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29385868"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B6150B">
        <w:rPr>
          <w:rFonts w:ascii="Arial" w:eastAsia="Arial" w:hAnsi="Arial" w:cs="Arial"/>
          <w:sz w:val="28"/>
          <w:szCs w:val="28"/>
        </w:rPr>
        <w:t>7</w:t>
      </w:r>
      <w:r w:rsidR="00AC475B">
        <w:rPr>
          <w:rFonts w:ascii="Arial" w:eastAsia="Arial" w:hAnsi="Arial" w:cs="Arial"/>
          <w:sz w:val="28"/>
          <w:szCs w:val="28"/>
        </w:rPr>
        <w:t>6</w:t>
      </w:r>
      <w:r w:rsidR="002A7D6A">
        <w:rPr>
          <w:rFonts w:ascii="Arial" w:eastAsia="Arial" w:hAnsi="Arial" w:cs="Arial"/>
          <w:sz w:val="28"/>
          <w:szCs w:val="28"/>
        </w:rPr>
        <w:t xml:space="preserve"> on the Coronavirus Disease (COVID19)</w:t>
      </w:r>
    </w:p>
    <w:p w14:paraId="3F11FAFB" w14:textId="05F3FFEE"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AC475B">
        <w:rPr>
          <w:rFonts w:ascii="Arial" w:eastAsia="Arial" w:hAnsi="Arial" w:cs="Arial"/>
          <w:sz w:val="24"/>
          <w:szCs w:val="24"/>
        </w:rPr>
        <w:t>20</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68EB0AA0"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4737FC">
        <w:rPr>
          <w:rFonts w:ascii="Arial" w:eastAsia="Arial" w:hAnsi="Arial" w:cs="Arial"/>
          <w:b/>
          <w:color w:val="0070C0"/>
          <w:sz w:val="24"/>
          <w:szCs w:val="24"/>
        </w:rPr>
        <w:t>20</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4737FC" w:rsidRPr="004737FC">
        <w:rPr>
          <w:rFonts w:ascii="Arial" w:eastAsia="Arial" w:hAnsi="Arial" w:cs="Arial"/>
          <w:b/>
          <w:color w:val="0070C0"/>
          <w:sz w:val="24"/>
          <w:szCs w:val="24"/>
        </w:rPr>
        <w:t>1,807,800</w:t>
      </w:r>
      <w:r w:rsidR="004737FC">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4737FC" w:rsidRPr="004737FC">
        <w:rPr>
          <w:rFonts w:ascii="Arial" w:eastAsia="Arial" w:hAnsi="Arial" w:cs="Arial"/>
          <w:b/>
          <w:color w:val="0070C0"/>
          <w:sz w:val="24"/>
          <w:szCs w:val="24"/>
        </w:rPr>
        <w:t xml:space="preserve">123,251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4737FC" w:rsidRPr="004737FC">
        <w:rPr>
          <w:rFonts w:ascii="Arial" w:eastAsia="Arial" w:hAnsi="Arial" w:cs="Arial"/>
          <w:b/>
          <w:color w:val="0070C0"/>
          <w:sz w:val="24"/>
          <w:szCs w:val="24"/>
        </w:rPr>
        <w:t xml:space="preserve">1,653,351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352285" w:rsidRPr="00352285">
        <w:rPr>
          <w:rFonts w:ascii="Arial" w:eastAsia="Arial" w:hAnsi="Arial" w:cs="Arial"/>
          <w:b/>
          <w:color w:val="0070C0"/>
          <w:sz w:val="24"/>
          <w:szCs w:val="24"/>
        </w:rPr>
        <w:t xml:space="preserve">31,198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5A3267C1"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C70B4F">
        <w:rPr>
          <w:rFonts w:ascii="Arial" w:eastAsia="Arial" w:hAnsi="Arial" w:cs="Arial"/>
          <w:i/>
          <w:color w:val="0070C0"/>
          <w:sz w:val="16"/>
          <w:szCs w:val="16"/>
        </w:rPr>
        <w:t>52</w:t>
      </w:r>
      <w:r w:rsidR="004737FC">
        <w:rPr>
          <w:rFonts w:ascii="Arial" w:eastAsia="Arial" w:hAnsi="Arial" w:cs="Arial"/>
          <w:i/>
          <w:color w:val="0070C0"/>
          <w:sz w:val="16"/>
          <w:szCs w:val="16"/>
        </w:rPr>
        <w:t>4</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46074D5F" w:rsidR="002A2C5B" w:rsidRPr="004B2DCC"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4B2DCC">
        <w:rPr>
          <w:rFonts w:ascii="Arial" w:eastAsia="Arial" w:hAnsi="Arial" w:cs="Arial"/>
          <w:sz w:val="24"/>
          <w:szCs w:val="24"/>
        </w:rPr>
        <w:t>A total of</w:t>
      </w:r>
      <w:r w:rsidRPr="004B2DCC">
        <w:rPr>
          <w:rFonts w:ascii="Arial" w:eastAsia="Arial" w:hAnsi="Arial" w:cs="Arial"/>
          <w:b/>
          <w:bCs/>
          <w:sz w:val="24"/>
          <w:szCs w:val="24"/>
        </w:rPr>
        <w:t xml:space="preserve"> </w:t>
      </w:r>
      <w:r w:rsidRPr="00CD5863">
        <w:rPr>
          <w:rFonts w:ascii="Arial" w:eastAsia="Arial" w:hAnsi="Arial" w:cs="Arial"/>
          <w:b/>
          <w:color w:val="0070C0"/>
          <w:sz w:val="24"/>
          <w:szCs w:val="24"/>
        </w:rPr>
        <w:t>₱</w:t>
      </w:r>
      <w:r w:rsidR="00E76D96" w:rsidRPr="00E76D96">
        <w:rPr>
          <w:rFonts w:ascii="Arial" w:eastAsia="Arial" w:hAnsi="Arial" w:cs="Arial"/>
          <w:b/>
          <w:bCs/>
          <w:color w:val="0070C0"/>
          <w:sz w:val="24"/>
          <w:szCs w:val="24"/>
        </w:rPr>
        <w:t xml:space="preserve">2,688,200,172.44 </w:t>
      </w:r>
      <w:r w:rsidRPr="004B2DCC">
        <w:rPr>
          <w:rFonts w:ascii="Arial" w:eastAsia="Arial" w:hAnsi="Arial" w:cs="Arial"/>
          <w:sz w:val="24"/>
          <w:szCs w:val="24"/>
        </w:rPr>
        <w:t xml:space="preserve">worth of assistance was provided to the families and individuals including </w:t>
      </w:r>
      <w:proofErr w:type="spellStart"/>
      <w:r w:rsidRPr="004B2DCC">
        <w:rPr>
          <w:rFonts w:ascii="Arial" w:eastAsia="Arial" w:hAnsi="Arial" w:cs="Arial"/>
          <w:sz w:val="24"/>
          <w:szCs w:val="24"/>
        </w:rPr>
        <w:t>strandees</w:t>
      </w:r>
      <w:proofErr w:type="spellEnd"/>
      <w:r w:rsidRPr="004B2DCC">
        <w:rPr>
          <w:rFonts w:ascii="Arial" w:eastAsia="Arial" w:hAnsi="Arial" w:cs="Arial"/>
          <w:sz w:val="24"/>
          <w:szCs w:val="24"/>
        </w:rPr>
        <w:t xml:space="preserve"> affected by community quarantine being implemented due to COVID-19 pandemic; of which, </w:t>
      </w:r>
      <w:r w:rsidRPr="00CD5863">
        <w:rPr>
          <w:rFonts w:ascii="Arial" w:eastAsia="Arial" w:hAnsi="Arial" w:cs="Arial"/>
          <w:b/>
          <w:color w:val="0070C0"/>
          <w:sz w:val="24"/>
          <w:szCs w:val="24"/>
        </w:rPr>
        <w:t>₱</w:t>
      </w:r>
      <w:r w:rsidR="00E76D96" w:rsidRPr="00E76D96">
        <w:rPr>
          <w:rFonts w:ascii="Arial" w:eastAsia="Arial" w:hAnsi="Arial" w:cs="Arial"/>
          <w:b/>
          <w:color w:val="0070C0"/>
          <w:sz w:val="24"/>
          <w:szCs w:val="24"/>
        </w:rPr>
        <w:t xml:space="preserve">2,116,891,212.71 </w:t>
      </w:r>
      <w:r w:rsidRPr="004B2DCC">
        <w:rPr>
          <w:rFonts w:ascii="Arial" w:eastAsia="Arial" w:hAnsi="Arial" w:cs="Arial"/>
          <w:bCs/>
          <w:sz w:val="24"/>
          <w:szCs w:val="24"/>
        </w:rPr>
        <w:t>was</w:t>
      </w:r>
      <w:r w:rsidRPr="004B2DCC">
        <w:rPr>
          <w:rFonts w:ascii="Arial" w:eastAsia="Arial" w:hAnsi="Arial" w:cs="Arial"/>
          <w:sz w:val="24"/>
          <w:szCs w:val="24"/>
        </w:rPr>
        <w:t xml:space="preserve"> provided by </w:t>
      </w:r>
      <w:r w:rsidRPr="004B2DCC">
        <w:rPr>
          <w:rFonts w:ascii="Arial" w:eastAsia="Arial" w:hAnsi="Arial" w:cs="Arial"/>
          <w:b/>
          <w:sz w:val="24"/>
          <w:szCs w:val="24"/>
        </w:rPr>
        <w:t>DSWD</w:t>
      </w:r>
      <w:r w:rsidRPr="004B2DCC">
        <w:rPr>
          <w:rFonts w:ascii="Arial" w:eastAsia="Arial" w:hAnsi="Arial" w:cs="Arial"/>
          <w:sz w:val="24"/>
          <w:szCs w:val="24"/>
        </w:rPr>
        <w:t>,</w:t>
      </w:r>
      <w:r w:rsidRPr="004B2DCC">
        <w:rPr>
          <w:rFonts w:ascii="Arial" w:eastAsia="Arial" w:hAnsi="Arial" w:cs="Arial"/>
          <w:b/>
          <w:sz w:val="24"/>
          <w:szCs w:val="24"/>
        </w:rPr>
        <w:t xml:space="preserve"> ₱</w:t>
      </w:r>
      <w:r w:rsidR="00BC4453" w:rsidRPr="004B2DCC">
        <w:rPr>
          <w:rFonts w:ascii="Arial" w:eastAsia="Arial" w:hAnsi="Arial" w:cs="Arial"/>
          <w:b/>
          <w:bCs/>
          <w:sz w:val="24"/>
          <w:szCs w:val="24"/>
        </w:rPr>
        <w:t xml:space="preserve">539,458,549.77 </w:t>
      </w:r>
      <w:r w:rsidRPr="004B2DCC">
        <w:rPr>
          <w:rFonts w:ascii="Arial" w:eastAsia="Arial" w:hAnsi="Arial" w:cs="Arial"/>
          <w:sz w:val="24"/>
          <w:szCs w:val="24"/>
        </w:rPr>
        <w:t xml:space="preserve">from </w:t>
      </w:r>
      <w:r w:rsidRPr="004B2DCC">
        <w:rPr>
          <w:rFonts w:ascii="Arial" w:eastAsia="Arial" w:hAnsi="Arial" w:cs="Arial"/>
          <w:b/>
          <w:sz w:val="24"/>
          <w:szCs w:val="24"/>
        </w:rPr>
        <w:t>NGOs</w:t>
      </w:r>
      <w:r w:rsidRPr="004B2DCC">
        <w:rPr>
          <w:rFonts w:ascii="Arial" w:eastAsia="Arial" w:hAnsi="Arial" w:cs="Arial"/>
          <w:sz w:val="24"/>
          <w:szCs w:val="24"/>
        </w:rPr>
        <w:t xml:space="preserve">, and </w:t>
      </w:r>
      <w:r w:rsidRPr="004B2DCC">
        <w:rPr>
          <w:rFonts w:ascii="Arial" w:eastAsia="Arial" w:hAnsi="Arial" w:cs="Arial"/>
          <w:b/>
          <w:sz w:val="24"/>
          <w:szCs w:val="24"/>
        </w:rPr>
        <w:t>₱</w:t>
      </w:r>
      <w:r w:rsidRPr="004B2DCC">
        <w:rPr>
          <w:rFonts w:ascii="Arial" w:eastAsia="Arial" w:hAnsi="Arial" w:cs="Arial"/>
          <w:b/>
          <w:bCs/>
          <w:sz w:val="24"/>
          <w:szCs w:val="24"/>
        </w:rPr>
        <w:t xml:space="preserve">31,850,409.96 </w:t>
      </w:r>
      <w:r w:rsidRPr="004B2DCC">
        <w:rPr>
          <w:rFonts w:ascii="Arial" w:eastAsia="Arial" w:hAnsi="Arial" w:cs="Arial"/>
          <w:sz w:val="24"/>
          <w:szCs w:val="24"/>
        </w:rPr>
        <w:t xml:space="preserve">from </w:t>
      </w:r>
      <w:r w:rsidRPr="004B2DCC">
        <w:rPr>
          <w:rFonts w:ascii="Arial" w:eastAsia="Arial" w:hAnsi="Arial" w:cs="Arial"/>
          <w:b/>
          <w:sz w:val="24"/>
          <w:szCs w:val="24"/>
          <w:lang w:val="en-US"/>
        </w:rPr>
        <w:t xml:space="preserve">other </w:t>
      </w:r>
      <w:r w:rsidRPr="004B2DCC">
        <w:rPr>
          <w:rFonts w:ascii="Arial" w:eastAsia="Arial" w:hAnsi="Arial" w:cs="Arial"/>
          <w:b/>
          <w:sz w:val="24"/>
          <w:szCs w:val="24"/>
        </w:rPr>
        <w:t>Partners</w:t>
      </w:r>
      <w:r w:rsidRPr="004B2DCC">
        <w:rPr>
          <w:rFonts w:ascii="Arial" w:eastAsia="Arial" w:hAnsi="Arial" w:cs="Arial"/>
          <w:b/>
          <w:sz w:val="20"/>
          <w:szCs w:val="20"/>
        </w:rPr>
        <w:t xml:space="preserve"> </w:t>
      </w:r>
      <w:r w:rsidRPr="004B2DCC">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0" w:type="auto"/>
        <w:tblLook w:val="04A0" w:firstRow="1" w:lastRow="0" w:firstColumn="1" w:lastColumn="0" w:noHBand="0" w:noVBand="1"/>
      </w:tblPr>
      <w:tblGrid>
        <w:gridCol w:w="308"/>
        <w:gridCol w:w="3735"/>
        <w:gridCol w:w="1539"/>
        <w:gridCol w:w="1357"/>
        <w:gridCol w:w="1265"/>
        <w:gridCol w:w="1539"/>
      </w:tblGrid>
      <w:tr w:rsidR="004737FC" w:rsidRPr="004737FC" w14:paraId="77788E9A" w14:textId="77777777" w:rsidTr="004737FC">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0F1B79D2" w14:textId="77777777" w:rsidR="004737FC" w:rsidRPr="004737FC" w:rsidRDefault="004737FC" w:rsidP="004737FC">
            <w:pPr>
              <w:widowControl/>
              <w:spacing w:after="0" w:line="240" w:lineRule="auto"/>
              <w:contextualSpacing/>
              <w:jc w:val="center"/>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C1D349F" w14:textId="77777777" w:rsidR="004737FC" w:rsidRPr="004737FC" w:rsidRDefault="004737FC" w:rsidP="004737FC">
            <w:pPr>
              <w:widowControl/>
              <w:spacing w:after="0" w:line="240" w:lineRule="auto"/>
              <w:contextualSpacing/>
              <w:jc w:val="center"/>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COST OF ASSISTANCE </w:t>
            </w:r>
          </w:p>
        </w:tc>
      </w:tr>
      <w:tr w:rsidR="004737FC" w:rsidRPr="004737FC" w14:paraId="09CB6ACB" w14:textId="77777777" w:rsidTr="009F0CEF">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555C0371"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single" w:sz="4" w:space="0" w:color="auto"/>
              <w:right w:val="single" w:sz="4" w:space="0" w:color="000000"/>
            </w:tcBorders>
            <w:shd w:val="clear" w:color="808080" w:fill="808080"/>
            <w:vAlign w:val="center"/>
            <w:hideMark/>
          </w:tcPr>
          <w:p w14:paraId="45FCE822" w14:textId="77777777" w:rsidR="004737FC" w:rsidRPr="004737FC" w:rsidRDefault="004737FC" w:rsidP="004737FC">
            <w:pPr>
              <w:widowControl/>
              <w:spacing w:after="0" w:line="240" w:lineRule="auto"/>
              <w:contextualSpacing/>
              <w:jc w:val="center"/>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12623147" w14:textId="77777777" w:rsidR="004737FC" w:rsidRPr="004737FC" w:rsidRDefault="004737FC" w:rsidP="004737FC">
            <w:pPr>
              <w:widowControl/>
              <w:spacing w:after="0" w:line="240" w:lineRule="auto"/>
              <w:contextualSpacing/>
              <w:jc w:val="center"/>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5C092ADC" w14:textId="77777777" w:rsidR="004737FC" w:rsidRPr="004737FC" w:rsidRDefault="004737FC" w:rsidP="004737FC">
            <w:pPr>
              <w:widowControl/>
              <w:spacing w:after="0" w:line="240" w:lineRule="auto"/>
              <w:contextualSpacing/>
              <w:jc w:val="center"/>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66BE315B" w14:textId="77777777" w:rsidR="004737FC" w:rsidRPr="004737FC" w:rsidRDefault="004737FC" w:rsidP="004737FC">
            <w:pPr>
              <w:widowControl/>
              <w:spacing w:after="0" w:line="240" w:lineRule="auto"/>
              <w:contextualSpacing/>
              <w:jc w:val="center"/>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GRAND TOTAL </w:t>
            </w:r>
          </w:p>
        </w:tc>
      </w:tr>
      <w:tr w:rsidR="004737FC" w:rsidRPr="004737FC" w14:paraId="2E3681E7" w14:textId="77777777" w:rsidTr="009F0CE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5DD452" w14:textId="77777777" w:rsidR="004737FC" w:rsidRPr="004737FC" w:rsidRDefault="004737FC" w:rsidP="004737FC">
            <w:pPr>
              <w:widowControl/>
              <w:spacing w:after="0" w:line="240" w:lineRule="auto"/>
              <w:contextualSpacing/>
              <w:jc w:val="center"/>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GRAND TOTAL</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4CA70FBA" w14:textId="6D1CDC0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2,116,891,212.71 </w:t>
            </w:r>
          </w:p>
        </w:tc>
        <w:tc>
          <w:tcPr>
            <w:tcW w:w="0" w:type="auto"/>
            <w:tcBorders>
              <w:top w:val="nil"/>
              <w:left w:val="nil"/>
              <w:bottom w:val="single" w:sz="4" w:space="0" w:color="000000"/>
              <w:right w:val="single" w:sz="4" w:space="0" w:color="000000"/>
            </w:tcBorders>
            <w:shd w:val="clear" w:color="A5A5A5" w:fill="A5A5A5"/>
            <w:noWrap/>
            <w:vAlign w:val="bottom"/>
            <w:hideMark/>
          </w:tcPr>
          <w:p w14:paraId="4013266A" w14:textId="38A592D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539,458,549.77 </w:t>
            </w:r>
          </w:p>
        </w:tc>
        <w:tc>
          <w:tcPr>
            <w:tcW w:w="0" w:type="auto"/>
            <w:tcBorders>
              <w:top w:val="nil"/>
              <w:left w:val="nil"/>
              <w:bottom w:val="single" w:sz="4" w:space="0" w:color="000000"/>
              <w:right w:val="single" w:sz="4" w:space="0" w:color="000000"/>
            </w:tcBorders>
            <w:shd w:val="clear" w:color="A5A5A5" w:fill="A5A5A5"/>
            <w:noWrap/>
            <w:vAlign w:val="bottom"/>
            <w:hideMark/>
          </w:tcPr>
          <w:p w14:paraId="39B5942A" w14:textId="7334F68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0601D911" w14:textId="0151E49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2,688,200,172.44 </w:t>
            </w:r>
          </w:p>
        </w:tc>
      </w:tr>
      <w:tr w:rsidR="004737FC" w:rsidRPr="004737FC" w14:paraId="342DC763"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2245B1"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49D8A225" w14:textId="22E45FD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455,293,395.17 </w:t>
            </w:r>
          </w:p>
        </w:tc>
        <w:tc>
          <w:tcPr>
            <w:tcW w:w="0" w:type="auto"/>
            <w:tcBorders>
              <w:top w:val="nil"/>
              <w:left w:val="nil"/>
              <w:bottom w:val="single" w:sz="4" w:space="0" w:color="000000"/>
              <w:right w:val="single" w:sz="4" w:space="0" w:color="000000"/>
            </w:tcBorders>
            <w:shd w:val="clear" w:color="A5A5A5" w:fill="A5A5A5"/>
            <w:noWrap/>
            <w:vAlign w:val="bottom"/>
            <w:hideMark/>
          </w:tcPr>
          <w:p w14:paraId="16D12F40" w14:textId="0F0DFC64"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20E5A80" w14:textId="1FF4128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BB2DFCE" w14:textId="7F6C0D8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820,703,395.17 </w:t>
            </w:r>
          </w:p>
        </w:tc>
      </w:tr>
      <w:tr w:rsidR="004737FC" w:rsidRPr="004737FC" w14:paraId="66AF1C87"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46E69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4A08656D" w14:textId="71F323AD"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80,659,889.06 </w:t>
            </w:r>
          </w:p>
        </w:tc>
        <w:tc>
          <w:tcPr>
            <w:tcW w:w="0" w:type="auto"/>
            <w:tcBorders>
              <w:top w:val="nil"/>
              <w:left w:val="nil"/>
              <w:bottom w:val="single" w:sz="4" w:space="0" w:color="000000"/>
              <w:right w:val="single" w:sz="4" w:space="0" w:color="000000"/>
            </w:tcBorders>
            <w:shd w:val="clear" w:color="auto" w:fill="auto"/>
            <w:noWrap/>
            <w:vAlign w:val="bottom"/>
            <w:hideMark/>
          </w:tcPr>
          <w:p w14:paraId="3F27E023" w14:textId="3F801A34"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7CE7AE0" w14:textId="2B65067E"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74CCD40" w14:textId="0697DFD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80,659,889.06 </w:t>
            </w:r>
          </w:p>
        </w:tc>
      </w:tr>
      <w:tr w:rsidR="004737FC" w:rsidRPr="004737FC" w14:paraId="6AA63411"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E65AF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2E3C42C5" w14:textId="17B83055"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46,236,058.21 </w:t>
            </w:r>
          </w:p>
        </w:tc>
        <w:tc>
          <w:tcPr>
            <w:tcW w:w="0" w:type="auto"/>
            <w:tcBorders>
              <w:top w:val="nil"/>
              <w:left w:val="nil"/>
              <w:bottom w:val="single" w:sz="4" w:space="0" w:color="000000"/>
              <w:right w:val="single" w:sz="4" w:space="0" w:color="000000"/>
            </w:tcBorders>
            <w:shd w:val="clear" w:color="auto" w:fill="auto"/>
            <w:noWrap/>
            <w:vAlign w:val="bottom"/>
            <w:hideMark/>
          </w:tcPr>
          <w:p w14:paraId="58DA4A45" w14:textId="560F45A1"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601694" w14:textId="32A03E2F"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64EF99F" w14:textId="5792262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88,336,058.21 </w:t>
            </w:r>
          </w:p>
        </w:tc>
      </w:tr>
      <w:tr w:rsidR="004737FC" w:rsidRPr="004737FC" w14:paraId="402FAD84"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284F3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7672A433" w14:textId="31F17F43"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10,476,950.00 </w:t>
            </w:r>
          </w:p>
        </w:tc>
        <w:tc>
          <w:tcPr>
            <w:tcW w:w="0" w:type="auto"/>
            <w:tcBorders>
              <w:top w:val="nil"/>
              <w:left w:val="nil"/>
              <w:bottom w:val="single" w:sz="4" w:space="0" w:color="000000"/>
              <w:right w:val="single" w:sz="4" w:space="0" w:color="000000"/>
            </w:tcBorders>
            <w:shd w:val="clear" w:color="auto" w:fill="auto"/>
            <w:noWrap/>
            <w:vAlign w:val="bottom"/>
            <w:hideMark/>
          </w:tcPr>
          <w:p w14:paraId="27122879" w14:textId="109CB2BF"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EA76BD1" w14:textId="1C4C73FD"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7E0242A" w14:textId="3B9C59D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101,950.00 </w:t>
            </w:r>
          </w:p>
        </w:tc>
      </w:tr>
      <w:tr w:rsidR="004737FC" w:rsidRPr="004737FC" w14:paraId="59CA6B59"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2079E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78F110F7" w14:textId="6AC1EA0C"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17,702,918.00 </w:t>
            </w:r>
          </w:p>
        </w:tc>
        <w:tc>
          <w:tcPr>
            <w:tcW w:w="0" w:type="auto"/>
            <w:tcBorders>
              <w:top w:val="nil"/>
              <w:left w:val="nil"/>
              <w:bottom w:val="single" w:sz="4" w:space="0" w:color="000000"/>
              <w:right w:val="single" w:sz="4" w:space="0" w:color="000000"/>
            </w:tcBorders>
            <w:shd w:val="clear" w:color="auto" w:fill="auto"/>
            <w:noWrap/>
            <w:vAlign w:val="bottom"/>
            <w:hideMark/>
          </w:tcPr>
          <w:p w14:paraId="5324DE93" w14:textId="38B9588C"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87B8598" w14:textId="01510982"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5C0EA0A" w14:textId="7F76A4A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3,952,918.00 </w:t>
            </w:r>
          </w:p>
        </w:tc>
      </w:tr>
      <w:tr w:rsidR="004737FC" w:rsidRPr="004737FC" w14:paraId="1913F722"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85283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2063F177" w14:textId="3441D926"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16,892,594.10 </w:t>
            </w:r>
          </w:p>
        </w:tc>
        <w:tc>
          <w:tcPr>
            <w:tcW w:w="0" w:type="auto"/>
            <w:tcBorders>
              <w:top w:val="nil"/>
              <w:left w:val="nil"/>
              <w:bottom w:val="single" w:sz="4" w:space="0" w:color="000000"/>
              <w:right w:val="single" w:sz="4" w:space="0" w:color="000000"/>
            </w:tcBorders>
            <w:shd w:val="clear" w:color="auto" w:fill="auto"/>
            <w:noWrap/>
            <w:vAlign w:val="bottom"/>
            <w:hideMark/>
          </w:tcPr>
          <w:p w14:paraId="353319E7" w14:textId="1E64CDCD"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04758B30" w14:textId="2CE6FDDB"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C6962DE" w14:textId="6462C9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3,400,094.10 </w:t>
            </w:r>
          </w:p>
        </w:tc>
      </w:tr>
      <w:tr w:rsidR="004737FC" w:rsidRPr="004737FC" w14:paraId="4F6FDF47"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FC9C5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4F063F92" w14:textId="23B88C01"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17,586,488.00 </w:t>
            </w:r>
          </w:p>
        </w:tc>
        <w:tc>
          <w:tcPr>
            <w:tcW w:w="0" w:type="auto"/>
            <w:tcBorders>
              <w:top w:val="nil"/>
              <w:left w:val="nil"/>
              <w:bottom w:val="single" w:sz="4" w:space="0" w:color="000000"/>
              <w:right w:val="single" w:sz="4" w:space="0" w:color="000000"/>
            </w:tcBorders>
            <w:shd w:val="clear" w:color="auto" w:fill="auto"/>
            <w:noWrap/>
            <w:vAlign w:val="bottom"/>
            <w:hideMark/>
          </w:tcPr>
          <w:p w14:paraId="3DC1A3F3" w14:textId="48E9B346"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48BB67EF" w14:textId="2134CC3E"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8F20AD" w14:textId="4E2B2A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5,978,988.00 </w:t>
            </w:r>
          </w:p>
        </w:tc>
      </w:tr>
      <w:tr w:rsidR="004737FC" w:rsidRPr="004737FC" w14:paraId="7FE02283"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D585B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47780FBB" w14:textId="06ABF4CF"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54,765,948.00 </w:t>
            </w:r>
          </w:p>
        </w:tc>
        <w:tc>
          <w:tcPr>
            <w:tcW w:w="0" w:type="auto"/>
            <w:tcBorders>
              <w:top w:val="nil"/>
              <w:left w:val="nil"/>
              <w:bottom w:val="single" w:sz="4" w:space="0" w:color="000000"/>
              <w:right w:val="single" w:sz="4" w:space="0" w:color="000000"/>
            </w:tcBorders>
            <w:shd w:val="clear" w:color="auto" w:fill="auto"/>
            <w:noWrap/>
            <w:vAlign w:val="bottom"/>
            <w:hideMark/>
          </w:tcPr>
          <w:p w14:paraId="640046A2" w14:textId="7B5C393E"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79A29C8D" w14:textId="57787C32"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5CB60B" w14:textId="2170C56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92,208,448.00 </w:t>
            </w:r>
          </w:p>
        </w:tc>
      </w:tr>
      <w:tr w:rsidR="004737FC" w:rsidRPr="004737FC" w14:paraId="48DCBC5A"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98F14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0A6DFE9A" w14:textId="596C0CBC"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22,567,525.00 </w:t>
            </w:r>
          </w:p>
        </w:tc>
        <w:tc>
          <w:tcPr>
            <w:tcW w:w="0" w:type="auto"/>
            <w:tcBorders>
              <w:top w:val="nil"/>
              <w:left w:val="nil"/>
              <w:bottom w:val="single" w:sz="4" w:space="0" w:color="000000"/>
              <w:right w:val="single" w:sz="4" w:space="0" w:color="000000"/>
            </w:tcBorders>
            <w:shd w:val="clear" w:color="auto" w:fill="auto"/>
            <w:noWrap/>
            <w:vAlign w:val="bottom"/>
            <w:hideMark/>
          </w:tcPr>
          <w:p w14:paraId="38CD1570" w14:textId="3AAA1C56"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EBC4C12" w14:textId="53A8E3B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8BF14FA" w14:textId="60EC3D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567,525.00 </w:t>
            </w:r>
          </w:p>
        </w:tc>
      </w:tr>
      <w:tr w:rsidR="004737FC" w:rsidRPr="004737FC" w14:paraId="49F9C4E8"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32A8F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4D896852" w14:textId="092EC5CF"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7,289,000.00 </w:t>
            </w:r>
          </w:p>
        </w:tc>
        <w:tc>
          <w:tcPr>
            <w:tcW w:w="0" w:type="auto"/>
            <w:tcBorders>
              <w:top w:val="nil"/>
              <w:left w:val="nil"/>
              <w:bottom w:val="single" w:sz="4" w:space="0" w:color="000000"/>
              <w:right w:val="single" w:sz="4" w:space="0" w:color="000000"/>
            </w:tcBorders>
            <w:shd w:val="clear" w:color="auto" w:fill="auto"/>
            <w:noWrap/>
            <w:vAlign w:val="bottom"/>
            <w:hideMark/>
          </w:tcPr>
          <w:p w14:paraId="2B73E20A" w14:textId="1E25C311"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7B361B7" w14:textId="217E9F7B"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7B87947" w14:textId="22FF15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289,000.00 </w:t>
            </w:r>
          </w:p>
        </w:tc>
      </w:tr>
      <w:tr w:rsidR="004737FC" w:rsidRPr="004737FC" w14:paraId="30281C16"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03E10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Navot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DCC733" w14:textId="64C15F3C"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13,321,593.00 </w:t>
            </w:r>
          </w:p>
        </w:tc>
        <w:tc>
          <w:tcPr>
            <w:tcW w:w="0" w:type="auto"/>
            <w:tcBorders>
              <w:top w:val="nil"/>
              <w:left w:val="nil"/>
              <w:bottom w:val="single" w:sz="4" w:space="0" w:color="000000"/>
              <w:right w:val="single" w:sz="4" w:space="0" w:color="000000"/>
            </w:tcBorders>
            <w:shd w:val="clear" w:color="auto" w:fill="auto"/>
            <w:noWrap/>
            <w:vAlign w:val="bottom"/>
            <w:hideMark/>
          </w:tcPr>
          <w:p w14:paraId="41D2BA75" w14:textId="5A2CD6F6"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4C47E68E" w14:textId="05240BDA"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D64BD6F" w14:textId="085292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236,593.00 </w:t>
            </w:r>
          </w:p>
        </w:tc>
      </w:tr>
      <w:tr w:rsidR="004737FC" w:rsidRPr="004737FC" w14:paraId="0D7DBECD"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CA468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24001D95" w14:textId="367FF7E4"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29,235,843.30 </w:t>
            </w:r>
          </w:p>
        </w:tc>
        <w:tc>
          <w:tcPr>
            <w:tcW w:w="0" w:type="auto"/>
            <w:tcBorders>
              <w:top w:val="nil"/>
              <w:left w:val="nil"/>
              <w:bottom w:val="single" w:sz="4" w:space="0" w:color="000000"/>
              <w:right w:val="single" w:sz="4" w:space="0" w:color="000000"/>
            </w:tcBorders>
            <w:shd w:val="clear" w:color="auto" w:fill="auto"/>
            <w:noWrap/>
            <w:vAlign w:val="bottom"/>
            <w:hideMark/>
          </w:tcPr>
          <w:p w14:paraId="337B98A0" w14:textId="47F35941"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9AEE25" w14:textId="3CB26EA2"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DAEC7DF" w14:textId="6F932A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9,235,843.30 </w:t>
            </w:r>
          </w:p>
        </w:tc>
      </w:tr>
      <w:tr w:rsidR="004737FC" w:rsidRPr="004737FC" w14:paraId="4C79F4A0"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0D7F5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1CDBD1CD" w14:textId="493BBEFB"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12,658,788.80 </w:t>
            </w:r>
          </w:p>
        </w:tc>
        <w:tc>
          <w:tcPr>
            <w:tcW w:w="0" w:type="auto"/>
            <w:tcBorders>
              <w:top w:val="nil"/>
              <w:left w:val="nil"/>
              <w:bottom w:val="single" w:sz="4" w:space="0" w:color="000000"/>
              <w:right w:val="single" w:sz="4" w:space="0" w:color="000000"/>
            </w:tcBorders>
            <w:shd w:val="clear" w:color="auto" w:fill="auto"/>
            <w:noWrap/>
            <w:vAlign w:val="bottom"/>
            <w:hideMark/>
          </w:tcPr>
          <w:p w14:paraId="380C7619" w14:textId="23D71E75"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511B61A4" w14:textId="793FC6E6"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27DB223" w14:textId="71ABC6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3,381,288.80 </w:t>
            </w:r>
          </w:p>
        </w:tc>
      </w:tr>
      <w:tr w:rsidR="004737FC" w:rsidRPr="004737FC" w14:paraId="1336E680"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AA6C9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0E142410" w14:textId="19446F74"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15,885,040.00 </w:t>
            </w:r>
          </w:p>
        </w:tc>
        <w:tc>
          <w:tcPr>
            <w:tcW w:w="0" w:type="auto"/>
            <w:tcBorders>
              <w:top w:val="nil"/>
              <w:left w:val="nil"/>
              <w:bottom w:val="single" w:sz="4" w:space="0" w:color="000000"/>
              <w:right w:val="single" w:sz="4" w:space="0" w:color="000000"/>
            </w:tcBorders>
            <w:shd w:val="clear" w:color="auto" w:fill="auto"/>
            <w:noWrap/>
            <w:vAlign w:val="bottom"/>
            <w:hideMark/>
          </w:tcPr>
          <w:p w14:paraId="35B83994" w14:textId="45F213E0"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785AC58" w14:textId="1EFB3835"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E31940B" w14:textId="7A990EF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885,040.00 </w:t>
            </w:r>
          </w:p>
        </w:tc>
      </w:tr>
      <w:tr w:rsidR="004737FC" w:rsidRPr="004737FC" w14:paraId="7EAF8B13"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35810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6BA4FE01" w14:textId="091D1F69"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17,001,073.60 </w:t>
            </w:r>
          </w:p>
        </w:tc>
        <w:tc>
          <w:tcPr>
            <w:tcW w:w="0" w:type="auto"/>
            <w:tcBorders>
              <w:top w:val="nil"/>
              <w:left w:val="nil"/>
              <w:bottom w:val="single" w:sz="4" w:space="0" w:color="000000"/>
              <w:right w:val="single" w:sz="4" w:space="0" w:color="000000"/>
            </w:tcBorders>
            <w:shd w:val="clear" w:color="auto" w:fill="auto"/>
            <w:noWrap/>
            <w:vAlign w:val="bottom"/>
            <w:hideMark/>
          </w:tcPr>
          <w:p w14:paraId="33B1593C" w14:textId="5D98CF5C"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B929CA" w14:textId="6EF62D6B"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B84FFCE" w14:textId="23030DF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3,501,073.60 </w:t>
            </w:r>
          </w:p>
        </w:tc>
      </w:tr>
      <w:tr w:rsidR="004737FC" w:rsidRPr="004737FC" w14:paraId="27845F5E"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775CC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112E0D8A" w14:textId="661719FC"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22,203,705.80 </w:t>
            </w:r>
          </w:p>
        </w:tc>
        <w:tc>
          <w:tcPr>
            <w:tcW w:w="0" w:type="auto"/>
            <w:tcBorders>
              <w:top w:val="nil"/>
              <w:left w:val="nil"/>
              <w:bottom w:val="single" w:sz="4" w:space="0" w:color="000000"/>
              <w:right w:val="single" w:sz="4" w:space="0" w:color="000000"/>
            </w:tcBorders>
            <w:shd w:val="clear" w:color="auto" w:fill="auto"/>
            <w:noWrap/>
            <w:vAlign w:val="bottom"/>
            <w:hideMark/>
          </w:tcPr>
          <w:p w14:paraId="2ECA2E2B" w14:textId="664F9AD9"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D59E298" w14:textId="4B2E12EF"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5692D3" w14:textId="03647F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7,688,705.80 </w:t>
            </w:r>
          </w:p>
        </w:tc>
      </w:tr>
      <w:tr w:rsidR="004737FC" w:rsidRPr="004737FC" w14:paraId="775DA7DA"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4B5E0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126249CC" w14:textId="67B16A20"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47,886,000.30 </w:t>
            </w:r>
          </w:p>
        </w:tc>
        <w:tc>
          <w:tcPr>
            <w:tcW w:w="0" w:type="auto"/>
            <w:tcBorders>
              <w:top w:val="nil"/>
              <w:left w:val="nil"/>
              <w:bottom w:val="single" w:sz="4" w:space="0" w:color="000000"/>
              <w:right w:val="single" w:sz="4" w:space="0" w:color="000000"/>
            </w:tcBorders>
            <w:shd w:val="clear" w:color="auto" w:fill="auto"/>
            <w:noWrap/>
            <w:vAlign w:val="bottom"/>
            <w:hideMark/>
          </w:tcPr>
          <w:p w14:paraId="5FB5CD22" w14:textId="453995C8"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8B69C4" w14:textId="51E715AF"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B656AED" w14:textId="330C76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6,736,000.30 </w:t>
            </w:r>
          </w:p>
        </w:tc>
      </w:tr>
      <w:tr w:rsidR="004737FC" w:rsidRPr="004737FC" w14:paraId="12C6097B"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FD4C6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66A0A14" w14:textId="22A94669"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12,251,180.00 </w:t>
            </w:r>
          </w:p>
        </w:tc>
        <w:tc>
          <w:tcPr>
            <w:tcW w:w="0" w:type="auto"/>
            <w:tcBorders>
              <w:top w:val="nil"/>
              <w:left w:val="nil"/>
              <w:bottom w:val="single" w:sz="4" w:space="0" w:color="000000"/>
              <w:right w:val="single" w:sz="4" w:space="0" w:color="000000"/>
            </w:tcBorders>
            <w:shd w:val="clear" w:color="auto" w:fill="auto"/>
            <w:noWrap/>
            <w:vAlign w:val="bottom"/>
            <w:hideMark/>
          </w:tcPr>
          <w:p w14:paraId="1D116D3F" w14:textId="59BAEE50"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098C468" w14:textId="67A9EE84"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FB39E4D" w14:textId="31CFC6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751,180.00 </w:t>
            </w:r>
          </w:p>
        </w:tc>
      </w:tr>
      <w:tr w:rsidR="004737FC" w:rsidRPr="004737FC" w14:paraId="261DCB82"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66674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3D96214F" w14:textId="145D7C41"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10,672,800.00 </w:t>
            </w:r>
          </w:p>
        </w:tc>
        <w:tc>
          <w:tcPr>
            <w:tcW w:w="0" w:type="auto"/>
            <w:tcBorders>
              <w:top w:val="nil"/>
              <w:left w:val="nil"/>
              <w:bottom w:val="single" w:sz="4" w:space="0" w:color="000000"/>
              <w:right w:val="single" w:sz="4" w:space="0" w:color="000000"/>
            </w:tcBorders>
            <w:shd w:val="clear" w:color="auto" w:fill="auto"/>
            <w:noWrap/>
            <w:vAlign w:val="bottom"/>
            <w:hideMark/>
          </w:tcPr>
          <w:p w14:paraId="4388A4D9" w14:textId="108D630A"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28E7CE" w14:textId="3A4A245E"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851B4E8" w14:textId="7E2B5FB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9,792,800.00 </w:t>
            </w:r>
          </w:p>
        </w:tc>
      </w:tr>
      <w:tr w:rsidR="004737FC" w:rsidRPr="004737FC" w14:paraId="4C54005E"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14EE73"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1E0CA2C6" w14:textId="1589699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73,972,629.68 </w:t>
            </w:r>
          </w:p>
        </w:tc>
        <w:tc>
          <w:tcPr>
            <w:tcW w:w="0" w:type="auto"/>
            <w:tcBorders>
              <w:top w:val="nil"/>
              <w:left w:val="nil"/>
              <w:bottom w:val="single" w:sz="4" w:space="0" w:color="000000"/>
              <w:right w:val="single" w:sz="4" w:space="0" w:color="000000"/>
            </w:tcBorders>
            <w:shd w:val="clear" w:color="A5A5A5" w:fill="A5A5A5"/>
            <w:noWrap/>
            <w:vAlign w:val="bottom"/>
            <w:hideMark/>
          </w:tcPr>
          <w:p w14:paraId="65CD361B" w14:textId="0EEEA821"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0CA1A226" w14:textId="2AFCD4F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2FD63458" w14:textId="019B5CC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98,628,740.27 </w:t>
            </w:r>
          </w:p>
        </w:tc>
      </w:tr>
      <w:tr w:rsidR="004737FC" w:rsidRPr="004737FC" w14:paraId="7054A72E"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EFA67"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proofErr w:type="spellStart"/>
            <w:r w:rsidRPr="004737FC">
              <w:rPr>
                <w:rFonts w:ascii="Arial Narrow" w:eastAsia="Times New Roman" w:hAnsi="Arial Narrow"/>
                <w:b/>
                <w:bCs/>
                <w:color w:val="000000"/>
                <w:sz w:val="20"/>
                <w:szCs w:val="20"/>
              </w:rPr>
              <w:t>Ilocos</w:t>
            </w:r>
            <w:proofErr w:type="spellEnd"/>
            <w:r w:rsidRPr="004737FC">
              <w:rPr>
                <w:rFonts w:ascii="Arial Narrow" w:eastAsia="Times New Roman" w:hAnsi="Arial Narrow"/>
                <w:b/>
                <w:bCs/>
                <w:color w:val="000000"/>
                <w:sz w:val="20"/>
                <w:szCs w:val="20"/>
              </w:rPr>
              <w:t xml:space="preserve">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6F91C9B" w14:textId="646402AC"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7,986,674.38 </w:t>
            </w:r>
          </w:p>
        </w:tc>
        <w:tc>
          <w:tcPr>
            <w:tcW w:w="0" w:type="auto"/>
            <w:tcBorders>
              <w:top w:val="nil"/>
              <w:left w:val="nil"/>
              <w:bottom w:val="single" w:sz="4" w:space="0" w:color="000000"/>
              <w:right w:val="single" w:sz="4" w:space="0" w:color="000000"/>
            </w:tcBorders>
            <w:shd w:val="clear" w:color="D8D8D8" w:fill="D8D8D8"/>
            <w:noWrap/>
            <w:vAlign w:val="bottom"/>
            <w:hideMark/>
          </w:tcPr>
          <w:p w14:paraId="7DCB4251" w14:textId="7AE3B43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79BC1FB9" w14:textId="128F38C1"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19F79D" w14:textId="01A1068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1,483,352.38 </w:t>
            </w:r>
          </w:p>
        </w:tc>
      </w:tr>
      <w:tr w:rsidR="004737FC" w:rsidRPr="004737FC" w14:paraId="42BC0C0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E8E9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0181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PLGU </w:t>
            </w:r>
            <w:proofErr w:type="spellStart"/>
            <w:r w:rsidRPr="004737FC">
              <w:rPr>
                <w:rFonts w:ascii="Arial Narrow" w:eastAsia="Times New Roman" w:hAnsi="Arial Narrow"/>
                <w:i/>
                <w:iCs/>
                <w:color w:val="000000"/>
                <w:sz w:val="20"/>
                <w:szCs w:val="20"/>
              </w:rPr>
              <w:t>Ilocos</w:t>
            </w:r>
            <w:proofErr w:type="spellEnd"/>
            <w:r w:rsidRPr="004737FC">
              <w:rPr>
                <w:rFonts w:ascii="Arial Narrow" w:eastAsia="Times New Roman" w:hAnsi="Arial Narrow"/>
                <w:i/>
                <w:iCs/>
                <w:color w:val="000000"/>
                <w:sz w:val="20"/>
                <w:szCs w:val="20"/>
              </w:rPr>
              <w:t xml:space="preserve"> Norte</w:t>
            </w:r>
          </w:p>
        </w:tc>
        <w:tc>
          <w:tcPr>
            <w:tcW w:w="0" w:type="auto"/>
            <w:tcBorders>
              <w:top w:val="nil"/>
              <w:left w:val="nil"/>
              <w:bottom w:val="single" w:sz="4" w:space="0" w:color="000000"/>
              <w:right w:val="single" w:sz="4" w:space="0" w:color="000000"/>
            </w:tcBorders>
            <w:shd w:val="clear" w:color="auto" w:fill="auto"/>
            <w:noWrap/>
            <w:vAlign w:val="center"/>
            <w:hideMark/>
          </w:tcPr>
          <w:p w14:paraId="5D38BB83" w14:textId="4F8D8B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978,000.00 </w:t>
            </w:r>
          </w:p>
        </w:tc>
        <w:tc>
          <w:tcPr>
            <w:tcW w:w="0" w:type="auto"/>
            <w:tcBorders>
              <w:top w:val="nil"/>
              <w:left w:val="nil"/>
              <w:bottom w:val="single" w:sz="4" w:space="0" w:color="000000"/>
              <w:right w:val="single" w:sz="4" w:space="0" w:color="000000"/>
            </w:tcBorders>
            <w:shd w:val="clear" w:color="auto" w:fill="auto"/>
            <w:noWrap/>
            <w:vAlign w:val="center"/>
            <w:hideMark/>
          </w:tcPr>
          <w:p w14:paraId="647E8148" w14:textId="0EC3502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28830" w14:textId="627BD9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F7BE6" w14:textId="5DB59C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978,000.00 </w:t>
            </w:r>
          </w:p>
        </w:tc>
      </w:tr>
      <w:tr w:rsidR="004737FC" w:rsidRPr="004737FC" w14:paraId="0D0D4CE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706C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B884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45E9293F" w14:textId="6E1F40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92,552.45 </w:t>
            </w:r>
          </w:p>
        </w:tc>
        <w:tc>
          <w:tcPr>
            <w:tcW w:w="0" w:type="auto"/>
            <w:tcBorders>
              <w:top w:val="nil"/>
              <w:left w:val="nil"/>
              <w:bottom w:val="single" w:sz="4" w:space="0" w:color="000000"/>
              <w:right w:val="single" w:sz="4" w:space="0" w:color="000000"/>
            </w:tcBorders>
            <w:shd w:val="clear" w:color="auto" w:fill="auto"/>
            <w:noWrap/>
            <w:vAlign w:val="center"/>
            <w:hideMark/>
          </w:tcPr>
          <w:p w14:paraId="1CE03AF8" w14:textId="69B5BB5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2F0D7" w14:textId="4A6B910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E6383" w14:textId="4DC7C49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92,552.45 </w:t>
            </w:r>
          </w:p>
        </w:tc>
      </w:tr>
      <w:tr w:rsidR="004737FC" w:rsidRPr="004737FC" w14:paraId="4130CFD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BF02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9689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carr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93DD022" w14:textId="7EA7FDC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23665E14" w14:textId="052BBD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3E1CF" w14:textId="0ECE33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A930C" w14:textId="12F41A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86,073.20 </w:t>
            </w:r>
          </w:p>
        </w:tc>
      </w:tr>
      <w:tr w:rsidR="004737FC" w:rsidRPr="004737FC" w14:paraId="2A33C42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27F7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0D00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doc</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33A31B5" w14:textId="2DCD090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6A919BF5" w14:textId="5BC916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8F07A" w14:textId="6F2638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E6D6F" w14:textId="5EB754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6,295.58 </w:t>
            </w:r>
          </w:p>
        </w:tc>
      </w:tr>
      <w:tr w:rsidR="004737FC" w:rsidRPr="004737FC" w14:paraId="3B76435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8521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26BB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3B9A1A47" w14:textId="02C98C4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21EED961" w14:textId="5A5DA3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631EE" w14:textId="1AD50F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6738A" w14:textId="5767D8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6,299.20 </w:t>
            </w:r>
          </w:p>
        </w:tc>
      </w:tr>
      <w:tr w:rsidR="004737FC" w:rsidRPr="004737FC" w14:paraId="6808CF7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326E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8E0E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nna</w:t>
            </w:r>
            <w:proofErr w:type="spellEnd"/>
            <w:r w:rsidRPr="004737FC">
              <w:rPr>
                <w:rFonts w:ascii="Arial Narrow" w:eastAsia="Times New Roman" w:hAnsi="Arial Narrow"/>
                <w:i/>
                <w:iCs/>
                <w:color w:val="000000"/>
                <w:sz w:val="20"/>
                <w:szCs w:val="20"/>
              </w:rPr>
              <w:t xml:space="preserve">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68DA0950" w14:textId="45637F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FA42FD6" w14:textId="36FB33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BDC31" w14:textId="14CFE4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B072A" w14:textId="710BA3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3,313.20 </w:t>
            </w:r>
          </w:p>
        </w:tc>
      </w:tr>
      <w:tr w:rsidR="004737FC" w:rsidRPr="004737FC" w14:paraId="0189D62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AF2F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81AE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37CC6DE7" w14:textId="7B72F1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85,140.00 </w:t>
            </w:r>
          </w:p>
        </w:tc>
        <w:tc>
          <w:tcPr>
            <w:tcW w:w="0" w:type="auto"/>
            <w:tcBorders>
              <w:top w:val="nil"/>
              <w:left w:val="nil"/>
              <w:bottom w:val="single" w:sz="4" w:space="0" w:color="000000"/>
              <w:right w:val="single" w:sz="4" w:space="0" w:color="000000"/>
            </w:tcBorders>
            <w:shd w:val="clear" w:color="auto" w:fill="auto"/>
            <w:noWrap/>
            <w:vAlign w:val="center"/>
            <w:hideMark/>
          </w:tcPr>
          <w:p w14:paraId="38A0FEED" w14:textId="61B3071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0A091" w14:textId="5EF167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CA5AD" w14:textId="74AE4F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85,140.00 </w:t>
            </w:r>
          </w:p>
        </w:tc>
      </w:tr>
      <w:tr w:rsidR="004737FC" w:rsidRPr="004737FC" w14:paraId="0C92E61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9DA0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E376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5E804F3C" w14:textId="1EA58A8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B6C86A9" w14:textId="499963C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0D7707BF" w14:textId="70BF0B5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0D1BA" w14:textId="549EDD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68,551.20 </w:t>
            </w:r>
          </w:p>
        </w:tc>
      </w:tr>
      <w:tr w:rsidR="004737FC" w:rsidRPr="004737FC" w14:paraId="1B1C599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2781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015115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ras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3474FD6" w14:textId="2128D9F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01CE89AE" w14:textId="3DC2DDF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6B848FE1" w14:textId="4387D0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0A95E" w14:textId="127DE33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7,092.45 </w:t>
            </w:r>
          </w:p>
        </w:tc>
      </w:tr>
      <w:tr w:rsidR="004737FC" w:rsidRPr="004737FC" w14:paraId="4C8FE00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4AC6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5A82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urrimao</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5C0D2BC" w14:textId="2AF4D9F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16145B9" w14:textId="4C1C6AA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C925D" w14:textId="3B6DC78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7D08C" w14:textId="40B715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3,313.20 </w:t>
            </w:r>
          </w:p>
        </w:tc>
      </w:tr>
      <w:tr w:rsidR="004737FC" w:rsidRPr="004737FC" w14:paraId="5C1D9C0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3654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1601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ingras</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CEFF92C" w14:textId="709BDF8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31,247.70 </w:t>
            </w:r>
          </w:p>
        </w:tc>
        <w:tc>
          <w:tcPr>
            <w:tcW w:w="0" w:type="auto"/>
            <w:tcBorders>
              <w:top w:val="nil"/>
              <w:left w:val="nil"/>
              <w:bottom w:val="single" w:sz="4" w:space="0" w:color="000000"/>
              <w:right w:val="single" w:sz="4" w:space="0" w:color="000000"/>
            </w:tcBorders>
            <w:shd w:val="clear" w:color="auto" w:fill="auto"/>
            <w:noWrap/>
            <w:vAlign w:val="center"/>
            <w:hideMark/>
          </w:tcPr>
          <w:p w14:paraId="6D36C3E8" w14:textId="7A6F925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67A96" w14:textId="36F6F1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9CE7E" w14:textId="1B6EA90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31,247.70 </w:t>
            </w:r>
          </w:p>
        </w:tc>
      </w:tr>
      <w:tr w:rsidR="004737FC" w:rsidRPr="004737FC" w14:paraId="5736124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6D00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71AB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umalne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0E9DD70" w14:textId="11A0B5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66E0F99C" w14:textId="572663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4D366" w14:textId="0779544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EE852" w14:textId="6D7FC74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1,304.70 </w:t>
            </w:r>
          </w:p>
        </w:tc>
      </w:tr>
      <w:tr w:rsidR="004737FC" w:rsidRPr="004737FC" w14:paraId="4D9B0AF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85E6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A4DC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73862274" w14:textId="6982FD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138,280.50 </w:t>
            </w:r>
          </w:p>
        </w:tc>
        <w:tc>
          <w:tcPr>
            <w:tcW w:w="0" w:type="auto"/>
            <w:tcBorders>
              <w:top w:val="nil"/>
              <w:left w:val="nil"/>
              <w:bottom w:val="single" w:sz="4" w:space="0" w:color="000000"/>
              <w:right w:val="single" w:sz="4" w:space="0" w:color="000000"/>
            </w:tcBorders>
            <w:shd w:val="clear" w:color="auto" w:fill="auto"/>
            <w:noWrap/>
            <w:vAlign w:val="center"/>
            <w:hideMark/>
          </w:tcPr>
          <w:p w14:paraId="7BE4BC90" w14:textId="6C022A4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2ED68" w14:textId="0BA9B1B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A6376" w14:textId="368615A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138,280.50 </w:t>
            </w:r>
          </w:p>
        </w:tc>
      </w:tr>
      <w:tr w:rsidR="004737FC" w:rsidRPr="004737FC" w14:paraId="254C1E3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FBA2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48A7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7D91929B" w14:textId="68051F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54B24329" w14:textId="4CF495A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55C769AA" w14:textId="393C9FE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D7C91" w14:textId="22ACEB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29,385.70 </w:t>
            </w:r>
          </w:p>
        </w:tc>
      </w:tr>
      <w:tr w:rsidR="004737FC" w:rsidRPr="004737FC" w14:paraId="3E3C69E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FB95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5E92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402ED0B1" w14:textId="3CC26C1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5F08E75F" w14:textId="0A30A5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73A115E1" w14:textId="2F0807F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147F0" w14:textId="18A9DD7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31,333.20 </w:t>
            </w:r>
          </w:p>
        </w:tc>
      </w:tr>
      <w:tr w:rsidR="004737FC" w:rsidRPr="004737FC" w14:paraId="3F5F867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B8224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7E9B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F9CF45A" w14:textId="71AF07A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735724B7" w14:textId="5868380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882C7" w14:textId="401EF62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E07B3" w14:textId="1F0513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1,187.20 </w:t>
            </w:r>
          </w:p>
        </w:tc>
      </w:tr>
      <w:tr w:rsidR="004737FC" w:rsidRPr="004737FC" w14:paraId="6916EDE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60EF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A13F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oay</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58CE7F0" w14:textId="6EC32C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9AAA9AA" w14:textId="4E95A1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BE9E7" w14:textId="7E82E86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9023B" w14:textId="755AE9E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7,140.00 </w:t>
            </w:r>
          </w:p>
        </w:tc>
      </w:tr>
      <w:tr w:rsidR="004737FC" w:rsidRPr="004737FC" w14:paraId="735B283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B1739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D067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suquin</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9DD87BB" w14:textId="729269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2ACC083" w14:textId="4E8B42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2488B" w14:textId="3B3A436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5C601" w14:textId="2778B6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3,313.20 </w:t>
            </w:r>
          </w:p>
        </w:tc>
      </w:tr>
      <w:tr w:rsidR="004737FC" w:rsidRPr="004737FC" w14:paraId="447B8B1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34F1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D7E9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iddi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90F50C3" w14:textId="59805A7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B9A08C1" w14:textId="126339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EABA1" w14:textId="578689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B1F53" w14:textId="61C1AD9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3,313.20 </w:t>
            </w:r>
          </w:p>
        </w:tc>
      </w:tr>
      <w:tr w:rsidR="004737FC" w:rsidRPr="004737FC" w14:paraId="5BF8E98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36A7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815C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inil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0190049" w14:textId="75F3405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A2CCDF5" w14:textId="20B81E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5F6E3" w14:textId="6B8E22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D35DC" w14:textId="0437798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3,313.20 </w:t>
            </w:r>
          </w:p>
        </w:tc>
      </w:tr>
      <w:tr w:rsidR="004737FC" w:rsidRPr="004737FC" w14:paraId="6B756D3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2367A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D92A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4EFF9756" w14:textId="0019362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E5D9E73" w14:textId="7F53DD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4844F" w14:textId="34FB57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A49F11" w14:textId="4BD9676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3,313.20 </w:t>
            </w:r>
          </w:p>
        </w:tc>
      </w:tr>
      <w:tr w:rsidR="004737FC" w:rsidRPr="004737FC" w14:paraId="1EFBD2E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B637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4BF7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arrat</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D436C77" w14:textId="4578E4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0EA4D87E" w14:textId="5D56672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20348" w14:textId="4AC6B0C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4D31E" w14:textId="3B8D85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0,453.20 </w:t>
            </w:r>
          </w:p>
        </w:tc>
      </w:tr>
      <w:tr w:rsidR="004737FC" w:rsidRPr="004737FC" w14:paraId="48A4DE4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5FBD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C76B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olson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5D27EF4" w14:textId="210FEA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98,127.20 </w:t>
            </w:r>
          </w:p>
        </w:tc>
        <w:tc>
          <w:tcPr>
            <w:tcW w:w="0" w:type="auto"/>
            <w:tcBorders>
              <w:top w:val="nil"/>
              <w:left w:val="nil"/>
              <w:bottom w:val="single" w:sz="4" w:space="0" w:color="000000"/>
              <w:right w:val="single" w:sz="4" w:space="0" w:color="000000"/>
            </w:tcBorders>
            <w:shd w:val="clear" w:color="auto" w:fill="auto"/>
            <w:noWrap/>
            <w:vAlign w:val="center"/>
            <w:hideMark/>
          </w:tcPr>
          <w:p w14:paraId="175D2CE3" w14:textId="7399F1D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FB690" w14:textId="6B4BE9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B91B2" w14:textId="166004B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98,127.20 </w:t>
            </w:r>
          </w:p>
        </w:tc>
      </w:tr>
      <w:tr w:rsidR="004737FC" w:rsidRPr="004737FC" w14:paraId="69E0D89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0094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FFD0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Vintar</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ABB87B4" w14:textId="5F736CA0" w:rsidR="004737FC" w:rsidRPr="004737FC" w:rsidRDefault="004737FC" w:rsidP="004737FC">
            <w:pPr>
              <w:widowControl/>
              <w:spacing w:after="0" w:line="240" w:lineRule="auto"/>
              <w:contextualSpacing/>
              <w:jc w:val="right"/>
              <w:rPr>
                <w:rFonts w:ascii="Arial Narrow" w:eastAsia="Times New Roman" w:hAnsi="Arial Narrow"/>
                <w:i/>
                <w:iCs/>
                <w:color w:val="000000"/>
              </w:rPr>
            </w:pPr>
            <w:r w:rsidRPr="004737FC">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3751F622" w14:textId="4BE8BC90" w:rsidR="004737FC" w:rsidRPr="004737FC" w:rsidRDefault="004737FC" w:rsidP="004737FC">
            <w:pPr>
              <w:widowControl/>
              <w:spacing w:after="0" w:line="240" w:lineRule="auto"/>
              <w:contextualSpacing/>
              <w:jc w:val="right"/>
              <w:rPr>
                <w:rFonts w:ascii="Arial Narrow" w:eastAsia="Times New Roman" w:hAnsi="Arial Narrow"/>
                <w:i/>
                <w:iCs/>
                <w:color w:val="000000"/>
              </w:rPr>
            </w:pPr>
            <w:r w:rsidRPr="004737FC">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C45D9" w14:textId="6CE022FA" w:rsidR="004737FC" w:rsidRPr="004737FC" w:rsidRDefault="004737FC" w:rsidP="004737FC">
            <w:pPr>
              <w:widowControl/>
              <w:spacing w:after="0" w:line="240" w:lineRule="auto"/>
              <w:contextualSpacing/>
              <w:jc w:val="right"/>
              <w:rPr>
                <w:rFonts w:ascii="Arial Narrow" w:eastAsia="Times New Roman" w:hAnsi="Arial Narrow"/>
                <w:i/>
                <w:iCs/>
                <w:color w:val="000000"/>
              </w:rPr>
            </w:pPr>
            <w:r w:rsidRPr="004737FC">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08B53" w14:textId="2A339D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05,009.70 </w:t>
            </w:r>
          </w:p>
        </w:tc>
      </w:tr>
      <w:tr w:rsidR="004737FC" w:rsidRPr="004737FC" w14:paraId="39C03656"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164ED"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proofErr w:type="spellStart"/>
            <w:r w:rsidRPr="004737FC">
              <w:rPr>
                <w:rFonts w:ascii="Arial Narrow" w:eastAsia="Times New Roman" w:hAnsi="Arial Narrow"/>
                <w:b/>
                <w:bCs/>
                <w:color w:val="000000"/>
                <w:sz w:val="20"/>
                <w:szCs w:val="20"/>
              </w:rPr>
              <w:t>Ilocos</w:t>
            </w:r>
            <w:proofErr w:type="spellEnd"/>
            <w:r w:rsidRPr="004737FC">
              <w:rPr>
                <w:rFonts w:ascii="Arial Narrow" w:eastAsia="Times New Roman" w:hAnsi="Arial Narrow"/>
                <w:b/>
                <w:bCs/>
                <w:color w:val="000000"/>
                <w:sz w:val="20"/>
                <w:szCs w:val="20"/>
              </w:rPr>
              <w:t xml:space="preserve">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EE9DD05" w14:textId="6BF06B25"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3,209,058.08 </w:t>
            </w:r>
          </w:p>
        </w:tc>
        <w:tc>
          <w:tcPr>
            <w:tcW w:w="0" w:type="auto"/>
            <w:tcBorders>
              <w:top w:val="nil"/>
              <w:left w:val="nil"/>
              <w:bottom w:val="single" w:sz="4" w:space="0" w:color="000000"/>
              <w:right w:val="single" w:sz="4" w:space="0" w:color="000000"/>
            </w:tcBorders>
            <w:shd w:val="clear" w:color="D8D8D8" w:fill="D8D8D8"/>
            <w:noWrap/>
            <w:vAlign w:val="bottom"/>
            <w:hideMark/>
          </w:tcPr>
          <w:p w14:paraId="1CD0EBA6" w14:textId="4C07A651"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ED0943" w14:textId="6CB5930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890D88" w14:textId="34B5F16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3,209,058.08 </w:t>
            </w:r>
          </w:p>
        </w:tc>
      </w:tr>
      <w:tr w:rsidR="004737FC" w:rsidRPr="004737FC" w14:paraId="44488D7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15EAE"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A001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PLGU </w:t>
            </w:r>
            <w:proofErr w:type="spellStart"/>
            <w:r w:rsidRPr="004737FC">
              <w:rPr>
                <w:rFonts w:ascii="Arial Narrow" w:eastAsia="Times New Roman" w:hAnsi="Arial Narrow"/>
                <w:i/>
                <w:iCs/>
                <w:color w:val="000000"/>
                <w:sz w:val="20"/>
                <w:szCs w:val="20"/>
              </w:rPr>
              <w:t>Ilocos</w:t>
            </w:r>
            <w:proofErr w:type="spellEnd"/>
            <w:r w:rsidRPr="004737FC">
              <w:rPr>
                <w:rFonts w:ascii="Arial Narrow" w:eastAsia="Times New Roman" w:hAnsi="Arial Narrow"/>
                <w:i/>
                <w:iCs/>
                <w:color w:val="000000"/>
                <w:sz w:val="20"/>
                <w:szCs w:val="20"/>
              </w:rPr>
              <w:t xml:space="preserve"> Sur</w:t>
            </w:r>
          </w:p>
        </w:tc>
        <w:tc>
          <w:tcPr>
            <w:tcW w:w="0" w:type="auto"/>
            <w:tcBorders>
              <w:top w:val="nil"/>
              <w:left w:val="nil"/>
              <w:bottom w:val="single" w:sz="4" w:space="0" w:color="000000"/>
              <w:right w:val="single" w:sz="4" w:space="0" w:color="000000"/>
            </w:tcBorders>
            <w:shd w:val="clear" w:color="auto" w:fill="auto"/>
            <w:noWrap/>
            <w:vAlign w:val="bottom"/>
            <w:hideMark/>
          </w:tcPr>
          <w:p w14:paraId="13726C1E" w14:textId="160C46D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5,230.00 </w:t>
            </w:r>
          </w:p>
        </w:tc>
        <w:tc>
          <w:tcPr>
            <w:tcW w:w="0" w:type="auto"/>
            <w:tcBorders>
              <w:top w:val="nil"/>
              <w:left w:val="nil"/>
              <w:bottom w:val="single" w:sz="4" w:space="0" w:color="000000"/>
              <w:right w:val="single" w:sz="4" w:space="0" w:color="000000"/>
            </w:tcBorders>
            <w:shd w:val="clear" w:color="auto" w:fill="auto"/>
            <w:noWrap/>
            <w:vAlign w:val="bottom"/>
            <w:hideMark/>
          </w:tcPr>
          <w:p w14:paraId="27AA74BF" w14:textId="767BF14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D7F8E" w14:textId="3781E9F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33EF5" w14:textId="1E83FE8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5,230.00 </w:t>
            </w:r>
          </w:p>
        </w:tc>
      </w:tr>
      <w:tr w:rsidR="004737FC" w:rsidRPr="004737FC" w14:paraId="7021711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6DAEE"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99CC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lil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2F45BF" w14:textId="327621D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43937B9D" w14:textId="512362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A1DF7" w14:textId="12A476B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C3DBD" w14:textId="692E21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1,574.25 </w:t>
            </w:r>
          </w:p>
        </w:tc>
      </w:tr>
      <w:tr w:rsidR="004737FC" w:rsidRPr="004737FC" w14:paraId="2D9BF3A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FC8DF2"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E49D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nayo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C49208" w14:textId="79EAE4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5E23025D" w14:textId="52DB9D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E923D" w14:textId="05836A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CE994" w14:textId="189A34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3,860.50 </w:t>
            </w:r>
          </w:p>
        </w:tc>
      </w:tr>
      <w:tr w:rsidR="004737FC" w:rsidRPr="004737FC" w14:paraId="2720C38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F1872"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9B1E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15EA67EC" w14:textId="51C899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7,422.64 </w:t>
            </w:r>
          </w:p>
        </w:tc>
        <w:tc>
          <w:tcPr>
            <w:tcW w:w="0" w:type="auto"/>
            <w:tcBorders>
              <w:top w:val="nil"/>
              <w:left w:val="nil"/>
              <w:bottom w:val="single" w:sz="4" w:space="0" w:color="000000"/>
              <w:right w:val="single" w:sz="4" w:space="0" w:color="000000"/>
            </w:tcBorders>
            <w:shd w:val="clear" w:color="auto" w:fill="auto"/>
            <w:noWrap/>
            <w:vAlign w:val="bottom"/>
            <w:hideMark/>
          </w:tcPr>
          <w:p w14:paraId="5CA19862" w14:textId="65CFA32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FC4AA" w14:textId="1598EA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87829" w14:textId="59F4F3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7,422.64 </w:t>
            </w:r>
          </w:p>
        </w:tc>
      </w:tr>
      <w:tr w:rsidR="004737FC" w:rsidRPr="004737FC" w14:paraId="1EEF37F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9DFD2"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C439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488A02EC" w14:textId="0FCB4E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719EF65E" w14:textId="17CF755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E5DCB" w14:textId="7750014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13973" w14:textId="5B8B53D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0,285.00 </w:t>
            </w:r>
          </w:p>
        </w:tc>
      </w:tr>
      <w:tr w:rsidR="004737FC" w:rsidRPr="004737FC" w14:paraId="4ED1545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35267"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D186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5EF3B9" w14:textId="01EFD1D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2,230.82 </w:t>
            </w:r>
          </w:p>
        </w:tc>
        <w:tc>
          <w:tcPr>
            <w:tcW w:w="0" w:type="auto"/>
            <w:tcBorders>
              <w:top w:val="nil"/>
              <w:left w:val="nil"/>
              <w:bottom w:val="single" w:sz="4" w:space="0" w:color="000000"/>
              <w:right w:val="single" w:sz="4" w:space="0" w:color="000000"/>
            </w:tcBorders>
            <w:shd w:val="clear" w:color="auto" w:fill="auto"/>
            <w:noWrap/>
            <w:vAlign w:val="bottom"/>
            <w:hideMark/>
          </w:tcPr>
          <w:p w14:paraId="1DB8F027" w14:textId="20D4CB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1C9E1" w14:textId="442C27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AA20B" w14:textId="7FA911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2,230.82 </w:t>
            </w:r>
          </w:p>
        </w:tc>
      </w:tr>
      <w:tr w:rsidR="004737FC" w:rsidRPr="004737FC" w14:paraId="4DA766A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DBB83"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F80F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467408B5" w14:textId="31EA4A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6C7ED467" w14:textId="6A17DD4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76CA7" w14:textId="160A516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0189D" w14:textId="270584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1,931.42 </w:t>
            </w:r>
          </w:p>
        </w:tc>
      </w:tr>
      <w:tr w:rsidR="004737FC" w:rsidRPr="004737FC" w14:paraId="54F14A4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90F99"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823A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o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FC3A3A" w14:textId="4923E7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445268E9" w14:textId="6FCA7DC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F8213" w14:textId="37C108F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DCBB3" w14:textId="0EC9E68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1,001.42 </w:t>
            </w:r>
          </w:p>
        </w:tc>
      </w:tr>
      <w:tr w:rsidR="004737FC" w:rsidRPr="004737FC" w14:paraId="3DFE426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B21E4"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0061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0EC6672B" w14:textId="426A4B4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6C7082C2" w14:textId="739067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537C6" w14:textId="5CEF0F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984F6" w14:textId="3E23BE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9,950.25 </w:t>
            </w:r>
          </w:p>
        </w:tc>
      </w:tr>
      <w:tr w:rsidR="004737FC" w:rsidRPr="004737FC" w14:paraId="677941B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732CD"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4CF3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alim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3D7A25" w14:textId="341CFE3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4983B448" w14:textId="2745DC6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81C00" w14:textId="2EFE898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710C8" w14:textId="5514A17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9,893.25 </w:t>
            </w:r>
          </w:p>
        </w:tc>
      </w:tr>
      <w:tr w:rsidR="004737FC" w:rsidRPr="004737FC" w14:paraId="51D3420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B0E68"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4681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8DA6963" w14:textId="0B0D0C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6E09E0CA" w14:textId="276406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19FE5" w14:textId="1EF7FB8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FC712" w14:textId="481824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2,015.75 </w:t>
            </w:r>
          </w:p>
        </w:tc>
      </w:tr>
      <w:tr w:rsidR="004737FC" w:rsidRPr="004737FC" w14:paraId="3FAD092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83852"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5635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idlid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B14B0F" w14:textId="1856BB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5B9976B5" w14:textId="0322ADE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BEC20" w14:textId="5B961DC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E5075" w14:textId="4360AF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0,007.25 </w:t>
            </w:r>
          </w:p>
        </w:tc>
      </w:tr>
      <w:tr w:rsidR="004737FC" w:rsidRPr="004737FC" w14:paraId="1FDFC58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3FCE5"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9C91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gsing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B44069" w14:textId="4D59D92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0217D9CF" w14:textId="0F76CB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B8F9F" w14:textId="357D8E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1B429" w14:textId="25079E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9,065.92 </w:t>
            </w:r>
          </w:p>
        </w:tc>
      </w:tr>
      <w:tr w:rsidR="004737FC" w:rsidRPr="004737FC" w14:paraId="0B304C8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A6FF6"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623F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Nagbuk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EF3871" w14:textId="25E1C52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7154FBDF" w14:textId="0B84C22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F9C63" w14:textId="7C0926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F5DE7" w14:textId="3CC714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3,161.78 </w:t>
            </w:r>
          </w:p>
        </w:tc>
      </w:tr>
      <w:tr w:rsidR="004737FC" w:rsidRPr="004737FC" w14:paraId="68CA85D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5BC60"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8921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Narv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18F5FC" w14:textId="7560A0D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13A1B3E5" w14:textId="1C6FB8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F08AC" w14:textId="7B302D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C75F7" w14:textId="14EFB3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392,217.48 </w:t>
            </w:r>
          </w:p>
        </w:tc>
      </w:tr>
      <w:tr w:rsidR="004737FC" w:rsidRPr="004737FC" w14:paraId="1C41CF6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CFB8B"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AE20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Quirino</w:t>
            </w:r>
            <w:proofErr w:type="spellEnd"/>
            <w:r w:rsidRPr="004737FC">
              <w:rPr>
                <w:rFonts w:ascii="Arial Narrow" w:eastAsia="Times New Roman" w:hAnsi="Arial Narrow"/>
                <w:i/>
                <w:iCs/>
                <w:color w:val="000000"/>
                <w:sz w:val="20"/>
                <w:szCs w:val="20"/>
              </w:rPr>
              <w:t xml:space="preserve"> (</w:t>
            </w:r>
            <w:proofErr w:type="spellStart"/>
            <w:r w:rsidRPr="004737FC">
              <w:rPr>
                <w:rFonts w:ascii="Arial Narrow" w:eastAsia="Times New Roman" w:hAnsi="Arial Narrow"/>
                <w:i/>
                <w:iCs/>
                <w:color w:val="000000"/>
                <w:sz w:val="20"/>
                <w:szCs w:val="20"/>
              </w:rPr>
              <w:t>Angkaki</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F4F15C3" w14:textId="580ABA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1802E283" w14:textId="7D4C897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87B0E" w14:textId="76F1480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59C27" w14:textId="2013719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7,436.00 </w:t>
            </w:r>
          </w:p>
        </w:tc>
      </w:tr>
      <w:tr w:rsidR="004737FC" w:rsidRPr="004737FC" w14:paraId="32BCE69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D6D9E"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314C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lcedo (</w:t>
            </w:r>
            <w:proofErr w:type="spellStart"/>
            <w:r w:rsidRPr="004737FC">
              <w:rPr>
                <w:rFonts w:ascii="Arial Narrow" w:eastAsia="Times New Roman" w:hAnsi="Arial Narrow"/>
                <w:i/>
                <w:iCs/>
                <w:color w:val="000000"/>
                <w:sz w:val="20"/>
                <w:szCs w:val="20"/>
              </w:rPr>
              <w:t>Baugen</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DE0C99F" w14:textId="006C549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53A39C7F" w14:textId="694673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795C5" w14:textId="645A5CA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9740C" w14:textId="06FEB4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7,436.00 </w:t>
            </w:r>
          </w:p>
        </w:tc>
      </w:tr>
      <w:tr w:rsidR="004737FC" w:rsidRPr="004737FC" w14:paraId="6C834F7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64C2E"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52BB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326B15B9" w14:textId="108FA34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512D38EA" w14:textId="3AD1556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D59A0" w14:textId="5763BC8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42931" w14:textId="7A286D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2,799.25 </w:t>
            </w:r>
          </w:p>
        </w:tc>
      </w:tr>
      <w:tr w:rsidR="004737FC" w:rsidRPr="004737FC" w14:paraId="79F8BA3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D0808"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9C3E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275CE961" w14:textId="48DAD28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32720921" w14:textId="30B81F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4F720" w14:textId="4B1001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9730D" w14:textId="35B626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42.03 </w:t>
            </w:r>
          </w:p>
        </w:tc>
      </w:tr>
      <w:tr w:rsidR="004737FC" w:rsidRPr="004737FC" w14:paraId="03030A2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BC836"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C945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Juan (</w:t>
            </w:r>
            <w:proofErr w:type="spellStart"/>
            <w:r w:rsidRPr="004737FC">
              <w:rPr>
                <w:rFonts w:ascii="Arial Narrow" w:eastAsia="Times New Roman" w:hAnsi="Arial Narrow"/>
                <w:i/>
                <w:iCs/>
                <w:color w:val="000000"/>
                <w:sz w:val="20"/>
                <w:szCs w:val="20"/>
              </w:rPr>
              <w:t>Lapog</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6A477F9" w14:textId="1260FA7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6E9B4A2B" w14:textId="169409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95519" w14:textId="67595A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27521" w14:textId="1E3502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5,015.34 </w:t>
            </w:r>
          </w:p>
        </w:tc>
      </w:tr>
      <w:tr w:rsidR="004737FC" w:rsidRPr="004737FC" w14:paraId="430E4C8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9F03C"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1F4C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EC7817C" w14:textId="3299F2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5,244.90 </w:t>
            </w:r>
          </w:p>
        </w:tc>
        <w:tc>
          <w:tcPr>
            <w:tcW w:w="0" w:type="auto"/>
            <w:tcBorders>
              <w:top w:val="nil"/>
              <w:left w:val="nil"/>
              <w:bottom w:val="single" w:sz="4" w:space="0" w:color="000000"/>
              <w:right w:val="single" w:sz="4" w:space="0" w:color="000000"/>
            </w:tcBorders>
            <w:shd w:val="clear" w:color="auto" w:fill="auto"/>
            <w:noWrap/>
            <w:vAlign w:val="bottom"/>
            <w:hideMark/>
          </w:tcPr>
          <w:p w14:paraId="16BF1EB5" w14:textId="016210A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9C31F" w14:textId="792AEE2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F4D09" w14:textId="371F54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5,244.90 </w:t>
            </w:r>
          </w:p>
        </w:tc>
      </w:tr>
      <w:tr w:rsidR="004737FC" w:rsidRPr="004737FC" w14:paraId="1E5337C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A5193"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8444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3EA02365" w14:textId="01A7E62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67,499.75 </w:t>
            </w:r>
          </w:p>
        </w:tc>
        <w:tc>
          <w:tcPr>
            <w:tcW w:w="0" w:type="auto"/>
            <w:tcBorders>
              <w:top w:val="nil"/>
              <w:left w:val="nil"/>
              <w:bottom w:val="single" w:sz="4" w:space="0" w:color="000000"/>
              <w:right w:val="single" w:sz="4" w:space="0" w:color="000000"/>
            </w:tcBorders>
            <w:shd w:val="clear" w:color="auto" w:fill="auto"/>
            <w:noWrap/>
            <w:vAlign w:val="bottom"/>
            <w:hideMark/>
          </w:tcPr>
          <w:p w14:paraId="207ABE19" w14:textId="4CC55E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DB87D8" w14:textId="6DA88B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73D3D" w14:textId="4EE190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67,499.75 </w:t>
            </w:r>
          </w:p>
        </w:tc>
      </w:tr>
      <w:tr w:rsidR="004737FC" w:rsidRPr="004737FC" w14:paraId="120816E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EE3B7"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2E64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450A1DDF" w14:textId="1BE477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2,080.64 </w:t>
            </w:r>
          </w:p>
        </w:tc>
        <w:tc>
          <w:tcPr>
            <w:tcW w:w="0" w:type="auto"/>
            <w:tcBorders>
              <w:top w:val="nil"/>
              <w:left w:val="nil"/>
              <w:bottom w:val="single" w:sz="4" w:space="0" w:color="000000"/>
              <w:right w:val="single" w:sz="4" w:space="0" w:color="000000"/>
            </w:tcBorders>
            <w:shd w:val="clear" w:color="auto" w:fill="auto"/>
            <w:noWrap/>
            <w:vAlign w:val="bottom"/>
            <w:hideMark/>
          </w:tcPr>
          <w:p w14:paraId="3028BE44" w14:textId="567085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810C5" w14:textId="20B0D7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815C9" w14:textId="039C5A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2,080.64 </w:t>
            </w:r>
          </w:p>
        </w:tc>
      </w:tr>
      <w:tr w:rsidR="004737FC" w:rsidRPr="004737FC" w14:paraId="42658C6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44349"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6226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F12D649" w14:textId="7E2F2B8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50B37494" w14:textId="608261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C253D" w14:textId="3A5B28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D55FA" w14:textId="30A940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0,381.56 </w:t>
            </w:r>
          </w:p>
        </w:tc>
      </w:tr>
      <w:tr w:rsidR="004737FC" w:rsidRPr="004737FC" w14:paraId="6C845EC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7C2F3"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ED05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FDAD725" w14:textId="3BEFA1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97C7BDD" w14:textId="0EA2FC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88375" w14:textId="74BB7E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805DA" w14:textId="72CB061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77.14 </w:t>
            </w:r>
          </w:p>
        </w:tc>
      </w:tr>
      <w:tr w:rsidR="004737FC" w:rsidRPr="004737FC" w14:paraId="4B977AD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50C21"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F100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2DB5AAD1" w14:textId="34B1225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D66CD19" w14:textId="7EEB17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70242" w14:textId="2CE4863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E976F" w14:textId="060ABF5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77.14 </w:t>
            </w:r>
          </w:p>
        </w:tc>
      </w:tr>
      <w:tr w:rsidR="004737FC" w:rsidRPr="004737FC" w14:paraId="77FA8B2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01041"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C3D0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460EA803" w14:textId="615134C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37,325.39 </w:t>
            </w:r>
          </w:p>
        </w:tc>
        <w:tc>
          <w:tcPr>
            <w:tcW w:w="0" w:type="auto"/>
            <w:tcBorders>
              <w:top w:val="nil"/>
              <w:left w:val="nil"/>
              <w:bottom w:val="single" w:sz="4" w:space="0" w:color="000000"/>
              <w:right w:val="single" w:sz="4" w:space="0" w:color="000000"/>
            </w:tcBorders>
            <w:shd w:val="clear" w:color="auto" w:fill="auto"/>
            <w:noWrap/>
            <w:vAlign w:val="bottom"/>
            <w:hideMark/>
          </w:tcPr>
          <w:p w14:paraId="3B504CD6" w14:textId="35E975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08E1A" w14:textId="372A87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8458D" w14:textId="2A1448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37,325.39 </w:t>
            </w:r>
          </w:p>
        </w:tc>
      </w:tr>
      <w:tr w:rsidR="004737FC" w:rsidRPr="004737FC" w14:paraId="2CE7C7E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92371"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1A2F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2562F9" w14:textId="27ECD20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7152DFB8" w14:textId="30C645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5D7A07" w14:textId="2040DBC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F0C7A" w14:textId="1FF2882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74,166.03 </w:t>
            </w:r>
          </w:p>
        </w:tc>
      </w:tr>
      <w:tr w:rsidR="004737FC" w:rsidRPr="004737FC" w14:paraId="7C9CB36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C4EB1"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3C67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n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31F88F" w14:textId="74E8D5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16194F4F" w14:textId="101425D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43681" w14:textId="53D73C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BE488" w14:textId="0EA578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704.28 </w:t>
            </w:r>
          </w:p>
        </w:tc>
      </w:tr>
      <w:tr w:rsidR="004737FC" w:rsidRPr="004737FC" w14:paraId="253B2CE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C7B99"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E612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ug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2183A3" w14:textId="77FCD7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6CC3CAB8" w14:textId="25F0D26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4F220" w14:textId="3BEC6E5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98414" w14:textId="24FEB51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9,451.75 </w:t>
            </w:r>
          </w:p>
        </w:tc>
      </w:tr>
      <w:tr w:rsidR="004737FC" w:rsidRPr="004737FC" w14:paraId="02E83EB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7621A"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B6FC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gud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BB7064" w14:textId="751D0A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6FD3A363" w14:textId="433DB2B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FFEDC" w14:textId="3C2AAD2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0F4FF" w14:textId="5C01C8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69,640.00 </w:t>
            </w:r>
          </w:p>
        </w:tc>
      </w:tr>
      <w:tr w:rsidR="004737FC" w:rsidRPr="004737FC" w14:paraId="496DE39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AAC54"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1CEA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1F12FAF3" w14:textId="28DF02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33,733.15 </w:t>
            </w:r>
          </w:p>
        </w:tc>
        <w:tc>
          <w:tcPr>
            <w:tcW w:w="0" w:type="auto"/>
            <w:tcBorders>
              <w:top w:val="nil"/>
              <w:left w:val="nil"/>
              <w:bottom w:val="single" w:sz="4" w:space="0" w:color="000000"/>
              <w:right w:val="single" w:sz="4" w:space="0" w:color="000000"/>
            </w:tcBorders>
            <w:shd w:val="clear" w:color="auto" w:fill="auto"/>
            <w:noWrap/>
            <w:vAlign w:val="bottom"/>
            <w:hideMark/>
          </w:tcPr>
          <w:p w14:paraId="3631FAFE" w14:textId="7D5C941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6BD63" w14:textId="565621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C5403" w14:textId="3DCDAA3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33,733.15 </w:t>
            </w:r>
          </w:p>
        </w:tc>
      </w:tr>
      <w:tr w:rsidR="004737FC" w:rsidRPr="004737FC" w14:paraId="280C9F80"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C1DAB9"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02F0B923" w14:textId="078D787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4,866,982.14 </w:t>
            </w:r>
          </w:p>
        </w:tc>
        <w:tc>
          <w:tcPr>
            <w:tcW w:w="0" w:type="auto"/>
            <w:tcBorders>
              <w:top w:val="nil"/>
              <w:left w:val="nil"/>
              <w:bottom w:val="single" w:sz="4" w:space="0" w:color="000000"/>
              <w:right w:val="single" w:sz="4" w:space="0" w:color="000000"/>
            </w:tcBorders>
            <w:shd w:val="clear" w:color="D8D8D8" w:fill="D8D8D8"/>
            <w:noWrap/>
            <w:vAlign w:val="bottom"/>
            <w:hideMark/>
          </w:tcPr>
          <w:p w14:paraId="67FB2398" w14:textId="5DE84FD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8915AAF" w14:textId="202FAF0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6B50BB98" w14:textId="77C39F1C"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5,984,293.78 </w:t>
            </w:r>
          </w:p>
        </w:tc>
      </w:tr>
      <w:tr w:rsidR="004737FC" w:rsidRPr="004737FC" w14:paraId="122E3B4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FBBFC"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B54C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go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20A399" w14:textId="5519C8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5A30F2BB" w14:textId="5F90B0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CDB15" w14:textId="20C2325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D84BB" w14:textId="51F458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83,830.57 </w:t>
            </w:r>
          </w:p>
        </w:tc>
      </w:tr>
      <w:tr w:rsidR="004737FC" w:rsidRPr="004737FC" w14:paraId="1B5B6F4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60996"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A88B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rin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EB0043" w14:textId="2BDD27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2C75DDE3" w14:textId="253FC0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E153F" w14:textId="2B68566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1EC2D" w14:textId="22DB6F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7,624.03 </w:t>
            </w:r>
          </w:p>
        </w:tc>
      </w:tr>
      <w:tr w:rsidR="004737FC" w:rsidRPr="004737FC" w14:paraId="0E724B1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C80787"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583A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cn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27C388" w14:textId="5B04FE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4784FE8A" w14:textId="5124424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5CE92" w14:textId="3BE4B87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29A18" w14:textId="0CEA31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9,877.16 </w:t>
            </w:r>
          </w:p>
        </w:tc>
      </w:tr>
      <w:tr w:rsidR="004737FC" w:rsidRPr="004737FC" w14:paraId="62EE3C2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760EF"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E97C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gu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E176CC" w14:textId="5EAE19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21975139" w14:textId="5C90BE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3AB68" w14:textId="6C7C6F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39B5C" w14:textId="41DED5E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8,162.50 </w:t>
            </w:r>
          </w:p>
        </w:tc>
      </w:tr>
      <w:tr w:rsidR="004737FC" w:rsidRPr="004737FC" w14:paraId="0D9DB1F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57F2C"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CBC3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la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7E304D" w14:textId="518C0C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60FC009" w14:textId="0DB0AE0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6C660" w14:textId="78895F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5380D" w14:textId="70F2A20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7,140.00 </w:t>
            </w:r>
          </w:p>
        </w:tc>
      </w:tr>
      <w:tr w:rsidR="004737FC" w:rsidRPr="004737FC" w14:paraId="1D01BA4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13728"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DDEF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ng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104149" w14:textId="12F2D0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1,737.14 </w:t>
            </w:r>
          </w:p>
        </w:tc>
        <w:tc>
          <w:tcPr>
            <w:tcW w:w="0" w:type="auto"/>
            <w:tcBorders>
              <w:top w:val="nil"/>
              <w:left w:val="nil"/>
              <w:bottom w:val="single" w:sz="4" w:space="0" w:color="000000"/>
              <w:right w:val="single" w:sz="4" w:space="0" w:color="000000"/>
            </w:tcBorders>
            <w:shd w:val="clear" w:color="auto" w:fill="auto"/>
            <w:noWrap/>
            <w:vAlign w:val="bottom"/>
            <w:hideMark/>
          </w:tcPr>
          <w:p w14:paraId="24A58243" w14:textId="72D77D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2F7AA" w14:textId="50F37D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41EDB" w14:textId="0B3A9E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1,737.14 </w:t>
            </w:r>
          </w:p>
        </w:tc>
      </w:tr>
      <w:tr w:rsidR="004737FC" w:rsidRPr="004737FC" w14:paraId="62E6F4E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40896"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A57A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u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628B5A" w14:textId="5B568B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4688A6B4" w14:textId="48A35B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02B46" w14:textId="5BF7E4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8D4C8" w14:textId="4CB20D7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86,042.75 </w:t>
            </w:r>
          </w:p>
        </w:tc>
      </w:tr>
      <w:tr w:rsidR="004737FC" w:rsidRPr="004737FC" w14:paraId="2F81688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EF3D9"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DBE2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7A57EDE" w14:textId="44B318C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1300DF2C" w14:textId="0F8AF1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7E4A44" w14:textId="1740F6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3EF3DDC8" w14:textId="4CCB1F2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0,321.00 </w:t>
            </w:r>
          </w:p>
        </w:tc>
      </w:tr>
      <w:tr w:rsidR="004737FC" w:rsidRPr="004737FC" w14:paraId="63DC9A0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4BA60"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EBE9D7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21AC891F" w14:textId="5036EB0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73153377" w14:textId="59B1FC1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447D5" w14:textId="76170E7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46390" w14:textId="2F57ADD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56,798.14 </w:t>
            </w:r>
          </w:p>
        </w:tc>
      </w:tr>
      <w:tr w:rsidR="004737FC" w:rsidRPr="004737FC" w14:paraId="14CF1C3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D13D9"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F2C8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7A1AD49B" w14:textId="2C4D94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725B41A8" w14:textId="79CE3D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2B3E8" w14:textId="25F11B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C9815" w14:textId="36B3E59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47,764.75 </w:t>
            </w:r>
          </w:p>
        </w:tc>
      </w:tr>
      <w:tr w:rsidR="004737FC" w:rsidRPr="004737FC" w14:paraId="6E009F6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B29FF"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713A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8A86E0" w14:textId="5776B7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37650D9A" w14:textId="0994B7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798B3" w14:textId="0EF88D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9D702" w14:textId="72B2032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29,805.12 </w:t>
            </w:r>
          </w:p>
        </w:tc>
      </w:tr>
      <w:tr w:rsidR="004737FC" w:rsidRPr="004737FC" w14:paraId="2B6A51E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02E6D"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1D6C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u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0864B6" w14:textId="486B950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2D0C4F3E" w14:textId="3590D9B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8CF0C" w14:textId="5315D7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BCAD0" w14:textId="03E61E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69,067.50 </w:t>
            </w:r>
          </w:p>
        </w:tc>
      </w:tr>
      <w:tr w:rsidR="004737FC" w:rsidRPr="004737FC" w14:paraId="6C6C58C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52AAB"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D29F7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F3D4F2E" w14:textId="7CA26B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1E139093" w14:textId="367AF9D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6F9E0A6D" w14:textId="3DBB78E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2EC30" w14:textId="046F0DD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22,598.20 </w:t>
            </w:r>
          </w:p>
        </w:tc>
      </w:tr>
      <w:tr w:rsidR="004737FC" w:rsidRPr="004737FC" w14:paraId="5C5814D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6AB2E"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1B1F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B84472A" w14:textId="2CD8396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6CAADD36" w14:textId="75EE9C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56157" w14:textId="7600088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44934" w14:textId="4E78DD9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83,824.22 </w:t>
            </w:r>
          </w:p>
        </w:tc>
      </w:tr>
      <w:tr w:rsidR="004737FC" w:rsidRPr="004737FC" w14:paraId="6AC6A53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4A5E5"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D0C9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48D90B38" w14:textId="2A8B00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499041AE" w14:textId="436FF46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47DFD" w14:textId="71F1FF5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21B36" w14:textId="6E9272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07,965.53 </w:t>
            </w:r>
          </w:p>
        </w:tc>
      </w:tr>
      <w:tr w:rsidR="004737FC" w:rsidRPr="004737FC" w14:paraId="548C0A7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CCBE7"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73B4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BD8FA64" w14:textId="4A083F4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23,486.50 </w:t>
            </w:r>
          </w:p>
        </w:tc>
        <w:tc>
          <w:tcPr>
            <w:tcW w:w="0" w:type="auto"/>
            <w:tcBorders>
              <w:top w:val="nil"/>
              <w:left w:val="nil"/>
              <w:bottom w:val="single" w:sz="4" w:space="0" w:color="000000"/>
              <w:right w:val="single" w:sz="4" w:space="0" w:color="000000"/>
            </w:tcBorders>
            <w:shd w:val="clear" w:color="auto" w:fill="auto"/>
            <w:noWrap/>
            <w:vAlign w:val="bottom"/>
            <w:hideMark/>
          </w:tcPr>
          <w:p w14:paraId="6E0A96A2" w14:textId="185464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1A98F" w14:textId="4872F63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28B39" w14:textId="48B2C2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23,486.50 </w:t>
            </w:r>
          </w:p>
        </w:tc>
      </w:tr>
      <w:tr w:rsidR="004737FC" w:rsidRPr="004737FC" w14:paraId="390C724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A10C9"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2A02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52797D1" w14:textId="1952BC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0AF812FB" w14:textId="509089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CE9F1" w14:textId="1CB00CD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26A7BCB0" w14:textId="57E676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05,530.92 </w:t>
            </w:r>
          </w:p>
        </w:tc>
      </w:tr>
      <w:tr w:rsidR="004737FC" w:rsidRPr="004737FC" w14:paraId="27A8358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870F2"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1D06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5183D242" w14:textId="31E7950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49261095" w14:textId="545C02D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56FF77" w14:textId="1170253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3622E" w14:textId="16FDDB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7,713.75 </w:t>
            </w:r>
          </w:p>
        </w:tc>
      </w:tr>
      <w:tr w:rsidR="004737FC" w:rsidRPr="004737FC" w14:paraId="6D93506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9418B"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46DB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udip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2258B4" w14:textId="20284E7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2EB1CCF4" w14:textId="1CB0F5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08521" w14:textId="5A79BC4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030AE" w14:textId="65E15E0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48,611.25 </w:t>
            </w:r>
          </w:p>
        </w:tc>
      </w:tr>
      <w:tr w:rsidR="004737FC" w:rsidRPr="004737FC" w14:paraId="4BE9E28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15158"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A7E9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77A76B" w14:textId="13A679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2F5EAD08" w14:textId="6DB5E2F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5E20DABB" w14:textId="3C82AB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41512" w14:textId="741FC1F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6,392.75 </w:t>
            </w:r>
          </w:p>
        </w:tc>
      </w:tr>
      <w:tr w:rsidR="004737FC" w:rsidRPr="004737FC" w14:paraId="1068212B"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40D63"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3EA27F95" w14:textId="548D8485"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7,909,915.08 </w:t>
            </w:r>
          </w:p>
        </w:tc>
        <w:tc>
          <w:tcPr>
            <w:tcW w:w="0" w:type="auto"/>
            <w:tcBorders>
              <w:top w:val="nil"/>
              <w:left w:val="nil"/>
              <w:bottom w:val="single" w:sz="4" w:space="0" w:color="000000"/>
              <w:right w:val="single" w:sz="4" w:space="0" w:color="000000"/>
            </w:tcBorders>
            <w:shd w:val="clear" w:color="D8D8D8" w:fill="D8D8D8"/>
            <w:noWrap/>
            <w:vAlign w:val="bottom"/>
            <w:hideMark/>
          </w:tcPr>
          <w:p w14:paraId="7B055130" w14:textId="4F01EE85"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1608AB61" w14:textId="4583581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65A37556" w14:textId="425E3E8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47,952,036.03 </w:t>
            </w:r>
          </w:p>
        </w:tc>
      </w:tr>
      <w:tr w:rsidR="004737FC" w:rsidRPr="004737FC" w14:paraId="443FD63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D238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8884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72F1A36C" w14:textId="3AC8B5E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79,527.50 </w:t>
            </w:r>
          </w:p>
        </w:tc>
        <w:tc>
          <w:tcPr>
            <w:tcW w:w="0" w:type="auto"/>
            <w:tcBorders>
              <w:top w:val="nil"/>
              <w:left w:val="nil"/>
              <w:bottom w:val="single" w:sz="4" w:space="0" w:color="000000"/>
              <w:right w:val="single" w:sz="4" w:space="0" w:color="000000"/>
            </w:tcBorders>
            <w:shd w:val="clear" w:color="auto" w:fill="auto"/>
            <w:noWrap/>
            <w:vAlign w:val="bottom"/>
            <w:hideMark/>
          </w:tcPr>
          <w:p w14:paraId="3B1761F1" w14:textId="5D3681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53033" w14:textId="7312101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6B93E" w14:textId="1F3E5E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79,527.50 </w:t>
            </w:r>
          </w:p>
        </w:tc>
      </w:tr>
      <w:tr w:rsidR="004737FC" w:rsidRPr="004737FC" w14:paraId="4E38C80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933A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042D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76E05D5C" w14:textId="1CF70E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186A81EB" w14:textId="1CB850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6D2A3" w14:textId="26019EC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B8EE2" w14:textId="509DA1C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2,807.94 </w:t>
            </w:r>
          </w:p>
        </w:tc>
      </w:tr>
      <w:tr w:rsidR="004737FC" w:rsidRPr="004737FC" w14:paraId="5A1D843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EEAF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9F76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4B45F2D4" w14:textId="2E9C3DD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172,519.39 </w:t>
            </w:r>
          </w:p>
        </w:tc>
        <w:tc>
          <w:tcPr>
            <w:tcW w:w="0" w:type="auto"/>
            <w:tcBorders>
              <w:top w:val="nil"/>
              <w:left w:val="nil"/>
              <w:bottom w:val="single" w:sz="4" w:space="0" w:color="000000"/>
              <w:right w:val="single" w:sz="4" w:space="0" w:color="000000"/>
            </w:tcBorders>
            <w:shd w:val="clear" w:color="auto" w:fill="auto"/>
            <w:noWrap/>
            <w:vAlign w:val="bottom"/>
            <w:hideMark/>
          </w:tcPr>
          <w:p w14:paraId="55818DE0" w14:textId="39B8EE6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CA290" w14:textId="48768B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5667F" w14:textId="0F04249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172,519.39 </w:t>
            </w:r>
          </w:p>
        </w:tc>
      </w:tr>
      <w:tr w:rsidR="004737FC" w:rsidRPr="004737FC" w14:paraId="5BEDD8B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5FE7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09FF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7C663E37" w14:textId="4E32D8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96DC29B" w14:textId="0E582BF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FB39E" w14:textId="7BE9107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A58E3" w14:textId="1E798D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77.14 </w:t>
            </w:r>
          </w:p>
        </w:tc>
      </w:tr>
      <w:tr w:rsidR="004737FC" w:rsidRPr="004737FC" w14:paraId="7358233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EF2A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040F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s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59426F" w14:textId="271D559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D567C15" w14:textId="5AA0856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310B6" w14:textId="4C3508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77050336" w14:textId="3C0906A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08,628.72 </w:t>
            </w:r>
          </w:p>
        </w:tc>
      </w:tr>
      <w:tr w:rsidR="004737FC" w:rsidRPr="004737FC" w14:paraId="62FA060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BB75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6689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l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A741B9" w14:textId="0D3B20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27911A05" w14:textId="190043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FF40F" w14:textId="6F88A47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28672" w14:textId="0229A22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4,392.00 </w:t>
            </w:r>
          </w:p>
        </w:tc>
      </w:tr>
      <w:tr w:rsidR="004737FC" w:rsidRPr="004737FC" w14:paraId="50EDABD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5699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1CC0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s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AC3B00" w14:textId="4EC748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7E603368" w14:textId="2B9B56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116C4" w14:textId="7AF8F1F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32BF3" w14:textId="6813F5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83,928.52 </w:t>
            </w:r>
          </w:p>
        </w:tc>
      </w:tr>
      <w:tr w:rsidR="004737FC" w:rsidRPr="004737FC" w14:paraId="4046530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6489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7CDCB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ya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2C5A54" w14:textId="1DD95C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A924066" w14:textId="7E491D0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D7ADF" w14:textId="37DE5A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1F937A" w14:textId="1742025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7,140.00 </w:t>
            </w:r>
          </w:p>
        </w:tc>
      </w:tr>
      <w:tr w:rsidR="004737FC" w:rsidRPr="004737FC" w14:paraId="748F58C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C449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0BAF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inal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E1423D" w14:textId="7FC132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57B6F3F4" w14:textId="33A9308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9B0A8" w14:textId="4382B0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BAEEC8" w14:textId="3F97BB0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80,157.12 </w:t>
            </w:r>
          </w:p>
        </w:tc>
      </w:tr>
      <w:tr w:rsidR="004737FC" w:rsidRPr="004737FC" w14:paraId="5366ACC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D700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0B7E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inmal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2C0B8F" w14:textId="3EB3720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44358" w14:textId="0FADA8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84B01" w14:textId="4D92DB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7F423C80" w14:textId="5CCE4A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12,800.00 </w:t>
            </w:r>
          </w:p>
        </w:tc>
      </w:tr>
      <w:tr w:rsidR="004737FC" w:rsidRPr="004737FC" w14:paraId="2DBBAE5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F900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65EA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o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A9DFEB" w14:textId="58738B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4,580.00 </w:t>
            </w:r>
          </w:p>
        </w:tc>
        <w:tc>
          <w:tcPr>
            <w:tcW w:w="0" w:type="auto"/>
            <w:tcBorders>
              <w:top w:val="nil"/>
              <w:left w:val="nil"/>
              <w:bottom w:val="single" w:sz="4" w:space="0" w:color="000000"/>
              <w:right w:val="single" w:sz="4" w:space="0" w:color="000000"/>
            </w:tcBorders>
            <w:shd w:val="clear" w:color="auto" w:fill="auto"/>
            <w:noWrap/>
            <w:vAlign w:val="bottom"/>
            <w:hideMark/>
          </w:tcPr>
          <w:p w14:paraId="71001D80" w14:textId="391A69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89D41" w14:textId="56CDE4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593DE" w14:textId="4A5C64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4,580.00 </w:t>
            </w:r>
          </w:p>
        </w:tc>
      </w:tr>
      <w:tr w:rsidR="004737FC" w:rsidRPr="004737FC" w14:paraId="185F7C2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B5BC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DA36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ugal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92C81D" w14:textId="5DB3DAA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6413D9C6" w14:textId="59652AB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66794" w14:textId="2E8D33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6D10931F" w14:textId="05ADC4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4,800.64 </w:t>
            </w:r>
          </w:p>
        </w:tc>
      </w:tr>
      <w:tr w:rsidR="004737FC" w:rsidRPr="004737FC" w14:paraId="0340521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988A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B5A6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67774FE5" w14:textId="59695F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0EC6A" w14:textId="549A1A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A91BF" w14:textId="6D2CC18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50763429" w14:textId="3530E6B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94,840.00 </w:t>
            </w:r>
          </w:p>
        </w:tc>
      </w:tr>
      <w:tr w:rsidR="004737FC" w:rsidRPr="004737FC" w14:paraId="03B0159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9907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754A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las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88A44C" w14:textId="6E9505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0B13F904" w14:textId="503332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4B63E" w14:textId="541F29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1F102D4F" w14:textId="0FCAF6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16,520.00 </w:t>
            </w:r>
          </w:p>
        </w:tc>
      </w:tr>
      <w:tr w:rsidR="004737FC" w:rsidRPr="004737FC" w14:paraId="6AC8EE9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A267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180E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501C4064" w14:textId="77A6998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66DF27FF" w14:textId="14F3A5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E6284" w14:textId="410F0C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6259D" w14:textId="542901F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614,403.89 </w:t>
            </w:r>
          </w:p>
        </w:tc>
      </w:tr>
      <w:tr w:rsidR="004737FC" w:rsidRPr="004737FC" w14:paraId="2A21055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7429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3A72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a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705164" w14:textId="4C32C7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5CEF5B71" w14:textId="55925A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3F064" w14:textId="396C8E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A0D35" w14:textId="237185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193.39 </w:t>
            </w:r>
          </w:p>
        </w:tc>
      </w:tr>
      <w:tr w:rsidR="004737FC" w:rsidRPr="004737FC" w14:paraId="7CED520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7658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DB97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47A1D005" w14:textId="6704CED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25B620F7" w14:textId="335BC7F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B72B4" w14:textId="79A76D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C4E76" w14:textId="6937DB2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7,588.75 </w:t>
            </w:r>
          </w:p>
        </w:tc>
      </w:tr>
      <w:tr w:rsidR="004737FC" w:rsidRPr="004737FC" w14:paraId="411DC0A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1946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687E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61A7D4D9" w14:textId="0F49A0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7E9D6A4F" w14:textId="26FA2AE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464F6" w14:textId="6BC11EE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232C4" w14:textId="41E090C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0,696.12 </w:t>
            </w:r>
          </w:p>
        </w:tc>
      </w:tr>
      <w:tr w:rsidR="004737FC" w:rsidRPr="004737FC" w14:paraId="6323149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3B0B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00AB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B8EAD2" w14:textId="3597A0B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0015654A" w14:textId="18FD78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B8A0B" w14:textId="40FFCBE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4BB0C0" w14:textId="1C52B1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05,744.00 </w:t>
            </w:r>
          </w:p>
        </w:tc>
      </w:tr>
      <w:tr w:rsidR="004737FC" w:rsidRPr="004737FC" w14:paraId="05B2078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A353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8F7B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25850FAA" w14:textId="469ADCD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7CB6A5ED" w14:textId="35FB0E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865A5" w14:textId="6CB1EB4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017D4" w14:textId="6F2840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82,612.20 </w:t>
            </w:r>
          </w:p>
        </w:tc>
      </w:tr>
      <w:tr w:rsidR="004737FC" w:rsidRPr="004737FC" w14:paraId="3320BD2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6D9D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0289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03D1B24D" w14:textId="783638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1EB1E31B" w14:textId="1E1037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23FF4" w14:textId="385C7D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C2F82" w14:textId="1F083AC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448.75 </w:t>
            </w:r>
          </w:p>
        </w:tc>
      </w:tr>
      <w:tr w:rsidR="004737FC" w:rsidRPr="004737FC" w14:paraId="41B7C0D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685E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B898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las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E7794C" w14:textId="5C3523C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36254B7A" w14:textId="02AC66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D4C41" w14:textId="20C38DA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337A7" w14:textId="538A88D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2,397.14 </w:t>
            </w:r>
          </w:p>
        </w:tc>
      </w:tr>
      <w:tr w:rsidR="004737FC" w:rsidRPr="004737FC" w14:paraId="1F55F9C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D683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4191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nao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826A28" w14:textId="27FD2D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1E2F573A" w14:textId="3895EC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2059E" w14:textId="42F8A50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E450F" w14:textId="0A33BFA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43,772.50 </w:t>
            </w:r>
          </w:p>
        </w:tc>
      </w:tr>
      <w:tr w:rsidR="004737FC" w:rsidRPr="004737FC" w14:paraId="1329412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B68E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3850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ngal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A3896F" w14:textId="26ABEC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ADC0EA9" w14:textId="37D579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B5118" w14:textId="28BD3B3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2EE8B" w14:textId="30D7E2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22370F4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563D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3ED7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ngatar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790D0D" w14:textId="6FF567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3AF66F02" w14:textId="070AA5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D7DEA" w14:textId="4CC600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439D8" w14:textId="646D94C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5,778.00 </w:t>
            </w:r>
          </w:p>
        </w:tc>
      </w:tr>
      <w:tr w:rsidR="004737FC" w:rsidRPr="004737FC" w14:paraId="003ECA6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1905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B8EB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3E9091" w14:textId="66EDBA4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43CEA36" w14:textId="5F0B366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1E3CB" w14:textId="630753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CDC35" w14:textId="4844E2D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60F146D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6B9F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79F51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72BBE421" w14:textId="2E60292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2D2BB436" w14:textId="082A718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D3697" w14:textId="3F10A7B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3F076" w14:textId="03D0D61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042.39 </w:t>
            </w:r>
          </w:p>
        </w:tc>
      </w:tr>
      <w:tr w:rsidR="004737FC" w:rsidRPr="004737FC" w14:paraId="6B78A10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7C64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F5F2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ozzoru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B21337" w14:textId="4D4B12A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4797F9B9" w14:textId="18B40FC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418C2" w14:textId="0690FC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68931" w14:textId="293B588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00,494.75 </w:t>
            </w:r>
          </w:p>
        </w:tc>
      </w:tr>
      <w:tr w:rsidR="004737FC" w:rsidRPr="004737FC" w14:paraId="6F3623E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74FD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F603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2A2A3DA0" w14:textId="7BD4B4F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994,211.32 </w:t>
            </w:r>
          </w:p>
        </w:tc>
        <w:tc>
          <w:tcPr>
            <w:tcW w:w="0" w:type="auto"/>
            <w:tcBorders>
              <w:top w:val="nil"/>
              <w:left w:val="nil"/>
              <w:bottom w:val="single" w:sz="4" w:space="0" w:color="000000"/>
              <w:right w:val="single" w:sz="4" w:space="0" w:color="000000"/>
            </w:tcBorders>
            <w:shd w:val="clear" w:color="auto" w:fill="auto"/>
            <w:noWrap/>
            <w:vAlign w:val="bottom"/>
            <w:hideMark/>
          </w:tcPr>
          <w:p w14:paraId="318AE656" w14:textId="552ACBB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34876" w14:textId="090E0C2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F9AD4" w14:textId="4F84988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994,211.32 </w:t>
            </w:r>
          </w:p>
        </w:tc>
      </w:tr>
      <w:tr w:rsidR="004737FC" w:rsidRPr="004737FC" w14:paraId="156390F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C9BE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6BDB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4C6927E4" w14:textId="6803D5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792C2CF7" w14:textId="18636F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60973" w14:textId="223A0E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55538" w14:textId="31C9CB4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80,677.34 </w:t>
            </w:r>
          </w:p>
        </w:tc>
      </w:tr>
      <w:tr w:rsidR="004737FC" w:rsidRPr="004737FC" w14:paraId="535232C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CA1D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91CE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2EF6B06C" w14:textId="271BCC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8DAE54B" w14:textId="616444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B41B8" w14:textId="7D355C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4F0A8" w14:textId="09824A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7,140.00 </w:t>
            </w:r>
          </w:p>
        </w:tc>
      </w:tr>
      <w:tr w:rsidR="004737FC" w:rsidRPr="004737FC" w14:paraId="457F409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3804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DA25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13192545" w14:textId="187DEC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46B776BF" w14:textId="4341FA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35D73" w14:textId="67E3E7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2434B303" w14:textId="32177D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84,179.30 </w:t>
            </w:r>
          </w:p>
        </w:tc>
      </w:tr>
      <w:tr w:rsidR="004737FC" w:rsidRPr="004737FC" w14:paraId="66B63A1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CAEA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5FEE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0AB1F9BC" w14:textId="401BB6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68C64BC7" w14:textId="49DA92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61120" w14:textId="3A4F13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BA774" w14:textId="2A1584D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8,868.77 </w:t>
            </w:r>
          </w:p>
        </w:tc>
      </w:tr>
      <w:tr w:rsidR="004737FC" w:rsidRPr="004737FC" w14:paraId="2694940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E7B9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8FCE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E4B96EA" w14:textId="2E93D3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4E97D27" w14:textId="61A4FF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31B9A" w14:textId="51FAD7E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6EC5D" w14:textId="015515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77.14 </w:t>
            </w:r>
          </w:p>
        </w:tc>
      </w:tr>
      <w:tr w:rsidR="004737FC" w:rsidRPr="004737FC" w14:paraId="1776E42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EB81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8258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5EF3FB6A" w14:textId="29952D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00EFC4" w14:textId="3542FE2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B1F60" w14:textId="1EA1824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F724D" w14:textId="0FC2C54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10,000.00 </w:t>
            </w:r>
          </w:p>
        </w:tc>
      </w:tr>
      <w:tr w:rsidR="004737FC" w:rsidRPr="004737FC" w14:paraId="634E021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A9DE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79D0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01C0CD2D" w14:textId="462648D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5C8BD578" w14:textId="73666F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9372E" w14:textId="3D7C313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5A16E7B4" w14:textId="08DBD0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51,470.00 </w:t>
            </w:r>
          </w:p>
        </w:tc>
      </w:tr>
      <w:tr w:rsidR="004737FC" w:rsidRPr="004737FC" w14:paraId="56D90C4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36A2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C115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1C311E47" w14:textId="680998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3635925" w14:textId="7B2C53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FA1A1" w14:textId="529ADD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87861" w14:textId="278A56E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7,140.00 </w:t>
            </w:r>
          </w:p>
        </w:tc>
      </w:tr>
      <w:tr w:rsidR="004737FC" w:rsidRPr="004737FC" w14:paraId="0F5F8A0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9931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C4D7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43C676" w14:textId="72613FA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7A21719C" w14:textId="01A134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05838" w14:textId="1F16F60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54193" w14:textId="425A70A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6,796.75 </w:t>
            </w:r>
          </w:p>
        </w:tc>
      </w:tr>
      <w:tr w:rsidR="004737FC" w:rsidRPr="004737FC" w14:paraId="134C306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F0B3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EA45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1433AA" w14:textId="023428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6F0EDD37" w14:textId="0EFE119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98CBB" w14:textId="455391C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89E41" w14:textId="3BFF67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3,632.50 </w:t>
            </w:r>
          </w:p>
        </w:tc>
      </w:tr>
      <w:tr w:rsidR="004737FC" w:rsidRPr="004737FC" w14:paraId="35A55EE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A269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6CDF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y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A83A3F" w14:textId="6AA7AEF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24CF61AC" w14:textId="33334C9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42E2D4B5" w14:textId="246D2C1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06F9B3" w14:textId="7C68A69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7,084.67 </w:t>
            </w:r>
          </w:p>
        </w:tc>
      </w:tr>
      <w:tr w:rsidR="004737FC" w:rsidRPr="004737FC" w14:paraId="110D61B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6A50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5C09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Um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9AC396" w14:textId="49B5788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154E440F" w14:textId="73D345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5C2DF" w14:textId="6590A77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6A61D387" w14:textId="098579D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91,635.50 </w:t>
            </w:r>
          </w:p>
        </w:tc>
      </w:tr>
      <w:tr w:rsidR="004737FC" w:rsidRPr="004737FC" w14:paraId="558B426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B27B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F56B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Urbizto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0EB65F" w14:textId="1A9BFAF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54773912" w14:textId="75663BC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54A37" w14:textId="39FE29D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D28A7" w14:textId="543861C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04,253.75 </w:t>
            </w:r>
          </w:p>
        </w:tc>
      </w:tr>
      <w:tr w:rsidR="004737FC" w:rsidRPr="004737FC" w14:paraId="7A453C2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FFB6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D8EC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20BACCF2" w14:textId="76F353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39552E5D" w14:textId="12219E9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08672" w14:textId="6691E4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27928308" w14:textId="16A5B8F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84,668.14 </w:t>
            </w:r>
          </w:p>
        </w:tc>
      </w:tr>
      <w:tr w:rsidR="004737FC" w:rsidRPr="004737FC" w14:paraId="76984DA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26EE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564C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Villas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F78CAC" w14:textId="2FCA0E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DDC5151" w14:textId="7B488D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8580F" w14:textId="4E2CCA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703CD" w14:textId="4318384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50B7F04F"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E7FD8C"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1DF6C3B2" w14:textId="030822EC"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01,669,770.06 </w:t>
            </w:r>
          </w:p>
        </w:tc>
        <w:tc>
          <w:tcPr>
            <w:tcW w:w="0" w:type="auto"/>
            <w:tcBorders>
              <w:top w:val="nil"/>
              <w:left w:val="nil"/>
              <w:bottom w:val="single" w:sz="4" w:space="0" w:color="000000"/>
              <w:right w:val="single" w:sz="4" w:space="0" w:color="000000"/>
            </w:tcBorders>
            <w:shd w:val="clear" w:color="A5A5A5" w:fill="A5A5A5"/>
            <w:noWrap/>
            <w:vAlign w:val="bottom"/>
            <w:hideMark/>
          </w:tcPr>
          <w:p w14:paraId="1EBE435B" w14:textId="0B5E2A1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42ABCAC" w14:textId="29D3625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694D851" w14:textId="14414355"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01,669,770.06 </w:t>
            </w:r>
          </w:p>
        </w:tc>
      </w:tr>
      <w:tr w:rsidR="004737FC" w:rsidRPr="004737FC" w14:paraId="46C96B44"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8AEAF4"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lastRenderedPageBreak/>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5B646DD4" w14:textId="5AC4DD15"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114,7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36D63A07" w14:textId="377DB711"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7CFA7B" w14:textId="45BF946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A215A6" w14:textId="3D63A084"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114,722.08 </w:t>
            </w:r>
          </w:p>
        </w:tc>
      </w:tr>
      <w:tr w:rsidR="004737FC" w:rsidRPr="004737FC" w14:paraId="59E12E7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4F2F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A7AD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6798A83B" w14:textId="715239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667ADCF0" w14:textId="126B22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AC68C" w14:textId="0223330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F96CB" w14:textId="45D5DE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9,949.52 </w:t>
            </w:r>
          </w:p>
        </w:tc>
      </w:tr>
      <w:tr w:rsidR="004737FC" w:rsidRPr="004737FC" w14:paraId="663851A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14A4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B499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s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53818C" w14:textId="1FC6873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40,759.04 </w:t>
            </w:r>
          </w:p>
        </w:tc>
        <w:tc>
          <w:tcPr>
            <w:tcW w:w="0" w:type="auto"/>
            <w:tcBorders>
              <w:top w:val="nil"/>
              <w:left w:val="nil"/>
              <w:bottom w:val="single" w:sz="4" w:space="0" w:color="000000"/>
              <w:right w:val="single" w:sz="4" w:space="0" w:color="000000"/>
            </w:tcBorders>
            <w:shd w:val="clear" w:color="auto" w:fill="auto"/>
            <w:noWrap/>
            <w:vAlign w:val="bottom"/>
            <w:hideMark/>
          </w:tcPr>
          <w:p w14:paraId="1D9DA137" w14:textId="633A16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E8E27" w14:textId="321086E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03978" w14:textId="1879AAB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40,759.04 </w:t>
            </w:r>
          </w:p>
        </w:tc>
      </w:tr>
      <w:tr w:rsidR="004737FC" w:rsidRPr="004737FC" w14:paraId="538D96B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16C4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4B0B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Itb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BD6301" w14:textId="3C0E16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208C127A" w14:textId="14AE02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DA890" w14:textId="28EED82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878C5" w14:textId="7962F7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51.00 </w:t>
            </w:r>
          </w:p>
        </w:tc>
      </w:tr>
      <w:tr w:rsidR="004737FC" w:rsidRPr="004737FC" w14:paraId="3B5319C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CD95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A515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U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5F711D" w14:textId="145766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31833EB3" w14:textId="1EE8A8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938B7" w14:textId="17E37BF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1763B" w14:textId="6FFBF8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62.52 </w:t>
            </w:r>
          </w:p>
        </w:tc>
      </w:tr>
      <w:tr w:rsidR="004737FC" w:rsidRPr="004737FC" w14:paraId="41922F6B"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FC6DE"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3E4D36F9" w14:textId="6BD69B5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47,762,238.76 </w:t>
            </w:r>
          </w:p>
        </w:tc>
        <w:tc>
          <w:tcPr>
            <w:tcW w:w="0" w:type="auto"/>
            <w:tcBorders>
              <w:top w:val="nil"/>
              <w:left w:val="nil"/>
              <w:bottom w:val="single" w:sz="4" w:space="0" w:color="000000"/>
              <w:right w:val="single" w:sz="4" w:space="0" w:color="000000"/>
            </w:tcBorders>
            <w:shd w:val="clear" w:color="D8D8D8" w:fill="D8D8D8"/>
            <w:noWrap/>
            <w:vAlign w:val="bottom"/>
            <w:hideMark/>
          </w:tcPr>
          <w:p w14:paraId="3342BFE8" w14:textId="3CE56C1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2C8EBC5" w14:textId="2609EE8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0998CB" w14:textId="1942234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47,762,238.76 </w:t>
            </w:r>
          </w:p>
        </w:tc>
      </w:tr>
      <w:tr w:rsidR="004737FC" w:rsidRPr="004737FC" w14:paraId="2071724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1EDD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E465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255E6841" w14:textId="70A974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996,704.82 </w:t>
            </w:r>
          </w:p>
        </w:tc>
        <w:tc>
          <w:tcPr>
            <w:tcW w:w="0" w:type="auto"/>
            <w:tcBorders>
              <w:top w:val="nil"/>
              <w:left w:val="nil"/>
              <w:bottom w:val="single" w:sz="4" w:space="0" w:color="000000"/>
              <w:right w:val="single" w:sz="4" w:space="0" w:color="000000"/>
            </w:tcBorders>
            <w:shd w:val="clear" w:color="auto" w:fill="auto"/>
            <w:noWrap/>
            <w:vAlign w:val="bottom"/>
            <w:hideMark/>
          </w:tcPr>
          <w:p w14:paraId="31D252DE" w14:textId="6B20A8E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1CC89" w14:textId="6828BD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0A552" w14:textId="06B3866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996,704.82 </w:t>
            </w:r>
          </w:p>
        </w:tc>
      </w:tr>
      <w:tr w:rsidR="004737FC" w:rsidRPr="004737FC" w14:paraId="472BF58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A050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ED0D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FE2A35" w14:textId="6587791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4AA62140" w14:textId="2E86AD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6609A" w14:textId="1E06CC1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4D14F" w14:textId="6E686A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584.40 </w:t>
            </w:r>
          </w:p>
        </w:tc>
      </w:tr>
      <w:tr w:rsidR="004737FC" w:rsidRPr="004737FC" w14:paraId="3AE1BA8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8020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3B92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7B125CD6" w14:textId="33C783F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0A8077E1" w14:textId="0F562C8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3A935" w14:textId="407AC65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F587B" w14:textId="52ACD2C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31,879.32 </w:t>
            </w:r>
          </w:p>
        </w:tc>
      </w:tr>
      <w:tr w:rsidR="004737FC" w:rsidRPr="004737FC" w14:paraId="355E24B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D9D2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24E9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CDA888" w14:textId="3D0CC8E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4,973.52 </w:t>
            </w:r>
          </w:p>
        </w:tc>
        <w:tc>
          <w:tcPr>
            <w:tcW w:w="0" w:type="auto"/>
            <w:tcBorders>
              <w:top w:val="nil"/>
              <w:left w:val="nil"/>
              <w:bottom w:val="single" w:sz="4" w:space="0" w:color="000000"/>
              <w:right w:val="single" w:sz="4" w:space="0" w:color="000000"/>
            </w:tcBorders>
            <w:shd w:val="clear" w:color="auto" w:fill="auto"/>
            <w:noWrap/>
            <w:vAlign w:val="bottom"/>
            <w:hideMark/>
          </w:tcPr>
          <w:p w14:paraId="7BC75F26" w14:textId="4A44C3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A2B6B" w14:textId="228B6E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07006" w14:textId="62D3BD2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4,973.52 </w:t>
            </w:r>
          </w:p>
        </w:tc>
      </w:tr>
      <w:tr w:rsidR="004737FC" w:rsidRPr="004737FC" w14:paraId="4F52418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3C40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4B6F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9CA510" w14:textId="53FCA9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4274FD2D" w14:textId="5BF51C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18130" w14:textId="7654CF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5E01C" w14:textId="450821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7,782.26 </w:t>
            </w:r>
          </w:p>
        </w:tc>
      </w:tr>
      <w:tr w:rsidR="004737FC" w:rsidRPr="004737FC" w14:paraId="13D6E6A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916E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FCE7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FFA5F0" w14:textId="697D1DB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480,002.24 </w:t>
            </w:r>
          </w:p>
        </w:tc>
        <w:tc>
          <w:tcPr>
            <w:tcW w:w="0" w:type="auto"/>
            <w:tcBorders>
              <w:top w:val="nil"/>
              <w:left w:val="nil"/>
              <w:bottom w:val="single" w:sz="4" w:space="0" w:color="000000"/>
              <w:right w:val="single" w:sz="4" w:space="0" w:color="000000"/>
            </w:tcBorders>
            <w:shd w:val="clear" w:color="auto" w:fill="auto"/>
            <w:noWrap/>
            <w:vAlign w:val="bottom"/>
            <w:hideMark/>
          </w:tcPr>
          <w:p w14:paraId="5C8D966B" w14:textId="6AE7C6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0637C" w14:textId="2195252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55301" w14:textId="45BC5B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480,002.24 </w:t>
            </w:r>
          </w:p>
        </w:tc>
      </w:tr>
      <w:tr w:rsidR="004737FC" w:rsidRPr="004737FC" w14:paraId="40917F0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B9DF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6D10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4E1FBC" w14:textId="4E7C32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99,335.76 </w:t>
            </w:r>
          </w:p>
        </w:tc>
        <w:tc>
          <w:tcPr>
            <w:tcW w:w="0" w:type="auto"/>
            <w:tcBorders>
              <w:top w:val="nil"/>
              <w:left w:val="nil"/>
              <w:bottom w:val="single" w:sz="4" w:space="0" w:color="000000"/>
              <w:right w:val="single" w:sz="4" w:space="0" w:color="000000"/>
            </w:tcBorders>
            <w:shd w:val="clear" w:color="auto" w:fill="auto"/>
            <w:noWrap/>
            <w:vAlign w:val="bottom"/>
            <w:hideMark/>
          </w:tcPr>
          <w:p w14:paraId="292444A4" w14:textId="2E5A77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A1D25" w14:textId="30A8C60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CFEEA" w14:textId="00BAC1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99,335.76 </w:t>
            </w:r>
          </w:p>
        </w:tc>
      </w:tr>
      <w:tr w:rsidR="004737FC" w:rsidRPr="004737FC" w14:paraId="2D225A3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219E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8E39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07F04A43" w14:textId="6F841C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285DB279" w14:textId="158642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4A666" w14:textId="0251CC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053BF" w14:textId="738941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621.00 </w:t>
            </w:r>
          </w:p>
        </w:tc>
      </w:tr>
      <w:tr w:rsidR="004737FC" w:rsidRPr="004737FC" w14:paraId="5499DFF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B793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55A1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AEFA67" w14:textId="6431844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60C92299" w14:textId="26DBBD4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1380D" w14:textId="3E1CCD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016DA" w14:textId="4CCE12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33.76 </w:t>
            </w:r>
          </w:p>
        </w:tc>
      </w:tr>
      <w:tr w:rsidR="004737FC" w:rsidRPr="004737FC" w14:paraId="19C259D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11D4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E23B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EDBA70" w14:textId="6AE1790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24,771.36 </w:t>
            </w:r>
          </w:p>
        </w:tc>
        <w:tc>
          <w:tcPr>
            <w:tcW w:w="0" w:type="auto"/>
            <w:tcBorders>
              <w:top w:val="nil"/>
              <w:left w:val="nil"/>
              <w:bottom w:val="single" w:sz="4" w:space="0" w:color="000000"/>
              <w:right w:val="single" w:sz="4" w:space="0" w:color="000000"/>
            </w:tcBorders>
            <w:shd w:val="clear" w:color="auto" w:fill="auto"/>
            <w:noWrap/>
            <w:vAlign w:val="bottom"/>
            <w:hideMark/>
          </w:tcPr>
          <w:p w14:paraId="12163E0C" w14:textId="3E275C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7004A" w14:textId="793A1BA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2FDFB" w14:textId="46350A8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24,771.36 </w:t>
            </w:r>
          </w:p>
        </w:tc>
      </w:tr>
      <w:tr w:rsidR="004737FC" w:rsidRPr="004737FC" w14:paraId="463FF18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DCAF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096E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8B3EEB" w14:textId="36CBF1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42F98D05" w14:textId="38CCA2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3D5E0" w14:textId="4938A2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0E324" w14:textId="653BCA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41,009.00 </w:t>
            </w:r>
          </w:p>
        </w:tc>
      </w:tr>
      <w:tr w:rsidR="004737FC" w:rsidRPr="004737FC" w14:paraId="62E0588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2587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9519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AC88DD" w14:textId="6A27D1B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00,200.00 </w:t>
            </w:r>
          </w:p>
        </w:tc>
        <w:tc>
          <w:tcPr>
            <w:tcW w:w="0" w:type="auto"/>
            <w:tcBorders>
              <w:top w:val="nil"/>
              <w:left w:val="nil"/>
              <w:bottom w:val="single" w:sz="4" w:space="0" w:color="000000"/>
              <w:right w:val="single" w:sz="4" w:space="0" w:color="000000"/>
            </w:tcBorders>
            <w:shd w:val="clear" w:color="auto" w:fill="auto"/>
            <w:noWrap/>
            <w:vAlign w:val="bottom"/>
            <w:hideMark/>
          </w:tcPr>
          <w:p w14:paraId="1E0B7329" w14:textId="58C5BAE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D9C73" w14:textId="505A03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7B63B" w14:textId="4835AF5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00,200.00 </w:t>
            </w:r>
          </w:p>
        </w:tc>
      </w:tr>
      <w:tr w:rsidR="004737FC" w:rsidRPr="004737FC" w14:paraId="132A25E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1D4D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0129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7D16827F" w14:textId="068CE80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487,216.82 </w:t>
            </w:r>
          </w:p>
        </w:tc>
        <w:tc>
          <w:tcPr>
            <w:tcW w:w="0" w:type="auto"/>
            <w:tcBorders>
              <w:top w:val="nil"/>
              <w:left w:val="nil"/>
              <w:bottom w:val="single" w:sz="4" w:space="0" w:color="000000"/>
              <w:right w:val="single" w:sz="4" w:space="0" w:color="000000"/>
            </w:tcBorders>
            <w:shd w:val="clear" w:color="auto" w:fill="auto"/>
            <w:noWrap/>
            <w:vAlign w:val="bottom"/>
            <w:hideMark/>
          </w:tcPr>
          <w:p w14:paraId="63993932" w14:textId="67A621F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42522" w14:textId="5DF597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14764" w14:textId="1211C2F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487,216.82 </w:t>
            </w:r>
          </w:p>
        </w:tc>
      </w:tr>
      <w:tr w:rsidR="004737FC" w:rsidRPr="004737FC" w14:paraId="0A8A7FA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D385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6E2C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17CF15" w14:textId="014727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12,084.40 </w:t>
            </w:r>
          </w:p>
        </w:tc>
        <w:tc>
          <w:tcPr>
            <w:tcW w:w="0" w:type="auto"/>
            <w:tcBorders>
              <w:top w:val="nil"/>
              <w:left w:val="nil"/>
              <w:bottom w:val="single" w:sz="4" w:space="0" w:color="000000"/>
              <w:right w:val="single" w:sz="4" w:space="0" w:color="000000"/>
            </w:tcBorders>
            <w:shd w:val="clear" w:color="auto" w:fill="auto"/>
            <w:noWrap/>
            <w:vAlign w:val="bottom"/>
            <w:hideMark/>
          </w:tcPr>
          <w:p w14:paraId="29700EBB" w14:textId="5768592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1D4F4" w14:textId="6BC49F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3773F" w14:textId="006B02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12,084.40 </w:t>
            </w:r>
          </w:p>
        </w:tc>
      </w:tr>
      <w:tr w:rsidR="004737FC" w:rsidRPr="004737FC" w14:paraId="15886A2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023B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76C4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778224ED" w14:textId="2A03A70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56,722.00 </w:t>
            </w:r>
          </w:p>
        </w:tc>
        <w:tc>
          <w:tcPr>
            <w:tcW w:w="0" w:type="auto"/>
            <w:tcBorders>
              <w:top w:val="nil"/>
              <w:left w:val="nil"/>
              <w:bottom w:val="single" w:sz="4" w:space="0" w:color="000000"/>
              <w:right w:val="single" w:sz="4" w:space="0" w:color="000000"/>
            </w:tcBorders>
            <w:shd w:val="clear" w:color="auto" w:fill="auto"/>
            <w:noWrap/>
            <w:vAlign w:val="bottom"/>
            <w:hideMark/>
          </w:tcPr>
          <w:p w14:paraId="56CF9454" w14:textId="665B94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A3AA5" w14:textId="2479B0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8CDDF" w14:textId="2E79C55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56,722.00 </w:t>
            </w:r>
          </w:p>
        </w:tc>
      </w:tr>
      <w:tr w:rsidR="004737FC" w:rsidRPr="004737FC" w14:paraId="34111D4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D28C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1D5C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A3D0D7" w14:textId="6FB92F3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108FD13A" w14:textId="53FEDD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A6121" w14:textId="2BA6C38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D1EA2" w14:textId="1C8F61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76,089.00 </w:t>
            </w:r>
          </w:p>
        </w:tc>
      </w:tr>
      <w:tr w:rsidR="004737FC" w:rsidRPr="004737FC" w14:paraId="3133C2E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C068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3408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4AC08DC8" w14:textId="0867742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580C17C8" w14:textId="477BAD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94399" w14:textId="032ADF2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32CA9" w14:textId="5369EB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85,704.40 </w:t>
            </w:r>
          </w:p>
        </w:tc>
      </w:tr>
      <w:tr w:rsidR="004737FC" w:rsidRPr="004737FC" w14:paraId="1922682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8BA3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D87F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768F82" w14:textId="336B3E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0,395.70 </w:t>
            </w:r>
          </w:p>
        </w:tc>
        <w:tc>
          <w:tcPr>
            <w:tcW w:w="0" w:type="auto"/>
            <w:tcBorders>
              <w:top w:val="nil"/>
              <w:left w:val="nil"/>
              <w:bottom w:val="single" w:sz="4" w:space="0" w:color="000000"/>
              <w:right w:val="single" w:sz="4" w:space="0" w:color="000000"/>
            </w:tcBorders>
            <w:shd w:val="clear" w:color="auto" w:fill="auto"/>
            <w:noWrap/>
            <w:vAlign w:val="bottom"/>
            <w:hideMark/>
          </w:tcPr>
          <w:p w14:paraId="316C5A93" w14:textId="5009994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B860E" w14:textId="0F8949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299F6" w14:textId="1136B6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0,395.70 </w:t>
            </w:r>
          </w:p>
        </w:tc>
      </w:tr>
      <w:tr w:rsidR="004737FC" w:rsidRPr="004737FC" w14:paraId="22B8ED8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1655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ACDD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75D8AE1D" w14:textId="1C8414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149C8107" w14:textId="2A35397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EB1FF" w14:textId="203565E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F7646" w14:textId="6835F1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885.68 </w:t>
            </w:r>
          </w:p>
        </w:tc>
      </w:tr>
      <w:tr w:rsidR="004737FC" w:rsidRPr="004737FC" w14:paraId="029C6AB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DF1F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8965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6BE92F" w14:textId="3E1E8B4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BDD93A8" w14:textId="0B998E4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656DF" w14:textId="2F71124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F5D63" w14:textId="12B0BD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16.88 </w:t>
            </w:r>
          </w:p>
        </w:tc>
      </w:tr>
      <w:tr w:rsidR="004737FC" w:rsidRPr="004737FC" w14:paraId="7DDD497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6747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F342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i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A19A9C" w14:textId="599F855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9,116.88 </w:t>
            </w:r>
          </w:p>
        </w:tc>
        <w:tc>
          <w:tcPr>
            <w:tcW w:w="0" w:type="auto"/>
            <w:tcBorders>
              <w:top w:val="nil"/>
              <w:left w:val="nil"/>
              <w:bottom w:val="single" w:sz="4" w:space="0" w:color="000000"/>
              <w:right w:val="single" w:sz="4" w:space="0" w:color="000000"/>
            </w:tcBorders>
            <w:shd w:val="clear" w:color="auto" w:fill="auto"/>
            <w:noWrap/>
            <w:vAlign w:val="bottom"/>
            <w:hideMark/>
          </w:tcPr>
          <w:p w14:paraId="0BB51A9B" w14:textId="0C4BBB1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A6E2C" w14:textId="7ECE361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15ADD" w14:textId="579417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9,116.88 </w:t>
            </w:r>
          </w:p>
        </w:tc>
      </w:tr>
      <w:tr w:rsidR="004737FC" w:rsidRPr="004737FC" w14:paraId="1DE0A35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7E7A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E6C3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169B066" w14:textId="32684A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2,854.22 </w:t>
            </w:r>
          </w:p>
        </w:tc>
        <w:tc>
          <w:tcPr>
            <w:tcW w:w="0" w:type="auto"/>
            <w:tcBorders>
              <w:top w:val="nil"/>
              <w:left w:val="nil"/>
              <w:bottom w:val="single" w:sz="4" w:space="0" w:color="000000"/>
              <w:right w:val="single" w:sz="4" w:space="0" w:color="000000"/>
            </w:tcBorders>
            <w:shd w:val="clear" w:color="auto" w:fill="auto"/>
            <w:noWrap/>
            <w:vAlign w:val="bottom"/>
            <w:hideMark/>
          </w:tcPr>
          <w:p w14:paraId="2EA12B06" w14:textId="2F3DC46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C4338" w14:textId="134080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BA478" w14:textId="249A8CD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2,854.22 </w:t>
            </w:r>
          </w:p>
        </w:tc>
      </w:tr>
      <w:tr w:rsidR="004737FC" w:rsidRPr="004737FC" w14:paraId="70E6723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730C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6F28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71D3BDCC" w14:textId="47C8E4E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63252C40" w14:textId="1509DF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F77E1" w14:textId="1ACB8F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6CA67" w14:textId="6EDEC8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17.00 </w:t>
            </w:r>
          </w:p>
        </w:tc>
      </w:tr>
      <w:tr w:rsidR="004737FC" w:rsidRPr="004737FC" w14:paraId="554DAAB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9C49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879E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7829559A" w14:textId="0F3A64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66,905.13 </w:t>
            </w:r>
          </w:p>
        </w:tc>
        <w:tc>
          <w:tcPr>
            <w:tcW w:w="0" w:type="auto"/>
            <w:tcBorders>
              <w:top w:val="nil"/>
              <w:left w:val="nil"/>
              <w:bottom w:val="single" w:sz="4" w:space="0" w:color="000000"/>
              <w:right w:val="single" w:sz="4" w:space="0" w:color="000000"/>
            </w:tcBorders>
            <w:shd w:val="clear" w:color="auto" w:fill="auto"/>
            <w:noWrap/>
            <w:vAlign w:val="bottom"/>
            <w:hideMark/>
          </w:tcPr>
          <w:p w14:paraId="64C5E81C" w14:textId="400615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65B0F" w14:textId="7ACF577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FFC9B" w14:textId="67573E3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66,905.13 </w:t>
            </w:r>
          </w:p>
        </w:tc>
      </w:tr>
      <w:tr w:rsidR="004737FC" w:rsidRPr="004737FC" w14:paraId="4E18205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B2EF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640B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Santa </w:t>
            </w:r>
            <w:proofErr w:type="spellStart"/>
            <w:r w:rsidRPr="004737FC">
              <w:rPr>
                <w:rFonts w:ascii="Arial Narrow" w:eastAsia="Times New Roman" w:hAnsi="Arial Narrow"/>
                <w:i/>
                <w:iCs/>
                <w:color w:val="000000"/>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CE0ED7" w14:textId="1CF9B04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5,220.00 </w:t>
            </w:r>
          </w:p>
        </w:tc>
        <w:tc>
          <w:tcPr>
            <w:tcW w:w="0" w:type="auto"/>
            <w:tcBorders>
              <w:top w:val="nil"/>
              <w:left w:val="nil"/>
              <w:bottom w:val="single" w:sz="4" w:space="0" w:color="000000"/>
              <w:right w:val="single" w:sz="4" w:space="0" w:color="000000"/>
            </w:tcBorders>
            <w:shd w:val="clear" w:color="auto" w:fill="auto"/>
            <w:noWrap/>
            <w:vAlign w:val="bottom"/>
            <w:hideMark/>
          </w:tcPr>
          <w:p w14:paraId="6C1C1DD4" w14:textId="4359EF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1320C" w14:textId="0B173D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9BCB7" w14:textId="6FD9CB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5,220.00 </w:t>
            </w:r>
          </w:p>
        </w:tc>
      </w:tr>
      <w:tr w:rsidR="004737FC" w:rsidRPr="004737FC" w14:paraId="4DCB601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DAFF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3F14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44FB9E70" w14:textId="63EBE2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03F9F546" w14:textId="0527F0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335F4" w14:textId="6E142F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99BF8" w14:textId="2B04B0E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33.76 </w:t>
            </w:r>
          </w:p>
        </w:tc>
      </w:tr>
      <w:tr w:rsidR="004737FC" w:rsidRPr="004737FC" w14:paraId="2FD3690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1D30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9A5B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5DD7F03E" w14:textId="65E9B4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40285749" w14:textId="7367107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A96069" w14:textId="4FF108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494A2" w14:textId="2A9F6B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25,558.53 </w:t>
            </w:r>
          </w:p>
        </w:tc>
      </w:tr>
      <w:tr w:rsidR="004737FC" w:rsidRPr="004737FC" w14:paraId="191E708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08C9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EDB1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6EB7F7D1" w14:textId="5F27459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53,185.64 </w:t>
            </w:r>
          </w:p>
        </w:tc>
        <w:tc>
          <w:tcPr>
            <w:tcW w:w="0" w:type="auto"/>
            <w:tcBorders>
              <w:top w:val="nil"/>
              <w:left w:val="nil"/>
              <w:bottom w:val="single" w:sz="4" w:space="0" w:color="000000"/>
              <w:right w:val="single" w:sz="4" w:space="0" w:color="000000"/>
            </w:tcBorders>
            <w:shd w:val="clear" w:color="auto" w:fill="auto"/>
            <w:noWrap/>
            <w:vAlign w:val="bottom"/>
            <w:hideMark/>
          </w:tcPr>
          <w:p w14:paraId="22AAED6F" w14:textId="5004C63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3935E" w14:textId="21B99E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94109" w14:textId="3A418F3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53,185.64 </w:t>
            </w:r>
          </w:p>
        </w:tc>
      </w:tr>
      <w:tr w:rsidR="004737FC" w:rsidRPr="004737FC" w14:paraId="110D40C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0CB2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D9F2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u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9EB5A4" w14:textId="0B3789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5CAB29B2" w14:textId="0590F3A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B78B1" w14:textId="1FAB511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1EEC7" w14:textId="61C8BC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16.88 </w:t>
            </w:r>
          </w:p>
        </w:tc>
      </w:tr>
      <w:tr w:rsidR="004737FC" w:rsidRPr="004737FC" w14:paraId="5049C7D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C0AF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D36F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26F27308" w14:textId="77D36FB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477,418.40 </w:t>
            </w:r>
          </w:p>
        </w:tc>
        <w:tc>
          <w:tcPr>
            <w:tcW w:w="0" w:type="auto"/>
            <w:tcBorders>
              <w:top w:val="nil"/>
              <w:left w:val="nil"/>
              <w:bottom w:val="single" w:sz="4" w:space="0" w:color="000000"/>
              <w:right w:val="single" w:sz="4" w:space="0" w:color="000000"/>
            </w:tcBorders>
            <w:shd w:val="clear" w:color="auto" w:fill="auto"/>
            <w:noWrap/>
            <w:vAlign w:val="bottom"/>
            <w:hideMark/>
          </w:tcPr>
          <w:p w14:paraId="3E33B074" w14:textId="0029925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534F8" w14:textId="16A362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DFE56" w14:textId="582DAA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477,418.40 </w:t>
            </w:r>
          </w:p>
        </w:tc>
      </w:tr>
      <w:tr w:rsidR="004737FC" w:rsidRPr="004737FC" w14:paraId="119B4E87"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8427E5"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1DFB5D27" w14:textId="26D27D9C"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3,298,752.75 </w:t>
            </w:r>
          </w:p>
        </w:tc>
        <w:tc>
          <w:tcPr>
            <w:tcW w:w="0" w:type="auto"/>
            <w:tcBorders>
              <w:top w:val="nil"/>
              <w:left w:val="nil"/>
              <w:bottom w:val="single" w:sz="4" w:space="0" w:color="000000"/>
              <w:right w:val="single" w:sz="4" w:space="0" w:color="000000"/>
            </w:tcBorders>
            <w:shd w:val="clear" w:color="D8D8D8" w:fill="D8D8D8"/>
            <w:noWrap/>
            <w:vAlign w:val="bottom"/>
            <w:hideMark/>
          </w:tcPr>
          <w:p w14:paraId="4F31564B" w14:textId="45AD1C8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C84CC5" w14:textId="72E7A524"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35ED05" w14:textId="3C124A6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3,298,752.75 </w:t>
            </w:r>
          </w:p>
        </w:tc>
      </w:tr>
      <w:tr w:rsidR="004737FC" w:rsidRPr="004737FC" w14:paraId="58A85F5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03DB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BDFC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44F3E640" w14:textId="2C5136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181,224.12 </w:t>
            </w:r>
          </w:p>
        </w:tc>
        <w:tc>
          <w:tcPr>
            <w:tcW w:w="0" w:type="auto"/>
            <w:tcBorders>
              <w:top w:val="nil"/>
              <w:left w:val="nil"/>
              <w:bottom w:val="single" w:sz="4" w:space="0" w:color="000000"/>
              <w:right w:val="single" w:sz="4" w:space="0" w:color="000000"/>
            </w:tcBorders>
            <w:shd w:val="clear" w:color="auto" w:fill="auto"/>
            <w:noWrap/>
            <w:vAlign w:val="bottom"/>
            <w:hideMark/>
          </w:tcPr>
          <w:p w14:paraId="5BD4F7BF" w14:textId="451BB1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133B4" w14:textId="5890D75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947A6" w14:textId="2F80370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181,224.12 </w:t>
            </w:r>
          </w:p>
        </w:tc>
      </w:tr>
      <w:tr w:rsidR="004737FC" w:rsidRPr="004737FC" w14:paraId="6DBAC34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D647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4125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1BA100D5" w14:textId="6817F0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0AA9A1DB" w14:textId="6B7964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3040F" w14:textId="284D71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F8172" w14:textId="69EE91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6,279,936.81 </w:t>
            </w:r>
          </w:p>
        </w:tc>
      </w:tr>
      <w:tr w:rsidR="004737FC" w:rsidRPr="004737FC" w14:paraId="3C2CED6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14E0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A81F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nga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D88F09" w14:textId="205560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2AF42FDA" w14:textId="4C67E96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C8107" w14:textId="504475B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EEAA5" w14:textId="2BD6116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4,760.66 </w:t>
            </w:r>
          </w:p>
        </w:tc>
      </w:tr>
      <w:tr w:rsidR="004737FC" w:rsidRPr="004737FC" w14:paraId="0B8D6FB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C30A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3654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66509913" w14:textId="42652C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54,777.66 </w:t>
            </w:r>
          </w:p>
        </w:tc>
        <w:tc>
          <w:tcPr>
            <w:tcW w:w="0" w:type="auto"/>
            <w:tcBorders>
              <w:top w:val="nil"/>
              <w:left w:val="nil"/>
              <w:bottom w:val="single" w:sz="4" w:space="0" w:color="000000"/>
              <w:right w:val="single" w:sz="4" w:space="0" w:color="000000"/>
            </w:tcBorders>
            <w:shd w:val="clear" w:color="auto" w:fill="auto"/>
            <w:noWrap/>
            <w:vAlign w:val="bottom"/>
            <w:hideMark/>
          </w:tcPr>
          <w:p w14:paraId="3D0D50A9" w14:textId="237909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C264E" w14:textId="25ECC84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6600C" w14:textId="16F2F3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54,777.66 </w:t>
            </w:r>
          </w:p>
        </w:tc>
      </w:tr>
      <w:tr w:rsidR="004737FC" w:rsidRPr="004737FC" w14:paraId="0D78043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401E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A7BE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Benito </w:t>
            </w:r>
            <w:proofErr w:type="spellStart"/>
            <w:r w:rsidRPr="004737FC">
              <w:rPr>
                <w:rFonts w:ascii="Arial Narrow" w:eastAsia="Times New Roman" w:hAnsi="Arial Narrow"/>
                <w:i/>
                <w:iCs/>
                <w:color w:val="000000"/>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00E7A0" w14:textId="189141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54C2A543" w14:textId="68960A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AE7C3" w14:textId="3E97A26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A0E50" w14:textId="39E6E2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17,122.54 </w:t>
            </w:r>
          </w:p>
        </w:tc>
      </w:tr>
      <w:tr w:rsidR="004737FC" w:rsidRPr="004737FC" w14:paraId="23FFB09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6AD0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82FA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31F99C52" w14:textId="0EC96EA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49,172.06 </w:t>
            </w:r>
          </w:p>
        </w:tc>
        <w:tc>
          <w:tcPr>
            <w:tcW w:w="0" w:type="auto"/>
            <w:tcBorders>
              <w:top w:val="nil"/>
              <w:left w:val="nil"/>
              <w:bottom w:val="single" w:sz="4" w:space="0" w:color="000000"/>
              <w:right w:val="single" w:sz="4" w:space="0" w:color="000000"/>
            </w:tcBorders>
            <w:shd w:val="clear" w:color="auto" w:fill="auto"/>
            <w:noWrap/>
            <w:vAlign w:val="bottom"/>
            <w:hideMark/>
          </w:tcPr>
          <w:p w14:paraId="4FEED087" w14:textId="3B1E6C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2A39C" w14:textId="0E8BC6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B65F9" w14:textId="56FD2F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49,172.06 </w:t>
            </w:r>
          </w:p>
        </w:tc>
      </w:tr>
      <w:tr w:rsidR="004737FC" w:rsidRPr="004737FC" w14:paraId="3CF8A79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58BE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620D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D5FFB1" w14:textId="64F2D26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04BEF642" w14:textId="7B63836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9E3FF" w14:textId="5A8C265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C72F3" w14:textId="4AAEFB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72,101.16 </w:t>
            </w:r>
          </w:p>
        </w:tc>
      </w:tr>
      <w:tr w:rsidR="004737FC" w:rsidRPr="004737FC" w14:paraId="4A7A663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3596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A7C3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0B5C97" w14:textId="728ACB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29EBB8D7" w14:textId="6C00374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EDB7C" w14:textId="44B87A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6F38B" w14:textId="3825CCD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3,077.36 </w:t>
            </w:r>
          </w:p>
        </w:tc>
      </w:tr>
      <w:tr w:rsidR="004737FC" w:rsidRPr="004737FC" w14:paraId="23CC70F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F4D0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BD11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City of </w:t>
            </w:r>
            <w:proofErr w:type="spellStart"/>
            <w:r w:rsidRPr="004737FC">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01A313" w14:textId="6CAE26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6,902.96 </w:t>
            </w:r>
          </w:p>
        </w:tc>
        <w:tc>
          <w:tcPr>
            <w:tcW w:w="0" w:type="auto"/>
            <w:tcBorders>
              <w:top w:val="nil"/>
              <w:left w:val="nil"/>
              <w:bottom w:val="single" w:sz="4" w:space="0" w:color="000000"/>
              <w:right w:val="single" w:sz="4" w:space="0" w:color="000000"/>
            </w:tcBorders>
            <w:shd w:val="clear" w:color="auto" w:fill="auto"/>
            <w:noWrap/>
            <w:vAlign w:val="bottom"/>
            <w:hideMark/>
          </w:tcPr>
          <w:p w14:paraId="59D9AE19" w14:textId="01FF533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8D6A5" w14:textId="02FD12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F25F2" w14:textId="1B2BAC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6,902.96 </w:t>
            </w:r>
          </w:p>
        </w:tc>
      </w:tr>
      <w:tr w:rsidR="004737FC" w:rsidRPr="004737FC" w14:paraId="0DF971F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5ADC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7CE0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3566F72C" w14:textId="5ACC36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4A2521A9" w14:textId="00E758C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91F99" w14:textId="2B381F6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DE3D5" w14:textId="6C38D2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93,704.66 </w:t>
            </w:r>
          </w:p>
        </w:tc>
      </w:tr>
      <w:tr w:rsidR="004737FC" w:rsidRPr="004737FC" w14:paraId="5936A76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6774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B01D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C32522B" w14:textId="12D44B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61873D3F" w14:textId="7BB463A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57D05" w14:textId="5C56FE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9E835" w14:textId="73F966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41,449.56 </w:t>
            </w:r>
          </w:p>
        </w:tc>
      </w:tr>
      <w:tr w:rsidR="004737FC" w:rsidRPr="004737FC" w14:paraId="7B26F5F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FF14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9189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518890" w14:textId="6AA772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1CF0D435" w14:textId="1C21BB5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9AB33" w14:textId="0DFD2B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9BB57" w14:textId="355557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97,448.42 </w:t>
            </w:r>
          </w:p>
        </w:tc>
      </w:tr>
      <w:tr w:rsidR="004737FC" w:rsidRPr="004737FC" w14:paraId="007022D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60F8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F1E0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ivil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B0379B" w14:textId="7975B7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09520436" w14:textId="77CB3A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8495C" w14:textId="7E2961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31BAC" w14:textId="6EB2F0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26.66 </w:t>
            </w:r>
          </w:p>
        </w:tc>
      </w:tr>
      <w:tr w:rsidR="004737FC" w:rsidRPr="004737FC" w14:paraId="756C734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5BAD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DCC6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679237" w14:textId="16AC9CD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0261190F" w14:textId="16EC20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AF617" w14:textId="660ED05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FBF8D" w14:textId="3B7087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8,775.86 </w:t>
            </w:r>
          </w:p>
        </w:tc>
      </w:tr>
      <w:tr w:rsidR="004737FC" w:rsidRPr="004737FC" w14:paraId="2DB2492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EE4D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F31E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5949AD" w14:textId="72F845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336C2985" w14:textId="0D5B88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1AB95" w14:textId="61F7F64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04BEC" w14:textId="742070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81,260.66 </w:t>
            </w:r>
          </w:p>
        </w:tc>
      </w:tr>
      <w:tr w:rsidR="004737FC" w:rsidRPr="004737FC" w14:paraId="61E6465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C199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F260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5141ADE8" w14:textId="1A56F7B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5FB98A4D" w14:textId="68D3BA9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B90D3" w14:textId="5BF3665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FDB3A" w14:textId="5B05AF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82,251.04 </w:t>
            </w:r>
          </w:p>
        </w:tc>
      </w:tr>
      <w:tr w:rsidR="004737FC" w:rsidRPr="004737FC" w14:paraId="5D63426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552A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0520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0CB747A3" w14:textId="7DFAE0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6E43E612" w14:textId="2AC835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E20AC" w14:textId="282FA6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84220" w14:textId="6321BD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73,009.66 </w:t>
            </w:r>
          </w:p>
        </w:tc>
      </w:tr>
      <w:tr w:rsidR="004737FC" w:rsidRPr="004737FC" w14:paraId="283FADE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7DA1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6685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78CBB99" w14:textId="545176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4D05C40F" w14:textId="1B54F6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F475E" w14:textId="00BE4C0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1CBC6" w14:textId="4F995B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8,351.66 </w:t>
            </w:r>
          </w:p>
        </w:tc>
      </w:tr>
      <w:tr w:rsidR="004737FC" w:rsidRPr="004737FC" w14:paraId="5078D17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F21D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2851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cona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793FA3" w14:textId="0F4099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4A8B4075" w14:textId="2BC7D0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4A617" w14:textId="0D46B4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4952D" w14:textId="7571E8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05,337.88 </w:t>
            </w:r>
          </w:p>
        </w:tc>
      </w:tr>
      <w:tr w:rsidR="004737FC" w:rsidRPr="004737FC" w14:paraId="622CF01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850F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7F1C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l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A3EA90" w14:textId="216E46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006A6CC9" w14:textId="5A526CA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BFFAA" w14:textId="2DCA72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BC96A" w14:textId="56F35F0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1,301.78 </w:t>
            </w:r>
          </w:p>
        </w:tc>
      </w:tr>
      <w:tr w:rsidR="004737FC" w:rsidRPr="004737FC" w14:paraId="3BDD91C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4987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A312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1D4F4F" w14:textId="4AE6AD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5A7859DF" w14:textId="1761356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CA77D" w14:textId="310CC9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23A55" w14:textId="7B548C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1,401.58 </w:t>
            </w:r>
          </w:p>
        </w:tc>
      </w:tr>
      <w:tr w:rsidR="004737FC" w:rsidRPr="004737FC" w14:paraId="3537157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DBCD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BB2184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7A5996DB" w14:textId="32227D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59FD4B90" w14:textId="74F4A4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8C4D4" w14:textId="4B9C774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3D9F9" w14:textId="168FD0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2,339.30 </w:t>
            </w:r>
          </w:p>
        </w:tc>
      </w:tr>
      <w:tr w:rsidR="004737FC" w:rsidRPr="004737FC" w14:paraId="1444669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E352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97C8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37BD1DE" w14:textId="5BC06E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102EDE62" w14:textId="37F572E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619EF" w14:textId="05E6305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DD8D6" w14:textId="21B2561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7,449.16 </w:t>
            </w:r>
          </w:p>
        </w:tc>
      </w:tr>
      <w:tr w:rsidR="004737FC" w:rsidRPr="004737FC" w14:paraId="75FBC09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F57E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B747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2E9F69" w14:textId="3D4A18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76A67E38" w14:textId="4763EE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52CF1" w14:textId="1647AA2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A0A78" w14:textId="05AE200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29,573.66 </w:t>
            </w:r>
          </w:p>
        </w:tc>
      </w:tr>
      <w:tr w:rsidR="004737FC" w:rsidRPr="004737FC" w14:paraId="342A8D5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804E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0AD4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4D83EF01" w14:textId="69811A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5974E961" w14:textId="169353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A1D47" w14:textId="15ED7C4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23456" w14:textId="3B84C9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3,329.86 </w:t>
            </w:r>
          </w:p>
        </w:tc>
      </w:tr>
      <w:tr w:rsidR="004737FC" w:rsidRPr="004737FC" w14:paraId="594956E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C523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AD02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7FBFA57A" w14:textId="1D069CA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763C468F" w14:textId="0F83DF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BC4EE" w14:textId="31F1B18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E7E02" w14:textId="728DAE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84,434.66 </w:t>
            </w:r>
          </w:p>
        </w:tc>
      </w:tr>
      <w:tr w:rsidR="004737FC" w:rsidRPr="004737FC" w14:paraId="24E5D43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77B7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9B9A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04726B" w14:textId="37DEF4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09,996.66 </w:t>
            </w:r>
          </w:p>
        </w:tc>
        <w:tc>
          <w:tcPr>
            <w:tcW w:w="0" w:type="auto"/>
            <w:tcBorders>
              <w:top w:val="nil"/>
              <w:left w:val="nil"/>
              <w:bottom w:val="single" w:sz="4" w:space="0" w:color="000000"/>
              <w:right w:val="single" w:sz="4" w:space="0" w:color="000000"/>
            </w:tcBorders>
            <w:shd w:val="clear" w:color="auto" w:fill="auto"/>
            <w:noWrap/>
            <w:vAlign w:val="bottom"/>
            <w:hideMark/>
          </w:tcPr>
          <w:p w14:paraId="6BA64D88" w14:textId="2E59AD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9525D" w14:textId="7D30326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9B2A5" w14:textId="239DB5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09,996.66 </w:t>
            </w:r>
          </w:p>
        </w:tc>
      </w:tr>
      <w:tr w:rsidR="004737FC" w:rsidRPr="004737FC" w14:paraId="0CDCC2B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BD1A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77F1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03535366" w14:textId="3AEC9F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2EB332D1" w14:textId="6A861C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15B32" w14:textId="7EBDCE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4617F" w14:textId="323DFDB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81,904.54 </w:t>
            </w:r>
          </w:p>
        </w:tc>
      </w:tr>
      <w:tr w:rsidR="004737FC" w:rsidRPr="004737FC" w14:paraId="34BFE23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76FA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32CD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0F0BFF69" w14:textId="25D43E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5A5227AD" w14:textId="13C8141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8EB18" w14:textId="66F045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FC9FD" w14:textId="766956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93,022.76 </w:t>
            </w:r>
          </w:p>
        </w:tc>
      </w:tr>
      <w:tr w:rsidR="004737FC" w:rsidRPr="004737FC" w14:paraId="31D747C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566E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9F52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11F94D7" w14:textId="313DB1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8,343.70 </w:t>
            </w:r>
          </w:p>
        </w:tc>
        <w:tc>
          <w:tcPr>
            <w:tcW w:w="0" w:type="auto"/>
            <w:tcBorders>
              <w:top w:val="nil"/>
              <w:left w:val="nil"/>
              <w:bottom w:val="single" w:sz="4" w:space="0" w:color="000000"/>
              <w:right w:val="single" w:sz="4" w:space="0" w:color="000000"/>
            </w:tcBorders>
            <w:shd w:val="clear" w:color="auto" w:fill="auto"/>
            <w:noWrap/>
            <w:vAlign w:val="bottom"/>
            <w:hideMark/>
          </w:tcPr>
          <w:p w14:paraId="739DDF9B" w14:textId="4FA329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845E8" w14:textId="65476E4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BE8DDB" w14:textId="3AA2D6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8,343.70 </w:t>
            </w:r>
          </w:p>
        </w:tc>
      </w:tr>
      <w:tr w:rsidR="004737FC" w:rsidRPr="004737FC" w14:paraId="0F6D2CF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8C52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1382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134CE3E" w14:textId="6656941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41D90DB2" w14:textId="541618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F3217" w14:textId="27CE3F4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180AE" w14:textId="0E69DF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42,555.46 </w:t>
            </w:r>
          </w:p>
        </w:tc>
      </w:tr>
      <w:tr w:rsidR="004737FC" w:rsidRPr="004737FC" w14:paraId="3899041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336B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686F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75E45099" w14:textId="533FF31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67,173.66 </w:t>
            </w:r>
          </w:p>
        </w:tc>
        <w:tc>
          <w:tcPr>
            <w:tcW w:w="0" w:type="auto"/>
            <w:tcBorders>
              <w:top w:val="nil"/>
              <w:left w:val="nil"/>
              <w:bottom w:val="single" w:sz="4" w:space="0" w:color="000000"/>
              <w:right w:val="single" w:sz="4" w:space="0" w:color="000000"/>
            </w:tcBorders>
            <w:shd w:val="clear" w:color="auto" w:fill="auto"/>
            <w:noWrap/>
            <w:vAlign w:val="bottom"/>
            <w:hideMark/>
          </w:tcPr>
          <w:p w14:paraId="52F4F77D" w14:textId="69A91CE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764A2" w14:textId="4BB0B1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C55BE" w14:textId="372E0D5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67,173.66 </w:t>
            </w:r>
          </w:p>
        </w:tc>
      </w:tr>
      <w:tr w:rsidR="004737FC" w:rsidRPr="004737FC" w14:paraId="448178B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E472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DC0B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51658B6" w14:textId="2C3827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3556151C" w14:textId="193625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4A897" w14:textId="70A8AA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48565" w14:textId="5F40B8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9,875.66 </w:t>
            </w:r>
          </w:p>
        </w:tc>
      </w:tr>
      <w:tr w:rsidR="004737FC" w:rsidRPr="004737FC" w14:paraId="0F64601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0206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6E94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5E91146D" w14:textId="6727E9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7EC9712F" w14:textId="57363E6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8253E" w14:textId="532D674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97718" w14:textId="55FE54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9,068.54 </w:t>
            </w:r>
          </w:p>
        </w:tc>
      </w:tr>
      <w:tr w:rsidR="004737FC" w:rsidRPr="004737FC" w14:paraId="7E97962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6480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505B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678701D" w14:textId="089DC9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3572070D" w14:textId="5444AF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55F47" w14:textId="5A15C3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513AB" w14:textId="5A0957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8,351.66 </w:t>
            </w:r>
          </w:p>
        </w:tc>
      </w:tr>
      <w:tr w:rsidR="004737FC" w:rsidRPr="004737FC" w14:paraId="5A6DBF6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8D7A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63D2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1B048A9D" w14:textId="011DA2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1846582B" w14:textId="4CBEFD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126C3" w14:textId="61A56B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8E911" w14:textId="7D661C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06,509.52 </w:t>
            </w:r>
          </w:p>
        </w:tc>
      </w:tr>
      <w:tr w:rsidR="004737FC" w:rsidRPr="004737FC" w14:paraId="163D056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4658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7ABB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E140DE9" w14:textId="1CC1E7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2266697B" w14:textId="2FCD56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95240" w14:textId="5710D2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52E6E" w14:textId="50DE6B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7,449.16 </w:t>
            </w:r>
          </w:p>
        </w:tc>
      </w:tr>
      <w:tr w:rsidR="004737FC" w:rsidRPr="004737FC" w14:paraId="054271C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568C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1A01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B8621D" w14:textId="04F2294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4598A377" w14:textId="581075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3D72A" w14:textId="0F252BF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20BF2" w14:textId="6A70C85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5,480.04 </w:t>
            </w:r>
          </w:p>
        </w:tc>
      </w:tr>
      <w:tr w:rsidR="004737FC" w:rsidRPr="004737FC" w14:paraId="3459A826"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2B6C7"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25FADCF1" w14:textId="6AC7E4F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3,194,156.84 </w:t>
            </w:r>
          </w:p>
        </w:tc>
        <w:tc>
          <w:tcPr>
            <w:tcW w:w="0" w:type="auto"/>
            <w:tcBorders>
              <w:top w:val="nil"/>
              <w:left w:val="nil"/>
              <w:bottom w:val="single" w:sz="4" w:space="0" w:color="000000"/>
              <w:right w:val="single" w:sz="4" w:space="0" w:color="000000"/>
            </w:tcBorders>
            <w:shd w:val="clear" w:color="D8D8D8" w:fill="D8D8D8"/>
            <w:noWrap/>
            <w:vAlign w:val="bottom"/>
            <w:hideMark/>
          </w:tcPr>
          <w:p w14:paraId="23FACB91" w14:textId="5CF853A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7602E20" w14:textId="7092A1E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FD66128" w14:textId="45D9B174"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3,194,156.84 </w:t>
            </w:r>
          </w:p>
        </w:tc>
      </w:tr>
      <w:tr w:rsidR="004737FC" w:rsidRPr="004737FC" w14:paraId="30673E9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48C1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E9FA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38D0838B" w14:textId="0A433FD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9,177,847.26 </w:t>
            </w:r>
          </w:p>
        </w:tc>
        <w:tc>
          <w:tcPr>
            <w:tcW w:w="0" w:type="auto"/>
            <w:tcBorders>
              <w:top w:val="nil"/>
              <w:left w:val="nil"/>
              <w:bottom w:val="single" w:sz="4" w:space="0" w:color="000000"/>
              <w:right w:val="single" w:sz="4" w:space="0" w:color="000000"/>
            </w:tcBorders>
            <w:shd w:val="clear" w:color="auto" w:fill="auto"/>
            <w:noWrap/>
            <w:vAlign w:val="bottom"/>
            <w:hideMark/>
          </w:tcPr>
          <w:p w14:paraId="32534137" w14:textId="3E61EE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9AD07" w14:textId="61095B7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FBB6A" w14:textId="51896D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9,177,847.26 </w:t>
            </w:r>
          </w:p>
        </w:tc>
      </w:tr>
      <w:tr w:rsidR="004737FC" w:rsidRPr="004737FC" w14:paraId="32B162B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9EDC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3652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r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CC40B0" w14:textId="58B735C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DA90A2" w14:textId="2071FE4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B5186" w14:textId="0F5935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33DC6" w14:textId="4A0F485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0,000.00 </w:t>
            </w:r>
          </w:p>
        </w:tc>
      </w:tr>
      <w:tr w:rsidR="004737FC" w:rsidRPr="004737FC" w14:paraId="32DA0BF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48CB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68BC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9D9948" w14:textId="5C43BB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67,476.10 </w:t>
            </w:r>
          </w:p>
        </w:tc>
        <w:tc>
          <w:tcPr>
            <w:tcW w:w="0" w:type="auto"/>
            <w:tcBorders>
              <w:top w:val="nil"/>
              <w:left w:val="nil"/>
              <w:bottom w:val="single" w:sz="4" w:space="0" w:color="000000"/>
              <w:right w:val="single" w:sz="4" w:space="0" w:color="000000"/>
            </w:tcBorders>
            <w:shd w:val="clear" w:color="auto" w:fill="auto"/>
            <w:noWrap/>
            <w:vAlign w:val="bottom"/>
            <w:hideMark/>
          </w:tcPr>
          <w:p w14:paraId="430E0AEA" w14:textId="3E849E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58FD9" w14:textId="72844BD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C2D55" w14:textId="6C28F86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67,476.10 </w:t>
            </w:r>
          </w:p>
        </w:tc>
      </w:tr>
      <w:tr w:rsidR="004737FC" w:rsidRPr="004737FC" w14:paraId="20FBF43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9419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72A2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41891FC4" w14:textId="3055FB7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9476DF" w14:textId="06A7B2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12C98" w14:textId="5C6E6B4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8860E" w14:textId="451494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90,000.00 </w:t>
            </w:r>
          </w:p>
        </w:tc>
      </w:tr>
      <w:tr w:rsidR="004737FC" w:rsidRPr="004737FC" w14:paraId="4045361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4D6A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B4AA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59AC239D" w14:textId="4303A73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3,275.48 </w:t>
            </w:r>
          </w:p>
        </w:tc>
        <w:tc>
          <w:tcPr>
            <w:tcW w:w="0" w:type="auto"/>
            <w:tcBorders>
              <w:top w:val="nil"/>
              <w:left w:val="nil"/>
              <w:bottom w:val="single" w:sz="4" w:space="0" w:color="000000"/>
              <w:right w:val="single" w:sz="4" w:space="0" w:color="000000"/>
            </w:tcBorders>
            <w:shd w:val="clear" w:color="auto" w:fill="auto"/>
            <w:noWrap/>
            <w:vAlign w:val="bottom"/>
            <w:hideMark/>
          </w:tcPr>
          <w:p w14:paraId="3BDF1F4B" w14:textId="4C47F69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0513E" w14:textId="0B5AF76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99EEC" w14:textId="6C7B870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3,275.48 </w:t>
            </w:r>
          </w:p>
        </w:tc>
      </w:tr>
      <w:tr w:rsidR="004737FC" w:rsidRPr="004737FC" w14:paraId="7919BF7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96F1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8AC6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ia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AB222A" w14:textId="033D64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39,556.00 </w:t>
            </w:r>
          </w:p>
        </w:tc>
        <w:tc>
          <w:tcPr>
            <w:tcW w:w="0" w:type="auto"/>
            <w:tcBorders>
              <w:top w:val="nil"/>
              <w:left w:val="nil"/>
              <w:bottom w:val="single" w:sz="4" w:space="0" w:color="000000"/>
              <w:right w:val="single" w:sz="4" w:space="0" w:color="000000"/>
            </w:tcBorders>
            <w:shd w:val="clear" w:color="auto" w:fill="auto"/>
            <w:noWrap/>
            <w:vAlign w:val="bottom"/>
            <w:hideMark/>
          </w:tcPr>
          <w:p w14:paraId="2A4AA649" w14:textId="34082CE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A1045" w14:textId="2AA92E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EE110" w14:textId="7E7034B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39,556.00 </w:t>
            </w:r>
          </w:p>
        </w:tc>
      </w:tr>
      <w:tr w:rsidR="004737FC" w:rsidRPr="004737FC" w14:paraId="1743217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D459F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BD85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upax</w:t>
            </w:r>
            <w:proofErr w:type="spellEnd"/>
            <w:r w:rsidRPr="004737FC">
              <w:rPr>
                <w:rFonts w:ascii="Arial Narrow" w:eastAsia="Times New Roman" w:hAnsi="Arial Narrow"/>
                <w:i/>
                <w:i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2BF7F87F" w14:textId="023DBAD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224.00 </w:t>
            </w:r>
          </w:p>
        </w:tc>
        <w:tc>
          <w:tcPr>
            <w:tcW w:w="0" w:type="auto"/>
            <w:tcBorders>
              <w:top w:val="nil"/>
              <w:left w:val="nil"/>
              <w:bottom w:val="single" w:sz="4" w:space="0" w:color="000000"/>
              <w:right w:val="single" w:sz="4" w:space="0" w:color="000000"/>
            </w:tcBorders>
            <w:shd w:val="clear" w:color="auto" w:fill="auto"/>
            <w:noWrap/>
            <w:vAlign w:val="bottom"/>
            <w:hideMark/>
          </w:tcPr>
          <w:p w14:paraId="6304E704" w14:textId="59EF76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F7E36" w14:textId="7D100D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9BDD4" w14:textId="38A128B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224.00 </w:t>
            </w:r>
          </w:p>
        </w:tc>
      </w:tr>
      <w:tr w:rsidR="004737FC" w:rsidRPr="004737FC" w14:paraId="24B2D26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6DA2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AAA9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upax</w:t>
            </w:r>
            <w:proofErr w:type="spellEnd"/>
            <w:r w:rsidRPr="004737FC">
              <w:rPr>
                <w:rFonts w:ascii="Arial Narrow" w:eastAsia="Times New Roman" w:hAnsi="Arial Narrow"/>
                <w:i/>
                <w:iCs/>
                <w:color w:val="000000"/>
                <w:sz w:val="20"/>
                <w:szCs w:val="20"/>
              </w:rPr>
              <w:t xml:space="preserve"> del Sur</w:t>
            </w:r>
          </w:p>
        </w:tc>
        <w:tc>
          <w:tcPr>
            <w:tcW w:w="0" w:type="auto"/>
            <w:tcBorders>
              <w:top w:val="nil"/>
              <w:left w:val="nil"/>
              <w:bottom w:val="single" w:sz="4" w:space="0" w:color="000000"/>
              <w:right w:val="single" w:sz="4" w:space="0" w:color="000000"/>
            </w:tcBorders>
            <w:shd w:val="clear" w:color="auto" w:fill="auto"/>
            <w:noWrap/>
            <w:vAlign w:val="bottom"/>
            <w:hideMark/>
          </w:tcPr>
          <w:p w14:paraId="5AFEEF5E" w14:textId="01FD90F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6,464.00 </w:t>
            </w:r>
          </w:p>
        </w:tc>
        <w:tc>
          <w:tcPr>
            <w:tcW w:w="0" w:type="auto"/>
            <w:tcBorders>
              <w:top w:val="nil"/>
              <w:left w:val="nil"/>
              <w:bottom w:val="single" w:sz="4" w:space="0" w:color="000000"/>
              <w:right w:val="single" w:sz="4" w:space="0" w:color="000000"/>
            </w:tcBorders>
            <w:shd w:val="clear" w:color="auto" w:fill="auto"/>
            <w:noWrap/>
            <w:vAlign w:val="bottom"/>
            <w:hideMark/>
          </w:tcPr>
          <w:p w14:paraId="0131CFCE" w14:textId="579029B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DBF77" w14:textId="61AFA54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729D3" w14:textId="7044F4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6,464.00 </w:t>
            </w:r>
          </w:p>
        </w:tc>
      </w:tr>
      <w:tr w:rsidR="004737FC" w:rsidRPr="004737FC" w14:paraId="3E17B4B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FA96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2539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755DC834" w14:textId="5E4D66E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08,314.00 </w:t>
            </w:r>
          </w:p>
        </w:tc>
        <w:tc>
          <w:tcPr>
            <w:tcW w:w="0" w:type="auto"/>
            <w:tcBorders>
              <w:top w:val="nil"/>
              <w:left w:val="nil"/>
              <w:bottom w:val="single" w:sz="4" w:space="0" w:color="000000"/>
              <w:right w:val="single" w:sz="4" w:space="0" w:color="000000"/>
            </w:tcBorders>
            <w:shd w:val="clear" w:color="auto" w:fill="auto"/>
            <w:noWrap/>
            <w:vAlign w:val="bottom"/>
            <w:hideMark/>
          </w:tcPr>
          <w:p w14:paraId="29D678DD" w14:textId="4BFAB9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7876F" w14:textId="186C6C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37C4D" w14:textId="0D3BD2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08,314.00 </w:t>
            </w:r>
          </w:p>
        </w:tc>
      </w:tr>
      <w:tr w:rsidR="004737FC" w:rsidRPr="004737FC" w14:paraId="05BD0D38"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7C4205"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proofErr w:type="spellStart"/>
            <w:r w:rsidRPr="004737FC">
              <w:rPr>
                <w:rFonts w:ascii="Arial Narrow" w:eastAsia="Times New Roman" w:hAnsi="Arial Narrow"/>
                <w:b/>
                <w:b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FFD917B" w14:textId="58656AA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6,299,899.63 </w:t>
            </w:r>
          </w:p>
        </w:tc>
        <w:tc>
          <w:tcPr>
            <w:tcW w:w="0" w:type="auto"/>
            <w:tcBorders>
              <w:top w:val="nil"/>
              <w:left w:val="nil"/>
              <w:bottom w:val="single" w:sz="4" w:space="0" w:color="000000"/>
              <w:right w:val="single" w:sz="4" w:space="0" w:color="000000"/>
            </w:tcBorders>
            <w:shd w:val="clear" w:color="D8D8D8" w:fill="D8D8D8"/>
            <w:noWrap/>
            <w:vAlign w:val="bottom"/>
            <w:hideMark/>
          </w:tcPr>
          <w:p w14:paraId="6DC30973" w14:textId="438F5AB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4E8506" w14:textId="21A20441"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5227F2" w14:textId="407D370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6,299,899.63 </w:t>
            </w:r>
          </w:p>
        </w:tc>
      </w:tr>
      <w:tr w:rsidR="004737FC" w:rsidRPr="004737FC" w14:paraId="6EA8353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0C0A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AF5E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PLGU </w:t>
            </w:r>
            <w:proofErr w:type="spellStart"/>
            <w:r w:rsidRPr="004737FC">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183361" w14:textId="5A5E2E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275,093.56 </w:t>
            </w:r>
          </w:p>
        </w:tc>
        <w:tc>
          <w:tcPr>
            <w:tcW w:w="0" w:type="auto"/>
            <w:tcBorders>
              <w:top w:val="nil"/>
              <w:left w:val="nil"/>
              <w:bottom w:val="single" w:sz="4" w:space="0" w:color="000000"/>
              <w:right w:val="single" w:sz="4" w:space="0" w:color="000000"/>
            </w:tcBorders>
            <w:shd w:val="clear" w:color="auto" w:fill="auto"/>
            <w:noWrap/>
            <w:vAlign w:val="bottom"/>
            <w:hideMark/>
          </w:tcPr>
          <w:p w14:paraId="6977B3E7" w14:textId="4BC1E2C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D9071" w14:textId="0C90083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B0BA1" w14:textId="527C87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275,093.56 </w:t>
            </w:r>
          </w:p>
        </w:tc>
      </w:tr>
      <w:tr w:rsidR="004737FC" w:rsidRPr="004737FC" w14:paraId="3715226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F642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2749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glip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C00D83" w14:textId="3D3C674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5CD34510" w14:textId="48F50C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D54EC" w14:textId="395FD0B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FC0F9" w14:textId="4BBA67E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5,000.00 </w:t>
            </w:r>
          </w:p>
        </w:tc>
      </w:tr>
      <w:tr w:rsidR="004737FC" w:rsidRPr="004737FC" w14:paraId="720E7A4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64C1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1294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barrog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09615D" w14:textId="5A7AF47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2FE8D4E0" w14:textId="3F0BC1A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B4FAC" w14:textId="1E1709D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C391A" w14:textId="00E8849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93,782.90 </w:t>
            </w:r>
          </w:p>
        </w:tc>
      </w:tr>
      <w:tr w:rsidR="004737FC" w:rsidRPr="004737FC" w14:paraId="53B3613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70D4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4477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765354" w14:textId="2ABFE8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0667B914" w14:textId="2D136CC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3D59C" w14:textId="26CB96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694FE" w14:textId="7A4B928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07,948.00 </w:t>
            </w:r>
          </w:p>
        </w:tc>
      </w:tr>
      <w:tr w:rsidR="004737FC" w:rsidRPr="004737FC" w14:paraId="535B2D0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65B8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1C88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47646D" w14:textId="4A6CDB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1EE45A9A" w14:textId="2332ADD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497D8" w14:textId="76676F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20166" w14:textId="1268B1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7,097.28 </w:t>
            </w:r>
          </w:p>
        </w:tc>
      </w:tr>
      <w:tr w:rsidR="004737FC" w:rsidRPr="004737FC" w14:paraId="67391AC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DB73A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1CA0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DF6281" w14:textId="0FE500D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0ED2B60C" w14:textId="74DD75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EB344" w14:textId="1145C7D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0076E" w14:textId="06A27B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3,486.00 </w:t>
            </w:r>
          </w:p>
        </w:tc>
      </w:tr>
      <w:tr w:rsidR="004737FC" w:rsidRPr="004737FC" w14:paraId="206F83F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4E01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5BB1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agud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77D21A" w14:textId="2B51B0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00C3FA61" w14:textId="77951D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900ED" w14:textId="16964F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56BF3" w14:textId="11238E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7,491.89 </w:t>
            </w:r>
          </w:p>
        </w:tc>
      </w:tr>
      <w:tr w:rsidR="004737FC" w:rsidRPr="004737FC" w14:paraId="6A572C80"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25DA5D"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543720DD" w14:textId="585860D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61F49A85" w14:textId="0F98708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FD8D128" w14:textId="0F35826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BDCDA80" w14:textId="160C9C5C"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64,045,928.06 </w:t>
            </w:r>
          </w:p>
        </w:tc>
      </w:tr>
      <w:tr w:rsidR="004737FC" w:rsidRPr="004737FC" w14:paraId="3FEC4E50"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531187"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66D43884" w14:textId="51D86B2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688FCF0" w14:textId="17C9BA8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5C6CFE" w14:textId="447E788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CDEBAA" w14:textId="18EC3255"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503,670.00 </w:t>
            </w:r>
          </w:p>
        </w:tc>
      </w:tr>
      <w:tr w:rsidR="004737FC" w:rsidRPr="004737FC" w14:paraId="0E9E1EA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852B2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64E9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0A90D5C3" w14:textId="31A58B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71655F98" w14:textId="1B84B0B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14E8A" w14:textId="456689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EFBF2" w14:textId="0921A9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0,750.00 </w:t>
            </w:r>
          </w:p>
        </w:tc>
      </w:tr>
      <w:tr w:rsidR="004737FC" w:rsidRPr="004737FC" w14:paraId="1BF2C36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A6A9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7399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2758DB1A" w14:textId="415BD09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16DA4359" w14:textId="2837AD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66B13" w14:textId="3240B3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68527" w14:textId="1BA6687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5,265.00 </w:t>
            </w:r>
          </w:p>
        </w:tc>
      </w:tr>
      <w:tr w:rsidR="004737FC" w:rsidRPr="004737FC" w14:paraId="5EDBB17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FE23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766D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9081A0" w14:textId="13A394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8C98A01" w14:textId="5C37ED0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008A7" w14:textId="349BE4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8C2AA" w14:textId="18D77F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0,962.50 </w:t>
            </w:r>
          </w:p>
        </w:tc>
      </w:tr>
      <w:tr w:rsidR="004737FC" w:rsidRPr="004737FC" w14:paraId="61BB7C9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4466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D8FE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07148B" w14:textId="38B7FAD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7AC0119" w14:textId="1986ED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2E56F" w14:textId="147CA7D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8CCDB" w14:textId="179AA71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550.00 </w:t>
            </w:r>
          </w:p>
        </w:tc>
      </w:tr>
      <w:tr w:rsidR="004737FC" w:rsidRPr="004737FC" w14:paraId="29E371A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7F33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9711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E3AA77" w14:textId="4C81DD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6F0F527F" w14:textId="6B3158D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CC5FA" w14:textId="4BABF96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3DAC4" w14:textId="6E2896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93,000.00 </w:t>
            </w:r>
          </w:p>
        </w:tc>
      </w:tr>
      <w:tr w:rsidR="004737FC" w:rsidRPr="004737FC" w14:paraId="50F2479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AD94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D22B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E9EF12" w14:textId="7416CF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6D855389" w14:textId="0C4238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2B258" w14:textId="787D93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0B24F" w14:textId="066FFD8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90,667.50 </w:t>
            </w:r>
          </w:p>
        </w:tc>
      </w:tr>
      <w:tr w:rsidR="004737FC" w:rsidRPr="004737FC" w14:paraId="68C5D68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1329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E905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64233596" w14:textId="36A7F5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35CBA43E" w14:textId="73AC6DD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8B5D0" w14:textId="656B4EA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3DDDB" w14:textId="51B6782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1,237.50 </w:t>
            </w:r>
          </w:p>
        </w:tc>
      </w:tr>
      <w:tr w:rsidR="004737FC" w:rsidRPr="004737FC" w14:paraId="1203430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3A31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40C4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7681414" w14:textId="1C7FC19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2ED708A7" w14:textId="7732FE3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3A9CA" w14:textId="44478FC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569ED" w14:textId="2FA689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1,237.50 </w:t>
            </w:r>
          </w:p>
        </w:tc>
      </w:tr>
      <w:tr w:rsidR="004737FC" w:rsidRPr="004737FC" w14:paraId="406761A4"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E618B"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6860E5B7" w14:textId="04796DE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68597D9D" w14:textId="6977FA81"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34CB99" w14:textId="125DA03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738513" w14:textId="4E82A84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4,152,798.69 </w:t>
            </w:r>
          </w:p>
        </w:tc>
      </w:tr>
      <w:tr w:rsidR="004737FC" w:rsidRPr="004737FC" w14:paraId="08B4691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9980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B5C3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3E02AC" w14:textId="410E75E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72F96602" w14:textId="3BFF053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B5FB9" w14:textId="50DAFC6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425EE" w14:textId="2EF2F54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504.00 </w:t>
            </w:r>
          </w:p>
        </w:tc>
      </w:tr>
      <w:tr w:rsidR="004737FC" w:rsidRPr="004737FC" w14:paraId="5F036F0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174D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5B7CB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g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CC9648" w14:textId="44B551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33AE102A" w14:textId="2FD0C3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EE417" w14:textId="3204775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10F1C" w14:textId="4FA624D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4,566.00 </w:t>
            </w:r>
          </w:p>
        </w:tc>
      </w:tr>
      <w:tr w:rsidR="004737FC" w:rsidRPr="004737FC" w14:paraId="218DAFF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87E5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3E56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61A3E4A0" w14:textId="7D9835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6786A9E9" w14:textId="1C5C3C2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13D0A" w14:textId="3FCE98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F89F7" w14:textId="285ABE8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6,919.20 </w:t>
            </w:r>
          </w:p>
        </w:tc>
      </w:tr>
      <w:tr w:rsidR="004737FC" w:rsidRPr="004737FC" w14:paraId="0C2F852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3A43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0A36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inalup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E8BDAC" w14:textId="1D6B562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6EC12581" w14:textId="1F4952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8C4A5" w14:textId="0FD886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CAE4D" w14:textId="7459E79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0,768.00 </w:t>
            </w:r>
          </w:p>
        </w:tc>
      </w:tr>
      <w:tr w:rsidR="004737FC" w:rsidRPr="004737FC" w14:paraId="29F6578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435B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E3DD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5A776B6C" w14:textId="5DF9A8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3260F3EA" w14:textId="299C764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A1E24" w14:textId="42F9E1F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32585" w14:textId="46C253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5,471.25 </w:t>
            </w:r>
          </w:p>
        </w:tc>
      </w:tr>
      <w:tr w:rsidR="004737FC" w:rsidRPr="004737FC" w14:paraId="2B97374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80DC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6BA8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im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ADCDD0" w14:textId="47ADBE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65BD946E" w14:textId="527B53C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42C88" w14:textId="6162E6E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D3ED1" w14:textId="5A4B826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18,579.98 </w:t>
            </w:r>
          </w:p>
        </w:tc>
      </w:tr>
      <w:tr w:rsidR="004737FC" w:rsidRPr="004737FC" w14:paraId="589AB5A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12C4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DBA6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rive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64C3E2" w14:textId="0AA14A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0EBB6D14" w14:textId="4394307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43FAE" w14:textId="124B47F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BBE85" w14:textId="0832C82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34,000.00 </w:t>
            </w:r>
          </w:p>
        </w:tc>
      </w:tr>
      <w:tr w:rsidR="004737FC" w:rsidRPr="004737FC" w14:paraId="1403FFE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8247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C67D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885ED2" w14:textId="528080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52AA95A6" w14:textId="6CD0F7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BE8B4" w14:textId="0ED9D6F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B34B5" w14:textId="0B4CE0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4,500.00 </w:t>
            </w:r>
          </w:p>
        </w:tc>
      </w:tr>
      <w:tr w:rsidR="004737FC" w:rsidRPr="004737FC" w14:paraId="0EF0799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CCA9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4A08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Ora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3F3230" w14:textId="4F1D3F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4A75186E" w14:textId="0B7C611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70842" w14:textId="0DBCB0C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48CB8" w14:textId="18215AC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4,590.00 </w:t>
            </w:r>
          </w:p>
        </w:tc>
      </w:tr>
      <w:tr w:rsidR="004737FC" w:rsidRPr="004737FC" w14:paraId="6817378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5CCC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CF0B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40EB65D6" w14:textId="19BDA2A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21AE95EA" w14:textId="27D695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9FD50" w14:textId="236675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7AE99" w14:textId="08A1EED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41,025.76 </w:t>
            </w:r>
          </w:p>
        </w:tc>
      </w:tr>
      <w:tr w:rsidR="004737FC" w:rsidRPr="004737FC" w14:paraId="6EC25F0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9144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B950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EA1E27A" w14:textId="155E074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737A121F" w14:textId="51AF738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62B1F" w14:textId="7D4D56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1017A" w14:textId="6A2896D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9,556.50 </w:t>
            </w:r>
          </w:p>
        </w:tc>
      </w:tr>
      <w:tr w:rsidR="004737FC" w:rsidRPr="004737FC" w14:paraId="54B4006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574A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8F91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19D48D" w14:textId="4F88937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05FC31B8" w14:textId="636701B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C0323" w14:textId="13E3273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11E65" w14:textId="7E83F28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8,318.00 </w:t>
            </w:r>
          </w:p>
        </w:tc>
      </w:tr>
      <w:tr w:rsidR="004737FC" w:rsidRPr="004737FC" w14:paraId="6A4AF424"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805AF1"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lastRenderedPageBreak/>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0F2D9C21" w14:textId="77E2AC2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63CB69E4" w14:textId="0C341BB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DAA29BF" w14:textId="6188764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1036AA" w14:textId="551B08A1"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7,774,334.58 </w:t>
            </w:r>
          </w:p>
        </w:tc>
      </w:tr>
      <w:tr w:rsidR="004737FC" w:rsidRPr="004737FC" w14:paraId="688F9250" w14:textId="77777777" w:rsidTr="004737FC">
        <w:trPr>
          <w:trHeight w:val="20"/>
        </w:trPr>
        <w:tc>
          <w:tcPr>
            <w:tcW w:w="0" w:type="auto"/>
            <w:tcBorders>
              <w:top w:val="nil"/>
              <w:left w:val="nil"/>
              <w:bottom w:val="single" w:sz="4" w:space="0" w:color="000000"/>
              <w:right w:val="nil"/>
            </w:tcBorders>
            <w:shd w:val="clear" w:color="auto" w:fill="auto"/>
            <w:noWrap/>
            <w:vAlign w:val="bottom"/>
            <w:hideMark/>
          </w:tcPr>
          <w:p w14:paraId="5884F7AC" w14:textId="77777777" w:rsidR="004737FC" w:rsidRPr="004737FC" w:rsidRDefault="004737FC" w:rsidP="004737FC">
            <w:pPr>
              <w:widowControl/>
              <w:spacing w:after="0" w:line="240" w:lineRule="auto"/>
              <w:contextualSpacing/>
              <w:rPr>
                <w:rFonts w:eastAsia="Times New Roman"/>
                <w:color w:val="000000"/>
              </w:rPr>
            </w:pPr>
            <w:r w:rsidRPr="004737FC">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001E5F39" w14:textId="77777777" w:rsidR="004737FC" w:rsidRPr="004737FC" w:rsidRDefault="004737FC" w:rsidP="004737FC">
            <w:pPr>
              <w:widowControl/>
              <w:spacing w:after="0" w:line="240" w:lineRule="auto"/>
              <w:contextualSpacing/>
              <w:rPr>
                <w:rFonts w:ascii="Arial Narrow" w:eastAsia="Times New Roman" w:hAnsi="Arial Narrow"/>
                <w:i/>
                <w:iCs/>
                <w:color w:val="000000"/>
              </w:rPr>
            </w:pPr>
            <w:r w:rsidRPr="004737FC">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2837CA1A" w14:textId="3E2D6075" w:rsidR="004737FC" w:rsidRPr="004737FC" w:rsidRDefault="004737FC" w:rsidP="004737FC">
            <w:pPr>
              <w:widowControl/>
              <w:spacing w:after="0" w:line="240" w:lineRule="auto"/>
              <w:contextualSpacing/>
              <w:jc w:val="right"/>
              <w:rPr>
                <w:rFonts w:ascii="Arial Narrow" w:eastAsia="Times New Roman" w:hAnsi="Arial Narrow"/>
                <w:i/>
                <w:iCs/>
                <w:color w:val="000000"/>
              </w:rPr>
            </w:pPr>
            <w:r w:rsidRPr="004737FC">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F510A5B" w14:textId="16A632AE" w:rsidR="004737FC" w:rsidRPr="004737FC" w:rsidRDefault="004737FC" w:rsidP="004737FC">
            <w:pPr>
              <w:widowControl/>
              <w:spacing w:after="0" w:line="240" w:lineRule="auto"/>
              <w:contextualSpacing/>
              <w:jc w:val="right"/>
              <w:rPr>
                <w:rFonts w:ascii="Arial Narrow" w:eastAsia="Times New Roman" w:hAnsi="Arial Narrow"/>
                <w:i/>
                <w:iCs/>
                <w:color w:val="000000"/>
              </w:rPr>
            </w:pPr>
            <w:r w:rsidRPr="004737FC">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73526" w14:textId="758D699E" w:rsidR="004737FC" w:rsidRPr="004737FC" w:rsidRDefault="004737FC" w:rsidP="004737FC">
            <w:pPr>
              <w:widowControl/>
              <w:spacing w:after="0" w:line="240" w:lineRule="auto"/>
              <w:contextualSpacing/>
              <w:jc w:val="right"/>
              <w:rPr>
                <w:rFonts w:ascii="Arial Narrow" w:eastAsia="Times New Roman" w:hAnsi="Arial Narrow"/>
                <w:i/>
                <w:iCs/>
                <w:color w:val="000000"/>
              </w:rPr>
            </w:pPr>
            <w:r w:rsidRPr="004737FC">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EE8D2" w14:textId="7BEA14C6" w:rsidR="004737FC" w:rsidRPr="004737FC" w:rsidRDefault="004737FC" w:rsidP="004737FC">
            <w:pPr>
              <w:widowControl/>
              <w:spacing w:after="0" w:line="240" w:lineRule="auto"/>
              <w:contextualSpacing/>
              <w:jc w:val="right"/>
              <w:rPr>
                <w:rFonts w:ascii="Arial Narrow" w:eastAsia="Times New Roman" w:hAnsi="Arial Narrow"/>
                <w:i/>
                <w:iCs/>
                <w:color w:val="000000"/>
              </w:rPr>
            </w:pPr>
            <w:r w:rsidRPr="004737FC">
              <w:rPr>
                <w:rFonts w:ascii="Arial Narrow" w:eastAsia="Times New Roman" w:hAnsi="Arial Narrow"/>
                <w:i/>
                <w:iCs/>
                <w:color w:val="000000"/>
              </w:rPr>
              <w:t xml:space="preserve">1,234,000.00 </w:t>
            </w:r>
          </w:p>
        </w:tc>
      </w:tr>
      <w:tr w:rsidR="004737FC" w:rsidRPr="004737FC" w14:paraId="41D893D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CEF1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C172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n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30DA95" w14:textId="39196B6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0A3E4E70" w14:textId="161AE2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53DD08" w14:textId="27B848F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3342E" w14:textId="2072AD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60.78 </w:t>
            </w:r>
          </w:p>
        </w:tc>
      </w:tr>
      <w:tr w:rsidR="004737FC" w:rsidRPr="004737FC" w14:paraId="0E6A4DD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BC59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7233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lagtas (</w:t>
            </w:r>
            <w:proofErr w:type="spellStart"/>
            <w:r w:rsidRPr="004737FC">
              <w:rPr>
                <w:rFonts w:ascii="Arial Narrow" w:eastAsia="Times New Roman" w:hAnsi="Arial Narrow"/>
                <w:i/>
                <w:iCs/>
                <w:color w:val="000000"/>
                <w:sz w:val="20"/>
                <w:szCs w:val="20"/>
              </w:rPr>
              <w:t>Bigaa</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69DEEA2" w14:textId="52D954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23D8A2E8" w14:textId="1555896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E610B" w14:textId="6FF1A1E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DB6C3" w14:textId="5954376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44,076.12 </w:t>
            </w:r>
          </w:p>
        </w:tc>
      </w:tr>
      <w:tr w:rsidR="004737FC" w:rsidRPr="004737FC" w14:paraId="12B57CC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89B3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7D86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2613E8" w14:textId="65FFF2D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2AD66401" w14:textId="08C1F3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74118" w14:textId="2BD222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9218A" w14:textId="41A045A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56,535.58 </w:t>
            </w:r>
          </w:p>
        </w:tc>
      </w:tr>
      <w:tr w:rsidR="004737FC" w:rsidRPr="004737FC" w14:paraId="6A96B51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0DBF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2C43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04ADF14F" w14:textId="1488122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200F2530" w14:textId="495288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272D7" w14:textId="1D67A0F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C51C2" w14:textId="287986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1,185.84 </w:t>
            </w:r>
          </w:p>
        </w:tc>
      </w:tr>
      <w:tr w:rsidR="004737FC" w:rsidRPr="004737FC" w14:paraId="09F777D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D7DA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980A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1B884CA0" w14:textId="3BF3E2E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56F04913" w14:textId="4E305E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04B85" w14:textId="3F28B9E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E238D" w14:textId="152BAC9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1,868.08 </w:t>
            </w:r>
          </w:p>
        </w:tc>
      </w:tr>
      <w:tr w:rsidR="004737FC" w:rsidRPr="004737FC" w14:paraId="6CAE288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D5C3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8173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0BEF02BB" w14:textId="2C6C89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6B487581" w14:textId="20D46C4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0D132" w14:textId="045171E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64467" w14:textId="150B96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15,144.53 </w:t>
            </w:r>
          </w:p>
        </w:tc>
      </w:tr>
      <w:tr w:rsidR="004737FC" w:rsidRPr="004737FC" w14:paraId="2DF6BCF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5DB1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2308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CBC584" w14:textId="18B0E0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70652E12" w14:textId="5C5B6E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54F90" w14:textId="52146F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A3E3A" w14:textId="022261F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73,568.37 </w:t>
            </w:r>
          </w:p>
        </w:tc>
      </w:tr>
      <w:tr w:rsidR="004737FC" w:rsidRPr="004737FC" w14:paraId="3F6C13F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B51E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2CBE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0B95892E" w14:textId="489F3A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02BC73E5" w14:textId="357ACF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6C4ED" w14:textId="0948C3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AD7C70" w14:textId="0D5273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6,200.00 </w:t>
            </w:r>
          </w:p>
        </w:tc>
      </w:tr>
      <w:tr w:rsidR="004737FC" w:rsidRPr="004737FC" w14:paraId="0BC892A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7A78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2D5F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080C9F" w14:textId="3A94CB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31D91511" w14:textId="40949A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9F6D4" w14:textId="1ED664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F120F" w14:textId="66482C1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0,856.08 </w:t>
            </w:r>
          </w:p>
        </w:tc>
      </w:tr>
      <w:tr w:rsidR="004737FC" w:rsidRPr="004737FC" w14:paraId="4AAF393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DC13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9501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E158CB" w14:textId="7A5E912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0B183B91" w14:textId="410282E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1D8A8" w14:textId="230189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17A9A" w14:textId="53ADC2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17,845.45 </w:t>
            </w:r>
          </w:p>
        </w:tc>
      </w:tr>
      <w:tr w:rsidR="004737FC" w:rsidRPr="004737FC" w14:paraId="479AE73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2126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F8A7B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244747CA" w14:textId="00CBDF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5D99D34B" w14:textId="6B6E297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BC5F3" w14:textId="404097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5F617" w14:textId="5F0C4A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19,273.85 </w:t>
            </w:r>
          </w:p>
        </w:tc>
      </w:tr>
      <w:tr w:rsidR="004737FC" w:rsidRPr="004737FC" w14:paraId="707C54D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42F4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7510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r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AD1C6A" w14:textId="0EE7ED6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1C27ED4B" w14:textId="165E4F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72778" w14:textId="661233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1FC89" w14:textId="5AED970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4,636.82 </w:t>
            </w:r>
          </w:p>
        </w:tc>
      </w:tr>
      <w:tr w:rsidR="004737FC" w:rsidRPr="004737FC" w14:paraId="66E24FD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06AF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4671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City of </w:t>
            </w:r>
            <w:proofErr w:type="spellStart"/>
            <w:r w:rsidRPr="004737FC">
              <w:rPr>
                <w:rFonts w:ascii="Arial Narrow" w:eastAsia="Times New Roman" w:hAnsi="Arial Narrow"/>
                <w:i/>
                <w:iCs/>
                <w:color w:val="000000"/>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12A8DA" w14:textId="36F892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0EE49D72" w14:textId="6825934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8E79E" w14:textId="0F11EE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A8400" w14:textId="0F39AE9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31,013.18 </w:t>
            </w:r>
          </w:p>
        </w:tc>
      </w:tr>
      <w:tr w:rsidR="004737FC" w:rsidRPr="004737FC" w14:paraId="6847C50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E6D3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1672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Norzagar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EDDF4F" w14:textId="4A16876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129CCBBE" w14:textId="556882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0FD2F" w14:textId="7C8359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DC0A6" w14:textId="63FD1A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43,758.07 </w:t>
            </w:r>
          </w:p>
        </w:tc>
      </w:tr>
      <w:tr w:rsidR="004737FC" w:rsidRPr="004737FC" w14:paraId="733E398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E7D2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4125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496F7C66" w14:textId="0D81A6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55044020" w14:textId="5119CCE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CFB1F" w14:textId="1F05F6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A9287" w14:textId="5DC612E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0,642.42 </w:t>
            </w:r>
          </w:p>
        </w:tc>
      </w:tr>
      <w:tr w:rsidR="004737FC" w:rsidRPr="004737FC" w14:paraId="22376F6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1A77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3502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n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560D82" w14:textId="313B3B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5950EFF1" w14:textId="72F4006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1E7D7" w14:textId="3CC8DC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7DD2C" w14:textId="355AFD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271,119.15 </w:t>
            </w:r>
          </w:p>
        </w:tc>
      </w:tr>
      <w:tr w:rsidR="004737FC" w:rsidRPr="004737FC" w14:paraId="7ED2211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9261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74D9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om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68A91F" w14:textId="478C5F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3C2CC921" w14:textId="67CC07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CB9AD" w14:textId="6E427C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BEEA6" w14:textId="37C24C6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5,518.74 </w:t>
            </w:r>
          </w:p>
        </w:tc>
      </w:tr>
      <w:tr w:rsidR="004737FC" w:rsidRPr="004737FC" w14:paraId="478B772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C22C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E375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4CFD7CF6" w14:textId="12499F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33AFD557" w14:textId="791267B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83AA0" w14:textId="04928F8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E0C08" w14:textId="5B5B89E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3,025.46 </w:t>
            </w:r>
          </w:p>
        </w:tc>
      </w:tr>
      <w:tr w:rsidR="004737FC" w:rsidRPr="004737FC" w14:paraId="47087DB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6425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B1E0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ul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8ADA83" w14:textId="6ECB10C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54EDBEBD" w14:textId="2F57D4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B28C2" w14:textId="6CB0749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77AFD" w14:textId="63A8C8A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73,025.06 </w:t>
            </w:r>
          </w:p>
        </w:tc>
      </w:tr>
      <w:tr w:rsidR="004737FC" w:rsidRPr="004737FC" w14:paraId="49E33E7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CAB3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1BBA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3A1962AB" w14:textId="403C75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7AEB01E6" w14:textId="586676B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4D535" w14:textId="72F507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42772" w14:textId="6468F51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43,821.56 </w:t>
            </w:r>
          </w:p>
        </w:tc>
      </w:tr>
      <w:tr w:rsidR="004737FC" w:rsidRPr="004737FC" w14:paraId="7EB0EA8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16B8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5CD6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7A063305" w14:textId="0D3EC2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5AE04D03" w14:textId="1435F9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75237" w14:textId="4F4473A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9F7EC" w14:textId="29C5A7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824,469.92 </w:t>
            </w:r>
          </w:p>
        </w:tc>
      </w:tr>
      <w:tr w:rsidR="004737FC" w:rsidRPr="004737FC" w14:paraId="228E70C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1208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9571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3BE35B1" w14:textId="2C4385A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731E8D35" w14:textId="1BC21A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C1626" w14:textId="438528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A9F39" w14:textId="498307C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154,321.68 </w:t>
            </w:r>
          </w:p>
        </w:tc>
      </w:tr>
      <w:tr w:rsidR="004737FC" w:rsidRPr="004737FC" w14:paraId="5EB54CC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A781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EABE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1D84AB2F" w14:textId="7530512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05A7F8C1" w14:textId="1A1A29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EACF4" w14:textId="40AA92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DBFE5" w14:textId="399CB4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4,437.06 </w:t>
            </w:r>
          </w:p>
        </w:tc>
      </w:tr>
      <w:tr w:rsidR="004737FC" w:rsidRPr="004737FC" w14:paraId="687565C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E7BB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D72D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55AE3FD" w14:textId="1CCCA3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4AE94ADC" w14:textId="22711D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9AD9D" w14:textId="4E27C71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65C1F" w14:textId="604870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3,630.78 </w:t>
            </w:r>
          </w:p>
        </w:tc>
      </w:tr>
      <w:tr w:rsidR="004737FC" w:rsidRPr="004737FC" w14:paraId="66787C2F"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E89A3"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60832634" w14:textId="0A403D69"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225D79A0" w14:textId="2EE06C2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0FB5B4" w14:textId="323663A5"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0BABEA4" w14:textId="62DDF36C"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2,771,707.79 </w:t>
            </w:r>
          </w:p>
        </w:tc>
      </w:tr>
      <w:tr w:rsidR="004737FC" w:rsidRPr="004737FC" w14:paraId="4F5A984F"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40F56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PLGU Nueva </w:t>
            </w:r>
            <w:proofErr w:type="spellStart"/>
            <w:r w:rsidRPr="004737FC">
              <w:rPr>
                <w:rFonts w:ascii="Arial Narrow" w:eastAsia="Times New Roman" w:hAnsi="Arial Narrow"/>
                <w:i/>
                <w:iCs/>
                <w:color w:val="000000"/>
                <w:sz w:val="20"/>
                <w:szCs w:val="20"/>
              </w:rPr>
              <w:t>Ecitj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138AEB" w14:textId="58DCEDB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52C5480A" w14:textId="36D181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98C55" w14:textId="77D360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99DE0" w14:textId="4AF695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144,723.87 </w:t>
            </w:r>
          </w:p>
        </w:tc>
      </w:tr>
      <w:tr w:rsidR="004737FC" w:rsidRPr="004737FC" w14:paraId="22A5C9E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1F7B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A4D8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li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DDFB08" w14:textId="2C742B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7AF42F74" w14:textId="5CAE5B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D7546" w14:textId="2B9B84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8A2EB" w14:textId="22AEF7C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9,860.00 </w:t>
            </w:r>
          </w:p>
        </w:tc>
      </w:tr>
      <w:tr w:rsidR="004737FC" w:rsidRPr="004737FC" w14:paraId="3245F1C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F4C9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9A34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AAC380" w14:textId="5C8F2B5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151AC903" w14:textId="61C519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E44D1" w14:textId="07E320E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2DFC4" w14:textId="570DAF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1,650.00 </w:t>
            </w:r>
          </w:p>
        </w:tc>
      </w:tr>
      <w:tr w:rsidR="004737FC" w:rsidRPr="004737FC" w14:paraId="5C581E3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8BA6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4D9B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1A510D76" w14:textId="020B47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327E2263" w14:textId="35FB95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A047C" w14:textId="04F850D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ADEB1" w14:textId="5994AAC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15,838.92 </w:t>
            </w:r>
          </w:p>
        </w:tc>
      </w:tr>
      <w:tr w:rsidR="004737FC" w:rsidRPr="004737FC" w14:paraId="6C845A9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C76A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1C25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7A1266" w14:textId="6710B04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322097C4" w14:textId="2B61182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B0356" w14:textId="52C059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BB882" w14:textId="60A0BD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43,207.50 </w:t>
            </w:r>
          </w:p>
        </w:tc>
      </w:tr>
      <w:tr w:rsidR="004737FC" w:rsidRPr="004737FC" w14:paraId="0286853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47D7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E2EF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rrang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7DD4A3" w14:textId="479D17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78534F8C" w14:textId="238159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FA200" w14:textId="04FC15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6A274" w14:textId="535F639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52,406.25 </w:t>
            </w:r>
          </w:p>
        </w:tc>
      </w:tr>
      <w:tr w:rsidR="004737FC" w:rsidRPr="004737FC" w14:paraId="7427AFB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0C77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2486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uy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006C29" w14:textId="2C5635C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68424B71" w14:textId="7AAAEF3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52A22" w14:textId="750D6C3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E2C66" w14:textId="1A93C18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12,131.25 </w:t>
            </w:r>
          </w:p>
        </w:tc>
      </w:tr>
      <w:tr w:rsidR="004737FC" w:rsidRPr="004737FC" w14:paraId="47117A5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CF38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8034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General </w:t>
            </w:r>
            <w:proofErr w:type="spellStart"/>
            <w:r w:rsidRPr="004737FC">
              <w:rPr>
                <w:rFonts w:ascii="Arial Narrow" w:eastAsia="Times New Roman" w:hAnsi="Arial Narrow"/>
                <w:i/>
                <w:iCs/>
                <w:color w:val="000000"/>
                <w:sz w:val="20"/>
                <w:szCs w:val="20"/>
              </w:rPr>
              <w:t>Mamerto</w:t>
            </w:r>
            <w:proofErr w:type="spellEnd"/>
            <w:r w:rsidRPr="004737FC">
              <w:rPr>
                <w:rFonts w:ascii="Arial Narrow" w:eastAsia="Times New Roman" w:hAnsi="Arial Narrow"/>
                <w:i/>
                <w:iCs/>
                <w:color w:val="000000"/>
                <w:sz w:val="20"/>
                <w:szCs w:val="20"/>
              </w:rPr>
              <w:t xml:space="preserve">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3C525DDC" w14:textId="6E176C1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3EE79B10" w14:textId="548540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47BFE" w14:textId="1BF130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5AE8B" w14:textId="66D15F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3,457.50 </w:t>
            </w:r>
          </w:p>
        </w:tc>
      </w:tr>
      <w:tr w:rsidR="004737FC" w:rsidRPr="004737FC" w14:paraId="795B0E7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07B2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195E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General </w:t>
            </w:r>
            <w:proofErr w:type="spellStart"/>
            <w:r w:rsidRPr="004737FC">
              <w:rPr>
                <w:rFonts w:ascii="Arial Narrow" w:eastAsia="Times New Roman" w:hAnsi="Arial Narrow"/>
                <w:i/>
                <w:iCs/>
                <w:color w:val="000000"/>
                <w:sz w:val="20"/>
                <w:szCs w:val="20"/>
              </w:rPr>
              <w:t>Tinio</w:t>
            </w:r>
            <w:proofErr w:type="spellEnd"/>
            <w:r w:rsidRPr="004737FC">
              <w:rPr>
                <w:rFonts w:ascii="Arial Narrow" w:eastAsia="Times New Roman" w:hAnsi="Arial Narrow"/>
                <w:i/>
                <w:iCs/>
                <w:color w:val="000000"/>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4470C018" w14:textId="1B78BD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34863841" w14:textId="3A925A0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8DFCB" w14:textId="76FEE8D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E41D7" w14:textId="16E6047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9,500.00 </w:t>
            </w:r>
          </w:p>
        </w:tc>
      </w:tr>
      <w:tr w:rsidR="004737FC" w:rsidRPr="004737FC" w14:paraId="6821A81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7A44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6341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ui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B98A0A" w14:textId="44695AE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2DF144C7" w14:textId="7C8B709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8410A" w14:textId="374CBA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3DFB2" w14:textId="715D2F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3,575.00 </w:t>
            </w:r>
          </w:p>
        </w:tc>
      </w:tr>
      <w:tr w:rsidR="004737FC" w:rsidRPr="004737FC" w14:paraId="6B570FE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B566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6E562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24ECF55C" w14:textId="6BEEC5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318D8B63" w14:textId="0BACA7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91AF3" w14:textId="65F23F3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BA8C8" w14:textId="08784D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04,562.50 </w:t>
            </w:r>
          </w:p>
        </w:tc>
      </w:tr>
      <w:tr w:rsidR="004737FC" w:rsidRPr="004737FC" w14:paraId="4B05145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9761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44FA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u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70D12D" w14:textId="33B71F9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17156977" w14:textId="6E552C5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BC3F6" w14:textId="3472197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98404" w14:textId="077424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0,780.00 </w:t>
            </w:r>
          </w:p>
        </w:tc>
      </w:tr>
      <w:tr w:rsidR="004737FC" w:rsidRPr="004737FC" w14:paraId="6EFFCBC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ACF1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1650C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ic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25FCCC" w14:textId="1EEF083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025FE692" w14:textId="77F7591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D14F4" w14:textId="41E9884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9AB09" w14:textId="04537B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3,760.00 </w:t>
            </w:r>
          </w:p>
        </w:tc>
      </w:tr>
      <w:tr w:rsidR="004737FC" w:rsidRPr="004737FC" w14:paraId="4D2FE45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94F1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CB97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Nampic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83F154" w14:textId="3B10EB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2CE2152" w14:textId="3663CD3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11FBB" w14:textId="3F92D99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B13B6" w14:textId="32E399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550.00 </w:t>
            </w:r>
          </w:p>
        </w:tc>
      </w:tr>
      <w:tr w:rsidR="004737FC" w:rsidRPr="004737FC" w14:paraId="06F59DD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6A0B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0432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layan</w:t>
            </w:r>
            <w:proofErr w:type="spellEnd"/>
            <w:r w:rsidRPr="004737FC">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EFE061E" w14:textId="090195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423D6E89" w14:textId="2464C20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65C1B" w14:textId="7CF7B5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84595" w14:textId="31957F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0,825.00 </w:t>
            </w:r>
          </w:p>
        </w:tc>
      </w:tr>
      <w:tr w:rsidR="004737FC" w:rsidRPr="004737FC" w14:paraId="5933374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4133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14EC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nt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495FC0" w14:textId="78B9346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DEB08A9" w14:textId="031E31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83946" w14:textId="7FBD762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A1244" w14:textId="709B9D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0,962.50 </w:t>
            </w:r>
          </w:p>
        </w:tc>
      </w:tr>
      <w:tr w:rsidR="004737FC" w:rsidRPr="004737FC" w14:paraId="20C8D98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D882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DDBD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A7E1D6" w14:textId="31B065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5A8F85AA" w14:textId="4055C1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7AA11" w14:textId="5067CE4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429CF" w14:textId="61E319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0,825.00 </w:t>
            </w:r>
          </w:p>
        </w:tc>
      </w:tr>
      <w:tr w:rsidR="004737FC" w:rsidRPr="004737FC" w14:paraId="735A780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E684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39A9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284ED6DF" w14:textId="422837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7395E314" w14:textId="31ACAC5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56DB3" w14:textId="446A900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E5A8D" w14:textId="093E5D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95,000.00 </w:t>
            </w:r>
          </w:p>
        </w:tc>
      </w:tr>
      <w:tr w:rsidR="004737FC" w:rsidRPr="004737FC" w14:paraId="3491E59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A80E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FDCC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5F5CDC8" w14:textId="59C69F0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31E4456D" w14:textId="66468F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84349" w14:textId="0E4B56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A1571" w14:textId="344BB2D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9,862.50 </w:t>
            </w:r>
          </w:p>
        </w:tc>
      </w:tr>
      <w:tr w:rsidR="004737FC" w:rsidRPr="004737FC" w14:paraId="62CDEB6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0D20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6350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ECD2941" w14:textId="5EA3E3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5FB4890A" w14:textId="6EA3956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A2A16" w14:textId="65567F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D6596" w14:textId="7FB62E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1,100.00 </w:t>
            </w:r>
          </w:p>
        </w:tc>
      </w:tr>
      <w:tr w:rsidR="004737FC" w:rsidRPr="004737FC" w14:paraId="6C91F24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C44A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3898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766FAA00" w14:textId="6AEEA6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34D9B76A" w14:textId="16113DF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E2943" w14:textId="2510FC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1BB50" w14:textId="5A9AB3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2,887.50 </w:t>
            </w:r>
          </w:p>
        </w:tc>
      </w:tr>
      <w:tr w:rsidR="004737FC" w:rsidRPr="004737FC" w14:paraId="7A470C5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903D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5D5E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164AF31B" w14:textId="19FD5CD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545D0888" w14:textId="5CC5826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D2C51" w14:textId="2FDAB78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9C9E9" w14:textId="2333F01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1,100.00 </w:t>
            </w:r>
          </w:p>
        </w:tc>
      </w:tr>
      <w:tr w:rsidR="004737FC" w:rsidRPr="004737FC" w14:paraId="2BA257D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239C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F7A0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1BD87C17" w14:textId="0A462A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5B1D3E45" w14:textId="08DE7D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AB496" w14:textId="660052C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E97F6" w14:textId="76DBD3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0,530.00 </w:t>
            </w:r>
          </w:p>
        </w:tc>
      </w:tr>
      <w:tr w:rsidR="004737FC" w:rsidRPr="004737FC" w14:paraId="5707620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0E5A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78FB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0960201E" w14:textId="3620DA6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47BCD5D2" w14:textId="5D51F0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3B899" w14:textId="3DBE11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DA138" w14:textId="01BABF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8,241.25 </w:t>
            </w:r>
          </w:p>
        </w:tc>
      </w:tr>
      <w:tr w:rsidR="004737FC" w:rsidRPr="004737FC" w14:paraId="175C649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93D9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C1AB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0E2A21BF" w14:textId="423072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015D5D82" w14:textId="6C3679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8E26B" w14:textId="3358F9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732ACB" w14:textId="79483A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80,598.75 </w:t>
            </w:r>
          </w:p>
        </w:tc>
      </w:tr>
      <w:tr w:rsidR="004737FC" w:rsidRPr="004737FC" w14:paraId="0097F15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CBB0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F7C7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0985DBC9" w14:textId="6A4079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6F4D7499" w14:textId="3BD8CCF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F15D6" w14:textId="0C6EAE9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556C8" w14:textId="304B913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39,810.00 </w:t>
            </w:r>
          </w:p>
        </w:tc>
      </w:tr>
      <w:tr w:rsidR="004737FC" w:rsidRPr="004737FC" w14:paraId="52E37CF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370E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FFC6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lugt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E2EB95" w14:textId="0A3E81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3F74B01C" w14:textId="190F316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4FB1C" w14:textId="12E2BA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25250" w14:textId="43925A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0,962.50 </w:t>
            </w:r>
          </w:p>
        </w:tc>
      </w:tr>
      <w:tr w:rsidR="004737FC" w:rsidRPr="004737FC" w14:paraId="597E7CA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DFDA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8B50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2786955B" w14:textId="05ED57B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711C919B" w14:textId="728518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AE76F" w14:textId="452E7DB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D7E8A" w14:textId="64B9B0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93,000.00 </w:t>
            </w:r>
          </w:p>
        </w:tc>
      </w:tr>
      <w:tr w:rsidR="004737FC" w:rsidRPr="004737FC" w14:paraId="49966B3B"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821871"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6DF0A334" w14:textId="015507E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43B20145" w14:textId="5359C6B4"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E785D1" w14:textId="0006A785"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055CEC" w14:textId="302B83A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7,781,496.82 </w:t>
            </w:r>
          </w:p>
        </w:tc>
      </w:tr>
      <w:tr w:rsidR="004737FC" w:rsidRPr="004737FC" w14:paraId="671DF68A"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A9CA54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567C7AE4" w14:textId="139010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0083533A" w14:textId="18940A4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C75BE" w14:textId="19F138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DD12A" w14:textId="0C932F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16,840.00 </w:t>
            </w:r>
          </w:p>
        </w:tc>
      </w:tr>
      <w:tr w:rsidR="004737FC" w:rsidRPr="004737FC" w14:paraId="1416A80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808E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9D6D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1E44B36E" w14:textId="0C9A064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4CA43FF4" w14:textId="4621494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647EF" w14:textId="525FFE3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282ED" w14:textId="65E8EC9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3,669.12 </w:t>
            </w:r>
          </w:p>
        </w:tc>
      </w:tr>
      <w:tr w:rsidR="004737FC" w:rsidRPr="004737FC" w14:paraId="57B675A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7CBC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B92ACC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pal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FBFDD4" w14:textId="2B1F732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42458130" w14:textId="2A2F6A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9D9BD" w14:textId="3C30D3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3168F" w14:textId="7DA481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988.08 </w:t>
            </w:r>
          </w:p>
        </w:tc>
      </w:tr>
      <w:tr w:rsidR="004737FC" w:rsidRPr="004737FC" w14:paraId="27E6562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C579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8AB1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r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D7B75E" w14:textId="1ACAA0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7FA2654A" w14:textId="68CF3D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4C76A" w14:textId="0CAA1B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2E6F9" w14:textId="4F8110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82.34 </w:t>
            </w:r>
          </w:p>
        </w:tc>
      </w:tr>
      <w:tr w:rsidR="004737FC" w:rsidRPr="004737FC" w14:paraId="4376624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3507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381B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col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84D739" w14:textId="014CAB8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5A417BF3" w14:textId="593061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CF5BE" w14:textId="62622B0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C330B" w14:textId="1485F58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4,439.60 </w:t>
            </w:r>
          </w:p>
        </w:tc>
      </w:tr>
      <w:tr w:rsidR="004737FC" w:rsidRPr="004737FC" w14:paraId="214A2EC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54E1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2358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nd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BB6B96" w14:textId="0775A1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2F1B052D" w14:textId="1CEF06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26537" w14:textId="72AB224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1CEF8" w14:textId="545E368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14,549.68 </w:t>
            </w:r>
          </w:p>
        </w:tc>
      </w:tr>
      <w:tr w:rsidR="004737FC" w:rsidRPr="004737FC" w14:paraId="5BC34AC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1FF5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D34B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Florid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3B822F" w14:textId="7D8DDB6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79FDFFAA" w14:textId="5035786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61E9C" w14:textId="1ED838F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11845" w14:textId="6DC40F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59,185.44 </w:t>
            </w:r>
          </w:p>
        </w:tc>
      </w:tr>
      <w:tr w:rsidR="004737FC" w:rsidRPr="004737FC" w14:paraId="7BEA67D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7BFD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8040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3A3082A6" w14:textId="04794E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7210F3EB" w14:textId="65E0C8C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A6181" w14:textId="6C83CE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B5153" w14:textId="7C76BF5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25.46 </w:t>
            </w:r>
          </w:p>
        </w:tc>
      </w:tr>
      <w:tr w:rsidR="004737FC" w:rsidRPr="004737FC" w14:paraId="1BD73D6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E6E7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15AB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013BB9" w14:textId="5A19A38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705D18F9" w14:textId="29AACAC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3F075" w14:textId="1AA525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C96D7" w14:textId="49B2FF4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43.12 </w:t>
            </w:r>
          </w:p>
        </w:tc>
      </w:tr>
      <w:tr w:rsidR="004737FC" w:rsidRPr="004737FC" w14:paraId="078173F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BA37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BAAA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balac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EFBEDB" w14:textId="6F62B2A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5B79DC41" w14:textId="661B4A4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39DD3" w14:textId="720BE7F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A9D4A" w14:textId="4BABAB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36,052.30 </w:t>
            </w:r>
          </w:p>
        </w:tc>
      </w:tr>
      <w:tr w:rsidR="004737FC" w:rsidRPr="004737FC" w14:paraId="66F45B7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B423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8369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cabeb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93D777" w14:textId="0598190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7BBDAD12" w14:textId="439058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57843" w14:textId="394DF9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36B66" w14:textId="60F348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25.46 </w:t>
            </w:r>
          </w:p>
        </w:tc>
      </w:tr>
      <w:tr w:rsidR="004737FC" w:rsidRPr="004737FC" w14:paraId="43A9192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66B2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99F7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g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D79270" w14:textId="37A076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7B19B657" w14:textId="195F479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517C6" w14:textId="2431AD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DDD9F" w14:textId="235ABE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690.14 </w:t>
            </w:r>
          </w:p>
        </w:tc>
      </w:tr>
      <w:tr w:rsidR="004737FC" w:rsidRPr="004737FC" w14:paraId="5517309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365EE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4BD0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34BD4F" w14:textId="554FBF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494F84FF" w14:textId="2B914EA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E09E0" w14:textId="0F97F3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D84AE" w14:textId="7306B6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7,108.00 </w:t>
            </w:r>
          </w:p>
        </w:tc>
      </w:tr>
      <w:tr w:rsidR="004737FC" w:rsidRPr="004737FC" w14:paraId="0341230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F9ED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E833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43ACA36E" w14:textId="7A2FDB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510693B1" w14:textId="7A7733C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CDA40" w14:textId="2028477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D80C5" w14:textId="113435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33.26 </w:t>
            </w:r>
          </w:p>
        </w:tc>
      </w:tr>
      <w:tr w:rsidR="004737FC" w:rsidRPr="004737FC" w14:paraId="47DD6DA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8E62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3667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ina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0F3927" w14:textId="3BA9A8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7510570B" w14:textId="767893B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844F3" w14:textId="59379C9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9CCCE" w14:textId="037A06A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4,696.14 </w:t>
            </w:r>
          </w:p>
        </w:tc>
      </w:tr>
      <w:tr w:rsidR="004737FC" w:rsidRPr="004737FC" w14:paraId="51BF939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36EF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5ADE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o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6DA0DB" w14:textId="44ED27B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27C0C9E7" w14:textId="7243D6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E5C51" w14:textId="76E2EF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84827" w14:textId="26D1961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1,054.72 </w:t>
            </w:r>
          </w:p>
        </w:tc>
      </w:tr>
      <w:tr w:rsidR="004737FC" w:rsidRPr="004737FC" w14:paraId="372A570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DF04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8C21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74BD450" w14:textId="6A76EB6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431CCB9E" w14:textId="1079DB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C3BF9" w14:textId="5CA667B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5958D" w14:textId="6D8D76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73,087.60 </w:t>
            </w:r>
          </w:p>
        </w:tc>
      </w:tr>
      <w:tr w:rsidR="004737FC" w:rsidRPr="004737FC" w14:paraId="13C6EF5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8EFF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9F94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64DD9F1D" w14:textId="103D24A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252E18D1" w14:textId="197FC41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AD85F" w14:textId="29D95C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BBB89" w14:textId="1147C4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8,550.98 </w:t>
            </w:r>
          </w:p>
        </w:tc>
      </w:tr>
      <w:tr w:rsidR="004737FC" w:rsidRPr="004737FC" w14:paraId="605A5B6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9116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DA81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62A61DA5" w14:textId="046F80E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19CC31FD" w14:textId="2B098F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671BB" w14:textId="58485A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5DCF7" w14:textId="49B8F8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4,283.02 </w:t>
            </w:r>
          </w:p>
        </w:tc>
      </w:tr>
      <w:tr w:rsidR="004737FC" w:rsidRPr="004737FC" w14:paraId="1612B4F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170B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CC37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5AE46B0D" w14:textId="6824F37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07EBA712" w14:textId="2B1441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50CBE" w14:textId="492832F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6BF80" w14:textId="0E962ED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2,628.90 </w:t>
            </w:r>
          </w:p>
        </w:tc>
      </w:tr>
      <w:tr w:rsidR="004737FC" w:rsidRPr="004737FC" w14:paraId="4F9DE6F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644D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B103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012B0035" w14:textId="0DAE70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9B39119" w14:textId="20C05DC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24D7E" w14:textId="2C116FF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39ECF" w14:textId="3F8BA73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60.78 </w:t>
            </w:r>
          </w:p>
        </w:tc>
      </w:tr>
      <w:tr w:rsidR="004737FC" w:rsidRPr="004737FC" w14:paraId="3ACF191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23FC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6DD3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5A23C83" w14:textId="505ED98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0BF82EC8" w14:textId="5E23F9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7632E" w14:textId="5FE1BC8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4C237" w14:textId="4D3825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2,881.12 </w:t>
            </w:r>
          </w:p>
        </w:tc>
      </w:tr>
      <w:tr w:rsidR="004737FC" w:rsidRPr="004737FC" w14:paraId="2E145AB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2E19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66F2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asmuan</w:t>
            </w:r>
            <w:proofErr w:type="spellEnd"/>
            <w:r w:rsidRPr="004737FC">
              <w:rPr>
                <w:rFonts w:ascii="Arial Narrow" w:eastAsia="Times New Roman" w:hAnsi="Arial Narrow"/>
                <w:i/>
                <w:iCs/>
                <w:color w:val="000000"/>
                <w:sz w:val="20"/>
                <w:szCs w:val="20"/>
              </w:rPr>
              <w:t xml:space="preserve"> (</w:t>
            </w:r>
            <w:proofErr w:type="spellStart"/>
            <w:r w:rsidRPr="004737FC">
              <w:rPr>
                <w:rFonts w:ascii="Arial Narrow" w:eastAsia="Times New Roman" w:hAnsi="Arial Narrow"/>
                <w:i/>
                <w:iCs/>
                <w:color w:val="000000"/>
                <w:sz w:val="20"/>
                <w:szCs w:val="20"/>
              </w:rPr>
              <w:t>Sexmoan</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133BFBA" w14:textId="7DFC33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494F2D1E" w14:textId="4C655FD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2BCF9" w14:textId="39C641D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89DF0" w14:textId="037F6C2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21.56 </w:t>
            </w:r>
          </w:p>
        </w:tc>
      </w:tr>
      <w:tr w:rsidR="004737FC" w:rsidRPr="004737FC" w14:paraId="0142BF48"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8A659"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414280F2" w14:textId="589C9089"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2F598ADF" w14:textId="5903EC9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316761" w14:textId="6EC7ABC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57A9F7" w14:textId="41FC526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7,761,887.43 </w:t>
            </w:r>
          </w:p>
        </w:tc>
      </w:tr>
      <w:tr w:rsidR="004737FC" w:rsidRPr="004737FC" w14:paraId="7760BA9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0E04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8192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0A803B" w14:textId="0CEF02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0FE629B5" w14:textId="743F28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AC92B" w14:textId="56B7D6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423E0" w14:textId="4BDDB99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3,599.40 </w:t>
            </w:r>
          </w:p>
        </w:tc>
      </w:tr>
      <w:tr w:rsidR="004737FC" w:rsidRPr="004737FC" w14:paraId="5B417EF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2954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4E88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DA78C8" w14:textId="57579E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145891C3" w14:textId="33E0F84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C981E" w14:textId="79D0F72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48C2B" w14:textId="5B22E6E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72,498.75 </w:t>
            </w:r>
          </w:p>
        </w:tc>
      </w:tr>
      <w:tr w:rsidR="004737FC" w:rsidRPr="004737FC" w14:paraId="0C6E5FC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F9AE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7327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B8CED7" w14:textId="0A0035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63E3B105" w14:textId="5C691BC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AFF62" w14:textId="34E6C0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42207" w14:textId="27F8E4C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92,890.00 </w:t>
            </w:r>
          </w:p>
        </w:tc>
      </w:tr>
      <w:tr w:rsidR="004737FC" w:rsidRPr="004737FC" w14:paraId="6DC3CC6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DD5A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91DA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p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53C1A0" w14:textId="67D808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3B37E550" w14:textId="035F120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50983" w14:textId="3FCBB5A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AC7D9" w14:textId="72EDE8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44,019.75 </w:t>
            </w:r>
          </w:p>
        </w:tc>
      </w:tr>
      <w:tr w:rsidR="004737FC" w:rsidRPr="004737FC" w14:paraId="3314CDB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5F1D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AF41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F93A273" w14:textId="2BF5B61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6DCBEC2B" w14:textId="598C86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01805" w14:textId="051FECC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64EF6" w14:textId="323BE7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14,655.00 </w:t>
            </w:r>
          </w:p>
        </w:tc>
      </w:tr>
      <w:tr w:rsidR="004737FC" w:rsidRPr="004737FC" w14:paraId="28210CB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4CC9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9479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6ACB84E7" w14:textId="7C5ACE6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1CB67C18" w14:textId="2D7562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36708" w14:textId="218DF25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46E3B" w14:textId="629F557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9,010.00 </w:t>
            </w:r>
          </w:p>
        </w:tc>
      </w:tr>
      <w:tr w:rsidR="004737FC" w:rsidRPr="004737FC" w14:paraId="72E18D7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2009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D12C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995E3B6" w14:textId="32B533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664D9648" w14:textId="14AE13B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B27D7" w14:textId="35BD51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43B38" w14:textId="571CBF0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07,362.30 </w:t>
            </w:r>
          </w:p>
        </w:tc>
      </w:tr>
      <w:tr w:rsidR="004737FC" w:rsidRPr="004737FC" w14:paraId="6695214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D278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27ED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282624" w14:textId="2B5031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6A4C03A0" w14:textId="6D0AFE0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3F515" w14:textId="4820E62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DE5F2" w14:textId="12760E5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7,467.80 </w:t>
            </w:r>
          </w:p>
        </w:tc>
      </w:tr>
      <w:tr w:rsidR="004737FC" w:rsidRPr="004737FC" w14:paraId="0CB9ED3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9E26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E715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3FADEE3F" w14:textId="77C13BA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0E99ABC0" w14:textId="084D5D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E9574" w14:textId="2DF5DA6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85F88" w14:textId="6CDA78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37,803.70 </w:t>
            </w:r>
          </w:p>
        </w:tc>
      </w:tr>
      <w:tr w:rsidR="004737FC" w:rsidRPr="004737FC" w14:paraId="493D80F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ECB6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DCF2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E14033" w14:textId="65045A8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38689202" w14:textId="08537E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63A62" w14:textId="54D4AE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A8B68" w14:textId="1882AC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7,291.40 </w:t>
            </w:r>
          </w:p>
        </w:tc>
      </w:tr>
      <w:tr w:rsidR="004737FC" w:rsidRPr="004737FC" w14:paraId="74456C2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A817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683D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644D5487" w14:textId="26D22F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05B0B582" w14:textId="1C6B33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FF65E" w14:textId="22A212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B728E" w14:textId="49F7AA2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2,765.88 </w:t>
            </w:r>
          </w:p>
        </w:tc>
      </w:tr>
      <w:tr w:rsidR="004737FC" w:rsidRPr="004737FC" w14:paraId="6B8B86A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534C9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D314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6347C854" w14:textId="633BB8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53DD3B6C" w14:textId="316DDF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D7034" w14:textId="26C1416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67027" w14:textId="3FAF46E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5,548.00 </w:t>
            </w:r>
          </w:p>
        </w:tc>
      </w:tr>
      <w:tr w:rsidR="004737FC" w:rsidRPr="004737FC" w14:paraId="5F909D4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AA57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AA19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6EC5219F" w14:textId="5ECDF8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1BA7CAD3" w14:textId="35BF70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CB016" w14:textId="7AFF45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BEEA4" w14:textId="324A2B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550.00 </w:t>
            </w:r>
          </w:p>
        </w:tc>
      </w:tr>
      <w:tr w:rsidR="004737FC" w:rsidRPr="004737FC" w14:paraId="3620432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F36B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2D69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2BFE720" w14:textId="2D4380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7712A956" w14:textId="6BB79E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74BF8" w14:textId="48D9B27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A2929" w14:textId="670B5B8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8,437.25 </w:t>
            </w:r>
          </w:p>
        </w:tc>
      </w:tr>
      <w:tr w:rsidR="004737FC" w:rsidRPr="004737FC" w14:paraId="01AE905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C7C8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1B5E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0CAB8874" w14:textId="4D8D9B0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2B9E8C9B" w14:textId="540E14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4CE34" w14:textId="7B2A15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78E11" w14:textId="0FC227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3,953.00 </w:t>
            </w:r>
          </w:p>
        </w:tc>
      </w:tr>
      <w:tr w:rsidR="004737FC" w:rsidRPr="004737FC" w14:paraId="4E59DED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4F77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61BC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1E94445D" w14:textId="19F086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390F5790" w14:textId="241D8E0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EF67F" w14:textId="510C7B7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32F0B" w14:textId="264A09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98,501.00 </w:t>
            </w:r>
          </w:p>
        </w:tc>
      </w:tr>
      <w:tr w:rsidR="004737FC" w:rsidRPr="004737FC" w14:paraId="132E42F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7FDA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AFE6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CDEB698" w14:textId="62C5E3E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170FC4C1" w14:textId="2B71E9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BEA4B" w14:textId="56185C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81258" w14:textId="4096785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55,534.20 </w:t>
            </w:r>
          </w:p>
        </w:tc>
      </w:tr>
      <w:tr w:rsidR="004737FC" w:rsidRPr="004737FC" w14:paraId="7220E933"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CCB6C7"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788CEC72" w14:textId="5B11B06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5157D0DE" w14:textId="58E647F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F4AD71" w14:textId="2490BB6C"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AE84E5" w14:textId="0D76B9E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300,032.75 </w:t>
            </w:r>
          </w:p>
        </w:tc>
      </w:tr>
      <w:tr w:rsidR="004737FC" w:rsidRPr="004737FC" w14:paraId="5FF8424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F469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3B90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oto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BE98A9" w14:textId="75D4104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46F3780A" w14:textId="379566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10003" w14:textId="0F00BB9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A278B" w14:textId="7334B6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46,365.00 </w:t>
            </w:r>
          </w:p>
        </w:tc>
      </w:tr>
      <w:tr w:rsidR="004737FC" w:rsidRPr="004737FC" w14:paraId="39AD1BC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4571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D11D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1A838B07" w14:textId="0D3DAC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43795E7D" w14:textId="713822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ABE2C" w14:textId="245D997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E72E0" w14:textId="1F64C1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8,234.00 </w:t>
            </w:r>
          </w:p>
        </w:tc>
      </w:tr>
      <w:tr w:rsidR="004737FC" w:rsidRPr="004737FC" w14:paraId="19CB4B4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EBD6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5607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30D30169" w14:textId="1B0212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29E9F1F0" w14:textId="6D69B8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34108" w14:textId="50A10A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29644" w14:textId="5095C5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6,273.00 </w:t>
            </w:r>
          </w:p>
        </w:tc>
      </w:tr>
      <w:tr w:rsidR="004737FC" w:rsidRPr="004737FC" w14:paraId="4AACD19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34F9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200B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3B416B28" w14:textId="01BC30E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57B8A3BD" w14:textId="6EBB6B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E6B11" w14:textId="318B4FB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E4A1C" w14:textId="36981B1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1,527.60 </w:t>
            </w:r>
          </w:p>
        </w:tc>
      </w:tr>
      <w:tr w:rsidR="004737FC" w:rsidRPr="004737FC" w14:paraId="320409E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1027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8780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21228F59" w14:textId="4AF920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45E21024" w14:textId="1B6022A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20182" w14:textId="41B7C63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09631" w14:textId="771475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90,692.00 </w:t>
            </w:r>
          </w:p>
        </w:tc>
      </w:tr>
      <w:tr w:rsidR="004737FC" w:rsidRPr="004737FC" w14:paraId="267ECF4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C728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1904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06CA118D" w14:textId="7ABCBE3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1110029A" w14:textId="002BE4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08026" w14:textId="3BC1186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1001A" w14:textId="0C4BE8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0,195.00 </w:t>
            </w:r>
          </w:p>
        </w:tc>
      </w:tr>
      <w:tr w:rsidR="004737FC" w:rsidRPr="004737FC" w14:paraId="4AB3259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21E9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CA49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3A02A92B" w14:textId="60FFB30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1320A393" w14:textId="15D2A2D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006C8" w14:textId="31066FF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11254" w14:textId="22D416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91,124.00 </w:t>
            </w:r>
          </w:p>
        </w:tc>
      </w:tr>
      <w:tr w:rsidR="004737FC" w:rsidRPr="004737FC" w14:paraId="6D90BA0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5065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114A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642AE87" w14:textId="7036F3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372E32AE" w14:textId="290C0D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B1B8D" w14:textId="3A8B5E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C97A2" w14:textId="6D75EC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9,750.65 </w:t>
            </w:r>
          </w:p>
        </w:tc>
      </w:tr>
      <w:tr w:rsidR="004737FC" w:rsidRPr="004737FC" w14:paraId="0E73728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D4DB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C830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0C9ACFC7" w14:textId="697FFD8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2A21B5EC" w14:textId="513AC5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CF426" w14:textId="54D2394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F58B5" w14:textId="09CC78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5,871.50 </w:t>
            </w:r>
          </w:p>
        </w:tc>
      </w:tr>
      <w:tr w:rsidR="004737FC" w:rsidRPr="004737FC" w14:paraId="33AE946F"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FCC0EF"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64829D9D" w14:textId="777A494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54,386,855.34 </w:t>
            </w:r>
          </w:p>
        </w:tc>
        <w:tc>
          <w:tcPr>
            <w:tcW w:w="0" w:type="auto"/>
            <w:tcBorders>
              <w:top w:val="nil"/>
              <w:left w:val="nil"/>
              <w:bottom w:val="single" w:sz="4" w:space="0" w:color="000000"/>
              <w:right w:val="single" w:sz="4" w:space="0" w:color="000000"/>
            </w:tcBorders>
            <w:shd w:val="clear" w:color="A5A5A5" w:fill="A5A5A5"/>
            <w:noWrap/>
            <w:vAlign w:val="bottom"/>
            <w:hideMark/>
          </w:tcPr>
          <w:p w14:paraId="01E57591" w14:textId="0626910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45,176,412.66 </w:t>
            </w:r>
          </w:p>
        </w:tc>
        <w:tc>
          <w:tcPr>
            <w:tcW w:w="0" w:type="auto"/>
            <w:tcBorders>
              <w:top w:val="nil"/>
              <w:left w:val="nil"/>
              <w:bottom w:val="single" w:sz="4" w:space="0" w:color="000000"/>
              <w:right w:val="single" w:sz="4" w:space="0" w:color="000000"/>
            </w:tcBorders>
            <w:shd w:val="clear" w:color="A5A5A5" w:fill="A5A5A5"/>
            <w:noWrap/>
            <w:vAlign w:val="bottom"/>
            <w:hideMark/>
          </w:tcPr>
          <w:p w14:paraId="5ADBF3DF" w14:textId="1CFE034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32794B2" w14:textId="655129B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499,563,268.00 </w:t>
            </w:r>
          </w:p>
        </w:tc>
      </w:tr>
      <w:tr w:rsidR="004737FC" w:rsidRPr="004737FC" w14:paraId="220CE228"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813B38"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37C9A577" w14:textId="6E66393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37,327,618.85 </w:t>
            </w:r>
          </w:p>
        </w:tc>
        <w:tc>
          <w:tcPr>
            <w:tcW w:w="0" w:type="auto"/>
            <w:tcBorders>
              <w:top w:val="nil"/>
              <w:left w:val="nil"/>
              <w:bottom w:val="single" w:sz="4" w:space="0" w:color="000000"/>
              <w:right w:val="single" w:sz="4" w:space="0" w:color="000000"/>
            </w:tcBorders>
            <w:shd w:val="clear" w:color="D8D8D8" w:fill="D8D8D8"/>
            <w:noWrap/>
            <w:vAlign w:val="bottom"/>
            <w:hideMark/>
          </w:tcPr>
          <w:p w14:paraId="4DDDA311" w14:textId="3DBFB3E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4,145,536.40 </w:t>
            </w:r>
          </w:p>
        </w:tc>
        <w:tc>
          <w:tcPr>
            <w:tcW w:w="0" w:type="auto"/>
            <w:tcBorders>
              <w:top w:val="nil"/>
              <w:left w:val="nil"/>
              <w:bottom w:val="single" w:sz="4" w:space="0" w:color="000000"/>
              <w:right w:val="single" w:sz="4" w:space="0" w:color="000000"/>
            </w:tcBorders>
            <w:shd w:val="clear" w:color="D8D8D8" w:fill="D8D8D8"/>
            <w:noWrap/>
            <w:vAlign w:val="bottom"/>
            <w:hideMark/>
          </w:tcPr>
          <w:p w14:paraId="4AC59F0A" w14:textId="3502CBA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7310A3" w14:textId="048E03A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61,473,155.25 </w:t>
            </w:r>
          </w:p>
        </w:tc>
      </w:tr>
      <w:tr w:rsidR="004737FC" w:rsidRPr="004737FC" w14:paraId="5485E0A4"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4CD1ED"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151E502F" w14:textId="485D62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46F6E1CE" w14:textId="32EEE3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084187A9" w14:textId="199A1B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E207B" w14:textId="742124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60,955,288.35 </w:t>
            </w:r>
          </w:p>
        </w:tc>
      </w:tr>
      <w:tr w:rsidR="004737FC" w:rsidRPr="004737FC" w14:paraId="4554188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7E47F"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CD5ABB6"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proofErr w:type="spellStart"/>
            <w:r w:rsidRPr="004737FC">
              <w:rPr>
                <w:rFonts w:ascii="Arial Narrow" w:eastAsia="Times New Roman" w:hAnsi="Arial Narrow"/>
                <w:color w:val="000000"/>
                <w:sz w:val="20"/>
                <w:szCs w:val="20"/>
              </w:rPr>
              <w:t>Agonc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293B37" w14:textId="1ED2A25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24D15525" w14:textId="465DB1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C2DB5" w14:textId="366027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23440" w14:textId="0C71CCE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470,980.00 </w:t>
            </w:r>
          </w:p>
        </w:tc>
      </w:tr>
      <w:tr w:rsidR="004737FC" w:rsidRPr="004737FC" w14:paraId="42B1A3C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CB673"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302C5A"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proofErr w:type="spellStart"/>
            <w:r w:rsidRPr="004737FC">
              <w:rPr>
                <w:rFonts w:ascii="Arial Narrow" w:eastAsia="Times New Roman" w:hAnsi="Arial Narrow"/>
                <w:color w:val="000000"/>
                <w:sz w:val="20"/>
                <w:szCs w:val="20"/>
              </w:rPr>
              <w:t>Alitag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22329E" w14:textId="08CFCA4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8,024,698.50 </w:t>
            </w:r>
          </w:p>
        </w:tc>
        <w:tc>
          <w:tcPr>
            <w:tcW w:w="0" w:type="auto"/>
            <w:tcBorders>
              <w:top w:val="nil"/>
              <w:left w:val="nil"/>
              <w:bottom w:val="single" w:sz="4" w:space="0" w:color="000000"/>
              <w:right w:val="single" w:sz="4" w:space="0" w:color="000000"/>
            </w:tcBorders>
            <w:shd w:val="clear" w:color="auto" w:fill="auto"/>
            <w:noWrap/>
            <w:vAlign w:val="bottom"/>
            <w:hideMark/>
          </w:tcPr>
          <w:p w14:paraId="13FC9A8A" w14:textId="0EDEA52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14A04" w14:textId="1C2DE1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169E5" w14:textId="79B212C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8,024,698.50 </w:t>
            </w:r>
          </w:p>
        </w:tc>
      </w:tr>
      <w:tr w:rsidR="004737FC" w:rsidRPr="004737FC" w14:paraId="1F75D9F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485B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9E24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9B2EEA" w14:textId="68C8F2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74,815.00 </w:t>
            </w:r>
          </w:p>
        </w:tc>
        <w:tc>
          <w:tcPr>
            <w:tcW w:w="0" w:type="auto"/>
            <w:tcBorders>
              <w:top w:val="nil"/>
              <w:left w:val="nil"/>
              <w:bottom w:val="single" w:sz="4" w:space="0" w:color="000000"/>
              <w:right w:val="single" w:sz="4" w:space="0" w:color="000000"/>
            </w:tcBorders>
            <w:shd w:val="clear" w:color="auto" w:fill="auto"/>
            <w:noWrap/>
            <w:vAlign w:val="bottom"/>
            <w:hideMark/>
          </w:tcPr>
          <w:p w14:paraId="67638E6A" w14:textId="46175DF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B5651" w14:textId="2ECFD0F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B4B26" w14:textId="5BA4EC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74,815.00 </w:t>
            </w:r>
          </w:p>
        </w:tc>
      </w:tr>
      <w:tr w:rsidR="004737FC" w:rsidRPr="004737FC" w14:paraId="0FE27EE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758C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6B7A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D0027E" w14:textId="533989A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239,246.00 </w:t>
            </w:r>
          </w:p>
        </w:tc>
        <w:tc>
          <w:tcPr>
            <w:tcW w:w="0" w:type="auto"/>
            <w:tcBorders>
              <w:top w:val="nil"/>
              <w:left w:val="nil"/>
              <w:bottom w:val="single" w:sz="4" w:space="0" w:color="000000"/>
              <w:right w:val="single" w:sz="4" w:space="0" w:color="000000"/>
            </w:tcBorders>
            <w:shd w:val="clear" w:color="auto" w:fill="auto"/>
            <w:noWrap/>
            <w:vAlign w:val="bottom"/>
            <w:hideMark/>
          </w:tcPr>
          <w:p w14:paraId="14FC759E" w14:textId="1086D0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3438D9B5" w14:textId="4AA7FD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4CE26" w14:textId="6BFA9DD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772,246.00 </w:t>
            </w:r>
          </w:p>
        </w:tc>
      </w:tr>
      <w:tr w:rsidR="004737FC" w:rsidRPr="004737FC" w14:paraId="422E3BC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A235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9B149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6E71465B" w14:textId="3D30D9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0AA51409" w14:textId="1E84E2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68,275.00 </w:t>
            </w:r>
          </w:p>
        </w:tc>
        <w:tc>
          <w:tcPr>
            <w:tcW w:w="0" w:type="auto"/>
            <w:tcBorders>
              <w:top w:val="nil"/>
              <w:left w:val="nil"/>
              <w:bottom w:val="single" w:sz="4" w:space="0" w:color="000000"/>
              <w:right w:val="single" w:sz="4" w:space="0" w:color="000000"/>
            </w:tcBorders>
            <w:shd w:val="clear" w:color="auto" w:fill="auto"/>
            <w:noWrap/>
            <w:vAlign w:val="bottom"/>
            <w:hideMark/>
          </w:tcPr>
          <w:p w14:paraId="79FE6439" w14:textId="0321D7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7DF6F" w14:textId="7674568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042,922.00 </w:t>
            </w:r>
          </w:p>
        </w:tc>
      </w:tr>
      <w:tr w:rsidR="004737FC" w:rsidRPr="004737FC" w14:paraId="08E66E4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8A35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F8DE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D3F1CB" w14:textId="7CE417D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41,975.00 </w:t>
            </w:r>
          </w:p>
        </w:tc>
        <w:tc>
          <w:tcPr>
            <w:tcW w:w="0" w:type="auto"/>
            <w:tcBorders>
              <w:top w:val="nil"/>
              <w:left w:val="nil"/>
              <w:bottom w:val="single" w:sz="4" w:space="0" w:color="000000"/>
              <w:right w:val="single" w:sz="4" w:space="0" w:color="000000"/>
            </w:tcBorders>
            <w:shd w:val="clear" w:color="auto" w:fill="auto"/>
            <w:noWrap/>
            <w:vAlign w:val="bottom"/>
            <w:hideMark/>
          </w:tcPr>
          <w:p w14:paraId="19EFFAE5" w14:textId="76B96EF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95,735.00 </w:t>
            </w:r>
          </w:p>
        </w:tc>
        <w:tc>
          <w:tcPr>
            <w:tcW w:w="0" w:type="auto"/>
            <w:tcBorders>
              <w:top w:val="nil"/>
              <w:left w:val="nil"/>
              <w:bottom w:val="single" w:sz="4" w:space="0" w:color="000000"/>
              <w:right w:val="single" w:sz="4" w:space="0" w:color="000000"/>
            </w:tcBorders>
            <w:shd w:val="clear" w:color="auto" w:fill="auto"/>
            <w:noWrap/>
            <w:vAlign w:val="bottom"/>
            <w:hideMark/>
          </w:tcPr>
          <w:p w14:paraId="2678DA1E" w14:textId="74C3D68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469D9" w14:textId="6CE4234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837,710.00 </w:t>
            </w:r>
          </w:p>
        </w:tc>
      </w:tr>
      <w:tr w:rsidR="004737FC" w:rsidRPr="004737FC" w14:paraId="0FE3C3E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1104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E7A4B0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049C760E" w14:textId="4F9AFB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52,285.00 </w:t>
            </w:r>
          </w:p>
        </w:tc>
        <w:tc>
          <w:tcPr>
            <w:tcW w:w="0" w:type="auto"/>
            <w:tcBorders>
              <w:top w:val="nil"/>
              <w:left w:val="nil"/>
              <w:bottom w:val="single" w:sz="4" w:space="0" w:color="000000"/>
              <w:right w:val="single" w:sz="4" w:space="0" w:color="000000"/>
            </w:tcBorders>
            <w:shd w:val="clear" w:color="auto" w:fill="auto"/>
            <w:noWrap/>
            <w:vAlign w:val="bottom"/>
            <w:hideMark/>
          </w:tcPr>
          <w:p w14:paraId="0169A0E6" w14:textId="1670A3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4E58AB" w14:textId="0B2037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C6C0A" w14:textId="1365710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402,285.00 </w:t>
            </w:r>
          </w:p>
        </w:tc>
      </w:tr>
      <w:tr w:rsidR="004737FC" w:rsidRPr="004737FC" w14:paraId="411F47F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E2EA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0CB6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l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782F99" w14:textId="7B4D3EC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34,482.00 </w:t>
            </w:r>
          </w:p>
        </w:tc>
        <w:tc>
          <w:tcPr>
            <w:tcW w:w="0" w:type="auto"/>
            <w:tcBorders>
              <w:top w:val="nil"/>
              <w:left w:val="nil"/>
              <w:bottom w:val="single" w:sz="4" w:space="0" w:color="000000"/>
              <w:right w:val="single" w:sz="4" w:space="0" w:color="000000"/>
            </w:tcBorders>
            <w:shd w:val="clear" w:color="auto" w:fill="auto"/>
            <w:noWrap/>
            <w:vAlign w:val="bottom"/>
            <w:hideMark/>
          </w:tcPr>
          <w:p w14:paraId="33C6B9C1" w14:textId="66FE53D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0EB4A" w14:textId="1FE159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F6F58" w14:textId="70D7A0C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34,482.00 </w:t>
            </w:r>
          </w:p>
        </w:tc>
      </w:tr>
      <w:tr w:rsidR="004737FC" w:rsidRPr="004737FC" w14:paraId="2264514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987C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AD97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21F4E9CB" w14:textId="795C344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4BB9E27E" w14:textId="1CBAC8C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2DC22" w14:textId="5116FBC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3CE74" w14:textId="775782D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734,307.50 </w:t>
            </w:r>
          </w:p>
        </w:tc>
      </w:tr>
      <w:tr w:rsidR="004737FC" w:rsidRPr="004737FC" w14:paraId="35312F8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00FF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1C03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Ib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F7C218" w14:textId="4B0452C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5CDDCA77" w14:textId="5FD7736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43AD1677" w14:textId="215010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3A7E6" w14:textId="6CC777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698,432.50 </w:t>
            </w:r>
          </w:p>
        </w:tc>
      </w:tr>
      <w:tr w:rsidR="004737FC" w:rsidRPr="004737FC" w14:paraId="778C1F8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A0EF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CCBE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39C85E20" w14:textId="50468B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56CFC458" w14:textId="60708AD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C522F" w14:textId="4FF9C7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9DCB2" w14:textId="744CF1A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157,380.00 </w:t>
            </w:r>
          </w:p>
        </w:tc>
      </w:tr>
      <w:tr w:rsidR="004737FC" w:rsidRPr="004737FC" w14:paraId="4DF00E1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2B5F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CA86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45CDDC" w14:textId="6502B98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7AF76B94" w14:textId="3F53A0E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00E6F3F2" w14:textId="0F5792A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94309" w14:textId="4EDB0F2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722,082.00 </w:t>
            </w:r>
          </w:p>
        </w:tc>
      </w:tr>
      <w:tr w:rsidR="004737FC" w:rsidRPr="004737FC" w14:paraId="26621D3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8CC5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3EC7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05B44ACF" w14:textId="058F6BC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52,179.00 </w:t>
            </w:r>
          </w:p>
        </w:tc>
        <w:tc>
          <w:tcPr>
            <w:tcW w:w="0" w:type="auto"/>
            <w:tcBorders>
              <w:top w:val="nil"/>
              <w:left w:val="nil"/>
              <w:bottom w:val="single" w:sz="4" w:space="0" w:color="000000"/>
              <w:right w:val="single" w:sz="4" w:space="0" w:color="000000"/>
            </w:tcBorders>
            <w:shd w:val="clear" w:color="auto" w:fill="auto"/>
            <w:noWrap/>
            <w:vAlign w:val="bottom"/>
            <w:hideMark/>
          </w:tcPr>
          <w:p w14:paraId="70A6A10B" w14:textId="67A79C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D0587" w14:textId="2E670B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9E07D" w14:textId="67C00B8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52,179.00 </w:t>
            </w:r>
          </w:p>
        </w:tc>
      </w:tr>
      <w:tr w:rsidR="004737FC" w:rsidRPr="004737FC" w14:paraId="03E9F1F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6BA6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A57A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4170EDF8" w14:textId="7B7B21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24661032" w14:textId="53B99C6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88247A" w14:textId="37D562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C661D" w14:textId="00CAC8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609,728.00 </w:t>
            </w:r>
          </w:p>
        </w:tc>
      </w:tr>
      <w:tr w:rsidR="004737FC" w:rsidRPr="004737FC" w14:paraId="2221946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43E1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DC18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45F65074" w14:textId="7081A7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15794816" w14:textId="109242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CF3494" w14:textId="3D57862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101A2" w14:textId="021CE43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35,315.00 </w:t>
            </w:r>
          </w:p>
        </w:tc>
      </w:tr>
      <w:tr w:rsidR="004737FC" w:rsidRPr="004737FC" w14:paraId="183448D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8093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75BB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CA6BE11" w14:textId="431E19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23D687AA" w14:textId="20CD12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781F5767" w14:textId="5B6AFA4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8F1AB" w14:textId="6475E13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906,230.00 </w:t>
            </w:r>
          </w:p>
        </w:tc>
      </w:tr>
      <w:tr w:rsidR="004737FC" w:rsidRPr="004737FC" w14:paraId="6B2264F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C28F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C6E0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lv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B63519" w14:textId="33BEE05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1B1FD427" w14:textId="1947C86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2F1AAE5E" w14:textId="1B877C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00997" w14:textId="4293B5C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8,383,449.00 </w:t>
            </w:r>
          </w:p>
        </w:tc>
      </w:tr>
      <w:tr w:rsidR="004737FC" w:rsidRPr="004737FC" w14:paraId="195D1A0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7E4D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63043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taas</w:t>
            </w:r>
            <w:proofErr w:type="spellEnd"/>
            <w:r w:rsidRPr="004737FC">
              <w:rPr>
                <w:rFonts w:ascii="Arial Narrow" w:eastAsia="Times New Roman" w:hAnsi="Arial Narrow"/>
                <w:i/>
                <w:iCs/>
                <w:color w:val="000000"/>
                <w:sz w:val="20"/>
                <w:szCs w:val="20"/>
              </w:rPr>
              <w:t xml:space="preserve"> Na </w:t>
            </w:r>
            <w:proofErr w:type="spellStart"/>
            <w:r w:rsidRPr="004737FC">
              <w:rPr>
                <w:rFonts w:ascii="Arial Narrow" w:eastAsia="Times New Roman" w:hAnsi="Arial Narrow"/>
                <w:i/>
                <w:iCs/>
                <w:color w:val="000000"/>
                <w:sz w:val="20"/>
                <w:szCs w:val="20"/>
              </w:rPr>
              <w:t>Kah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A59256" w14:textId="5D52E35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54EBDDDC" w14:textId="1D06E7D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AB1B0F" w14:textId="78869B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9FBFE" w14:textId="340A60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813,125.00 </w:t>
            </w:r>
          </w:p>
        </w:tc>
      </w:tr>
      <w:tr w:rsidR="004737FC" w:rsidRPr="004737FC" w14:paraId="6DA6BE8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CAE0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D057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Nasug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7714D9" w14:textId="3473B5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58679D46" w14:textId="61D721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A097B78" w14:textId="320B20C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279CA" w14:textId="640068F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244,315.00 </w:t>
            </w:r>
          </w:p>
        </w:tc>
      </w:tr>
      <w:tr w:rsidR="004737FC" w:rsidRPr="004737FC" w14:paraId="7E88C98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90CF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3A01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5B40B6CB" w14:textId="3781FB5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37,315.00 </w:t>
            </w:r>
          </w:p>
        </w:tc>
        <w:tc>
          <w:tcPr>
            <w:tcW w:w="0" w:type="auto"/>
            <w:tcBorders>
              <w:top w:val="nil"/>
              <w:left w:val="nil"/>
              <w:bottom w:val="single" w:sz="4" w:space="0" w:color="000000"/>
              <w:right w:val="single" w:sz="4" w:space="0" w:color="000000"/>
            </w:tcBorders>
            <w:shd w:val="clear" w:color="auto" w:fill="auto"/>
            <w:noWrap/>
            <w:vAlign w:val="bottom"/>
            <w:hideMark/>
          </w:tcPr>
          <w:p w14:paraId="5CB16515" w14:textId="478F30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7FC094" w14:textId="7FDABC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BC175" w14:textId="0196A6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37,315.00 </w:t>
            </w:r>
          </w:p>
        </w:tc>
      </w:tr>
      <w:tr w:rsidR="004737FC" w:rsidRPr="004737FC" w14:paraId="14B2281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8890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CA52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077E4EA" w14:textId="0A9E7B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68,815.00 </w:t>
            </w:r>
          </w:p>
        </w:tc>
        <w:tc>
          <w:tcPr>
            <w:tcW w:w="0" w:type="auto"/>
            <w:tcBorders>
              <w:top w:val="nil"/>
              <w:left w:val="nil"/>
              <w:bottom w:val="single" w:sz="4" w:space="0" w:color="000000"/>
              <w:right w:val="single" w:sz="4" w:space="0" w:color="000000"/>
            </w:tcBorders>
            <w:shd w:val="clear" w:color="auto" w:fill="auto"/>
            <w:noWrap/>
            <w:vAlign w:val="bottom"/>
            <w:hideMark/>
          </w:tcPr>
          <w:p w14:paraId="7295BD7F" w14:textId="2FF235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39ED4" w14:textId="1AF2529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12839" w14:textId="5CD13D1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68,815.00 </w:t>
            </w:r>
          </w:p>
        </w:tc>
      </w:tr>
      <w:tr w:rsidR="004737FC" w:rsidRPr="004737FC" w14:paraId="421AE86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8B57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6C8D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3247AF5" w14:textId="21D1E2D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649,467.00 </w:t>
            </w:r>
          </w:p>
        </w:tc>
        <w:tc>
          <w:tcPr>
            <w:tcW w:w="0" w:type="auto"/>
            <w:tcBorders>
              <w:top w:val="nil"/>
              <w:left w:val="nil"/>
              <w:bottom w:val="single" w:sz="4" w:space="0" w:color="000000"/>
              <w:right w:val="single" w:sz="4" w:space="0" w:color="000000"/>
            </w:tcBorders>
            <w:shd w:val="clear" w:color="auto" w:fill="auto"/>
            <w:noWrap/>
            <w:vAlign w:val="bottom"/>
            <w:hideMark/>
          </w:tcPr>
          <w:p w14:paraId="098DFD85" w14:textId="09A89C1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27439C1A" w14:textId="48D444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8618B" w14:textId="435FC17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523,018.40 </w:t>
            </w:r>
          </w:p>
        </w:tc>
      </w:tr>
      <w:tr w:rsidR="004737FC" w:rsidRPr="004737FC" w14:paraId="25F543D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2A1A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0E65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5160E9C0" w14:textId="3712667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0DF43E4C" w14:textId="21D58EA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6B163" w14:textId="2AC190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0239F" w14:textId="68ABF11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64,782.50 </w:t>
            </w:r>
          </w:p>
        </w:tc>
      </w:tr>
      <w:tr w:rsidR="004737FC" w:rsidRPr="004737FC" w14:paraId="69FB6AF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8CE8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8AE3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020809F" w14:textId="75ED30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39F32B47" w14:textId="4FBFAA2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022A0" w14:textId="7CF63F3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D3A2E" w14:textId="6211360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32,345.00 </w:t>
            </w:r>
          </w:p>
        </w:tc>
      </w:tr>
      <w:tr w:rsidR="004737FC" w:rsidRPr="004737FC" w14:paraId="5F33A35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42A7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E577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060F8093" w14:textId="4823C3B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1BC44E5D" w14:textId="7086CFE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EF9C9" w14:textId="249983D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1701B" w14:textId="6B1D909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478,500.00 </w:t>
            </w:r>
          </w:p>
        </w:tc>
      </w:tr>
      <w:tr w:rsidR="004737FC" w:rsidRPr="004737FC" w14:paraId="2E754FE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DA6F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BC06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64A010DE" w14:textId="097B07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6BB4075C" w14:textId="18FFC43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B5825" w14:textId="2797A9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169DF" w14:textId="741493F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51,403.00 </w:t>
            </w:r>
          </w:p>
        </w:tc>
      </w:tr>
      <w:tr w:rsidR="004737FC" w:rsidRPr="004737FC" w14:paraId="0FCC1AE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759F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314A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698CF04F" w14:textId="6AC144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5EEC0121" w14:textId="73879B3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4478D" w14:textId="39D4C1C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9A9AB" w14:textId="5120C6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582,753.00 </w:t>
            </w:r>
          </w:p>
        </w:tc>
      </w:tr>
      <w:tr w:rsidR="004737FC" w:rsidRPr="004737FC" w14:paraId="6B81F21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FDD1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098E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8370446" w14:textId="5BC29BA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51ABE545" w14:textId="1AA4220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4A875ADD" w14:textId="7DC7395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59F1C" w14:textId="017E1D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70,422.00 </w:t>
            </w:r>
          </w:p>
        </w:tc>
      </w:tr>
      <w:tr w:rsidR="004737FC" w:rsidRPr="004737FC" w14:paraId="08A1592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0806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B67A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7E846953" w14:textId="68AA0AD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38C9986D" w14:textId="7D1CFC4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9706E" w14:textId="1F2DB7F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AF5D8" w14:textId="319989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8,568,908.00 </w:t>
            </w:r>
          </w:p>
        </w:tc>
      </w:tr>
      <w:tr w:rsidR="004737FC" w:rsidRPr="004737FC" w14:paraId="3929349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4C56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6547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7D9334B7" w14:textId="11C2BE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135A485E" w14:textId="14771D8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7099B" w14:textId="5A4386E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82F6B" w14:textId="5361D0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660,312.00 </w:t>
            </w:r>
          </w:p>
        </w:tc>
      </w:tr>
      <w:tr w:rsidR="004737FC" w:rsidRPr="004737FC" w14:paraId="68A000F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43F6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0E47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5299ED9E" w14:textId="1A8E5DB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8,472,403.50 </w:t>
            </w:r>
          </w:p>
        </w:tc>
        <w:tc>
          <w:tcPr>
            <w:tcW w:w="0" w:type="auto"/>
            <w:tcBorders>
              <w:top w:val="nil"/>
              <w:left w:val="nil"/>
              <w:bottom w:val="single" w:sz="4" w:space="0" w:color="000000"/>
              <w:right w:val="single" w:sz="4" w:space="0" w:color="000000"/>
            </w:tcBorders>
            <w:shd w:val="clear" w:color="auto" w:fill="auto"/>
            <w:noWrap/>
            <w:vAlign w:val="bottom"/>
            <w:hideMark/>
          </w:tcPr>
          <w:p w14:paraId="763DA362" w14:textId="23CD61B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35B1D067" w14:textId="2F68F19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4C52E" w14:textId="7507A2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9,108,563.50 </w:t>
            </w:r>
          </w:p>
        </w:tc>
      </w:tr>
      <w:tr w:rsidR="004737FC" w:rsidRPr="004737FC" w14:paraId="4CB7387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31F0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990E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y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98CD74" w14:textId="65345F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5A0EA552" w14:textId="7D075B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90DE2" w14:textId="3682F5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681CD" w14:textId="0CE49F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22,983.00 </w:t>
            </w:r>
          </w:p>
        </w:tc>
      </w:tr>
      <w:tr w:rsidR="004737FC" w:rsidRPr="004737FC" w14:paraId="7116896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F35E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4C47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ing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B24E12" w14:textId="5A1613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6669C29B" w14:textId="26F7BE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BABC0" w14:textId="0578F3C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88665" w14:textId="216BE8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195,750.00 </w:t>
            </w:r>
          </w:p>
        </w:tc>
      </w:tr>
      <w:tr w:rsidR="004737FC" w:rsidRPr="004737FC" w14:paraId="58C44C4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36CC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0AEB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8C5516" w14:textId="76F64AA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27A91153" w14:textId="7464FC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A6469" w14:textId="4F4D30F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AE004" w14:textId="1905D2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35,315.00 </w:t>
            </w:r>
          </w:p>
        </w:tc>
      </w:tr>
      <w:tr w:rsidR="004737FC" w:rsidRPr="004737FC" w14:paraId="1834A83C"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F028D"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3E01D55B" w14:textId="1468287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0,598,506.75 </w:t>
            </w:r>
          </w:p>
        </w:tc>
        <w:tc>
          <w:tcPr>
            <w:tcW w:w="0" w:type="auto"/>
            <w:tcBorders>
              <w:top w:val="nil"/>
              <w:left w:val="nil"/>
              <w:bottom w:val="single" w:sz="4" w:space="0" w:color="000000"/>
              <w:right w:val="single" w:sz="4" w:space="0" w:color="000000"/>
            </w:tcBorders>
            <w:shd w:val="clear" w:color="D8D8D8" w:fill="D8D8D8"/>
            <w:noWrap/>
            <w:vAlign w:val="bottom"/>
            <w:hideMark/>
          </w:tcPr>
          <w:p w14:paraId="6762E0E5" w14:textId="4906B79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55,134,140.43 </w:t>
            </w:r>
          </w:p>
        </w:tc>
        <w:tc>
          <w:tcPr>
            <w:tcW w:w="0" w:type="auto"/>
            <w:tcBorders>
              <w:top w:val="nil"/>
              <w:left w:val="nil"/>
              <w:bottom w:val="single" w:sz="4" w:space="0" w:color="000000"/>
              <w:right w:val="single" w:sz="4" w:space="0" w:color="000000"/>
            </w:tcBorders>
            <w:shd w:val="clear" w:color="D8D8D8" w:fill="D8D8D8"/>
            <w:noWrap/>
            <w:vAlign w:val="bottom"/>
            <w:hideMark/>
          </w:tcPr>
          <w:p w14:paraId="575A8D0D" w14:textId="24DFE6C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E22016" w14:textId="46225D29"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85,732,647.18 </w:t>
            </w:r>
          </w:p>
        </w:tc>
      </w:tr>
      <w:tr w:rsidR="004737FC" w:rsidRPr="004737FC" w14:paraId="09E94C4A"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26BF31"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648199E2" w14:textId="721338F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5AF96032" w14:textId="4AC3B2B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2BEC49FD" w14:textId="191CAD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F3100" w14:textId="71ACF0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5,520,319.20 </w:t>
            </w:r>
          </w:p>
        </w:tc>
      </w:tr>
      <w:tr w:rsidR="004737FC" w:rsidRPr="004737FC" w14:paraId="03B12AA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05712"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1B9437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2B5E756A" w14:textId="5DF872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61CB3208" w14:textId="34B3BC4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B4488" w14:textId="5DED237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0F744" w14:textId="5AACECC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50,341.00 </w:t>
            </w:r>
          </w:p>
        </w:tc>
      </w:tr>
      <w:tr w:rsidR="004737FC" w:rsidRPr="004737FC" w14:paraId="2D0C6C5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DA58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3FE9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3ECBAD52" w14:textId="003AC39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37,190.00 </w:t>
            </w:r>
          </w:p>
        </w:tc>
        <w:tc>
          <w:tcPr>
            <w:tcW w:w="0" w:type="auto"/>
            <w:tcBorders>
              <w:top w:val="nil"/>
              <w:left w:val="nil"/>
              <w:bottom w:val="single" w:sz="4" w:space="0" w:color="000000"/>
              <w:right w:val="single" w:sz="4" w:space="0" w:color="000000"/>
            </w:tcBorders>
            <w:shd w:val="clear" w:color="auto" w:fill="auto"/>
            <w:noWrap/>
            <w:vAlign w:val="bottom"/>
            <w:hideMark/>
          </w:tcPr>
          <w:p w14:paraId="26C4E5ED" w14:textId="713E50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58558" w14:textId="7C8415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96F6A" w14:textId="55D30C5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37,190.00 </w:t>
            </w:r>
          </w:p>
        </w:tc>
      </w:tr>
      <w:tr w:rsidR="004737FC" w:rsidRPr="004737FC" w14:paraId="23EF1BB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4E16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8152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1400E9EA" w14:textId="06AF67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847,577.00 </w:t>
            </w:r>
          </w:p>
        </w:tc>
        <w:tc>
          <w:tcPr>
            <w:tcW w:w="0" w:type="auto"/>
            <w:tcBorders>
              <w:top w:val="nil"/>
              <w:left w:val="nil"/>
              <w:bottom w:val="single" w:sz="4" w:space="0" w:color="000000"/>
              <w:right w:val="single" w:sz="4" w:space="0" w:color="000000"/>
            </w:tcBorders>
            <w:shd w:val="clear" w:color="auto" w:fill="auto"/>
            <w:noWrap/>
            <w:vAlign w:val="bottom"/>
            <w:hideMark/>
          </w:tcPr>
          <w:p w14:paraId="021A80F1" w14:textId="629B146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4DD1433D" w14:textId="017AA9E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D6303" w14:textId="7EB78E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804,447.00 </w:t>
            </w:r>
          </w:p>
        </w:tc>
      </w:tr>
      <w:tr w:rsidR="004737FC" w:rsidRPr="004737FC" w14:paraId="182EB22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776F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B33F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7FB4CBCA" w14:textId="439B37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63,240.00 </w:t>
            </w:r>
          </w:p>
        </w:tc>
        <w:tc>
          <w:tcPr>
            <w:tcW w:w="0" w:type="auto"/>
            <w:tcBorders>
              <w:top w:val="nil"/>
              <w:left w:val="nil"/>
              <w:bottom w:val="single" w:sz="4" w:space="0" w:color="000000"/>
              <w:right w:val="single" w:sz="4" w:space="0" w:color="000000"/>
            </w:tcBorders>
            <w:shd w:val="clear" w:color="auto" w:fill="auto"/>
            <w:noWrap/>
            <w:vAlign w:val="bottom"/>
            <w:hideMark/>
          </w:tcPr>
          <w:p w14:paraId="55FAEE68" w14:textId="70C8C5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98E686" w14:textId="163C83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054E3" w14:textId="5D7918A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913,240.00 </w:t>
            </w:r>
          </w:p>
        </w:tc>
      </w:tr>
      <w:tr w:rsidR="004737FC" w:rsidRPr="004737FC" w14:paraId="2E113F3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4EDE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88C6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108F31C6" w14:textId="5FC7AB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60753133" w14:textId="3D7ED8D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5,569.00 </w:t>
            </w:r>
          </w:p>
        </w:tc>
        <w:tc>
          <w:tcPr>
            <w:tcW w:w="0" w:type="auto"/>
            <w:tcBorders>
              <w:top w:val="nil"/>
              <w:left w:val="nil"/>
              <w:bottom w:val="single" w:sz="4" w:space="0" w:color="000000"/>
              <w:right w:val="single" w:sz="4" w:space="0" w:color="000000"/>
            </w:tcBorders>
            <w:shd w:val="clear" w:color="auto" w:fill="auto"/>
            <w:noWrap/>
            <w:vAlign w:val="bottom"/>
            <w:hideMark/>
          </w:tcPr>
          <w:p w14:paraId="0AED5B2E" w14:textId="697122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FAB88" w14:textId="592E58E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06,169.00 </w:t>
            </w:r>
          </w:p>
        </w:tc>
      </w:tr>
      <w:tr w:rsidR="004737FC" w:rsidRPr="004737FC" w14:paraId="7387095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32B4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0E84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asmari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2C2505" w14:textId="54DC656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1494E4E6" w14:textId="628F82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2F1DF8E1" w14:textId="138F26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19636" w14:textId="093B60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168,878.78 </w:t>
            </w:r>
          </w:p>
        </w:tc>
      </w:tr>
      <w:tr w:rsidR="004737FC" w:rsidRPr="004737FC" w14:paraId="3786A4B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E2F1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0D3A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712583A3" w14:textId="29755BB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64,500.75 </w:t>
            </w:r>
          </w:p>
        </w:tc>
        <w:tc>
          <w:tcPr>
            <w:tcW w:w="0" w:type="auto"/>
            <w:tcBorders>
              <w:top w:val="nil"/>
              <w:left w:val="nil"/>
              <w:bottom w:val="single" w:sz="4" w:space="0" w:color="000000"/>
              <w:right w:val="single" w:sz="4" w:space="0" w:color="000000"/>
            </w:tcBorders>
            <w:shd w:val="clear" w:color="auto" w:fill="auto"/>
            <w:noWrap/>
            <w:vAlign w:val="bottom"/>
            <w:hideMark/>
          </w:tcPr>
          <w:p w14:paraId="473804B7" w14:textId="217543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4B19CE1A" w14:textId="098AC3A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48B52" w14:textId="582063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877,170.75 </w:t>
            </w:r>
          </w:p>
        </w:tc>
      </w:tr>
      <w:tr w:rsidR="004737FC" w:rsidRPr="004737FC" w14:paraId="24E392F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A830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2AA3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7AB90307" w14:textId="3CD8552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6B617D5" w14:textId="5BF472F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D1C9F" w14:textId="2491A9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FDC3A" w14:textId="4917A8D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91,000.00 </w:t>
            </w:r>
          </w:p>
        </w:tc>
      </w:tr>
      <w:tr w:rsidR="004737FC" w:rsidRPr="004737FC" w14:paraId="5995E43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9C2B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F5D5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General </w:t>
            </w:r>
            <w:proofErr w:type="spellStart"/>
            <w:r w:rsidRPr="004737FC">
              <w:rPr>
                <w:rFonts w:ascii="Arial Narrow" w:eastAsia="Times New Roman" w:hAnsi="Arial Narrow"/>
                <w:i/>
                <w:iCs/>
                <w:color w:val="000000"/>
                <w:sz w:val="20"/>
                <w:szCs w:val="20"/>
              </w:rPr>
              <w:t>T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ACA64E" w14:textId="18E3B7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6174ADB0" w14:textId="2C3C62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54383159" w14:textId="5B16A1D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9F934" w14:textId="1514A3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63,275.00 </w:t>
            </w:r>
          </w:p>
        </w:tc>
      </w:tr>
      <w:tr w:rsidR="004737FC" w:rsidRPr="004737FC" w14:paraId="3FFEA06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0F2B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C288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74BB98E8" w14:textId="3A3B4E4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5BE602A0" w14:textId="409D6E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21FFA831" w14:textId="096A9E9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42123" w14:textId="3F3E73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174,350.60 </w:t>
            </w:r>
          </w:p>
        </w:tc>
      </w:tr>
      <w:tr w:rsidR="004737FC" w:rsidRPr="004737FC" w14:paraId="0557A18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5C098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53FE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7CD24B6C" w14:textId="218C00F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AA476C1" w14:textId="7F0D21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026CA228" w14:textId="4B07C6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959C6B" w14:textId="260222A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9,860.00 </w:t>
            </w:r>
          </w:p>
        </w:tc>
      </w:tr>
      <w:tr w:rsidR="004737FC" w:rsidRPr="004737FC" w14:paraId="596455E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B9C5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9A49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FB759E" w14:textId="54D91C2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0ADBFC8D" w14:textId="081D9C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34747202" w14:textId="54B0BAF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686D2" w14:textId="184BD77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2,443.71 </w:t>
            </w:r>
          </w:p>
        </w:tc>
      </w:tr>
      <w:tr w:rsidR="004737FC" w:rsidRPr="004737FC" w14:paraId="1439496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19C1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D4E1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4A7A4D7B" w14:textId="15193B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50FB4232" w14:textId="323458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76230" w14:textId="6410F74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EA61A" w14:textId="0F2AB4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91,000.00 </w:t>
            </w:r>
          </w:p>
        </w:tc>
      </w:tr>
      <w:tr w:rsidR="004737FC" w:rsidRPr="004737FC" w14:paraId="2B90D2D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2603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20FB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ragond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51FBDB" w14:textId="5E10C9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837DD9F" w14:textId="3B3766E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523DE72A" w14:textId="2AE82BE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A1E43" w14:textId="1FE011A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34,510.00 </w:t>
            </w:r>
          </w:p>
        </w:tc>
      </w:tr>
      <w:tr w:rsidR="004737FC" w:rsidRPr="004737FC" w14:paraId="3BBD2D9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54A6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482D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578C9D77" w14:textId="629B9C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4881C7F4" w14:textId="43A4A2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0C0CB" w14:textId="73A5CD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10DD5" w14:textId="0591069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91,000.00 </w:t>
            </w:r>
          </w:p>
        </w:tc>
      </w:tr>
      <w:tr w:rsidR="004737FC" w:rsidRPr="004737FC" w14:paraId="634C360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BFDD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5C2C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Na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5D0894" w14:textId="1BADC2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541F04E2" w14:textId="5431EC4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B3A40" w14:textId="62BC67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69585" w14:textId="6C950EC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03,340.00 </w:t>
            </w:r>
          </w:p>
        </w:tc>
      </w:tr>
      <w:tr w:rsidR="004737FC" w:rsidRPr="004737FC" w14:paraId="40E3AEB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1D4E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28A4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Novele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4E805C" w14:textId="53BA536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089F0B5D" w14:textId="148EF9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839C44" w14:textId="7D5644F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EC05B" w14:textId="4B47B03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50,200.00 </w:t>
            </w:r>
          </w:p>
        </w:tc>
      </w:tr>
      <w:tr w:rsidR="004737FC" w:rsidRPr="004737FC" w14:paraId="6C2B8CA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16EE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7788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7ED74494" w14:textId="37A5EEB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236EDFCC" w14:textId="57540F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6F8C5CAA" w14:textId="33893E9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BD180" w14:textId="43923D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40,574.00 </w:t>
            </w:r>
          </w:p>
        </w:tc>
      </w:tr>
      <w:tr w:rsidR="004737FC" w:rsidRPr="004737FC" w14:paraId="0E19331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115B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A653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33BAE6F9" w14:textId="4CE2E45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243BA411" w14:textId="4C394D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1F11F034" w14:textId="66F1EEA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8AE12" w14:textId="0B245C3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10,671.00 </w:t>
            </w:r>
          </w:p>
        </w:tc>
      </w:tr>
      <w:tr w:rsidR="004737FC" w:rsidRPr="004737FC" w14:paraId="64CEF3B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AD29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F1DF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682D5E7A" w14:textId="1F0331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2F8E4EAE" w14:textId="328863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016D3352" w14:textId="00F534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6768D" w14:textId="051913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673,958.00 </w:t>
            </w:r>
          </w:p>
        </w:tc>
      </w:tr>
      <w:tr w:rsidR="004737FC" w:rsidRPr="004737FC" w14:paraId="06B9006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9681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BDAD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96DD25" w14:textId="4F9026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31AE9E06" w14:textId="7813DB0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12F10DE5" w14:textId="532B30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EC922" w14:textId="3B3424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82,970.14 </w:t>
            </w:r>
          </w:p>
        </w:tc>
      </w:tr>
      <w:tr w:rsidR="004737FC" w:rsidRPr="004737FC" w14:paraId="619F5DF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176F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DBA2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62EAA82F" w14:textId="301354D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F430A57" w14:textId="2CEE71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29F093E8" w14:textId="7E9F481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6FF21" w14:textId="537F73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60,605.00 </w:t>
            </w:r>
          </w:p>
        </w:tc>
      </w:tr>
      <w:tr w:rsidR="004737FC" w:rsidRPr="004737FC" w14:paraId="191D011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47CF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BA87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rece</w:t>
            </w:r>
            <w:proofErr w:type="spellEnd"/>
            <w:r w:rsidRPr="004737FC">
              <w:rPr>
                <w:rFonts w:ascii="Arial Narrow" w:eastAsia="Times New Roman" w:hAnsi="Arial Narrow"/>
                <w:i/>
                <w:iCs/>
                <w:color w:val="000000"/>
                <w:sz w:val="20"/>
                <w:szCs w:val="20"/>
              </w:rPr>
              <w:t xml:space="preserve"> </w:t>
            </w:r>
            <w:proofErr w:type="spellStart"/>
            <w:r w:rsidRPr="004737FC">
              <w:rPr>
                <w:rFonts w:ascii="Arial Narrow" w:eastAsia="Times New Roman" w:hAnsi="Arial Narrow"/>
                <w:i/>
                <w:iCs/>
                <w:color w:val="000000"/>
                <w:sz w:val="20"/>
                <w:szCs w:val="20"/>
              </w:rPr>
              <w:t>Martires</w:t>
            </w:r>
            <w:proofErr w:type="spellEnd"/>
            <w:r w:rsidRPr="004737FC">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79B8E31" w14:textId="24B8E17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15AAABEB" w14:textId="027A0BA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398,546.00 </w:t>
            </w:r>
          </w:p>
        </w:tc>
        <w:tc>
          <w:tcPr>
            <w:tcW w:w="0" w:type="auto"/>
            <w:tcBorders>
              <w:top w:val="nil"/>
              <w:left w:val="nil"/>
              <w:bottom w:val="single" w:sz="4" w:space="0" w:color="000000"/>
              <w:right w:val="single" w:sz="4" w:space="0" w:color="000000"/>
            </w:tcBorders>
            <w:shd w:val="clear" w:color="auto" w:fill="auto"/>
            <w:noWrap/>
            <w:vAlign w:val="bottom"/>
            <w:hideMark/>
          </w:tcPr>
          <w:p w14:paraId="4F92201A" w14:textId="4715B00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65518" w14:textId="713CD89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165,134.00 </w:t>
            </w:r>
          </w:p>
        </w:tc>
      </w:tr>
      <w:tr w:rsidR="004737FC" w:rsidRPr="004737FC" w14:paraId="7F92FC8D"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BE8474"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0FEC0E1E" w14:textId="4C73068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2,114,279.74 </w:t>
            </w:r>
          </w:p>
        </w:tc>
        <w:tc>
          <w:tcPr>
            <w:tcW w:w="0" w:type="auto"/>
            <w:tcBorders>
              <w:top w:val="nil"/>
              <w:left w:val="nil"/>
              <w:bottom w:val="single" w:sz="4" w:space="0" w:color="000000"/>
              <w:right w:val="single" w:sz="4" w:space="0" w:color="000000"/>
            </w:tcBorders>
            <w:shd w:val="clear" w:color="D8D8D8" w:fill="D8D8D8"/>
            <w:noWrap/>
            <w:vAlign w:val="bottom"/>
            <w:hideMark/>
          </w:tcPr>
          <w:p w14:paraId="6DE63C4F" w14:textId="7629045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5,324,196.31 </w:t>
            </w:r>
          </w:p>
        </w:tc>
        <w:tc>
          <w:tcPr>
            <w:tcW w:w="0" w:type="auto"/>
            <w:tcBorders>
              <w:top w:val="nil"/>
              <w:left w:val="nil"/>
              <w:bottom w:val="single" w:sz="4" w:space="0" w:color="000000"/>
              <w:right w:val="single" w:sz="4" w:space="0" w:color="000000"/>
            </w:tcBorders>
            <w:shd w:val="clear" w:color="D8D8D8" w:fill="D8D8D8"/>
            <w:noWrap/>
            <w:vAlign w:val="bottom"/>
            <w:hideMark/>
          </w:tcPr>
          <w:p w14:paraId="34A4915F" w14:textId="1B0E9DA5"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69A7EE" w14:textId="2BE96975"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67,438,476.05 </w:t>
            </w:r>
          </w:p>
        </w:tc>
      </w:tr>
      <w:tr w:rsidR="004737FC" w:rsidRPr="004737FC" w14:paraId="15A13E93"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EFB238"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3A94F811" w14:textId="559DFF7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FFD8953" w14:textId="40D45D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3C8A3D99" w14:textId="467176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9E795" w14:textId="07AE47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1,969,200.50 </w:t>
            </w:r>
          </w:p>
        </w:tc>
      </w:tr>
      <w:tr w:rsidR="004737FC" w:rsidRPr="004737FC" w14:paraId="2452181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A55C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9C55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440207" w14:textId="45CD585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40EB090" w14:textId="1F300DF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88556" w14:textId="4D4EB50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02C5A" w14:textId="490A0D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75,400.00 </w:t>
            </w:r>
          </w:p>
        </w:tc>
      </w:tr>
      <w:tr w:rsidR="004737FC" w:rsidRPr="004737FC" w14:paraId="04A3436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1E5D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A721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3248D805" w14:textId="744AF78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2F93F99B" w14:textId="11D0D7C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5ADB7537" w14:textId="726768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CAAE1" w14:textId="18B28CF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11,900.00 </w:t>
            </w:r>
          </w:p>
        </w:tc>
      </w:tr>
      <w:tr w:rsidR="004737FC" w:rsidRPr="004737FC" w14:paraId="3604197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DC89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4501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E0A3E0" w14:textId="7F5265B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37FB79FA" w14:textId="760B54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47,500.00 </w:t>
            </w:r>
          </w:p>
        </w:tc>
        <w:tc>
          <w:tcPr>
            <w:tcW w:w="0" w:type="auto"/>
            <w:tcBorders>
              <w:top w:val="nil"/>
              <w:left w:val="nil"/>
              <w:bottom w:val="single" w:sz="4" w:space="0" w:color="000000"/>
              <w:right w:val="single" w:sz="4" w:space="0" w:color="000000"/>
            </w:tcBorders>
            <w:shd w:val="clear" w:color="auto" w:fill="auto"/>
            <w:noWrap/>
            <w:vAlign w:val="bottom"/>
            <w:hideMark/>
          </w:tcPr>
          <w:p w14:paraId="45834F1A" w14:textId="4F3C71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E65C5" w14:textId="5B837D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513,210.00 </w:t>
            </w:r>
          </w:p>
        </w:tc>
      </w:tr>
      <w:tr w:rsidR="004737FC" w:rsidRPr="004737FC" w14:paraId="0458940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12D2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33E7CA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41B937" w14:textId="416067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77,660.00 </w:t>
            </w:r>
          </w:p>
        </w:tc>
        <w:tc>
          <w:tcPr>
            <w:tcW w:w="0" w:type="auto"/>
            <w:tcBorders>
              <w:top w:val="nil"/>
              <w:left w:val="nil"/>
              <w:bottom w:val="single" w:sz="4" w:space="0" w:color="000000"/>
              <w:right w:val="single" w:sz="4" w:space="0" w:color="000000"/>
            </w:tcBorders>
            <w:shd w:val="clear" w:color="auto" w:fill="auto"/>
            <w:noWrap/>
            <w:vAlign w:val="bottom"/>
            <w:hideMark/>
          </w:tcPr>
          <w:p w14:paraId="676B2795" w14:textId="029D9D5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14DA5D3E" w14:textId="0CF6FC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7CC66" w14:textId="49C60F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70,560.00 </w:t>
            </w:r>
          </w:p>
        </w:tc>
      </w:tr>
      <w:tr w:rsidR="004737FC" w:rsidRPr="004737FC" w14:paraId="6BD9F24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2AD3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B584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5DE60144" w14:textId="008CDBD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5BCB825D" w14:textId="60F1608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916,068.00 </w:t>
            </w:r>
          </w:p>
        </w:tc>
        <w:tc>
          <w:tcPr>
            <w:tcW w:w="0" w:type="auto"/>
            <w:tcBorders>
              <w:top w:val="nil"/>
              <w:left w:val="nil"/>
              <w:bottom w:val="single" w:sz="4" w:space="0" w:color="000000"/>
              <w:right w:val="single" w:sz="4" w:space="0" w:color="000000"/>
            </w:tcBorders>
            <w:shd w:val="clear" w:color="auto" w:fill="auto"/>
            <w:noWrap/>
            <w:vAlign w:val="bottom"/>
            <w:hideMark/>
          </w:tcPr>
          <w:p w14:paraId="295522DF" w14:textId="4D2E62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78CDE" w14:textId="07365D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849,102.00 </w:t>
            </w:r>
          </w:p>
        </w:tc>
      </w:tr>
      <w:tr w:rsidR="004737FC" w:rsidRPr="004737FC" w14:paraId="16F2FE3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0753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CE33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l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74BB73" w14:textId="07827F5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07,184.00 </w:t>
            </w:r>
          </w:p>
        </w:tc>
        <w:tc>
          <w:tcPr>
            <w:tcW w:w="0" w:type="auto"/>
            <w:tcBorders>
              <w:top w:val="nil"/>
              <w:left w:val="nil"/>
              <w:bottom w:val="single" w:sz="4" w:space="0" w:color="000000"/>
              <w:right w:val="single" w:sz="4" w:space="0" w:color="000000"/>
            </w:tcBorders>
            <w:shd w:val="clear" w:color="auto" w:fill="auto"/>
            <w:noWrap/>
            <w:vAlign w:val="bottom"/>
            <w:hideMark/>
          </w:tcPr>
          <w:p w14:paraId="5B47ECCA" w14:textId="632342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3DC31" w14:textId="156703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349B3" w14:textId="3DBBE9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07,184.00 </w:t>
            </w:r>
          </w:p>
        </w:tc>
      </w:tr>
      <w:tr w:rsidR="004737FC" w:rsidRPr="004737FC" w14:paraId="11DA425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F911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D3A8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FA2DF9" w14:textId="0F4D6E4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2C28263" w14:textId="2BC57FE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0F1D2" w14:textId="3FCF691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9E7AC" w14:textId="21C78F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75,400.00 </w:t>
            </w:r>
          </w:p>
        </w:tc>
      </w:tr>
      <w:tr w:rsidR="004737FC" w:rsidRPr="004737FC" w14:paraId="19E8080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F165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9A7B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Fam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238DF7" w14:textId="4B7323C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F0A13F2" w14:textId="3CB811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50AC153D" w14:textId="51D6C9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79555" w14:textId="40A080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38,624.78 </w:t>
            </w:r>
          </w:p>
        </w:tc>
      </w:tr>
      <w:tr w:rsidR="004737FC" w:rsidRPr="004737FC" w14:paraId="0FC3D0C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9CC5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000F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5DE2C15A" w14:textId="1B61E6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5F20728F" w14:textId="11CC6C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7C21F" w14:textId="2E7CA33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F07DD" w14:textId="1E1F66B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73,300.00 </w:t>
            </w:r>
          </w:p>
        </w:tc>
      </w:tr>
      <w:tr w:rsidR="004737FC" w:rsidRPr="004737FC" w14:paraId="76DEA2B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C210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CDE9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iliw</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F526A6" w14:textId="474447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27D85A37" w14:textId="50B036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209B464" w14:textId="64425D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A33F3" w14:textId="6B1C62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85,728.00 </w:t>
            </w:r>
          </w:p>
        </w:tc>
      </w:tr>
      <w:tr w:rsidR="004737FC" w:rsidRPr="004737FC" w14:paraId="13D2DC1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4F59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1F454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Los </w:t>
            </w:r>
            <w:proofErr w:type="spellStart"/>
            <w:r w:rsidRPr="004737FC">
              <w:rPr>
                <w:rFonts w:ascii="Arial Narrow" w:eastAsia="Times New Roman" w:hAnsi="Arial Narrow"/>
                <w:i/>
                <w:iCs/>
                <w:color w:val="000000"/>
                <w:sz w:val="20"/>
                <w:szCs w:val="20"/>
              </w:rPr>
              <w:t>Bañ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B09173" w14:textId="2502D0B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51,648.00 </w:t>
            </w:r>
          </w:p>
        </w:tc>
        <w:tc>
          <w:tcPr>
            <w:tcW w:w="0" w:type="auto"/>
            <w:tcBorders>
              <w:top w:val="nil"/>
              <w:left w:val="nil"/>
              <w:bottom w:val="single" w:sz="4" w:space="0" w:color="000000"/>
              <w:right w:val="single" w:sz="4" w:space="0" w:color="000000"/>
            </w:tcBorders>
            <w:shd w:val="clear" w:color="auto" w:fill="auto"/>
            <w:noWrap/>
            <w:vAlign w:val="bottom"/>
            <w:hideMark/>
          </w:tcPr>
          <w:p w14:paraId="17C8C385" w14:textId="7C4A51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0C017786" w14:textId="35AD1D5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2F79E" w14:textId="390D72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16,689.40 </w:t>
            </w:r>
          </w:p>
        </w:tc>
      </w:tr>
      <w:tr w:rsidR="004737FC" w:rsidRPr="004737FC" w14:paraId="748B034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534C2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D6B8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330171" w14:textId="675C05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32,000.00 </w:t>
            </w:r>
          </w:p>
        </w:tc>
        <w:tc>
          <w:tcPr>
            <w:tcW w:w="0" w:type="auto"/>
            <w:tcBorders>
              <w:top w:val="nil"/>
              <w:left w:val="nil"/>
              <w:bottom w:val="single" w:sz="4" w:space="0" w:color="000000"/>
              <w:right w:val="single" w:sz="4" w:space="0" w:color="000000"/>
            </w:tcBorders>
            <w:shd w:val="clear" w:color="auto" w:fill="auto"/>
            <w:noWrap/>
            <w:vAlign w:val="bottom"/>
            <w:hideMark/>
          </w:tcPr>
          <w:p w14:paraId="36CB3F5E" w14:textId="7F4649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AC188" w14:textId="6FCE6CB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F43B8" w14:textId="73ABFE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32,000.00 </w:t>
            </w:r>
          </w:p>
        </w:tc>
      </w:tr>
      <w:tr w:rsidR="004737FC" w:rsidRPr="004737FC" w14:paraId="1070350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A554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6302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u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230EB5" w14:textId="31D6A91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BF80002" w14:textId="6FAC7D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526CB" w14:textId="114F5FF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DF9F6" w14:textId="03A043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75,400.00 </w:t>
            </w:r>
          </w:p>
        </w:tc>
      </w:tr>
      <w:tr w:rsidR="004737FC" w:rsidRPr="004737FC" w14:paraId="35B7CD4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FA82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3EDF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bit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5CDCDE" w14:textId="09E4EE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0A921D13" w14:textId="4B14737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22720F03" w14:textId="1193E7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6A6E8" w14:textId="6308D3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53,380.00 </w:t>
            </w:r>
          </w:p>
        </w:tc>
      </w:tr>
      <w:tr w:rsidR="004737FC" w:rsidRPr="004737FC" w14:paraId="7E1BAD4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A478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6C4C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43D72197" w14:textId="3816598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2F3072E7" w14:textId="61711B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4C19C" w14:textId="31A384B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478A1" w14:textId="06C3099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53,800.00 </w:t>
            </w:r>
          </w:p>
        </w:tc>
      </w:tr>
      <w:tr w:rsidR="004737FC" w:rsidRPr="004737FC" w14:paraId="3A0E70A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32CA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59F0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jay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92692B" w14:textId="5BCE0C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4AD97541" w14:textId="418A711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42844" w14:textId="3DB288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97086" w14:textId="5C2A76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07,950.00 </w:t>
            </w:r>
          </w:p>
        </w:tc>
      </w:tr>
      <w:tr w:rsidR="004737FC" w:rsidRPr="004737FC" w14:paraId="6065382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4744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CEDA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7C660C29" w14:textId="1058D9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ED81B2" w14:textId="0805BF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56CCB" w14:textId="46058D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B8D92" w14:textId="398474C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35,000.00 </w:t>
            </w:r>
          </w:p>
        </w:tc>
      </w:tr>
      <w:tr w:rsidR="004737FC" w:rsidRPr="004737FC" w14:paraId="2874745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813F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30F3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BAE5E7" w14:textId="32F7B62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6B12A89B" w14:textId="4471FB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B2C68" w14:textId="00ABBF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3736B" w14:textId="1D961DD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6,610.00 </w:t>
            </w:r>
          </w:p>
        </w:tc>
      </w:tr>
      <w:tr w:rsidR="004737FC" w:rsidRPr="004737FC" w14:paraId="17B684B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022C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3A2E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416C8979" w14:textId="72CD094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0,800.00 </w:t>
            </w:r>
          </w:p>
        </w:tc>
        <w:tc>
          <w:tcPr>
            <w:tcW w:w="0" w:type="auto"/>
            <w:tcBorders>
              <w:top w:val="nil"/>
              <w:left w:val="nil"/>
              <w:bottom w:val="single" w:sz="4" w:space="0" w:color="000000"/>
              <w:right w:val="single" w:sz="4" w:space="0" w:color="000000"/>
            </w:tcBorders>
            <w:shd w:val="clear" w:color="auto" w:fill="auto"/>
            <w:noWrap/>
            <w:vAlign w:val="bottom"/>
            <w:hideMark/>
          </w:tcPr>
          <w:p w14:paraId="7BE2CAD5" w14:textId="0B5DA2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468C5274" w14:textId="62A4736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3F666" w14:textId="752ECA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52,452.00 </w:t>
            </w:r>
          </w:p>
        </w:tc>
      </w:tr>
      <w:tr w:rsidR="004737FC" w:rsidRPr="004737FC" w14:paraId="3A86AE8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D475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630D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3D75D6" w14:textId="37F3512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25DE6DA2" w14:textId="2212BDB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61209FFD" w14:textId="4FC3074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69955" w14:textId="35D0D95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60,655.77 </w:t>
            </w:r>
          </w:p>
        </w:tc>
      </w:tr>
      <w:tr w:rsidR="004737FC" w:rsidRPr="004737FC" w14:paraId="142E6BC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18FA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0406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ng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C451C3" w14:textId="08CFE3A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7281A0A5" w14:textId="5C995F7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CCEFA" w14:textId="000A3A9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D4289" w14:textId="53A64F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75,582.00 </w:t>
            </w:r>
          </w:p>
        </w:tc>
      </w:tr>
      <w:tr w:rsidR="004737FC" w:rsidRPr="004737FC" w14:paraId="409BB3E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8FA3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4232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0454EC08" w14:textId="5C65F04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58,020.00 </w:t>
            </w:r>
          </w:p>
        </w:tc>
        <w:tc>
          <w:tcPr>
            <w:tcW w:w="0" w:type="auto"/>
            <w:tcBorders>
              <w:top w:val="nil"/>
              <w:left w:val="nil"/>
              <w:bottom w:val="single" w:sz="4" w:space="0" w:color="000000"/>
              <w:right w:val="single" w:sz="4" w:space="0" w:color="000000"/>
            </w:tcBorders>
            <w:shd w:val="clear" w:color="auto" w:fill="auto"/>
            <w:noWrap/>
            <w:vAlign w:val="bottom"/>
            <w:hideMark/>
          </w:tcPr>
          <w:p w14:paraId="48EF9B1D" w14:textId="0593F64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B1E87D2" w14:textId="0F4524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D466D" w14:textId="4EF117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83,020.00 </w:t>
            </w:r>
          </w:p>
        </w:tc>
      </w:tr>
      <w:tr w:rsidR="004737FC" w:rsidRPr="004737FC" w14:paraId="7D96778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1E7C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6B4D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AC437E8" w14:textId="67C7E6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14A181AC" w14:textId="1C4ACE6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8546A" w14:textId="167F80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B316F" w14:textId="0A0368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56,610.00 </w:t>
            </w:r>
          </w:p>
        </w:tc>
      </w:tr>
      <w:tr w:rsidR="004737FC" w:rsidRPr="004737FC" w14:paraId="4717BA4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3ACF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03C0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29CAC0E4" w14:textId="2473CE6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6256AC17" w14:textId="317CD8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3214D037" w14:textId="61B06D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489FF" w14:textId="2AE831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221,488.83 </w:t>
            </w:r>
          </w:p>
        </w:tc>
      </w:tr>
      <w:tr w:rsidR="004737FC" w:rsidRPr="004737FC" w14:paraId="4610484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1E21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ADA2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2C6FEFB3" w14:textId="1D039F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36,720.00 </w:t>
            </w:r>
          </w:p>
        </w:tc>
        <w:tc>
          <w:tcPr>
            <w:tcW w:w="0" w:type="auto"/>
            <w:tcBorders>
              <w:top w:val="nil"/>
              <w:left w:val="nil"/>
              <w:bottom w:val="single" w:sz="4" w:space="0" w:color="000000"/>
              <w:right w:val="single" w:sz="4" w:space="0" w:color="000000"/>
            </w:tcBorders>
            <w:shd w:val="clear" w:color="auto" w:fill="auto"/>
            <w:noWrap/>
            <w:vAlign w:val="bottom"/>
            <w:hideMark/>
          </w:tcPr>
          <w:p w14:paraId="5D4B5E39" w14:textId="64F8A5F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2F6A9364" w14:textId="1F9D46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51F46" w14:textId="33BCD5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621,244.48 </w:t>
            </w:r>
          </w:p>
        </w:tc>
      </w:tr>
      <w:tr w:rsidR="004737FC" w:rsidRPr="004737FC" w14:paraId="04F9790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1048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7DF9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418E225" w14:textId="663C44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96,716.00 </w:t>
            </w:r>
          </w:p>
        </w:tc>
        <w:tc>
          <w:tcPr>
            <w:tcW w:w="0" w:type="auto"/>
            <w:tcBorders>
              <w:top w:val="nil"/>
              <w:left w:val="nil"/>
              <w:bottom w:val="single" w:sz="4" w:space="0" w:color="000000"/>
              <w:right w:val="single" w:sz="4" w:space="0" w:color="000000"/>
            </w:tcBorders>
            <w:shd w:val="clear" w:color="auto" w:fill="auto"/>
            <w:noWrap/>
            <w:vAlign w:val="bottom"/>
            <w:hideMark/>
          </w:tcPr>
          <w:p w14:paraId="69A873D0" w14:textId="623CE9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7E6FF29D" w14:textId="14C5E4C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B5B23" w14:textId="6B6D66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24,266.00 </w:t>
            </w:r>
          </w:p>
        </w:tc>
      </w:tr>
      <w:tr w:rsidR="004737FC" w:rsidRPr="004737FC" w14:paraId="2E547CF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4ADF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31EA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3AB7D14" w14:textId="60826C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74EA39A3" w14:textId="678277C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58B20618" w14:textId="7DFC5C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0A581" w14:textId="692E2F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91,300.00 </w:t>
            </w:r>
          </w:p>
        </w:tc>
      </w:tr>
      <w:tr w:rsidR="004737FC" w:rsidRPr="004737FC" w14:paraId="628EDEF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9C3D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B52A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30CF4742" w14:textId="7951FC2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1AED806D" w14:textId="0ADC53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24649A16" w14:textId="0CDEFC0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7F238" w14:textId="1297BE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821,472.29 </w:t>
            </w:r>
          </w:p>
        </w:tc>
      </w:tr>
      <w:tr w:rsidR="004737FC" w:rsidRPr="004737FC" w14:paraId="05D88AE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DD4F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0235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n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493E29" w14:textId="266B78A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60,190.00 </w:t>
            </w:r>
          </w:p>
        </w:tc>
        <w:tc>
          <w:tcPr>
            <w:tcW w:w="0" w:type="auto"/>
            <w:tcBorders>
              <w:top w:val="nil"/>
              <w:left w:val="nil"/>
              <w:bottom w:val="single" w:sz="4" w:space="0" w:color="000000"/>
              <w:right w:val="single" w:sz="4" w:space="0" w:color="000000"/>
            </w:tcBorders>
            <w:shd w:val="clear" w:color="auto" w:fill="auto"/>
            <w:noWrap/>
            <w:vAlign w:val="bottom"/>
            <w:hideMark/>
          </w:tcPr>
          <w:p w14:paraId="7FE29E81" w14:textId="652461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7C57B" w14:textId="3359B5C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FDB05" w14:textId="0CDFAA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60,190.00 </w:t>
            </w:r>
          </w:p>
        </w:tc>
      </w:tr>
      <w:tr w:rsidR="004737FC" w:rsidRPr="004737FC" w14:paraId="1B612D3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56F5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D825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49E6215" w14:textId="16D849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69,756.00 </w:t>
            </w:r>
          </w:p>
        </w:tc>
        <w:tc>
          <w:tcPr>
            <w:tcW w:w="0" w:type="auto"/>
            <w:tcBorders>
              <w:top w:val="nil"/>
              <w:left w:val="nil"/>
              <w:bottom w:val="single" w:sz="4" w:space="0" w:color="000000"/>
              <w:right w:val="single" w:sz="4" w:space="0" w:color="000000"/>
            </w:tcBorders>
            <w:shd w:val="clear" w:color="auto" w:fill="auto"/>
            <w:noWrap/>
            <w:vAlign w:val="bottom"/>
            <w:hideMark/>
          </w:tcPr>
          <w:p w14:paraId="1B2579B3" w14:textId="2D8957C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A991B" w14:textId="4A26B24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904274" w14:textId="0347AD6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69,756.00 </w:t>
            </w:r>
          </w:p>
        </w:tc>
      </w:tr>
      <w:tr w:rsidR="004737FC" w:rsidRPr="004737FC" w14:paraId="19CE928B"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1058C4"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602A4379" w14:textId="05F3CFF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6,746,434.00 </w:t>
            </w:r>
          </w:p>
        </w:tc>
        <w:tc>
          <w:tcPr>
            <w:tcW w:w="0" w:type="auto"/>
            <w:tcBorders>
              <w:top w:val="nil"/>
              <w:left w:val="nil"/>
              <w:bottom w:val="single" w:sz="4" w:space="0" w:color="000000"/>
              <w:right w:val="single" w:sz="4" w:space="0" w:color="000000"/>
            </w:tcBorders>
            <w:shd w:val="clear" w:color="D8D8D8" w:fill="D8D8D8"/>
            <w:noWrap/>
            <w:vAlign w:val="bottom"/>
            <w:hideMark/>
          </w:tcPr>
          <w:p w14:paraId="506B64EE" w14:textId="114FFD8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430BCE7C" w14:textId="5DDED2D1"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FD4496" w14:textId="4141795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3,712,984.68 </w:t>
            </w:r>
          </w:p>
        </w:tc>
      </w:tr>
      <w:tr w:rsidR="004737FC" w:rsidRPr="004737FC" w14:paraId="04418D9E"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D8AB3A"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272D838C" w14:textId="0293F46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181C6389" w14:textId="79A31BA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331CC" w14:textId="451787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A2D56" w14:textId="008849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114,000.00 </w:t>
            </w:r>
          </w:p>
        </w:tc>
      </w:tr>
      <w:tr w:rsidR="004737FC" w:rsidRPr="004737FC" w14:paraId="2EC46BA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2A0E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42BE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g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549F79" w14:textId="6994344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5176B009" w14:textId="5A45CD1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C2342" w14:textId="2EB37E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17A95" w14:textId="0D26C63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2,000.00 </w:t>
            </w:r>
          </w:p>
        </w:tc>
      </w:tr>
      <w:tr w:rsidR="004737FC" w:rsidRPr="004737FC" w14:paraId="4A556E3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1CB3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ED58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la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117061" w14:textId="71C0C34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E113420" w14:textId="473F20B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975FB" w14:textId="6521F0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00D87" w14:textId="12AFBE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75,000.00 </w:t>
            </w:r>
          </w:p>
        </w:tc>
      </w:tr>
      <w:tr w:rsidR="004737FC" w:rsidRPr="004737FC" w14:paraId="64343FC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1ADE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9A88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tim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31FCB6" w14:textId="0469ED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3B88D2A" w14:textId="40AFE0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C3CD3" w14:textId="75FC2B1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6702D" w14:textId="387B0A2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000.00 </w:t>
            </w:r>
          </w:p>
        </w:tc>
      </w:tr>
      <w:tr w:rsidR="004737FC" w:rsidRPr="004737FC" w14:paraId="6330480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07C0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4041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7BDF2DA" w14:textId="34D646C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1D1A386A" w14:textId="6F63B44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2FC39" w14:textId="33CC07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C2D5A6" w14:textId="0CC26D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6,000.00 </w:t>
            </w:r>
          </w:p>
        </w:tc>
      </w:tr>
      <w:tr w:rsidR="004737FC" w:rsidRPr="004737FC" w14:paraId="3E0B070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8D58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4FF8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3BA334" w14:textId="400F06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59F0CE77" w14:textId="0175E9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D9D80" w14:textId="7DFF299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FEB0E" w14:textId="0F7650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44,000.00 </w:t>
            </w:r>
          </w:p>
        </w:tc>
      </w:tr>
      <w:tr w:rsidR="004737FC" w:rsidRPr="004737FC" w14:paraId="67E1F2C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A72B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E922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2A595A" w14:textId="506B88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B2DAD0" w14:textId="08DEFA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146FD" w14:textId="4ADD8E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D2130" w14:textId="793EE87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0,000.00 </w:t>
            </w:r>
          </w:p>
        </w:tc>
      </w:tr>
      <w:tr w:rsidR="004737FC" w:rsidRPr="004737FC" w14:paraId="0977DBF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BF78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43FE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42D4416E" w14:textId="5A1EBB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DF01DC" w14:textId="20EEA8C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7D573A26" w14:textId="5D951A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EACDB" w14:textId="323C901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59,062.68 </w:t>
            </w:r>
          </w:p>
        </w:tc>
      </w:tr>
      <w:tr w:rsidR="004737FC" w:rsidRPr="004737FC" w14:paraId="437CBFB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EA4C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3CDB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tan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37CF82" w14:textId="5C21EC2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8206287" w14:textId="450F6EF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0A6A4" w14:textId="33B71D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5B401" w14:textId="7119169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0,000.00 </w:t>
            </w:r>
          </w:p>
        </w:tc>
      </w:tr>
      <w:tr w:rsidR="004737FC" w:rsidRPr="004737FC" w14:paraId="45447D5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3789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7148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A6B2B54" w14:textId="34FA14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C69F667" w14:textId="6EBB21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EC9CD" w14:textId="2DA739D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08508" w14:textId="066F54F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4,000.00 </w:t>
            </w:r>
          </w:p>
        </w:tc>
      </w:tr>
      <w:tr w:rsidR="004737FC" w:rsidRPr="004737FC" w14:paraId="1327B80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A3EA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3C0F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305F04F9" w14:textId="3F26AA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84E893E" w14:textId="2F61512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3DFA0" w14:textId="1AF09CD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6B745" w14:textId="4251A85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5,000.00 </w:t>
            </w:r>
          </w:p>
        </w:tc>
      </w:tr>
      <w:tr w:rsidR="004737FC" w:rsidRPr="004737FC" w14:paraId="30367A0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CE0A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3524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General </w:t>
            </w:r>
            <w:proofErr w:type="spellStart"/>
            <w:r w:rsidRPr="004737FC">
              <w:rPr>
                <w:rFonts w:ascii="Arial Narrow" w:eastAsia="Times New Roman" w:hAnsi="Arial Narrow"/>
                <w:i/>
                <w:iCs/>
                <w:color w:val="000000"/>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07CE3F" w14:textId="798BD5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3B803508" w14:textId="66DEC16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F4E58" w14:textId="68C819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D6905" w14:textId="494D87D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7,028.00 </w:t>
            </w:r>
          </w:p>
        </w:tc>
      </w:tr>
      <w:tr w:rsidR="004737FC" w:rsidRPr="004737FC" w14:paraId="77E1BD4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43B7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9B3F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uinay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9A2156" w14:textId="334DEC4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2FDBDD4" w14:textId="1B589B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842D6" w14:textId="6D8998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8D6E6" w14:textId="60DA07F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4,000.00 </w:t>
            </w:r>
          </w:p>
        </w:tc>
      </w:tr>
      <w:tr w:rsidR="004737FC" w:rsidRPr="004737FC" w14:paraId="18ADBEC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7B7C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1CC0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uma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BCB249" w14:textId="6A25895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106586" w14:textId="2E3D624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398B3" w14:textId="6A56DDB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5EEC2" w14:textId="6B1A4BC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0,000.00 </w:t>
            </w:r>
          </w:p>
        </w:tc>
      </w:tr>
      <w:tr w:rsidR="004737FC" w:rsidRPr="004737FC" w14:paraId="65E6C8B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B7EB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886A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2A125E2E" w14:textId="3A8C8DC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84,000.00 </w:t>
            </w:r>
          </w:p>
        </w:tc>
        <w:tc>
          <w:tcPr>
            <w:tcW w:w="0" w:type="auto"/>
            <w:tcBorders>
              <w:top w:val="nil"/>
              <w:left w:val="nil"/>
              <w:bottom w:val="single" w:sz="4" w:space="0" w:color="000000"/>
              <w:right w:val="single" w:sz="4" w:space="0" w:color="000000"/>
            </w:tcBorders>
            <w:shd w:val="clear" w:color="auto" w:fill="auto"/>
            <w:noWrap/>
            <w:vAlign w:val="bottom"/>
            <w:hideMark/>
          </w:tcPr>
          <w:p w14:paraId="1DB3D651" w14:textId="67A0F3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19F78" w14:textId="5EA7C79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F815A" w14:textId="0CF655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84,000.00 </w:t>
            </w:r>
          </w:p>
        </w:tc>
      </w:tr>
      <w:tr w:rsidR="004737FC" w:rsidRPr="004737FC" w14:paraId="78BB9BC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E6F6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42C8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5D8279" w14:textId="544DA7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5B633BCA" w14:textId="3662E5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99A70" w14:textId="0DFDEA2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67D4C" w14:textId="30D5BC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44,000.00 </w:t>
            </w:r>
          </w:p>
        </w:tc>
      </w:tr>
      <w:tr w:rsidR="004737FC" w:rsidRPr="004737FC" w14:paraId="5AA8CDB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37B6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115A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7D9954BA" w14:textId="422373D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2,450.00 </w:t>
            </w:r>
          </w:p>
        </w:tc>
        <w:tc>
          <w:tcPr>
            <w:tcW w:w="0" w:type="auto"/>
            <w:tcBorders>
              <w:top w:val="nil"/>
              <w:left w:val="nil"/>
              <w:bottom w:val="single" w:sz="4" w:space="0" w:color="000000"/>
              <w:right w:val="single" w:sz="4" w:space="0" w:color="000000"/>
            </w:tcBorders>
            <w:shd w:val="clear" w:color="auto" w:fill="auto"/>
            <w:noWrap/>
            <w:vAlign w:val="bottom"/>
            <w:hideMark/>
          </w:tcPr>
          <w:p w14:paraId="7E545D53" w14:textId="0E567F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D3FCD" w14:textId="473B42F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55EB0" w14:textId="4EEA27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2,450.00 </w:t>
            </w:r>
          </w:p>
        </w:tc>
      </w:tr>
      <w:tr w:rsidR="004737FC" w:rsidRPr="004737FC" w14:paraId="717858C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868E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E339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uc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DD6252" w14:textId="5C36DF6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04,500.00 </w:t>
            </w:r>
          </w:p>
        </w:tc>
        <w:tc>
          <w:tcPr>
            <w:tcW w:w="0" w:type="auto"/>
            <w:tcBorders>
              <w:top w:val="nil"/>
              <w:left w:val="nil"/>
              <w:bottom w:val="single" w:sz="4" w:space="0" w:color="000000"/>
              <w:right w:val="single" w:sz="4" w:space="0" w:color="000000"/>
            </w:tcBorders>
            <w:shd w:val="clear" w:color="auto" w:fill="auto"/>
            <w:noWrap/>
            <w:vAlign w:val="bottom"/>
            <w:hideMark/>
          </w:tcPr>
          <w:p w14:paraId="5611CE69" w14:textId="02E285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87E32" w14:textId="2502F2B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DF4CB" w14:textId="3D3770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04,500.00 </w:t>
            </w:r>
          </w:p>
        </w:tc>
      </w:tr>
      <w:tr w:rsidR="004737FC" w:rsidRPr="004737FC" w14:paraId="668C5A3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34A1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E7FB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ucena</w:t>
            </w:r>
            <w:proofErr w:type="spellEnd"/>
            <w:r w:rsidRPr="004737FC">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A267922" w14:textId="08A4AFD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369,935.00 </w:t>
            </w:r>
          </w:p>
        </w:tc>
        <w:tc>
          <w:tcPr>
            <w:tcW w:w="0" w:type="auto"/>
            <w:tcBorders>
              <w:top w:val="nil"/>
              <w:left w:val="nil"/>
              <w:bottom w:val="single" w:sz="4" w:space="0" w:color="000000"/>
              <w:right w:val="single" w:sz="4" w:space="0" w:color="000000"/>
            </w:tcBorders>
            <w:shd w:val="clear" w:color="auto" w:fill="auto"/>
            <w:noWrap/>
            <w:vAlign w:val="bottom"/>
            <w:hideMark/>
          </w:tcPr>
          <w:p w14:paraId="2101C52D" w14:textId="71A84B7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F61AB0" w14:textId="368F16C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AB123" w14:textId="1452EA2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289,935.00 </w:t>
            </w:r>
          </w:p>
        </w:tc>
      </w:tr>
      <w:tr w:rsidR="004737FC" w:rsidRPr="004737FC" w14:paraId="5061C68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EA9E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9EC2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cale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653BBB" w14:textId="76F85BF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B14B2D" w14:textId="1F3C32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DD9CF" w14:textId="4C44302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9B996" w14:textId="1ED9A45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0,000.00 </w:t>
            </w:r>
          </w:p>
        </w:tc>
      </w:tr>
      <w:tr w:rsidR="004737FC" w:rsidRPr="004737FC" w14:paraId="7C5727F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928B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AE25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537B28B5" w14:textId="55C1F3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37,600.00 </w:t>
            </w:r>
          </w:p>
        </w:tc>
        <w:tc>
          <w:tcPr>
            <w:tcW w:w="0" w:type="auto"/>
            <w:tcBorders>
              <w:top w:val="nil"/>
              <w:left w:val="nil"/>
              <w:bottom w:val="single" w:sz="4" w:space="0" w:color="000000"/>
              <w:right w:val="single" w:sz="4" w:space="0" w:color="000000"/>
            </w:tcBorders>
            <w:shd w:val="clear" w:color="auto" w:fill="auto"/>
            <w:noWrap/>
            <w:vAlign w:val="bottom"/>
            <w:hideMark/>
          </w:tcPr>
          <w:p w14:paraId="36D58B8F" w14:textId="5771254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3957C4B1" w14:textId="5CE562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188AC" w14:textId="3BC4732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12,600.00 </w:t>
            </w:r>
          </w:p>
        </w:tc>
      </w:tr>
      <w:tr w:rsidR="004737FC" w:rsidRPr="004737FC" w14:paraId="7513ED9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4312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E6E8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ul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E2DDD9" w14:textId="686A18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3465BF80" w14:textId="0747B4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05A08" w14:textId="3A0B7F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AB826" w14:textId="49AA9E9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61,225.00 </w:t>
            </w:r>
          </w:p>
        </w:tc>
      </w:tr>
      <w:tr w:rsidR="004737FC" w:rsidRPr="004737FC" w14:paraId="7E6F9E8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F5B3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BAD1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2B1C3036" w14:textId="04521F1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73724DD2" w14:textId="269D492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07910" w14:textId="23E41E5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11363" w14:textId="0EAB866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80,952.00 </w:t>
            </w:r>
          </w:p>
        </w:tc>
      </w:tr>
      <w:tr w:rsidR="004737FC" w:rsidRPr="004737FC" w14:paraId="48053D9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2192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AF0B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38615B45" w14:textId="617526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23,000.00 </w:t>
            </w:r>
          </w:p>
        </w:tc>
        <w:tc>
          <w:tcPr>
            <w:tcW w:w="0" w:type="auto"/>
            <w:tcBorders>
              <w:top w:val="nil"/>
              <w:left w:val="nil"/>
              <w:bottom w:val="single" w:sz="4" w:space="0" w:color="000000"/>
              <w:right w:val="single" w:sz="4" w:space="0" w:color="000000"/>
            </w:tcBorders>
            <w:shd w:val="clear" w:color="auto" w:fill="auto"/>
            <w:noWrap/>
            <w:vAlign w:val="bottom"/>
            <w:hideMark/>
          </w:tcPr>
          <w:p w14:paraId="09F74827" w14:textId="422157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6E97AABA" w14:textId="0DF80AE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D8201" w14:textId="541A5D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55,488.00 </w:t>
            </w:r>
          </w:p>
        </w:tc>
      </w:tr>
      <w:tr w:rsidR="004737FC" w:rsidRPr="004737FC" w14:paraId="569E272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7A86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3A71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4E2859" w14:textId="0E2748C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606EB600" w14:textId="0A3253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8FC6A" w14:textId="3DA6F2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81CE4" w14:textId="7AE145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3,000.00 </w:t>
            </w:r>
          </w:p>
        </w:tc>
      </w:tr>
      <w:tr w:rsidR="004737FC" w:rsidRPr="004737FC" w14:paraId="684777B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177D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E1C3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3D1F8F" w14:textId="4A1CDFD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1EF05F8F" w14:textId="221F50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EA3AE" w14:textId="724C27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9FC91" w14:textId="6655641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3,000.00 </w:t>
            </w:r>
          </w:p>
        </w:tc>
      </w:tr>
      <w:tr w:rsidR="004737FC" w:rsidRPr="004737FC" w14:paraId="3F2830E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7FD0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19CD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2F2B2559" w14:textId="11A01FA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448C1E" w14:textId="437826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02AFF" w14:textId="674D737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E5925" w14:textId="5A006F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40,000.00 </w:t>
            </w:r>
          </w:p>
        </w:tc>
      </w:tr>
      <w:tr w:rsidR="004737FC" w:rsidRPr="004737FC" w14:paraId="662F821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A0A2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559E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A5FE68" w14:textId="0D21569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6B1DA44F" w14:textId="4A1ADB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5644E" w14:textId="6BE6D9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5FD0B" w14:textId="6EAABE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6,000.00 </w:t>
            </w:r>
          </w:p>
        </w:tc>
      </w:tr>
      <w:tr w:rsidR="004737FC" w:rsidRPr="004737FC" w14:paraId="7454131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F17C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0228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C1A85B1" w14:textId="6B04D8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087A48E" w14:textId="1D4F3F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0997A" w14:textId="7DB6F5F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CB881" w14:textId="4A8ACC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000.00 </w:t>
            </w:r>
          </w:p>
        </w:tc>
      </w:tr>
      <w:tr w:rsidR="004737FC" w:rsidRPr="004737FC" w14:paraId="1BD5C6D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D7B0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67AF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781605" w14:textId="57FF2F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1F191F7" w14:textId="1BECC62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96388" w14:textId="27DD1C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C3818" w14:textId="593D227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3,000.00 </w:t>
            </w:r>
          </w:p>
        </w:tc>
      </w:tr>
      <w:tr w:rsidR="004737FC" w:rsidRPr="004737FC" w14:paraId="11EF7EF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8DEA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7C24BE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23E7201C" w14:textId="261FFDF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C78C50" w14:textId="52570F4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ED778" w14:textId="122B68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CDA8E" w14:textId="1F3898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40,000.00 </w:t>
            </w:r>
          </w:p>
        </w:tc>
      </w:tr>
      <w:tr w:rsidR="004737FC" w:rsidRPr="004737FC" w14:paraId="4371BF9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62A9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B9A9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4A65BF16" w14:textId="754602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C6085FC" w14:textId="442040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0E9F7" w14:textId="55D0D1E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C8544" w14:textId="317DEF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000.00 </w:t>
            </w:r>
          </w:p>
        </w:tc>
      </w:tr>
      <w:tr w:rsidR="004737FC" w:rsidRPr="004737FC" w14:paraId="332CD65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F1FB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1EF2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7B4176DF" w14:textId="0890362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7A4DF0" w14:textId="1750A03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CACA9" w14:textId="50AB44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872E8" w14:textId="76F740D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0,000.00 </w:t>
            </w:r>
          </w:p>
        </w:tc>
      </w:tr>
      <w:tr w:rsidR="004737FC" w:rsidRPr="004737FC" w14:paraId="354ECA1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726B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4F7E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78A7F079" w14:textId="060E27D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C146B2" w14:textId="529083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1F480" w14:textId="0B5DC2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DCA89" w14:textId="61F829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0,000.00 </w:t>
            </w:r>
          </w:p>
        </w:tc>
      </w:tr>
      <w:tr w:rsidR="004737FC" w:rsidRPr="004737FC" w14:paraId="4B12ACF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ACD30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80C6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7271B8D7" w14:textId="0BB9B46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FCD0AFE" w14:textId="41A4CDD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B618E" w14:textId="4815866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A4FAA" w14:textId="47C268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5,400.00 </w:t>
            </w:r>
          </w:p>
        </w:tc>
      </w:tr>
      <w:tr w:rsidR="004737FC" w:rsidRPr="004737FC" w14:paraId="5EF9FE5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383C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384F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6AF1EF58" w14:textId="4E57D2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5E77F276" w14:textId="0D356C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D7D7F" w14:textId="5BE3D6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448CD" w14:textId="7947F59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1,000.00 </w:t>
            </w:r>
          </w:p>
        </w:tc>
      </w:tr>
      <w:tr w:rsidR="004737FC" w:rsidRPr="004737FC" w14:paraId="6D10443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EEC9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7B51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621B6229" w14:textId="563D0D9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4F91B62E" w14:textId="1ABCAAD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6E325" w14:textId="5191F9E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4D384" w14:textId="485A9B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1,600.00 </w:t>
            </w:r>
          </w:p>
        </w:tc>
      </w:tr>
      <w:tr w:rsidR="004737FC" w:rsidRPr="004737FC" w14:paraId="38570EF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5214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AAF6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aria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170F7B" w14:textId="7ED456F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03B9A31A" w14:textId="58D86B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2BF84" w14:textId="52B13A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9DEBA" w14:textId="6476D1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7,716.00 </w:t>
            </w:r>
          </w:p>
        </w:tc>
      </w:tr>
      <w:tr w:rsidR="004737FC" w:rsidRPr="004737FC" w14:paraId="30B5CC5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5844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159C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AD54F3" w14:textId="35C350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6EA0B036" w14:textId="54A042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501D4" w14:textId="0B0AF39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3DF61" w14:textId="4A00A9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04,500.00 </w:t>
            </w:r>
          </w:p>
        </w:tc>
      </w:tr>
      <w:tr w:rsidR="004737FC" w:rsidRPr="004737FC" w14:paraId="6B165A5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E31D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A594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City of </w:t>
            </w:r>
            <w:proofErr w:type="spellStart"/>
            <w:r w:rsidRPr="004737FC">
              <w:rPr>
                <w:rFonts w:ascii="Arial Narrow" w:eastAsia="Times New Roman" w:hAnsi="Arial Narrow"/>
                <w:i/>
                <w:iCs/>
                <w:color w:val="000000"/>
                <w:sz w:val="20"/>
                <w:szCs w:val="20"/>
              </w:rPr>
              <w:t>Tay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BFA24E" w14:textId="543857E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7DC255EF" w14:textId="66BE2F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7BC98" w14:textId="6E478CC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AD5FA" w14:textId="1C91A8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33,528.00 </w:t>
            </w:r>
          </w:p>
        </w:tc>
      </w:tr>
      <w:tr w:rsidR="004737FC" w:rsidRPr="004737FC" w14:paraId="1AB65BD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4167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DC34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ia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A9F0B5" w14:textId="4341F0E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B842F4A" w14:textId="6F67039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6F410" w14:textId="41CC90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DDCE8" w14:textId="2DC683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85,000.00 </w:t>
            </w:r>
          </w:p>
        </w:tc>
      </w:tr>
      <w:tr w:rsidR="004737FC" w:rsidRPr="004737FC" w14:paraId="122A9EE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DF39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7A3D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Un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44D507" w14:textId="7ED57B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78AD65A6" w14:textId="4CCF49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1981A" w14:textId="1D9626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4EE98" w14:textId="1E50737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9,000.00 </w:t>
            </w:r>
          </w:p>
        </w:tc>
      </w:tr>
      <w:tr w:rsidR="004737FC" w:rsidRPr="004737FC" w14:paraId="05D72453"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DC082"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786EF97D" w14:textId="428D441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7,600,016.00 </w:t>
            </w:r>
          </w:p>
        </w:tc>
        <w:tc>
          <w:tcPr>
            <w:tcW w:w="0" w:type="auto"/>
            <w:tcBorders>
              <w:top w:val="nil"/>
              <w:left w:val="nil"/>
              <w:bottom w:val="single" w:sz="4" w:space="0" w:color="000000"/>
              <w:right w:val="single" w:sz="4" w:space="0" w:color="000000"/>
            </w:tcBorders>
            <w:shd w:val="clear" w:color="D8D8D8" w:fill="D8D8D8"/>
            <w:noWrap/>
            <w:vAlign w:val="bottom"/>
            <w:hideMark/>
          </w:tcPr>
          <w:p w14:paraId="54662E70" w14:textId="5FE3EA5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3,605,988.84 </w:t>
            </w:r>
          </w:p>
        </w:tc>
        <w:tc>
          <w:tcPr>
            <w:tcW w:w="0" w:type="auto"/>
            <w:tcBorders>
              <w:top w:val="nil"/>
              <w:left w:val="nil"/>
              <w:bottom w:val="single" w:sz="4" w:space="0" w:color="000000"/>
              <w:right w:val="single" w:sz="4" w:space="0" w:color="000000"/>
            </w:tcBorders>
            <w:shd w:val="clear" w:color="D8D8D8" w:fill="D8D8D8"/>
            <w:noWrap/>
            <w:vAlign w:val="bottom"/>
            <w:hideMark/>
          </w:tcPr>
          <w:p w14:paraId="6F106C9B" w14:textId="7B21CF3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23620E" w14:textId="592DAB45"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51,206,004.84 </w:t>
            </w:r>
          </w:p>
        </w:tc>
      </w:tr>
      <w:tr w:rsidR="004737FC" w:rsidRPr="004737FC" w14:paraId="3D4F08A7"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993096"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74E9B950" w14:textId="5127F29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45773590" w14:textId="2C09F5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094EA6C3" w14:textId="272F103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04B53" w14:textId="125503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946,654.80 </w:t>
            </w:r>
          </w:p>
        </w:tc>
      </w:tr>
      <w:tr w:rsidR="004737FC" w:rsidRPr="004737FC" w14:paraId="7616057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BC53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97A9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ng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00C1C1" w14:textId="50E31A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99,630.00 </w:t>
            </w:r>
          </w:p>
        </w:tc>
        <w:tc>
          <w:tcPr>
            <w:tcW w:w="0" w:type="auto"/>
            <w:tcBorders>
              <w:top w:val="nil"/>
              <w:left w:val="nil"/>
              <w:bottom w:val="single" w:sz="4" w:space="0" w:color="000000"/>
              <w:right w:val="single" w:sz="4" w:space="0" w:color="000000"/>
            </w:tcBorders>
            <w:shd w:val="clear" w:color="auto" w:fill="auto"/>
            <w:noWrap/>
            <w:vAlign w:val="bottom"/>
            <w:hideMark/>
          </w:tcPr>
          <w:p w14:paraId="6115ED37" w14:textId="095081A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30,809.00 </w:t>
            </w:r>
          </w:p>
        </w:tc>
        <w:tc>
          <w:tcPr>
            <w:tcW w:w="0" w:type="auto"/>
            <w:tcBorders>
              <w:top w:val="nil"/>
              <w:left w:val="nil"/>
              <w:bottom w:val="single" w:sz="4" w:space="0" w:color="000000"/>
              <w:right w:val="single" w:sz="4" w:space="0" w:color="000000"/>
            </w:tcBorders>
            <w:shd w:val="clear" w:color="auto" w:fill="auto"/>
            <w:noWrap/>
            <w:vAlign w:val="bottom"/>
            <w:hideMark/>
          </w:tcPr>
          <w:p w14:paraId="213A4A99" w14:textId="4B828EE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C8D79" w14:textId="043039C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30,439.00 </w:t>
            </w:r>
          </w:p>
        </w:tc>
      </w:tr>
      <w:tr w:rsidR="004737FC" w:rsidRPr="004737FC" w14:paraId="5E4A5CF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C0F1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B475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4B2B81C2" w14:textId="3EBBBD0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171,836.00 </w:t>
            </w:r>
          </w:p>
        </w:tc>
        <w:tc>
          <w:tcPr>
            <w:tcW w:w="0" w:type="auto"/>
            <w:tcBorders>
              <w:top w:val="nil"/>
              <w:left w:val="nil"/>
              <w:bottom w:val="single" w:sz="4" w:space="0" w:color="000000"/>
              <w:right w:val="single" w:sz="4" w:space="0" w:color="000000"/>
            </w:tcBorders>
            <w:shd w:val="clear" w:color="auto" w:fill="auto"/>
            <w:noWrap/>
            <w:vAlign w:val="bottom"/>
            <w:hideMark/>
          </w:tcPr>
          <w:p w14:paraId="5F1DC412" w14:textId="485209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13F7C327" w14:textId="254BDC0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67621" w14:textId="012DC98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547,648.00 </w:t>
            </w:r>
          </w:p>
        </w:tc>
      </w:tr>
      <w:tr w:rsidR="004737FC" w:rsidRPr="004737FC" w14:paraId="224F155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E858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5F65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B8676E" w14:textId="234798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0464E286" w14:textId="0BF9555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2D006" w14:textId="1D14A1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34980" w14:textId="2D3D4F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99,912.00 </w:t>
            </w:r>
          </w:p>
        </w:tc>
      </w:tr>
      <w:tr w:rsidR="004737FC" w:rsidRPr="004737FC" w14:paraId="72113CC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1720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174A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75D5F8C5" w14:textId="73B7FE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2CB59B4C" w14:textId="7DE8D3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384A8" w14:textId="5C57212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4F6E6" w14:textId="77CD36C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51,448.00 </w:t>
            </w:r>
          </w:p>
        </w:tc>
      </w:tr>
      <w:tr w:rsidR="004737FC" w:rsidRPr="004737FC" w14:paraId="3DFB302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4BF3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8414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492CFF48" w14:textId="776B7B3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5E4A59BA" w14:textId="42CDAD5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656115FA" w14:textId="324C690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4F6C1" w14:textId="2F27DFD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765,801.25 </w:t>
            </w:r>
          </w:p>
        </w:tc>
      </w:tr>
      <w:tr w:rsidR="004737FC" w:rsidRPr="004737FC" w14:paraId="4819789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249B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1CDC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25BF901A" w14:textId="67A5C15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62,680.00 </w:t>
            </w:r>
          </w:p>
        </w:tc>
        <w:tc>
          <w:tcPr>
            <w:tcW w:w="0" w:type="auto"/>
            <w:tcBorders>
              <w:top w:val="nil"/>
              <w:left w:val="nil"/>
              <w:bottom w:val="single" w:sz="4" w:space="0" w:color="000000"/>
              <w:right w:val="single" w:sz="4" w:space="0" w:color="000000"/>
            </w:tcBorders>
            <w:shd w:val="clear" w:color="auto" w:fill="auto"/>
            <w:noWrap/>
            <w:vAlign w:val="bottom"/>
            <w:hideMark/>
          </w:tcPr>
          <w:p w14:paraId="4107FC41" w14:textId="2130E9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6A65160A" w14:textId="08F953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B61F6" w14:textId="43529F5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12,816.50 </w:t>
            </w:r>
          </w:p>
        </w:tc>
      </w:tr>
      <w:tr w:rsidR="004737FC" w:rsidRPr="004737FC" w14:paraId="7F3EB35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3555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E2F2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Jala-J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4362EE" w14:textId="2E358B5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1C36F8B0" w14:textId="115CAD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03EF4292" w14:textId="7EF410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98B39" w14:textId="17938F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16,110.00 </w:t>
            </w:r>
          </w:p>
        </w:tc>
      </w:tr>
      <w:tr w:rsidR="004737FC" w:rsidRPr="004737FC" w14:paraId="7240BDA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25B4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3C03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925552" w14:textId="3BBCA1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43E02C7D" w14:textId="1CC83D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7A170" w14:textId="3D41F8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8F9FD" w14:textId="2E48F5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82,464.00 </w:t>
            </w:r>
          </w:p>
        </w:tc>
      </w:tr>
      <w:tr w:rsidR="004737FC" w:rsidRPr="004737FC" w14:paraId="1020CE2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85BA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0E12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il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E938BB" w14:textId="74D748D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173228F1" w14:textId="1D8DBF7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7A595234" w14:textId="222D08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39EFC" w14:textId="044F97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84,610.00 </w:t>
            </w:r>
          </w:p>
        </w:tc>
      </w:tr>
      <w:tr w:rsidR="004737FC" w:rsidRPr="004737FC" w14:paraId="0C66EAF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1A9B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90C3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Rodriguez (</w:t>
            </w:r>
            <w:proofErr w:type="spellStart"/>
            <w:r w:rsidRPr="004737FC">
              <w:rPr>
                <w:rFonts w:ascii="Arial Narrow" w:eastAsia="Times New Roman" w:hAnsi="Arial Narrow"/>
                <w:i/>
                <w:iCs/>
                <w:color w:val="000000"/>
                <w:sz w:val="20"/>
                <w:szCs w:val="20"/>
              </w:rPr>
              <w:t>Montalban</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1C5F33E" w14:textId="708090D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432,466.00 </w:t>
            </w:r>
          </w:p>
        </w:tc>
        <w:tc>
          <w:tcPr>
            <w:tcW w:w="0" w:type="auto"/>
            <w:tcBorders>
              <w:top w:val="nil"/>
              <w:left w:val="nil"/>
              <w:bottom w:val="single" w:sz="4" w:space="0" w:color="000000"/>
              <w:right w:val="single" w:sz="4" w:space="0" w:color="000000"/>
            </w:tcBorders>
            <w:shd w:val="clear" w:color="auto" w:fill="auto"/>
            <w:noWrap/>
            <w:vAlign w:val="bottom"/>
            <w:hideMark/>
          </w:tcPr>
          <w:p w14:paraId="32116EE3" w14:textId="38C44B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61D7BA60" w14:textId="0FEB01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5F2C2" w14:textId="5D5493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6,073,329.00 </w:t>
            </w:r>
          </w:p>
        </w:tc>
      </w:tr>
      <w:tr w:rsidR="004737FC" w:rsidRPr="004737FC" w14:paraId="59EF04D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50EEB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25B9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0E06E6C" w14:textId="055060D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2CF8F269" w14:textId="7D61F74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6578836E" w14:textId="1B6A7D4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6F245" w14:textId="6829400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88,761.29 </w:t>
            </w:r>
          </w:p>
        </w:tc>
      </w:tr>
      <w:tr w:rsidR="004737FC" w:rsidRPr="004737FC" w14:paraId="286D635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9E26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8F86F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3ACEF5" w14:textId="0D35F29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48,390.00 </w:t>
            </w:r>
          </w:p>
        </w:tc>
        <w:tc>
          <w:tcPr>
            <w:tcW w:w="0" w:type="auto"/>
            <w:tcBorders>
              <w:top w:val="nil"/>
              <w:left w:val="nil"/>
              <w:bottom w:val="single" w:sz="4" w:space="0" w:color="000000"/>
              <w:right w:val="single" w:sz="4" w:space="0" w:color="000000"/>
            </w:tcBorders>
            <w:shd w:val="clear" w:color="auto" w:fill="auto"/>
            <w:noWrap/>
            <w:vAlign w:val="bottom"/>
            <w:hideMark/>
          </w:tcPr>
          <w:p w14:paraId="3322838B" w14:textId="1B66EF4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D2C9C" w14:textId="4AA00A4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53097" w14:textId="784EE8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48,390.00 </w:t>
            </w:r>
          </w:p>
        </w:tc>
      </w:tr>
      <w:tr w:rsidR="004737FC" w:rsidRPr="004737FC" w14:paraId="5A93926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89E42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20E7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79F2FAAC" w14:textId="64CF54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79877ED5" w14:textId="63DCF5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E19B660" w14:textId="5591365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66A9A" w14:textId="32A460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00,301.00 </w:t>
            </w:r>
          </w:p>
        </w:tc>
      </w:tr>
      <w:tr w:rsidR="004737FC" w:rsidRPr="004737FC" w14:paraId="1101D84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3642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6595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489DBC96" w14:textId="1A0688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6658B4DD" w14:textId="50BF4E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F621E" w14:textId="285263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3FEF3" w14:textId="7A165B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57,320.00 </w:t>
            </w:r>
          </w:p>
        </w:tc>
      </w:tr>
      <w:tr w:rsidR="004737FC" w:rsidRPr="004737FC" w14:paraId="0BDC7D21"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D26613"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38A29150" w14:textId="210FF26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48,634,536.53 </w:t>
            </w:r>
          </w:p>
        </w:tc>
        <w:tc>
          <w:tcPr>
            <w:tcW w:w="0" w:type="auto"/>
            <w:tcBorders>
              <w:top w:val="nil"/>
              <w:left w:val="nil"/>
              <w:bottom w:val="single" w:sz="4" w:space="0" w:color="000000"/>
              <w:right w:val="single" w:sz="4" w:space="0" w:color="000000"/>
            </w:tcBorders>
            <w:shd w:val="clear" w:color="A5A5A5" w:fill="A5A5A5"/>
            <w:noWrap/>
            <w:vAlign w:val="bottom"/>
            <w:hideMark/>
          </w:tcPr>
          <w:p w14:paraId="4FAD7C8F" w14:textId="42B6C76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D905343" w14:textId="73464CC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4D71EF6" w14:textId="386081F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48,634,536.53 </w:t>
            </w:r>
          </w:p>
        </w:tc>
      </w:tr>
      <w:tr w:rsidR="004737FC" w:rsidRPr="004737FC" w14:paraId="468557CB"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91908"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6C020AAA" w14:textId="09B73A9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477,8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256015E5" w14:textId="1319109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34A8A9" w14:textId="5EA558F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9375D9E" w14:textId="2CC3D254"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477,853.70 </w:t>
            </w:r>
          </w:p>
        </w:tc>
      </w:tr>
      <w:tr w:rsidR="004737FC" w:rsidRPr="004737FC" w14:paraId="2A8A7D9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5D6D9"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FFCF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E8DADD" w14:textId="16E4B2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32,900.00 </w:t>
            </w:r>
          </w:p>
        </w:tc>
        <w:tc>
          <w:tcPr>
            <w:tcW w:w="0" w:type="auto"/>
            <w:tcBorders>
              <w:top w:val="nil"/>
              <w:left w:val="nil"/>
              <w:bottom w:val="single" w:sz="4" w:space="0" w:color="000000"/>
              <w:right w:val="single" w:sz="4" w:space="0" w:color="000000"/>
            </w:tcBorders>
            <w:shd w:val="clear" w:color="auto" w:fill="auto"/>
            <w:noWrap/>
            <w:vAlign w:val="bottom"/>
            <w:hideMark/>
          </w:tcPr>
          <w:p w14:paraId="7B21142B" w14:textId="574414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FA531" w14:textId="749414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10E1C" w14:textId="285980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32,900.00 </w:t>
            </w:r>
          </w:p>
        </w:tc>
      </w:tr>
      <w:tr w:rsidR="004737FC" w:rsidRPr="004737FC" w14:paraId="4633BC5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1313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B0F7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F1DDA78" w14:textId="062EAC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7752FFF0" w14:textId="50E86A6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18BEE" w14:textId="6ABFE8E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1F91B" w14:textId="47F6DE3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3,050.00 </w:t>
            </w:r>
          </w:p>
        </w:tc>
      </w:tr>
      <w:tr w:rsidR="004737FC" w:rsidRPr="004737FC" w14:paraId="67161F0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D984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7652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D0A46C" w14:textId="5275B5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0D408480" w14:textId="01654F7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7DDFD" w14:textId="313638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C3BA8" w14:textId="71892F9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9,387.50 </w:t>
            </w:r>
          </w:p>
        </w:tc>
      </w:tr>
      <w:tr w:rsidR="004737FC" w:rsidRPr="004737FC" w14:paraId="300A37E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2042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6ECA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ogp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C1358E" w14:textId="6B6CF4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42306A98" w14:textId="61AF37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6132C" w14:textId="4C822D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A638B" w14:textId="7C74EB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05,900.00 </w:t>
            </w:r>
          </w:p>
        </w:tc>
      </w:tr>
      <w:tr w:rsidR="004737FC" w:rsidRPr="004737FC" w14:paraId="53E8BA5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F9CB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C05B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77483F7" w14:textId="08FE081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F77AF1" w14:textId="46F876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42BB8" w14:textId="5C13AA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E0636" w14:textId="3A4D8D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00,000.00 </w:t>
            </w:r>
          </w:p>
        </w:tc>
      </w:tr>
      <w:tr w:rsidR="004737FC" w:rsidRPr="004737FC" w14:paraId="085A072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12F1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8418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6CB6860C" w14:textId="3798C9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76,616.20 </w:t>
            </w:r>
          </w:p>
        </w:tc>
        <w:tc>
          <w:tcPr>
            <w:tcW w:w="0" w:type="auto"/>
            <w:tcBorders>
              <w:top w:val="nil"/>
              <w:left w:val="nil"/>
              <w:bottom w:val="single" w:sz="4" w:space="0" w:color="000000"/>
              <w:right w:val="single" w:sz="4" w:space="0" w:color="000000"/>
            </w:tcBorders>
            <w:shd w:val="clear" w:color="auto" w:fill="auto"/>
            <w:noWrap/>
            <w:vAlign w:val="bottom"/>
            <w:hideMark/>
          </w:tcPr>
          <w:p w14:paraId="3141686E" w14:textId="01BCDF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0175B" w14:textId="3C07CD8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CDE44" w14:textId="2E6638F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76,616.20 </w:t>
            </w:r>
          </w:p>
        </w:tc>
      </w:tr>
      <w:tr w:rsidR="004737FC" w:rsidRPr="004737FC" w14:paraId="49A96055"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1C455"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0A659DD7" w14:textId="5BE2AF51"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5,757,1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7764F3FB" w14:textId="6B87D22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F0D655" w14:textId="2480F225"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5B83ED" w14:textId="795F493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5,757,184.00 </w:t>
            </w:r>
          </w:p>
        </w:tc>
      </w:tr>
      <w:tr w:rsidR="004737FC" w:rsidRPr="004737FC" w14:paraId="27E1AEC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16CD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8D39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bra</w:t>
            </w:r>
            <w:proofErr w:type="spellEnd"/>
            <w:r w:rsidRPr="004737FC">
              <w:rPr>
                <w:rFonts w:ascii="Arial Narrow" w:eastAsia="Times New Roman" w:hAnsi="Arial Narrow"/>
                <w:i/>
                <w:iCs/>
                <w:color w:val="000000"/>
                <w:sz w:val="20"/>
                <w:szCs w:val="20"/>
              </w:rPr>
              <w:t xml:space="preserve"> de </w:t>
            </w:r>
            <w:proofErr w:type="spellStart"/>
            <w:r w:rsidRPr="004737FC">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7A01C8" w14:textId="7F3AA4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43,573.20 </w:t>
            </w:r>
          </w:p>
        </w:tc>
        <w:tc>
          <w:tcPr>
            <w:tcW w:w="0" w:type="auto"/>
            <w:tcBorders>
              <w:top w:val="nil"/>
              <w:left w:val="nil"/>
              <w:bottom w:val="single" w:sz="4" w:space="0" w:color="000000"/>
              <w:right w:val="single" w:sz="4" w:space="0" w:color="000000"/>
            </w:tcBorders>
            <w:shd w:val="clear" w:color="auto" w:fill="auto"/>
            <w:noWrap/>
            <w:vAlign w:val="bottom"/>
            <w:hideMark/>
          </w:tcPr>
          <w:p w14:paraId="4AA3096E" w14:textId="715C9C7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DAE81" w14:textId="7EB457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C7A23" w14:textId="2610B5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43,573.20 </w:t>
            </w:r>
          </w:p>
        </w:tc>
      </w:tr>
      <w:tr w:rsidR="004737FC" w:rsidRPr="004737FC" w14:paraId="50C70A2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BE27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BA99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lint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163F87" w14:textId="0ED97D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5B8FFBED" w14:textId="5F5115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0A3CA" w14:textId="5DBF3B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85D6B" w14:textId="3160C76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55,320.00 </w:t>
            </w:r>
          </w:p>
        </w:tc>
      </w:tr>
      <w:tr w:rsidR="004737FC" w:rsidRPr="004737FC" w14:paraId="3FD73E1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C862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465A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u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8CBADE" w14:textId="1A8F674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3,125.00 </w:t>
            </w:r>
          </w:p>
        </w:tc>
        <w:tc>
          <w:tcPr>
            <w:tcW w:w="0" w:type="auto"/>
            <w:tcBorders>
              <w:top w:val="nil"/>
              <w:left w:val="nil"/>
              <w:bottom w:val="single" w:sz="4" w:space="0" w:color="000000"/>
              <w:right w:val="single" w:sz="4" w:space="0" w:color="000000"/>
            </w:tcBorders>
            <w:shd w:val="clear" w:color="auto" w:fill="auto"/>
            <w:noWrap/>
            <w:vAlign w:val="bottom"/>
            <w:hideMark/>
          </w:tcPr>
          <w:p w14:paraId="2BE9B296" w14:textId="72271F9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4F976" w14:textId="5FB33C5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2FCF6" w14:textId="4BEF9CA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3,125.00 </w:t>
            </w:r>
          </w:p>
        </w:tc>
      </w:tr>
      <w:tr w:rsidR="004737FC" w:rsidRPr="004737FC" w14:paraId="76465BE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5762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3B8A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90F8E65" w14:textId="164C402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66,934.00 </w:t>
            </w:r>
          </w:p>
        </w:tc>
        <w:tc>
          <w:tcPr>
            <w:tcW w:w="0" w:type="auto"/>
            <w:tcBorders>
              <w:top w:val="nil"/>
              <w:left w:val="nil"/>
              <w:bottom w:val="single" w:sz="4" w:space="0" w:color="000000"/>
              <w:right w:val="single" w:sz="4" w:space="0" w:color="000000"/>
            </w:tcBorders>
            <w:shd w:val="clear" w:color="auto" w:fill="auto"/>
            <w:noWrap/>
            <w:vAlign w:val="bottom"/>
            <w:hideMark/>
          </w:tcPr>
          <w:p w14:paraId="64D6AD94" w14:textId="08A08A7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DEE65" w14:textId="4658EB4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F542F" w14:textId="20C448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66,934.00 </w:t>
            </w:r>
          </w:p>
        </w:tc>
      </w:tr>
      <w:tr w:rsidR="004737FC" w:rsidRPr="004737FC" w14:paraId="7E3AFC0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1D62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0CF5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mbu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DFE3AC" w14:textId="6FFD75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3,800.00 </w:t>
            </w:r>
          </w:p>
        </w:tc>
        <w:tc>
          <w:tcPr>
            <w:tcW w:w="0" w:type="auto"/>
            <w:tcBorders>
              <w:top w:val="nil"/>
              <w:left w:val="nil"/>
              <w:bottom w:val="single" w:sz="4" w:space="0" w:color="000000"/>
              <w:right w:val="single" w:sz="4" w:space="0" w:color="000000"/>
            </w:tcBorders>
            <w:shd w:val="clear" w:color="auto" w:fill="auto"/>
            <w:noWrap/>
            <w:vAlign w:val="bottom"/>
            <w:hideMark/>
          </w:tcPr>
          <w:p w14:paraId="172E2304" w14:textId="1AF366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208A6" w14:textId="382120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2AAFC" w14:textId="25712F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3,800.00 </w:t>
            </w:r>
          </w:p>
        </w:tc>
      </w:tr>
      <w:tr w:rsidR="004737FC" w:rsidRPr="004737FC" w14:paraId="15F85EF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3465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DB76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l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415DFC" w14:textId="6029845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58BF3A2D" w14:textId="0324A14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27C1F1" w14:textId="2EEB165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7FC1C" w14:textId="48B3284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1,200.00 </w:t>
            </w:r>
          </w:p>
        </w:tc>
      </w:tr>
      <w:tr w:rsidR="004737FC" w:rsidRPr="004737FC" w14:paraId="7011FC5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FFF9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D709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7343860" w14:textId="624990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3963A294" w14:textId="11D15AE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0CA3A" w14:textId="7D852E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AF155" w14:textId="1E1391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0,131.30 </w:t>
            </w:r>
          </w:p>
        </w:tc>
      </w:tr>
      <w:tr w:rsidR="004737FC" w:rsidRPr="004737FC" w14:paraId="499E91B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B601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31AC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ab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D6B023" w14:textId="558E38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71300DDF" w14:textId="746430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11813" w14:textId="0DD11DB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578AD" w14:textId="59117EA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04,855.00 </w:t>
            </w:r>
          </w:p>
        </w:tc>
      </w:tr>
      <w:tr w:rsidR="004737FC" w:rsidRPr="004737FC" w14:paraId="6A1D17E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9070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F607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443EB81" w14:textId="167712F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16,043.70 </w:t>
            </w:r>
          </w:p>
        </w:tc>
        <w:tc>
          <w:tcPr>
            <w:tcW w:w="0" w:type="auto"/>
            <w:tcBorders>
              <w:top w:val="nil"/>
              <w:left w:val="nil"/>
              <w:bottom w:val="single" w:sz="4" w:space="0" w:color="000000"/>
              <w:right w:val="single" w:sz="4" w:space="0" w:color="000000"/>
            </w:tcBorders>
            <w:shd w:val="clear" w:color="auto" w:fill="auto"/>
            <w:noWrap/>
            <w:vAlign w:val="bottom"/>
            <w:hideMark/>
          </w:tcPr>
          <w:p w14:paraId="0CAE7188" w14:textId="7C8D13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634B1" w14:textId="56EFA8E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02C4F" w14:textId="1378F5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16,043.70 </w:t>
            </w:r>
          </w:p>
        </w:tc>
      </w:tr>
      <w:tr w:rsidR="004737FC" w:rsidRPr="004737FC" w14:paraId="2211869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B0FD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AE4C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0F65E29" w14:textId="72008B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76871E83" w14:textId="1508320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A7CB4" w14:textId="3197CA1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EDBA1" w14:textId="76E16A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92,201.80 </w:t>
            </w:r>
          </w:p>
        </w:tc>
      </w:tr>
      <w:tr w:rsidR="004737FC" w:rsidRPr="004737FC" w14:paraId="474E5F83"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565C4"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6DFDBCEF" w14:textId="00A0E5F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1,061,952.30 </w:t>
            </w:r>
          </w:p>
        </w:tc>
        <w:tc>
          <w:tcPr>
            <w:tcW w:w="0" w:type="auto"/>
            <w:tcBorders>
              <w:top w:val="nil"/>
              <w:left w:val="nil"/>
              <w:bottom w:val="single" w:sz="4" w:space="0" w:color="000000"/>
              <w:right w:val="single" w:sz="4" w:space="0" w:color="000000"/>
            </w:tcBorders>
            <w:shd w:val="clear" w:color="D8D8D8" w:fill="D8D8D8"/>
            <w:noWrap/>
            <w:vAlign w:val="bottom"/>
            <w:hideMark/>
          </w:tcPr>
          <w:p w14:paraId="3A460786" w14:textId="201BD34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9B6C55" w14:textId="64960B4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97CBC1" w14:textId="33A7457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1,061,952.30 </w:t>
            </w:r>
          </w:p>
        </w:tc>
      </w:tr>
      <w:tr w:rsidR="004737FC" w:rsidRPr="004737FC" w14:paraId="3C21F9C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2F65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1219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92DB0D" w14:textId="2C489F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66,035.50 </w:t>
            </w:r>
          </w:p>
        </w:tc>
        <w:tc>
          <w:tcPr>
            <w:tcW w:w="0" w:type="auto"/>
            <w:tcBorders>
              <w:top w:val="nil"/>
              <w:left w:val="nil"/>
              <w:bottom w:val="single" w:sz="4" w:space="0" w:color="000000"/>
              <w:right w:val="single" w:sz="4" w:space="0" w:color="000000"/>
            </w:tcBorders>
            <w:shd w:val="clear" w:color="auto" w:fill="auto"/>
            <w:noWrap/>
            <w:vAlign w:val="bottom"/>
            <w:hideMark/>
          </w:tcPr>
          <w:p w14:paraId="5CEA4DD9" w14:textId="05E8BA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9781E" w14:textId="71DA26A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1DB29" w14:textId="34348A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66,035.50 </w:t>
            </w:r>
          </w:p>
        </w:tc>
      </w:tr>
      <w:tr w:rsidR="004737FC" w:rsidRPr="004737FC" w14:paraId="105542D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75CE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3B0B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n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0FD35F" w14:textId="018913B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102CAA66" w14:textId="09BB9E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1B817" w14:textId="0BBFBC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00434" w14:textId="0B404C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45,252.75 </w:t>
            </w:r>
          </w:p>
        </w:tc>
      </w:tr>
      <w:tr w:rsidR="004737FC" w:rsidRPr="004737FC" w14:paraId="4F9FEFE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F139F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ABEF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onga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8C963E" w14:textId="7AA22D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7,806.50 </w:t>
            </w:r>
          </w:p>
        </w:tc>
        <w:tc>
          <w:tcPr>
            <w:tcW w:w="0" w:type="auto"/>
            <w:tcBorders>
              <w:top w:val="nil"/>
              <w:left w:val="nil"/>
              <w:bottom w:val="single" w:sz="4" w:space="0" w:color="000000"/>
              <w:right w:val="single" w:sz="4" w:space="0" w:color="000000"/>
            </w:tcBorders>
            <w:shd w:val="clear" w:color="auto" w:fill="auto"/>
            <w:noWrap/>
            <w:vAlign w:val="bottom"/>
            <w:hideMark/>
          </w:tcPr>
          <w:p w14:paraId="006CAF2E" w14:textId="6AC8058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92557" w14:textId="03B460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A6C32" w14:textId="78DA97A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7,806.50 </w:t>
            </w:r>
          </w:p>
        </w:tc>
      </w:tr>
      <w:tr w:rsidR="004737FC" w:rsidRPr="004737FC" w14:paraId="6D0A8F4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48B6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3BCC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ulalacao</w:t>
            </w:r>
            <w:proofErr w:type="spellEnd"/>
            <w:r w:rsidRPr="004737FC">
              <w:rPr>
                <w:rFonts w:ascii="Arial Narrow" w:eastAsia="Times New Roman" w:hAnsi="Arial Narrow"/>
                <w:i/>
                <w:iCs/>
                <w:color w:val="000000"/>
                <w:sz w:val="20"/>
                <w:szCs w:val="20"/>
              </w:rPr>
              <w:t xml:space="preserve">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160D6B58" w14:textId="670B0F2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97,352.75 </w:t>
            </w:r>
          </w:p>
        </w:tc>
        <w:tc>
          <w:tcPr>
            <w:tcW w:w="0" w:type="auto"/>
            <w:tcBorders>
              <w:top w:val="nil"/>
              <w:left w:val="nil"/>
              <w:bottom w:val="single" w:sz="4" w:space="0" w:color="000000"/>
              <w:right w:val="single" w:sz="4" w:space="0" w:color="000000"/>
            </w:tcBorders>
            <w:shd w:val="clear" w:color="auto" w:fill="auto"/>
            <w:noWrap/>
            <w:vAlign w:val="bottom"/>
            <w:hideMark/>
          </w:tcPr>
          <w:p w14:paraId="1BDBD507" w14:textId="69AAD6C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84103" w14:textId="456324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2F745" w14:textId="3497381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97,352.75 </w:t>
            </w:r>
          </w:p>
        </w:tc>
      </w:tr>
      <w:tr w:rsidR="004737FC" w:rsidRPr="004737FC" w14:paraId="21BF8AD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7815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9CBD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City of </w:t>
            </w:r>
            <w:proofErr w:type="spellStart"/>
            <w:r w:rsidRPr="004737FC">
              <w:rPr>
                <w:rFonts w:ascii="Arial Narrow" w:eastAsia="Times New Roman" w:hAnsi="Arial Narrow"/>
                <w:i/>
                <w:iCs/>
                <w:color w:val="000000"/>
                <w:sz w:val="20"/>
                <w:szCs w:val="20"/>
              </w:rPr>
              <w:t>Cal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2D936E" w14:textId="6FDD78D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23,100.00 </w:t>
            </w:r>
          </w:p>
        </w:tc>
        <w:tc>
          <w:tcPr>
            <w:tcW w:w="0" w:type="auto"/>
            <w:tcBorders>
              <w:top w:val="nil"/>
              <w:left w:val="nil"/>
              <w:bottom w:val="single" w:sz="4" w:space="0" w:color="000000"/>
              <w:right w:val="single" w:sz="4" w:space="0" w:color="000000"/>
            </w:tcBorders>
            <w:shd w:val="clear" w:color="auto" w:fill="auto"/>
            <w:noWrap/>
            <w:vAlign w:val="bottom"/>
            <w:hideMark/>
          </w:tcPr>
          <w:p w14:paraId="3D7DAFC3" w14:textId="343850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CACA6" w14:textId="14BACB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829DB" w14:textId="5CCE72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23,100.00 </w:t>
            </w:r>
          </w:p>
        </w:tc>
      </w:tr>
      <w:tr w:rsidR="004737FC" w:rsidRPr="004737FC" w14:paraId="63799A2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ED11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76D6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695C649A" w14:textId="63C313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99,050.55 </w:t>
            </w:r>
          </w:p>
        </w:tc>
        <w:tc>
          <w:tcPr>
            <w:tcW w:w="0" w:type="auto"/>
            <w:tcBorders>
              <w:top w:val="nil"/>
              <w:left w:val="nil"/>
              <w:bottom w:val="single" w:sz="4" w:space="0" w:color="000000"/>
              <w:right w:val="single" w:sz="4" w:space="0" w:color="000000"/>
            </w:tcBorders>
            <w:shd w:val="clear" w:color="auto" w:fill="auto"/>
            <w:noWrap/>
            <w:vAlign w:val="bottom"/>
            <w:hideMark/>
          </w:tcPr>
          <w:p w14:paraId="188C4888" w14:textId="2D75FE8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C7420D" w14:textId="53B8DC8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DD2D9" w14:textId="1A4FDEF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99,050.55 </w:t>
            </w:r>
          </w:p>
        </w:tc>
      </w:tr>
      <w:tr w:rsidR="004737FC" w:rsidRPr="004737FC" w14:paraId="38176AC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BBD6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E269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n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5A0562" w14:textId="0C0772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098D3462" w14:textId="69D5D0B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F4B6D" w14:textId="363D2B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D5471" w14:textId="1BC9071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2,806.50 </w:t>
            </w:r>
          </w:p>
        </w:tc>
      </w:tr>
      <w:tr w:rsidR="004737FC" w:rsidRPr="004737FC" w14:paraId="43DC214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72D9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C5AD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Nauj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459617" w14:textId="07B7A0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59,325.00 </w:t>
            </w:r>
          </w:p>
        </w:tc>
        <w:tc>
          <w:tcPr>
            <w:tcW w:w="0" w:type="auto"/>
            <w:tcBorders>
              <w:top w:val="nil"/>
              <w:left w:val="nil"/>
              <w:bottom w:val="single" w:sz="4" w:space="0" w:color="000000"/>
              <w:right w:val="single" w:sz="4" w:space="0" w:color="000000"/>
            </w:tcBorders>
            <w:shd w:val="clear" w:color="auto" w:fill="auto"/>
            <w:noWrap/>
            <w:vAlign w:val="bottom"/>
            <w:hideMark/>
          </w:tcPr>
          <w:p w14:paraId="069BBBBD" w14:textId="7A0F675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DEACC" w14:textId="6248A5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5633C" w14:textId="0AA4F9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59,325.00 </w:t>
            </w:r>
          </w:p>
        </w:tc>
      </w:tr>
      <w:tr w:rsidR="004737FC" w:rsidRPr="004737FC" w14:paraId="65617C3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66C5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7895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inam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4BD358" w14:textId="069AD36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03F7DEF8" w14:textId="15A9C4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17748" w14:textId="16A886D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9DEEC" w14:textId="65D1C9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7,806.50 </w:t>
            </w:r>
          </w:p>
        </w:tc>
      </w:tr>
      <w:tr w:rsidR="004737FC" w:rsidRPr="004737FC" w14:paraId="57C0756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67E6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B1E8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441E682C" w14:textId="0A1B31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8F3EFE" w14:textId="55473F5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07C66" w14:textId="148196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14500" w14:textId="431901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0,000.00 </w:t>
            </w:r>
          </w:p>
        </w:tc>
      </w:tr>
      <w:tr w:rsidR="004737FC" w:rsidRPr="004737FC" w14:paraId="082676A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579E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901E88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2941A469" w14:textId="167ED9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48,685.00 </w:t>
            </w:r>
          </w:p>
        </w:tc>
        <w:tc>
          <w:tcPr>
            <w:tcW w:w="0" w:type="auto"/>
            <w:tcBorders>
              <w:top w:val="nil"/>
              <w:left w:val="nil"/>
              <w:bottom w:val="single" w:sz="4" w:space="0" w:color="000000"/>
              <w:right w:val="single" w:sz="4" w:space="0" w:color="000000"/>
            </w:tcBorders>
            <w:shd w:val="clear" w:color="auto" w:fill="auto"/>
            <w:noWrap/>
            <w:vAlign w:val="bottom"/>
            <w:hideMark/>
          </w:tcPr>
          <w:p w14:paraId="564D1A2C" w14:textId="40741E8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1F581" w14:textId="4146660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448CD" w14:textId="67BCF2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48,685.00 </w:t>
            </w:r>
          </w:p>
        </w:tc>
      </w:tr>
      <w:tr w:rsidR="004737FC" w:rsidRPr="004737FC" w14:paraId="56956FD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29DE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0F6A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5368B1" w14:textId="561048A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DE42A16" w14:textId="615816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F7B63" w14:textId="3B9EBD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D664B" w14:textId="2C996C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0,000.00 </w:t>
            </w:r>
          </w:p>
        </w:tc>
      </w:tr>
      <w:tr w:rsidR="004737FC" w:rsidRPr="004737FC" w14:paraId="08D21B5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019A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48B8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123AC4C5" w14:textId="460D40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9,731.25 </w:t>
            </w:r>
          </w:p>
        </w:tc>
        <w:tc>
          <w:tcPr>
            <w:tcW w:w="0" w:type="auto"/>
            <w:tcBorders>
              <w:top w:val="nil"/>
              <w:left w:val="nil"/>
              <w:bottom w:val="single" w:sz="4" w:space="0" w:color="000000"/>
              <w:right w:val="single" w:sz="4" w:space="0" w:color="000000"/>
            </w:tcBorders>
            <w:shd w:val="clear" w:color="auto" w:fill="auto"/>
            <w:noWrap/>
            <w:vAlign w:val="bottom"/>
            <w:hideMark/>
          </w:tcPr>
          <w:p w14:paraId="739B688B" w14:textId="1B3F93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6986E" w14:textId="1270226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27839" w14:textId="1219F7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9,731.25 </w:t>
            </w:r>
          </w:p>
        </w:tc>
      </w:tr>
      <w:tr w:rsidR="004737FC" w:rsidRPr="004737FC" w14:paraId="20332C2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EEE3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543C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0DF682D0" w14:textId="37BCFC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85,000.00 </w:t>
            </w:r>
          </w:p>
        </w:tc>
        <w:tc>
          <w:tcPr>
            <w:tcW w:w="0" w:type="auto"/>
            <w:tcBorders>
              <w:top w:val="nil"/>
              <w:left w:val="nil"/>
              <w:bottom w:val="single" w:sz="4" w:space="0" w:color="000000"/>
              <w:right w:val="single" w:sz="4" w:space="0" w:color="000000"/>
            </w:tcBorders>
            <w:shd w:val="clear" w:color="auto" w:fill="auto"/>
            <w:noWrap/>
            <w:vAlign w:val="bottom"/>
            <w:hideMark/>
          </w:tcPr>
          <w:p w14:paraId="450524A7" w14:textId="25BA054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BF242" w14:textId="232D96D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9B4C7" w14:textId="26C6AB2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85,000.00 </w:t>
            </w:r>
          </w:p>
        </w:tc>
      </w:tr>
      <w:tr w:rsidR="004737FC" w:rsidRPr="004737FC" w14:paraId="7A6F6E4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0DDA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35C0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ADF5483" w14:textId="3C02A7C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B9EDBF" w14:textId="4213657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28F26" w14:textId="692D9F8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AB20C" w14:textId="60C2BF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0,000.00 </w:t>
            </w:r>
          </w:p>
        </w:tc>
      </w:tr>
      <w:tr w:rsidR="004737FC" w:rsidRPr="004737FC" w14:paraId="25F0DA8F"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6F1D0"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79D785CF" w14:textId="3E72DD3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8,913,231.78 </w:t>
            </w:r>
          </w:p>
        </w:tc>
        <w:tc>
          <w:tcPr>
            <w:tcW w:w="0" w:type="auto"/>
            <w:tcBorders>
              <w:top w:val="nil"/>
              <w:left w:val="nil"/>
              <w:bottom w:val="single" w:sz="4" w:space="0" w:color="000000"/>
              <w:right w:val="single" w:sz="4" w:space="0" w:color="000000"/>
            </w:tcBorders>
            <w:shd w:val="clear" w:color="D8D8D8" w:fill="D8D8D8"/>
            <w:noWrap/>
            <w:vAlign w:val="bottom"/>
            <w:hideMark/>
          </w:tcPr>
          <w:p w14:paraId="5C3560D1" w14:textId="35D4C6B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D00D44" w14:textId="1F1EC35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99AD49" w14:textId="1676494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8,913,231.78 </w:t>
            </w:r>
          </w:p>
        </w:tc>
      </w:tr>
      <w:tr w:rsidR="004737FC" w:rsidRPr="004737FC" w14:paraId="5544DED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D78F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678F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bor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2BFDD3" w14:textId="7E2E608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9,785.00 </w:t>
            </w:r>
          </w:p>
        </w:tc>
        <w:tc>
          <w:tcPr>
            <w:tcW w:w="0" w:type="auto"/>
            <w:tcBorders>
              <w:top w:val="nil"/>
              <w:left w:val="nil"/>
              <w:bottom w:val="single" w:sz="4" w:space="0" w:color="000000"/>
              <w:right w:val="single" w:sz="4" w:space="0" w:color="000000"/>
            </w:tcBorders>
            <w:shd w:val="clear" w:color="auto" w:fill="auto"/>
            <w:noWrap/>
            <w:vAlign w:val="bottom"/>
            <w:hideMark/>
          </w:tcPr>
          <w:p w14:paraId="65B5787E" w14:textId="72741ED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C68BD" w14:textId="0C1ED5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B1B3E" w14:textId="7BC09CD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9,785.00 </w:t>
            </w:r>
          </w:p>
        </w:tc>
      </w:tr>
      <w:tr w:rsidR="004737FC" w:rsidRPr="004737FC" w14:paraId="4289D38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5FAE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85CF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B36E23" w14:textId="3EECD6C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37,550.00 </w:t>
            </w:r>
          </w:p>
        </w:tc>
        <w:tc>
          <w:tcPr>
            <w:tcW w:w="0" w:type="auto"/>
            <w:tcBorders>
              <w:top w:val="nil"/>
              <w:left w:val="nil"/>
              <w:bottom w:val="single" w:sz="4" w:space="0" w:color="000000"/>
              <w:right w:val="single" w:sz="4" w:space="0" w:color="000000"/>
            </w:tcBorders>
            <w:shd w:val="clear" w:color="auto" w:fill="auto"/>
            <w:noWrap/>
            <w:vAlign w:val="bottom"/>
            <w:hideMark/>
          </w:tcPr>
          <w:p w14:paraId="4D94F899" w14:textId="519DCC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1F526" w14:textId="671B2D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69E67" w14:textId="7A8623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37,550.00 </w:t>
            </w:r>
          </w:p>
        </w:tc>
      </w:tr>
      <w:tr w:rsidR="004737FC" w:rsidRPr="004737FC" w14:paraId="2EC5000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422E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AE6D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tar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B74696" w14:textId="5042EA7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5C1BB8F7" w14:textId="51C9C4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3B8B8" w14:textId="2FFCED1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22E47" w14:textId="395BD9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3,600.00 </w:t>
            </w:r>
          </w:p>
        </w:tc>
      </w:tr>
      <w:tr w:rsidR="004737FC" w:rsidRPr="004737FC" w14:paraId="3632648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F7E4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BA92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us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543A32" w14:textId="283C33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43495686" w14:textId="51861D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91BA8" w14:textId="65DE6D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6F915" w14:textId="094CD8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49,500.00 </w:t>
            </w:r>
          </w:p>
        </w:tc>
      </w:tr>
      <w:tr w:rsidR="004737FC" w:rsidRPr="004737FC" w14:paraId="4D161BA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72A0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3C44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or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2DB60D" w14:textId="441F0E6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3AADFDE5" w14:textId="5F58D68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206B2" w14:textId="5E441A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79F99" w14:textId="5D9BC98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83,950.00 </w:t>
            </w:r>
          </w:p>
        </w:tc>
      </w:tr>
      <w:tr w:rsidR="004737FC" w:rsidRPr="004737FC" w14:paraId="1F34C60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0218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3DB1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ul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77E188" w14:textId="107B426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140DBF" w14:textId="552ED0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05571" w14:textId="20A7CF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AAFF5" w14:textId="0C4573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00,000.00 </w:t>
            </w:r>
          </w:p>
        </w:tc>
      </w:tr>
      <w:tr w:rsidR="004737FC" w:rsidRPr="004737FC" w14:paraId="175ED89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E0D7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7E2B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El </w:t>
            </w:r>
            <w:proofErr w:type="spellStart"/>
            <w:r w:rsidRPr="004737FC">
              <w:rPr>
                <w:rFonts w:ascii="Arial Narrow" w:eastAsia="Times New Roman" w:hAnsi="Arial Narrow"/>
                <w:i/>
                <w:iCs/>
                <w:color w:val="000000"/>
                <w:sz w:val="20"/>
                <w:szCs w:val="20"/>
              </w:rPr>
              <w:t>Nido</w:t>
            </w:r>
            <w:proofErr w:type="spellEnd"/>
            <w:r w:rsidRPr="004737FC">
              <w:rPr>
                <w:rFonts w:ascii="Arial Narrow" w:eastAsia="Times New Roman" w:hAnsi="Arial Narrow"/>
                <w:i/>
                <w:iCs/>
                <w:color w:val="000000"/>
                <w:sz w:val="20"/>
                <w:szCs w:val="20"/>
              </w:rPr>
              <w:t xml:space="preserve"> (</w:t>
            </w:r>
            <w:proofErr w:type="spellStart"/>
            <w:r w:rsidRPr="004737FC">
              <w:rPr>
                <w:rFonts w:ascii="Arial Narrow" w:eastAsia="Times New Roman" w:hAnsi="Arial Narrow"/>
                <w:i/>
                <w:iCs/>
                <w:color w:val="000000"/>
                <w:sz w:val="20"/>
                <w:szCs w:val="20"/>
              </w:rPr>
              <w:t>Bacuit</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A41D881" w14:textId="3E7D01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7B1BAC05" w14:textId="3B33586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32FE1" w14:textId="153AEE7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0B283" w14:textId="1511F67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7,914.00 </w:t>
            </w:r>
          </w:p>
        </w:tc>
      </w:tr>
      <w:tr w:rsidR="004737FC" w:rsidRPr="004737FC" w14:paraId="3A60290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8C21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B025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4A0675FD" w14:textId="6CE10AA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74E93A55" w14:textId="73F64C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FBD66" w14:textId="047DB0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1C8E7" w14:textId="583BDB9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2,723.73 </w:t>
            </w:r>
          </w:p>
        </w:tc>
      </w:tr>
      <w:tr w:rsidR="004737FC" w:rsidRPr="004737FC" w14:paraId="7E9C628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396F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340E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42D6FC1" w14:textId="1A16FB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24FB6F" w14:textId="095283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E8D44" w14:textId="6EA49B7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E4F88" w14:textId="006599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0,000.00 </w:t>
            </w:r>
          </w:p>
        </w:tc>
      </w:tr>
      <w:tr w:rsidR="004737FC" w:rsidRPr="004737FC" w14:paraId="323990D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C45C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CFB3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Puerto </w:t>
            </w:r>
            <w:proofErr w:type="spellStart"/>
            <w:r w:rsidRPr="004737FC">
              <w:rPr>
                <w:rFonts w:ascii="Arial Narrow" w:eastAsia="Times New Roman" w:hAnsi="Arial Narrow"/>
                <w:i/>
                <w:iCs/>
                <w:color w:val="000000"/>
                <w:sz w:val="20"/>
                <w:szCs w:val="20"/>
              </w:rPr>
              <w:t>Princesa</w:t>
            </w:r>
            <w:proofErr w:type="spellEnd"/>
            <w:r w:rsidRPr="004737FC">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D8E61B9" w14:textId="7240108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10,447.00 </w:t>
            </w:r>
          </w:p>
        </w:tc>
        <w:tc>
          <w:tcPr>
            <w:tcW w:w="0" w:type="auto"/>
            <w:tcBorders>
              <w:top w:val="nil"/>
              <w:left w:val="nil"/>
              <w:bottom w:val="single" w:sz="4" w:space="0" w:color="000000"/>
              <w:right w:val="single" w:sz="4" w:space="0" w:color="000000"/>
            </w:tcBorders>
            <w:shd w:val="clear" w:color="auto" w:fill="auto"/>
            <w:noWrap/>
            <w:vAlign w:val="bottom"/>
            <w:hideMark/>
          </w:tcPr>
          <w:p w14:paraId="7A47A988" w14:textId="6A2F412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FB082" w14:textId="255CD70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3267E" w14:textId="25FA26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10,447.00 </w:t>
            </w:r>
          </w:p>
        </w:tc>
      </w:tr>
      <w:tr w:rsidR="004737FC" w:rsidRPr="004737FC" w14:paraId="246D960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60A3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24A0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478EBFEA" w14:textId="763FF86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12,058.10 </w:t>
            </w:r>
          </w:p>
        </w:tc>
        <w:tc>
          <w:tcPr>
            <w:tcW w:w="0" w:type="auto"/>
            <w:tcBorders>
              <w:top w:val="nil"/>
              <w:left w:val="nil"/>
              <w:bottom w:val="single" w:sz="4" w:space="0" w:color="000000"/>
              <w:right w:val="single" w:sz="4" w:space="0" w:color="000000"/>
            </w:tcBorders>
            <w:shd w:val="clear" w:color="auto" w:fill="auto"/>
            <w:noWrap/>
            <w:vAlign w:val="bottom"/>
            <w:hideMark/>
          </w:tcPr>
          <w:p w14:paraId="4A655809" w14:textId="728A32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F3DEB" w14:textId="5B61F6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72261" w14:textId="7B012A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12,058.10 </w:t>
            </w:r>
          </w:p>
        </w:tc>
      </w:tr>
      <w:tr w:rsidR="004737FC" w:rsidRPr="004737FC" w14:paraId="56CFB0D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1EE2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B077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451964C0" w14:textId="2B8157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72,036.60 </w:t>
            </w:r>
          </w:p>
        </w:tc>
        <w:tc>
          <w:tcPr>
            <w:tcW w:w="0" w:type="auto"/>
            <w:tcBorders>
              <w:top w:val="nil"/>
              <w:left w:val="nil"/>
              <w:bottom w:val="single" w:sz="4" w:space="0" w:color="000000"/>
              <w:right w:val="single" w:sz="4" w:space="0" w:color="000000"/>
            </w:tcBorders>
            <w:shd w:val="clear" w:color="auto" w:fill="auto"/>
            <w:noWrap/>
            <w:vAlign w:val="bottom"/>
            <w:hideMark/>
          </w:tcPr>
          <w:p w14:paraId="7A3AE666" w14:textId="040E69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5D04A" w14:textId="65A023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47CD4" w14:textId="546DAF1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72,036.60 </w:t>
            </w:r>
          </w:p>
        </w:tc>
      </w:tr>
      <w:tr w:rsidR="004737FC" w:rsidRPr="004737FC" w14:paraId="599CF3B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EFCA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0158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776538" w14:textId="493B15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72,278.05 </w:t>
            </w:r>
          </w:p>
        </w:tc>
        <w:tc>
          <w:tcPr>
            <w:tcW w:w="0" w:type="auto"/>
            <w:tcBorders>
              <w:top w:val="nil"/>
              <w:left w:val="nil"/>
              <w:bottom w:val="single" w:sz="4" w:space="0" w:color="000000"/>
              <w:right w:val="single" w:sz="4" w:space="0" w:color="000000"/>
            </w:tcBorders>
            <w:shd w:val="clear" w:color="auto" w:fill="auto"/>
            <w:noWrap/>
            <w:vAlign w:val="bottom"/>
            <w:hideMark/>
          </w:tcPr>
          <w:p w14:paraId="3972C227" w14:textId="044768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F1D7A" w14:textId="0898A9D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A8A7E" w14:textId="2A0511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72,278.05 </w:t>
            </w:r>
          </w:p>
        </w:tc>
      </w:tr>
      <w:tr w:rsidR="004737FC" w:rsidRPr="004737FC" w14:paraId="5BF3ECC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F7B4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9B9B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606C127" w14:textId="205D9D6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3C2CD1EE" w14:textId="7075150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E6C5B" w14:textId="41B213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FB12D" w14:textId="6FCFF3A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7,914.00 </w:t>
            </w:r>
          </w:p>
        </w:tc>
      </w:tr>
      <w:tr w:rsidR="004737FC" w:rsidRPr="004737FC" w14:paraId="7FDCA05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0231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E8F5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ofronio</w:t>
            </w:r>
            <w:proofErr w:type="spellEnd"/>
            <w:r w:rsidRPr="004737FC">
              <w:rPr>
                <w:rFonts w:ascii="Arial Narrow" w:eastAsia="Times New Roman" w:hAnsi="Arial Narrow"/>
                <w:i/>
                <w:iCs/>
                <w:color w:val="000000"/>
                <w:sz w:val="20"/>
                <w:szCs w:val="20"/>
              </w:rPr>
              <w:t xml:space="preserve"> Española</w:t>
            </w:r>
          </w:p>
        </w:tc>
        <w:tc>
          <w:tcPr>
            <w:tcW w:w="0" w:type="auto"/>
            <w:tcBorders>
              <w:top w:val="nil"/>
              <w:left w:val="nil"/>
              <w:bottom w:val="single" w:sz="4" w:space="0" w:color="000000"/>
              <w:right w:val="single" w:sz="4" w:space="0" w:color="000000"/>
            </w:tcBorders>
            <w:shd w:val="clear" w:color="auto" w:fill="auto"/>
            <w:noWrap/>
            <w:vAlign w:val="bottom"/>
            <w:hideMark/>
          </w:tcPr>
          <w:p w14:paraId="632E6EC6" w14:textId="7F7278A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3,475.30 </w:t>
            </w:r>
          </w:p>
        </w:tc>
        <w:tc>
          <w:tcPr>
            <w:tcW w:w="0" w:type="auto"/>
            <w:tcBorders>
              <w:top w:val="nil"/>
              <w:left w:val="nil"/>
              <w:bottom w:val="single" w:sz="4" w:space="0" w:color="000000"/>
              <w:right w:val="single" w:sz="4" w:space="0" w:color="000000"/>
            </w:tcBorders>
            <w:shd w:val="clear" w:color="auto" w:fill="auto"/>
            <w:noWrap/>
            <w:vAlign w:val="bottom"/>
            <w:hideMark/>
          </w:tcPr>
          <w:p w14:paraId="075C7E2C" w14:textId="41952B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1021B" w14:textId="1F77EE8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A680D" w14:textId="3FC2737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3,475.30 </w:t>
            </w:r>
          </w:p>
        </w:tc>
      </w:tr>
      <w:tr w:rsidR="004737FC" w:rsidRPr="004737FC" w14:paraId="1A2AD247"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00BB0"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72CD2FEF" w14:textId="405079B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9,424,314.75 </w:t>
            </w:r>
          </w:p>
        </w:tc>
        <w:tc>
          <w:tcPr>
            <w:tcW w:w="0" w:type="auto"/>
            <w:tcBorders>
              <w:top w:val="nil"/>
              <w:left w:val="nil"/>
              <w:bottom w:val="single" w:sz="4" w:space="0" w:color="000000"/>
              <w:right w:val="single" w:sz="4" w:space="0" w:color="000000"/>
            </w:tcBorders>
            <w:shd w:val="clear" w:color="D8D8D8" w:fill="D8D8D8"/>
            <w:noWrap/>
            <w:vAlign w:val="bottom"/>
            <w:hideMark/>
          </w:tcPr>
          <w:p w14:paraId="44B4CB3A" w14:textId="52F09A7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E53D05" w14:textId="636831A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62D790" w14:textId="5AA921B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9,424,314.75 </w:t>
            </w:r>
          </w:p>
        </w:tc>
      </w:tr>
      <w:tr w:rsidR="004737FC" w:rsidRPr="004737FC" w14:paraId="45E94CD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1B174"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291A0C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67D2EDCD" w14:textId="54D921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42,659.00 </w:t>
            </w:r>
          </w:p>
        </w:tc>
        <w:tc>
          <w:tcPr>
            <w:tcW w:w="0" w:type="auto"/>
            <w:tcBorders>
              <w:top w:val="nil"/>
              <w:left w:val="nil"/>
              <w:bottom w:val="single" w:sz="4" w:space="0" w:color="000000"/>
              <w:right w:val="single" w:sz="4" w:space="0" w:color="000000"/>
            </w:tcBorders>
            <w:shd w:val="clear" w:color="auto" w:fill="auto"/>
            <w:noWrap/>
            <w:vAlign w:val="bottom"/>
            <w:hideMark/>
          </w:tcPr>
          <w:p w14:paraId="21F9D20D" w14:textId="48696F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C0AE0" w14:textId="285EC45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9F828" w14:textId="69FA38C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42,659.00 </w:t>
            </w:r>
          </w:p>
        </w:tc>
      </w:tr>
      <w:tr w:rsidR="004737FC" w:rsidRPr="004737FC" w14:paraId="2CA61E7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64C92"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8243CC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413D746A" w14:textId="0D96DA4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0,485.00 </w:t>
            </w:r>
          </w:p>
        </w:tc>
        <w:tc>
          <w:tcPr>
            <w:tcW w:w="0" w:type="auto"/>
            <w:tcBorders>
              <w:top w:val="nil"/>
              <w:left w:val="nil"/>
              <w:bottom w:val="single" w:sz="4" w:space="0" w:color="000000"/>
              <w:right w:val="single" w:sz="4" w:space="0" w:color="000000"/>
            </w:tcBorders>
            <w:shd w:val="clear" w:color="auto" w:fill="auto"/>
            <w:noWrap/>
            <w:vAlign w:val="bottom"/>
            <w:hideMark/>
          </w:tcPr>
          <w:p w14:paraId="6DA7EE95" w14:textId="5ABC7F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8AF6E" w14:textId="648947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EFEFA" w14:textId="5A37D2F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0,485.00 </w:t>
            </w:r>
          </w:p>
        </w:tc>
      </w:tr>
      <w:tr w:rsidR="004737FC" w:rsidRPr="004737FC" w14:paraId="2C188AA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BAB9F"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B23DE4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jidio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13632C" w14:textId="60389CE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77,310.00 </w:t>
            </w:r>
          </w:p>
        </w:tc>
        <w:tc>
          <w:tcPr>
            <w:tcW w:w="0" w:type="auto"/>
            <w:tcBorders>
              <w:top w:val="nil"/>
              <w:left w:val="nil"/>
              <w:bottom w:val="single" w:sz="4" w:space="0" w:color="000000"/>
              <w:right w:val="single" w:sz="4" w:space="0" w:color="000000"/>
            </w:tcBorders>
            <w:shd w:val="clear" w:color="auto" w:fill="auto"/>
            <w:noWrap/>
            <w:vAlign w:val="bottom"/>
            <w:hideMark/>
          </w:tcPr>
          <w:p w14:paraId="64D061DA" w14:textId="029297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6E45A" w14:textId="1C8CED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329B6" w14:textId="053336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77,310.00 </w:t>
            </w:r>
          </w:p>
        </w:tc>
      </w:tr>
      <w:tr w:rsidR="004737FC" w:rsidRPr="004737FC" w14:paraId="6FA2F4F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BA60C"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6DE67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5F3011DD" w14:textId="3472861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13,797.00 </w:t>
            </w:r>
          </w:p>
        </w:tc>
        <w:tc>
          <w:tcPr>
            <w:tcW w:w="0" w:type="auto"/>
            <w:tcBorders>
              <w:top w:val="nil"/>
              <w:left w:val="nil"/>
              <w:bottom w:val="single" w:sz="4" w:space="0" w:color="000000"/>
              <w:right w:val="single" w:sz="4" w:space="0" w:color="000000"/>
            </w:tcBorders>
            <w:shd w:val="clear" w:color="auto" w:fill="auto"/>
            <w:noWrap/>
            <w:vAlign w:val="bottom"/>
            <w:hideMark/>
          </w:tcPr>
          <w:p w14:paraId="522A3DED" w14:textId="2B5C64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6837E" w14:textId="5A5405D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F3CCF" w14:textId="40A865F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13,797.00 </w:t>
            </w:r>
          </w:p>
        </w:tc>
      </w:tr>
      <w:tr w:rsidR="004737FC" w:rsidRPr="004737FC" w14:paraId="53F5C79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C55A9"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D8F1B9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6218E73" w14:textId="362DD9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6062A685" w14:textId="00ADB48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9B26DD" w14:textId="0300ECD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ED15D" w14:textId="4DB6CAA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99,250.00 </w:t>
            </w:r>
          </w:p>
        </w:tc>
      </w:tr>
      <w:tr w:rsidR="004737FC" w:rsidRPr="004737FC" w14:paraId="52F914E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718A5"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79202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orcuer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D41498" w14:textId="5A1906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31,585.00 </w:t>
            </w:r>
          </w:p>
        </w:tc>
        <w:tc>
          <w:tcPr>
            <w:tcW w:w="0" w:type="auto"/>
            <w:tcBorders>
              <w:top w:val="nil"/>
              <w:left w:val="nil"/>
              <w:bottom w:val="single" w:sz="4" w:space="0" w:color="000000"/>
              <w:right w:val="single" w:sz="4" w:space="0" w:color="000000"/>
            </w:tcBorders>
            <w:shd w:val="clear" w:color="auto" w:fill="auto"/>
            <w:noWrap/>
            <w:vAlign w:val="bottom"/>
            <w:hideMark/>
          </w:tcPr>
          <w:p w14:paraId="2026F88B" w14:textId="0FB04E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9A080" w14:textId="144A0F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F0438" w14:textId="69EF555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31,585.00 </w:t>
            </w:r>
          </w:p>
        </w:tc>
      </w:tr>
      <w:tr w:rsidR="004737FC" w:rsidRPr="004737FC" w14:paraId="653FD68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2FB91"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F99BED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283C38A5" w14:textId="63EF022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12,800.00 </w:t>
            </w:r>
          </w:p>
        </w:tc>
        <w:tc>
          <w:tcPr>
            <w:tcW w:w="0" w:type="auto"/>
            <w:tcBorders>
              <w:top w:val="nil"/>
              <w:left w:val="nil"/>
              <w:bottom w:val="single" w:sz="4" w:space="0" w:color="000000"/>
              <w:right w:val="single" w:sz="4" w:space="0" w:color="000000"/>
            </w:tcBorders>
            <w:shd w:val="clear" w:color="auto" w:fill="auto"/>
            <w:noWrap/>
            <w:vAlign w:val="bottom"/>
            <w:hideMark/>
          </w:tcPr>
          <w:p w14:paraId="2955DE4C" w14:textId="3C0C2F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DC09B" w14:textId="043DA9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2E097" w14:textId="505900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12,800.00 </w:t>
            </w:r>
          </w:p>
        </w:tc>
      </w:tr>
      <w:tr w:rsidR="004737FC" w:rsidRPr="004737FC" w14:paraId="13AAE0B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72901"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C8CEB4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o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2AA317" w14:textId="589170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18,400.00 </w:t>
            </w:r>
          </w:p>
        </w:tc>
        <w:tc>
          <w:tcPr>
            <w:tcW w:w="0" w:type="auto"/>
            <w:tcBorders>
              <w:top w:val="nil"/>
              <w:left w:val="nil"/>
              <w:bottom w:val="single" w:sz="4" w:space="0" w:color="000000"/>
              <w:right w:val="single" w:sz="4" w:space="0" w:color="000000"/>
            </w:tcBorders>
            <w:shd w:val="clear" w:color="auto" w:fill="auto"/>
            <w:noWrap/>
            <w:vAlign w:val="bottom"/>
            <w:hideMark/>
          </w:tcPr>
          <w:p w14:paraId="6FBF67D8" w14:textId="7AEAD6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FB60B" w14:textId="48F16B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77F1E" w14:textId="4756E84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18,400.00 </w:t>
            </w:r>
          </w:p>
        </w:tc>
      </w:tr>
      <w:tr w:rsidR="004737FC" w:rsidRPr="004737FC" w14:paraId="1124ED4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C0DA6"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B24571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gdiw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2F147A" w14:textId="545BAF9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55,007.05 </w:t>
            </w:r>
          </w:p>
        </w:tc>
        <w:tc>
          <w:tcPr>
            <w:tcW w:w="0" w:type="auto"/>
            <w:tcBorders>
              <w:top w:val="nil"/>
              <w:left w:val="nil"/>
              <w:bottom w:val="single" w:sz="4" w:space="0" w:color="000000"/>
              <w:right w:val="single" w:sz="4" w:space="0" w:color="000000"/>
            </w:tcBorders>
            <w:shd w:val="clear" w:color="auto" w:fill="auto"/>
            <w:noWrap/>
            <w:vAlign w:val="bottom"/>
            <w:hideMark/>
          </w:tcPr>
          <w:p w14:paraId="353192D1" w14:textId="467BCD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A3790" w14:textId="1992B2A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26EC5" w14:textId="61B882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55,007.05 </w:t>
            </w:r>
          </w:p>
        </w:tc>
      </w:tr>
      <w:tr w:rsidR="004737FC" w:rsidRPr="004737FC" w14:paraId="69B3845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04092"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4A9F13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Odio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978C18" w14:textId="507014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89,062.50 </w:t>
            </w:r>
          </w:p>
        </w:tc>
        <w:tc>
          <w:tcPr>
            <w:tcW w:w="0" w:type="auto"/>
            <w:tcBorders>
              <w:top w:val="nil"/>
              <w:left w:val="nil"/>
              <w:bottom w:val="single" w:sz="4" w:space="0" w:color="000000"/>
              <w:right w:val="single" w:sz="4" w:space="0" w:color="000000"/>
            </w:tcBorders>
            <w:shd w:val="clear" w:color="auto" w:fill="auto"/>
            <w:noWrap/>
            <w:vAlign w:val="bottom"/>
            <w:hideMark/>
          </w:tcPr>
          <w:p w14:paraId="0EE648A4" w14:textId="5C8B33A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D7FD7" w14:textId="277E6BE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E20C9" w14:textId="10CA75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89,062.50 </w:t>
            </w:r>
          </w:p>
        </w:tc>
      </w:tr>
      <w:tr w:rsidR="004737FC" w:rsidRPr="004737FC" w14:paraId="60919B8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9EDB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1E1C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1B4F1D4F" w14:textId="7B67949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88,150.00 </w:t>
            </w:r>
          </w:p>
        </w:tc>
        <w:tc>
          <w:tcPr>
            <w:tcW w:w="0" w:type="auto"/>
            <w:tcBorders>
              <w:top w:val="nil"/>
              <w:left w:val="nil"/>
              <w:bottom w:val="single" w:sz="4" w:space="0" w:color="000000"/>
              <w:right w:val="single" w:sz="4" w:space="0" w:color="000000"/>
            </w:tcBorders>
            <w:shd w:val="clear" w:color="auto" w:fill="auto"/>
            <w:noWrap/>
            <w:vAlign w:val="bottom"/>
            <w:hideMark/>
          </w:tcPr>
          <w:p w14:paraId="452411FA" w14:textId="59F6AB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27917" w14:textId="104622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C35F5" w14:textId="39BA87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88,150.00 </w:t>
            </w:r>
          </w:p>
        </w:tc>
      </w:tr>
      <w:tr w:rsidR="004737FC" w:rsidRPr="004737FC" w14:paraId="45A32B3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8932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2752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4255D454" w14:textId="70485C6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BF6EF5" w14:textId="0D14EE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0A20A" w14:textId="3E8BB0A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54F59" w14:textId="1C53DF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0,000.00 </w:t>
            </w:r>
          </w:p>
        </w:tc>
      </w:tr>
      <w:tr w:rsidR="004737FC" w:rsidRPr="004737FC" w14:paraId="3D82E8F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D506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1F8C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7870B138" w14:textId="67A740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84,171.70 </w:t>
            </w:r>
          </w:p>
        </w:tc>
        <w:tc>
          <w:tcPr>
            <w:tcW w:w="0" w:type="auto"/>
            <w:tcBorders>
              <w:top w:val="nil"/>
              <w:left w:val="nil"/>
              <w:bottom w:val="single" w:sz="4" w:space="0" w:color="000000"/>
              <w:right w:val="single" w:sz="4" w:space="0" w:color="000000"/>
            </w:tcBorders>
            <w:shd w:val="clear" w:color="auto" w:fill="auto"/>
            <w:noWrap/>
            <w:vAlign w:val="bottom"/>
            <w:hideMark/>
          </w:tcPr>
          <w:p w14:paraId="164B9886" w14:textId="210A045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704CC" w14:textId="3321E60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00830" w14:textId="555A64F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84,171.70 </w:t>
            </w:r>
          </w:p>
        </w:tc>
      </w:tr>
      <w:tr w:rsidR="004737FC" w:rsidRPr="004737FC" w14:paraId="5AB6DCA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FB06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E6DF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51DE983" w14:textId="4821DC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04,627.50 </w:t>
            </w:r>
          </w:p>
        </w:tc>
        <w:tc>
          <w:tcPr>
            <w:tcW w:w="0" w:type="auto"/>
            <w:tcBorders>
              <w:top w:val="nil"/>
              <w:left w:val="nil"/>
              <w:bottom w:val="single" w:sz="4" w:space="0" w:color="000000"/>
              <w:right w:val="single" w:sz="4" w:space="0" w:color="000000"/>
            </w:tcBorders>
            <w:shd w:val="clear" w:color="auto" w:fill="auto"/>
            <w:noWrap/>
            <w:vAlign w:val="bottom"/>
            <w:hideMark/>
          </w:tcPr>
          <w:p w14:paraId="07940A54" w14:textId="48AE66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CF3C8" w14:textId="4C85BBD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1337E" w14:textId="3B1559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04,627.50 </w:t>
            </w:r>
          </w:p>
        </w:tc>
      </w:tr>
      <w:tr w:rsidR="004737FC" w:rsidRPr="004737FC" w14:paraId="77ECC96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BA97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0256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508841E" w14:textId="0DDA95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95,870.00 </w:t>
            </w:r>
          </w:p>
        </w:tc>
        <w:tc>
          <w:tcPr>
            <w:tcW w:w="0" w:type="auto"/>
            <w:tcBorders>
              <w:top w:val="nil"/>
              <w:left w:val="nil"/>
              <w:bottom w:val="single" w:sz="4" w:space="0" w:color="000000"/>
              <w:right w:val="single" w:sz="4" w:space="0" w:color="000000"/>
            </w:tcBorders>
            <w:shd w:val="clear" w:color="auto" w:fill="auto"/>
            <w:noWrap/>
            <w:vAlign w:val="bottom"/>
            <w:hideMark/>
          </w:tcPr>
          <w:p w14:paraId="32C12B52" w14:textId="650E13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7BA03" w14:textId="60A9F3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7DB09" w14:textId="1D13305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95,870.00 </w:t>
            </w:r>
          </w:p>
        </w:tc>
      </w:tr>
      <w:tr w:rsidR="004737FC" w:rsidRPr="004737FC" w14:paraId="446B902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83BB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751D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08AA8836" w14:textId="58DC71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11382576" w14:textId="682288E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1C8EE" w14:textId="02CD68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61A9F" w14:textId="4BC0E14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6,375.00 </w:t>
            </w:r>
          </w:p>
        </w:tc>
      </w:tr>
      <w:tr w:rsidR="004737FC" w:rsidRPr="004737FC" w14:paraId="212A2CE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5515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DC95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10724043" w14:textId="264F9A5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0A181785" w14:textId="3AA8D8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B003D" w14:textId="344AAE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50378" w14:textId="28E6BA9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94,765.00 </w:t>
            </w:r>
          </w:p>
        </w:tc>
      </w:tr>
      <w:tr w:rsidR="004737FC" w:rsidRPr="004737FC" w14:paraId="6E67F995"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091066"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78C716A2" w14:textId="785647C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64,750,342.20 </w:t>
            </w:r>
          </w:p>
        </w:tc>
        <w:tc>
          <w:tcPr>
            <w:tcW w:w="0" w:type="auto"/>
            <w:tcBorders>
              <w:top w:val="nil"/>
              <w:left w:val="nil"/>
              <w:bottom w:val="single" w:sz="4" w:space="0" w:color="000000"/>
              <w:right w:val="single" w:sz="4" w:space="0" w:color="000000"/>
            </w:tcBorders>
            <w:shd w:val="clear" w:color="A5A5A5" w:fill="A5A5A5"/>
            <w:noWrap/>
            <w:vAlign w:val="bottom"/>
            <w:hideMark/>
          </w:tcPr>
          <w:p w14:paraId="08BC2F2E" w14:textId="56CB4D4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66AA199" w14:textId="5EBB079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3C632AA" w14:textId="69417C2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67,827,292.20 </w:t>
            </w:r>
          </w:p>
        </w:tc>
      </w:tr>
      <w:tr w:rsidR="004737FC" w:rsidRPr="004737FC" w14:paraId="18B4740D"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DEB1A8"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6B523C7E" w14:textId="1A46AEC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4,753,023.50 </w:t>
            </w:r>
          </w:p>
        </w:tc>
        <w:tc>
          <w:tcPr>
            <w:tcW w:w="0" w:type="auto"/>
            <w:tcBorders>
              <w:top w:val="nil"/>
              <w:left w:val="nil"/>
              <w:bottom w:val="single" w:sz="4" w:space="0" w:color="000000"/>
              <w:right w:val="single" w:sz="4" w:space="0" w:color="000000"/>
            </w:tcBorders>
            <w:shd w:val="clear" w:color="D8D8D8" w:fill="D8D8D8"/>
            <w:noWrap/>
            <w:vAlign w:val="bottom"/>
            <w:hideMark/>
          </w:tcPr>
          <w:p w14:paraId="4CE78C08" w14:textId="1831D63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9F3FC39" w14:textId="240B68B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20176F" w14:textId="5E9D2E5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6,198,773.50 </w:t>
            </w:r>
          </w:p>
        </w:tc>
      </w:tr>
      <w:tr w:rsidR="004737FC" w:rsidRPr="004737FC" w14:paraId="6EBDC2B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4E79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4A58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520E1B0E" w14:textId="5535A5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0230D616" w14:textId="2A51C7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1AFFC" w14:textId="415912D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90D8C" w14:textId="583CAF6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86,728.00 </w:t>
            </w:r>
          </w:p>
        </w:tc>
      </w:tr>
      <w:tr w:rsidR="004737FC" w:rsidRPr="004737FC" w14:paraId="7649DE4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4D3A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9A05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ca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A8F32F" w14:textId="76EF0D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5986459D" w14:textId="5AE701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97553" w14:textId="5289FBC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6AA19" w14:textId="0FF513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39,865.16 </w:t>
            </w:r>
          </w:p>
        </w:tc>
      </w:tr>
      <w:tr w:rsidR="004737FC" w:rsidRPr="004737FC" w14:paraId="5EDE6F8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219B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0A6E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0F61E0" w14:textId="11D50BA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58,084.47 </w:t>
            </w:r>
          </w:p>
        </w:tc>
        <w:tc>
          <w:tcPr>
            <w:tcW w:w="0" w:type="auto"/>
            <w:tcBorders>
              <w:top w:val="nil"/>
              <w:left w:val="nil"/>
              <w:bottom w:val="single" w:sz="4" w:space="0" w:color="000000"/>
              <w:right w:val="single" w:sz="4" w:space="0" w:color="000000"/>
            </w:tcBorders>
            <w:shd w:val="clear" w:color="auto" w:fill="auto"/>
            <w:noWrap/>
            <w:vAlign w:val="bottom"/>
            <w:hideMark/>
          </w:tcPr>
          <w:p w14:paraId="242AC18B" w14:textId="734B5DF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FAC05" w14:textId="256DF0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6E9F8" w14:textId="7C74A66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58,084.47 </w:t>
            </w:r>
          </w:p>
        </w:tc>
      </w:tr>
      <w:tr w:rsidR="004737FC" w:rsidRPr="004737FC" w14:paraId="5802929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941A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91CB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7BA00314" w14:textId="186D34B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44A30B9A" w14:textId="32F514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3E00FE2B" w14:textId="34F9A7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38EB0" w14:textId="4A8B11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61,210.81 </w:t>
            </w:r>
          </w:p>
        </w:tc>
      </w:tr>
      <w:tr w:rsidR="004737FC" w:rsidRPr="004737FC" w14:paraId="6BBD9ED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DAB6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5696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uino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889BDC" w14:textId="47A91A6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54D016CB" w14:textId="532D91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4E075BB6" w14:textId="13E75A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63986" w14:textId="512104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88,541.24 </w:t>
            </w:r>
          </w:p>
        </w:tc>
      </w:tr>
      <w:tr w:rsidR="004737FC" w:rsidRPr="004737FC" w14:paraId="6866C23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2BAF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BD6D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267D1380" w14:textId="64C724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637,016.28 </w:t>
            </w:r>
          </w:p>
        </w:tc>
        <w:tc>
          <w:tcPr>
            <w:tcW w:w="0" w:type="auto"/>
            <w:tcBorders>
              <w:top w:val="nil"/>
              <w:left w:val="nil"/>
              <w:bottom w:val="single" w:sz="4" w:space="0" w:color="000000"/>
              <w:right w:val="single" w:sz="4" w:space="0" w:color="000000"/>
            </w:tcBorders>
            <w:shd w:val="clear" w:color="auto" w:fill="auto"/>
            <w:noWrap/>
            <w:vAlign w:val="bottom"/>
            <w:hideMark/>
          </w:tcPr>
          <w:p w14:paraId="2761EDD8" w14:textId="6E2F85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E30DC" w14:textId="4ABBF2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56D5F" w14:textId="645700E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637,016.28 </w:t>
            </w:r>
          </w:p>
        </w:tc>
      </w:tr>
      <w:tr w:rsidR="004737FC" w:rsidRPr="004737FC" w14:paraId="692DECC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359C4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A64D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BBFD74" w14:textId="1C0D241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73F70116" w14:textId="00D3F62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1A0CD" w14:textId="5E1B8B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2C366" w14:textId="42F526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95,243.13 </w:t>
            </w:r>
          </w:p>
        </w:tc>
      </w:tr>
      <w:tr w:rsidR="004737FC" w:rsidRPr="004737FC" w14:paraId="197E6C7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0BC6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85A7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City of </w:t>
            </w:r>
            <w:proofErr w:type="spellStart"/>
            <w:r w:rsidRPr="004737FC">
              <w:rPr>
                <w:rFonts w:ascii="Arial Narrow" w:eastAsia="Times New Roman" w:hAnsi="Arial Narrow"/>
                <w:i/>
                <w:iCs/>
                <w:color w:val="000000"/>
                <w:sz w:val="20"/>
                <w:szCs w:val="20"/>
              </w:rPr>
              <w:t>Li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A25C2B" w14:textId="6C7AB5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7DB6C385" w14:textId="0706D9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7C6B7" w14:textId="66E018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F4EFE" w14:textId="6BA368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60,396.60 </w:t>
            </w:r>
          </w:p>
        </w:tc>
      </w:tr>
      <w:tr w:rsidR="004737FC" w:rsidRPr="004737FC" w14:paraId="555B284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4992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356C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lilip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654805" w14:textId="483BFA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1588A9FB" w14:textId="7246A10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DC492" w14:textId="786788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AEC54" w14:textId="77CD46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6,033.52 </w:t>
            </w:r>
          </w:p>
        </w:tc>
      </w:tr>
      <w:tr w:rsidR="004737FC" w:rsidRPr="004737FC" w14:paraId="6B41D9B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4071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140D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91747C" w14:textId="11A0C2C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752EA6F7" w14:textId="53DB94C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83D7B" w14:textId="5A22B6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B52F4" w14:textId="61C671A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8,021.36 </w:t>
            </w:r>
          </w:p>
        </w:tc>
      </w:tr>
      <w:tr w:rsidR="004737FC" w:rsidRPr="004737FC" w14:paraId="0AB1324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9507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1A88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47CBD43B" w14:textId="20678D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7199BF4F" w14:textId="1FB075A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D3EC6" w14:textId="786D12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DFC2F" w14:textId="10D9862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2,221.40 </w:t>
            </w:r>
          </w:p>
        </w:tc>
      </w:tr>
      <w:tr w:rsidR="004737FC" w:rsidRPr="004737FC" w14:paraId="0D31CC5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3344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5930C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O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B129D8" w14:textId="558CE5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1,587.29 </w:t>
            </w:r>
          </w:p>
        </w:tc>
        <w:tc>
          <w:tcPr>
            <w:tcW w:w="0" w:type="auto"/>
            <w:tcBorders>
              <w:top w:val="nil"/>
              <w:left w:val="nil"/>
              <w:bottom w:val="single" w:sz="4" w:space="0" w:color="000000"/>
              <w:right w:val="single" w:sz="4" w:space="0" w:color="000000"/>
            </w:tcBorders>
            <w:shd w:val="clear" w:color="auto" w:fill="auto"/>
            <w:noWrap/>
            <w:vAlign w:val="bottom"/>
            <w:hideMark/>
          </w:tcPr>
          <w:p w14:paraId="509F1E5B" w14:textId="4A05E5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C6F91" w14:textId="123F3A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0AD60" w14:textId="2BA87F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1,587.29 </w:t>
            </w:r>
          </w:p>
        </w:tc>
      </w:tr>
      <w:tr w:rsidR="004737FC" w:rsidRPr="004737FC" w14:paraId="38C1794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9C3D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A972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7A646ACE" w14:textId="046D6DC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34,274.04 </w:t>
            </w:r>
          </w:p>
        </w:tc>
        <w:tc>
          <w:tcPr>
            <w:tcW w:w="0" w:type="auto"/>
            <w:tcBorders>
              <w:top w:val="nil"/>
              <w:left w:val="nil"/>
              <w:bottom w:val="single" w:sz="4" w:space="0" w:color="000000"/>
              <w:right w:val="single" w:sz="4" w:space="0" w:color="000000"/>
            </w:tcBorders>
            <w:shd w:val="clear" w:color="auto" w:fill="auto"/>
            <w:noWrap/>
            <w:vAlign w:val="bottom"/>
            <w:hideMark/>
          </w:tcPr>
          <w:p w14:paraId="79626C46" w14:textId="741B30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0BAFB" w14:textId="4310AF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20B44" w14:textId="6386B9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34,274.04 </w:t>
            </w:r>
          </w:p>
        </w:tc>
      </w:tr>
      <w:tr w:rsidR="004737FC" w:rsidRPr="004737FC" w14:paraId="42F4616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77EC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A853A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9E8ED5" w14:textId="08B10D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94,895.68 </w:t>
            </w:r>
          </w:p>
        </w:tc>
        <w:tc>
          <w:tcPr>
            <w:tcW w:w="0" w:type="auto"/>
            <w:tcBorders>
              <w:top w:val="nil"/>
              <w:left w:val="nil"/>
              <w:bottom w:val="single" w:sz="4" w:space="0" w:color="000000"/>
              <w:right w:val="single" w:sz="4" w:space="0" w:color="000000"/>
            </w:tcBorders>
            <w:shd w:val="clear" w:color="auto" w:fill="auto"/>
            <w:noWrap/>
            <w:vAlign w:val="bottom"/>
            <w:hideMark/>
          </w:tcPr>
          <w:p w14:paraId="45DA2E56" w14:textId="7D169D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0727B" w14:textId="52DC996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4BF57" w14:textId="4B2E87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94,895.68 </w:t>
            </w:r>
          </w:p>
        </w:tc>
      </w:tr>
      <w:tr w:rsidR="004737FC" w:rsidRPr="004737FC" w14:paraId="3023013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48FAE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DD43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Rapu-Rap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52540F" w14:textId="2D15ED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166FB1D2" w14:textId="7B811E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58E1E" w14:textId="301A580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A0405" w14:textId="064AAB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2,743.04 </w:t>
            </w:r>
          </w:p>
        </w:tc>
      </w:tr>
      <w:tr w:rsidR="004737FC" w:rsidRPr="004737FC" w14:paraId="7079A3C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286E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D2EC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o Domingo (</w:t>
            </w:r>
            <w:proofErr w:type="spellStart"/>
            <w:r w:rsidRPr="004737FC">
              <w:rPr>
                <w:rFonts w:ascii="Arial Narrow" w:eastAsia="Times New Roman" w:hAnsi="Arial Narrow"/>
                <w:i/>
                <w:iCs/>
                <w:color w:val="000000"/>
                <w:sz w:val="20"/>
                <w:szCs w:val="20"/>
              </w:rPr>
              <w:t>Libog</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868FF67" w14:textId="58410B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2,586.50 </w:t>
            </w:r>
          </w:p>
        </w:tc>
        <w:tc>
          <w:tcPr>
            <w:tcW w:w="0" w:type="auto"/>
            <w:tcBorders>
              <w:top w:val="nil"/>
              <w:left w:val="nil"/>
              <w:bottom w:val="single" w:sz="4" w:space="0" w:color="000000"/>
              <w:right w:val="single" w:sz="4" w:space="0" w:color="000000"/>
            </w:tcBorders>
            <w:shd w:val="clear" w:color="auto" w:fill="auto"/>
            <w:noWrap/>
            <w:vAlign w:val="bottom"/>
            <w:hideMark/>
          </w:tcPr>
          <w:p w14:paraId="6F1B14B7" w14:textId="04DF85E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6ABE2" w14:textId="27C902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D039A" w14:textId="3CC8E50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2,586.50 </w:t>
            </w:r>
          </w:p>
        </w:tc>
      </w:tr>
      <w:tr w:rsidR="004737FC" w:rsidRPr="004737FC" w14:paraId="15A4DAD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DD90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C78A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183D6999" w14:textId="2E73E88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0708DEA3" w14:textId="0493F5C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1D4B3" w14:textId="7A788D2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9CDCA" w14:textId="23DAE2A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2,809.60 </w:t>
            </w:r>
          </w:p>
        </w:tc>
      </w:tr>
      <w:tr w:rsidR="004737FC" w:rsidRPr="004737FC" w14:paraId="14B251F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C781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C4820F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4624A314" w14:textId="2B4F849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069114D4" w14:textId="070194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8C556" w14:textId="139CA9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17302F" w14:textId="43B2DE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6,515.38 </w:t>
            </w:r>
          </w:p>
        </w:tc>
      </w:tr>
      <w:tr w:rsidR="004737FC" w:rsidRPr="004737FC" w14:paraId="76A70773"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0291C"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935D49D" w14:textId="1A68B68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5,424,838.42 </w:t>
            </w:r>
          </w:p>
        </w:tc>
        <w:tc>
          <w:tcPr>
            <w:tcW w:w="0" w:type="auto"/>
            <w:tcBorders>
              <w:top w:val="nil"/>
              <w:left w:val="nil"/>
              <w:bottom w:val="single" w:sz="4" w:space="0" w:color="000000"/>
              <w:right w:val="single" w:sz="4" w:space="0" w:color="000000"/>
            </w:tcBorders>
            <w:shd w:val="clear" w:color="D8D8D8" w:fill="D8D8D8"/>
            <w:noWrap/>
            <w:vAlign w:val="bottom"/>
            <w:hideMark/>
          </w:tcPr>
          <w:p w14:paraId="012A62C8" w14:textId="54E5222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1C3AAB" w14:textId="38C28571"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038BD0" w14:textId="1B7BCBD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5,424,838.42 </w:t>
            </w:r>
          </w:p>
        </w:tc>
      </w:tr>
      <w:tr w:rsidR="004737FC" w:rsidRPr="004737FC" w14:paraId="6482EA8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D5D046"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3CCE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17F84144" w14:textId="75146C8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29EC850A" w14:textId="049E71A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89CB8" w14:textId="30896F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13D5C" w14:textId="400982D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87,256.42 </w:t>
            </w:r>
          </w:p>
        </w:tc>
      </w:tr>
      <w:tr w:rsidR="004737FC" w:rsidRPr="004737FC" w14:paraId="126A046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D6943"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BE5B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59588D" w14:textId="09F4846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9,606.91 </w:t>
            </w:r>
          </w:p>
        </w:tc>
        <w:tc>
          <w:tcPr>
            <w:tcW w:w="0" w:type="auto"/>
            <w:tcBorders>
              <w:top w:val="nil"/>
              <w:left w:val="nil"/>
              <w:bottom w:val="single" w:sz="4" w:space="0" w:color="000000"/>
              <w:right w:val="single" w:sz="4" w:space="0" w:color="000000"/>
            </w:tcBorders>
            <w:shd w:val="clear" w:color="auto" w:fill="auto"/>
            <w:noWrap/>
            <w:vAlign w:val="bottom"/>
            <w:hideMark/>
          </w:tcPr>
          <w:p w14:paraId="2DA711B5" w14:textId="0C7ABD9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F2996" w14:textId="306506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B61B8" w14:textId="2B60245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9,606.91 </w:t>
            </w:r>
          </w:p>
        </w:tc>
      </w:tr>
      <w:tr w:rsidR="004737FC" w:rsidRPr="004737FC" w14:paraId="4EE3284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8735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D646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F10202" w14:textId="5788FEE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6EE6CAAF" w14:textId="29D738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A921D" w14:textId="7B8018D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423CB" w14:textId="5A74048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1,553.00 </w:t>
            </w:r>
          </w:p>
        </w:tc>
      </w:tr>
      <w:tr w:rsidR="004737FC" w:rsidRPr="004737FC" w14:paraId="7F924D3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C66B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D274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a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E90D56" w14:textId="647CF7E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3DB172B6" w14:textId="3E7978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A7B1E" w14:textId="275BC6C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22748" w14:textId="4068DF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3,789.64 </w:t>
            </w:r>
          </w:p>
        </w:tc>
      </w:tr>
      <w:tr w:rsidR="004737FC" w:rsidRPr="004737FC" w14:paraId="0C2EFE1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A9EFA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BD96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62B0D275" w14:textId="1A9B48C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3486C49F" w14:textId="6486CF0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1D3BE" w14:textId="443D0A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4DA8A" w14:textId="1E75F8A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86,862.40 </w:t>
            </w:r>
          </w:p>
        </w:tc>
      </w:tr>
      <w:tr w:rsidR="004737FC" w:rsidRPr="004737FC" w14:paraId="0C400BF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6D03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F6EC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48BD9A" w14:textId="59E3C7A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39EA579" w14:textId="3D0381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ED557" w14:textId="3706F7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B6843" w14:textId="13D29E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2,500.00 </w:t>
            </w:r>
          </w:p>
        </w:tc>
      </w:tr>
      <w:tr w:rsidR="004737FC" w:rsidRPr="004737FC" w14:paraId="2426910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8CCA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6F805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2A9BCF31" w14:textId="03E1F1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3668641E" w14:textId="6C022B5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59A27" w14:textId="6AE1ED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7C067" w14:textId="0A9BDF8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5,229.29 </w:t>
            </w:r>
          </w:p>
        </w:tc>
      </w:tr>
      <w:tr w:rsidR="004737FC" w:rsidRPr="004737FC" w14:paraId="744CAB2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5BC7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CE6A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racal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DA8C96" w14:textId="353B1AC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08501523" w14:textId="1E3AEF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78D80" w14:textId="05A3B9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C1A4D" w14:textId="6AFAE86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0,633.32 </w:t>
            </w:r>
          </w:p>
        </w:tc>
      </w:tr>
      <w:tr w:rsidR="004737FC" w:rsidRPr="004737FC" w14:paraId="49689C9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EB8F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A551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143E1A49" w14:textId="5D00E3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2D832355" w14:textId="03BA69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F524B" w14:textId="085FB8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4B5A0" w14:textId="2E1E842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2,430.00 </w:t>
            </w:r>
          </w:p>
        </w:tc>
      </w:tr>
      <w:tr w:rsidR="004737FC" w:rsidRPr="004737FC" w14:paraId="469846B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B1B6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810A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45360F0" w14:textId="041C145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5,855.94 </w:t>
            </w:r>
          </w:p>
        </w:tc>
        <w:tc>
          <w:tcPr>
            <w:tcW w:w="0" w:type="auto"/>
            <w:tcBorders>
              <w:top w:val="nil"/>
              <w:left w:val="nil"/>
              <w:bottom w:val="single" w:sz="4" w:space="0" w:color="000000"/>
              <w:right w:val="single" w:sz="4" w:space="0" w:color="000000"/>
            </w:tcBorders>
            <w:shd w:val="clear" w:color="auto" w:fill="auto"/>
            <w:noWrap/>
            <w:vAlign w:val="bottom"/>
            <w:hideMark/>
          </w:tcPr>
          <w:p w14:paraId="5DBA863E" w14:textId="6CA395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CD50F" w14:textId="19EC7AB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686CE" w14:textId="0AC66E1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5,855.94 </w:t>
            </w:r>
          </w:p>
        </w:tc>
      </w:tr>
      <w:tr w:rsidR="004737FC" w:rsidRPr="004737FC" w14:paraId="49DB209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DD7E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0E20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1BDC2553" w14:textId="52D7A5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6790A183" w14:textId="5329390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11FEB" w14:textId="5E60474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2417B" w14:textId="4A02B8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1,168.82 </w:t>
            </w:r>
          </w:p>
        </w:tc>
      </w:tr>
      <w:tr w:rsidR="004737FC" w:rsidRPr="004737FC" w14:paraId="104595E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EBDF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A768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7EB23C75" w14:textId="31B00B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16C65ADA" w14:textId="6256E5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82AE5" w14:textId="5FAB1D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27AE5" w14:textId="474B53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7,902.68 </w:t>
            </w:r>
          </w:p>
        </w:tc>
      </w:tr>
      <w:tr w:rsidR="004737FC" w:rsidRPr="004737FC" w14:paraId="54CCC49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5924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192D7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F31F1A" w14:textId="452EAC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0EFD0AAE" w14:textId="27F6DA3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F6DB6" w14:textId="7F5435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090F2" w14:textId="61A49B7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0,050.00 </w:t>
            </w:r>
          </w:p>
        </w:tc>
      </w:tr>
      <w:tr w:rsidR="004737FC" w:rsidRPr="004737FC" w14:paraId="6EC49682"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FF41C"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964A2AC" w14:textId="1F305AA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4,768,542.93 </w:t>
            </w:r>
          </w:p>
        </w:tc>
        <w:tc>
          <w:tcPr>
            <w:tcW w:w="0" w:type="auto"/>
            <w:tcBorders>
              <w:top w:val="nil"/>
              <w:left w:val="nil"/>
              <w:bottom w:val="single" w:sz="4" w:space="0" w:color="000000"/>
              <w:right w:val="single" w:sz="4" w:space="0" w:color="000000"/>
            </w:tcBorders>
            <w:shd w:val="clear" w:color="D8D8D8" w:fill="D8D8D8"/>
            <w:noWrap/>
            <w:vAlign w:val="bottom"/>
            <w:hideMark/>
          </w:tcPr>
          <w:p w14:paraId="54C18BC8" w14:textId="12007D5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01C55B2" w14:textId="4AC5C384"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103F90" w14:textId="53C0B58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4,818,542.93 </w:t>
            </w:r>
          </w:p>
        </w:tc>
      </w:tr>
      <w:tr w:rsidR="004737FC" w:rsidRPr="004737FC" w14:paraId="25A9C74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EECE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3B83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4B9F8680" w14:textId="418093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41F7B8E3" w14:textId="3CF3881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CB4E1" w14:textId="13A43D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40277" w14:textId="5EBD32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50,692.18 </w:t>
            </w:r>
          </w:p>
        </w:tc>
      </w:tr>
      <w:tr w:rsidR="004737FC" w:rsidRPr="004737FC" w14:paraId="577DFA9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E8A7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1EBD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625CD2" w14:textId="2C3AAE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198FAE79" w14:textId="62D5E5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504B1" w14:textId="6B9DAB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1BEA2" w14:textId="7293749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2,971.28 </w:t>
            </w:r>
          </w:p>
        </w:tc>
      </w:tr>
      <w:tr w:rsidR="004737FC" w:rsidRPr="004737FC" w14:paraId="2B9D96A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375F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1F31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l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671863" w14:textId="2B3A23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17,116.44 </w:t>
            </w:r>
          </w:p>
        </w:tc>
        <w:tc>
          <w:tcPr>
            <w:tcW w:w="0" w:type="auto"/>
            <w:tcBorders>
              <w:top w:val="nil"/>
              <w:left w:val="nil"/>
              <w:bottom w:val="single" w:sz="4" w:space="0" w:color="000000"/>
              <w:right w:val="single" w:sz="4" w:space="0" w:color="000000"/>
            </w:tcBorders>
            <w:shd w:val="clear" w:color="auto" w:fill="auto"/>
            <w:noWrap/>
            <w:vAlign w:val="bottom"/>
            <w:hideMark/>
          </w:tcPr>
          <w:p w14:paraId="051F6ACE" w14:textId="026DA1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11656" w14:textId="06875F4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D2AF3E" w14:textId="22ED9D9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17,116.44 </w:t>
            </w:r>
          </w:p>
        </w:tc>
      </w:tr>
      <w:tr w:rsidR="004737FC" w:rsidRPr="004737FC" w14:paraId="7FD3528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8CAF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F918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15FF483B" w14:textId="4D0F5D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64,555.00 </w:t>
            </w:r>
          </w:p>
        </w:tc>
        <w:tc>
          <w:tcPr>
            <w:tcW w:w="0" w:type="auto"/>
            <w:tcBorders>
              <w:top w:val="nil"/>
              <w:left w:val="nil"/>
              <w:bottom w:val="single" w:sz="4" w:space="0" w:color="000000"/>
              <w:right w:val="single" w:sz="4" w:space="0" w:color="000000"/>
            </w:tcBorders>
            <w:shd w:val="clear" w:color="auto" w:fill="auto"/>
            <w:noWrap/>
            <w:vAlign w:val="bottom"/>
            <w:hideMark/>
          </w:tcPr>
          <w:p w14:paraId="7D82C4E4" w14:textId="28CAEA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852C8" w14:textId="39DAF3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C8CC3" w14:textId="6B7435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64,555.00 </w:t>
            </w:r>
          </w:p>
        </w:tc>
      </w:tr>
      <w:tr w:rsidR="004737FC" w:rsidRPr="004737FC" w14:paraId="12A5C1E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2B79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195FD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om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7E81FC" w14:textId="7F6478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1,270.61 </w:t>
            </w:r>
          </w:p>
        </w:tc>
        <w:tc>
          <w:tcPr>
            <w:tcW w:w="0" w:type="auto"/>
            <w:tcBorders>
              <w:top w:val="nil"/>
              <w:left w:val="nil"/>
              <w:bottom w:val="single" w:sz="4" w:space="0" w:color="000000"/>
              <w:right w:val="single" w:sz="4" w:space="0" w:color="000000"/>
            </w:tcBorders>
            <w:shd w:val="clear" w:color="auto" w:fill="auto"/>
            <w:noWrap/>
            <w:vAlign w:val="bottom"/>
            <w:hideMark/>
          </w:tcPr>
          <w:p w14:paraId="564D9A4E" w14:textId="7EE6A4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5829E" w14:textId="6302692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0D0E7" w14:textId="5AD68B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1,270.61 </w:t>
            </w:r>
          </w:p>
        </w:tc>
      </w:tr>
      <w:tr w:rsidR="004737FC" w:rsidRPr="004737FC" w14:paraId="244567B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D245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7305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uh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4719DB" w14:textId="51D39C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79B7B7A1" w14:textId="474631A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C89DC" w14:textId="49CAED0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185D4" w14:textId="76BD51D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1,620.22 </w:t>
            </w:r>
          </w:p>
        </w:tc>
      </w:tr>
      <w:tr w:rsidR="004737FC" w:rsidRPr="004737FC" w14:paraId="3768A66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7B79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AB78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0D9EAAAE" w14:textId="5EFCA2E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19,350.22 </w:t>
            </w:r>
          </w:p>
        </w:tc>
        <w:tc>
          <w:tcPr>
            <w:tcW w:w="0" w:type="auto"/>
            <w:tcBorders>
              <w:top w:val="nil"/>
              <w:left w:val="nil"/>
              <w:bottom w:val="single" w:sz="4" w:space="0" w:color="000000"/>
              <w:right w:val="single" w:sz="4" w:space="0" w:color="000000"/>
            </w:tcBorders>
            <w:shd w:val="clear" w:color="auto" w:fill="auto"/>
            <w:noWrap/>
            <w:vAlign w:val="bottom"/>
            <w:hideMark/>
          </w:tcPr>
          <w:p w14:paraId="1B068E62" w14:textId="0C465E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10FC7" w14:textId="18BB4F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73EC1" w14:textId="137F298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19,350.22 </w:t>
            </w:r>
          </w:p>
        </w:tc>
      </w:tr>
      <w:tr w:rsidR="004737FC" w:rsidRPr="004737FC" w14:paraId="743E9A5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59CD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E6D2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4F09FF" w14:textId="76ED79B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1,493.72 </w:t>
            </w:r>
          </w:p>
        </w:tc>
        <w:tc>
          <w:tcPr>
            <w:tcW w:w="0" w:type="auto"/>
            <w:tcBorders>
              <w:top w:val="nil"/>
              <w:left w:val="nil"/>
              <w:bottom w:val="single" w:sz="4" w:space="0" w:color="000000"/>
              <w:right w:val="single" w:sz="4" w:space="0" w:color="000000"/>
            </w:tcBorders>
            <w:shd w:val="clear" w:color="auto" w:fill="auto"/>
            <w:noWrap/>
            <w:vAlign w:val="bottom"/>
            <w:hideMark/>
          </w:tcPr>
          <w:p w14:paraId="013F73C0" w14:textId="08584B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846BE" w14:textId="46D951C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ED77E" w14:textId="295E03C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1,493.72 </w:t>
            </w:r>
          </w:p>
        </w:tc>
      </w:tr>
      <w:tr w:rsidR="004737FC" w:rsidRPr="004737FC" w14:paraId="09799A0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3623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B4F1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la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A5016A" w14:textId="320130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5B3408DC" w14:textId="7F7E1F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4D974" w14:textId="19B9F67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728CE" w14:textId="6FB2053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18,472.76 </w:t>
            </w:r>
          </w:p>
        </w:tc>
      </w:tr>
      <w:tr w:rsidR="004737FC" w:rsidRPr="004737FC" w14:paraId="5723DF4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7B2E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6002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mal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B0F4FE" w14:textId="14B4290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2EB394C8" w14:textId="581E72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F94B3" w14:textId="491111E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85AE9" w14:textId="0A0C8BC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482.96 </w:t>
            </w:r>
          </w:p>
        </w:tc>
      </w:tr>
      <w:tr w:rsidR="004737FC" w:rsidRPr="004737FC" w14:paraId="2FF736C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9F46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1B0B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na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C53724" w14:textId="6545B0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36E1580A" w14:textId="2131E3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B4A0D" w14:textId="557B29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4CD6F" w14:textId="1DF728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4,596.44 </w:t>
            </w:r>
          </w:p>
        </w:tc>
      </w:tr>
      <w:tr w:rsidR="004737FC" w:rsidRPr="004737FC" w14:paraId="3D109EE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CA1D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9AE7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ram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07D523" w14:textId="0DCE03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1C8896DA" w14:textId="2450B1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FFBB1" w14:textId="136F1D5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78E9D" w14:textId="647E02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2,126.16 </w:t>
            </w:r>
          </w:p>
        </w:tc>
      </w:tr>
      <w:tr w:rsidR="004737FC" w:rsidRPr="004737FC" w14:paraId="78E31DB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CF5E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1C38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789614FC" w14:textId="16EA06F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30B001AE" w14:textId="2A2FA4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D4D0B" w14:textId="28052BB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1A139" w14:textId="0AEB8D2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2,312.68 </w:t>
            </w:r>
          </w:p>
        </w:tc>
      </w:tr>
      <w:tr w:rsidR="004737FC" w:rsidRPr="004737FC" w14:paraId="27A9BC0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778D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423C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ai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3D684E" w14:textId="01418D0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7,118.90 </w:t>
            </w:r>
          </w:p>
        </w:tc>
        <w:tc>
          <w:tcPr>
            <w:tcW w:w="0" w:type="auto"/>
            <w:tcBorders>
              <w:top w:val="nil"/>
              <w:left w:val="nil"/>
              <w:bottom w:val="single" w:sz="4" w:space="0" w:color="000000"/>
              <w:right w:val="single" w:sz="4" w:space="0" w:color="000000"/>
            </w:tcBorders>
            <w:shd w:val="clear" w:color="auto" w:fill="auto"/>
            <w:noWrap/>
            <w:vAlign w:val="bottom"/>
            <w:hideMark/>
          </w:tcPr>
          <w:p w14:paraId="64D73819" w14:textId="5DA2896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00707" w14:textId="6ABFED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A5941" w14:textId="5095EA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7,118.90 </w:t>
            </w:r>
          </w:p>
        </w:tc>
      </w:tr>
      <w:tr w:rsidR="004737FC" w:rsidRPr="004737FC" w14:paraId="7B12B1D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F213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A68E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26BCDB" w14:textId="3E8CCC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6D280914" w14:textId="790955D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13735" w14:textId="2C101C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FB84E" w14:textId="4AA559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2,569.16 </w:t>
            </w:r>
          </w:p>
        </w:tc>
      </w:tr>
      <w:tr w:rsidR="004737FC" w:rsidRPr="004737FC" w14:paraId="1FF0C6A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D34D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0C45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5E192C33" w14:textId="6919C4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66,244.78 </w:t>
            </w:r>
          </w:p>
        </w:tc>
        <w:tc>
          <w:tcPr>
            <w:tcW w:w="0" w:type="auto"/>
            <w:tcBorders>
              <w:top w:val="nil"/>
              <w:left w:val="nil"/>
              <w:bottom w:val="single" w:sz="4" w:space="0" w:color="000000"/>
              <w:right w:val="single" w:sz="4" w:space="0" w:color="000000"/>
            </w:tcBorders>
            <w:shd w:val="clear" w:color="auto" w:fill="auto"/>
            <w:noWrap/>
            <w:vAlign w:val="bottom"/>
            <w:hideMark/>
          </w:tcPr>
          <w:p w14:paraId="06C17E44" w14:textId="772D369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5B318" w14:textId="1063CC9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488FF" w14:textId="6F6211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66,244.78 </w:t>
            </w:r>
          </w:p>
        </w:tc>
      </w:tr>
      <w:tr w:rsidR="004737FC" w:rsidRPr="004737FC" w14:paraId="3B7FF3E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0DD2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1637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Iriga</w:t>
            </w:r>
            <w:proofErr w:type="spellEnd"/>
            <w:r w:rsidRPr="004737FC">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8C15932" w14:textId="5CC10BD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4C8796E7" w14:textId="0A249E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4EE31" w14:textId="6D2C67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29236" w14:textId="4428968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30,048.46 </w:t>
            </w:r>
          </w:p>
        </w:tc>
      </w:tr>
      <w:tr w:rsidR="004737FC" w:rsidRPr="004737FC" w14:paraId="69FD495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D07D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18C0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C6D897" w14:textId="0E90AF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3E6FFB16" w14:textId="6A172DD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059D9" w14:textId="4A0BE8A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3D863" w14:textId="22FEB4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60,430.04 </w:t>
            </w:r>
          </w:p>
        </w:tc>
      </w:tr>
      <w:tr w:rsidR="004737FC" w:rsidRPr="004737FC" w14:paraId="4E388C6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3A15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06CE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DFAB65" w14:textId="7CAF66E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3DBF1FBA" w14:textId="54A506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31064C" w14:textId="5578BF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B88BF" w14:textId="16C65A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28,458.20 </w:t>
            </w:r>
          </w:p>
        </w:tc>
      </w:tr>
      <w:tr w:rsidR="004737FC" w:rsidRPr="004737FC" w14:paraId="5AC5776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FAC2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B3DD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F112E3" w14:textId="299FCF5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3D6E72DF" w14:textId="3209E9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997C6" w14:textId="6F3BDA9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05AB4" w14:textId="4D6A05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4,242.92 </w:t>
            </w:r>
          </w:p>
        </w:tc>
      </w:tr>
      <w:tr w:rsidR="004737FC" w:rsidRPr="004737FC" w14:paraId="16AF4F9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2A70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E6DA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g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D10BF6" w14:textId="236A07B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2,115.88 </w:t>
            </w:r>
          </w:p>
        </w:tc>
        <w:tc>
          <w:tcPr>
            <w:tcW w:w="0" w:type="auto"/>
            <w:tcBorders>
              <w:top w:val="nil"/>
              <w:left w:val="nil"/>
              <w:bottom w:val="single" w:sz="4" w:space="0" w:color="000000"/>
              <w:right w:val="single" w:sz="4" w:space="0" w:color="000000"/>
            </w:tcBorders>
            <w:shd w:val="clear" w:color="auto" w:fill="auto"/>
            <w:noWrap/>
            <w:vAlign w:val="bottom"/>
            <w:hideMark/>
          </w:tcPr>
          <w:p w14:paraId="58C4BEF9" w14:textId="357718D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F48E0" w14:textId="27ACC1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B7ADD" w14:textId="3B6784F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2,115.88 </w:t>
            </w:r>
          </w:p>
        </w:tc>
      </w:tr>
      <w:tr w:rsidR="004737FC" w:rsidRPr="004737FC" w14:paraId="22A8B9C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D41C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134A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EEB254" w14:textId="68D070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703C267E" w14:textId="13FDC5E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D91C7" w14:textId="1522D4D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E6F9D" w14:textId="449666A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2,807.88 </w:t>
            </w:r>
          </w:p>
        </w:tc>
      </w:tr>
      <w:tr w:rsidR="004737FC" w:rsidRPr="004737FC" w14:paraId="7C5D6DC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B861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4242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6BD969" w14:textId="08C5BB4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4,687.80 </w:t>
            </w:r>
          </w:p>
        </w:tc>
        <w:tc>
          <w:tcPr>
            <w:tcW w:w="0" w:type="auto"/>
            <w:tcBorders>
              <w:top w:val="nil"/>
              <w:left w:val="nil"/>
              <w:bottom w:val="single" w:sz="4" w:space="0" w:color="000000"/>
              <w:right w:val="single" w:sz="4" w:space="0" w:color="000000"/>
            </w:tcBorders>
            <w:shd w:val="clear" w:color="auto" w:fill="auto"/>
            <w:noWrap/>
            <w:vAlign w:val="bottom"/>
            <w:hideMark/>
          </w:tcPr>
          <w:p w14:paraId="53808AE7" w14:textId="1A3904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DA021" w14:textId="682071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4CE27" w14:textId="1C58768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4,687.80 </w:t>
            </w:r>
          </w:p>
        </w:tc>
      </w:tr>
      <w:tr w:rsidR="004737FC" w:rsidRPr="004737FC" w14:paraId="1027DE4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9263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AD09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30D978" w14:textId="74CFA9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15,945.23 </w:t>
            </w:r>
          </w:p>
        </w:tc>
        <w:tc>
          <w:tcPr>
            <w:tcW w:w="0" w:type="auto"/>
            <w:tcBorders>
              <w:top w:val="nil"/>
              <w:left w:val="nil"/>
              <w:bottom w:val="single" w:sz="4" w:space="0" w:color="000000"/>
              <w:right w:val="single" w:sz="4" w:space="0" w:color="000000"/>
            </w:tcBorders>
            <w:shd w:val="clear" w:color="auto" w:fill="auto"/>
            <w:noWrap/>
            <w:vAlign w:val="bottom"/>
            <w:hideMark/>
          </w:tcPr>
          <w:p w14:paraId="7613954D" w14:textId="4823AA6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539A77" w14:textId="76D59C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9ABDB" w14:textId="023549D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15,945.23 </w:t>
            </w:r>
          </w:p>
        </w:tc>
      </w:tr>
      <w:tr w:rsidR="004737FC" w:rsidRPr="004737FC" w14:paraId="1CDC821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68E2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8318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6A60ED32" w14:textId="5EF55C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2378793F" w14:textId="332E74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036CF" w14:textId="71AD6C5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383A2" w14:textId="269A5F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82,045.18 </w:t>
            </w:r>
          </w:p>
        </w:tc>
      </w:tr>
      <w:tr w:rsidR="004737FC" w:rsidRPr="004737FC" w14:paraId="09A8AA7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80EA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6725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57ED0F07" w14:textId="308FEC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3C666BD1" w14:textId="514E81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2F676" w14:textId="35BCC7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5D5EC" w14:textId="2D1E61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91,480.00 </w:t>
            </w:r>
          </w:p>
        </w:tc>
      </w:tr>
      <w:tr w:rsidR="004737FC" w:rsidRPr="004737FC" w14:paraId="5806D8B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0F7B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C08D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67FAEB87" w14:textId="342BDF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202A7D53" w14:textId="6F1F58B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6A67B" w14:textId="74595F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D818C" w14:textId="24E79D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91,506.28 </w:t>
            </w:r>
          </w:p>
        </w:tc>
      </w:tr>
      <w:tr w:rsidR="004737FC" w:rsidRPr="004737FC" w14:paraId="77F0BFF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4237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08CC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E58942" w14:textId="5548038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1FCF7016" w14:textId="1B83A9C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BBDED" w14:textId="1B74524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2274F" w14:textId="2BC7F9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79,547.69 </w:t>
            </w:r>
          </w:p>
        </w:tc>
      </w:tr>
      <w:tr w:rsidR="004737FC" w:rsidRPr="004737FC" w14:paraId="065F08E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0AB4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8F46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7084F32C" w14:textId="039979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3771E46F" w14:textId="6A45930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53D22" w14:textId="439613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70DC8" w14:textId="563B9B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63,941.74 </w:t>
            </w:r>
          </w:p>
        </w:tc>
      </w:tr>
      <w:tr w:rsidR="004737FC" w:rsidRPr="004737FC" w14:paraId="1A42D28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5F76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1616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resentacion</w:t>
            </w:r>
            <w:proofErr w:type="spellEnd"/>
            <w:r w:rsidRPr="004737FC">
              <w:rPr>
                <w:rFonts w:ascii="Arial Narrow" w:eastAsia="Times New Roman" w:hAnsi="Arial Narrow"/>
                <w:i/>
                <w:iCs/>
                <w:color w:val="000000"/>
                <w:sz w:val="20"/>
                <w:szCs w:val="20"/>
              </w:rPr>
              <w:t xml:space="preserve"> (</w:t>
            </w:r>
            <w:proofErr w:type="spellStart"/>
            <w:r w:rsidRPr="004737FC">
              <w:rPr>
                <w:rFonts w:ascii="Arial Narrow" w:eastAsia="Times New Roman" w:hAnsi="Arial Narrow"/>
                <w:i/>
                <w:iCs/>
                <w:color w:val="000000"/>
                <w:sz w:val="20"/>
                <w:szCs w:val="20"/>
              </w:rPr>
              <w:t>Parubcan</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01228E6" w14:textId="0D79BDA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43B7C4CA" w14:textId="0F30E8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54CED" w14:textId="11DC1E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50E3D" w14:textId="46035D7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77,703.44 </w:t>
            </w:r>
          </w:p>
        </w:tc>
      </w:tr>
      <w:tr w:rsidR="004737FC" w:rsidRPr="004737FC" w14:paraId="7A88B15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237E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6F2E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526AC7" w14:textId="0151E3E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5ED737B9" w14:textId="2DE9CEB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18F8C" w14:textId="68181D6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CB171" w14:textId="5C79DE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3,816.76 </w:t>
            </w:r>
          </w:p>
        </w:tc>
      </w:tr>
      <w:tr w:rsidR="004737FC" w:rsidRPr="004737FC" w14:paraId="627BEDC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8BA2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AA97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A3E34A" w14:textId="140436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8,570.18 </w:t>
            </w:r>
          </w:p>
        </w:tc>
        <w:tc>
          <w:tcPr>
            <w:tcW w:w="0" w:type="auto"/>
            <w:tcBorders>
              <w:top w:val="nil"/>
              <w:left w:val="nil"/>
              <w:bottom w:val="single" w:sz="4" w:space="0" w:color="000000"/>
              <w:right w:val="single" w:sz="4" w:space="0" w:color="000000"/>
            </w:tcBorders>
            <w:shd w:val="clear" w:color="auto" w:fill="auto"/>
            <w:noWrap/>
            <w:vAlign w:val="bottom"/>
            <w:hideMark/>
          </w:tcPr>
          <w:p w14:paraId="2B537C67" w14:textId="530A199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85243" w14:textId="670C91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89BD2" w14:textId="4DA48A2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8,570.18 </w:t>
            </w:r>
          </w:p>
        </w:tc>
      </w:tr>
      <w:tr w:rsidR="004737FC" w:rsidRPr="004737FC" w14:paraId="6BA50EB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DD0D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0E6D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San </w:t>
            </w:r>
            <w:proofErr w:type="spellStart"/>
            <w:r w:rsidRPr="004737FC">
              <w:rPr>
                <w:rFonts w:ascii="Arial Narrow" w:eastAsia="Times New Roman" w:hAnsi="Arial Narrow"/>
                <w:i/>
                <w:iCs/>
                <w:color w:val="000000"/>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44F584" w14:textId="3F3CE9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128B84F9" w14:textId="7400A0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90AE5" w14:textId="178A3B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39CC6" w14:textId="42CDCD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97,057.28 </w:t>
            </w:r>
          </w:p>
        </w:tc>
      </w:tr>
      <w:tr w:rsidR="004737FC" w:rsidRPr="004737FC" w14:paraId="68E85F1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279E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BF48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360B5D0" w14:textId="52A67A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202BAD14" w14:textId="6C42BDE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B9ACD" w14:textId="6152DBC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E8FB3" w14:textId="4DE3C9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23,237.54 </w:t>
            </w:r>
          </w:p>
        </w:tc>
      </w:tr>
      <w:tr w:rsidR="004737FC" w:rsidRPr="004737FC" w14:paraId="4EAC589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3EFF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A641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8EECD9" w14:textId="3F2A41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61210B89" w14:textId="65C39B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46448" w14:textId="4F8647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7EC02" w14:textId="755A9D9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33,077.76 </w:t>
            </w:r>
          </w:p>
        </w:tc>
      </w:tr>
      <w:tr w:rsidR="004737FC" w:rsidRPr="004737FC" w14:paraId="5ADF6E9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F2B2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6C3D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83FF0D" w14:textId="03EA82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52DC576F" w14:textId="25182C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322A0" w14:textId="736245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44424" w14:textId="3FE7D86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1,152.72 </w:t>
            </w:r>
          </w:p>
        </w:tc>
      </w:tr>
      <w:tr w:rsidR="004737FC" w:rsidRPr="004737FC" w14:paraId="15DC4F9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2952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20F5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ig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53E363" w14:textId="1CD24B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2A4711D3" w14:textId="6B3592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3A2B9" w14:textId="4838DF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6493A" w14:textId="7489402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70,584.32 </w:t>
            </w:r>
          </w:p>
        </w:tc>
      </w:tr>
      <w:tr w:rsidR="004737FC" w:rsidRPr="004737FC" w14:paraId="660B17B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4FBE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1071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inam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9ACBD7" w14:textId="5DC15C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719,092.12 </w:t>
            </w:r>
          </w:p>
        </w:tc>
        <w:tc>
          <w:tcPr>
            <w:tcW w:w="0" w:type="auto"/>
            <w:tcBorders>
              <w:top w:val="nil"/>
              <w:left w:val="nil"/>
              <w:bottom w:val="single" w:sz="4" w:space="0" w:color="000000"/>
              <w:right w:val="single" w:sz="4" w:space="0" w:color="000000"/>
            </w:tcBorders>
            <w:shd w:val="clear" w:color="auto" w:fill="auto"/>
            <w:noWrap/>
            <w:vAlign w:val="bottom"/>
            <w:hideMark/>
          </w:tcPr>
          <w:p w14:paraId="578AA496" w14:textId="3C5FEC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8F225" w14:textId="36D365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E659C" w14:textId="0CD394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719,092.12 </w:t>
            </w:r>
          </w:p>
        </w:tc>
      </w:tr>
      <w:tr w:rsidR="004737FC" w:rsidRPr="004737FC" w14:paraId="533EC4B0"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8CE52"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proofErr w:type="spellStart"/>
            <w:r w:rsidRPr="004737FC">
              <w:rPr>
                <w:rFonts w:ascii="Arial Narrow" w:eastAsia="Times New Roman" w:hAnsi="Arial Narrow"/>
                <w:b/>
                <w:b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B3004A4" w14:textId="1D49D17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6,413,575.38 </w:t>
            </w:r>
          </w:p>
        </w:tc>
        <w:tc>
          <w:tcPr>
            <w:tcW w:w="0" w:type="auto"/>
            <w:tcBorders>
              <w:top w:val="nil"/>
              <w:left w:val="nil"/>
              <w:bottom w:val="single" w:sz="4" w:space="0" w:color="000000"/>
              <w:right w:val="single" w:sz="4" w:space="0" w:color="000000"/>
            </w:tcBorders>
            <w:shd w:val="clear" w:color="D8D8D8" w:fill="D8D8D8"/>
            <w:noWrap/>
            <w:vAlign w:val="bottom"/>
            <w:hideMark/>
          </w:tcPr>
          <w:p w14:paraId="0C2EF427" w14:textId="721B9F2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593737" w14:textId="48098A0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9A7F18C" w14:textId="420468F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6,413,575.38 </w:t>
            </w:r>
          </w:p>
        </w:tc>
      </w:tr>
      <w:tr w:rsidR="004737FC" w:rsidRPr="004737FC" w14:paraId="630AA3A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C76D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80D5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PLGU </w:t>
            </w:r>
            <w:proofErr w:type="spellStart"/>
            <w:r w:rsidRPr="004737FC">
              <w:rPr>
                <w:rFonts w:ascii="Arial Narrow" w:eastAsia="Times New Roman" w:hAnsi="Arial Narrow"/>
                <w:i/>
                <w:i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63B5E3" w14:textId="0C8FA0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3C45C106" w14:textId="7DC1EA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ACAE2" w14:textId="64F734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639C9" w14:textId="6373F3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434,456.38 </w:t>
            </w:r>
          </w:p>
        </w:tc>
      </w:tr>
      <w:tr w:rsidR="004737FC" w:rsidRPr="004737FC" w14:paraId="2AAA754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42B7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4FF4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gama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72085B" w14:textId="1FE00E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15,549.00 </w:t>
            </w:r>
          </w:p>
        </w:tc>
        <w:tc>
          <w:tcPr>
            <w:tcW w:w="0" w:type="auto"/>
            <w:tcBorders>
              <w:top w:val="nil"/>
              <w:left w:val="nil"/>
              <w:bottom w:val="single" w:sz="4" w:space="0" w:color="000000"/>
              <w:right w:val="single" w:sz="4" w:space="0" w:color="000000"/>
            </w:tcBorders>
            <w:shd w:val="clear" w:color="auto" w:fill="auto"/>
            <w:noWrap/>
            <w:vAlign w:val="bottom"/>
            <w:hideMark/>
          </w:tcPr>
          <w:p w14:paraId="06B7626E" w14:textId="64F2AAD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7C17F" w14:textId="7BDC028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6ED12" w14:textId="788A6E3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15,549.00 </w:t>
            </w:r>
          </w:p>
        </w:tc>
      </w:tr>
      <w:tr w:rsidR="004737FC" w:rsidRPr="004737FC" w14:paraId="715914F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2A60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7FD9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Andres (</w:t>
            </w:r>
            <w:proofErr w:type="spellStart"/>
            <w:r w:rsidRPr="004737FC">
              <w:rPr>
                <w:rFonts w:ascii="Arial Narrow" w:eastAsia="Times New Roman" w:hAnsi="Arial Narrow"/>
                <w:i/>
                <w:iCs/>
                <w:color w:val="000000"/>
                <w:sz w:val="20"/>
                <w:szCs w:val="20"/>
              </w:rPr>
              <w:t>Calolbon</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B1923D0" w14:textId="7DA318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2E7FA9BF" w14:textId="7D4DB3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FCD4A" w14:textId="62A294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385F7" w14:textId="1B48B6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6,490.00 </w:t>
            </w:r>
          </w:p>
        </w:tc>
      </w:tr>
      <w:tr w:rsidR="004737FC" w:rsidRPr="004737FC" w14:paraId="2E830B3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6D09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BFD81A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Viga</w:t>
            </w:r>
          </w:p>
        </w:tc>
        <w:tc>
          <w:tcPr>
            <w:tcW w:w="0" w:type="auto"/>
            <w:tcBorders>
              <w:top w:val="nil"/>
              <w:left w:val="nil"/>
              <w:bottom w:val="single" w:sz="4" w:space="0" w:color="000000"/>
              <w:right w:val="single" w:sz="4" w:space="0" w:color="000000"/>
            </w:tcBorders>
            <w:shd w:val="clear" w:color="auto" w:fill="auto"/>
            <w:noWrap/>
            <w:vAlign w:val="bottom"/>
            <w:hideMark/>
          </w:tcPr>
          <w:p w14:paraId="3764D2F8" w14:textId="4E3FB2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9,100.00 </w:t>
            </w:r>
          </w:p>
        </w:tc>
        <w:tc>
          <w:tcPr>
            <w:tcW w:w="0" w:type="auto"/>
            <w:tcBorders>
              <w:top w:val="nil"/>
              <w:left w:val="nil"/>
              <w:bottom w:val="single" w:sz="4" w:space="0" w:color="000000"/>
              <w:right w:val="single" w:sz="4" w:space="0" w:color="000000"/>
            </w:tcBorders>
            <w:shd w:val="clear" w:color="auto" w:fill="auto"/>
            <w:noWrap/>
            <w:vAlign w:val="bottom"/>
            <w:hideMark/>
          </w:tcPr>
          <w:p w14:paraId="31FE4282" w14:textId="05CD634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A3F43" w14:textId="6412158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98C22" w14:textId="1146EE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9,100.00 </w:t>
            </w:r>
          </w:p>
        </w:tc>
      </w:tr>
      <w:tr w:rsidR="004737FC" w:rsidRPr="004737FC" w14:paraId="032CD48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287F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6C4A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Vi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2418A8" w14:textId="5F2688B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58D2CFE1" w14:textId="085ED0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DC554" w14:textId="6B9233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7F225" w14:textId="2BD980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47,980.00 </w:t>
            </w:r>
          </w:p>
        </w:tc>
      </w:tr>
      <w:tr w:rsidR="004737FC" w:rsidRPr="004737FC" w14:paraId="2A9527E2"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E1C137"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14BE3F17" w14:textId="7E19EAE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216,276.32 </w:t>
            </w:r>
          </w:p>
        </w:tc>
        <w:tc>
          <w:tcPr>
            <w:tcW w:w="0" w:type="auto"/>
            <w:tcBorders>
              <w:top w:val="nil"/>
              <w:left w:val="nil"/>
              <w:bottom w:val="single" w:sz="4" w:space="0" w:color="000000"/>
              <w:right w:val="single" w:sz="4" w:space="0" w:color="000000"/>
            </w:tcBorders>
            <w:shd w:val="clear" w:color="D8D8D8" w:fill="D8D8D8"/>
            <w:noWrap/>
            <w:vAlign w:val="bottom"/>
            <w:hideMark/>
          </w:tcPr>
          <w:p w14:paraId="6187133F" w14:textId="5099497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FA3314" w14:textId="4106795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A863BEA" w14:textId="0BBD8DC9"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216,276.32 </w:t>
            </w:r>
          </w:p>
        </w:tc>
      </w:tr>
      <w:tr w:rsidR="004737FC" w:rsidRPr="004737FC" w14:paraId="522168F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7E23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D4A8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le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C08630" w14:textId="52C7298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4AE8D047" w14:textId="3F3DD1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B22C3" w14:textId="04151D4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16D0D" w14:textId="72AF775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16,151.00 </w:t>
            </w:r>
          </w:p>
        </w:tc>
      </w:tr>
      <w:tr w:rsidR="004737FC" w:rsidRPr="004737FC" w14:paraId="5BF6F37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3DC0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C3F9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80A89F" w14:textId="5C28EC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20D1C604" w14:textId="4906BB6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6414D" w14:textId="5DFFCCF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3E324" w14:textId="20918A9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74,226.50 </w:t>
            </w:r>
          </w:p>
        </w:tc>
      </w:tr>
      <w:tr w:rsidR="004737FC" w:rsidRPr="004737FC" w14:paraId="4C81107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7AF5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F826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imas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79F69F" w14:textId="266CE2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26F6DF8B" w14:textId="49EBD6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AB0A9" w14:textId="190ED3D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82314" w14:textId="1C885F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700.00 </w:t>
            </w:r>
          </w:p>
        </w:tc>
      </w:tr>
      <w:tr w:rsidR="004737FC" w:rsidRPr="004737FC" w14:paraId="127C5AE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11D9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8EF7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7C77841" w14:textId="6E4743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1A5D2F28" w14:textId="70AAAB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6C755" w14:textId="4B1950F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9CB64" w14:textId="6E7707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3,192.50 </w:t>
            </w:r>
          </w:p>
        </w:tc>
      </w:tr>
      <w:tr w:rsidR="004737FC" w:rsidRPr="004737FC" w14:paraId="4A5CEB7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907C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BE9F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nd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FB2A3A" w14:textId="1D49DF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4C8FE530" w14:textId="7F714A5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82E6A" w14:textId="41EBE7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97964" w14:textId="035A514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0,475.00 </w:t>
            </w:r>
          </w:p>
        </w:tc>
      </w:tr>
      <w:tr w:rsidR="004737FC" w:rsidRPr="004737FC" w14:paraId="6F305AE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2726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B8D0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474EBE9B" w14:textId="00A9A1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32F31175" w14:textId="140367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1847B" w14:textId="41AE3A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42765" w14:textId="04F4A9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4,420.00 </w:t>
            </w:r>
          </w:p>
        </w:tc>
      </w:tr>
      <w:tr w:rsidR="004737FC" w:rsidRPr="004737FC" w14:paraId="23ECC48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CC10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6643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o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DE712F" w14:textId="08BF437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1AA8F98F" w14:textId="538680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AA27D" w14:textId="64092C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87072" w14:textId="401B001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2,634.00 </w:t>
            </w:r>
          </w:p>
        </w:tc>
      </w:tr>
      <w:tr w:rsidR="004737FC" w:rsidRPr="004737FC" w14:paraId="365EDB9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C2AD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42BA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onre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4AC22B" w14:textId="7E54104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710796B4" w14:textId="5E1CFA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D623D" w14:textId="6359A0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E98E6" w14:textId="59116D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6,792.50 </w:t>
            </w:r>
          </w:p>
        </w:tc>
      </w:tr>
      <w:tr w:rsidR="004737FC" w:rsidRPr="004737FC" w14:paraId="514611D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9F60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07F2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la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19CFF5" w14:textId="6D6E4D8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164BC1F9" w14:textId="40C3765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D2A5F" w14:textId="3D9929C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F7233" w14:textId="097BDDD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4,260.00 </w:t>
            </w:r>
          </w:p>
        </w:tc>
      </w:tr>
      <w:tr w:rsidR="004737FC" w:rsidRPr="004737FC" w14:paraId="188EE8D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65B5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9E47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Pio V. </w:t>
            </w:r>
            <w:proofErr w:type="spellStart"/>
            <w:r w:rsidRPr="004737FC">
              <w:rPr>
                <w:rFonts w:ascii="Arial Narrow" w:eastAsia="Times New Roman" w:hAnsi="Arial Narrow"/>
                <w:i/>
                <w:iCs/>
                <w:color w:val="000000"/>
                <w:sz w:val="20"/>
                <w:szCs w:val="20"/>
              </w:rPr>
              <w:t>Corpuz</w:t>
            </w:r>
            <w:proofErr w:type="spellEnd"/>
            <w:r w:rsidRPr="004737FC">
              <w:rPr>
                <w:rFonts w:ascii="Arial Narrow" w:eastAsia="Times New Roman" w:hAnsi="Arial Narrow"/>
                <w:i/>
                <w:iCs/>
                <w:color w:val="000000"/>
                <w:sz w:val="20"/>
                <w:szCs w:val="20"/>
              </w:rPr>
              <w:t xml:space="preserve"> (</w:t>
            </w:r>
            <w:proofErr w:type="spellStart"/>
            <w:r w:rsidRPr="004737FC">
              <w:rPr>
                <w:rFonts w:ascii="Arial Narrow" w:eastAsia="Times New Roman" w:hAnsi="Arial Narrow"/>
                <w:i/>
                <w:iCs/>
                <w:color w:val="000000"/>
                <w:sz w:val="20"/>
                <w:szCs w:val="20"/>
              </w:rPr>
              <w:t>Limbuhan</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F0F030C" w14:textId="6851F5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3DF4BE53" w14:textId="57867AF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63D42" w14:textId="2F5AA0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8F547" w14:textId="5CE5BF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840.00 </w:t>
            </w:r>
          </w:p>
        </w:tc>
      </w:tr>
      <w:tr w:rsidR="004737FC" w:rsidRPr="004737FC" w14:paraId="218073B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87CD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9348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FD19170" w14:textId="6544CE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45C54077" w14:textId="6F1A4E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6F9B6" w14:textId="1AB0A7D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684D9" w14:textId="1728AA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95,535.00 </w:t>
            </w:r>
          </w:p>
        </w:tc>
      </w:tr>
      <w:tr w:rsidR="004737FC" w:rsidRPr="004737FC" w14:paraId="4EF3320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530C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D9D6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U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DB96EF" w14:textId="0AC022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283A42F7" w14:textId="33967D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7C609" w14:textId="45E06B3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52BF9" w14:textId="11D3D77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5,049.82 </w:t>
            </w:r>
          </w:p>
        </w:tc>
      </w:tr>
      <w:tr w:rsidR="004737FC" w:rsidRPr="004737FC" w14:paraId="545DD027"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D22E8C"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34509710" w14:textId="070DC12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1,174,085.65 </w:t>
            </w:r>
          </w:p>
        </w:tc>
        <w:tc>
          <w:tcPr>
            <w:tcW w:w="0" w:type="auto"/>
            <w:tcBorders>
              <w:top w:val="nil"/>
              <w:left w:val="nil"/>
              <w:bottom w:val="single" w:sz="4" w:space="0" w:color="000000"/>
              <w:right w:val="single" w:sz="4" w:space="0" w:color="000000"/>
            </w:tcBorders>
            <w:shd w:val="clear" w:color="D8D8D8" w:fill="D8D8D8"/>
            <w:noWrap/>
            <w:vAlign w:val="bottom"/>
            <w:hideMark/>
          </w:tcPr>
          <w:p w14:paraId="12C0115D" w14:textId="53E5F109"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D66DA60" w14:textId="1BE4E941"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D47A8E" w14:textId="17BF27F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2,755,285.65 </w:t>
            </w:r>
          </w:p>
        </w:tc>
      </w:tr>
      <w:tr w:rsidR="004737FC" w:rsidRPr="004737FC" w14:paraId="24B724F2"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E07471B"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683F8F9A" w14:textId="10CCBD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6974FB02" w14:textId="7CF847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E636D" w14:textId="300271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9356C" w14:textId="5B4DAA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164,288.77 </w:t>
            </w:r>
          </w:p>
        </w:tc>
      </w:tr>
      <w:tr w:rsidR="004737FC" w:rsidRPr="004737FC" w14:paraId="2C3DE80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1245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C01F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46D30FFB" w14:textId="0F56AF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2A18E813" w14:textId="117914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BFD37" w14:textId="6A9B02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DF86D" w14:textId="255E4E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2,882.44 </w:t>
            </w:r>
          </w:p>
        </w:tc>
      </w:tr>
      <w:tr w:rsidR="004737FC" w:rsidRPr="004737FC" w14:paraId="7F61B33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A391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C1EA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E213CA" w14:textId="3ED09A6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0D1DFBA9" w14:textId="0706F6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C3C9D" w14:textId="3845A1A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E320B" w14:textId="024DCA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0,258.54 </w:t>
            </w:r>
          </w:p>
        </w:tc>
      </w:tr>
      <w:tr w:rsidR="004737FC" w:rsidRPr="004737FC" w14:paraId="3928104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4B9F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F1E1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ulu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32E8CC" w14:textId="25912E1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17199EAC" w14:textId="747CABD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8E7AD" w14:textId="572B945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CC4B9" w14:textId="71108D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5,213.48 </w:t>
            </w:r>
          </w:p>
        </w:tc>
      </w:tr>
      <w:tr w:rsidR="004737FC" w:rsidRPr="004737FC" w14:paraId="3D04388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5C79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7BEF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3AF68112" w14:textId="430B91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7,127.72 </w:t>
            </w:r>
          </w:p>
        </w:tc>
        <w:tc>
          <w:tcPr>
            <w:tcW w:w="0" w:type="auto"/>
            <w:tcBorders>
              <w:top w:val="nil"/>
              <w:left w:val="nil"/>
              <w:bottom w:val="single" w:sz="4" w:space="0" w:color="000000"/>
              <w:right w:val="single" w:sz="4" w:space="0" w:color="000000"/>
            </w:tcBorders>
            <w:shd w:val="clear" w:color="auto" w:fill="auto"/>
            <w:noWrap/>
            <w:vAlign w:val="bottom"/>
            <w:hideMark/>
          </w:tcPr>
          <w:p w14:paraId="1DC259DF" w14:textId="7164A7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E7AAE" w14:textId="1135AD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547AB" w14:textId="4076E9D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7,127.72 </w:t>
            </w:r>
          </w:p>
        </w:tc>
      </w:tr>
      <w:tr w:rsidR="004737FC" w:rsidRPr="004737FC" w14:paraId="3C9C79E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8A62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BC2C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513AEE48" w14:textId="183F32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5CD41247" w14:textId="75971E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CE0AA1" w14:textId="0BF6286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A9E5A" w14:textId="0DA77D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73,501.02 </w:t>
            </w:r>
          </w:p>
        </w:tc>
      </w:tr>
      <w:tr w:rsidR="004737FC" w:rsidRPr="004737FC" w14:paraId="2A9B887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C5EB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A723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on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8D6D3F" w14:textId="03A4930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62A4D09E" w14:textId="1D1D1AD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67E42938" w14:textId="7E0CA3B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E31CB" w14:textId="67F877B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48,112.24 </w:t>
            </w:r>
          </w:p>
        </w:tc>
      </w:tr>
      <w:tr w:rsidR="004737FC" w:rsidRPr="004737FC" w14:paraId="35DA226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EBB0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AFE0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u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200246" w14:textId="2B33484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050405F5" w14:textId="63F062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06654945" w14:textId="67B958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8978E" w14:textId="79682BD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80,626.00 </w:t>
            </w:r>
          </w:p>
        </w:tc>
      </w:tr>
      <w:tr w:rsidR="004737FC" w:rsidRPr="004737FC" w14:paraId="543E858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606E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2DA8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Iro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2733E1" w14:textId="5E4BEF7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07FE24B8" w14:textId="0E4E969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36290" w14:textId="3694AA9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8FF3C" w14:textId="6985046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44,244.13 </w:t>
            </w:r>
          </w:p>
        </w:tc>
      </w:tr>
      <w:tr w:rsidR="004737FC" w:rsidRPr="004737FC" w14:paraId="7F4E481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4943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78AA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Ju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5E0B3E" w14:textId="1B8F43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2,885.37 </w:t>
            </w:r>
          </w:p>
        </w:tc>
        <w:tc>
          <w:tcPr>
            <w:tcW w:w="0" w:type="auto"/>
            <w:tcBorders>
              <w:top w:val="nil"/>
              <w:left w:val="nil"/>
              <w:bottom w:val="single" w:sz="4" w:space="0" w:color="000000"/>
              <w:right w:val="single" w:sz="4" w:space="0" w:color="000000"/>
            </w:tcBorders>
            <w:shd w:val="clear" w:color="auto" w:fill="auto"/>
            <w:noWrap/>
            <w:vAlign w:val="bottom"/>
            <w:hideMark/>
          </w:tcPr>
          <w:p w14:paraId="06E231AD" w14:textId="1DA0FF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2E987FC2" w14:textId="68D335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9FB03" w14:textId="6B9B128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92,135.37 </w:t>
            </w:r>
          </w:p>
        </w:tc>
      </w:tr>
      <w:tr w:rsidR="004737FC" w:rsidRPr="004737FC" w14:paraId="1AE5407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0E93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069E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479BAB4B" w14:textId="3BD44D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3A07370F" w14:textId="20BBD8A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819FC" w14:textId="196864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9A2BA" w14:textId="3FCC2AB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7,359.60 </w:t>
            </w:r>
          </w:p>
        </w:tc>
      </w:tr>
      <w:tr w:rsidR="004737FC" w:rsidRPr="004737FC" w14:paraId="352DC42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6952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F4F26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t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042F36" w14:textId="0ACD29C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369403A2" w14:textId="0BC6F4C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675C2F99" w14:textId="270B8E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AE0F0" w14:textId="61ED5F4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1,043.20 </w:t>
            </w:r>
          </w:p>
        </w:tc>
      </w:tr>
      <w:tr w:rsidR="004737FC" w:rsidRPr="004737FC" w14:paraId="160EA4A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B215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B45F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F4837DA" w14:textId="4F4F1E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86,092.98 </w:t>
            </w:r>
          </w:p>
        </w:tc>
        <w:tc>
          <w:tcPr>
            <w:tcW w:w="0" w:type="auto"/>
            <w:tcBorders>
              <w:top w:val="nil"/>
              <w:left w:val="nil"/>
              <w:bottom w:val="single" w:sz="4" w:space="0" w:color="000000"/>
              <w:right w:val="single" w:sz="4" w:space="0" w:color="000000"/>
            </w:tcBorders>
            <w:shd w:val="clear" w:color="auto" w:fill="auto"/>
            <w:noWrap/>
            <w:vAlign w:val="bottom"/>
            <w:hideMark/>
          </w:tcPr>
          <w:p w14:paraId="50936A3B" w14:textId="10D0B4F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F3093" w14:textId="34B0C4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75AC2" w14:textId="0419C9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86,092.98 </w:t>
            </w:r>
          </w:p>
        </w:tc>
      </w:tr>
      <w:tr w:rsidR="004737FC" w:rsidRPr="004737FC" w14:paraId="1EA108F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00B9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86C2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1D3AE486" w14:textId="610A87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775DAAEA" w14:textId="450951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2C2B9" w14:textId="0FC7B8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52CD1" w14:textId="29FCDD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7,236.32 </w:t>
            </w:r>
          </w:p>
        </w:tc>
      </w:tr>
      <w:tr w:rsidR="004737FC" w:rsidRPr="004737FC" w14:paraId="2D8BC0B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0B2E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B5DD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7D8B1355" w14:textId="38E31D6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5B71A01C" w14:textId="2DFD71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8324E" w14:textId="09E4E6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EB5E7" w14:textId="3C3065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887.40 </w:t>
            </w:r>
          </w:p>
        </w:tc>
      </w:tr>
      <w:tr w:rsidR="004737FC" w:rsidRPr="004737FC" w14:paraId="2BE7BEC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C1D2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6DBE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3F4FD183" w14:textId="06320BF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74257444" w14:textId="607C79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A4133" w14:textId="2971A1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41BF7" w14:textId="3A47C3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38,276.44 </w:t>
            </w:r>
          </w:p>
        </w:tc>
      </w:tr>
      <w:tr w:rsidR="004737FC" w:rsidRPr="004737FC" w14:paraId="00F8BCC0"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8FB60E"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48483364" w14:textId="50F0E2D1"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12,367,779.19 </w:t>
            </w:r>
          </w:p>
        </w:tc>
        <w:tc>
          <w:tcPr>
            <w:tcW w:w="0" w:type="auto"/>
            <w:tcBorders>
              <w:top w:val="nil"/>
              <w:left w:val="nil"/>
              <w:bottom w:val="single" w:sz="4" w:space="0" w:color="000000"/>
              <w:right w:val="single" w:sz="4" w:space="0" w:color="000000"/>
            </w:tcBorders>
            <w:shd w:val="clear" w:color="A5A5A5" w:fill="A5A5A5"/>
            <w:noWrap/>
            <w:vAlign w:val="bottom"/>
            <w:hideMark/>
          </w:tcPr>
          <w:p w14:paraId="14E86A5C" w14:textId="0F5DAE5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8,738,752.08 </w:t>
            </w:r>
          </w:p>
        </w:tc>
        <w:tc>
          <w:tcPr>
            <w:tcW w:w="0" w:type="auto"/>
            <w:tcBorders>
              <w:top w:val="nil"/>
              <w:left w:val="nil"/>
              <w:bottom w:val="single" w:sz="4" w:space="0" w:color="000000"/>
              <w:right w:val="single" w:sz="4" w:space="0" w:color="000000"/>
            </w:tcBorders>
            <w:shd w:val="clear" w:color="A5A5A5" w:fill="A5A5A5"/>
            <w:noWrap/>
            <w:vAlign w:val="bottom"/>
            <w:hideMark/>
          </w:tcPr>
          <w:p w14:paraId="3344F588" w14:textId="1004BAE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78C3F64" w14:textId="6C23CB5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31,106,531.27 </w:t>
            </w:r>
          </w:p>
        </w:tc>
      </w:tr>
      <w:tr w:rsidR="004737FC" w:rsidRPr="004737FC" w14:paraId="76854ABB"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6DC958"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4BD22CA1" w14:textId="5F6CE17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5,654,315.82 </w:t>
            </w:r>
          </w:p>
        </w:tc>
        <w:tc>
          <w:tcPr>
            <w:tcW w:w="0" w:type="auto"/>
            <w:tcBorders>
              <w:top w:val="nil"/>
              <w:left w:val="nil"/>
              <w:bottom w:val="single" w:sz="4" w:space="0" w:color="000000"/>
              <w:right w:val="single" w:sz="4" w:space="0" w:color="000000"/>
            </w:tcBorders>
            <w:shd w:val="clear" w:color="D8D8D8" w:fill="D8D8D8"/>
            <w:noWrap/>
            <w:vAlign w:val="bottom"/>
            <w:hideMark/>
          </w:tcPr>
          <w:p w14:paraId="590704DD" w14:textId="1A903569"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312,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D526D18" w14:textId="41A7CCE5"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30379D" w14:textId="689D2E04"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5,967,065.82 </w:t>
            </w:r>
          </w:p>
        </w:tc>
      </w:tr>
      <w:tr w:rsidR="004737FC" w:rsidRPr="004737FC" w14:paraId="369F5E7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0CEA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5046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ltav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97E47A" w14:textId="04D4A39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65,498.00 </w:t>
            </w:r>
          </w:p>
        </w:tc>
        <w:tc>
          <w:tcPr>
            <w:tcW w:w="0" w:type="auto"/>
            <w:tcBorders>
              <w:top w:val="nil"/>
              <w:left w:val="nil"/>
              <w:bottom w:val="single" w:sz="4" w:space="0" w:color="000000"/>
              <w:right w:val="single" w:sz="4" w:space="0" w:color="000000"/>
            </w:tcBorders>
            <w:shd w:val="clear" w:color="auto" w:fill="auto"/>
            <w:noWrap/>
            <w:vAlign w:val="bottom"/>
            <w:hideMark/>
          </w:tcPr>
          <w:p w14:paraId="4E24E11B" w14:textId="354F06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C98E7" w14:textId="153671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2DCC9" w14:textId="65E69CD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65,498.00 </w:t>
            </w:r>
          </w:p>
        </w:tc>
      </w:tr>
      <w:tr w:rsidR="004737FC" w:rsidRPr="004737FC" w14:paraId="114DD5F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8846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C369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C70A28" w14:textId="48630F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9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DD8F6E" w14:textId="3855AE5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41BD8" w14:textId="41F1E5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CFFBF" w14:textId="72CBEF2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90,000.00 </w:t>
            </w:r>
          </w:p>
        </w:tc>
      </w:tr>
      <w:tr w:rsidR="004737FC" w:rsidRPr="004737FC" w14:paraId="0715CA9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5820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AFE1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1262C2C0" w14:textId="424A54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88,540.00 </w:t>
            </w:r>
          </w:p>
        </w:tc>
        <w:tc>
          <w:tcPr>
            <w:tcW w:w="0" w:type="auto"/>
            <w:tcBorders>
              <w:top w:val="nil"/>
              <w:left w:val="nil"/>
              <w:bottom w:val="single" w:sz="4" w:space="0" w:color="000000"/>
              <w:right w:val="single" w:sz="4" w:space="0" w:color="000000"/>
            </w:tcBorders>
            <w:shd w:val="clear" w:color="auto" w:fill="auto"/>
            <w:noWrap/>
            <w:vAlign w:val="bottom"/>
            <w:hideMark/>
          </w:tcPr>
          <w:p w14:paraId="71D60608" w14:textId="778F27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AB24948" w14:textId="0A2958D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22A0B" w14:textId="145B4B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23,540.00 </w:t>
            </w:r>
          </w:p>
        </w:tc>
      </w:tr>
      <w:tr w:rsidR="004737FC" w:rsidRPr="004737FC" w14:paraId="7D69C09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8A36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2270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50D5C4" w14:textId="3D03D7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98,660.00 </w:t>
            </w:r>
          </w:p>
        </w:tc>
        <w:tc>
          <w:tcPr>
            <w:tcW w:w="0" w:type="auto"/>
            <w:tcBorders>
              <w:top w:val="nil"/>
              <w:left w:val="nil"/>
              <w:bottom w:val="single" w:sz="4" w:space="0" w:color="000000"/>
              <w:right w:val="single" w:sz="4" w:space="0" w:color="000000"/>
            </w:tcBorders>
            <w:shd w:val="clear" w:color="auto" w:fill="auto"/>
            <w:noWrap/>
            <w:vAlign w:val="bottom"/>
            <w:hideMark/>
          </w:tcPr>
          <w:p w14:paraId="7E25BB4F" w14:textId="374D926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FB053" w14:textId="547A217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C25EA" w14:textId="7709C2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98,660.00 </w:t>
            </w:r>
          </w:p>
        </w:tc>
      </w:tr>
      <w:tr w:rsidR="004737FC" w:rsidRPr="004737FC" w14:paraId="3E22005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ED73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3622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08BA223B" w14:textId="24E510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2,697.20 </w:t>
            </w:r>
          </w:p>
        </w:tc>
        <w:tc>
          <w:tcPr>
            <w:tcW w:w="0" w:type="auto"/>
            <w:tcBorders>
              <w:top w:val="nil"/>
              <w:left w:val="nil"/>
              <w:bottom w:val="single" w:sz="4" w:space="0" w:color="000000"/>
              <w:right w:val="single" w:sz="4" w:space="0" w:color="000000"/>
            </w:tcBorders>
            <w:shd w:val="clear" w:color="auto" w:fill="auto"/>
            <w:noWrap/>
            <w:vAlign w:val="bottom"/>
            <w:hideMark/>
          </w:tcPr>
          <w:p w14:paraId="67BFE8A7" w14:textId="5CE45B0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484D49DA" w14:textId="2D88DA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6FB59" w14:textId="022741E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10,447.20 </w:t>
            </w:r>
          </w:p>
        </w:tc>
      </w:tr>
      <w:tr w:rsidR="004737FC" w:rsidRPr="004737FC" w14:paraId="7C15CAC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50E0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83AB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ib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E1A1AE" w14:textId="6DC5BF9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51,656.70 </w:t>
            </w:r>
          </w:p>
        </w:tc>
        <w:tc>
          <w:tcPr>
            <w:tcW w:w="0" w:type="auto"/>
            <w:tcBorders>
              <w:top w:val="nil"/>
              <w:left w:val="nil"/>
              <w:bottom w:val="single" w:sz="4" w:space="0" w:color="000000"/>
              <w:right w:val="single" w:sz="4" w:space="0" w:color="000000"/>
            </w:tcBorders>
            <w:shd w:val="clear" w:color="auto" w:fill="auto"/>
            <w:noWrap/>
            <w:vAlign w:val="bottom"/>
            <w:hideMark/>
          </w:tcPr>
          <w:p w14:paraId="250434DA" w14:textId="0C530E8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C6238" w14:textId="6724880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0D2B7" w14:textId="76AA4D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51,656.70 </w:t>
            </w:r>
          </w:p>
        </w:tc>
      </w:tr>
      <w:tr w:rsidR="004737FC" w:rsidRPr="004737FC" w14:paraId="25A5557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104DB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24C3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d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B2684C" w14:textId="51C2962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62,414.10 </w:t>
            </w:r>
          </w:p>
        </w:tc>
        <w:tc>
          <w:tcPr>
            <w:tcW w:w="0" w:type="auto"/>
            <w:tcBorders>
              <w:top w:val="nil"/>
              <w:left w:val="nil"/>
              <w:bottom w:val="single" w:sz="4" w:space="0" w:color="000000"/>
              <w:right w:val="single" w:sz="4" w:space="0" w:color="000000"/>
            </w:tcBorders>
            <w:shd w:val="clear" w:color="auto" w:fill="auto"/>
            <w:noWrap/>
            <w:vAlign w:val="bottom"/>
            <w:hideMark/>
          </w:tcPr>
          <w:p w14:paraId="5757D365" w14:textId="7A0E61B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5B4D7" w14:textId="783908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777AA" w14:textId="3B661B7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62,414.10 </w:t>
            </w:r>
          </w:p>
        </w:tc>
      </w:tr>
      <w:tr w:rsidR="004737FC" w:rsidRPr="004737FC" w14:paraId="681FC88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BADD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9BAA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3DDA3118" w14:textId="733216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08,830.00 </w:t>
            </w:r>
          </w:p>
        </w:tc>
        <w:tc>
          <w:tcPr>
            <w:tcW w:w="0" w:type="auto"/>
            <w:tcBorders>
              <w:top w:val="nil"/>
              <w:left w:val="nil"/>
              <w:bottom w:val="single" w:sz="4" w:space="0" w:color="000000"/>
              <w:right w:val="single" w:sz="4" w:space="0" w:color="000000"/>
            </w:tcBorders>
            <w:shd w:val="clear" w:color="auto" w:fill="auto"/>
            <w:noWrap/>
            <w:vAlign w:val="bottom"/>
            <w:hideMark/>
          </w:tcPr>
          <w:p w14:paraId="769A47F2" w14:textId="63DE11B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71424" w14:textId="353E9F9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C5B0E" w14:textId="18FCBF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08,830.00 </w:t>
            </w:r>
          </w:p>
        </w:tc>
      </w:tr>
      <w:tr w:rsidR="004737FC" w:rsidRPr="004737FC" w14:paraId="64EEC5B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5DB65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82D3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ur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5CB256" w14:textId="4095282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82,000.00 </w:t>
            </w:r>
          </w:p>
        </w:tc>
        <w:tc>
          <w:tcPr>
            <w:tcW w:w="0" w:type="auto"/>
            <w:tcBorders>
              <w:top w:val="nil"/>
              <w:left w:val="nil"/>
              <w:bottom w:val="single" w:sz="4" w:space="0" w:color="000000"/>
              <w:right w:val="single" w:sz="4" w:space="0" w:color="000000"/>
            </w:tcBorders>
            <w:shd w:val="clear" w:color="auto" w:fill="auto"/>
            <w:noWrap/>
            <w:vAlign w:val="bottom"/>
            <w:hideMark/>
          </w:tcPr>
          <w:p w14:paraId="33326F2D" w14:textId="418D30A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FD456" w14:textId="6A9CA1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1A98E" w14:textId="76B7A4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82,000.00 </w:t>
            </w:r>
          </w:p>
        </w:tc>
      </w:tr>
      <w:tr w:rsidR="004737FC" w:rsidRPr="004737FC" w14:paraId="32FF3F8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3095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A39F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Iba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FF10D3" w14:textId="0565AB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55,800.00 </w:t>
            </w:r>
          </w:p>
        </w:tc>
        <w:tc>
          <w:tcPr>
            <w:tcW w:w="0" w:type="auto"/>
            <w:tcBorders>
              <w:top w:val="nil"/>
              <w:left w:val="nil"/>
              <w:bottom w:val="single" w:sz="4" w:space="0" w:color="000000"/>
              <w:right w:val="single" w:sz="4" w:space="0" w:color="000000"/>
            </w:tcBorders>
            <w:shd w:val="clear" w:color="auto" w:fill="auto"/>
            <w:noWrap/>
            <w:vAlign w:val="bottom"/>
            <w:hideMark/>
          </w:tcPr>
          <w:p w14:paraId="503542CC" w14:textId="404A95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06547" w14:textId="10F866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A0E1C" w14:textId="6197DB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55,800.00 </w:t>
            </w:r>
          </w:p>
        </w:tc>
      </w:tr>
      <w:tr w:rsidR="004737FC" w:rsidRPr="004737FC" w14:paraId="6B774C9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4BCC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A70D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ez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06AB97" w14:textId="5D2BA8A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02,100.00 </w:t>
            </w:r>
          </w:p>
        </w:tc>
        <w:tc>
          <w:tcPr>
            <w:tcW w:w="0" w:type="auto"/>
            <w:tcBorders>
              <w:top w:val="nil"/>
              <w:left w:val="nil"/>
              <w:bottom w:val="single" w:sz="4" w:space="0" w:color="000000"/>
              <w:right w:val="single" w:sz="4" w:space="0" w:color="000000"/>
            </w:tcBorders>
            <w:shd w:val="clear" w:color="auto" w:fill="auto"/>
            <w:noWrap/>
            <w:vAlign w:val="bottom"/>
            <w:hideMark/>
          </w:tcPr>
          <w:p w14:paraId="0EF17309" w14:textId="3590E3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6D611" w14:textId="5CD6E5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F340C" w14:textId="6D3D66A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02,100.00 </w:t>
            </w:r>
          </w:p>
        </w:tc>
      </w:tr>
      <w:tr w:rsidR="004737FC" w:rsidRPr="004737FC" w14:paraId="67CEC41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C31B1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25B1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k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9CEA6E" w14:textId="53DB67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38,800.00 </w:t>
            </w:r>
          </w:p>
        </w:tc>
        <w:tc>
          <w:tcPr>
            <w:tcW w:w="0" w:type="auto"/>
            <w:tcBorders>
              <w:top w:val="nil"/>
              <w:left w:val="nil"/>
              <w:bottom w:val="single" w:sz="4" w:space="0" w:color="000000"/>
              <w:right w:val="single" w:sz="4" w:space="0" w:color="000000"/>
            </w:tcBorders>
            <w:shd w:val="clear" w:color="auto" w:fill="auto"/>
            <w:noWrap/>
            <w:vAlign w:val="bottom"/>
            <w:hideMark/>
          </w:tcPr>
          <w:p w14:paraId="6BDA4178" w14:textId="5DD570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E8BAF" w14:textId="6D8CBD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19269" w14:textId="2CA91FA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38,800.00 </w:t>
            </w:r>
          </w:p>
        </w:tc>
      </w:tr>
      <w:tr w:rsidR="004737FC" w:rsidRPr="004737FC" w14:paraId="63EBA67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5E7A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57D3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6F325923" w14:textId="78CB0C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711,735.40 </w:t>
            </w:r>
          </w:p>
        </w:tc>
        <w:tc>
          <w:tcPr>
            <w:tcW w:w="0" w:type="auto"/>
            <w:tcBorders>
              <w:top w:val="nil"/>
              <w:left w:val="nil"/>
              <w:bottom w:val="single" w:sz="4" w:space="0" w:color="000000"/>
              <w:right w:val="single" w:sz="4" w:space="0" w:color="000000"/>
            </w:tcBorders>
            <w:shd w:val="clear" w:color="auto" w:fill="auto"/>
            <w:noWrap/>
            <w:vAlign w:val="bottom"/>
            <w:hideMark/>
          </w:tcPr>
          <w:p w14:paraId="79928B99" w14:textId="7A2F893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25E67" w14:textId="151692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C4599" w14:textId="2AA396D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711,735.40 </w:t>
            </w:r>
          </w:p>
        </w:tc>
      </w:tr>
      <w:tr w:rsidR="004737FC" w:rsidRPr="004737FC" w14:paraId="1FE6235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EC72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AF06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B61D20" w14:textId="5112E4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66,400.00 </w:t>
            </w:r>
          </w:p>
        </w:tc>
        <w:tc>
          <w:tcPr>
            <w:tcW w:w="0" w:type="auto"/>
            <w:tcBorders>
              <w:top w:val="nil"/>
              <w:left w:val="nil"/>
              <w:bottom w:val="single" w:sz="4" w:space="0" w:color="000000"/>
              <w:right w:val="single" w:sz="4" w:space="0" w:color="000000"/>
            </w:tcBorders>
            <w:shd w:val="clear" w:color="auto" w:fill="auto"/>
            <w:noWrap/>
            <w:vAlign w:val="bottom"/>
            <w:hideMark/>
          </w:tcPr>
          <w:p w14:paraId="5C882FD0" w14:textId="4D0497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F1A92" w14:textId="270885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B5557" w14:textId="43B386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66,400.00 </w:t>
            </w:r>
          </w:p>
        </w:tc>
      </w:tr>
      <w:tr w:rsidR="004737FC" w:rsidRPr="004737FC" w14:paraId="2FF6A94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77B6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514D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N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ADB628" w14:textId="76AE2A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192,580.00 </w:t>
            </w:r>
          </w:p>
        </w:tc>
        <w:tc>
          <w:tcPr>
            <w:tcW w:w="0" w:type="auto"/>
            <w:tcBorders>
              <w:top w:val="nil"/>
              <w:left w:val="nil"/>
              <w:bottom w:val="single" w:sz="4" w:space="0" w:color="000000"/>
              <w:right w:val="single" w:sz="4" w:space="0" w:color="000000"/>
            </w:tcBorders>
            <w:shd w:val="clear" w:color="auto" w:fill="auto"/>
            <w:noWrap/>
            <w:vAlign w:val="bottom"/>
            <w:hideMark/>
          </w:tcPr>
          <w:p w14:paraId="1631D09C" w14:textId="4C1E086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CAD5E" w14:textId="6D0C9C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3A792" w14:textId="30447D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192,580.00 </w:t>
            </w:r>
          </w:p>
        </w:tc>
      </w:tr>
      <w:tr w:rsidR="004737FC" w:rsidRPr="004737FC" w14:paraId="0E6BD0D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C9161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1F9A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Numanc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B442F5" w14:textId="6B5009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01,567.42 </w:t>
            </w:r>
          </w:p>
        </w:tc>
        <w:tc>
          <w:tcPr>
            <w:tcW w:w="0" w:type="auto"/>
            <w:tcBorders>
              <w:top w:val="nil"/>
              <w:left w:val="nil"/>
              <w:bottom w:val="single" w:sz="4" w:space="0" w:color="000000"/>
              <w:right w:val="single" w:sz="4" w:space="0" w:color="000000"/>
            </w:tcBorders>
            <w:shd w:val="clear" w:color="auto" w:fill="auto"/>
            <w:noWrap/>
            <w:vAlign w:val="bottom"/>
            <w:hideMark/>
          </w:tcPr>
          <w:p w14:paraId="3C797411" w14:textId="074BB0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67975" w14:textId="68A21D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E49B4" w14:textId="4671FE0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01,567.42 </w:t>
            </w:r>
          </w:p>
        </w:tc>
      </w:tr>
      <w:tr w:rsidR="004737FC" w:rsidRPr="004737FC" w14:paraId="6ADED71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8AB6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4E86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23E081" w14:textId="6499DB3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605,037.00 </w:t>
            </w:r>
          </w:p>
        </w:tc>
        <w:tc>
          <w:tcPr>
            <w:tcW w:w="0" w:type="auto"/>
            <w:tcBorders>
              <w:top w:val="nil"/>
              <w:left w:val="nil"/>
              <w:bottom w:val="single" w:sz="4" w:space="0" w:color="000000"/>
              <w:right w:val="single" w:sz="4" w:space="0" w:color="000000"/>
            </w:tcBorders>
            <w:shd w:val="clear" w:color="auto" w:fill="auto"/>
            <w:noWrap/>
            <w:vAlign w:val="bottom"/>
            <w:hideMark/>
          </w:tcPr>
          <w:p w14:paraId="026873BB" w14:textId="6F48FF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C8F9E" w14:textId="482F58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E9391" w14:textId="36047EC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605,037.00 </w:t>
            </w:r>
          </w:p>
        </w:tc>
      </w:tr>
      <w:tr w:rsidR="004737FC" w:rsidRPr="004737FC" w14:paraId="5652BAB2"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EF27EA"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4EDAEE49" w14:textId="0C811F4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3,132,820.31 </w:t>
            </w:r>
          </w:p>
        </w:tc>
        <w:tc>
          <w:tcPr>
            <w:tcW w:w="0" w:type="auto"/>
            <w:tcBorders>
              <w:top w:val="nil"/>
              <w:left w:val="nil"/>
              <w:bottom w:val="single" w:sz="4" w:space="0" w:color="000000"/>
              <w:right w:val="single" w:sz="4" w:space="0" w:color="000000"/>
            </w:tcBorders>
            <w:shd w:val="clear" w:color="D8D8D8" w:fill="D8D8D8"/>
            <w:noWrap/>
            <w:vAlign w:val="bottom"/>
            <w:hideMark/>
          </w:tcPr>
          <w:p w14:paraId="3FF43BCA" w14:textId="64F808A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7A699FD" w14:textId="0C3D22B1"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6E3E12" w14:textId="7BD99A4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5,408,220.31 </w:t>
            </w:r>
          </w:p>
        </w:tc>
      </w:tr>
      <w:tr w:rsidR="004737FC" w:rsidRPr="004737FC" w14:paraId="1C75F70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12EE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157D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nini</w:t>
            </w:r>
            <w:proofErr w:type="spellEnd"/>
            <w:r w:rsidRPr="004737FC">
              <w:rPr>
                <w:rFonts w:ascii="Arial Narrow" w:eastAsia="Times New Roman" w:hAnsi="Arial Narrow"/>
                <w:i/>
                <w:iCs/>
                <w:color w:val="000000"/>
                <w:sz w:val="20"/>
                <w:szCs w:val="20"/>
              </w:rPr>
              <w:t>-y</w:t>
            </w:r>
          </w:p>
        </w:tc>
        <w:tc>
          <w:tcPr>
            <w:tcW w:w="0" w:type="auto"/>
            <w:tcBorders>
              <w:top w:val="nil"/>
              <w:left w:val="nil"/>
              <w:bottom w:val="single" w:sz="4" w:space="0" w:color="000000"/>
              <w:right w:val="single" w:sz="4" w:space="0" w:color="000000"/>
            </w:tcBorders>
            <w:shd w:val="clear" w:color="auto" w:fill="auto"/>
            <w:noWrap/>
            <w:vAlign w:val="bottom"/>
            <w:hideMark/>
          </w:tcPr>
          <w:p w14:paraId="2094B478" w14:textId="262AD5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6,584.96 </w:t>
            </w:r>
          </w:p>
        </w:tc>
        <w:tc>
          <w:tcPr>
            <w:tcW w:w="0" w:type="auto"/>
            <w:tcBorders>
              <w:top w:val="nil"/>
              <w:left w:val="nil"/>
              <w:bottom w:val="single" w:sz="4" w:space="0" w:color="000000"/>
              <w:right w:val="single" w:sz="4" w:space="0" w:color="000000"/>
            </w:tcBorders>
            <w:shd w:val="clear" w:color="auto" w:fill="auto"/>
            <w:noWrap/>
            <w:vAlign w:val="bottom"/>
            <w:hideMark/>
          </w:tcPr>
          <w:p w14:paraId="03DC2AC0" w14:textId="7893A24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0C258" w14:textId="457E3B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C8576" w14:textId="2F8CE8E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6,584.96 </w:t>
            </w:r>
          </w:p>
        </w:tc>
      </w:tr>
      <w:tr w:rsidR="004737FC" w:rsidRPr="004737FC" w14:paraId="2A571A8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16B2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995B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el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8029A0" w14:textId="26997DE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14,000.00 </w:t>
            </w:r>
          </w:p>
        </w:tc>
        <w:tc>
          <w:tcPr>
            <w:tcW w:w="0" w:type="auto"/>
            <w:tcBorders>
              <w:top w:val="nil"/>
              <w:left w:val="nil"/>
              <w:bottom w:val="single" w:sz="4" w:space="0" w:color="000000"/>
              <w:right w:val="single" w:sz="4" w:space="0" w:color="000000"/>
            </w:tcBorders>
            <w:shd w:val="clear" w:color="auto" w:fill="auto"/>
            <w:noWrap/>
            <w:vAlign w:val="bottom"/>
            <w:hideMark/>
          </w:tcPr>
          <w:p w14:paraId="70C9AACD" w14:textId="4B86B9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A65D9" w14:textId="5C5D8CE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1F48C" w14:textId="583D45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14,000.00 </w:t>
            </w:r>
          </w:p>
        </w:tc>
      </w:tr>
      <w:tr w:rsidR="004737FC" w:rsidRPr="004737FC" w14:paraId="0F70372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0808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0C28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Hamt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E42B1C" w14:textId="08F3B99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11,099.20 </w:t>
            </w:r>
          </w:p>
        </w:tc>
        <w:tc>
          <w:tcPr>
            <w:tcW w:w="0" w:type="auto"/>
            <w:tcBorders>
              <w:top w:val="nil"/>
              <w:left w:val="nil"/>
              <w:bottom w:val="single" w:sz="4" w:space="0" w:color="000000"/>
              <w:right w:val="single" w:sz="4" w:space="0" w:color="000000"/>
            </w:tcBorders>
            <w:shd w:val="clear" w:color="auto" w:fill="auto"/>
            <w:noWrap/>
            <w:vAlign w:val="bottom"/>
            <w:hideMark/>
          </w:tcPr>
          <w:p w14:paraId="46569821" w14:textId="4B33E94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7045B" w14:textId="76BE71C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ECCC9" w14:textId="3700E36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11,099.20 </w:t>
            </w:r>
          </w:p>
        </w:tc>
      </w:tr>
      <w:tr w:rsidR="004737FC" w:rsidRPr="004737FC" w14:paraId="20510A8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116A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F010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B681747" w14:textId="73E465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20,820.45 </w:t>
            </w:r>
          </w:p>
        </w:tc>
        <w:tc>
          <w:tcPr>
            <w:tcW w:w="0" w:type="auto"/>
            <w:tcBorders>
              <w:top w:val="nil"/>
              <w:left w:val="nil"/>
              <w:bottom w:val="single" w:sz="4" w:space="0" w:color="000000"/>
              <w:right w:val="single" w:sz="4" w:space="0" w:color="000000"/>
            </w:tcBorders>
            <w:shd w:val="clear" w:color="auto" w:fill="auto"/>
            <w:noWrap/>
            <w:vAlign w:val="bottom"/>
            <w:hideMark/>
          </w:tcPr>
          <w:p w14:paraId="1351EA8B" w14:textId="06D458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F91C4" w14:textId="2C9374A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7D9AE" w14:textId="388EED6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20,820.45 </w:t>
            </w:r>
          </w:p>
        </w:tc>
      </w:tr>
      <w:tr w:rsidR="004737FC" w:rsidRPr="004737FC" w14:paraId="3C4CB85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EA05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ABAC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San </w:t>
            </w:r>
            <w:proofErr w:type="spellStart"/>
            <w:r w:rsidRPr="004737FC">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4CE19F" w14:textId="1CF5F3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13,995.00 </w:t>
            </w:r>
          </w:p>
        </w:tc>
        <w:tc>
          <w:tcPr>
            <w:tcW w:w="0" w:type="auto"/>
            <w:tcBorders>
              <w:top w:val="nil"/>
              <w:left w:val="nil"/>
              <w:bottom w:val="single" w:sz="4" w:space="0" w:color="000000"/>
              <w:right w:val="single" w:sz="4" w:space="0" w:color="000000"/>
            </w:tcBorders>
            <w:shd w:val="clear" w:color="auto" w:fill="auto"/>
            <w:noWrap/>
            <w:vAlign w:val="bottom"/>
            <w:hideMark/>
          </w:tcPr>
          <w:p w14:paraId="667895D5" w14:textId="103F39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8FCFF" w14:textId="0BC6EDB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E9CB3" w14:textId="52CA22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13,995.00 </w:t>
            </w:r>
          </w:p>
        </w:tc>
      </w:tr>
      <w:tr w:rsidR="004737FC" w:rsidRPr="004737FC" w14:paraId="7ED351F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88A9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9AA6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balo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0B32AC" w14:textId="33413B9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96,640.00 </w:t>
            </w:r>
          </w:p>
        </w:tc>
        <w:tc>
          <w:tcPr>
            <w:tcW w:w="0" w:type="auto"/>
            <w:tcBorders>
              <w:top w:val="nil"/>
              <w:left w:val="nil"/>
              <w:bottom w:val="single" w:sz="4" w:space="0" w:color="000000"/>
              <w:right w:val="single" w:sz="4" w:space="0" w:color="000000"/>
            </w:tcBorders>
            <w:shd w:val="clear" w:color="auto" w:fill="auto"/>
            <w:noWrap/>
            <w:vAlign w:val="bottom"/>
            <w:hideMark/>
          </w:tcPr>
          <w:p w14:paraId="18A3B0A0" w14:textId="44CD7B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BB02F" w14:textId="5A3681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2CE8B" w14:textId="31F6708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96,640.00 </w:t>
            </w:r>
          </w:p>
        </w:tc>
      </w:tr>
      <w:tr w:rsidR="004737FC" w:rsidRPr="004737FC" w14:paraId="71BFF36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C72D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ECD465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Tobias </w:t>
            </w:r>
            <w:proofErr w:type="spellStart"/>
            <w:r w:rsidRPr="004737FC">
              <w:rPr>
                <w:rFonts w:ascii="Arial Narrow" w:eastAsia="Times New Roman" w:hAnsi="Arial Narrow"/>
                <w:i/>
                <w:iCs/>
                <w:color w:val="000000"/>
                <w:sz w:val="20"/>
                <w:szCs w:val="20"/>
              </w:rPr>
              <w:t>Fornier</w:t>
            </w:r>
            <w:proofErr w:type="spellEnd"/>
            <w:r w:rsidRPr="004737FC">
              <w:rPr>
                <w:rFonts w:ascii="Arial Narrow" w:eastAsia="Times New Roman" w:hAnsi="Arial Narrow"/>
                <w:i/>
                <w:iCs/>
                <w:color w:val="000000"/>
                <w:sz w:val="20"/>
                <w:szCs w:val="20"/>
              </w:rPr>
              <w:t xml:space="preserve"> (Dao)</w:t>
            </w:r>
          </w:p>
        </w:tc>
        <w:tc>
          <w:tcPr>
            <w:tcW w:w="0" w:type="auto"/>
            <w:tcBorders>
              <w:top w:val="nil"/>
              <w:left w:val="nil"/>
              <w:bottom w:val="single" w:sz="4" w:space="0" w:color="000000"/>
              <w:right w:val="single" w:sz="4" w:space="0" w:color="000000"/>
            </w:tcBorders>
            <w:shd w:val="clear" w:color="auto" w:fill="auto"/>
            <w:noWrap/>
            <w:vAlign w:val="bottom"/>
            <w:hideMark/>
          </w:tcPr>
          <w:p w14:paraId="54105AF6" w14:textId="1AD2E29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64,565.00 </w:t>
            </w:r>
          </w:p>
        </w:tc>
        <w:tc>
          <w:tcPr>
            <w:tcW w:w="0" w:type="auto"/>
            <w:tcBorders>
              <w:top w:val="nil"/>
              <w:left w:val="nil"/>
              <w:bottom w:val="single" w:sz="4" w:space="0" w:color="000000"/>
              <w:right w:val="single" w:sz="4" w:space="0" w:color="000000"/>
            </w:tcBorders>
            <w:shd w:val="clear" w:color="auto" w:fill="auto"/>
            <w:noWrap/>
            <w:vAlign w:val="bottom"/>
            <w:hideMark/>
          </w:tcPr>
          <w:p w14:paraId="127E63D1" w14:textId="33CBAA8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7F13D" w14:textId="193A05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7E805C" w14:textId="452D1F2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64,565.00 </w:t>
            </w:r>
          </w:p>
        </w:tc>
      </w:tr>
      <w:tr w:rsidR="004737FC" w:rsidRPr="004737FC" w14:paraId="3F30898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975C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9537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5BE3471B" w14:textId="2F730A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40.00 </w:t>
            </w:r>
          </w:p>
        </w:tc>
        <w:tc>
          <w:tcPr>
            <w:tcW w:w="0" w:type="auto"/>
            <w:tcBorders>
              <w:top w:val="nil"/>
              <w:left w:val="nil"/>
              <w:bottom w:val="single" w:sz="4" w:space="0" w:color="000000"/>
              <w:right w:val="single" w:sz="4" w:space="0" w:color="000000"/>
            </w:tcBorders>
            <w:shd w:val="clear" w:color="auto" w:fill="auto"/>
            <w:noWrap/>
            <w:vAlign w:val="bottom"/>
            <w:hideMark/>
          </w:tcPr>
          <w:p w14:paraId="392BB90A" w14:textId="623CEF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6937E" w14:textId="2CACCC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520F7" w14:textId="1665B2B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40.00 </w:t>
            </w:r>
          </w:p>
        </w:tc>
      </w:tr>
      <w:tr w:rsidR="004737FC" w:rsidRPr="004737FC" w14:paraId="23A4B20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9AC3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F039C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rb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E48C69" w14:textId="4E6A1F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99,059.00 </w:t>
            </w:r>
          </w:p>
        </w:tc>
        <w:tc>
          <w:tcPr>
            <w:tcW w:w="0" w:type="auto"/>
            <w:tcBorders>
              <w:top w:val="nil"/>
              <w:left w:val="nil"/>
              <w:bottom w:val="single" w:sz="4" w:space="0" w:color="000000"/>
              <w:right w:val="single" w:sz="4" w:space="0" w:color="000000"/>
            </w:tcBorders>
            <w:shd w:val="clear" w:color="auto" w:fill="auto"/>
            <w:noWrap/>
            <w:vAlign w:val="bottom"/>
            <w:hideMark/>
          </w:tcPr>
          <w:p w14:paraId="6BEB762D" w14:textId="4B3A62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19AFA" w14:textId="7714D11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341C2" w14:textId="3078B96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99,059.00 </w:t>
            </w:r>
          </w:p>
        </w:tc>
      </w:tr>
      <w:tr w:rsidR="004737FC" w:rsidRPr="004737FC" w14:paraId="5658074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E8E3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2750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ugas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4044FE" w14:textId="2A4485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9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A39604" w14:textId="7C8AFC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BBF1E2D" w14:textId="5A1E78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56E9A" w14:textId="74C664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70,400.00 </w:t>
            </w:r>
          </w:p>
        </w:tc>
      </w:tr>
      <w:tr w:rsidR="004737FC" w:rsidRPr="004737FC" w14:paraId="4FE34B3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D085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6A72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lu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D6AAE7" w14:textId="12D88A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673ACF" w14:textId="282228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7D757" w14:textId="42131BC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CEAAB" w14:textId="217AB9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40,000.00 </w:t>
            </w:r>
          </w:p>
        </w:tc>
      </w:tr>
      <w:tr w:rsidR="004737FC" w:rsidRPr="004737FC" w14:paraId="4F202AC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A8E5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4AE3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ula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5CA723" w14:textId="13620C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7,250.00 </w:t>
            </w:r>
          </w:p>
        </w:tc>
        <w:tc>
          <w:tcPr>
            <w:tcW w:w="0" w:type="auto"/>
            <w:tcBorders>
              <w:top w:val="nil"/>
              <w:left w:val="nil"/>
              <w:bottom w:val="single" w:sz="4" w:space="0" w:color="000000"/>
              <w:right w:val="single" w:sz="4" w:space="0" w:color="000000"/>
            </w:tcBorders>
            <w:shd w:val="clear" w:color="auto" w:fill="auto"/>
            <w:noWrap/>
            <w:vAlign w:val="bottom"/>
            <w:hideMark/>
          </w:tcPr>
          <w:p w14:paraId="6F84A8CD" w14:textId="5E3F53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CBE6D" w14:textId="719512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24279" w14:textId="364F1F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7,250.00 </w:t>
            </w:r>
          </w:p>
        </w:tc>
      </w:tr>
      <w:tr w:rsidR="004737FC" w:rsidRPr="004737FC" w14:paraId="5270719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64A2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7413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ua</w:t>
            </w:r>
            <w:proofErr w:type="spellEnd"/>
            <w:r w:rsidRPr="004737FC">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06FD914F" w14:textId="4397DB3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25,168.10 </w:t>
            </w:r>
          </w:p>
        </w:tc>
        <w:tc>
          <w:tcPr>
            <w:tcW w:w="0" w:type="auto"/>
            <w:tcBorders>
              <w:top w:val="nil"/>
              <w:left w:val="nil"/>
              <w:bottom w:val="single" w:sz="4" w:space="0" w:color="000000"/>
              <w:right w:val="single" w:sz="4" w:space="0" w:color="000000"/>
            </w:tcBorders>
            <w:shd w:val="clear" w:color="auto" w:fill="auto"/>
            <w:noWrap/>
            <w:vAlign w:val="bottom"/>
            <w:hideMark/>
          </w:tcPr>
          <w:p w14:paraId="48BC2B43" w14:textId="3C08BD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47F94" w14:textId="7D17239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F5396" w14:textId="3C47B9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25,168.10 </w:t>
            </w:r>
          </w:p>
        </w:tc>
      </w:tr>
      <w:tr w:rsidR="004737FC" w:rsidRPr="004737FC" w14:paraId="0540928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23B3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5AD6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3B92F44" w14:textId="2824EF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8,850.00 </w:t>
            </w:r>
          </w:p>
        </w:tc>
        <w:tc>
          <w:tcPr>
            <w:tcW w:w="0" w:type="auto"/>
            <w:tcBorders>
              <w:top w:val="nil"/>
              <w:left w:val="nil"/>
              <w:bottom w:val="single" w:sz="4" w:space="0" w:color="000000"/>
              <w:right w:val="single" w:sz="4" w:space="0" w:color="000000"/>
            </w:tcBorders>
            <w:shd w:val="clear" w:color="auto" w:fill="auto"/>
            <w:noWrap/>
            <w:vAlign w:val="bottom"/>
            <w:hideMark/>
          </w:tcPr>
          <w:p w14:paraId="1257130E" w14:textId="0FBCF1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2C146" w14:textId="0FC804C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D7552" w14:textId="50C058B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8,850.00 </w:t>
            </w:r>
          </w:p>
        </w:tc>
      </w:tr>
      <w:tr w:rsidR="004737FC" w:rsidRPr="004737FC" w14:paraId="1B0A59A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1DA2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BAC5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F05894" w14:textId="175BC38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21,487.00 </w:t>
            </w:r>
          </w:p>
        </w:tc>
        <w:tc>
          <w:tcPr>
            <w:tcW w:w="0" w:type="auto"/>
            <w:tcBorders>
              <w:top w:val="nil"/>
              <w:left w:val="nil"/>
              <w:bottom w:val="single" w:sz="4" w:space="0" w:color="000000"/>
              <w:right w:val="single" w:sz="4" w:space="0" w:color="000000"/>
            </w:tcBorders>
            <w:shd w:val="clear" w:color="auto" w:fill="auto"/>
            <w:noWrap/>
            <w:vAlign w:val="bottom"/>
            <w:hideMark/>
          </w:tcPr>
          <w:p w14:paraId="38831C14" w14:textId="485161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D8FDEA" w14:textId="4806DDB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1BAE5" w14:textId="20341A4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221,487.00 </w:t>
            </w:r>
          </w:p>
        </w:tc>
      </w:tr>
      <w:tr w:rsidR="004737FC" w:rsidRPr="004737FC" w14:paraId="3856CFE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E935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66BF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tno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696934" w14:textId="3D9D47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5,800.00 </w:t>
            </w:r>
          </w:p>
        </w:tc>
        <w:tc>
          <w:tcPr>
            <w:tcW w:w="0" w:type="auto"/>
            <w:tcBorders>
              <w:top w:val="nil"/>
              <w:left w:val="nil"/>
              <w:bottom w:val="single" w:sz="4" w:space="0" w:color="000000"/>
              <w:right w:val="single" w:sz="4" w:space="0" w:color="000000"/>
            </w:tcBorders>
            <w:shd w:val="clear" w:color="auto" w:fill="auto"/>
            <w:noWrap/>
            <w:vAlign w:val="bottom"/>
            <w:hideMark/>
          </w:tcPr>
          <w:p w14:paraId="16F5D4D2" w14:textId="3DCDD32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2498A" w14:textId="7B29E1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C1763" w14:textId="5DDE24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5,800.00 </w:t>
            </w:r>
          </w:p>
        </w:tc>
      </w:tr>
      <w:tr w:rsidR="004737FC" w:rsidRPr="004737FC" w14:paraId="520C4EA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3646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0A5A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ebas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40D642" w14:textId="1185348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6,386.60 </w:t>
            </w:r>
          </w:p>
        </w:tc>
        <w:tc>
          <w:tcPr>
            <w:tcW w:w="0" w:type="auto"/>
            <w:tcBorders>
              <w:top w:val="nil"/>
              <w:left w:val="nil"/>
              <w:bottom w:val="single" w:sz="4" w:space="0" w:color="000000"/>
              <w:right w:val="single" w:sz="4" w:space="0" w:color="000000"/>
            </w:tcBorders>
            <w:shd w:val="clear" w:color="auto" w:fill="auto"/>
            <w:noWrap/>
            <w:vAlign w:val="bottom"/>
            <w:hideMark/>
          </w:tcPr>
          <w:p w14:paraId="796877D7" w14:textId="24B025F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A7974" w14:textId="52D20D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224D7" w14:textId="419603B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6,386.60 </w:t>
            </w:r>
          </w:p>
        </w:tc>
      </w:tr>
      <w:tr w:rsidR="004737FC" w:rsidRPr="004737FC" w14:paraId="0B98276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287A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B0A4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i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1716BF" w14:textId="3993C3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46,075.00 </w:t>
            </w:r>
          </w:p>
        </w:tc>
        <w:tc>
          <w:tcPr>
            <w:tcW w:w="0" w:type="auto"/>
            <w:tcBorders>
              <w:top w:val="nil"/>
              <w:left w:val="nil"/>
              <w:bottom w:val="single" w:sz="4" w:space="0" w:color="000000"/>
              <w:right w:val="single" w:sz="4" w:space="0" w:color="000000"/>
            </w:tcBorders>
            <w:shd w:val="clear" w:color="auto" w:fill="auto"/>
            <w:noWrap/>
            <w:vAlign w:val="bottom"/>
            <w:hideMark/>
          </w:tcPr>
          <w:p w14:paraId="23D07102" w14:textId="237DCBD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C287B" w14:textId="4C7B3D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9A67D" w14:textId="0A6A2A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46,075.00 </w:t>
            </w:r>
          </w:p>
        </w:tc>
      </w:tr>
      <w:tr w:rsidR="004737FC" w:rsidRPr="004737FC" w14:paraId="04827F46"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2D3C77"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proofErr w:type="spellStart"/>
            <w:r w:rsidRPr="004737FC">
              <w:rPr>
                <w:rFonts w:ascii="Arial Narrow" w:eastAsia="Times New Roman" w:hAnsi="Arial Narrow"/>
                <w:b/>
                <w:b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D758017" w14:textId="324D575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4,367,480.48 </w:t>
            </w:r>
          </w:p>
        </w:tc>
        <w:tc>
          <w:tcPr>
            <w:tcW w:w="0" w:type="auto"/>
            <w:tcBorders>
              <w:top w:val="nil"/>
              <w:left w:val="nil"/>
              <w:bottom w:val="single" w:sz="4" w:space="0" w:color="000000"/>
              <w:right w:val="single" w:sz="4" w:space="0" w:color="000000"/>
            </w:tcBorders>
            <w:shd w:val="clear" w:color="D8D8D8" w:fill="D8D8D8"/>
            <w:noWrap/>
            <w:vAlign w:val="bottom"/>
            <w:hideMark/>
          </w:tcPr>
          <w:p w14:paraId="2FBFCA8C" w14:textId="3EA93061"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4,153,602.08 </w:t>
            </w:r>
          </w:p>
        </w:tc>
        <w:tc>
          <w:tcPr>
            <w:tcW w:w="0" w:type="auto"/>
            <w:tcBorders>
              <w:top w:val="nil"/>
              <w:left w:val="nil"/>
              <w:bottom w:val="single" w:sz="4" w:space="0" w:color="000000"/>
              <w:right w:val="single" w:sz="4" w:space="0" w:color="000000"/>
            </w:tcBorders>
            <w:shd w:val="clear" w:color="D8D8D8" w:fill="D8D8D8"/>
            <w:noWrap/>
            <w:vAlign w:val="bottom"/>
            <w:hideMark/>
          </w:tcPr>
          <w:p w14:paraId="6BCA2EAE" w14:textId="3C759F7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6DB089" w14:textId="6AC31029"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8,521,082.56 </w:t>
            </w:r>
          </w:p>
        </w:tc>
      </w:tr>
      <w:tr w:rsidR="004737FC" w:rsidRPr="004737FC" w14:paraId="362E3DA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9616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A25A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Province of </w:t>
            </w:r>
            <w:proofErr w:type="spellStart"/>
            <w:r w:rsidRPr="004737FC">
              <w:rPr>
                <w:rFonts w:ascii="Arial Narrow" w:eastAsia="Times New Roman" w:hAnsi="Arial Narrow"/>
                <w:i/>
                <w:i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842A59" w14:textId="73F9C3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0C5983A2" w14:textId="4E5B265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B9586" w14:textId="4B5267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40DF1" w14:textId="0883160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0,320.00 </w:t>
            </w:r>
          </w:p>
        </w:tc>
      </w:tr>
      <w:tr w:rsidR="004737FC" w:rsidRPr="004737FC" w14:paraId="4BB3D04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0BCD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83C6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uarte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12D24C" w14:textId="38D46D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0,320.00 </w:t>
            </w:r>
          </w:p>
        </w:tc>
        <w:tc>
          <w:tcPr>
            <w:tcW w:w="0" w:type="auto"/>
            <w:tcBorders>
              <w:top w:val="nil"/>
              <w:left w:val="nil"/>
              <w:bottom w:val="single" w:sz="4" w:space="0" w:color="000000"/>
              <w:right w:val="single" w:sz="4" w:space="0" w:color="000000"/>
            </w:tcBorders>
            <w:shd w:val="clear" w:color="auto" w:fill="auto"/>
            <w:noWrap/>
            <w:vAlign w:val="bottom"/>
            <w:hideMark/>
          </w:tcPr>
          <w:p w14:paraId="631AB05C" w14:textId="002FB98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C91EA" w14:textId="2C477FE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68557" w14:textId="2C5A50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0,320.00 </w:t>
            </w:r>
          </w:p>
        </w:tc>
      </w:tr>
      <w:tr w:rsidR="004737FC" w:rsidRPr="004737FC" w14:paraId="6FD050E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958E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4897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3E7A2ACA" w14:textId="5F5F35D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01,000.00 </w:t>
            </w:r>
          </w:p>
        </w:tc>
        <w:tc>
          <w:tcPr>
            <w:tcW w:w="0" w:type="auto"/>
            <w:tcBorders>
              <w:top w:val="nil"/>
              <w:left w:val="nil"/>
              <w:bottom w:val="single" w:sz="4" w:space="0" w:color="000000"/>
              <w:right w:val="single" w:sz="4" w:space="0" w:color="000000"/>
            </w:tcBorders>
            <w:shd w:val="clear" w:color="auto" w:fill="auto"/>
            <w:noWrap/>
            <w:vAlign w:val="bottom"/>
            <w:hideMark/>
          </w:tcPr>
          <w:p w14:paraId="6FC866B0" w14:textId="211FAA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86FEF" w14:textId="077835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B29B9" w14:textId="40978F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01,000.00 </w:t>
            </w:r>
          </w:p>
        </w:tc>
      </w:tr>
      <w:tr w:rsidR="004737FC" w:rsidRPr="004737FC" w14:paraId="423EAFC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DA10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7C9B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um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63079D" w14:textId="5E4828A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2527F578" w14:textId="4FADAC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0B17F" w14:textId="488DA8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611C0" w14:textId="22A71E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2,000.00 </w:t>
            </w:r>
          </w:p>
        </w:tc>
      </w:tr>
      <w:tr w:rsidR="004737FC" w:rsidRPr="004737FC" w14:paraId="140087E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B476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F24E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um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D71D04" w14:textId="4BAEF1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47,647.75 </w:t>
            </w:r>
          </w:p>
        </w:tc>
        <w:tc>
          <w:tcPr>
            <w:tcW w:w="0" w:type="auto"/>
            <w:tcBorders>
              <w:top w:val="nil"/>
              <w:left w:val="nil"/>
              <w:bottom w:val="single" w:sz="4" w:space="0" w:color="000000"/>
              <w:right w:val="single" w:sz="4" w:space="0" w:color="000000"/>
            </w:tcBorders>
            <w:shd w:val="clear" w:color="auto" w:fill="auto"/>
            <w:noWrap/>
            <w:vAlign w:val="bottom"/>
            <w:hideMark/>
          </w:tcPr>
          <w:p w14:paraId="4A80E24B" w14:textId="5B3EDA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627CB" w14:textId="7B85A9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17AB3" w14:textId="36B1BBC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47,647.75 </w:t>
            </w:r>
          </w:p>
        </w:tc>
      </w:tr>
      <w:tr w:rsidR="004737FC" w:rsidRPr="004737FC" w14:paraId="0EE9500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9E9E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F25F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Iv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A0A064" w14:textId="59ED50F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6335FB7C" w14:textId="491E85F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DB81D" w14:textId="64981D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CF1E0" w14:textId="1A128B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5,944.00 </w:t>
            </w:r>
          </w:p>
        </w:tc>
      </w:tr>
      <w:tr w:rsidR="004737FC" w:rsidRPr="004737FC" w14:paraId="1FAC22D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EFD2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34D6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Jami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2D9979" w14:textId="6C6E18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66659930" w14:textId="358AC3E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2A55F" w14:textId="4C43510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F0CAB" w14:textId="168C5E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68,223.75 </w:t>
            </w:r>
          </w:p>
        </w:tc>
      </w:tr>
      <w:tr w:rsidR="004737FC" w:rsidRPr="004737FC" w14:paraId="2B6A9F5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1CEB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38A2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w:t>
            </w:r>
            <w:proofErr w:type="spellStart"/>
            <w:r w:rsidRPr="004737FC">
              <w:rPr>
                <w:rFonts w:ascii="Arial Narrow" w:eastAsia="Times New Roman" w:hAnsi="Arial Narrow"/>
                <w:i/>
                <w:iCs/>
                <w:color w:val="000000"/>
                <w:sz w:val="20"/>
                <w:szCs w:val="20"/>
              </w:rPr>
              <w:t>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7723C6" w14:textId="7F3C8EE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A45294" w14:textId="66D88D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09DC1" w14:textId="65503C8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0D27A" w14:textId="4FAB0A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50,000.00 </w:t>
            </w:r>
          </w:p>
        </w:tc>
      </w:tr>
      <w:tr w:rsidR="004737FC" w:rsidRPr="004737FC" w14:paraId="1E2D8A1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E9FE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8FA3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m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A5057F" w14:textId="46A2D96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64,300.00 </w:t>
            </w:r>
          </w:p>
        </w:tc>
        <w:tc>
          <w:tcPr>
            <w:tcW w:w="0" w:type="auto"/>
            <w:tcBorders>
              <w:top w:val="nil"/>
              <w:left w:val="nil"/>
              <w:bottom w:val="single" w:sz="4" w:space="0" w:color="000000"/>
              <w:right w:val="single" w:sz="4" w:space="0" w:color="000000"/>
            </w:tcBorders>
            <w:shd w:val="clear" w:color="auto" w:fill="auto"/>
            <w:noWrap/>
            <w:vAlign w:val="bottom"/>
            <w:hideMark/>
          </w:tcPr>
          <w:p w14:paraId="79D0C554" w14:textId="6B51C46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F32CE" w14:textId="54FA56C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CFC74" w14:textId="0ADFCD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64,300.00 </w:t>
            </w:r>
          </w:p>
        </w:tc>
      </w:tr>
      <w:tr w:rsidR="004737FC" w:rsidRPr="004737FC" w14:paraId="39CA744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7ADB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0D82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2321BF6B" w14:textId="6509FD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60B91E85" w14:textId="269B4F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4CC6D" w14:textId="0136301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351F4" w14:textId="79ACCD0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22,000.00 </w:t>
            </w:r>
          </w:p>
        </w:tc>
      </w:tr>
      <w:tr w:rsidR="004737FC" w:rsidRPr="004737FC" w14:paraId="505F828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C766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8263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n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9FC88E" w14:textId="14F7DFC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99,900.00 </w:t>
            </w:r>
          </w:p>
        </w:tc>
        <w:tc>
          <w:tcPr>
            <w:tcW w:w="0" w:type="auto"/>
            <w:tcBorders>
              <w:top w:val="nil"/>
              <w:left w:val="nil"/>
              <w:bottom w:val="single" w:sz="4" w:space="0" w:color="000000"/>
              <w:right w:val="single" w:sz="4" w:space="0" w:color="000000"/>
            </w:tcBorders>
            <w:shd w:val="clear" w:color="auto" w:fill="auto"/>
            <w:noWrap/>
            <w:vAlign w:val="bottom"/>
            <w:hideMark/>
          </w:tcPr>
          <w:p w14:paraId="15DDB3B3" w14:textId="43EC22D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053,602.08 </w:t>
            </w:r>
          </w:p>
        </w:tc>
        <w:tc>
          <w:tcPr>
            <w:tcW w:w="0" w:type="auto"/>
            <w:tcBorders>
              <w:top w:val="nil"/>
              <w:left w:val="nil"/>
              <w:bottom w:val="single" w:sz="4" w:space="0" w:color="000000"/>
              <w:right w:val="single" w:sz="4" w:space="0" w:color="000000"/>
            </w:tcBorders>
            <w:shd w:val="clear" w:color="auto" w:fill="auto"/>
            <w:noWrap/>
            <w:vAlign w:val="bottom"/>
            <w:hideMark/>
          </w:tcPr>
          <w:p w14:paraId="754391C5" w14:textId="4C9778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C382A" w14:textId="3A187E4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653,502.08 </w:t>
            </w:r>
          </w:p>
        </w:tc>
      </w:tr>
      <w:tr w:rsidR="004737FC" w:rsidRPr="004737FC" w14:paraId="7EB5D13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01A1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5A70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D361DF3" w14:textId="60A2343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88,628.75 </w:t>
            </w:r>
          </w:p>
        </w:tc>
        <w:tc>
          <w:tcPr>
            <w:tcW w:w="0" w:type="auto"/>
            <w:tcBorders>
              <w:top w:val="nil"/>
              <w:left w:val="nil"/>
              <w:bottom w:val="single" w:sz="4" w:space="0" w:color="000000"/>
              <w:right w:val="single" w:sz="4" w:space="0" w:color="000000"/>
            </w:tcBorders>
            <w:shd w:val="clear" w:color="auto" w:fill="auto"/>
            <w:noWrap/>
            <w:vAlign w:val="bottom"/>
            <w:hideMark/>
          </w:tcPr>
          <w:p w14:paraId="4027BBA9" w14:textId="52A6E89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707B4" w14:textId="7E53CC9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F5EE7" w14:textId="57A3F4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88,628.75 </w:t>
            </w:r>
          </w:p>
        </w:tc>
      </w:tr>
      <w:tr w:rsidR="004737FC" w:rsidRPr="004737FC" w14:paraId="1F5A237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7FC9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18C4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713EBFA7" w14:textId="1DB272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0F4B574B" w14:textId="55FAA74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081D5" w14:textId="589869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19AF4" w14:textId="602AC8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81,160.00 </w:t>
            </w:r>
          </w:p>
        </w:tc>
      </w:tr>
      <w:tr w:rsidR="004737FC" w:rsidRPr="004737FC" w14:paraId="0A33587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EC30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CB72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President </w:t>
            </w:r>
            <w:proofErr w:type="spellStart"/>
            <w:r w:rsidRPr="004737FC">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EA2509" w14:textId="0C9BFF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4D9B9F03" w14:textId="23018E0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020A3" w14:textId="350BF06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0F24B" w14:textId="117AFD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48,800.00 </w:t>
            </w:r>
          </w:p>
        </w:tc>
      </w:tr>
      <w:tr w:rsidR="004737FC" w:rsidRPr="004737FC" w14:paraId="6980C37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5AD4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5C47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Roxas</w:t>
            </w:r>
            <w:proofErr w:type="spellEnd"/>
            <w:r w:rsidRPr="004737FC">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92F5901" w14:textId="6E1522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607,282.00 </w:t>
            </w:r>
          </w:p>
        </w:tc>
        <w:tc>
          <w:tcPr>
            <w:tcW w:w="0" w:type="auto"/>
            <w:tcBorders>
              <w:top w:val="nil"/>
              <w:left w:val="nil"/>
              <w:bottom w:val="single" w:sz="4" w:space="0" w:color="000000"/>
              <w:right w:val="single" w:sz="4" w:space="0" w:color="000000"/>
            </w:tcBorders>
            <w:shd w:val="clear" w:color="auto" w:fill="auto"/>
            <w:noWrap/>
            <w:vAlign w:val="bottom"/>
            <w:hideMark/>
          </w:tcPr>
          <w:p w14:paraId="08766FA8" w14:textId="10EB56E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62FE9" w14:textId="26023A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8DA1A" w14:textId="43FF59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607,282.00 </w:t>
            </w:r>
          </w:p>
        </w:tc>
      </w:tr>
      <w:tr w:rsidR="004737FC" w:rsidRPr="004737FC" w14:paraId="2B031CE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827F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2FAB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api</w:t>
            </w:r>
            <w:proofErr w:type="spellEnd"/>
            <w:r w:rsidRPr="004737FC">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01D9F8BC" w14:textId="6213366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2227F048" w14:textId="2C2613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9C589" w14:textId="246726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BFF45" w14:textId="549C51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2,500.00 </w:t>
            </w:r>
          </w:p>
        </w:tc>
      </w:tr>
      <w:tr w:rsidR="004737FC" w:rsidRPr="004737FC" w14:paraId="2148FCC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7CB1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6112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72BD1E65" w14:textId="6C313E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35,360.00 </w:t>
            </w:r>
          </w:p>
        </w:tc>
        <w:tc>
          <w:tcPr>
            <w:tcW w:w="0" w:type="auto"/>
            <w:tcBorders>
              <w:top w:val="nil"/>
              <w:left w:val="nil"/>
              <w:bottom w:val="single" w:sz="4" w:space="0" w:color="000000"/>
              <w:right w:val="single" w:sz="4" w:space="0" w:color="000000"/>
            </w:tcBorders>
            <w:shd w:val="clear" w:color="auto" w:fill="auto"/>
            <w:noWrap/>
            <w:vAlign w:val="bottom"/>
            <w:hideMark/>
          </w:tcPr>
          <w:p w14:paraId="5C43F3FD" w14:textId="7463CD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40EF2" w14:textId="4316DC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E322D" w14:textId="076BF6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35,360.00 </w:t>
            </w:r>
          </w:p>
        </w:tc>
      </w:tr>
      <w:tr w:rsidR="004737FC" w:rsidRPr="004737FC" w14:paraId="0A3550A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651F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3F56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pa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FA6DD9" w14:textId="02515E6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72,094.23 </w:t>
            </w:r>
          </w:p>
        </w:tc>
        <w:tc>
          <w:tcPr>
            <w:tcW w:w="0" w:type="auto"/>
            <w:tcBorders>
              <w:top w:val="nil"/>
              <w:left w:val="nil"/>
              <w:bottom w:val="single" w:sz="4" w:space="0" w:color="000000"/>
              <w:right w:val="single" w:sz="4" w:space="0" w:color="000000"/>
            </w:tcBorders>
            <w:shd w:val="clear" w:color="auto" w:fill="auto"/>
            <w:noWrap/>
            <w:vAlign w:val="bottom"/>
            <w:hideMark/>
          </w:tcPr>
          <w:p w14:paraId="2854FA38" w14:textId="6859A7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100EC2" w14:textId="1BD230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30F35" w14:textId="73B77C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372,094.23 </w:t>
            </w:r>
          </w:p>
        </w:tc>
      </w:tr>
      <w:tr w:rsidR="004737FC" w:rsidRPr="004737FC" w14:paraId="65AEEFFF"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4720F"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proofErr w:type="spellStart"/>
            <w:r w:rsidRPr="004737FC">
              <w:rPr>
                <w:rFonts w:ascii="Arial Narrow" w:eastAsia="Times New Roman" w:hAnsi="Arial Narrow"/>
                <w:b/>
                <w:bCs/>
                <w:color w:val="000000"/>
                <w:sz w:val="20"/>
                <w:szCs w:val="20"/>
              </w:rPr>
              <w:t>Guimara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A787D4B" w14:textId="125716B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5,257,823.55 </w:t>
            </w:r>
          </w:p>
        </w:tc>
        <w:tc>
          <w:tcPr>
            <w:tcW w:w="0" w:type="auto"/>
            <w:tcBorders>
              <w:top w:val="nil"/>
              <w:left w:val="nil"/>
              <w:bottom w:val="single" w:sz="4" w:space="0" w:color="000000"/>
              <w:right w:val="single" w:sz="4" w:space="0" w:color="000000"/>
            </w:tcBorders>
            <w:shd w:val="clear" w:color="D8D8D8" w:fill="D8D8D8"/>
            <w:noWrap/>
            <w:vAlign w:val="bottom"/>
            <w:hideMark/>
          </w:tcPr>
          <w:p w14:paraId="3B6B89E7" w14:textId="17344B5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962CB9" w14:textId="52EF749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3E8BD3" w14:textId="0ED3A6E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5,257,823.55 </w:t>
            </w:r>
          </w:p>
        </w:tc>
      </w:tr>
      <w:tr w:rsidR="004737FC" w:rsidRPr="004737FC" w14:paraId="5776ADC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9EE1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0BEA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04DF623" w14:textId="5D1A974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65,201.95 </w:t>
            </w:r>
          </w:p>
        </w:tc>
        <w:tc>
          <w:tcPr>
            <w:tcW w:w="0" w:type="auto"/>
            <w:tcBorders>
              <w:top w:val="nil"/>
              <w:left w:val="nil"/>
              <w:bottom w:val="single" w:sz="4" w:space="0" w:color="000000"/>
              <w:right w:val="single" w:sz="4" w:space="0" w:color="000000"/>
            </w:tcBorders>
            <w:shd w:val="clear" w:color="auto" w:fill="auto"/>
            <w:noWrap/>
            <w:vAlign w:val="bottom"/>
            <w:hideMark/>
          </w:tcPr>
          <w:p w14:paraId="29E890C8" w14:textId="468601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709FE" w14:textId="4690DDB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73E19" w14:textId="4416382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65,201.95 </w:t>
            </w:r>
          </w:p>
        </w:tc>
      </w:tr>
      <w:tr w:rsidR="004737FC" w:rsidRPr="004737FC" w14:paraId="5799F0D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577B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EB22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2B062438" w14:textId="3F4F02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2,640.00 </w:t>
            </w:r>
          </w:p>
        </w:tc>
        <w:tc>
          <w:tcPr>
            <w:tcW w:w="0" w:type="auto"/>
            <w:tcBorders>
              <w:top w:val="nil"/>
              <w:left w:val="nil"/>
              <w:bottom w:val="single" w:sz="4" w:space="0" w:color="000000"/>
              <w:right w:val="single" w:sz="4" w:space="0" w:color="000000"/>
            </w:tcBorders>
            <w:shd w:val="clear" w:color="auto" w:fill="auto"/>
            <w:noWrap/>
            <w:vAlign w:val="bottom"/>
            <w:hideMark/>
          </w:tcPr>
          <w:p w14:paraId="25A830D7" w14:textId="6DEE087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6804C" w14:textId="009F90F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4B56F" w14:textId="3816266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2,640.00 </w:t>
            </w:r>
          </w:p>
        </w:tc>
      </w:tr>
      <w:tr w:rsidR="004737FC" w:rsidRPr="004737FC" w14:paraId="4D0AF45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A412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23A1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065BD57C" w14:textId="24B24E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78,759.10 </w:t>
            </w:r>
          </w:p>
        </w:tc>
        <w:tc>
          <w:tcPr>
            <w:tcW w:w="0" w:type="auto"/>
            <w:tcBorders>
              <w:top w:val="nil"/>
              <w:left w:val="nil"/>
              <w:bottom w:val="single" w:sz="4" w:space="0" w:color="000000"/>
              <w:right w:val="single" w:sz="4" w:space="0" w:color="000000"/>
            </w:tcBorders>
            <w:shd w:val="clear" w:color="auto" w:fill="auto"/>
            <w:noWrap/>
            <w:vAlign w:val="bottom"/>
            <w:hideMark/>
          </w:tcPr>
          <w:p w14:paraId="0C19A7F4" w14:textId="07EAD22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CEE11" w14:textId="7578F6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5E561" w14:textId="0A2C43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78,759.10 </w:t>
            </w:r>
          </w:p>
        </w:tc>
      </w:tr>
      <w:tr w:rsidR="004737FC" w:rsidRPr="004737FC" w14:paraId="05C5A19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CD10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BB31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54124003" w14:textId="63A7AE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8,052.50 </w:t>
            </w:r>
          </w:p>
        </w:tc>
        <w:tc>
          <w:tcPr>
            <w:tcW w:w="0" w:type="auto"/>
            <w:tcBorders>
              <w:top w:val="nil"/>
              <w:left w:val="nil"/>
              <w:bottom w:val="single" w:sz="4" w:space="0" w:color="000000"/>
              <w:right w:val="single" w:sz="4" w:space="0" w:color="000000"/>
            </w:tcBorders>
            <w:shd w:val="clear" w:color="auto" w:fill="auto"/>
            <w:noWrap/>
            <w:vAlign w:val="bottom"/>
            <w:hideMark/>
          </w:tcPr>
          <w:p w14:paraId="5B2E9804" w14:textId="75F729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AC4FF" w14:textId="20A4649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4218F" w14:textId="54EA69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8,052.50 </w:t>
            </w:r>
          </w:p>
        </w:tc>
      </w:tr>
      <w:tr w:rsidR="004737FC" w:rsidRPr="004737FC" w14:paraId="5217FDF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D5E37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5425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bun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4F278D" w14:textId="0789746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33,170.00 </w:t>
            </w:r>
          </w:p>
        </w:tc>
        <w:tc>
          <w:tcPr>
            <w:tcW w:w="0" w:type="auto"/>
            <w:tcBorders>
              <w:top w:val="nil"/>
              <w:left w:val="nil"/>
              <w:bottom w:val="single" w:sz="4" w:space="0" w:color="000000"/>
              <w:right w:val="single" w:sz="4" w:space="0" w:color="000000"/>
            </w:tcBorders>
            <w:shd w:val="clear" w:color="auto" w:fill="auto"/>
            <w:noWrap/>
            <w:vAlign w:val="bottom"/>
            <w:hideMark/>
          </w:tcPr>
          <w:p w14:paraId="73AD102E" w14:textId="007128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2AB3F" w14:textId="2A3F27B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07783" w14:textId="46A93E8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33,170.00 </w:t>
            </w:r>
          </w:p>
        </w:tc>
      </w:tr>
      <w:tr w:rsidR="004737FC" w:rsidRPr="004737FC" w14:paraId="0DD18D31"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760148"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331C153A" w14:textId="750211B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99,346,022.21 </w:t>
            </w:r>
          </w:p>
        </w:tc>
        <w:tc>
          <w:tcPr>
            <w:tcW w:w="0" w:type="auto"/>
            <w:tcBorders>
              <w:top w:val="nil"/>
              <w:left w:val="nil"/>
              <w:bottom w:val="single" w:sz="4" w:space="0" w:color="000000"/>
              <w:right w:val="single" w:sz="4" w:space="0" w:color="000000"/>
            </w:tcBorders>
            <w:shd w:val="clear" w:color="D8D8D8" w:fill="D8D8D8"/>
            <w:noWrap/>
            <w:vAlign w:val="bottom"/>
            <w:hideMark/>
          </w:tcPr>
          <w:p w14:paraId="57672577" w14:textId="3D41EE41"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997,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B152671" w14:textId="6E0EC911"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707937" w14:textId="3DFAD665"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01,343,022.21 </w:t>
            </w:r>
          </w:p>
        </w:tc>
      </w:tr>
      <w:tr w:rsidR="004737FC" w:rsidRPr="004737FC" w14:paraId="46FDEBE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23DC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814B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j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2F9721" w14:textId="2A815E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98,000.00 </w:t>
            </w:r>
          </w:p>
        </w:tc>
        <w:tc>
          <w:tcPr>
            <w:tcW w:w="0" w:type="auto"/>
            <w:tcBorders>
              <w:top w:val="nil"/>
              <w:left w:val="nil"/>
              <w:bottom w:val="single" w:sz="4" w:space="0" w:color="000000"/>
              <w:right w:val="single" w:sz="4" w:space="0" w:color="000000"/>
            </w:tcBorders>
            <w:shd w:val="clear" w:color="auto" w:fill="auto"/>
            <w:noWrap/>
            <w:vAlign w:val="bottom"/>
            <w:hideMark/>
          </w:tcPr>
          <w:p w14:paraId="3EC5C759" w14:textId="53DDF6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D6C8F" w14:textId="41A9745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A91E1" w14:textId="51C698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98,000.00 </w:t>
            </w:r>
          </w:p>
        </w:tc>
      </w:tr>
      <w:tr w:rsidR="004737FC" w:rsidRPr="004737FC" w14:paraId="67C9A30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084A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E6CF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limo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A7E9B9" w14:textId="6B1181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225,220.00 </w:t>
            </w:r>
          </w:p>
        </w:tc>
        <w:tc>
          <w:tcPr>
            <w:tcW w:w="0" w:type="auto"/>
            <w:tcBorders>
              <w:top w:val="nil"/>
              <w:left w:val="nil"/>
              <w:bottom w:val="single" w:sz="4" w:space="0" w:color="000000"/>
              <w:right w:val="single" w:sz="4" w:space="0" w:color="000000"/>
            </w:tcBorders>
            <w:shd w:val="clear" w:color="auto" w:fill="auto"/>
            <w:noWrap/>
            <w:vAlign w:val="bottom"/>
            <w:hideMark/>
          </w:tcPr>
          <w:p w14:paraId="64BE2071" w14:textId="0207E2A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F7EC4" w14:textId="01ED861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F1EBD" w14:textId="111022C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225,220.00 </w:t>
            </w:r>
          </w:p>
        </w:tc>
      </w:tr>
      <w:tr w:rsidR="004737FC" w:rsidRPr="004737FC" w14:paraId="0DE1A26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F285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C712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n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CE6259" w14:textId="2240ED7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16,823.05 </w:t>
            </w:r>
          </w:p>
        </w:tc>
        <w:tc>
          <w:tcPr>
            <w:tcW w:w="0" w:type="auto"/>
            <w:tcBorders>
              <w:top w:val="nil"/>
              <w:left w:val="nil"/>
              <w:bottom w:val="single" w:sz="4" w:space="0" w:color="000000"/>
              <w:right w:val="single" w:sz="4" w:space="0" w:color="000000"/>
            </w:tcBorders>
            <w:shd w:val="clear" w:color="auto" w:fill="auto"/>
            <w:noWrap/>
            <w:vAlign w:val="bottom"/>
            <w:hideMark/>
          </w:tcPr>
          <w:p w14:paraId="4F9FE778" w14:textId="4467F5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FB93D" w14:textId="196124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24069" w14:textId="78D207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16,823.05 </w:t>
            </w:r>
          </w:p>
        </w:tc>
      </w:tr>
      <w:tr w:rsidR="004737FC" w:rsidRPr="004737FC" w14:paraId="34F3A7F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F2EC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1F2A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d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D64475" w14:textId="22657C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63,500.00 </w:t>
            </w:r>
          </w:p>
        </w:tc>
        <w:tc>
          <w:tcPr>
            <w:tcW w:w="0" w:type="auto"/>
            <w:tcBorders>
              <w:top w:val="nil"/>
              <w:left w:val="nil"/>
              <w:bottom w:val="single" w:sz="4" w:space="0" w:color="000000"/>
              <w:right w:val="single" w:sz="4" w:space="0" w:color="000000"/>
            </w:tcBorders>
            <w:shd w:val="clear" w:color="auto" w:fill="auto"/>
            <w:noWrap/>
            <w:vAlign w:val="bottom"/>
            <w:hideMark/>
          </w:tcPr>
          <w:p w14:paraId="440D3643" w14:textId="1A2D83A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7889F" w14:textId="2186CF1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12543" w14:textId="6840524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63,500.00 </w:t>
            </w:r>
          </w:p>
        </w:tc>
      </w:tr>
      <w:tr w:rsidR="004737FC" w:rsidRPr="004737FC" w14:paraId="61C445B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E71F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7BB8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12AC07" w14:textId="5A17A68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17,500.00 </w:t>
            </w:r>
          </w:p>
        </w:tc>
        <w:tc>
          <w:tcPr>
            <w:tcW w:w="0" w:type="auto"/>
            <w:tcBorders>
              <w:top w:val="nil"/>
              <w:left w:val="nil"/>
              <w:bottom w:val="single" w:sz="4" w:space="0" w:color="000000"/>
              <w:right w:val="single" w:sz="4" w:space="0" w:color="000000"/>
            </w:tcBorders>
            <w:shd w:val="clear" w:color="auto" w:fill="auto"/>
            <w:noWrap/>
            <w:vAlign w:val="bottom"/>
            <w:hideMark/>
          </w:tcPr>
          <w:p w14:paraId="075E3B93" w14:textId="023480C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01E44" w14:textId="1F5117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5E274" w14:textId="41425B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17,500.00 </w:t>
            </w:r>
          </w:p>
        </w:tc>
      </w:tr>
      <w:tr w:rsidR="004737FC" w:rsidRPr="004737FC" w14:paraId="18A3534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35FF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4479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na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EB37AF" w14:textId="2D9FBB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367,800.00 </w:t>
            </w:r>
          </w:p>
        </w:tc>
        <w:tc>
          <w:tcPr>
            <w:tcW w:w="0" w:type="auto"/>
            <w:tcBorders>
              <w:top w:val="nil"/>
              <w:left w:val="nil"/>
              <w:bottom w:val="single" w:sz="4" w:space="0" w:color="000000"/>
              <w:right w:val="single" w:sz="4" w:space="0" w:color="000000"/>
            </w:tcBorders>
            <w:shd w:val="clear" w:color="auto" w:fill="auto"/>
            <w:noWrap/>
            <w:vAlign w:val="bottom"/>
            <w:hideMark/>
          </w:tcPr>
          <w:p w14:paraId="06C40786" w14:textId="12B3FC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15614" w14:textId="50EF8DC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0122A" w14:textId="1B3CF9A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367,800.00 </w:t>
            </w:r>
          </w:p>
        </w:tc>
      </w:tr>
      <w:tr w:rsidR="004737FC" w:rsidRPr="004737FC" w14:paraId="0616738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F19B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B826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rotac</w:t>
            </w:r>
            <w:proofErr w:type="spellEnd"/>
            <w:r w:rsidRPr="004737FC">
              <w:rPr>
                <w:rFonts w:ascii="Arial Narrow" w:eastAsia="Times New Roman" w:hAnsi="Arial Narrow"/>
                <w:i/>
                <w:iCs/>
                <w:color w:val="000000"/>
                <w:sz w:val="20"/>
                <w:szCs w:val="20"/>
              </w:rPr>
              <w:t xml:space="preserve"> Nuevo</w:t>
            </w:r>
          </w:p>
        </w:tc>
        <w:tc>
          <w:tcPr>
            <w:tcW w:w="0" w:type="auto"/>
            <w:tcBorders>
              <w:top w:val="nil"/>
              <w:left w:val="nil"/>
              <w:bottom w:val="single" w:sz="4" w:space="0" w:color="000000"/>
              <w:right w:val="single" w:sz="4" w:space="0" w:color="000000"/>
            </w:tcBorders>
            <w:shd w:val="clear" w:color="auto" w:fill="auto"/>
            <w:noWrap/>
            <w:vAlign w:val="bottom"/>
            <w:hideMark/>
          </w:tcPr>
          <w:p w14:paraId="1DD5ED2E" w14:textId="1B094B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86,000.00 </w:t>
            </w:r>
          </w:p>
        </w:tc>
        <w:tc>
          <w:tcPr>
            <w:tcW w:w="0" w:type="auto"/>
            <w:tcBorders>
              <w:top w:val="nil"/>
              <w:left w:val="nil"/>
              <w:bottom w:val="single" w:sz="4" w:space="0" w:color="000000"/>
              <w:right w:val="single" w:sz="4" w:space="0" w:color="000000"/>
            </w:tcBorders>
            <w:shd w:val="clear" w:color="auto" w:fill="auto"/>
            <w:noWrap/>
            <w:vAlign w:val="bottom"/>
            <w:hideMark/>
          </w:tcPr>
          <w:p w14:paraId="32F8AFB0" w14:textId="782F62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8D2B3" w14:textId="2A8DE9D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7D5BF" w14:textId="29F57F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86,000.00 </w:t>
            </w:r>
          </w:p>
        </w:tc>
      </w:tr>
      <w:tr w:rsidR="004737FC" w:rsidRPr="004737FC" w14:paraId="1D14992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5A045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452D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rotac</w:t>
            </w:r>
            <w:proofErr w:type="spellEnd"/>
            <w:r w:rsidRPr="004737FC">
              <w:rPr>
                <w:rFonts w:ascii="Arial Narrow" w:eastAsia="Times New Roman" w:hAnsi="Arial Narrow"/>
                <w:i/>
                <w:iCs/>
                <w:color w:val="000000"/>
                <w:sz w:val="20"/>
                <w:szCs w:val="20"/>
              </w:rPr>
              <w:t xml:space="preserve"> Viejo</w:t>
            </w:r>
          </w:p>
        </w:tc>
        <w:tc>
          <w:tcPr>
            <w:tcW w:w="0" w:type="auto"/>
            <w:tcBorders>
              <w:top w:val="nil"/>
              <w:left w:val="nil"/>
              <w:bottom w:val="single" w:sz="4" w:space="0" w:color="000000"/>
              <w:right w:val="single" w:sz="4" w:space="0" w:color="000000"/>
            </w:tcBorders>
            <w:shd w:val="clear" w:color="auto" w:fill="auto"/>
            <w:noWrap/>
            <w:vAlign w:val="bottom"/>
            <w:hideMark/>
          </w:tcPr>
          <w:p w14:paraId="31CB03E2" w14:textId="1DEB00B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996,000.00 </w:t>
            </w:r>
          </w:p>
        </w:tc>
        <w:tc>
          <w:tcPr>
            <w:tcW w:w="0" w:type="auto"/>
            <w:tcBorders>
              <w:top w:val="nil"/>
              <w:left w:val="nil"/>
              <w:bottom w:val="single" w:sz="4" w:space="0" w:color="000000"/>
              <w:right w:val="single" w:sz="4" w:space="0" w:color="000000"/>
            </w:tcBorders>
            <w:shd w:val="clear" w:color="auto" w:fill="auto"/>
            <w:noWrap/>
            <w:vAlign w:val="bottom"/>
            <w:hideMark/>
          </w:tcPr>
          <w:p w14:paraId="5460BFA7" w14:textId="50321B4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55F9C" w14:textId="3A3510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19367" w14:textId="7EA319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996,000.00 </w:t>
            </w:r>
          </w:p>
        </w:tc>
      </w:tr>
      <w:tr w:rsidR="004737FC" w:rsidRPr="004737FC" w14:paraId="221BF91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5353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16EE4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BFB9DC" w14:textId="3AB499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51,000.00 </w:t>
            </w:r>
          </w:p>
        </w:tc>
        <w:tc>
          <w:tcPr>
            <w:tcW w:w="0" w:type="auto"/>
            <w:tcBorders>
              <w:top w:val="nil"/>
              <w:left w:val="nil"/>
              <w:bottom w:val="single" w:sz="4" w:space="0" w:color="000000"/>
              <w:right w:val="single" w:sz="4" w:space="0" w:color="000000"/>
            </w:tcBorders>
            <w:shd w:val="clear" w:color="auto" w:fill="auto"/>
            <w:noWrap/>
            <w:vAlign w:val="bottom"/>
            <w:hideMark/>
          </w:tcPr>
          <w:p w14:paraId="644A233B" w14:textId="64EF97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6875F" w14:textId="6237A8F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4016E" w14:textId="3C39CC9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51,000.00 </w:t>
            </w:r>
          </w:p>
        </w:tc>
      </w:tr>
      <w:tr w:rsidR="004737FC" w:rsidRPr="004737FC" w14:paraId="34B79A5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0BBF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85BF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i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DD972E" w14:textId="202CAE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46,000.00 </w:t>
            </w:r>
          </w:p>
        </w:tc>
        <w:tc>
          <w:tcPr>
            <w:tcW w:w="0" w:type="auto"/>
            <w:tcBorders>
              <w:top w:val="nil"/>
              <w:left w:val="nil"/>
              <w:bottom w:val="single" w:sz="4" w:space="0" w:color="000000"/>
              <w:right w:val="single" w:sz="4" w:space="0" w:color="000000"/>
            </w:tcBorders>
            <w:shd w:val="clear" w:color="auto" w:fill="auto"/>
            <w:noWrap/>
            <w:vAlign w:val="bottom"/>
            <w:hideMark/>
          </w:tcPr>
          <w:p w14:paraId="16FDA83D" w14:textId="0C2B64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BEEA0" w14:textId="4620CCC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E2805" w14:textId="2CEE57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46,000.00 </w:t>
            </w:r>
          </w:p>
        </w:tc>
      </w:tr>
      <w:tr w:rsidR="004737FC" w:rsidRPr="004737FC" w14:paraId="06C2DCA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8B99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3F83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B56E0F" w14:textId="013126C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1,213.92 </w:t>
            </w:r>
          </w:p>
        </w:tc>
        <w:tc>
          <w:tcPr>
            <w:tcW w:w="0" w:type="auto"/>
            <w:tcBorders>
              <w:top w:val="nil"/>
              <w:left w:val="nil"/>
              <w:bottom w:val="single" w:sz="4" w:space="0" w:color="000000"/>
              <w:right w:val="single" w:sz="4" w:space="0" w:color="000000"/>
            </w:tcBorders>
            <w:shd w:val="clear" w:color="auto" w:fill="auto"/>
            <w:noWrap/>
            <w:vAlign w:val="bottom"/>
            <w:hideMark/>
          </w:tcPr>
          <w:p w14:paraId="444C0267" w14:textId="2220F5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4F1CD" w14:textId="024FDA0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D0AC8" w14:textId="0ABD0D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1,213.92 </w:t>
            </w:r>
          </w:p>
        </w:tc>
      </w:tr>
      <w:tr w:rsidR="004737FC" w:rsidRPr="004737FC" w14:paraId="49340C0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780A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06BC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l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A37FBE" w14:textId="6F8355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272,633.55 </w:t>
            </w:r>
          </w:p>
        </w:tc>
        <w:tc>
          <w:tcPr>
            <w:tcW w:w="0" w:type="auto"/>
            <w:tcBorders>
              <w:top w:val="nil"/>
              <w:left w:val="nil"/>
              <w:bottom w:val="single" w:sz="4" w:space="0" w:color="000000"/>
              <w:right w:val="single" w:sz="4" w:space="0" w:color="000000"/>
            </w:tcBorders>
            <w:shd w:val="clear" w:color="auto" w:fill="auto"/>
            <w:noWrap/>
            <w:vAlign w:val="bottom"/>
            <w:hideMark/>
          </w:tcPr>
          <w:p w14:paraId="7A687CAD" w14:textId="747AC1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40557" w14:textId="69CD04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DA444" w14:textId="317697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272,633.55 </w:t>
            </w:r>
          </w:p>
        </w:tc>
      </w:tr>
      <w:tr w:rsidR="004737FC" w:rsidRPr="004737FC" w14:paraId="6E0DAD2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D260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8C61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r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8346D3" w14:textId="505549D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93,200.00 </w:t>
            </w:r>
          </w:p>
        </w:tc>
        <w:tc>
          <w:tcPr>
            <w:tcW w:w="0" w:type="auto"/>
            <w:tcBorders>
              <w:top w:val="nil"/>
              <w:left w:val="nil"/>
              <w:bottom w:val="single" w:sz="4" w:space="0" w:color="000000"/>
              <w:right w:val="single" w:sz="4" w:space="0" w:color="000000"/>
            </w:tcBorders>
            <w:shd w:val="clear" w:color="auto" w:fill="auto"/>
            <w:noWrap/>
            <w:vAlign w:val="bottom"/>
            <w:hideMark/>
          </w:tcPr>
          <w:p w14:paraId="044105E4" w14:textId="5901C5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BAB42" w14:textId="720F63D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5DBFF" w14:textId="3F4D6E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93,200.00 </w:t>
            </w:r>
          </w:p>
        </w:tc>
      </w:tr>
      <w:tr w:rsidR="004737FC" w:rsidRPr="004737FC" w14:paraId="4A467A9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9787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EE39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07CFAF5" w14:textId="2897C9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848,740.00 </w:t>
            </w:r>
          </w:p>
        </w:tc>
        <w:tc>
          <w:tcPr>
            <w:tcW w:w="0" w:type="auto"/>
            <w:tcBorders>
              <w:top w:val="nil"/>
              <w:left w:val="nil"/>
              <w:bottom w:val="single" w:sz="4" w:space="0" w:color="000000"/>
              <w:right w:val="single" w:sz="4" w:space="0" w:color="000000"/>
            </w:tcBorders>
            <w:shd w:val="clear" w:color="auto" w:fill="auto"/>
            <w:noWrap/>
            <w:vAlign w:val="bottom"/>
            <w:hideMark/>
          </w:tcPr>
          <w:p w14:paraId="15B4555C" w14:textId="189CF2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3B616B" w14:textId="33FC4F7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152C25" w14:textId="5EF730A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898,740.00 </w:t>
            </w:r>
          </w:p>
        </w:tc>
      </w:tr>
      <w:tr w:rsidR="004737FC" w:rsidRPr="004737FC" w14:paraId="09D2726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B0BE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3F36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777DC4DB" w14:textId="2D2F6A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2EF5EADD" w14:textId="498AD48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FE9F1" w14:textId="6EE3ED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E8B3B" w14:textId="1F24D2C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97,500.00 </w:t>
            </w:r>
          </w:p>
        </w:tc>
      </w:tr>
      <w:tr w:rsidR="004737FC" w:rsidRPr="004737FC" w14:paraId="47294EE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CAB1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D90D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ue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6A5401" w14:textId="5F51F4D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5,080.00 </w:t>
            </w:r>
          </w:p>
        </w:tc>
        <w:tc>
          <w:tcPr>
            <w:tcW w:w="0" w:type="auto"/>
            <w:tcBorders>
              <w:top w:val="nil"/>
              <w:left w:val="nil"/>
              <w:bottom w:val="single" w:sz="4" w:space="0" w:color="000000"/>
              <w:right w:val="single" w:sz="4" w:space="0" w:color="000000"/>
            </w:tcBorders>
            <w:shd w:val="clear" w:color="auto" w:fill="auto"/>
            <w:noWrap/>
            <w:vAlign w:val="bottom"/>
            <w:hideMark/>
          </w:tcPr>
          <w:p w14:paraId="7F25AAB6" w14:textId="1F909E0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30E29" w14:textId="3804FF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33972" w14:textId="1580055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5,080.00 </w:t>
            </w:r>
          </w:p>
        </w:tc>
      </w:tr>
      <w:tr w:rsidR="004737FC" w:rsidRPr="004737FC" w14:paraId="4E9A70B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506A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C1AF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umang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C44735" w14:textId="70613F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55,500.00 </w:t>
            </w:r>
          </w:p>
        </w:tc>
        <w:tc>
          <w:tcPr>
            <w:tcW w:w="0" w:type="auto"/>
            <w:tcBorders>
              <w:top w:val="nil"/>
              <w:left w:val="nil"/>
              <w:bottom w:val="single" w:sz="4" w:space="0" w:color="000000"/>
              <w:right w:val="single" w:sz="4" w:space="0" w:color="000000"/>
            </w:tcBorders>
            <w:shd w:val="clear" w:color="auto" w:fill="auto"/>
            <w:noWrap/>
            <w:vAlign w:val="bottom"/>
            <w:hideMark/>
          </w:tcPr>
          <w:p w14:paraId="7EEC9A49" w14:textId="41155B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7E126" w14:textId="5AA1A5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547BF" w14:textId="783CE5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55,500.00 </w:t>
            </w:r>
          </w:p>
        </w:tc>
      </w:tr>
      <w:tr w:rsidR="004737FC" w:rsidRPr="004737FC" w14:paraId="2C85695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3CC6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4E7F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25E43EE2" w14:textId="6DAE0F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31,800.00 </w:t>
            </w:r>
          </w:p>
        </w:tc>
        <w:tc>
          <w:tcPr>
            <w:tcW w:w="0" w:type="auto"/>
            <w:tcBorders>
              <w:top w:val="nil"/>
              <w:left w:val="nil"/>
              <w:bottom w:val="single" w:sz="4" w:space="0" w:color="000000"/>
              <w:right w:val="single" w:sz="4" w:space="0" w:color="000000"/>
            </w:tcBorders>
            <w:shd w:val="clear" w:color="auto" w:fill="auto"/>
            <w:noWrap/>
            <w:vAlign w:val="bottom"/>
            <w:hideMark/>
          </w:tcPr>
          <w:p w14:paraId="404D2E81" w14:textId="1BC8A11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DF2DD" w14:textId="2188E9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AE6A0" w14:textId="21DE1BC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31,800.00 </w:t>
            </w:r>
          </w:p>
        </w:tc>
      </w:tr>
      <w:tr w:rsidR="004737FC" w:rsidRPr="004737FC" w14:paraId="73B97CB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5DC4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0952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uimb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E75263" w14:textId="7C26BF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13,000.00 </w:t>
            </w:r>
          </w:p>
        </w:tc>
        <w:tc>
          <w:tcPr>
            <w:tcW w:w="0" w:type="auto"/>
            <w:tcBorders>
              <w:top w:val="nil"/>
              <w:left w:val="nil"/>
              <w:bottom w:val="single" w:sz="4" w:space="0" w:color="000000"/>
              <w:right w:val="single" w:sz="4" w:space="0" w:color="000000"/>
            </w:tcBorders>
            <w:shd w:val="clear" w:color="auto" w:fill="auto"/>
            <w:noWrap/>
            <w:vAlign w:val="bottom"/>
            <w:hideMark/>
          </w:tcPr>
          <w:p w14:paraId="7050698B" w14:textId="59721F0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EDE192" w14:textId="21AAF3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3836A" w14:textId="0418CF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13,000.00 </w:t>
            </w:r>
          </w:p>
        </w:tc>
      </w:tr>
      <w:tr w:rsidR="004737FC" w:rsidRPr="004737FC" w14:paraId="2F81CE7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19A3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6435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Ig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432BA3" w14:textId="5D4882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91,860.00 </w:t>
            </w:r>
          </w:p>
        </w:tc>
        <w:tc>
          <w:tcPr>
            <w:tcW w:w="0" w:type="auto"/>
            <w:tcBorders>
              <w:top w:val="nil"/>
              <w:left w:val="nil"/>
              <w:bottom w:val="single" w:sz="4" w:space="0" w:color="000000"/>
              <w:right w:val="single" w:sz="4" w:space="0" w:color="000000"/>
            </w:tcBorders>
            <w:shd w:val="clear" w:color="auto" w:fill="auto"/>
            <w:noWrap/>
            <w:vAlign w:val="bottom"/>
            <w:hideMark/>
          </w:tcPr>
          <w:p w14:paraId="72EDF8C8" w14:textId="2EDA585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E1881" w14:textId="3D31D20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ECC7A" w14:textId="0CE631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91,860.00 </w:t>
            </w:r>
          </w:p>
        </w:tc>
      </w:tr>
      <w:tr w:rsidR="004737FC" w:rsidRPr="004737FC" w14:paraId="0809244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AB62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E8AA08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073C4065" w14:textId="5ECD9B0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520,440.98 </w:t>
            </w:r>
          </w:p>
        </w:tc>
        <w:tc>
          <w:tcPr>
            <w:tcW w:w="0" w:type="auto"/>
            <w:tcBorders>
              <w:top w:val="nil"/>
              <w:left w:val="nil"/>
              <w:bottom w:val="single" w:sz="4" w:space="0" w:color="000000"/>
              <w:right w:val="single" w:sz="4" w:space="0" w:color="000000"/>
            </w:tcBorders>
            <w:shd w:val="clear" w:color="auto" w:fill="auto"/>
            <w:noWrap/>
            <w:vAlign w:val="bottom"/>
            <w:hideMark/>
          </w:tcPr>
          <w:p w14:paraId="2D7F19C4" w14:textId="121A567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C3B17" w14:textId="2E75E72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38E62" w14:textId="364913B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520,440.98 </w:t>
            </w:r>
          </w:p>
        </w:tc>
      </w:tr>
      <w:tr w:rsidR="004737FC" w:rsidRPr="004737FC" w14:paraId="079EC97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2828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645B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Janiu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7E558D" w14:textId="1BC1A9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77,837.20 </w:t>
            </w:r>
          </w:p>
        </w:tc>
        <w:tc>
          <w:tcPr>
            <w:tcW w:w="0" w:type="auto"/>
            <w:tcBorders>
              <w:top w:val="nil"/>
              <w:left w:val="nil"/>
              <w:bottom w:val="single" w:sz="4" w:space="0" w:color="000000"/>
              <w:right w:val="single" w:sz="4" w:space="0" w:color="000000"/>
            </w:tcBorders>
            <w:shd w:val="clear" w:color="auto" w:fill="auto"/>
            <w:noWrap/>
            <w:vAlign w:val="bottom"/>
            <w:hideMark/>
          </w:tcPr>
          <w:p w14:paraId="04A4DFAA" w14:textId="5EC63B6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47,000.00 </w:t>
            </w:r>
          </w:p>
        </w:tc>
        <w:tc>
          <w:tcPr>
            <w:tcW w:w="0" w:type="auto"/>
            <w:tcBorders>
              <w:top w:val="nil"/>
              <w:left w:val="nil"/>
              <w:bottom w:val="single" w:sz="4" w:space="0" w:color="000000"/>
              <w:right w:val="single" w:sz="4" w:space="0" w:color="000000"/>
            </w:tcBorders>
            <w:shd w:val="clear" w:color="auto" w:fill="auto"/>
            <w:noWrap/>
            <w:vAlign w:val="bottom"/>
            <w:hideMark/>
          </w:tcPr>
          <w:p w14:paraId="44251D47" w14:textId="6444F6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10030" w14:textId="1878F8A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924,837.20 </w:t>
            </w:r>
          </w:p>
        </w:tc>
      </w:tr>
      <w:tr w:rsidR="004737FC" w:rsidRPr="004737FC" w14:paraId="3D4D966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3FB6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06D1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mbu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960112" w14:textId="44A08A7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83,510.00 </w:t>
            </w:r>
          </w:p>
        </w:tc>
        <w:tc>
          <w:tcPr>
            <w:tcW w:w="0" w:type="auto"/>
            <w:tcBorders>
              <w:top w:val="nil"/>
              <w:left w:val="nil"/>
              <w:bottom w:val="single" w:sz="4" w:space="0" w:color="000000"/>
              <w:right w:val="single" w:sz="4" w:space="0" w:color="000000"/>
            </w:tcBorders>
            <w:shd w:val="clear" w:color="auto" w:fill="auto"/>
            <w:noWrap/>
            <w:vAlign w:val="bottom"/>
            <w:hideMark/>
          </w:tcPr>
          <w:p w14:paraId="79B3D0B9" w14:textId="3820500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B4A76" w14:textId="6ACE44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45116" w14:textId="241B237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83,510.00 </w:t>
            </w:r>
          </w:p>
        </w:tc>
      </w:tr>
      <w:tr w:rsidR="004737FC" w:rsidRPr="004737FC" w14:paraId="4ACA24F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EDE3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052D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39A751BC" w14:textId="0A4608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69,530.00 </w:t>
            </w:r>
          </w:p>
        </w:tc>
        <w:tc>
          <w:tcPr>
            <w:tcW w:w="0" w:type="auto"/>
            <w:tcBorders>
              <w:top w:val="nil"/>
              <w:left w:val="nil"/>
              <w:bottom w:val="single" w:sz="4" w:space="0" w:color="000000"/>
              <w:right w:val="single" w:sz="4" w:space="0" w:color="000000"/>
            </w:tcBorders>
            <w:shd w:val="clear" w:color="auto" w:fill="auto"/>
            <w:noWrap/>
            <w:vAlign w:val="bottom"/>
            <w:hideMark/>
          </w:tcPr>
          <w:p w14:paraId="62F75949" w14:textId="19E2045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92401" w14:textId="6771E0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71614" w14:textId="2E1DE2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69,530.00 </w:t>
            </w:r>
          </w:p>
        </w:tc>
      </w:tr>
      <w:tr w:rsidR="004737FC" w:rsidRPr="004737FC" w14:paraId="126BA15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915A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1C16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2461CE" w14:textId="12E6DE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3C9052F" w14:textId="56999E4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8C4C0" w14:textId="4CE9A5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0CA12" w14:textId="5369A7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74,000.00 </w:t>
            </w:r>
          </w:p>
        </w:tc>
      </w:tr>
      <w:tr w:rsidR="004737FC" w:rsidRPr="004737FC" w14:paraId="4A0140F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88BC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7F61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4A698AAE" w14:textId="7C58F4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129,796.00 </w:t>
            </w:r>
          </w:p>
        </w:tc>
        <w:tc>
          <w:tcPr>
            <w:tcW w:w="0" w:type="auto"/>
            <w:tcBorders>
              <w:top w:val="nil"/>
              <w:left w:val="nil"/>
              <w:bottom w:val="single" w:sz="4" w:space="0" w:color="000000"/>
              <w:right w:val="single" w:sz="4" w:space="0" w:color="000000"/>
            </w:tcBorders>
            <w:shd w:val="clear" w:color="auto" w:fill="auto"/>
            <w:noWrap/>
            <w:vAlign w:val="bottom"/>
            <w:hideMark/>
          </w:tcPr>
          <w:p w14:paraId="4DFA0E60" w14:textId="4F9C9DB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65890" w14:textId="05101F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03E11" w14:textId="670664A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129,796.00 </w:t>
            </w:r>
          </w:p>
        </w:tc>
      </w:tr>
      <w:tr w:rsidR="004737FC" w:rsidRPr="004737FC" w14:paraId="2D1D338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715E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F4F2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0B582A" w14:textId="5FE0E2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79,320.00 </w:t>
            </w:r>
          </w:p>
        </w:tc>
        <w:tc>
          <w:tcPr>
            <w:tcW w:w="0" w:type="auto"/>
            <w:tcBorders>
              <w:top w:val="nil"/>
              <w:left w:val="nil"/>
              <w:bottom w:val="single" w:sz="4" w:space="0" w:color="000000"/>
              <w:right w:val="single" w:sz="4" w:space="0" w:color="000000"/>
            </w:tcBorders>
            <w:shd w:val="clear" w:color="auto" w:fill="auto"/>
            <w:noWrap/>
            <w:vAlign w:val="bottom"/>
            <w:hideMark/>
          </w:tcPr>
          <w:p w14:paraId="68421F6B" w14:textId="478CE0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C35BF" w14:textId="13BC90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6AD1E" w14:textId="219D22D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79,320.00 </w:t>
            </w:r>
          </w:p>
        </w:tc>
      </w:tr>
      <w:tr w:rsidR="004737FC" w:rsidRPr="004737FC" w14:paraId="0A7982F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F5B3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C747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ia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BD3812" w14:textId="3A6C8D2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433,599.44 </w:t>
            </w:r>
          </w:p>
        </w:tc>
        <w:tc>
          <w:tcPr>
            <w:tcW w:w="0" w:type="auto"/>
            <w:tcBorders>
              <w:top w:val="nil"/>
              <w:left w:val="nil"/>
              <w:bottom w:val="single" w:sz="4" w:space="0" w:color="000000"/>
              <w:right w:val="single" w:sz="4" w:space="0" w:color="000000"/>
            </w:tcBorders>
            <w:shd w:val="clear" w:color="auto" w:fill="auto"/>
            <w:noWrap/>
            <w:vAlign w:val="bottom"/>
            <w:hideMark/>
          </w:tcPr>
          <w:p w14:paraId="601CFCE1" w14:textId="7C5E4A6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E24C5" w14:textId="63C9F6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57C06" w14:textId="094BBC8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433,599.44 </w:t>
            </w:r>
          </w:p>
        </w:tc>
      </w:tr>
      <w:tr w:rsidR="004737FC" w:rsidRPr="004737FC" w14:paraId="49F8DA0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1C3F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71E0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37783AAD" w14:textId="1F19BC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56,760.00 </w:t>
            </w:r>
          </w:p>
        </w:tc>
        <w:tc>
          <w:tcPr>
            <w:tcW w:w="0" w:type="auto"/>
            <w:tcBorders>
              <w:top w:val="nil"/>
              <w:left w:val="nil"/>
              <w:bottom w:val="single" w:sz="4" w:space="0" w:color="000000"/>
              <w:right w:val="single" w:sz="4" w:space="0" w:color="000000"/>
            </w:tcBorders>
            <w:shd w:val="clear" w:color="auto" w:fill="auto"/>
            <w:noWrap/>
            <w:vAlign w:val="bottom"/>
            <w:hideMark/>
          </w:tcPr>
          <w:p w14:paraId="1A6FDEE9" w14:textId="7288BF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73EE0" w14:textId="10E2AF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3F3FD" w14:textId="04FB5B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56,760.00 </w:t>
            </w:r>
          </w:p>
        </w:tc>
      </w:tr>
      <w:tr w:rsidR="004737FC" w:rsidRPr="004737FC" w14:paraId="4352B68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0812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87E4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New </w:t>
            </w:r>
            <w:proofErr w:type="spellStart"/>
            <w:r w:rsidRPr="004737FC">
              <w:rPr>
                <w:rFonts w:ascii="Arial Narrow" w:eastAsia="Times New Roman" w:hAnsi="Arial Narrow"/>
                <w:i/>
                <w:iCs/>
                <w:color w:val="000000"/>
                <w:sz w:val="20"/>
                <w:szCs w:val="20"/>
              </w:rPr>
              <w:t>Luc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105475" w14:textId="673A66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84,956.07 </w:t>
            </w:r>
          </w:p>
        </w:tc>
        <w:tc>
          <w:tcPr>
            <w:tcW w:w="0" w:type="auto"/>
            <w:tcBorders>
              <w:top w:val="nil"/>
              <w:left w:val="nil"/>
              <w:bottom w:val="single" w:sz="4" w:space="0" w:color="000000"/>
              <w:right w:val="single" w:sz="4" w:space="0" w:color="000000"/>
            </w:tcBorders>
            <w:shd w:val="clear" w:color="auto" w:fill="auto"/>
            <w:noWrap/>
            <w:vAlign w:val="bottom"/>
            <w:hideMark/>
          </w:tcPr>
          <w:p w14:paraId="78850C54" w14:textId="629D10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6EE13" w14:textId="5FED21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8169D" w14:textId="645302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84,956.07 </w:t>
            </w:r>
          </w:p>
        </w:tc>
      </w:tr>
      <w:tr w:rsidR="004737FC" w:rsidRPr="004737FC" w14:paraId="754C6E2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0A63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66C8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O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5DF58B" w14:textId="5B96DD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98,730.00 </w:t>
            </w:r>
          </w:p>
        </w:tc>
        <w:tc>
          <w:tcPr>
            <w:tcW w:w="0" w:type="auto"/>
            <w:tcBorders>
              <w:top w:val="nil"/>
              <w:left w:val="nil"/>
              <w:bottom w:val="single" w:sz="4" w:space="0" w:color="000000"/>
              <w:right w:val="single" w:sz="4" w:space="0" w:color="000000"/>
            </w:tcBorders>
            <w:shd w:val="clear" w:color="auto" w:fill="auto"/>
            <w:noWrap/>
            <w:vAlign w:val="bottom"/>
            <w:hideMark/>
          </w:tcPr>
          <w:p w14:paraId="53A1BD6C" w14:textId="390F59B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CBE0F" w14:textId="608690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43FE1" w14:textId="3BF7AB7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98,730.00 </w:t>
            </w:r>
          </w:p>
        </w:tc>
      </w:tr>
      <w:tr w:rsidR="004737FC" w:rsidRPr="004737FC" w14:paraId="4E43F4F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AC40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F361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City of </w:t>
            </w:r>
            <w:proofErr w:type="spellStart"/>
            <w:r w:rsidRPr="004737FC">
              <w:rPr>
                <w:rFonts w:ascii="Arial Narrow" w:eastAsia="Times New Roman" w:hAnsi="Arial Narrow"/>
                <w:i/>
                <w:iCs/>
                <w:color w:val="000000"/>
                <w:sz w:val="20"/>
                <w:szCs w:val="20"/>
              </w:rPr>
              <w:t>Pas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BB836D" w14:textId="04CF1BA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646,000.00 </w:t>
            </w:r>
          </w:p>
        </w:tc>
        <w:tc>
          <w:tcPr>
            <w:tcW w:w="0" w:type="auto"/>
            <w:tcBorders>
              <w:top w:val="nil"/>
              <w:left w:val="nil"/>
              <w:bottom w:val="single" w:sz="4" w:space="0" w:color="000000"/>
              <w:right w:val="single" w:sz="4" w:space="0" w:color="000000"/>
            </w:tcBorders>
            <w:shd w:val="clear" w:color="auto" w:fill="auto"/>
            <w:noWrap/>
            <w:vAlign w:val="bottom"/>
            <w:hideMark/>
          </w:tcPr>
          <w:p w14:paraId="4BADA95D" w14:textId="696C32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73A89" w14:textId="36F6B8F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D8D3C" w14:textId="36F2068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646,000.00 </w:t>
            </w:r>
          </w:p>
        </w:tc>
      </w:tr>
      <w:tr w:rsidR="004737FC" w:rsidRPr="004737FC" w14:paraId="182DB1E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982F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32D4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avia</w:t>
            </w:r>
          </w:p>
        </w:tc>
        <w:tc>
          <w:tcPr>
            <w:tcW w:w="0" w:type="auto"/>
            <w:tcBorders>
              <w:top w:val="nil"/>
              <w:left w:val="nil"/>
              <w:bottom w:val="single" w:sz="4" w:space="0" w:color="000000"/>
              <w:right w:val="single" w:sz="4" w:space="0" w:color="000000"/>
            </w:tcBorders>
            <w:shd w:val="clear" w:color="auto" w:fill="auto"/>
            <w:noWrap/>
            <w:vAlign w:val="bottom"/>
            <w:hideMark/>
          </w:tcPr>
          <w:p w14:paraId="13ABEE6F" w14:textId="2A30A2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E6C74E" w14:textId="3D2E972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8D0E7" w14:textId="0CB3D81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31864" w14:textId="19A57F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0,000.00 </w:t>
            </w:r>
          </w:p>
        </w:tc>
      </w:tr>
      <w:tr w:rsidR="004737FC" w:rsidRPr="004737FC" w14:paraId="5DB21F0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F7F6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775F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ot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96A0D5" w14:textId="11E8D01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43,770.00 </w:t>
            </w:r>
          </w:p>
        </w:tc>
        <w:tc>
          <w:tcPr>
            <w:tcW w:w="0" w:type="auto"/>
            <w:tcBorders>
              <w:top w:val="nil"/>
              <w:left w:val="nil"/>
              <w:bottom w:val="single" w:sz="4" w:space="0" w:color="000000"/>
              <w:right w:val="single" w:sz="4" w:space="0" w:color="000000"/>
            </w:tcBorders>
            <w:shd w:val="clear" w:color="auto" w:fill="auto"/>
            <w:noWrap/>
            <w:vAlign w:val="bottom"/>
            <w:hideMark/>
          </w:tcPr>
          <w:p w14:paraId="17A50C7C" w14:textId="64B1666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CA353" w14:textId="4FCA04D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27C6B" w14:textId="3040806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43,770.00 </w:t>
            </w:r>
          </w:p>
        </w:tc>
      </w:tr>
      <w:tr w:rsidR="004737FC" w:rsidRPr="004737FC" w14:paraId="5DFBFD7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DF41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8E87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63AA4710" w14:textId="3C9A19F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76,000.00 </w:t>
            </w:r>
          </w:p>
        </w:tc>
        <w:tc>
          <w:tcPr>
            <w:tcW w:w="0" w:type="auto"/>
            <w:tcBorders>
              <w:top w:val="nil"/>
              <w:left w:val="nil"/>
              <w:bottom w:val="single" w:sz="4" w:space="0" w:color="000000"/>
              <w:right w:val="single" w:sz="4" w:space="0" w:color="000000"/>
            </w:tcBorders>
            <w:shd w:val="clear" w:color="auto" w:fill="auto"/>
            <w:noWrap/>
            <w:vAlign w:val="bottom"/>
            <w:hideMark/>
          </w:tcPr>
          <w:p w14:paraId="16750F00" w14:textId="2E9BF60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D32D7" w14:textId="23E4A4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432A8" w14:textId="4AB780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76,000.00 </w:t>
            </w:r>
          </w:p>
        </w:tc>
      </w:tr>
      <w:tr w:rsidR="004737FC" w:rsidRPr="004737FC" w14:paraId="5879291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69E2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F4B8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63E0C3A5" w14:textId="4BF79E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59,575.00 </w:t>
            </w:r>
          </w:p>
        </w:tc>
        <w:tc>
          <w:tcPr>
            <w:tcW w:w="0" w:type="auto"/>
            <w:tcBorders>
              <w:top w:val="nil"/>
              <w:left w:val="nil"/>
              <w:bottom w:val="single" w:sz="4" w:space="0" w:color="000000"/>
              <w:right w:val="single" w:sz="4" w:space="0" w:color="000000"/>
            </w:tcBorders>
            <w:shd w:val="clear" w:color="auto" w:fill="auto"/>
            <w:noWrap/>
            <w:vAlign w:val="bottom"/>
            <w:hideMark/>
          </w:tcPr>
          <w:p w14:paraId="40BE6FE0" w14:textId="16184A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6C388" w14:textId="356BF4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82C79" w14:textId="77D0619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59,575.00 </w:t>
            </w:r>
          </w:p>
        </w:tc>
      </w:tr>
      <w:tr w:rsidR="004737FC" w:rsidRPr="004737FC" w14:paraId="047043D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975C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9004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48AC9695" w14:textId="3FCD502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92,500.00 </w:t>
            </w:r>
          </w:p>
        </w:tc>
        <w:tc>
          <w:tcPr>
            <w:tcW w:w="0" w:type="auto"/>
            <w:tcBorders>
              <w:top w:val="nil"/>
              <w:left w:val="nil"/>
              <w:bottom w:val="single" w:sz="4" w:space="0" w:color="000000"/>
              <w:right w:val="single" w:sz="4" w:space="0" w:color="000000"/>
            </w:tcBorders>
            <w:shd w:val="clear" w:color="auto" w:fill="auto"/>
            <w:noWrap/>
            <w:vAlign w:val="bottom"/>
            <w:hideMark/>
          </w:tcPr>
          <w:p w14:paraId="2019B676" w14:textId="60D90C0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988AA" w14:textId="13C573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C9348" w14:textId="36E8FD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92,500.00 </w:t>
            </w:r>
          </w:p>
        </w:tc>
      </w:tr>
      <w:tr w:rsidR="004737FC" w:rsidRPr="004737FC" w14:paraId="745A3E1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6E08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F691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8AF61FC" w14:textId="6F6DB94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17,502.00 </w:t>
            </w:r>
          </w:p>
        </w:tc>
        <w:tc>
          <w:tcPr>
            <w:tcW w:w="0" w:type="auto"/>
            <w:tcBorders>
              <w:top w:val="nil"/>
              <w:left w:val="nil"/>
              <w:bottom w:val="single" w:sz="4" w:space="0" w:color="000000"/>
              <w:right w:val="single" w:sz="4" w:space="0" w:color="000000"/>
            </w:tcBorders>
            <w:shd w:val="clear" w:color="auto" w:fill="auto"/>
            <w:noWrap/>
            <w:vAlign w:val="bottom"/>
            <w:hideMark/>
          </w:tcPr>
          <w:p w14:paraId="6B4ED716" w14:textId="3B8E90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E5F54" w14:textId="1260EC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BE891" w14:textId="14CEB7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17,502.00 </w:t>
            </w:r>
          </w:p>
        </w:tc>
      </w:tr>
      <w:tr w:rsidR="004737FC" w:rsidRPr="004737FC" w14:paraId="15211A0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BF72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1673D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336771B9" w14:textId="0A6982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142,405.00 </w:t>
            </w:r>
          </w:p>
        </w:tc>
        <w:tc>
          <w:tcPr>
            <w:tcW w:w="0" w:type="auto"/>
            <w:tcBorders>
              <w:top w:val="nil"/>
              <w:left w:val="nil"/>
              <w:bottom w:val="single" w:sz="4" w:space="0" w:color="000000"/>
              <w:right w:val="single" w:sz="4" w:space="0" w:color="000000"/>
            </w:tcBorders>
            <w:shd w:val="clear" w:color="auto" w:fill="auto"/>
            <w:noWrap/>
            <w:vAlign w:val="bottom"/>
            <w:hideMark/>
          </w:tcPr>
          <w:p w14:paraId="2282A60B" w14:textId="3F1624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8B3B0" w14:textId="213F640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2298C" w14:textId="34E676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142,405.00 </w:t>
            </w:r>
          </w:p>
        </w:tc>
      </w:tr>
      <w:tr w:rsidR="004737FC" w:rsidRPr="004737FC" w14:paraId="1586F98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FD8A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675C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64F10C3D" w14:textId="6088D89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21,000.00 </w:t>
            </w:r>
          </w:p>
        </w:tc>
        <w:tc>
          <w:tcPr>
            <w:tcW w:w="0" w:type="auto"/>
            <w:tcBorders>
              <w:top w:val="nil"/>
              <w:left w:val="nil"/>
              <w:bottom w:val="single" w:sz="4" w:space="0" w:color="000000"/>
              <w:right w:val="single" w:sz="4" w:space="0" w:color="000000"/>
            </w:tcBorders>
            <w:shd w:val="clear" w:color="auto" w:fill="auto"/>
            <w:noWrap/>
            <w:vAlign w:val="bottom"/>
            <w:hideMark/>
          </w:tcPr>
          <w:p w14:paraId="0E6F5BCD" w14:textId="6088D1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18091" w14:textId="58D236D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E2440" w14:textId="6C0AB2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21,000.00 </w:t>
            </w:r>
          </w:p>
        </w:tc>
      </w:tr>
      <w:tr w:rsidR="004737FC" w:rsidRPr="004737FC" w14:paraId="3A0852A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208CC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4D5F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6F50C5A2" w14:textId="656D56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02,440.00 </w:t>
            </w:r>
          </w:p>
        </w:tc>
        <w:tc>
          <w:tcPr>
            <w:tcW w:w="0" w:type="auto"/>
            <w:tcBorders>
              <w:top w:val="nil"/>
              <w:left w:val="nil"/>
              <w:bottom w:val="single" w:sz="4" w:space="0" w:color="000000"/>
              <w:right w:val="single" w:sz="4" w:space="0" w:color="000000"/>
            </w:tcBorders>
            <w:shd w:val="clear" w:color="auto" w:fill="auto"/>
            <w:noWrap/>
            <w:vAlign w:val="bottom"/>
            <w:hideMark/>
          </w:tcPr>
          <w:p w14:paraId="08BAC972" w14:textId="3CB570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EDBFB" w14:textId="3564B33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9DD30" w14:textId="6690E37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02,440.00 </w:t>
            </w:r>
          </w:p>
        </w:tc>
      </w:tr>
      <w:tr w:rsidR="004737FC" w:rsidRPr="004737FC" w14:paraId="19B79B4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8875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DA1C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ig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43079D" w14:textId="25A557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7,100.00 </w:t>
            </w:r>
          </w:p>
        </w:tc>
        <w:tc>
          <w:tcPr>
            <w:tcW w:w="0" w:type="auto"/>
            <w:tcBorders>
              <w:top w:val="nil"/>
              <w:left w:val="nil"/>
              <w:bottom w:val="single" w:sz="4" w:space="0" w:color="000000"/>
              <w:right w:val="single" w:sz="4" w:space="0" w:color="000000"/>
            </w:tcBorders>
            <w:shd w:val="clear" w:color="auto" w:fill="auto"/>
            <w:noWrap/>
            <w:vAlign w:val="bottom"/>
            <w:hideMark/>
          </w:tcPr>
          <w:p w14:paraId="0287C2BE" w14:textId="0A899D7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6A90C" w14:textId="5F933B5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009C8" w14:textId="65344E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7,100.00 </w:t>
            </w:r>
          </w:p>
        </w:tc>
      </w:tr>
      <w:tr w:rsidR="004737FC" w:rsidRPr="004737FC" w14:paraId="79A7E69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D542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32A9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u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251647" w14:textId="1AB39A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35,880.00 </w:t>
            </w:r>
          </w:p>
        </w:tc>
        <w:tc>
          <w:tcPr>
            <w:tcW w:w="0" w:type="auto"/>
            <w:tcBorders>
              <w:top w:val="nil"/>
              <w:left w:val="nil"/>
              <w:bottom w:val="single" w:sz="4" w:space="0" w:color="000000"/>
              <w:right w:val="single" w:sz="4" w:space="0" w:color="000000"/>
            </w:tcBorders>
            <w:shd w:val="clear" w:color="auto" w:fill="auto"/>
            <w:noWrap/>
            <w:vAlign w:val="bottom"/>
            <w:hideMark/>
          </w:tcPr>
          <w:p w14:paraId="68D48991" w14:textId="46AA35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E6F78" w14:textId="397517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728BC" w14:textId="00A96C9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35,880.00 </w:t>
            </w:r>
          </w:p>
        </w:tc>
      </w:tr>
      <w:tr w:rsidR="004737FC" w:rsidRPr="004737FC" w14:paraId="6F19A16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5FE9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457C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Zarr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E8F364" w14:textId="5E50CB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0CE2BB3" w14:textId="2F06FCB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F7334" w14:textId="321CCCF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3716D" w14:textId="3D0CD2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5,000.00 </w:t>
            </w:r>
          </w:p>
        </w:tc>
      </w:tr>
      <w:tr w:rsidR="004737FC" w:rsidRPr="004737FC" w14:paraId="016AAB1F"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13DAA"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8B76F69" w14:textId="2B7ACBC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4,609,316.82 </w:t>
            </w:r>
          </w:p>
        </w:tc>
        <w:tc>
          <w:tcPr>
            <w:tcW w:w="0" w:type="auto"/>
            <w:tcBorders>
              <w:top w:val="nil"/>
              <w:left w:val="nil"/>
              <w:bottom w:val="single" w:sz="4" w:space="0" w:color="000000"/>
              <w:right w:val="single" w:sz="4" w:space="0" w:color="000000"/>
            </w:tcBorders>
            <w:shd w:val="clear" w:color="D8D8D8" w:fill="D8D8D8"/>
            <w:noWrap/>
            <w:vAlign w:val="bottom"/>
            <w:hideMark/>
          </w:tcPr>
          <w:p w14:paraId="1039E205" w14:textId="6E4E9384"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A08940" w14:textId="18A69C79"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BE0EE8" w14:textId="6DA23C0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4,609,316.82 </w:t>
            </w:r>
          </w:p>
        </w:tc>
      </w:tr>
      <w:tr w:rsidR="004737FC" w:rsidRPr="004737FC" w14:paraId="68E5900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3680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9BA7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22E447C5" w14:textId="7AE126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A21BDF"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2814028B"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B261BE" w14:textId="6ABC34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00,000.00 </w:t>
            </w:r>
          </w:p>
        </w:tc>
      </w:tr>
      <w:tr w:rsidR="004737FC" w:rsidRPr="004737FC" w14:paraId="64431F9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2E37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C0E7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5E72B4DA" w14:textId="095A1DB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090,647.72 </w:t>
            </w:r>
          </w:p>
        </w:tc>
        <w:tc>
          <w:tcPr>
            <w:tcW w:w="0" w:type="auto"/>
            <w:tcBorders>
              <w:top w:val="nil"/>
              <w:left w:val="nil"/>
              <w:bottom w:val="single" w:sz="4" w:space="0" w:color="000000"/>
              <w:right w:val="single" w:sz="4" w:space="0" w:color="000000"/>
            </w:tcBorders>
            <w:shd w:val="clear" w:color="auto" w:fill="auto"/>
            <w:noWrap/>
            <w:vAlign w:val="bottom"/>
            <w:hideMark/>
          </w:tcPr>
          <w:p w14:paraId="71910B0D" w14:textId="646AEA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1D53A" w14:textId="6144AF2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DF44E" w14:textId="1B1F52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090,647.72 </w:t>
            </w:r>
          </w:p>
        </w:tc>
      </w:tr>
      <w:tr w:rsidR="004737FC" w:rsidRPr="004737FC" w14:paraId="1A0E562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EF5D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AE04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go</w:t>
            </w:r>
            <w:proofErr w:type="spellEnd"/>
            <w:r w:rsidRPr="004737FC">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609BD4E" w14:textId="251B3DD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72,760.00 </w:t>
            </w:r>
          </w:p>
        </w:tc>
        <w:tc>
          <w:tcPr>
            <w:tcW w:w="0" w:type="auto"/>
            <w:tcBorders>
              <w:top w:val="nil"/>
              <w:left w:val="nil"/>
              <w:bottom w:val="single" w:sz="4" w:space="0" w:color="000000"/>
              <w:right w:val="single" w:sz="4" w:space="0" w:color="000000"/>
            </w:tcBorders>
            <w:shd w:val="clear" w:color="auto" w:fill="auto"/>
            <w:noWrap/>
            <w:vAlign w:val="bottom"/>
            <w:hideMark/>
          </w:tcPr>
          <w:p w14:paraId="6EB0532B" w14:textId="14AF14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37FF2" w14:textId="2D8DEF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05356" w14:textId="5AA0C3D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72,760.00 </w:t>
            </w:r>
          </w:p>
        </w:tc>
      </w:tr>
      <w:tr w:rsidR="004737FC" w:rsidRPr="004737FC" w14:paraId="0F94BE2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C638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3C6F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inal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054BDA" w14:textId="390BCA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703B9461" w14:textId="35C40A4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83132" w14:textId="7F6544D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40AA2" w14:textId="4796A5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33,960.00 </w:t>
            </w:r>
          </w:p>
        </w:tc>
      </w:tr>
      <w:tr w:rsidR="004737FC" w:rsidRPr="004737FC" w14:paraId="52F897B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F753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1C9A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0BB0F3DE" w14:textId="313CF3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1E883F20" w14:textId="6CD4748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A804B" w14:textId="423227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8BD00" w14:textId="46E181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7,097.00 </w:t>
            </w:r>
          </w:p>
        </w:tc>
      </w:tr>
      <w:tr w:rsidR="004737FC" w:rsidRPr="004737FC" w14:paraId="3E3CDE7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04F8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7829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1D391267" w14:textId="458B34B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19,920.00 </w:t>
            </w:r>
          </w:p>
        </w:tc>
        <w:tc>
          <w:tcPr>
            <w:tcW w:w="0" w:type="auto"/>
            <w:tcBorders>
              <w:top w:val="nil"/>
              <w:left w:val="nil"/>
              <w:bottom w:val="single" w:sz="4" w:space="0" w:color="000000"/>
              <w:right w:val="single" w:sz="4" w:space="0" w:color="000000"/>
            </w:tcBorders>
            <w:shd w:val="clear" w:color="auto" w:fill="auto"/>
            <w:noWrap/>
            <w:vAlign w:val="bottom"/>
            <w:hideMark/>
          </w:tcPr>
          <w:p w14:paraId="3183BA75" w14:textId="60F6D2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4E775" w14:textId="3DE660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03BE2" w14:textId="3B28C5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19,920.00 </w:t>
            </w:r>
          </w:p>
        </w:tc>
      </w:tr>
      <w:tr w:rsidR="004737FC" w:rsidRPr="004737FC" w14:paraId="3D37493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E7F1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DD69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ndo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AD4A46" w14:textId="7AE817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3C0731DA" w14:textId="462161F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04A8A" w14:textId="47068C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881E0" w14:textId="53F850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2,036.10 </w:t>
            </w:r>
          </w:p>
        </w:tc>
      </w:tr>
      <w:tr w:rsidR="004737FC" w:rsidRPr="004737FC" w14:paraId="1B399EE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199E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B011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E5FA6B" w14:textId="38D34F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2FC4A8A6" w14:textId="2215D4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6B09D" w14:textId="339C9AD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23561" w14:textId="41C253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51,817.50 </w:t>
            </w:r>
          </w:p>
        </w:tc>
      </w:tr>
      <w:tr w:rsidR="004737FC" w:rsidRPr="004737FC" w14:paraId="6CB4E75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0D59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DB52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44FB69B7" w14:textId="459BF6C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7C13756E" w14:textId="33E78B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D0901" w14:textId="14645D7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F3192" w14:textId="0D9D7EB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94,520.00 </w:t>
            </w:r>
          </w:p>
        </w:tc>
      </w:tr>
      <w:tr w:rsidR="004737FC" w:rsidRPr="004737FC" w14:paraId="7984A18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C209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A2F6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1C9A067F" w14:textId="6C68B0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5BF7FBD2" w14:textId="482DFF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47E48" w14:textId="555E34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D6594" w14:textId="47FF80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5,000.00 </w:t>
            </w:r>
          </w:p>
        </w:tc>
      </w:tr>
      <w:tr w:rsidR="004737FC" w:rsidRPr="004737FC" w14:paraId="08B410D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6099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1BCE2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City of </w:t>
            </w:r>
            <w:proofErr w:type="spellStart"/>
            <w:r w:rsidRPr="004737FC">
              <w:rPr>
                <w:rFonts w:ascii="Arial Narrow" w:eastAsia="Times New Roman" w:hAnsi="Arial Narrow"/>
                <w:i/>
                <w:iCs/>
                <w:color w:val="000000"/>
                <w:sz w:val="20"/>
                <w:szCs w:val="20"/>
              </w:rPr>
              <w:t>Himamay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C1CE8C" w14:textId="450C95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3B1D92CC" w14:textId="485151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56FF3" w14:textId="4570422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F4C74C" w14:textId="313770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67,350.00 </w:t>
            </w:r>
          </w:p>
        </w:tc>
      </w:tr>
      <w:tr w:rsidR="004737FC" w:rsidRPr="004737FC" w14:paraId="44E6E80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7E55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652D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Hinig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459F5B" w14:textId="00598D9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5DFF534D" w14:textId="69105BC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BAABC" w14:textId="6CA0D4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1A824" w14:textId="6D472C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480.00 </w:t>
            </w:r>
          </w:p>
        </w:tc>
      </w:tr>
      <w:tr w:rsidR="004737FC" w:rsidRPr="004737FC" w14:paraId="18BA249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0B5B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78DB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Hinoba</w:t>
            </w:r>
            <w:proofErr w:type="spellEnd"/>
            <w:r w:rsidRPr="004737FC">
              <w:rPr>
                <w:rFonts w:ascii="Arial Narrow" w:eastAsia="Times New Roman" w:hAnsi="Arial Narrow"/>
                <w:i/>
                <w:iCs/>
                <w:color w:val="000000"/>
                <w:sz w:val="20"/>
                <w:szCs w:val="20"/>
              </w:rPr>
              <w:t>-an (Asia)</w:t>
            </w:r>
          </w:p>
        </w:tc>
        <w:tc>
          <w:tcPr>
            <w:tcW w:w="0" w:type="auto"/>
            <w:tcBorders>
              <w:top w:val="nil"/>
              <w:left w:val="nil"/>
              <w:bottom w:val="single" w:sz="4" w:space="0" w:color="000000"/>
              <w:right w:val="single" w:sz="4" w:space="0" w:color="000000"/>
            </w:tcBorders>
            <w:shd w:val="clear" w:color="auto" w:fill="auto"/>
            <w:noWrap/>
            <w:vAlign w:val="bottom"/>
            <w:hideMark/>
          </w:tcPr>
          <w:p w14:paraId="0E74585C" w14:textId="32AAB19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206E81B6" w14:textId="3FF57B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2F71D" w14:textId="426DFC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EDEC4" w14:textId="67ADD6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02,495.00 </w:t>
            </w:r>
          </w:p>
        </w:tc>
      </w:tr>
      <w:tr w:rsidR="004737FC" w:rsidRPr="004737FC" w14:paraId="4FE7FB0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9C6F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1AD1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8B4021" w14:textId="19391A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A27D880" w14:textId="73EBB65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98E46" w14:textId="018D5E9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4033A" w14:textId="7087257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2,000.00 </w:t>
            </w:r>
          </w:p>
        </w:tc>
      </w:tr>
      <w:tr w:rsidR="004737FC" w:rsidRPr="004737FC" w14:paraId="615ABDA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5918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C05E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2C7AB141" w14:textId="62837C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79EED1A4" w14:textId="55E67D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D8846" w14:textId="7B1B9A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1BD79" w14:textId="0999386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18,170.00 </w:t>
            </w:r>
          </w:p>
        </w:tc>
      </w:tr>
      <w:tr w:rsidR="004737FC" w:rsidRPr="004737FC" w14:paraId="388727E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B5B1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2082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11106E35" w14:textId="74C97F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60A226" w14:textId="18961D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95CCE" w14:textId="77F08DE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A0BDF" w14:textId="4628FEA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0,000.00 </w:t>
            </w:r>
          </w:p>
        </w:tc>
      </w:tr>
      <w:tr w:rsidR="004737FC" w:rsidRPr="004737FC" w14:paraId="5C9077C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267D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763C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1F2C7323" w14:textId="0E76A8C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0749BA05" w14:textId="34DE8E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1FD0D" w14:textId="37137C7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5AE24" w14:textId="4FE643C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0,760.00 </w:t>
            </w:r>
          </w:p>
        </w:tc>
      </w:tr>
      <w:tr w:rsidR="004737FC" w:rsidRPr="004737FC" w14:paraId="48F7075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F435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72FB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La </w:t>
            </w:r>
            <w:proofErr w:type="spellStart"/>
            <w:r w:rsidRPr="004737FC">
              <w:rPr>
                <w:rFonts w:ascii="Arial Narrow" w:eastAsia="Times New Roman" w:hAnsi="Arial Narrow"/>
                <w:i/>
                <w:iCs/>
                <w:color w:val="000000"/>
                <w:sz w:val="20"/>
                <w:szCs w:val="20"/>
              </w:rPr>
              <w:t>Castell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4EEB94" w14:textId="5B5437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14B07405" w14:textId="796D553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FA2D5" w14:textId="132BD1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69600" w14:textId="364C940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3,000.00 </w:t>
            </w:r>
          </w:p>
        </w:tc>
      </w:tr>
      <w:tr w:rsidR="004737FC" w:rsidRPr="004737FC" w14:paraId="45DDE2D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26EA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AC2E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nap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D4A690" w14:textId="279E2CB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48069916" w14:textId="336A89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BB25D" w14:textId="4048E42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67DAA" w14:textId="32FC0DD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4,450.00 </w:t>
            </w:r>
          </w:p>
        </w:tc>
      </w:tr>
      <w:tr w:rsidR="004737FC" w:rsidRPr="004737FC" w14:paraId="6710110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478E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ECFC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oises Padilla (</w:t>
            </w:r>
            <w:proofErr w:type="spellStart"/>
            <w:r w:rsidRPr="004737FC">
              <w:rPr>
                <w:rFonts w:ascii="Arial Narrow" w:eastAsia="Times New Roman" w:hAnsi="Arial Narrow"/>
                <w:i/>
                <w:iCs/>
                <w:color w:val="000000"/>
                <w:sz w:val="20"/>
                <w:szCs w:val="20"/>
              </w:rPr>
              <w:t>Magallon</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06585AA" w14:textId="22FA72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01C5C784" w14:textId="095C13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3D711" w14:textId="68ADEB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E5EED" w14:textId="0DAE7CB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4,000.00 </w:t>
            </w:r>
          </w:p>
        </w:tc>
      </w:tr>
      <w:tr w:rsidR="004737FC" w:rsidRPr="004737FC" w14:paraId="2276488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B50D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9A45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5AF1B1A2" w14:textId="27B5603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83,840.00 </w:t>
            </w:r>
          </w:p>
        </w:tc>
        <w:tc>
          <w:tcPr>
            <w:tcW w:w="0" w:type="auto"/>
            <w:tcBorders>
              <w:top w:val="nil"/>
              <w:left w:val="nil"/>
              <w:bottom w:val="single" w:sz="4" w:space="0" w:color="000000"/>
              <w:right w:val="single" w:sz="4" w:space="0" w:color="000000"/>
            </w:tcBorders>
            <w:shd w:val="clear" w:color="auto" w:fill="auto"/>
            <w:noWrap/>
            <w:vAlign w:val="bottom"/>
            <w:hideMark/>
          </w:tcPr>
          <w:p w14:paraId="05387783" w14:textId="4E68F7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D8007" w14:textId="15A165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58986" w14:textId="47BD2DC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83,840.00 </w:t>
            </w:r>
          </w:p>
        </w:tc>
      </w:tr>
      <w:tr w:rsidR="004737FC" w:rsidRPr="004737FC" w14:paraId="041AB8C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9BAC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EA28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ulu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7D1CA3" w14:textId="51DA2B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62C050A9" w14:textId="6C449D4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34D1F" w14:textId="175A2C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25D0D" w14:textId="0F9D076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1,440.00 </w:t>
            </w:r>
          </w:p>
        </w:tc>
      </w:tr>
      <w:tr w:rsidR="004737FC" w:rsidRPr="004737FC" w14:paraId="11DF8FA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ECAE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B1DB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agay</w:t>
            </w:r>
            <w:proofErr w:type="spellEnd"/>
            <w:r w:rsidRPr="004737FC">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71FE3DB" w14:textId="15988D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6D74EB19" w14:textId="5265C0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C142B" w14:textId="7B2825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E99A8" w14:textId="7B5EF5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6,656.00 </w:t>
            </w:r>
          </w:p>
        </w:tc>
      </w:tr>
      <w:tr w:rsidR="004737FC" w:rsidRPr="004737FC" w14:paraId="402CCC7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6EB7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4CA8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Salvador </w:t>
            </w:r>
            <w:proofErr w:type="spellStart"/>
            <w:r w:rsidRPr="004737FC">
              <w:rPr>
                <w:rFonts w:ascii="Arial Narrow" w:eastAsia="Times New Roman" w:hAnsi="Arial Narrow"/>
                <w:i/>
                <w:iCs/>
                <w:color w:val="000000"/>
                <w:sz w:val="20"/>
                <w:szCs w:val="20"/>
              </w:rPr>
              <w:t>Benedic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69F4F4" w14:textId="598E3E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79,949.50 </w:t>
            </w:r>
          </w:p>
        </w:tc>
        <w:tc>
          <w:tcPr>
            <w:tcW w:w="0" w:type="auto"/>
            <w:tcBorders>
              <w:top w:val="nil"/>
              <w:left w:val="nil"/>
              <w:bottom w:val="single" w:sz="4" w:space="0" w:color="000000"/>
              <w:right w:val="single" w:sz="4" w:space="0" w:color="000000"/>
            </w:tcBorders>
            <w:shd w:val="clear" w:color="auto" w:fill="auto"/>
            <w:noWrap/>
            <w:vAlign w:val="bottom"/>
            <w:hideMark/>
          </w:tcPr>
          <w:p w14:paraId="21E72E07" w14:textId="3EA7287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D7FE9" w14:textId="7A51A0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0DE6C" w14:textId="0ECC971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79,949.50 </w:t>
            </w:r>
          </w:p>
        </w:tc>
      </w:tr>
      <w:tr w:rsidR="004737FC" w:rsidRPr="004737FC" w14:paraId="5397DEF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CB87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E634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50A3B31F" w14:textId="303BFF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331B90AB" w14:textId="3C7DD7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9B2E2" w14:textId="746E44D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05BE0" w14:textId="70E7C17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80,519.60 </w:t>
            </w:r>
          </w:p>
        </w:tc>
      </w:tr>
      <w:tr w:rsidR="004737FC" w:rsidRPr="004737FC" w14:paraId="04827A1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10CE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8169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183671B3" w14:textId="1CC790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BB49C44" w14:textId="16ACAC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BDE67" w14:textId="639D63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FFF71" w14:textId="5DEB65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5,000.00 </w:t>
            </w:r>
          </w:p>
        </w:tc>
      </w:tr>
      <w:tr w:rsidR="004737FC" w:rsidRPr="004737FC" w14:paraId="71BAD92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223C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2C92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lay</w:t>
            </w:r>
            <w:proofErr w:type="spellEnd"/>
            <w:r w:rsidRPr="004737FC">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79BCACA" w14:textId="0FBEB8E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1EBF7742" w14:textId="3060C4D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EEA95" w14:textId="5F26A4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A142C" w14:textId="16E461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600.00 </w:t>
            </w:r>
          </w:p>
        </w:tc>
      </w:tr>
      <w:tr w:rsidR="004737FC" w:rsidRPr="004737FC" w14:paraId="6453D61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9B03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A225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City of </w:t>
            </w:r>
            <w:proofErr w:type="spellStart"/>
            <w:r w:rsidRPr="004737FC">
              <w:rPr>
                <w:rFonts w:ascii="Arial Narrow" w:eastAsia="Times New Roman" w:hAnsi="Arial Narrow"/>
                <w:i/>
                <w:iCs/>
                <w:color w:val="000000"/>
                <w:sz w:val="20"/>
                <w:szCs w:val="20"/>
              </w:rPr>
              <w:t>Sip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E4672E" w14:textId="3B4661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7357280C" w14:textId="0A8E7D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85A7A" w14:textId="1C93276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3FFEA" w14:textId="7E94EA5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5,480.00 </w:t>
            </w:r>
          </w:p>
        </w:tc>
      </w:tr>
      <w:tr w:rsidR="004737FC" w:rsidRPr="004737FC" w14:paraId="2C8F12B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8C8B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8A2D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4B9CF3B1" w14:textId="2797ED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5F3DAD5B" w14:textId="4AC411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07704" w14:textId="1D17F2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2B110" w14:textId="44D800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5,740.00 </w:t>
            </w:r>
          </w:p>
        </w:tc>
      </w:tr>
      <w:tr w:rsidR="004737FC" w:rsidRPr="004737FC" w14:paraId="1E958D1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DD29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3E79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obo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A80FFA" w14:textId="61F848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3679C35C" w14:textId="52D964C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87C95" w14:textId="517E27F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04A01" w14:textId="493E6A0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00.00 </w:t>
            </w:r>
          </w:p>
        </w:tc>
      </w:tr>
      <w:tr w:rsidR="004737FC" w:rsidRPr="004737FC" w14:paraId="52A9AD6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192B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6C35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253084F3" w14:textId="1A008C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5169156D" w14:textId="306A71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7C473" w14:textId="31E58BA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83F0C" w14:textId="57CC42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15,148.40 </w:t>
            </w:r>
          </w:p>
        </w:tc>
      </w:tr>
      <w:tr w:rsidR="004737FC" w:rsidRPr="004737FC" w14:paraId="7CF05B7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ECEF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6C58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City of </w:t>
            </w:r>
            <w:proofErr w:type="spellStart"/>
            <w:r w:rsidRPr="004737FC">
              <w:rPr>
                <w:rFonts w:ascii="Arial Narrow" w:eastAsia="Times New Roman" w:hAnsi="Arial Narrow"/>
                <w:i/>
                <w:iCs/>
                <w:color w:val="000000"/>
                <w:sz w:val="20"/>
                <w:szCs w:val="20"/>
              </w:rPr>
              <w:t>Victo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D59AAD" w14:textId="42E19BD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11,080.00 </w:t>
            </w:r>
          </w:p>
        </w:tc>
        <w:tc>
          <w:tcPr>
            <w:tcW w:w="0" w:type="auto"/>
            <w:tcBorders>
              <w:top w:val="nil"/>
              <w:left w:val="nil"/>
              <w:bottom w:val="single" w:sz="4" w:space="0" w:color="000000"/>
              <w:right w:val="single" w:sz="4" w:space="0" w:color="000000"/>
            </w:tcBorders>
            <w:shd w:val="clear" w:color="auto" w:fill="auto"/>
            <w:noWrap/>
            <w:vAlign w:val="bottom"/>
            <w:hideMark/>
          </w:tcPr>
          <w:p w14:paraId="039B9A45" w14:textId="212692C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A0BC2" w14:textId="36D47FF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1B7E9" w14:textId="04B24A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11,080.00 </w:t>
            </w:r>
          </w:p>
        </w:tc>
      </w:tr>
      <w:tr w:rsidR="004737FC" w:rsidRPr="004737FC" w14:paraId="0A6FEAE9"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F23116"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0551E3D9" w14:textId="460AA56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00,934,305.35 </w:t>
            </w:r>
          </w:p>
        </w:tc>
        <w:tc>
          <w:tcPr>
            <w:tcW w:w="0" w:type="auto"/>
            <w:tcBorders>
              <w:top w:val="nil"/>
              <w:left w:val="nil"/>
              <w:bottom w:val="single" w:sz="4" w:space="0" w:color="000000"/>
              <w:right w:val="single" w:sz="4" w:space="0" w:color="000000"/>
            </w:tcBorders>
            <w:shd w:val="clear" w:color="A5A5A5" w:fill="A5A5A5"/>
            <w:noWrap/>
            <w:vAlign w:val="bottom"/>
            <w:hideMark/>
          </w:tcPr>
          <w:p w14:paraId="319EC0EB" w14:textId="263EB4F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25BBCFB" w14:textId="60DEECF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46DB936" w14:textId="10828519"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00,934,305.35 </w:t>
            </w:r>
          </w:p>
        </w:tc>
      </w:tr>
      <w:tr w:rsidR="004737FC" w:rsidRPr="004737FC" w14:paraId="11A9EA7B"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93B029"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lastRenderedPageBreak/>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76D9C9A2" w14:textId="54B4A2A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46,042,434.17 </w:t>
            </w:r>
          </w:p>
        </w:tc>
        <w:tc>
          <w:tcPr>
            <w:tcW w:w="0" w:type="auto"/>
            <w:tcBorders>
              <w:top w:val="nil"/>
              <w:left w:val="nil"/>
              <w:bottom w:val="single" w:sz="4" w:space="0" w:color="000000"/>
              <w:right w:val="single" w:sz="4" w:space="0" w:color="000000"/>
            </w:tcBorders>
            <w:shd w:val="clear" w:color="D8D8D8" w:fill="D8D8D8"/>
            <w:noWrap/>
            <w:vAlign w:val="bottom"/>
            <w:hideMark/>
          </w:tcPr>
          <w:p w14:paraId="1C193802" w14:textId="2C2D4D4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865476" w14:textId="529B28F1"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62DB07" w14:textId="38D5287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46,042,434.17 </w:t>
            </w:r>
          </w:p>
        </w:tc>
      </w:tr>
      <w:tr w:rsidR="004737FC" w:rsidRPr="004737FC" w14:paraId="2BE22BF4"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E952CB4"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7BE0BBD2" w14:textId="20D8A9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196,731.82 </w:t>
            </w:r>
          </w:p>
        </w:tc>
        <w:tc>
          <w:tcPr>
            <w:tcW w:w="0" w:type="auto"/>
            <w:tcBorders>
              <w:top w:val="nil"/>
              <w:left w:val="nil"/>
              <w:bottom w:val="single" w:sz="4" w:space="0" w:color="000000"/>
              <w:right w:val="single" w:sz="4" w:space="0" w:color="000000"/>
            </w:tcBorders>
            <w:shd w:val="clear" w:color="auto" w:fill="auto"/>
            <w:noWrap/>
            <w:vAlign w:val="bottom"/>
            <w:hideMark/>
          </w:tcPr>
          <w:p w14:paraId="77925D99" w14:textId="01CF26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DAF97" w14:textId="3843F8F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61B2F" w14:textId="048BE9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7,196,731.82 </w:t>
            </w:r>
          </w:p>
        </w:tc>
      </w:tr>
      <w:tr w:rsidR="004737FC" w:rsidRPr="004737FC" w14:paraId="22D920E0" w14:textId="77777777" w:rsidTr="004737FC">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EBCF4A7"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2694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lburquerq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8ECFD8" w14:textId="0FAFA5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1EC86AA3" w14:textId="4F4756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FA88A" w14:textId="0CFAF9F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167E3" w14:textId="3291D3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6,755.86 </w:t>
            </w:r>
          </w:p>
        </w:tc>
      </w:tr>
      <w:tr w:rsidR="004737FC" w:rsidRPr="004737FC" w14:paraId="6559B0A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EF6F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5F19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4714794" w14:textId="502340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68D3D4ED" w14:textId="184E38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C71F9" w14:textId="710A8C8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D2A30" w14:textId="2D6059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5,780.00 </w:t>
            </w:r>
          </w:p>
        </w:tc>
      </w:tr>
      <w:tr w:rsidR="004737FC" w:rsidRPr="004737FC" w14:paraId="0A5244F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BDC9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ACE2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08B439BE" w14:textId="0A8B150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0517D3A4" w14:textId="179214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EF518" w14:textId="75CC909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D949B" w14:textId="7FDBBE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6,000.00 </w:t>
            </w:r>
          </w:p>
        </w:tc>
      </w:tr>
      <w:tr w:rsidR="004737FC" w:rsidRPr="004737FC" w14:paraId="49D4C13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B5ED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1312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25283622" w14:textId="030FE09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12B18554" w14:textId="7AEF6F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4AC3A" w14:textId="12D37C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FF634" w14:textId="77F79D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859,289.24 </w:t>
            </w:r>
          </w:p>
        </w:tc>
      </w:tr>
      <w:tr w:rsidR="004737FC" w:rsidRPr="004737FC" w14:paraId="160CACD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488F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616A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cl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9F2E95" w14:textId="3275DAD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44CAB98E" w14:textId="7142A5D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D4DF6" w14:textId="559609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493E2" w14:textId="5021807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3,629.92 </w:t>
            </w:r>
          </w:p>
        </w:tc>
      </w:tr>
      <w:tr w:rsidR="004737FC" w:rsidRPr="004737FC" w14:paraId="1434A61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EA81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25B5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lil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C7A17B" w14:textId="78C04D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8,790.00 </w:t>
            </w:r>
          </w:p>
        </w:tc>
        <w:tc>
          <w:tcPr>
            <w:tcW w:w="0" w:type="auto"/>
            <w:tcBorders>
              <w:top w:val="nil"/>
              <w:left w:val="nil"/>
              <w:bottom w:val="single" w:sz="4" w:space="0" w:color="000000"/>
              <w:right w:val="single" w:sz="4" w:space="0" w:color="000000"/>
            </w:tcBorders>
            <w:shd w:val="clear" w:color="auto" w:fill="auto"/>
            <w:noWrap/>
            <w:vAlign w:val="bottom"/>
            <w:hideMark/>
          </w:tcPr>
          <w:p w14:paraId="498AA2FB" w14:textId="448310A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B52F8" w14:textId="27099B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AE17D" w14:textId="29B449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8,790.00 </w:t>
            </w:r>
          </w:p>
        </w:tc>
      </w:tr>
      <w:tr w:rsidR="004737FC" w:rsidRPr="004737FC" w14:paraId="66EA434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39E1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3950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58A60D" w14:textId="28AF8C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51E71444" w14:textId="677B30F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162D9" w14:textId="1E2C810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9F91F" w14:textId="34715F5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05,526.05 </w:t>
            </w:r>
          </w:p>
        </w:tc>
      </w:tr>
      <w:tr w:rsidR="004737FC" w:rsidRPr="004737FC" w14:paraId="3DC9A36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3582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A935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Bien </w:t>
            </w:r>
            <w:proofErr w:type="spellStart"/>
            <w:r w:rsidRPr="004737FC">
              <w:rPr>
                <w:rFonts w:ascii="Arial Narrow" w:eastAsia="Times New Roman" w:hAnsi="Arial Narrow"/>
                <w:i/>
                <w:iCs/>
                <w:color w:val="000000"/>
                <w:sz w:val="20"/>
                <w:szCs w:val="20"/>
              </w:rPr>
              <w:t>Uni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F30DAE" w14:textId="7D7407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1C6091F9" w14:textId="48E458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CB50E" w14:textId="496D491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AAB62" w14:textId="3329C6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29,680.00 </w:t>
            </w:r>
          </w:p>
        </w:tc>
      </w:tr>
      <w:tr w:rsidR="004737FC" w:rsidRPr="004737FC" w14:paraId="1A51AE4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F301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5A61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il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32C829" w14:textId="6D6289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1F3578A8" w14:textId="1C29C7B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27B81" w14:textId="6B6004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8DFBA" w14:textId="3758E6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33,787.00 </w:t>
            </w:r>
          </w:p>
        </w:tc>
      </w:tr>
      <w:tr w:rsidR="004737FC" w:rsidRPr="004737FC" w14:paraId="532278D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6A59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B719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1F22731F" w14:textId="679171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07A732FF" w14:textId="400D8F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C2619" w14:textId="7CF85A5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E4F2B" w14:textId="4A5B7DA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42,864.32 </w:t>
            </w:r>
          </w:p>
        </w:tc>
      </w:tr>
      <w:tr w:rsidR="004737FC" w:rsidRPr="004737FC" w14:paraId="4FB4D49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24DE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4996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lap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ADB44D" w14:textId="6A80BA4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21EAA413" w14:textId="501F70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525EC" w14:textId="61457B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CB156" w14:textId="11337F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80,911.86 </w:t>
            </w:r>
          </w:p>
        </w:tc>
      </w:tr>
      <w:tr w:rsidR="004737FC" w:rsidRPr="004737FC" w14:paraId="08E0DBD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BE61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5EBC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ndi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F2DD59" w14:textId="11BC092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2422980B" w14:textId="78844A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FA973" w14:textId="2DAF33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4773E" w14:textId="3B147A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52,143.94 </w:t>
            </w:r>
          </w:p>
        </w:tc>
      </w:tr>
      <w:tr w:rsidR="004737FC" w:rsidRPr="004737FC" w14:paraId="1C2CAA1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EF79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C201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E77BE7D" w14:textId="53A510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2D39ABA" w14:textId="1DC772C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398D3" w14:textId="01FF7B3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ACCE5" w14:textId="2B4F4F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5,000.00 </w:t>
            </w:r>
          </w:p>
        </w:tc>
      </w:tr>
      <w:tr w:rsidR="004737FC" w:rsidRPr="004737FC" w14:paraId="4379A6C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6AEB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890D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tig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089DEF" w14:textId="39DE5AB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0F9FA4E8" w14:textId="216E293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60BE7" w14:textId="4E090A8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3A2E5" w14:textId="5E4C861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89,840.00 </w:t>
            </w:r>
          </w:p>
        </w:tc>
      </w:tr>
      <w:tr w:rsidR="004737FC" w:rsidRPr="004737FC" w14:paraId="0FBC48F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0A4F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5952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12F82249" w14:textId="04D0D3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5447FC92" w14:textId="2DA7C2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153C3" w14:textId="7B85DB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7612A" w14:textId="25B365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7,290.00 </w:t>
            </w:r>
          </w:p>
        </w:tc>
      </w:tr>
      <w:tr w:rsidR="004737FC" w:rsidRPr="004737FC" w14:paraId="209B3D6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746B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12D1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42DC2EFD" w14:textId="6A290A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14037302" w14:textId="02EC054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FD80F" w14:textId="43108DE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0AA76" w14:textId="0C939B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30,711.96 </w:t>
            </w:r>
          </w:p>
        </w:tc>
      </w:tr>
      <w:tr w:rsidR="004737FC" w:rsidRPr="004737FC" w14:paraId="511F790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EE5E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731E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a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E13F8E" w14:textId="5400F4F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03501AFB" w14:textId="68594CA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7D458" w14:textId="7D3272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A008D" w14:textId="318C7F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75,213.86 </w:t>
            </w:r>
          </w:p>
        </w:tc>
      </w:tr>
      <w:tr w:rsidR="004737FC" w:rsidRPr="004737FC" w14:paraId="27DC1D9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3C13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723A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im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AEC57C" w14:textId="37EC58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3BDAF266" w14:textId="3F515ED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2106A" w14:textId="32A6CF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C98C9" w14:textId="273CB2A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3,000.00 </w:t>
            </w:r>
          </w:p>
        </w:tc>
      </w:tr>
      <w:tr w:rsidR="004737FC" w:rsidRPr="004737FC" w14:paraId="69A50D5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882F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6599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5D58A1DE" w14:textId="1CA84D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2C46A694" w14:textId="76A875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148F1" w14:textId="361280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822D6" w14:textId="0698B85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17,500.00 </w:t>
            </w:r>
          </w:p>
        </w:tc>
      </w:tr>
      <w:tr w:rsidR="004737FC" w:rsidRPr="004737FC" w14:paraId="26C4580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E61E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DDE4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6E467A5A" w14:textId="4E4609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20D0BFFD" w14:textId="7014D0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218F7" w14:textId="723FF6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47D37" w14:textId="40A3709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5,820.00 </w:t>
            </w:r>
          </w:p>
        </w:tc>
      </w:tr>
      <w:tr w:rsidR="004737FC" w:rsidRPr="004737FC" w14:paraId="555E3AB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2658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EBDF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uindul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BAB493" w14:textId="3A4E7DB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17AE514F" w14:textId="20EF042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1F860" w14:textId="0472B23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248F3" w14:textId="31FA0D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7,228.92 </w:t>
            </w:r>
          </w:p>
        </w:tc>
      </w:tr>
      <w:tr w:rsidR="004737FC" w:rsidRPr="004737FC" w14:paraId="0801E8A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FAB5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D042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Jag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75BE1C" w14:textId="3DFF6C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440B25DE" w14:textId="530504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88C7D" w14:textId="2D00D3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28542" w14:textId="4EA534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45,845.00 </w:t>
            </w:r>
          </w:p>
        </w:tc>
      </w:tr>
      <w:tr w:rsidR="004737FC" w:rsidRPr="004737FC" w14:paraId="2106ADD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7EBC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CC3D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16634404" w14:textId="3B566F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7935069F" w14:textId="44376D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BF24F" w14:textId="4F12984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B6D95" w14:textId="652113F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54,815.00 </w:t>
            </w:r>
          </w:p>
        </w:tc>
      </w:tr>
      <w:tr w:rsidR="004737FC" w:rsidRPr="004737FC" w14:paraId="3525A3B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78EE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3366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o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8ABD27" w14:textId="01F343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2A872955" w14:textId="3C1BEA2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96325" w14:textId="177E8E4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D3DF0" w14:textId="2BD2ACA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8,759.50 </w:t>
            </w:r>
          </w:p>
        </w:tc>
      </w:tr>
      <w:tr w:rsidR="004737FC" w:rsidRPr="004737FC" w14:paraId="0844564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5726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3911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ob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E31DB7" w14:textId="0F0E85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26F7D9D0" w14:textId="3E88DAB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BBC5C" w14:textId="357E18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5C6F2" w14:textId="5F26859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500.00 </w:t>
            </w:r>
          </w:p>
        </w:tc>
      </w:tr>
      <w:tr w:rsidR="004737FC" w:rsidRPr="004737FC" w14:paraId="222DF90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FB2D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BFCE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5CD10E5E" w14:textId="68F3127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5B2102B0" w14:textId="2CB9B7F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711246" w14:textId="21EE5DA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6D654" w14:textId="6A43C6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128,496.60 </w:t>
            </w:r>
          </w:p>
        </w:tc>
      </w:tr>
      <w:tr w:rsidR="004737FC" w:rsidRPr="004737FC" w14:paraId="5D496C3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6CC5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A272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214D058C" w14:textId="4ACB50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22DA816F" w14:textId="4829E5C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4544B" w14:textId="457926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29A56" w14:textId="5697F9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79,500.00 </w:t>
            </w:r>
          </w:p>
        </w:tc>
      </w:tr>
      <w:tr w:rsidR="004737FC" w:rsidRPr="004737FC" w14:paraId="0A3C2EB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A510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25BF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riboj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DF134F" w14:textId="7232C99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0DF48BDA" w14:textId="75F823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5EEFA" w14:textId="3054C42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DE348" w14:textId="3587DF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14,335.00 </w:t>
            </w:r>
          </w:p>
        </w:tc>
      </w:tr>
      <w:tr w:rsidR="004737FC" w:rsidRPr="004737FC" w14:paraId="37CBB3C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A1C1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596B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2523F94C" w14:textId="31E8FC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701F9406" w14:textId="4CA3084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EABF6" w14:textId="4B2A6B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7A08F" w14:textId="66264B4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89,964.56 </w:t>
            </w:r>
          </w:p>
        </w:tc>
      </w:tr>
      <w:tr w:rsidR="004737FC" w:rsidRPr="004737FC" w14:paraId="1165D57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C817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F26C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E3F0F0F" w14:textId="1CBD17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043194D6" w14:textId="6D63F4E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775E2" w14:textId="338800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25C61" w14:textId="17C134D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7,915.00 </w:t>
            </w:r>
          </w:p>
        </w:tc>
      </w:tr>
      <w:tr w:rsidR="004737FC" w:rsidRPr="004737FC" w14:paraId="46CDC26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AB01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219E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res. Carlos P. Garcia (</w:t>
            </w:r>
            <w:proofErr w:type="spellStart"/>
            <w:r w:rsidRPr="004737FC">
              <w:rPr>
                <w:rFonts w:ascii="Arial Narrow" w:eastAsia="Times New Roman" w:hAnsi="Arial Narrow"/>
                <w:i/>
                <w:iCs/>
                <w:color w:val="000000"/>
                <w:sz w:val="20"/>
                <w:szCs w:val="20"/>
              </w:rPr>
              <w:t>Pitogo</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6A79711" w14:textId="3B5F59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465B4835" w14:textId="1AAFFCB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DFBB6" w14:textId="7A53BA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E4284" w14:textId="1878B0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7,391.78 </w:t>
            </w:r>
          </w:p>
        </w:tc>
      </w:tr>
      <w:tr w:rsidR="004737FC" w:rsidRPr="004737FC" w14:paraId="07F0854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72CB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BB07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45D975B" w14:textId="59EE16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65843488" w14:textId="44049C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02145" w14:textId="10CF05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92212" w14:textId="18FACA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63,768.30 </w:t>
            </w:r>
          </w:p>
        </w:tc>
      </w:tr>
      <w:tr w:rsidR="004737FC" w:rsidRPr="004737FC" w14:paraId="122B194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6EF7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E1BF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DD3F494" w14:textId="04876E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675A926D" w14:textId="459ACEC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05670" w14:textId="58DFDA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0BD50" w14:textId="2152FED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83,911.48 </w:t>
            </w:r>
          </w:p>
        </w:tc>
      </w:tr>
      <w:tr w:rsidR="004737FC" w:rsidRPr="004737FC" w14:paraId="17BE858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4D6F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6867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6B421FF5" w14:textId="368EDBD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62D0DCD5" w14:textId="3060B74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4C7B3" w14:textId="76C4D5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DDC39" w14:textId="0BA835B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50,742.86 </w:t>
            </w:r>
          </w:p>
        </w:tc>
      </w:tr>
      <w:tr w:rsidR="004737FC" w:rsidRPr="004737FC" w14:paraId="638C3DD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5606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08A3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Sierra </w:t>
            </w:r>
            <w:proofErr w:type="spellStart"/>
            <w:r w:rsidRPr="004737FC">
              <w:rPr>
                <w:rFonts w:ascii="Arial Narrow" w:eastAsia="Times New Roman" w:hAnsi="Arial Narrow"/>
                <w:i/>
                <w:iCs/>
                <w:color w:val="000000"/>
                <w:sz w:val="20"/>
                <w:szCs w:val="20"/>
              </w:rPr>
              <w:t>Bullo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63334F" w14:textId="19E940F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3DB40137" w14:textId="2BD6463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F7891" w14:textId="3F988C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1277F" w14:textId="24D94B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8,994.00 </w:t>
            </w:r>
          </w:p>
        </w:tc>
      </w:tr>
      <w:tr w:rsidR="004737FC" w:rsidRPr="004737FC" w14:paraId="4F2F8D9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D3C9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A64B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katu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77987A" w14:textId="66D2BB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512156C9" w14:textId="4B8A6F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B4E64" w14:textId="19B03D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AFEFC" w14:textId="429C8E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9,628.00 </w:t>
            </w:r>
          </w:p>
        </w:tc>
      </w:tr>
      <w:tr w:rsidR="004737FC" w:rsidRPr="004737FC" w14:paraId="5A7A92C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6C62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D5F4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403DD43B" w14:textId="6B05B2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1F03AB4F" w14:textId="498B0C2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FC14D" w14:textId="1DF1E2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78B60" w14:textId="009C0E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08,583.80 </w:t>
            </w:r>
          </w:p>
        </w:tc>
      </w:tr>
      <w:tr w:rsidR="004737FC" w:rsidRPr="004737FC" w14:paraId="3C74960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D6C4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EC78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09CF60" w14:textId="03B9A8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67657256" w14:textId="2C3635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02CA0" w14:textId="77FA11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CD8BA" w14:textId="48A99DD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4,600.00 </w:t>
            </w:r>
          </w:p>
        </w:tc>
      </w:tr>
      <w:tr w:rsidR="004737FC" w:rsidRPr="004737FC" w14:paraId="5FFBB9D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BEB2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8E68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06074BB" w14:textId="3505003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5F6AD970" w14:textId="01D32F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47DAC" w14:textId="789C56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5FD1D" w14:textId="07BAB7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079.64 </w:t>
            </w:r>
          </w:p>
        </w:tc>
      </w:tr>
      <w:tr w:rsidR="004737FC" w:rsidRPr="004737FC" w14:paraId="721C94B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6315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EEF0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ubi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D5C4DF" w14:textId="605074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46EEA894" w14:textId="5F85CE0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6227C" w14:textId="3269E4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5DE63" w14:textId="069FC6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78,275.00 </w:t>
            </w:r>
          </w:p>
        </w:tc>
      </w:tr>
      <w:tr w:rsidR="004737FC" w:rsidRPr="004737FC" w14:paraId="6B3FB20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26A3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2180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CF852D" w14:textId="165A4C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3734ECA2" w14:textId="4671D83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6E22A" w14:textId="2F5D1A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F1A87" w14:textId="6C9118F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94,400.00 </w:t>
            </w:r>
          </w:p>
        </w:tc>
      </w:tr>
      <w:tr w:rsidR="004737FC" w:rsidRPr="004737FC" w14:paraId="55AFE9E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CDBE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C28F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00AC90F5" w14:textId="4F8A9E2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7741B8FA" w14:textId="6AA5712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254F2" w14:textId="360CFC0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18C2C" w14:textId="1F0BD1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1,433.90 </w:t>
            </w:r>
          </w:p>
        </w:tc>
      </w:tr>
      <w:tr w:rsidR="004737FC" w:rsidRPr="004737FC" w14:paraId="04327F68"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CF1F9"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7DCBB9FD" w14:textId="594FCF9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21,150,390.86 </w:t>
            </w:r>
          </w:p>
        </w:tc>
        <w:tc>
          <w:tcPr>
            <w:tcW w:w="0" w:type="auto"/>
            <w:tcBorders>
              <w:top w:val="nil"/>
              <w:left w:val="nil"/>
              <w:bottom w:val="single" w:sz="4" w:space="0" w:color="000000"/>
              <w:right w:val="single" w:sz="4" w:space="0" w:color="000000"/>
            </w:tcBorders>
            <w:shd w:val="clear" w:color="D8D8D8" w:fill="D8D8D8"/>
            <w:noWrap/>
            <w:vAlign w:val="bottom"/>
            <w:hideMark/>
          </w:tcPr>
          <w:p w14:paraId="0BAB2BA1" w14:textId="5F26BA2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B577C2" w14:textId="41BC153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C03721" w14:textId="3B4CE48C"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21,150,390.86 </w:t>
            </w:r>
          </w:p>
        </w:tc>
      </w:tr>
      <w:tr w:rsidR="004737FC" w:rsidRPr="004737FC" w14:paraId="11D081BA" w14:textId="77777777" w:rsidTr="004737FC">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04E62F8"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7A3781A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3E76FC41" w14:textId="6C7BBF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546,493.52 </w:t>
            </w:r>
          </w:p>
        </w:tc>
        <w:tc>
          <w:tcPr>
            <w:tcW w:w="0" w:type="auto"/>
            <w:tcBorders>
              <w:top w:val="nil"/>
              <w:left w:val="nil"/>
              <w:bottom w:val="single" w:sz="4" w:space="0" w:color="000000"/>
              <w:right w:val="single" w:sz="4" w:space="0" w:color="000000"/>
            </w:tcBorders>
            <w:shd w:val="clear" w:color="auto" w:fill="auto"/>
            <w:noWrap/>
            <w:vAlign w:val="bottom"/>
            <w:hideMark/>
          </w:tcPr>
          <w:p w14:paraId="75B80FD1" w14:textId="1CCE7B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3CCB2" w14:textId="346718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0A79A" w14:textId="7AC7771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546,493.52 </w:t>
            </w:r>
          </w:p>
        </w:tc>
      </w:tr>
      <w:tr w:rsidR="004737FC" w:rsidRPr="004737FC" w14:paraId="43F2092A" w14:textId="77777777" w:rsidTr="004737FC">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70D7DE9"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2BA4161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50F0E811" w14:textId="6F17E27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4503C159" w14:textId="26A0037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D3FC2" w14:textId="088589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3D9CE" w14:textId="27332F2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3,440.30 </w:t>
            </w:r>
          </w:p>
        </w:tc>
      </w:tr>
      <w:tr w:rsidR="004737FC" w:rsidRPr="004737FC" w14:paraId="029FF9B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66CA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2CE5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60035FC9" w14:textId="2232AD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7C7E7CFB" w14:textId="2846CED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D96A8" w14:textId="0693915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96D0C" w14:textId="5E4151F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6,393.24 </w:t>
            </w:r>
          </w:p>
        </w:tc>
      </w:tr>
      <w:tr w:rsidR="004737FC" w:rsidRPr="004737FC" w14:paraId="30294B3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C6B7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F3FA6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70DAB635" w14:textId="37CB48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118CF948" w14:textId="7344E6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3F387" w14:textId="643B92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280FA" w14:textId="495191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99,129.22 </w:t>
            </w:r>
          </w:p>
        </w:tc>
      </w:tr>
      <w:tr w:rsidR="004737FC" w:rsidRPr="004737FC" w14:paraId="78315A4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6AB6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59AFD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loguin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BC5BEB" w14:textId="22EA5E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271F2DC6" w14:textId="1717A38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BD1E1" w14:textId="71D5FBB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F937C" w14:textId="47A682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01,703.80 </w:t>
            </w:r>
          </w:p>
        </w:tc>
      </w:tr>
      <w:tr w:rsidR="004737FC" w:rsidRPr="004737FC" w14:paraId="44570B5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290D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B89F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r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C84D88" w14:textId="23D9BD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4152FF7F" w14:textId="424D23E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0819B" w14:textId="467827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8E251" w14:textId="57BA03F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0,880.76 </w:t>
            </w:r>
          </w:p>
        </w:tc>
      </w:tr>
      <w:tr w:rsidR="004737FC" w:rsidRPr="004737FC" w14:paraId="6549D7E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BB03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35DF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6CB85A24" w14:textId="197A89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7767049F" w14:textId="2806CC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9372E" w14:textId="369F9CB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6BD72" w14:textId="78EB32E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6,588.80 </w:t>
            </w:r>
          </w:p>
        </w:tc>
      </w:tr>
      <w:tr w:rsidR="004737FC" w:rsidRPr="004737FC" w14:paraId="4A0CD54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C4DF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824D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4C2B4991" w14:textId="3D795E6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33B20F53" w14:textId="6D4AF8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2C036" w14:textId="30BD8E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4C862" w14:textId="281AA06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93,718.62 </w:t>
            </w:r>
          </w:p>
        </w:tc>
      </w:tr>
      <w:tr w:rsidR="004737FC" w:rsidRPr="004737FC" w14:paraId="63D4F92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EF90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390F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l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5E8D96" w14:textId="689A89B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236A6C37" w14:textId="179A352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640B7" w14:textId="06D902D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D7D72" w14:textId="1BBF85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42,266.10 </w:t>
            </w:r>
          </w:p>
        </w:tc>
      </w:tr>
      <w:tr w:rsidR="004737FC" w:rsidRPr="004737FC" w14:paraId="520EAE6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7001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C6C8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3E5BFA44" w14:textId="6C54D29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699CD546" w14:textId="243AFC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EBEB6" w14:textId="18BEF8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7359F" w14:textId="47096E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918,442.84 </w:t>
            </w:r>
          </w:p>
        </w:tc>
      </w:tr>
      <w:tr w:rsidR="004737FC" w:rsidRPr="004737FC" w14:paraId="4D25AB9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4DBE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5729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ri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F9780C" w14:textId="42739D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007F4DDD" w14:textId="4AD2DAD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AC12C" w14:textId="5B7D40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17D12" w14:textId="5E40CB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91,604.40 </w:t>
            </w:r>
          </w:p>
        </w:tc>
      </w:tr>
      <w:tr w:rsidR="004737FC" w:rsidRPr="004737FC" w14:paraId="006686B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51BE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7B82A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2E50C498" w14:textId="484687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6B92D954" w14:textId="3FB948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84ABF" w14:textId="46691C4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87C7F" w14:textId="38F4FA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2,691.62 </w:t>
            </w:r>
          </w:p>
        </w:tc>
      </w:tr>
      <w:tr w:rsidR="004737FC" w:rsidRPr="004737FC" w14:paraId="5899DB7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BEEA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F6F6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oljo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30EE6D" w14:textId="1281A44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03378DB0" w14:textId="489654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3545C" w14:textId="2366795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8027A" w14:textId="4C5390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9,653.44 </w:t>
            </w:r>
          </w:p>
        </w:tc>
      </w:tr>
      <w:tr w:rsidR="004737FC" w:rsidRPr="004737FC" w14:paraId="66D559B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5CA9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4B8B7B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or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6D2400" w14:textId="797CDA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3F0AEE24" w14:textId="006418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EA243" w14:textId="10717C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3AD3F" w14:textId="699C046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699,754.96 </w:t>
            </w:r>
          </w:p>
        </w:tc>
      </w:tr>
      <w:tr w:rsidR="004737FC" w:rsidRPr="004737FC" w14:paraId="0B7F724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F14A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8F2D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City of </w:t>
            </w:r>
            <w:proofErr w:type="spellStart"/>
            <w:r w:rsidRPr="004737FC">
              <w:rPr>
                <w:rFonts w:ascii="Arial Narrow" w:eastAsia="Times New Roman" w:hAnsi="Arial Narrow"/>
                <w:i/>
                <w:iCs/>
                <w:color w:val="000000"/>
                <w:sz w:val="20"/>
                <w:szCs w:val="20"/>
              </w:rPr>
              <w:t>Carc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F9BCBC" w14:textId="3CE701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78,031.10 </w:t>
            </w:r>
          </w:p>
        </w:tc>
        <w:tc>
          <w:tcPr>
            <w:tcW w:w="0" w:type="auto"/>
            <w:tcBorders>
              <w:top w:val="nil"/>
              <w:left w:val="nil"/>
              <w:bottom w:val="single" w:sz="4" w:space="0" w:color="000000"/>
              <w:right w:val="single" w:sz="4" w:space="0" w:color="000000"/>
            </w:tcBorders>
            <w:shd w:val="clear" w:color="auto" w:fill="auto"/>
            <w:noWrap/>
            <w:vAlign w:val="bottom"/>
            <w:hideMark/>
          </w:tcPr>
          <w:p w14:paraId="66CA57D4" w14:textId="3B95C7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850A1" w14:textId="5F27297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A30EB" w14:textId="7D89993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78,031.10 </w:t>
            </w:r>
          </w:p>
        </w:tc>
      </w:tr>
      <w:tr w:rsidR="004737FC" w:rsidRPr="004737FC" w14:paraId="6A85019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F3B7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86CB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55F7C54" w14:textId="7BA00E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2B315FCF" w14:textId="24D6348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55D82" w14:textId="22CE09D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10321" w14:textId="78DCFF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737,580.36 </w:t>
            </w:r>
          </w:p>
        </w:tc>
      </w:tr>
      <w:tr w:rsidR="004737FC" w:rsidRPr="004737FC" w14:paraId="481DB80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9E8F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B755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t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2279FB" w14:textId="0F60EF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1CAE5C11" w14:textId="5662C4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EAF65" w14:textId="190489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BB0E0" w14:textId="51E8F9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602,027.72 </w:t>
            </w:r>
          </w:p>
        </w:tc>
      </w:tr>
      <w:tr w:rsidR="004737FC" w:rsidRPr="004737FC" w14:paraId="3D00F95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8B37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A93E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0C8A0348" w14:textId="6DE4AE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197,858.88 </w:t>
            </w:r>
          </w:p>
        </w:tc>
        <w:tc>
          <w:tcPr>
            <w:tcW w:w="0" w:type="auto"/>
            <w:tcBorders>
              <w:top w:val="nil"/>
              <w:left w:val="nil"/>
              <w:bottom w:val="single" w:sz="4" w:space="0" w:color="000000"/>
              <w:right w:val="single" w:sz="4" w:space="0" w:color="000000"/>
            </w:tcBorders>
            <w:shd w:val="clear" w:color="auto" w:fill="auto"/>
            <w:noWrap/>
            <w:vAlign w:val="bottom"/>
            <w:hideMark/>
          </w:tcPr>
          <w:p w14:paraId="25AC9143" w14:textId="542DAC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D8257" w14:textId="1B7439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E3CFE" w14:textId="53305C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197,858.88 </w:t>
            </w:r>
          </w:p>
        </w:tc>
      </w:tr>
      <w:tr w:rsidR="004737FC" w:rsidRPr="004737FC" w14:paraId="156FFA5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ACFB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0113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1A90AA52" w14:textId="72D6C3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7,890.94 </w:t>
            </w:r>
          </w:p>
        </w:tc>
        <w:tc>
          <w:tcPr>
            <w:tcW w:w="0" w:type="auto"/>
            <w:tcBorders>
              <w:top w:val="nil"/>
              <w:left w:val="nil"/>
              <w:bottom w:val="single" w:sz="4" w:space="0" w:color="000000"/>
              <w:right w:val="single" w:sz="4" w:space="0" w:color="000000"/>
            </w:tcBorders>
            <w:shd w:val="clear" w:color="auto" w:fill="auto"/>
            <w:noWrap/>
            <w:vAlign w:val="bottom"/>
            <w:hideMark/>
          </w:tcPr>
          <w:p w14:paraId="3AE2C8A2" w14:textId="4B28AD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7B536" w14:textId="641D279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FA199" w14:textId="57D9437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7,890.94 </w:t>
            </w:r>
          </w:p>
        </w:tc>
      </w:tr>
      <w:tr w:rsidR="004737FC" w:rsidRPr="004737FC" w14:paraId="5BEF517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3A24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4C93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onsolac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37495F" w14:textId="5A9CAE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6806A2EB" w14:textId="5E9A13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4F04E" w14:textId="2270A5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3BF80" w14:textId="7DDAD37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80,269.86 </w:t>
            </w:r>
          </w:p>
        </w:tc>
      </w:tr>
      <w:tr w:rsidR="004737FC" w:rsidRPr="004737FC" w14:paraId="33BF779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444E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323A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209AEB06" w14:textId="1FC154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7237119B" w14:textId="0F6C314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B4BA3" w14:textId="4123CA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18E72" w14:textId="0693482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635,336.90 </w:t>
            </w:r>
          </w:p>
        </w:tc>
      </w:tr>
      <w:tr w:rsidR="004737FC" w:rsidRPr="004737FC" w14:paraId="73C9814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CE09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09B7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aan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F89D7C" w14:textId="1EA8F5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1ABE90EA" w14:textId="7456F32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A25F2" w14:textId="08940B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E6C96" w14:textId="072A3C6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6,680,425.90 </w:t>
            </w:r>
          </w:p>
        </w:tc>
      </w:tr>
      <w:tr w:rsidR="004737FC" w:rsidRPr="004737FC" w14:paraId="573F3D7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0F0F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9C0F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7BCBF61A" w14:textId="7F7D288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5AAD3CC1" w14:textId="494F12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094F3" w14:textId="478D1E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F0A25" w14:textId="35827AA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22,775.22 </w:t>
            </w:r>
          </w:p>
        </w:tc>
      </w:tr>
      <w:tr w:rsidR="004737FC" w:rsidRPr="004737FC" w14:paraId="668C7C4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649A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4B82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anao</w:t>
            </w:r>
            <w:proofErr w:type="spellEnd"/>
            <w:r w:rsidRPr="004737FC">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C798F41" w14:textId="192548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4E797758" w14:textId="58C9E82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456CB" w14:textId="26059D7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26BD5" w14:textId="05C750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69,354.78 </w:t>
            </w:r>
          </w:p>
        </w:tc>
      </w:tr>
      <w:tr w:rsidR="004737FC" w:rsidRPr="004737FC" w14:paraId="62ED6E7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9AD4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8663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umanj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051587" w14:textId="67CC06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75,757.18 </w:t>
            </w:r>
          </w:p>
        </w:tc>
        <w:tc>
          <w:tcPr>
            <w:tcW w:w="0" w:type="auto"/>
            <w:tcBorders>
              <w:top w:val="nil"/>
              <w:left w:val="nil"/>
              <w:bottom w:val="single" w:sz="4" w:space="0" w:color="000000"/>
              <w:right w:val="single" w:sz="4" w:space="0" w:color="000000"/>
            </w:tcBorders>
            <w:shd w:val="clear" w:color="auto" w:fill="auto"/>
            <w:noWrap/>
            <w:vAlign w:val="bottom"/>
            <w:hideMark/>
          </w:tcPr>
          <w:p w14:paraId="3F17D0EE" w14:textId="64AC0B8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72217" w14:textId="329422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387D8" w14:textId="4458C50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75,757.18 </w:t>
            </w:r>
          </w:p>
        </w:tc>
      </w:tr>
      <w:tr w:rsidR="004737FC" w:rsidRPr="004737FC" w14:paraId="0D57E18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4885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ECCF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ina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6A0063" w14:textId="4B1882B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189DBBF2" w14:textId="6FAD11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FEE8E" w14:textId="06DF1E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FADE8" w14:textId="0334A2D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388,987.76 </w:t>
            </w:r>
          </w:p>
        </w:tc>
      </w:tr>
      <w:tr w:rsidR="004737FC" w:rsidRPr="004737FC" w14:paraId="14BD984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3BF7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47C9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apu-Lapu City (</w:t>
            </w:r>
            <w:proofErr w:type="spellStart"/>
            <w:r w:rsidRPr="004737FC">
              <w:rPr>
                <w:rFonts w:ascii="Arial Narrow" w:eastAsia="Times New Roman" w:hAnsi="Arial Narrow"/>
                <w:i/>
                <w:iCs/>
                <w:color w:val="000000"/>
                <w:sz w:val="20"/>
                <w:szCs w:val="20"/>
              </w:rPr>
              <w:t>Opon</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3AC7037" w14:textId="2FB8FF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72,035.00 </w:t>
            </w:r>
          </w:p>
        </w:tc>
        <w:tc>
          <w:tcPr>
            <w:tcW w:w="0" w:type="auto"/>
            <w:tcBorders>
              <w:top w:val="nil"/>
              <w:left w:val="nil"/>
              <w:bottom w:val="single" w:sz="4" w:space="0" w:color="000000"/>
              <w:right w:val="single" w:sz="4" w:space="0" w:color="000000"/>
            </w:tcBorders>
            <w:shd w:val="clear" w:color="auto" w:fill="auto"/>
            <w:noWrap/>
            <w:vAlign w:val="bottom"/>
            <w:hideMark/>
          </w:tcPr>
          <w:p w14:paraId="3959D322" w14:textId="368F84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5A195" w14:textId="461D9E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4AFFD" w14:textId="32B97B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72,035.00 </w:t>
            </w:r>
          </w:p>
        </w:tc>
      </w:tr>
      <w:tr w:rsidR="004737FC" w:rsidRPr="004737FC" w14:paraId="5A171DF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7500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608E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5FDF55" w14:textId="0DC64E5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013,427.04 </w:t>
            </w:r>
          </w:p>
        </w:tc>
        <w:tc>
          <w:tcPr>
            <w:tcW w:w="0" w:type="auto"/>
            <w:tcBorders>
              <w:top w:val="nil"/>
              <w:left w:val="nil"/>
              <w:bottom w:val="single" w:sz="4" w:space="0" w:color="000000"/>
              <w:right w:val="single" w:sz="4" w:space="0" w:color="000000"/>
            </w:tcBorders>
            <w:shd w:val="clear" w:color="auto" w:fill="auto"/>
            <w:noWrap/>
            <w:vAlign w:val="bottom"/>
            <w:hideMark/>
          </w:tcPr>
          <w:p w14:paraId="1B0784D1" w14:textId="75AC88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EFD9A" w14:textId="004310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3AED9" w14:textId="767D4F9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013,427.04 </w:t>
            </w:r>
          </w:p>
        </w:tc>
      </w:tr>
      <w:tr w:rsidR="004737FC" w:rsidRPr="004737FC" w14:paraId="4849564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5797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1201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dridej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EA1BF3" w14:textId="0522EC7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033F3F8E" w14:textId="778375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5CAE2" w14:textId="49CA8D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4FE98" w14:textId="23633B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850,785.14 </w:t>
            </w:r>
          </w:p>
        </w:tc>
      </w:tr>
      <w:tr w:rsidR="004737FC" w:rsidRPr="004737FC" w14:paraId="0352AD6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0A7C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26FE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labuy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7B4071" w14:textId="567597C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3D63F4E2" w14:textId="2FD37BD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66708" w14:textId="7EE0F52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B6B14" w14:textId="56E093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5,982.54 </w:t>
            </w:r>
          </w:p>
        </w:tc>
      </w:tr>
      <w:tr w:rsidR="004737FC" w:rsidRPr="004737FC" w14:paraId="4198D4F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2B7F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7272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71D650D8" w14:textId="528B4B4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42,028.56 </w:t>
            </w:r>
          </w:p>
        </w:tc>
        <w:tc>
          <w:tcPr>
            <w:tcW w:w="0" w:type="auto"/>
            <w:tcBorders>
              <w:top w:val="nil"/>
              <w:left w:val="nil"/>
              <w:bottom w:val="single" w:sz="4" w:space="0" w:color="000000"/>
              <w:right w:val="single" w:sz="4" w:space="0" w:color="000000"/>
            </w:tcBorders>
            <w:shd w:val="clear" w:color="auto" w:fill="auto"/>
            <w:noWrap/>
            <w:vAlign w:val="bottom"/>
            <w:hideMark/>
          </w:tcPr>
          <w:p w14:paraId="45E85F76" w14:textId="01E274D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30868" w14:textId="18D9AE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6761E" w14:textId="50AAAA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42,028.56 </w:t>
            </w:r>
          </w:p>
        </w:tc>
      </w:tr>
      <w:tr w:rsidR="004737FC" w:rsidRPr="004737FC" w14:paraId="5FD05C1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E802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797D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1688B8A6" w14:textId="027ED6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16206BDC" w14:textId="3BCFE2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68932" w14:textId="4CCB8A9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A3ECB" w14:textId="1358E4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650,222.62 </w:t>
            </w:r>
          </w:p>
        </w:tc>
      </w:tr>
      <w:tr w:rsidR="004737FC" w:rsidRPr="004737FC" w14:paraId="457F2A5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9B3D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56F5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inglan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2D1878" w14:textId="5394D0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0D10B8D2" w14:textId="65D34E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F0244" w14:textId="3F55717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6CA76" w14:textId="4D95D92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25,793.60 </w:t>
            </w:r>
          </w:p>
        </w:tc>
      </w:tr>
      <w:tr w:rsidR="004737FC" w:rsidRPr="004737FC" w14:paraId="7F2A505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96A5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1275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oalbo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0EA34C" w14:textId="1A9584D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699B7605" w14:textId="7CAC2AB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B8EBD" w14:textId="5C70B8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F91DF" w14:textId="79B707F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12,419.68 </w:t>
            </w:r>
          </w:p>
        </w:tc>
      </w:tr>
      <w:tr w:rsidR="004737FC" w:rsidRPr="004737FC" w14:paraId="38048C6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8B48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119AC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496C4718" w14:textId="73B253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59F04C64" w14:textId="0B6D65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F8F03" w14:textId="5675DA2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E5B80" w14:textId="1BD354D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79,402.09 </w:t>
            </w:r>
          </w:p>
        </w:tc>
      </w:tr>
      <w:tr w:rsidR="004737FC" w:rsidRPr="004737FC" w14:paraId="72262C3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A1FC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129F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Osl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E4F148" w14:textId="282005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0A09223D" w14:textId="2F4393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331CA" w14:textId="2F517BD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9CBA1" w14:textId="701985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8,567.78 </w:t>
            </w:r>
          </w:p>
        </w:tc>
      </w:tr>
      <w:tr w:rsidR="004737FC" w:rsidRPr="004737FC" w14:paraId="19A97AF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A188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B39B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9B249C6" w14:textId="681B7C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67C4E30E" w14:textId="1919C5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77DC9" w14:textId="588836D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1387F" w14:textId="65F9D2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1,899.04 </w:t>
            </w:r>
          </w:p>
        </w:tc>
      </w:tr>
      <w:tr w:rsidR="004737FC" w:rsidRPr="004737FC" w14:paraId="19306DA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F14F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453A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inamunga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78D952" w14:textId="33A6E2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1B360179" w14:textId="5D164F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33AE7" w14:textId="1CA8532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76F63" w14:textId="12F3C0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75,257.62 </w:t>
            </w:r>
          </w:p>
        </w:tc>
      </w:tr>
      <w:tr w:rsidR="004737FC" w:rsidRPr="004737FC" w14:paraId="640E211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C515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8E16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o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EBF6D3" w14:textId="4699044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994,393.88 </w:t>
            </w:r>
          </w:p>
        </w:tc>
        <w:tc>
          <w:tcPr>
            <w:tcW w:w="0" w:type="auto"/>
            <w:tcBorders>
              <w:top w:val="nil"/>
              <w:left w:val="nil"/>
              <w:bottom w:val="single" w:sz="4" w:space="0" w:color="000000"/>
              <w:right w:val="single" w:sz="4" w:space="0" w:color="000000"/>
            </w:tcBorders>
            <w:shd w:val="clear" w:color="auto" w:fill="auto"/>
            <w:noWrap/>
            <w:vAlign w:val="bottom"/>
            <w:hideMark/>
          </w:tcPr>
          <w:p w14:paraId="5E68BE4A" w14:textId="3897068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8FB37" w14:textId="76AA0F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A611F" w14:textId="4D806F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994,393.88 </w:t>
            </w:r>
          </w:p>
        </w:tc>
      </w:tr>
      <w:tr w:rsidR="004737FC" w:rsidRPr="004737FC" w14:paraId="04824F1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978A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6891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38352851" w14:textId="211D3D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6A588EC7" w14:textId="6CD9377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A62F3" w14:textId="7FB73C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2EB61" w14:textId="26BA07E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4,837.56 </w:t>
            </w:r>
          </w:p>
        </w:tc>
      </w:tr>
      <w:tr w:rsidR="004737FC" w:rsidRPr="004737FC" w14:paraId="68F8409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0761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E9F8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amb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19E138" w14:textId="4F40E41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26E1F497" w14:textId="3338F4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11720" w14:textId="34C491E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11166" w14:textId="455888F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64,068.04 </w:t>
            </w:r>
          </w:p>
        </w:tc>
      </w:tr>
      <w:tr w:rsidR="004737FC" w:rsidRPr="004737FC" w14:paraId="7C8A040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303C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3B23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819D808" w14:textId="570CD60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328166C6" w14:textId="4C443C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098CA" w14:textId="296DF1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25594" w14:textId="2EA9EDA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045,285.62 </w:t>
            </w:r>
          </w:p>
        </w:tc>
      </w:tr>
      <w:tr w:rsidR="004737FC" w:rsidRPr="004737FC" w14:paraId="6AFC066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9934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22F14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248E9093" w14:textId="432831D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838,628.32 </w:t>
            </w:r>
          </w:p>
        </w:tc>
        <w:tc>
          <w:tcPr>
            <w:tcW w:w="0" w:type="auto"/>
            <w:tcBorders>
              <w:top w:val="nil"/>
              <w:left w:val="nil"/>
              <w:bottom w:val="single" w:sz="4" w:space="0" w:color="000000"/>
              <w:right w:val="single" w:sz="4" w:space="0" w:color="000000"/>
            </w:tcBorders>
            <w:shd w:val="clear" w:color="auto" w:fill="auto"/>
            <w:noWrap/>
            <w:vAlign w:val="bottom"/>
            <w:hideMark/>
          </w:tcPr>
          <w:p w14:paraId="0C4D2D33" w14:textId="1B966E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BB02F" w14:textId="30C72B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2A676" w14:textId="4A4B4F5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838,628.32 </w:t>
            </w:r>
          </w:p>
        </w:tc>
      </w:tr>
      <w:tr w:rsidR="004737FC" w:rsidRPr="004737FC" w14:paraId="7E2B2D2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DF67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4AEF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San </w:t>
            </w:r>
            <w:proofErr w:type="spellStart"/>
            <w:r w:rsidRPr="004737FC">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28DFA4" w14:textId="1A82C4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49189355" w14:textId="75A917E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90E47" w14:textId="3810568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590EE" w14:textId="114EAAD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31,640.18 </w:t>
            </w:r>
          </w:p>
        </w:tc>
      </w:tr>
      <w:tr w:rsidR="004737FC" w:rsidRPr="004737FC" w14:paraId="7BEA65F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0263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68E9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6549917F" w14:textId="386F69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525F9006" w14:textId="0041079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51CAF" w14:textId="3BE934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A2BA2" w14:textId="08AEEF6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75,612.17 </w:t>
            </w:r>
          </w:p>
        </w:tc>
      </w:tr>
      <w:tr w:rsidR="004737FC" w:rsidRPr="004737FC" w14:paraId="56C521B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6932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7A0D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3AC182D6" w14:textId="287038D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2CC530D2" w14:textId="14E658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EC367" w14:textId="5AE04A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B1B77" w14:textId="3A3144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84,257.46 </w:t>
            </w:r>
          </w:p>
        </w:tc>
      </w:tr>
      <w:tr w:rsidR="004737FC" w:rsidRPr="004737FC" w14:paraId="4C383BB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A5FE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E5AF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649017" w14:textId="7B92F8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26,592.14 </w:t>
            </w:r>
          </w:p>
        </w:tc>
        <w:tc>
          <w:tcPr>
            <w:tcW w:w="0" w:type="auto"/>
            <w:tcBorders>
              <w:top w:val="nil"/>
              <w:left w:val="nil"/>
              <w:bottom w:val="single" w:sz="4" w:space="0" w:color="000000"/>
              <w:right w:val="single" w:sz="4" w:space="0" w:color="000000"/>
            </w:tcBorders>
            <w:shd w:val="clear" w:color="auto" w:fill="auto"/>
            <w:noWrap/>
            <w:vAlign w:val="bottom"/>
            <w:hideMark/>
          </w:tcPr>
          <w:p w14:paraId="4FF8C4CE" w14:textId="164AC39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2F5D2" w14:textId="3931BF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D2ABE" w14:textId="1A298C9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26,592.14 </w:t>
            </w:r>
          </w:p>
        </w:tc>
      </w:tr>
      <w:tr w:rsidR="004737FC" w:rsidRPr="004737FC" w14:paraId="48AE501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7C5F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1FFC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CD47FC" w14:textId="6D82346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384F6337" w14:textId="30DF07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E188F" w14:textId="074EB8B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10F26" w14:textId="3213CF3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917,487.82 </w:t>
            </w:r>
          </w:p>
        </w:tc>
      </w:tr>
      <w:tr w:rsidR="004737FC" w:rsidRPr="004737FC" w14:paraId="4B0738F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2441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BDF4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b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F0AED5" w14:textId="6E8C7B9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0E7002A4" w14:textId="508502C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1F836" w14:textId="74A628A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C1706" w14:textId="01EF69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037,881.72 </w:t>
            </w:r>
          </w:p>
        </w:tc>
      </w:tr>
      <w:tr w:rsidR="004737FC" w:rsidRPr="004737FC" w14:paraId="0E03290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0879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E600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bue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B5F063" w14:textId="578B42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08D3E0A2" w14:textId="61C6F5C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D5216" w14:textId="4F00A2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2E869" w14:textId="4188E1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18,936.22 </w:t>
            </w:r>
          </w:p>
        </w:tc>
      </w:tr>
      <w:tr w:rsidR="004737FC" w:rsidRPr="004737FC" w14:paraId="4B9B324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92E8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BEEF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175AD9AA" w14:textId="2D4A1BD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135D0C21" w14:textId="26C7369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6F865" w14:textId="67D45D5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4338C" w14:textId="7B48E4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194,826.40 </w:t>
            </w:r>
          </w:p>
        </w:tc>
      </w:tr>
      <w:tr w:rsidR="004737FC" w:rsidRPr="004737FC" w14:paraId="47CBD56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4001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464B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18F7E18D" w14:textId="5FDEB65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61,004.24 </w:t>
            </w:r>
          </w:p>
        </w:tc>
        <w:tc>
          <w:tcPr>
            <w:tcW w:w="0" w:type="auto"/>
            <w:tcBorders>
              <w:top w:val="nil"/>
              <w:left w:val="nil"/>
              <w:bottom w:val="single" w:sz="4" w:space="0" w:color="000000"/>
              <w:right w:val="single" w:sz="4" w:space="0" w:color="000000"/>
            </w:tcBorders>
            <w:shd w:val="clear" w:color="auto" w:fill="auto"/>
            <w:noWrap/>
            <w:vAlign w:val="bottom"/>
            <w:hideMark/>
          </w:tcPr>
          <w:p w14:paraId="78948C60" w14:textId="78F5A69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A3AE1" w14:textId="1E5617E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1BB41" w14:textId="4E561F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61,004.24 </w:t>
            </w:r>
          </w:p>
        </w:tc>
      </w:tr>
      <w:tr w:rsidR="004737FC" w:rsidRPr="004737FC" w14:paraId="538BD2B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6777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18F5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ub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4482D4" w14:textId="5599627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745BB569" w14:textId="4235CD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B7866" w14:textId="3C2BBBF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6D99D" w14:textId="3F20B2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147,453.78 </w:t>
            </w:r>
          </w:p>
        </w:tc>
      </w:tr>
      <w:tr w:rsidR="004737FC" w:rsidRPr="004737FC" w14:paraId="7C4E824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FA71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A442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F52604" w14:textId="6D49DC6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50,606.38 </w:t>
            </w:r>
          </w:p>
        </w:tc>
        <w:tc>
          <w:tcPr>
            <w:tcW w:w="0" w:type="auto"/>
            <w:tcBorders>
              <w:top w:val="nil"/>
              <w:left w:val="nil"/>
              <w:bottom w:val="single" w:sz="4" w:space="0" w:color="000000"/>
              <w:right w:val="single" w:sz="4" w:space="0" w:color="000000"/>
            </w:tcBorders>
            <w:shd w:val="clear" w:color="auto" w:fill="auto"/>
            <w:noWrap/>
            <w:vAlign w:val="bottom"/>
            <w:hideMark/>
          </w:tcPr>
          <w:p w14:paraId="43C05AEB" w14:textId="4E3608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CBFB0" w14:textId="469387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2A65D" w14:textId="3F387AD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50,606.38 </w:t>
            </w:r>
          </w:p>
        </w:tc>
      </w:tr>
      <w:tr w:rsidR="004737FC" w:rsidRPr="004737FC" w14:paraId="140D0DAC"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E89D2E"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78E2E152" w14:textId="386907A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32EB117C" w14:textId="12E00D4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F0A7DE9" w14:textId="79DBE14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8D58DE" w14:textId="77EAF23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870,273.30 </w:t>
            </w:r>
          </w:p>
        </w:tc>
      </w:tr>
      <w:tr w:rsidR="004737FC" w:rsidRPr="004737FC" w14:paraId="7F318E3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2383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30FF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49225E" w14:textId="5B8120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20B8589A" w14:textId="5A82A8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BC75D" w14:textId="15092CA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C1633" w14:textId="38F6C02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10,118.48 </w:t>
            </w:r>
          </w:p>
        </w:tc>
      </w:tr>
      <w:tr w:rsidR="004737FC" w:rsidRPr="004737FC" w14:paraId="3FF6ADB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936F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F302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1856EA0A" w14:textId="0C9947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595D3901" w14:textId="5C51C3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0BE1E" w14:textId="4DD9EF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A6E2C" w14:textId="58E48F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19,714.82 </w:t>
            </w:r>
          </w:p>
        </w:tc>
      </w:tr>
      <w:tr w:rsidR="004737FC" w:rsidRPr="004737FC" w14:paraId="61216F8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4470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7000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3B284CC8" w14:textId="4B56970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14165865" w14:textId="02658C5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9D5F6" w14:textId="63BFC80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20BD9" w14:textId="057C75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40,440.00 </w:t>
            </w:r>
          </w:p>
        </w:tc>
      </w:tr>
      <w:tr w:rsidR="004737FC" w:rsidRPr="004737FC" w14:paraId="18724C69"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06B2D"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2DC9516" w14:textId="466F329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0,87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03502A83" w14:textId="79F2878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57B9BF0" w14:textId="0BC087B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1A1071" w14:textId="0252284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0,871,207.02 </w:t>
            </w:r>
          </w:p>
        </w:tc>
      </w:tr>
      <w:tr w:rsidR="004737FC" w:rsidRPr="004737FC" w14:paraId="29345491" w14:textId="77777777" w:rsidTr="004737FC">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3EA25FE"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076E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0A9EA961" w14:textId="5B051C5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03D4B4E6" w14:textId="154C89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2C9A0C" w14:textId="7DD7FB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E8491" w14:textId="15B7610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262,622.13 </w:t>
            </w:r>
          </w:p>
        </w:tc>
      </w:tr>
      <w:tr w:rsidR="004737FC" w:rsidRPr="004737FC" w14:paraId="491A6F78" w14:textId="77777777" w:rsidTr="004737FC">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79CF778"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EAAA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y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75D6BC" w14:textId="2A028E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7DBBACC1" w14:textId="336E484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F6CBE" w14:textId="6A88E3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B6C8B" w14:textId="45870BD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96,940.00 </w:t>
            </w:r>
          </w:p>
        </w:tc>
      </w:tr>
      <w:tr w:rsidR="004737FC" w:rsidRPr="004737FC" w14:paraId="2C2A4D8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3310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D8D2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s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4BD073" w14:textId="7909DF0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3F88C516" w14:textId="3C00AF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DB9C0" w14:textId="18857C8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BF602" w14:textId="6388DD3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624,790.00 </w:t>
            </w:r>
          </w:p>
        </w:tc>
      </w:tr>
      <w:tr w:rsidR="004737FC" w:rsidRPr="004737FC" w14:paraId="61CE34C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D7ED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925C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indoy</w:t>
            </w:r>
            <w:proofErr w:type="spellEnd"/>
            <w:r w:rsidRPr="004737FC">
              <w:rPr>
                <w:rFonts w:ascii="Arial Narrow" w:eastAsia="Times New Roman" w:hAnsi="Arial Narrow"/>
                <w:i/>
                <w:iCs/>
                <w:color w:val="000000"/>
                <w:sz w:val="20"/>
                <w:szCs w:val="20"/>
              </w:rPr>
              <w:t xml:space="preserve"> (</w:t>
            </w:r>
            <w:proofErr w:type="spellStart"/>
            <w:r w:rsidRPr="004737FC">
              <w:rPr>
                <w:rFonts w:ascii="Arial Narrow" w:eastAsia="Times New Roman" w:hAnsi="Arial Narrow"/>
                <w:i/>
                <w:iCs/>
                <w:color w:val="000000"/>
                <w:sz w:val="20"/>
                <w:szCs w:val="20"/>
              </w:rPr>
              <w:t>Payabon</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49A1098" w14:textId="6FF3EE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257B4287" w14:textId="3487C99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40E70" w14:textId="65FF79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A868E" w14:textId="2F8E54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819,557.64 </w:t>
            </w:r>
          </w:p>
        </w:tc>
      </w:tr>
      <w:tr w:rsidR="004737FC" w:rsidRPr="004737FC" w14:paraId="01A0381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C56F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222C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nlaon</w:t>
            </w:r>
            <w:proofErr w:type="spellEnd"/>
            <w:r w:rsidRPr="004737FC">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E6D9B63" w14:textId="224503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2DEF1668" w14:textId="2975FF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B6DC5" w14:textId="380F86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EFE2D" w14:textId="32016F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089,469.32 </w:t>
            </w:r>
          </w:p>
        </w:tc>
      </w:tr>
      <w:tr w:rsidR="004737FC" w:rsidRPr="004737FC" w14:paraId="6A6E547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5753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FBB0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2076789F" w14:textId="0C6305F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7BFE4260" w14:textId="326D450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55C2D" w14:textId="6D6FFAD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E1B90" w14:textId="3DCB14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19,662.78 </w:t>
            </w:r>
          </w:p>
        </w:tc>
      </w:tr>
      <w:tr w:rsidR="004737FC" w:rsidRPr="004737FC" w14:paraId="1560B95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A8FE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E64E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City of </w:t>
            </w:r>
            <w:proofErr w:type="spellStart"/>
            <w:r w:rsidRPr="004737FC">
              <w:rPr>
                <w:rFonts w:ascii="Arial Narrow" w:eastAsia="Times New Roman" w:hAnsi="Arial Narrow"/>
                <w:i/>
                <w:iCs/>
                <w:color w:val="000000"/>
                <w:sz w:val="20"/>
                <w:szCs w:val="20"/>
              </w:rPr>
              <w:t>Guihul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510A25" w14:textId="4D582E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32FEF154" w14:textId="566731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CECB8" w14:textId="132293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23A71" w14:textId="75D7C0A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849,807.18 </w:t>
            </w:r>
          </w:p>
        </w:tc>
      </w:tr>
      <w:tr w:rsidR="004737FC" w:rsidRPr="004737FC" w14:paraId="6F3E1E7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3FF1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D510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7F2A13D7" w14:textId="1246F21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0C4815F2" w14:textId="774D8A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E9BB0" w14:textId="636168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7804F" w14:textId="5B0609B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79,972.10 </w:t>
            </w:r>
          </w:p>
        </w:tc>
      </w:tr>
      <w:tr w:rsidR="004737FC" w:rsidRPr="004737FC" w14:paraId="2041BFE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3F89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3F98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bi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8910AE" w14:textId="3F5E46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712,011.48 </w:t>
            </w:r>
          </w:p>
        </w:tc>
        <w:tc>
          <w:tcPr>
            <w:tcW w:w="0" w:type="auto"/>
            <w:tcBorders>
              <w:top w:val="nil"/>
              <w:left w:val="nil"/>
              <w:bottom w:val="single" w:sz="4" w:space="0" w:color="000000"/>
              <w:right w:val="single" w:sz="4" w:space="0" w:color="000000"/>
            </w:tcBorders>
            <w:shd w:val="clear" w:color="auto" w:fill="auto"/>
            <w:noWrap/>
            <w:vAlign w:val="bottom"/>
            <w:hideMark/>
          </w:tcPr>
          <w:p w14:paraId="1451AC1F" w14:textId="2F14A5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4CAA0" w14:textId="7207C3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E19CB" w14:textId="7DDABF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712,011.48 </w:t>
            </w:r>
          </w:p>
        </w:tc>
      </w:tr>
      <w:tr w:rsidR="004737FC" w:rsidRPr="004737FC" w14:paraId="0E4CAA5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C753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86B9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nj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A509DB" w14:textId="5B4205A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7777C370" w14:textId="7FC9838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19852" w14:textId="2CA810A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D6CB7" w14:textId="151DAC0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23,020.85 </w:t>
            </w:r>
          </w:p>
        </w:tc>
      </w:tr>
      <w:tr w:rsidR="004737FC" w:rsidRPr="004737FC" w14:paraId="60EAF84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03BF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9B44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57059BB9" w14:textId="12820A1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D33EE30" w14:textId="5CADEA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56315" w14:textId="02EDDCB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6E696" w14:textId="6A8CFF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02,500.00 </w:t>
            </w:r>
          </w:p>
        </w:tc>
      </w:tr>
      <w:tr w:rsidR="004737FC" w:rsidRPr="004737FC" w14:paraId="497EEDA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360F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B747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a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DED9EE" w14:textId="2CBC69F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775B7938" w14:textId="2A854F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64505" w14:textId="2035CF7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2850B" w14:textId="36296F5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0,262.46 </w:t>
            </w:r>
          </w:p>
        </w:tc>
      </w:tr>
      <w:tr w:rsidR="004737FC" w:rsidRPr="004737FC" w14:paraId="411838A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08B1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994E69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City of </w:t>
            </w:r>
            <w:proofErr w:type="spellStart"/>
            <w:r w:rsidRPr="004737FC">
              <w:rPr>
                <w:rFonts w:ascii="Arial Narrow" w:eastAsia="Times New Roman" w:hAnsi="Arial Narrow"/>
                <w:i/>
                <w:iCs/>
                <w:color w:val="000000"/>
                <w:sz w:val="20"/>
                <w:szCs w:val="20"/>
              </w:rPr>
              <w:t>Tan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601F82" w14:textId="1A8254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52A5651D" w14:textId="5F2EA45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4EDCA" w14:textId="4DE3145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33992" w14:textId="7D63150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030,987.48 </w:t>
            </w:r>
          </w:p>
        </w:tc>
      </w:tr>
      <w:tr w:rsidR="004737FC" w:rsidRPr="004737FC" w14:paraId="5E8A973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2805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348D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y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4F9218" w14:textId="69E964F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56A45897" w14:textId="37D270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789B2" w14:textId="01CEA7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A60A2" w14:textId="6F51316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26,143.60 </w:t>
            </w:r>
          </w:p>
        </w:tc>
      </w:tr>
      <w:tr w:rsidR="004737FC" w:rsidRPr="004737FC" w14:paraId="6FE20ED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7403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6684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2F9B226B" w14:textId="6DA80CE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6D84264E" w14:textId="00A0FB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E6A76" w14:textId="1FC3A46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6E88B" w14:textId="3EC5E1B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792,860.00 </w:t>
            </w:r>
          </w:p>
        </w:tc>
      </w:tr>
      <w:tr w:rsidR="004737FC" w:rsidRPr="004737FC" w14:paraId="5D38742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03B7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6C6F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Zamboangu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9B86B6" w14:textId="048CE56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078BC891" w14:textId="03FA68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A0AFD" w14:textId="1BF4203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45B1B" w14:textId="4DE9F3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30,600.00 </w:t>
            </w:r>
          </w:p>
        </w:tc>
      </w:tr>
      <w:tr w:rsidR="004737FC" w:rsidRPr="004737FC" w14:paraId="6E2297EA"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CCBB8E"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1E442A0E" w14:textId="0E02A39C"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1,057,285.03 </w:t>
            </w:r>
          </w:p>
        </w:tc>
        <w:tc>
          <w:tcPr>
            <w:tcW w:w="0" w:type="auto"/>
            <w:tcBorders>
              <w:top w:val="nil"/>
              <w:left w:val="nil"/>
              <w:bottom w:val="single" w:sz="4" w:space="0" w:color="000000"/>
              <w:right w:val="single" w:sz="4" w:space="0" w:color="000000"/>
            </w:tcBorders>
            <w:shd w:val="clear" w:color="A5A5A5" w:fill="A5A5A5"/>
            <w:noWrap/>
            <w:vAlign w:val="bottom"/>
            <w:hideMark/>
          </w:tcPr>
          <w:p w14:paraId="380E0B0A" w14:textId="09ABFD6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DCA6211" w14:textId="0BC22E3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820DB14" w14:textId="6815A91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2,979,555.03 </w:t>
            </w:r>
          </w:p>
        </w:tc>
      </w:tr>
      <w:tr w:rsidR="004737FC" w:rsidRPr="004737FC" w14:paraId="7F873EC5"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2AE7B7"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49082D20" w14:textId="7A7ACC09"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992,286.21 </w:t>
            </w:r>
          </w:p>
        </w:tc>
        <w:tc>
          <w:tcPr>
            <w:tcW w:w="0" w:type="auto"/>
            <w:tcBorders>
              <w:top w:val="nil"/>
              <w:left w:val="nil"/>
              <w:bottom w:val="single" w:sz="4" w:space="0" w:color="000000"/>
              <w:right w:val="single" w:sz="4" w:space="0" w:color="000000"/>
            </w:tcBorders>
            <w:shd w:val="clear" w:color="D8D8D8" w:fill="D8D8D8"/>
            <w:noWrap/>
            <w:vAlign w:val="bottom"/>
            <w:hideMark/>
          </w:tcPr>
          <w:p w14:paraId="59B7EFB4" w14:textId="4D6DF86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73A662" w14:textId="1785EB4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FC2B6D8" w14:textId="0C4FEA4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992,286.21 </w:t>
            </w:r>
          </w:p>
        </w:tc>
      </w:tr>
      <w:tr w:rsidR="004737FC" w:rsidRPr="004737FC" w14:paraId="0E5E3AA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FFC9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8D07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043343C0" w14:textId="1A439E2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74,759.42 </w:t>
            </w:r>
          </w:p>
        </w:tc>
        <w:tc>
          <w:tcPr>
            <w:tcW w:w="0" w:type="auto"/>
            <w:tcBorders>
              <w:top w:val="nil"/>
              <w:left w:val="nil"/>
              <w:bottom w:val="single" w:sz="4" w:space="0" w:color="000000"/>
              <w:right w:val="single" w:sz="4" w:space="0" w:color="000000"/>
            </w:tcBorders>
            <w:shd w:val="clear" w:color="auto" w:fill="auto"/>
            <w:noWrap/>
            <w:vAlign w:val="bottom"/>
            <w:hideMark/>
          </w:tcPr>
          <w:p w14:paraId="3DBADC49" w14:textId="29AC78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1AFEE" w14:textId="6B817C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70E2A" w14:textId="79287C9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74,759.42 </w:t>
            </w:r>
          </w:p>
        </w:tc>
      </w:tr>
      <w:tr w:rsidR="004737FC" w:rsidRPr="004737FC" w14:paraId="4735C11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D9F5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7BA3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ibi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0F111E" w14:textId="16F896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37107687" w14:textId="6F2BC99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FEF97" w14:textId="59FA9F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71F77" w14:textId="2C2E24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43.93 </w:t>
            </w:r>
          </w:p>
        </w:tc>
      </w:tr>
      <w:tr w:rsidR="004737FC" w:rsidRPr="004737FC" w14:paraId="65F0D71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D82F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6485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ul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A259AC" w14:textId="6EDB86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056DF26" w14:textId="0067C0F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B691A" w14:textId="4EEAFDF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C0269" w14:textId="578471D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87.86 </w:t>
            </w:r>
          </w:p>
        </w:tc>
      </w:tr>
      <w:tr w:rsidR="004737FC" w:rsidRPr="004737FC" w14:paraId="2B3AC8B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9146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18FD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ripi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C7D058" w14:textId="4B4D772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15,895.00 </w:t>
            </w:r>
          </w:p>
        </w:tc>
        <w:tc>
          <w:tcPr>
            <w:tcW w:w="0" w:type="auto"/>
            <w:tcBorders>
              <w:top w:val="nil"/>
              <w:left w:val="nil"/>
              <w:bottom w:val="single" w:sz="4" w:space="0" w:color="000000"/>
              <w:right w:val="single" w:sz="4" w:space="0" w:color="000000"/>
            </w:tcBorders>
            <w:shd w:val="clear" w:color="auto" w:fill="auto"/>
            <w:noWrap/>
            <w:vAlign w:val="bottom"/>
            <w:hideMark/>
          </w:tcPr>
          <w:p w14:paraId="0790A460" w14:textId="2CAE28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EB9A3" w14:textId="267104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475FD" w14:textId="5F5AA91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15,895.00 </w:t>
            </w:r>
          </w:p>
        </w:tc>
      </w:tr>
      <w:tr w:rsidR="004737FC" w:rsidRPr="004737FC" w14:paraId="5B258501"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333774"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0CE3133E" w14:textId="78C0081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588,265.22 </w:t>
            </w:r>
          </w:p>
        </w:tc>
        <w:tc>
          <w:tcPr>
            <w:tcW w:w="0" w:type="auto"/>
            <w:tcBorders>
              <w:top w:val="nil"/>
              <w:left w:val="nil"/>
              <w:bottom w:val="single" w:sz="4" w:space="0" w:color="000000"/>
              <w:right w:val="single" w:sz="4" w:space="0" w:color="000000"/>
            </w:tcBorders>
            <w:shd w:val="clear" w:color="D8D8D8" w:fill="D8D8D8"/>
            <w:noWrap/>
            <w:vAlign w:val="bottom"/>
            <w:hideMark/>
          </w:tcPr>
          <w:p w14:paraId="7E65EA8A" w14:textId="4C8AF12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E3B91B" w14:textId="1DC5790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0940F5C9" w14:textId="3FDB473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601,165.22 </w:t>
            </w:r>
          </w:p>
        </w:tc>
      </w:tr>
      <w:tr w:rsidR="004737FC" w:rsidRPr="004737FC" w14:paraId="1A83BBE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C4D15"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5F0A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5C7EF2B7" w14:textId="08BF557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0D323678" w14:textId="47F98A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040DB" w14:textId="4B0D8F3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4F24B" w14:textId="67C7C4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0,351.17 </w:t>
            </w:r>
          </w:p>
        </w:tc>
      </w:tr>
      <w:tr w:rsidR="004737FC" w:rsidRPr="004737FC" w14:paraId="51C0861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C573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BECE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41FCD5D4" w14:textId="0A2142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1BA3F36B" w14:textId="588641E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E1BB2" w14:textId="32A243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974F9" w14:textId="76F17A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70.70 </w:t>
            </w:r>
          </w:p>
        </w:tc>
      </w:tr>
      <w:tr w:rsidR="004737FC" w:rsidRPr="004737FC" w14:paraId="08E5123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5AE2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7C23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8C1EDCE" w14:textId="6278F7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62CCB20E" w14:textId="3AB3D4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7A218" w14:textId="53E3BBD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258D9" w14:textId="505214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70.70 </w:t>
            </w:r>
          </w:p>
        </w:tc>
      </w:tr>
      <w:tr w:rsidR="004737FC" w:rsidRPr="004737FC" w14:paraId="4049C3B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8D3A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C50F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Jip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1AB60B" w14:textId="74CB31F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6CB8B" w14:textId="564117E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B5D9A" w14:textId="5CF9431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58C2A912" w14:textId="37840D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900.00 </w:t>
            </w:r>
          </w:p>
        </w:tc>
      </w:tr>
      <w:tr w:rsidR="004737FC" w:rsidRPr="004737FC" w14:paraId="48A46E2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5806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C734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iporl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5EF536" w14:textId="697961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31F1D59C" w14:textId="29E3EFB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C95F8" w14:textId="7F18A60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20BD6" w14:textId="06507C2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19,868.75 </w:t>
            </w:r>
          </w:p>
        </w:tc>
      </w:tr>
      <w:tr w:rsidR="004737FC" w:rsidRPr="004737FC" w14:paraId="4712847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2CF5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9428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6FF9190A" w14:textId="0BE9E2D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95,138.90 </w:t>
            </w:r>
          </w:p>
        </w:tc>
        <w:tc>
          <w:tcPr>
            <w:tcW w:w="0" w:type="auto"/>
            <w:tcBorders>
              <w:top w:val="nil"/>
              <w:left w:val="nil"/>
              <w:bottom w:val="single" w:sz="4" w:space="0" w:color="000000"/>
              <w:right w:val="single" w:sz="4" w:space="0" w:color="000000"/>
            </w:tcBorders>
            <w:shd w:val="clear" w:color="auto" w:fill="auto"/>
            <w:noWrap/>
            <w:vAlign w:val="bottom"/>
            <w:hideMark/>
          </w:tcPr>
          <w:p w14:paraId="42428E17" w14:textId="12F1FDC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1F322" w14:textId="0C39FC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90C9B" w14:textId="67B3F86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95,138.90 </w:t>
            </w:r>
          </w:p>
        </w:tc>
      </w:tr>
      <w:tr w:rsidR="004737FC" w:rsidRPr="004737FC" w14:paraId="4DB2612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118C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0900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2132B23E" w14:textId="3DB09EC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1,965.00 </w:t>
            </w:r>
          </w:p>
        </w:tc>
        <w:tc>
          <w:tcPr>
            <w:tcW w:w="0" w:type="auto"/>
            <w:tcBorders>
              <w:top w:val="nil"/>
              <w:left w:val="nil"/>
              <w:bottom w:val="single" w:sz="4" w:space="0" w:color="000000"/>
              <w:right w:val="single" w:sz="4" w:space="0" w:color="000000"/>
            </w:tcBorders>
            <w:shd w:val="clear" w:color="auto" w:fill="auto"/>
            <w:noWrap/>
            <w:vAlign w:val="bottom"/>
            <w:hideMark/>
          </w:tcPr>
          <w:p w14:paraId="30ECA980" w14:textId="5F734F2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F5717" w14:textId="77073E9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CBAAF" w14:textId="0299C50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1,965.00 </w:t>
            </w:r>
          </w:p>
        </w:tc>
      </w:tr>
      <w:tr w:rsidR="004737FC" w:rsidRPr="004737FC" w14:paraId="37D28203"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460F4D"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4DC5D9A9" w14:textId="430B387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7,517,894.75 </w:t>
            </w:r>
          </w:p>
        </w:tc>
        <w:tc>
          <w:tcPr>
            <w:tcW w:w="0" w:type="auto"/>
            <w:tcBorders>
              <w:top w:val="nil"/>
              <w:left w:val="nil"/>
              <w:bottom w:val="single" w:sz="4" w:space="0" w:color="000000"/>
              <w:right w:val="single" w:sz="4" w:space="0" w:color="000000"/>
            </w:tcBorders>
            <w:shd w:val="clear" w:color="D8D8D8" w:fill="D8D8D8"/>
            <w:noWrap/>
            <w:vAlign w:val="bottom"/>
            <w:hideMark/>
          </w:tcPr>
          <w:p w14:paraId="3A3BF652" w14:textId="333446B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657E09" w14:textId="723F6CFC"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5A0D55E" w14:textId="2FDBA2E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7,666,264.75 </w:t>
            </w:r>
          </w:p>
        </w:tc>
      </w:tr>
      <w:tr w:rsidR="004737FC" w:rsidRPr="004737FC" w14:paraId="0A12336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2886E"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8A78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40D0798E" w14:textId="219C935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13,013.40 </w:t>
            </w:r>
          </w:p>
        </w:tc>
        <w:tc>
          <w:tcPr>
            <w:tcW w:w="0" w:type="auto"/>
            <w:tcBorders>
              <w:top w:val="nil"/>
              <w:left w:val="nil"/>
              <w:bottom w:val="single" w:sz="4" w:space="0" w:color="000000"/>
              <w:right w:val="single" w:sz="4" w:space="0" w:color="000000"/>
            </w:tcBorders>
            <w:shd w:val="clear" w:color="auto" w:fill="auto"/>
            <w:noWrap/>
            <w:vAlign w:val="bottom"/>
            <w:hideMark/>
          </w:tcPr>
          <w:p w14:paraId="18D4124E" w14:textId="37364C5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F0C63" w14:textId="336AAD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AE179" w14:textId="5C05FCA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13,013.40 </w:t>
            </w:r>
          </w:p>
        </w:tc>
      </w:tr>
      <w:tr w:rsidR="004737FC" w:rsidRPr="004737FC" w14:paraId="1F5C78E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A640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D806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616380BA" w14:textId="4DA8753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456,523.34 </w:t>
            </w:r>
          </w:p>
        </w:tc>
        <w:tc>
          <w:tcPr>
            <w:tcW w:w="0" w:type="auto"/>
            <w:tcBorders>
              <w:top w:val="nil"/>
              <w:left w:val="nil"/>
              <w:bottom w:val="single" w:sz="4" w:space="0" w:color="000000"/>
              <w:right w:val="single" w:sz="4" w:space="0" w:color="000000"/>
            </w:tcBorders>
            <w:shd w:val="clear" w:color="auto" w:fill="auto"/>
            <w:noWrap/>
            <w:vAlign w:val="bottom"/>
            <w:hideMark/>
          </w:tcPr>
          <w:p w14:paraId="414E37E9" w14:textId="5DC2F9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3C566" w14:textId="3E54FA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8DF81" w14:textId="440D26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456,523.34 </w:t>
            </w:r>
          </w:p>
        </w:tc>
      </w:tr>
      <w:tr w:rsidR="004737FC" w:rsidRPr="004737FC" w14:paraId="261302E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766F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6409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ol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F99EEE" w14:textId="5E68CE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96,139.98 </w:t>
            </w:r>
          </w:p>
        </w:tc>
        <w:tc>
          <w:tcPr>
            <w:tcW w:w="0" w:type="auto"/>
            <w:tcBorders>
              <w:top w:val="nil"/>
              <w:left w:val="nil"/>
              <w:bottom w:val="single" w:sz="4" w:space="0" w:color="000000"/>
              <w:right w:val="single" w:sz="4" w:space="0" w:color="000000"/>
            </w:tcBorders>
            <w:shd w:val="clear" w:color="auto" w:fill="auto"/>
            <w:noWrap/>
            <w:vAlign w:val="bottom"/>
            <w:hideMark/>
          </w:tcPr>
          <w:p w14:paraId="0E52C66A" w14:textId="1147604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289F9" w14:textId="50B8FDC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3C5E6" w14:textId="39A678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96,139.98 </w:t>
            </w:r>
          </w:p>
        </w:tc>
      </w:tr>
      <w:tr w:rsidR="004737FC" w:rsidRPr="004737FC" w14:paraId="73C58A3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3C01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E3B6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urau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CAC075" w14:textId="57F526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364605A5" w14:textId="467C566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36D2C" w14:textId="11ACD0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00FD9" w14:textId="63B0C2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07,840.32 </w:t>
            </w:r>
          </w:p>
        </w:tc>
      </w:tr>
      <w:tr w:rsidR="004737FC" w:rsidRPr="004737FC" w14:paraId="203152D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4474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067C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agam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D95105" w14:textId="0E2CC9F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51061AF6" w14:textId="2ECBDB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529A7" w14:textId="27B1C0E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BE726" w14:textId="04CB8DE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5,227.86 </w:t>
            </w:r>
          </w:p>
        </w:tc>
      </w:tr>
      <w:tr w:rsidR="004737FC" w:rsidRPr="004737FC" w14:paraId="496692C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4525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7584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Ja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A17321" w14:textId="336D569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71CA97B2" w14:textId="41551F9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A7849" w14:textId="42A6726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53C4B" w14:textId="5CE79B0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31.79 </w:t>
            </w:r>
          </w:p>
        </w:tc>
      </w:tr>
      <w:tr w:rsidR="004737FC" w:rsidRPr="004737FC" w14:paraId="31E165F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AA02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E142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Ju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D7702F" w14:textId="224790E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59F7A360" w14:textId="7B8D85E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436DB9" w14:textId="7C2A57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50F80" w14:textId="5A9586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280.00 </w:t>
            </w:r>
          </w:p>
        </w:tc>
      </w:tr>
      <w:tr w:rsidR="004737FC" w:rsidRPr="004737FC" w14:paraId="6996486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11A9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590E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2804F8C3" w14:textId="2CB5D1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61C81A91" w14:textId="6C7E1D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022B0" w14:textId="2C8A33F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F9701" w14:textId="40D0DEE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5,227.86 </w:t>
            </w:r>
          </w:p>
        </w:tc>
      </w:tr>
      <w:tr w:rsidR="004737FC" w:rsidRPr="004737FC" w14:paraId="5234BFB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50F3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5320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4F5D2536" w14:textId="25573B7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43696D52" w14:textId="416FA0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3C16D" w14:textId="3D604B0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035E2" w14:textId="70626E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75.72 </w:t>
            </w:r>
          </w:p>
        </w:tc>
      </w:tr>
      <w:tr w:rsidR="004737FC" w:rsidRPr="004737FC" w14:paraId="5202254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BECC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68C1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62584DDA" w14:textId="417A782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F90C4" w14:textId="23E95B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1909D" w14:textId="3643DB1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46258F9B" w14:textId="1F148E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380.00 </w:t>
            </w:r>
          </w:p>
        </w:tc>
      </w:tr>
      <w:tr w:rsidR="004737FC" w:rsidRPr="004737FC" w14:paraId="4F60146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D95F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E4DB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lu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0929ED" w14:textId="4BA6B58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19A098B" w14:textId="23539E3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CE5EC" w14:textId="4C303B3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D8A11" w14:textId="06CF44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87.86 </w:t>
            </w:r>
          </w:p>
        </w:tc>
      </w:tr>
      <w:tr w:rsidR="004737FC" w:rsidRPr="004737FC" w14:paraId="5727F93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C291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1E1A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07FA8C47" w14:textId="2F73E2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31E433B8" w14:textId="2FE29F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0EEF7" w14:textId="1B3C38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C3A65" w14:textId="6DEC5F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5,144.00 </w:t>
            </w:r>
          </w:p>
        </w:tc>
      </w:tr>
      <w:tr w:rsidR="004737FC" w:rsidRPr="004737FC" w14:paraId="1802046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1A95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99AE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4F58BA9B" w14:textId="68B85A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9FB9DC2" w14:textId="7F0E8FA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FDFF6" w14:textId="4208329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7B9FBAF4" w14:textId="2015C84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087.86 </w:t>
            </w:r>
          </w:p>
        </w:tc>
      </w:tr>
      <w:tr w:rsidR="004737FC" w:rsidRPr="004737FC" w14:paraId="2CACC3D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F68A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F10A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tag-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FEE122" w14:textId="48C7B1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2,384.25 </w:t>
            </w:r>
          </w:p>
        </w:tc>
        <w:tc>
          <w:tcPr>
            <w:tcW w:w="0" w:type="auto"/>
            <w:tcBorders>
              <w:top w:val="nil"/>
              <w:left w:val="nil"/>
              <w:bottom w:val="single" w:sz="4" w:space="0" w:color="000000"/>
              <w:right w:val="single" w:sz="4" w:space="0" w:color="000000"/>
            </w:tcBorders>
            <w:shd w:val="clear" w:color="auto" w:fill="auto"/>
            <w:noWrap/>
            <w:vAlign w:val="bottom"/>
            <w:hideMark/>
          </w:tcPr>
          <w:p w14:paraId="4E0FC8F7" w14:textId="65AA0B6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D900F" w14:textId="3757AA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C719C" w14:textId="07040C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22,384.25 </w:t>
            </w:r>
          </w:p>
        </w:tc>
      </w:tr>
      <w:tr w:rsidR="004737FC" w:rsidRPr="004737FC" w14:paraId="1A4BD5A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1E08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06C1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Ormoc City</w:t>
            </w:r>
          </w:p>
        </w:tc>
        <w:tc>
          <w:tcPr>
            <w:tcW w:w="0" w:type="auto"/>
            <w:tcBorders>
              <w:top w:val="nil"/>
              <w:left w:val="nil"/>
              <w:bottom w:val="single" w:sz="4" w:space="0" w:color="000000"/>
              <w:right w:val="single" w:sz="4" w:space="0" w:color="000000"/>
            </w:tcBorders>
            <w:shd w:val="clear" w:color="auto" w:fill="auto"/>
            <w:noWrap/>
            <w:vAlign w:val="bottom"/>
            <w:hideMark/>
          </w:tcPr>
          <w:p w14:paraId="61EEC947" w14:textId="1D79ED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0AC815C" w14:textId="0A5FB27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B74BA" w14:textId="2031EB3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9AFEE" w14:textId="35E187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87.86 </w:t>
            </w:r>
          </w:p>
        </w:tc>
      </w:tr>
      <w:tr w:rsidR="004737FC" w:rsidRPr="004737FC" w14:paraId="3998251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16B92"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8A77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lom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5C6701" w14:textId="544A0E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72E859BE" w14:textId="156561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7B9B2" w14:textId="11DB3B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BBC41" w14:textId="58181FF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31.79 </w:t>
            </w:r>
          </w:p>
        </w:tc>
      </w:tr>
      <w:tr w:rsidR="004737FC" w:rsidRPr="004737FC" w14:paraId="6F37CCB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2CF3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4939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bu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7E4E62" w14:textId="2EB947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98,866.93 </w:t>
            </w:r>
          </w:p>
        </w:tc>
        <w:tc>
          <w:tcPr>
            <w:tcW w:w="0" w:type="auto"/>
            <w:tcBorders>
              <w:top w:val="nil"/>
              <w:left w:val="nil"/>
              <w:bottom w:val="single" w:sz="4" w:space="0" w:color="000000"/>
              <w:right w:val="single" w:sz="4" w:space="0" w:color="000000"/>
            </w:tcBorders>
            <w:shd w:val="clear" w:color="auto" w:fill="auto"/>
            <w:noWrap/>
            <w:vAlign w:val="bottom"/>
            <w:hideMark/>
          </w:tcPr>
          <w:p w14:paraId="2F91F998" w14:textId="4EBC797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0F697" w14:textId="765DAC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0C571" w14:textId="29647A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98,866.93 </w:t>
            </w:r>
          </w:p>
        </w:tc>
      </w:tr>
      <w:tr w:rsidR="004737FC" w:rsidRPr="004737FC" w14:paraId="5D85876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602F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CA04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6ABCFEB5" w14:textId="285C7B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6F8453D2" w14:textId="43CBFC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098F9" w14:textId="0275D43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961B2" w14:textId="08DAE9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43.93 </w:t>
            </w:r>
          </w:p>
        </w:tc>
      </w:tr>
      <w:tr w:rsidR="004737FC" w:rsidRPr="004737FC" w14:paraId="67D1A6B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9057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367C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Hind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F1AE1D" w14:textId="1F4E175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16095" w14:textId="591135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309FF" w14:textId="39393C8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41335B9F" w14:textId="17D3B5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300.00 </w:t>
            </w:r>
          </w:p>
        </w:tc>
      </w:tr>
      <w:tr w:rsidR="004737FC" w:rsidRPr="004737FC" w14:paraId="28BDC4C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4E79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6298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Inop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551D5B" w14:textId="2061C8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3EDC5" w14:textId="4BFFB7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583DE" w14:textId="054068C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7C30CBAA" w14:textId="3C0BFA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9,690.00 </w:t>
            </w:r>
          </w:p>
        </w:tc>
      </w:tr>
      <w:tr w:rsidR="004737FC" w:rsidRPr="004737FC" w14:paraId="0420B170"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3EAE1"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49C67D9F" w14:textId="3321DF0C"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419,750.54 </w:t>
            </w:r>
          </w:p>
        </w:tc>
        <w:tc>
          <w:tcPr>
            <w:tcW w:w="0" w:type="auto"/>
            <w:tcBorders>
              <w:top w:val="nil"/>
              <w:left w:val="nil"/>
              <w:bottom w:val="single" w:sz="4" w:space="0" w:color="000000"/>
              <w:right w:val="single" w:sz="4" w:space="0" w:color="000000"/>
            </w:tcBorders>
            <w:shd w:val="clear" w:color="D8D8D8" w:fill="D8D8D8"/>
            <w:noWrap/>
            <w:vAlign w:val="bottom"/>
            <w:hideMark/>
          </w:tcPr>
          <w:p w14:paraId="5ECE2C54" w14:textId="610F5384"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877E1D" w14:textId="35D5B72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6FDF215" w14:textId="49A2F0A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434,750.54 </w:t>
            </w:r>
          </w:p>
        </w:tc>
      </w:tr>
      <w:tr w:rsidR="004737FC" w:rsidRPr="004737FC" w14:paraId="021E589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3C471"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40A1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89371D0" w14:textId="19899C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0B821C85" w14:textId="4C28228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CD9A2" w14:textId="0284676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5E1FC" w14:textId="491439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207.68 </w:t>
            </w:r>
          </w:p>
        </w:tc>
      </w:tr>
      <w:tr w:rsidR="004737FC" w:rsidRPr="004737FC" w14:paraId="73C5DF1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9EABA"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ED92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370DC07A" w14:textId="6DA7B1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259DE635" w14:textId="02FBA0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54995" w14:textId="322F36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4BA29" w14:textId="736113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1,210.00 </w:t>
            </w:r>
          </w:p>
        </w:tc>
      </w:tr>
      <w:tr w:rsidR="004737FC" w:rsidRPr="004737FC" w14:paraId="0C54BC0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C8DF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FD68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o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C62562" w14:textId="1D5885E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7994CB62" w14:textId="53C291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B63F0" w14:textId="29A383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5345D969" w14:textId="26F640A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5,605.00 </w:t>
            </w:r>
          </w:p>
        </w:tc>
      </w:tr>
      <w:tr w:rsidR="004737FC" w:rsidRPr="004737FC" w14:paraId="0CD1A42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D4AC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A9B0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49E9C8" w14:textId="1A7906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0A9A64C4" w14:textId="01C16F8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87523" w14:textId="5DBAB3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2B9ED" w14:textId="57D1351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60,912.86 </w:t>
            </w:r>
          </w:p>
        </w:tc>
      </w:tr>
      <w:tr w:rsidR="004737FC" w:rsidRPr="004737FC" w14:paraId="334BEFA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2830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A1CE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vezar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F3B6F1" w14:textId="0FB10D1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7,212.00 </w:t>
            </w:r>
          </w:p>
        </w:tc>
        <w:tc>
          <w:tcPr>
            <w:tcW w:w="0" w:type="auto"/>
            <w:tcBorders>
              <w:top w:val="nil"/>
              <w:left w:val="nil"/>
              <w:bottom w:val="single" w:sz="4" w:space="0" w:color="000000"/>
              <w:right w:val="single" w:sz="4" w:space="0" w:color="000000"/>
            </w:tcBorders>
            <w:shd w:val="clear" w:color="auto" w:fill="auto"/>
            <w:noWrap/>
            <w:vAlign w:val="bottom"/>
            <w:hideMark/>
          </w:tcPr>
          <w:p w14:paraId="12BDFA0B" w14:textId="76B9FD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E3E35" w14:textId="0EB2D0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5324D" w14:textId="478F1BD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7,212.00 </w:t>
            </w:r>
          </w:p>
        </w:tc>
      </w:tr>
      <w:tr w:rsidR="004737FC" w:rsidRPr="004737FC" w14:paraId="550DB67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5CDB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266A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ope de Vega</w:t>
            </w:r>
          </w:p>
        </w:tc>
        <w:tc>
          <w:tcPr>
            <w:tcW w:w="0" w:type="auto"/>
            <w:tcBorders>
              <w:top w:val="nil"/>
              <w:left w:val="nil"/>
              <w:bottom w:val="single" w:sz="4" w:space="0" w:color="000000"/>
              <w:right w:val="single" w:sz="4" w:space="0" w:color="000000"/>
            </w:tcBorders>
            <w:shd w:val="clear" w:color="auto" w:fill="auto"/>
            <w:noWrap/>
            <w:vAlign w:val="bottom"/>
            <w:hideMark/>
          </w:tcPr>
          <w:p w14:paraId="3CC83DAE" w14:textId="5C5247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393.00 </w:t>
            </w:r>
          </w:p>
        </w:tc>
        <w:tc>
          <w:tcPr>
            <w:tcW w:w="0" w:type="auto"/>
            <w:tcBorders>
              <w:top w:val="nil"/>
              <w:left w:val="nil"/>
              <w:bottom w:val="single" w:sz="4" w:space="0" w:color="000000"/>
              <w:right w:val="single" w:sz="4" w:space="0" w:color="000000"/>
            </w:tcBorders>
            <w:shd w:val="clear" w:color="auto" w:fill="auto"/>
            <w:noWrap/>
            <w:vAlign w:val="bottom"/>
            <w:hideMark/>
          </w:tcPr>
          <w:p w14:paraId="68F30B1C" w14:textId="6F9E724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E1547" w14:textId="63EEF3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3120C" w14:textId="37DB0F4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393.00 </w:t>
            </w:r>
          </w:p>
        </w:tc>
      </w:tr>
      <w:tr w:rsidR="004737FC" w:rsidRPr="004737FC" w14:paraId="70FC383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CC2B4"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628F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63E60B3" w14:textId="5F469C5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62108C1E" w14:textId="2FCE1B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C339D" w14:textId="0E4052D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4EA46" w14:textId="5BA59F6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4,140.00 </w:t>
            </w:r>
          </w:p>
        </w:tc>
      </w:tr>
      <w:tr w:rsidR="004737FC" w:rsidRPr="004737FC" w14:paraId="7129A89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6C97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BA86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277C64" w14:textId="30BD45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78DBB236" w14:textId="2979BCD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0B010" w14:textId="604A77C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F25C2" w14:textId="5C474D5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070.00 </w:t>
            </w:r>
          </w:p>
        </w:tc>
      </w:tr>
      <w:tr w:rsidR="004737FC" w:rsidRPr="004737FC" w14:paraId="33873220"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3506D6"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B542E44" w14:textId="1D447D7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7,070,604.82 </w:t>
            </w:r>
          </w:p>
        </w:tc>
        <w:tc>
          <w:tcPr>
            <w:tcW w:w="0" w:type="auto"/>
            <w:tcBorders>
              <w:top w:val="nil"/>
              <w:left w:val="nil"/>
              <w:bottom w:val="single" w:sz="4" w:space="0" w:color="000000"/>
              <w:right w:val="single" w:sz="4" w:space="0" w:color="000000"/>
            </w:tcBorders>
            <w:shd w:val="clear" w:color="D8D8D8" w:fill="D8D8D8"/>
            <w:noWrap/>
            <w:vAlign w:val="bottom"/>
            <w:hideMark/>
          </w:tcPr>
          <w:p w14:paraId="077F971C" w14:textId="5A04CD3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D4CDAF" w14:textId="17BBFBF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2E39B7A" w14:textId="20CF278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8,179,104.82 </w:t>
            </w:r>
          </w:p>
        </w:tc>
      </w:tr>
      <w:tr w:rsidR="004737FC" w:rsidRPr="004737FC" w14:paraId="2681628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AC26D"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1B06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47795355" w14:textId="55D62FF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147EBDA5" w14:textId="7090DBF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E2DA5" w14:textId="25489F8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9F074" w14:textId="7D88E8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256.41 </w:t>
            </w:r>
          </w:p>
        </w:tc>
      </w:tr>
      <w:tr w:rsidR="004737FC" w:rsidRPr="004737FC" w14:paraId="606B4A2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E757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C4F0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2DD1D894" w14:textId="6D49009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666E6F58" w14:textId="1E2C1FC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26B0C" w14:textId="2E9FA3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16A4D" w14:textId="3A9543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59,825.00 </w:t>
            </w:r>
          </w:p>
        </w:tc>
      </w:tr>
      <w:tr w:rsidR="004737FC" w:rsidRPr="004737FC" w14:paraId="4E595BE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934CE"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B8CD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5A97E5CE" w14:textId="471C771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05802DB" w14:textId="3900A6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23812" w14:textId="2F4310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DB9F9" w14:textId="7B6948C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43.93 </w:t>
            </w:r>
          </w:p>
        </w:tc>
      </w:tr>
      <w:tr w:rsidR="004737FC" w:rsidRPr="004737FC" w14:paraId="74BB671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826B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29E0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tugu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55B1C2" w14:textId="05FA92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8,869.12 </w:t>
            </w:r>
          </w:p>
        </w:tc>
        <w:tc>
          <w:tcPr>
            <w:tcW w:w="0" w:type="auto"/>
            <w:tcBorders>
              <w:top w:val="nil"/>
              <w:left w:val="nil"/>
              <w:bottom w:val="single" w:sz="4" w:space="0" w:color="000000"/>
              <w:right w:val="single" w:sz="4" w:space="0" w:color="000000"/>
            </w:tcBorders>
            <w:shd w:val="clear" w:color="auto" w:fill="auto"/>
            <w:noWrap/>
            <w:vAlign w:val="bottom"/>
            <w:hideMark/>
          </w:tcPr>
          <w:p w14:paraId="0C914E4D" w14:textId="5596BB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59446" w14:textId="42F97F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61306" w14:textId="1E668E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8,869.12 </w:t>
            </w:r>
          </w:p>
        </w:tc>
      </w:tr>
      <w:tr w:rsidR="004737FC" w:rsidRPr="004737FC" w14:paraId="0DD83AC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E35A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CCA9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3CC4DFEB" w14:textId="5958A2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F04C6" w14:textId="60AA7D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707EF" w14:textId="76A6C3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1EF813CC" w14:textId="010CB3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08,500.00 </w:t>
            </w:r>
          </w:p>
        </w:tc>
      </w:tr>
      <w:tr w:rsidR="004737FC" w:rsidRPr="004737FC" w14:paraId="57A884C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37C45"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341B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gapul</w:t>
            </w:r>
            <w:proofErr w:type="spellEnd"/>
            <w:r w:rsidRPr="004737FC">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1F8C59AE" w14:textId="46DDF7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9,204.52 </w:t>
            </w:r>
          </w:p>
        </w:tc>
        <w:tc>
          <w:tcPr>
            <w:tcW w:w="0" w:type="auto"/>
            <w:tcBorders>
              <w:top w:val="nil"/>
              <w:left w:val="nil"/>
              <w:bottom w:val="single" w:sz="4" w:space="0" w:color="000000"/>
              <w:right w:val="single" w:sz="4" w:space="0" w:color="000000"/>
            </w:tcBorders>
            <w:shd w:val="clear" w:color="auto" w:fill="auto"/>
            <w:noWrap/>
            <w:vAlign w:val="bottom"/>
            <w:hideMark/>
          </w:tcPr>
          <w:p w14:paraId="66592008" w14:textId="231C4C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EB91D" w14:textId="40C9AD2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037B9" w14:textId="1522AB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9,204.52 </w:t>
            </w:r>
          </w:p>
        </w:tc>
      </w:tr>
      <w:tr w:rsidR="004737FC" w:rsidRPr="004737FC" w14:paraId="6E895E1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AFF8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9456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rang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57F075" w14:textId="3B7A9AD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70B09E41" w14:textId="56E217E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41714" w14:textId="6F35E9B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630A9" w14:textId="293902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386,203.80 </w:t>
            </w:r>
          </w:p>
        </w:tc>
      </w:tr>
      <w:tr w:rsidR="004737FC" w:rsidRPr="004737FC" w14:paraId="5F7BCD1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BEEC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502E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s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BDC00C" w14:textId="41CFAB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4A7D5B8F" w14:textId="12D1FF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E5690" w14:textId="04E1947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BB570" w14:textId="6C066AC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13,956.90 </w:t>
            </w:r>
          </w:p>
        </w:tc>
      </w:tr>
      <w:tr w:rsidR="004737FC" w:rsidRPr="004737FC" w14:paraId="1DC6D43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7A93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4B11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512A01EA" w14:textId="7D8FBEE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539849F2" w14:textId="161DC1C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99DE3" w14:textId="3C7D9E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AC031" w14:textId="72DCCD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8,659.86 </w:t>
            </w:r>
          </w:p>
        </w:tc>
      </w:tr>
      <w:tr w:rsidR="004737FC" w:rsidRPr="004737FC" w14:paraId="41ADF98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7264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61460C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San Jose de </w:t>
            </w:r>
            <w:proofErr w:type="spellStart"/>
            <w:r w:rsidRPr="004737FC">
              <w:rPr>
                <w:rFonts w:ascii="Arial Narrow" w:eastAsia="Times New Roman" w:hAnsi="Arial Narrow"/>
                <w:i/>
                <w:iCs/>
                <w:color w:val="000000"/>
                <w:sz w:val="20"/>
                <w:szCs w:val="20"/>
              </w:rPr>
              <w:t>B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D0F322" w14:textId="03AA0BD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00,793.29 </w:t>
            </w:r>
          </w:p>
        </w:tc>
        <w:tc>
          <w:tcPr>
            <w:tcW w:w="0" w:type="auto"/>
            <w:tcBorders>
              <w:top w:val="nil"/>
              <w:left w:val="nil"/>
              <w:bottom w:val="single" w:sz="4" w:space="0" w:color="000000"/>
              <w:right w:val="single" w:sz="4" w:space="0" w:color="000000"/>
            </w:tcBorders>
            <w:shd w:val="clear" w:color="auto" w:fill="auto"/>
            <w:noWrap/>
            <w:vAlign w:val="bottom"/>
            <w:hideMark/>
          </w:tcPr>
          <w:p w14:paraId="690C0E1B" w14:textId="7398472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608D7" w14:textId="46C5A6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DCA37" w14:textId="5F7166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00,793.29 </w:t>
            </w:r>
          </w:p>
        </w:tc>
      </w:tr>
      <w:tr w:rsidR="004737FC" w:rsidRPr="004737FC" w14:paraId="2090CC0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A9C2A"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5D53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16E196A5" w14:textId="31B685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75CEE7D" w14:textId="3BBAB6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6143D" w14:textId="14328A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35866" w14:textId="303D95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87.86 </w:t>
            </w:r>
          </w:p>
        </w:tc>
      </w:tr>
      <w:tr w:rsidR="004737FC" w:rsidRPr="004737FC" w14:paraId="472B528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EE5E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F5C65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6FC6330B" w14:textId="139EBBA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6,204.13 </w:t>
            </w:r>
          </w:p>
        </w:tc>
        <w:tc>
          <w:tcPr>
            <w:tcW w:w="0" w:type="auto"/>
            <w:tcBorders>
              <w:top w:val="nil"/>
              <w:left w:val="nil"/>
              <w:bottom w:val="single" w:sz="4" w:space="0" w:color="000000"/>
              <w:right w:val="single" w:sz="4" w:space="0" w:color="000000"/>
            </w:tcBorders>
            <w:shd w:val="clear" w:color="auto" w:fill="auto"/>
            <w:noWrap/>
            <w:vAlign w:val="bottom"/>
            <w:hideMark/>
          </w:tcPr>
          <w:p w14:paraId="21A1257C" w14:textId="0C86DA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7C80F" w14:textId="6DE5B9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2C244" w14:textId="4B10924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6,204.13 </w:t>
            </w:r>
          </w:p>
        </w:tc>
      </w:tr>
      <w:tr w:rsidR="004737FC" w:rsidRPr="004737FC" w14:paraId="130EDBC6"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0AE4AE"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10F3D1E9" w14:textId="6061606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468,483.49 </w:t>
            </w:r>
          </w:p>
        </w:tc>
        <w:tc>
          <w:tcPr>
            <w:tcW w:w="0" w:type="auto"/>
            <w:tcBorders>
              <w:top w:val="nil"/>
              <w:left w:val="nil"/>
              <w:bottom w:val="single" w:sz="4" w:space="0" w:color="000000"/>
              <w:right w:val="single" w:sz="4" w:space="0" w:color="000000"/>
            </w:tcBorders>
            <w:shd w:val="clear" w:color="D8D8D8" w:fill="D8D8D8"/>
            <w:noWrap/>
            <w:vAlign w:val="bottom"/>
            <w:hideMark/>
          </w:tcPr>
          <w:p w14:paraId="74C8A44B" w14:textId="2C98941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53CA7B" w14:textId="76F9E94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98BA6A1" w14:textId="6662BAC1"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105,983.49 </w:t>
            </w:r>
          </w:p>
        </w:tc>
      </w:tr>
      <w:tr w:rsidR="004737FC" w:rsidRPr="004737FC" w14:paraId="2037A9A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1F5AD"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AB0E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6D31A3EC" w14:textId="4DF619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246A874D" w14:textId="3584FC1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56479" w14:textId="71128D4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C4516" w14:textId="010829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1,767.56 </w:t>
            </w:r>
          </w:p>
        </w:tc>
      </w:tr>
      <w:tr w:rsidR="004737FC" w:rsidRPr="004737FC" w14:paraId="54CFF1A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55D9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43A7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City of </w:t>
            </w:r>
            <w:proofErr w:type="spellStart"/>
            <w:r w:rsidRPr="004737FC">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94453E" w14:textId="2A491F9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7,111.92 </w:t>
            </w:r>
          </w:p>
        </w:tc>
        <w:tc>
          <w:tcPr>
            <w:tcW w:w="0" w:type="auto"/>
            <w:tcBorders>
              <w:top w:val="nil"/>
              <w:left w:val="nil"/>
              <w:bottom w:val="single" w:sz="4" w:space="0" w:color="000000"/>
              <w:right w:val="single" w:sz="4" w:space="0" w:color="000000"/>
            </w:tcBorders>
            <w:shd w:val="clear" w:color="auto" w:fill="auto"/>
            <w:noWrap/>
            <w:vAlign w:val="bottom"/>
            <w:hideMark/>
          </w:tcPr>
          <w:p w14:paraId="13313D15" w14:textId="1E6A80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11522" w14:textId="73D6050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4B6A2" w14:textId="25FCE87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7,111.92 </w:t>
            </w:r>
          </w:p>
        </w:tc>
      </w:tr>
      <w:tr w:rsidR="004737FC" w:rsidRPr="004737FC" w14:paraId="2E42A0D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59377"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71E3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633FD41D" w14:textId="2687554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94117" w14:textId="64A44B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2E00E" w14:textId="04A6432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615A449D" w14:textId="787A81A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r>
      <w:tr w:rsidR="004737FC" w:rsidRPr="004737FC" w14:paraId="6FCEDCD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12B80"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EADB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Tomas </w:t>
            </w:r>
            <w:proofErr w:type="spellStart"/>
            <w:r w:rsidRPr="004737FC">
              <w:rPr>
                <w:rFonts w:ascii="Arial Narrow" w:eastAsia="Times New Roman" w:hAnsi="Arial Narrow"/>
                <w:i/>
                <w:iCs/>
                <w:color w:val="000000"/>
                <w:sz w:val="20"/>
                <w:szCs w:val="20"/>
              </w:rPr>
              <w:t>Oppu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AADB49" w14:textId="01D379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2DAB53E4" w14:textId="68CE759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E1989" w14:textId="7C59BC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67017" w14:textId="0FBA8C4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75.72 </w:t>
            </w:r>
          </w:p>
        </w:tc>
      </w:tr>
      <w:tr w:rsidR="004737FC" w:rsidRPr="004737FC" w14:paraId="669B59C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C2B0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AB70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iba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1C7682" w14:textId="5167283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6AFB59E0" w14:textId="488C6B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3E1EE" w14:textId="271482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F5587" w14:textId="07D963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10,901.86 </w:t>
            </w:r>
          </w:p>
        </w:tc>
      </w:tr>
      <w:tr w:rsidR="004737FC" w:rsidRPr="004737FC" w14:paraId="35074CF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140D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1BF3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00861B" w14:textId="3A28DC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58258" w14:textId="0B469D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616DA" w14:textId="5A4AE18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39A77B78" w14:textId="10A1C4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7,500.00 </w:t>
            </w:r>
          </w:p>
        </w:tc>
      </w:tr>
      <w:tr w:rsidR="004737FC" w:rsidRPr="004737FC" w14:paraId="599BFCB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12E4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9EFC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707AF1" w14:textId="375A904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18291445" w14:textId="429539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B4EB0" w14:textId="2B6BA4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6BBEA" w14:textId="340CCBE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6,526.43 </w:t>
            </w:r>
          </w:p>
        </w:tc>
      </w:tr>
      <w:tr w:rsidR="004737FC" w:rsidRPr="004737FC" w14:paraId="273324DD"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3B09EA"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03F84581" w14:textId="3222F9B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49,272,954.67 </w:t>
            </w:r>
          </w:p>
        </w:tc>
        <w:tc>
          <w:tcPr>
            <w:tcW w:w="0" w:type="auto"/>
            <w:tcBorders>
              <w:top w:val="nil"/>
              <w:left w:val="nil"/>
              <w:bottom w:val="single" w:sz="4" w:space="0" w:color="000000"/>
              <w:right w:val="single" w:sz="4" w:space="0" w:color="000000"/>
            </w:tcBorders>
            <w:shd w:val="clear" w:color="A5A5A5" w:fill="A5A5A5"/>
            <w:noWrap/>
            <w:vAlign w:val="bottom"/>
            <w:hideMark/>
          </w:tcPr>
          <w:p w14:paraId="668F2420" w14:textId="0ED4520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C69DDA8" w14:textId="4336730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4693D71" w14:textId="6C5B52C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49,272,954.67 </w:t>
            </w:r>
          </w:p>
        </w:tc>
      </w:tr>
      <w:tr w:rsidR="004737FC" w:rsidRPr="004737FC" w14:paraId="0CEBAE82"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19F126"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E4527DB" w14:textId="13666E9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5,180,5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2E16C983" w14:textId="2FB7F7C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B3D6EF9" w14:textId="6CEE6E64"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D70BC4" w14:textId="135EF1C5"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5,180,544.00 </w:t>
            </w:r>
          </w:p>
        </w:tc>
      </w:tr>
      <w:tr w:rsidR="004737FC" w:rsidRPr="004737FC" w14:paraId="62B26A5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26587"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DBDA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cungan</w:t>
            </w:r>
            <w:proofErr w:type="spellEnd"/>
            <w:r w:rsidRPr="004737FC">
              <w:rPr>
                <w:rFonts w:ascii="Arial Narrow" w:eastAsia="Times New Roman" w:hAnsi="Arial Narrow"/>
                <w:i/>
                <w:iCs/>
                <w:color w:val="000000"/>
                <w:sz w:val="20"/>
                <w:szCs w:val="20"/>
              </w:rPr>
              <w:t xml:space="preserve"> (Leon T. </w:t>
            </w:r>
            <w:proofErr w:type="spellStart"/>
            <w:r w:rsidRPr="004737FC">
              <w:rPr>
                <w:rFonts w:ascii="Arial Narrow" w:eastAsia="Times New Roman" w:hAnsi="Arial Narrow"/>
                <w:i/>
                <w:iCs/>
                <w:color w:val="000000"/>
                <w:sz w:val="20"/>
                <w:szCs w:val="20"/>
              </w:rPr>
              <w:t>Postigo</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8710F00" w14:textId="471BD6B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34594559" w14:textId="7174D6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632B5" w14:textId="65184A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43F9E" w14:textId="74D920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4,440.00 </w:t>
            </w:r>
          </w:p>
        </w:tc>
      </w:tr>
      <w:tr w:rsidR="004737FC" w:rsidRPr="004737FC" w14:paraId="18ED594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5D96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229C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ligu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5A47CF" w14:textId="6B29EA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6E819BBA" w14:textId="24DC81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02301" w14:textId="1AA288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BE80F" w14:textId="6A1EA5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6,240.00 </w:t>
            </w:r>
          </w:p>
        </w:tc>
      </w:tr>
      <w:tr w:rsidR="004737FC" w:rsidRPr="004737FC" w14:paraId="425A47A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71DB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BA0F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3DA9FE84" w14:textId="69439C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3D95D3F0" w14:textId="7EEB950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06AB1" w14:textId="545FEB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9CD3D" w14:textId="7319B9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16,192.50 </w:t>
            </w:r>
          </w:p>
        </w:tc>
      </w:tr>
      <w:tr w:rsidR="004737FC" w:rsidRPr="004737FC" w14:paraId="137336E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B5DB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7B22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ipolog</w:t>
            </w:r>
            <w:proofErr w:type="spellEnd"/>
            <w:r w:rsidRPr="004737FC">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F09D56F" w14:textId="1B2B84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174DF2AC" w14:textId="1309056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6360D1" w14:textId="12C7F9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5EB79" w14:textId="0DAC08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63,960.00 </w:t>
            </w:r>
          </w:p>
        </w:tc>
      </w:tr>
      <w:tr w:rsidR="004737FC" w:rsidRPr="004737FC" w14:paraId="34B6509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D8F0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52DA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od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2624C8" w14:textId="30ED56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125DEBD1" w14:textId="3E9D16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C7EA1" w14:textId="0F8A3A3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2A7D4" w14:textId="1AF9D4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2,960.00 </w:t>
            </w:r>
          </w:p>
        </w:tc>
      </w:tr>
      <w:tr w:rsidR="004737FC" w:rsidRPr="004737FC" w14:paraId="61E3A22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E2AE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2059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utal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9E3C5D" w14:textId="05A20A8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7A7E9DF0" w14:textId="620511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DFE71" w14:textId="34DC07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71171" w14:textId="71A311D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13,560.00 </w:t>
            </w:r>
          </w:p>
        </w:tc>
      </w:tr>
      <w:tr w:rsidR="004737FC" w:rsidRPr="004737FC" w14:paraId="6852E77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14CF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1CD6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Jose Dalman (</w:t>
            </w:r>
            <w:proofErr w:type="spellStart"/>
            <w:r w:rsidRPr="004737FC">
              <w:rPr>
                <w:rFonts w:ascii="Arial Narrow" w:eastAsia="Times New Roman" w:hAnsi="Arial Narrow"/>
                <w:i/>
                <w:iCs/>
                <w:color w:val="000000"/>
                <w:sz w:val="20"/>
                <w:szCs w:val="20"/>
              </w:rPr>
              <w:t>Ponot</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AB110FA" w14:textId="0EB53E6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35E521A2" w14:textId="0D375C6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82363" w14:textId="2DF539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25726" w14:textId="19C39DD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1,200.00 </w:t>
            </w:r>
          </w:p>
        </w:tc>
      </w:tr>
      <w:tr w:rsidR="004737FC" w:rsidRPr="004737FC" w14:paraId="5FBA2C6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6B33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74AC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al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1BCA45" w14:textId="51154A9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352B9228" w14:textId="6A85D4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2E13F" w14:textId="79506F5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80A20" w14:textId="06FF01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6,480.00 </w:t>
            </w:r>
          </w:p>
        </w:tc>
      </w:tr>
      <w:tr w:rsidR="004737FC" w:rsidRPr="004737FC" w14:paraId="6B6F245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6B8B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95F5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563C1134" w14:textId="246C9C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596CEE5A" w14:textId="4F436B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0D334" w14:textId="7AA8DD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349EF" w14:textId="41852F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74,132.00 </w:t>
            </w:r>
          </w:p>
        </w:tc>
      </w:tr>
      <w:tr w:rsidR="004737FC" w:rsidRPr="004737FC" w14:paraId="5489322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1496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92E8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67A1F60" w14:textId="37286F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661259F3" w14:textId="13A5624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1A255" w14:textId="65F620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D75A9" w14:textId="40DAD5F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8,400.00 </w:t>
            </w:r>
          </w:p>
        </w:tc>
      </w:tr>
      <w:tr w:rsidR="004737FC" w:rsidRPr="004737FC" w14:paraId="6D25009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4DC9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EE34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ba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81AF2C" w14:textId="680EF6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542A1468" w14:textId="2A7FC72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DC96C" w14:textId="1994E2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526CD" w14:textId="5492BC3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63,360.00 </w:t>
            </w:r>
          </w:p>
        </w:tc>
      </w:tr>
      <w:tr w:rsidR="004737FC" w:rsidRPr="004737FC" w14:paraId="57C7B27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426C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0614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i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BFE6F5" w14:textId="4394B3B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79,094.18 </w:t>
            </w:r>
          </w:p>
        </w:tc>
        <w:tc>
          <w:tcPr>
            <w:tcW w:w="0" w:type="auto"/>
            <w:tcBorders>
              <w:top w:val="nil"/>
              <w:left w:val="nil"/>
              <w:bottom w:val="single" w:sz="4" w:space="0" w:color="000000"/>
              <w:right w:val="single" w:sz="4" w:space="0" w:color="000000"/>
            </w:tcBorders>
            <w:shd w:val="clear" w:color="auto" w:fill="auto"/>
            <w:noWrap/>
            <w:vAlign w:val="bottom"/>
            <w:hideMark/>
          </w:tcPr>
          <w:p w14:paraId="0D0C37DF" w14:textId="1BD9B05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82B06" w14:textId="06C31FD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743D2" w14:textId="74FA39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79,094.18 </w:t>
            </w:r>
          </w:p>
        </w:tc>
      </w:tr>
      <w:tr w:rsidR="004737FC" w:rsidRPr="004737FC" w14:paraId="2623CDA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7451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281D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n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FBB999" w14:textId="253467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520BE7AA" w14:textId="5490F2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350BB" w14:textId="2B4C55D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CE5F5" w14:textId="079055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78,040.00 </w:t>
            </w:r>
          </w:p>
        </w:tc>
      </w:tr>
      <w:tr w:rsidR="004737FC" w:rsidRPr="004737FC" w14:paraId="32E4E09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58FE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E840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ut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DB1A92" w14:textId="1F283FE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1D96FE6D" w14:textId="3CACFCF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B5598" w14:textId="2E7281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F7252" w14:textId="7282DE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1,800.00 </w:t>
            </w:r>
          </w:p>
        </w:tc>
      </w:tr>
      <w:tr w:rsidR="004737FC" w:rsidRPr="004737FC" w14:paraId="6739B07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9B35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0DA7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1DB97E8B" w14:textId="228831C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5,397.30 </w:t>
            </w:r>
          </w:p>
        </w:tc>
        <w:tc>
          <w:tcPr>
            <w:tcW w:w="0" w:type="auto"/>
            <w:tcBorders>
              <w:top w:val="nil"/>
              <w:left w:val="nil"/>
              <w:bottom w:val="single" w:sz="4" w:space="0" w:color="000000"/>
              <w:right w:val="single" w:sz="4" w:space="0" w:color="000000"/>
            </w:tcBorders>
            <w:shd w:val="clear" w:color="auto" w:fill="auto"/>
            <w:noWrap/>
            <w:vAlign w:val="bottom"/>
            <w:hideMark/>
          </w:tcPr>
          <w:p w14:paraId="70384B46" w14:textId="7A1DC9A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C9FC9" w14:textId="14C3DE2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AB678" w14:textId="490D4D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5,397.30 </w:t>
            </w:r>
          </w:p>
        </w:tc>
      </w:tr>
      <w:tr w:rsidR="004737FC" w:rsidRPr="004737FC" w14:paraId="258AD08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4386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37E9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3CFD084E" w14:textId="754F344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7,839.97 </w:t>
            </w:r>
          </w:p>
        </w:tc>
        <w:tc>
          <w:tcPr>
            <w:tcW w:w="0" w:type="auto"/>
            <w:tcBorders>
              <w:top w:val="nil"/>
              <w:left w:val="nil"/>
              <w:bottom w:val="single" w:sz="4" w:space="0" w:color="000000"/>
              <w:right w:val="single" w:sz="4" w:space="0" w:color="000000"/>
            </w:tcBorders>
            <w:shd w:val="clear" w:color="auto" w:fill="auto"/>
            <w:noWrap/>
            <w:vAlign w:val="bottom"/>
            <w:hideMark/>
          </w:tcPr>
          <w:p w14:paraId="523465D0" w14:textId="74889E6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2AF5C" w14:textId="7678D8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E2B40" w14:textId="0AC634F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7,839.97 </w:t>
            </w:r>
          </w:p>
        </w:tc>
      </w:tr>
      <w:tr w:rsidR="004737FC" w:rsidRPr="004737FC" w14:paraId="26F31FA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F951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7F0A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Pres. Manuel A. </w:t>
            </w:r>
            <w:proofErr w:type="spellStart"/>
            <w:r w:rsidRPr="004737FC">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9835E6" w14:textId="6215DFE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71587C5D" w14:textId="4357684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7E462" w14:textId="295D28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17352" w14:textId="4BA9EB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0,280.00 </w:t>
            </w:r>
          </w:p>
        </w:tc>
      </w:tr>
      <w:tr w:rsidR="004737FC" w:rsidRPr="004737FC" w14:paraId="20FE7DF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2D20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FB6B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6E0C34D" w14:textId="3F8B02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17B12563" w14:textId="68AE26D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3F43A" w14:textId="4F9172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CFD76" w14:textId="417FF0D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6,120.00 </w:t>
            </w:r>
          </w:p>
        </w:tc>
      </w:tr>
      <w:tr w:rsidR="004737FC" w:rsidRPr="004737FC" w14:paraId="5F40291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3849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335A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a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DD3CFA" w14:textId="453966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6979146A" w14:textId="7BFE12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11F4A" w14:textId="0DB11ED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A5297" w14:textId="5CEC96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1,773.50 </w:t>
            </w:r>
          </w:p>
        </w:tc>
      </w:tr>
      <w:tr w:rsidR="004737FC" w:rsidRPr="004737FC" w14:paraId="53465B3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4D9C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293C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057B60BB" w14:textId="7CAD4E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693AA4F2" w14:textId="00F4E15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6CEE7" w14:textId="2908EB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C387B" w14:textId="38F0F84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14,600.00 </w:t>
            </w:r>
          </w:p>
        </w:tc>
      </w:tr>
      <w:tr w:rsidR="004737FC" w:rsidRPr="004737FC" w14:paraId="17BC264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756C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9EB4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04302D" w14:textId="14E91C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41B9147A" w14:textId="633F43F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355E6" w14:textId="763CAC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340A1" w14:textId="78B6875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1,840.00 </w:t>
            </w:r>
          </w:p>
        </w:tc>
      </w:tr>
      <w:tr w:rsidR="004737FC" w:rsidRPr="004737FC" w14:paraId="028F1AC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50FF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33E7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bu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50481A" w14:textId="69BDAF2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6EEAE45C" w14:textId="387CD2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7923C" w14:textId="299FA1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1E888" w14:textId="42DB9A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07,680.00 </w:t>
            </w:r>
          </w:p>
        </w:tc>
      </w:tr>
      <w:tr w:rsidR="004737FC" w:rsidRPr="004737FC" w14:paraId="6AD59FE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3CE7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37FB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bu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17AF4E" w14:textId="5A34D3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6AAD07BE" w14:textId="29A5C4F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EFE03" w14:textId="6129828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3617A" w14:textId="666DF96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3,452.00 </w:t>
            </w:r>
          </w:p>
        </w:tc>
      </w:tr>
      <w:tr w:rsidR="004737FC" w:rsidRPr="004737FC" w14:paraId="27C3BA7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4446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1C57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n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214516" w14:textId="41D11E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71,585.00 </w:t>
            </w:r>
          </w:p>
        </w:tc>
        <w:tc>
          <w:tcPr>
            <w:tcW w:w="0" w:type="auto"/>
            <w:tcBorders>
              <w:top w:val="nil"/>
              <w:left w:val="nil"/>
              <w:bottom w:val="single" w:sz="4" w:space="0" w:color="000000"/>
              <w:right w:val="single" w:sz="4" w:space="0" w:color="000000"/>
            </w:tcBorders>
            <w:shd w:val="clear" w:color="auto" w:fill="auto"/>
            <w:noWrap/>
            <w:vAlign w:val="bottom"/>
            <w:hideMark/>
          </w:tcPr>
          <w:p w14:paraId="75645B8B" w14:textId="10A61C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8DBC2" w14:textId="3A92C14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3697C" w14:textId="0B3B89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71,585.00 </w:t>
            </w:r>
          </w:p>
        </w:tc>
      </w:tr>
      <w:tr w:rsidR="004737FC" w:rsidRPr="004737FC" w14:paraId="23ACE27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65BE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1590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o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106742" w14:textId="78D2A52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13,245.00 </w:t>
            </w:r>
          </w:p>
        </w:tc>
        <w:tc>
          <w:tcPr>
            <w:tcW w:w="0" w:type="auto"/>
            <w:tcBorders>
              <w:top w:val="nil"/>
              <w:left w:val="nil"/>
              <w:bottom w:val="single" w:sz="4" w:space="0" w:color="000000"/>
              <w:right w:val="single" w:sz="4" w:space="0" w:color="000000"/>
            </w:tcBorders>
            <w:shd w:val="clear" w:color="auto" w:fill="auto"/>
            <w:noWrap/>
            <w:vAlign w:val="bottom"/>
            <w:hideMark/>
          </w:tcPr>
          <w:p w14:paraId="13563E66" w14:textId="1B44C4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48659" w14:textId="7B2AFD2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3067C" w14:textId="73A452A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13,245.00 </w:t>
            </w:r>
          </w:p>
        </w:tc>
      </w:tr>
      <w:tr w:rsidR="004737FC" w:rsidRPr="004737FC" w14:paraId="6F9F7E0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8E97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0515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raw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5D66C5" w14:textId="48476E4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1,250.05 </w:t>
            </w:r>
          </w:p>
        </w:tc>
        <w:tc>
          <w:tcPr>
            <w:tcW w:w="0" w:type="auto"/>
            <w:tcBorders>
              <w:top w:val="nil"/>
              <w:left w:val="nil"/>
              <w:bottom w:val="single" w:sz="4" w:space="0" w:color="000000"/>
              <w:right w:val="single" w:sz="4" w:space="0" w:color="000000"/>
            </w:tcBorders>
            <w:shd w:val="clear" w:color="auto" w:fill="auto"/>
            <w:noWrap/>
            <w:vAlign w:val="bottom"/>
            <w:hideMark/>
          </w:tcPr>
          <w:p w14:paraId="7A3C908B" w14:textId="68E99D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223CE" w14:textId="098A17A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43A54" w14:textId="12F4C2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1,250.05 </w:t>
            </w:r>
          </w:p>
        </w:tc>
      </w:tr>
      <w:tr w:rsidR="004737FC" w:rsidRPr="004737FC" w14:paraId="153CED7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3BDC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3957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mpil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09D5D6" w14:textId="2349339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622.50 </w:t>
            </w:r>
          </w:p>
        </w:tc>
        <w:tc>
          <w:tcPr>
            <w:tcW w:w="0" w:type="auto"/>
            <w:tcBorders>
              <w:top w:val="nil"/>
              <w:left w:val="nil"/>
              <w:bottom w:val="single" w:sz="4" w:space="0" w:color="000000"/>
              <w:right w:val="single" w:sz="4" w:space="0" w:color="000000"/>
            </w:tcBorders>
            <w:shd w:val="clear" w:color="auto" w:fill="auto"/>
            <w:noWrap/>
            <w:vAlign w:val="bottom"/>
            <w:hideMark/>
          </w:tcPr>
          <w:p w14:paraId="395D6A41" w14:textId="26DBDE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20E96" w14:textId="5E20D3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67B90" w14:textId="72F324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622.50 </w:t>
            </w:r>
          </w:p>
        </w:tc>
      </w:tr>
      <w:tr w:rsidR="004737FC" w:rsidRPr="004737FC" w14:paraId="26336D9A"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6EC5E5"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DAACFF5" w14:textId="5058018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1,985,941.46 </w:t>
            </w:r>
          </w:p>
        </w:tc>
        <w:tc>
          <w:tcPr>
            <w:tcW w:w="0" w:type="auto"/>
            <w:tcBorders>
              <w:top w:val="nil"/>
              <w:left w:val="nil"/>
              <w:bottom w:val="single" w:sz="4" w:space="0" w:color="000000"/>
              <w:right w:val="single" w:sz="4" w:space="0" w:color="000000"/>
            </w:tcBorders>
            <w:shd w:val="clear" w:color="D8D8D8" w:fill="D8D8D8"/>
            <w:noWrap/>
            <w:vAlign w:val="bottom"/>
            <w:hideMark/>
          </w:tcPr>
          <w:p w14:paraId="1CF8EE2E" w14:textId="2114E9F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D61E13" w14:textId="18D4335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54C7DB0" w14:textId="27DD2DE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1,985,941.46 </w:t>
            </w:r>
          </w:p>
        </w:tc>
      </w:tr>
      <w:tr w:rsidR="004737FC" w:rsidRPr="004737FC" w14:paraId="01CEAD5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06DFC"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8298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2FACDBE2" w14:textId="603C8F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157C326A" w14:textId="2BC70B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6C0A8" w14:textId="52474C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9D70F" w14:textId="2875EA2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07,000.00 </w:t>
            </w:r>
          </w:p>
        </w:tc>
      </w:tr>
      <w:tr w:rsidR="004737FC" w:rsidRPr="004737FC" w14:paraId="3F78DEE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D01C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91B7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BF6040" w14:textId="528424D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15DC3DAF" w14:textId="4C45A6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73286" w14:textId="537979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A1141" w14:textId="109A39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2,200.00 </w:t>
            </w:r>
          </w:p>
        </w:tc>
      </w:tr>
      <w:tr w:rsidR="004737FC" w:rsidRPr="004737FC" w14:paraId="59A0DEC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C3A8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E3B7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imata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ACFA35" w14:textId="3601C6C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6607AE40" w14:textId="7A6946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4B5C6" w14:textId="4CEF51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E55AD" w14:textId="0715140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8,080.00 </w:t>
            </w:r>
          </w:p>
        </w:tc>
      </w:tr>
      <w:tr w:rsidR="004737FC" w:rsidRPr="004737FC" w14:paraId="142D97D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FDDC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CC2F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i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1027C5" w14:textId="6C42A09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55D26038" w14:textId="1F49E7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23245" w14:textId="4FBF34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F2016" w14:textId="1EF0FC0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5,520.00 </w:t>
            </w:r>
          </w:p>
        </w:tc>
      </w:tr>
      <w:tr w:rsidR="004737FC" w:rsidRPr="004737FC" w14:paraId="51F051F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7CB4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D71E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u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F6827B" w14:textId="2E07C6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20F875F0" w14:textId="08C5DA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13613" w14:textId="67DDBE1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47874" w14:textId="26D7A7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19,800.00 </w:t>
            </w:r>
          </w:p>
        </w:tc>
      </w:tr>
      <w:tr w:rsidR="004737FC" w:rsidRPr="004737FC" w14:paraId="4796D47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5B4A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0DD9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uming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F198B0" w14:textId="07BDCFB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3E7B5F92" w14:textId="69AB19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E3065" w14:textId="5029C67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349B1" w14:textId="4F7AC3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74,240.00 </w:t>
            </w:r>
          </w:p>
        </w:tc>
      </w:tr>
      <w:tr w:rsidR="004737FC" w:rsidRPr="004737FC" w14:paraId="623078D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2EBF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36F2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uip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CBC76C" w14:textId="3E43F6C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68AE282A" w14:textId="33EA94D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7BA5B" w14:textId="2AF5837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532DC" w14:textId="5F50D5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6,960.00 </w:t>
            </w:r>
          </w:p>
        </w:tc>
      </w:tr>
      <w:tr w:rsidR="004737FC" w:rsidRPr="004737FC" w14:paraId="774D689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9014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423C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056DF266" w14:textId="3EEC98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65F8E9C0" w14:textId="0D916D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C5B85" w14:textId="3D1AE5A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FBEF4" w14:textId="7B8E4E8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18,040.00 </w:t>
            </w:r>
          </w:p>
        </w:tc>
      </w:tr>
      <w:tr w:rsidR="004737FC" w:rsidRPr="004737FC" w14:paraId="46FF385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27DE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4523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umalar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23FA34" w14:textId="4F1555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35426306" w14:textId="67CD2F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DB79E" w14:textId="5E1741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A0B75" w14:textId="46148A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96,920.00 </w:t>
            </w:r>
          </w:p>
        </w:tc>
      </w:tr>
      <w:tr w:rsidR="004737FC" w:rsidRPr="004737FC" w14:paraId="2511E09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077B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E27E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6CF8F8" w14:textId="418DC14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65982333" w14:textId="2783AC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B44F4" w14:textId="35DE1D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10DEC" w14:textId="29F62B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7,560.00 </w:t>
            </w:r>
          </w:p>
        </w:tc>
      </w:tr>
      <w:tr w:rsidR="004737FC" w:rsidRPr="004737FC" w14:paraId="309BB5E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2AF3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7C19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4F79BE8D" w14:textId="5AB21D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7,162.37 </w:t>
            </w:r>
          </w:p>
        </w:tc>
        <w:tc>
          <w:tcPr>
            <w:tcW w:w="0" w:type="auto"/>
            <w:tcBorders>
              <w:top w:val="nil"/>
              <w:left w:val="nil"/>
              <w:bottom w:val="single" w:sz="4" w:space="0" w:color="000000"/>
              <w:right w:val="single" w:sz="4" w:space="0" w:color="000000"/>
            </w:tcBorders>
            <w:shd w:val="clear" w:color="auto" w:fill="auto"/>
            <w:noWrap/>
            <w:vAlign w:val="bottom"/>
            <w:hideMark/>
          </w:tcPr>
          <w:p w14:paraId="0C901020" w14:textId="5730FDD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75A7E" w14:textId="52848A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75676" w14:textId="42F963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7,162.37 </w:t>
            </w:r>
          </w:p>
        </w:tc>
      </w:tr>
      <w:tr w:rsidR="004737FC" w:rsidRPr="004737FC" w14:paraId="52D8D85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F390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B01D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pu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62F943" w14:textId="0C09CC6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45015CDA" w14:textId="769E1DF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3E50B" w14:textId="14C232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6CCA3" w14:textId="41FDF9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640.00 </w:t>
            </w:r>
          </w:p>
        </w:tc>
      </w:tr>
      <w:tr w:rsidR="004737FC" w:rsidRPr="004737FC" w14:paraId="0B3CB1A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01B0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8E54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hay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91C969" w14:textId="0C80F1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33E8A673" w14:textId="3A4E6D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46536E" w14:textId="0F0AE3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B9201" w14:textId="3637262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4,880.00 </w:t>
            </w:r>
          </w:p>
        </w:tc>
      </w:tr>
      <w:tr w:rsidR="004737FC" w:rsidRPr="004737FC" w14:paraId="5C730F9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750C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262E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rgos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78B00D" w14:textId="677D1BB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89,974.00 </w:t>
            </w:r>
          </w:p>
        </w:tc>
        <w:tc>
          <w:tcPr>
            <w:tcW w:w="0" w:type="auto"/>
            <w:tcBorders>
              <w:top w:val="nil"/>
              <w:left w:val="nil"/>
              <w:bottom w:val="single" w:sz="4" w:space="0" w:color="000000"/>
              <w:right w:val="single" w:sz="4" w:space="0" w:color="000000"/>
            </w:tcBorders>
            <w:shd w:val="clear" w:color="auto" w:fill="auto"/>
            <w:noWrap/>
            <w:vAlign w:val="bottom"/>
            <w:hideMark/>
          </w:tcPr>
          <w:p w14:paraId="5C06B9CA" w14:textId="3876C32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256C6" w14:textId="34D660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79BFC" w14:textId="377EA8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89,974.00 </w:t>
            </w:r>
          </w:p>
        </w:tc>
      </w:tr>
      <w:tr w:rsidR="004737FC" w:rsidRPr="004737FC" w14:paraId="160C01A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A9AC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0AC9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idsali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6A170F" w14:textId="19D2F04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7603A477" w14:textId="270C906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9598D" w14:textId="30105CD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D347D" w14:textId="24E8BA6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0,320.00 </w:t>
            </w:r>
          </w:p>
        </w:tc>
      </w:tr>
      <w:tr w:rsidR="004737FC" w:rsidRPr="004737FC" w14:paraId="55B85F2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9014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383F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olav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0AA63F" w14:textId="50870F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83,427.00 </w:t>
            </w:r>
          </w:p>
        </w:tc>
        <w:tc>
          <w:tcPr>
            <w:tcW w:w="0" w:type="auto"/>
            <w:tcBorders>
              <w:top w:val="nil"/>
              <w:left w:val="nil"/>
              <w:bottom w:val="single" w:sz="4" w:space="0" w:color="000000"/>
              <w:right w:val="single" w:sz="4" w:space="0" w:color="000000"/>
            </w:tcBorders>
            <w:shd w:val="clear" w:color="auto" w:fill="auto"/>
            <w:noWrap/>
            <w:vAlign w:val="bottom"/>
            <w:hideMark/>
          </w:tcPr>
          <w:p w14:paraId="3698A0F8" w14:textId="223C5A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41B05" w14:textId="5E35A9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D48E3" w14:textId="3A692E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83,427.00 </w:t>
            </w:r>
          </w:p>
        </w:tc>
      </w:tr>
      <w:tr w:rsidR="004737FC" w:rsidRPr="004737FC" w14:paraId="4AD0F3E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6B0E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DA36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53526834" w14:textId="553C68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37,328.91 </w:t>
            </w:r>
          </w:p>
        </w:tc>
        <w:tc>
          <w:tcPr>
            <w:tcW w:w="0" w:type="auto"/>
            <w:tcBorders>
              <w:top w:val="nil"/>
              <w:left w:val="nil"/>
              <w:bottom w:val="single" w:sz="4" w:space="0" w:color="000000"/>
              <w:right w:val="single" w:sz="4" w:space="0" w:color="000000"/>
            </w:tcBorders>
            <w:shd w:val="clear" w:color="auto" w:fill="auto"/>
            <w:noWrap/>
            <w:vAlign w:val="bottom"/>
            <w:hideMark/>
          </w:tcPr>
          <w:p w14:paraId="1B747F50" w14:textId="31D02D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44F388" w14:textId="7BA428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F8F94" w14:textId="14787E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37,328.91 </w:t>
            </w:r>
          </w:p>
        </w:tc>
      </w:tr>
      <w:tr w:rsidR="004737FC" w:rsidRPr="004737FC" w14:paraId="66FA3A8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8C2E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FCABCD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BA52AE" w14:textId="6CF70D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7A028BE3" w14:textId="3102C42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D89E3" w14:textId="2C53ED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F9E35" w14:textId="716C98C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7,200.00 </w:t>
            </w:r>
          </w:p>
        </w:tc>
      </w:tr>
      <w:tr w:rsidR="004737FC" w:rsidRPr="004737FC" w14:paraId="35D8FBB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50E5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3CE4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Ramon Magsaysay (</w:t>
            </w:r>
            <w:proofErr w:type="spellStart"/>
            <w:r w:rsidRPr="004737FC">
              <w:rPr>
                <w:rFonts w:ascii="Arial Narrow" w:eastAsia="Times New Roman" w:hAnsi="Arial Narrow"/>
                <w:i/>
                <w:iCs/>
                <w:color w:val="000000"/>
                <w:sz w:val="20"/>
                <w:szCs w:val="20"/>
              </w:rPr>
              <w:t>Liargo</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BADA693" w14:textId="6ACCC5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4FDC505C" w14:textId="271A555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3B61B" w14:textId="035921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E1E18" w14:textId="187CCC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5,720.00 </w:t>
            </w:r>
          </w:p>
        </w:tc>
      </w:tr>
      <w:tr w:rsidR="004737FC" w:rsidRPr="004737FC" w14:paraId="20460CD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C754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C765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E05CFDB" w14:textId="48A87F9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40041159" w14:textId="1238A8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A68DB" w14:textId="50365A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59E7B" w14:textId="40085E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2,840.00 </w:t>
            </w:r>
          </w:p>
        </w:tc>
      </w:tr>
      <w:tr w:rsidR="004737FC" w:rsidRPr="004737FC" w14:paraId="34B5F52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724F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1EC8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3EDCA860" w14:textId="53FAD1C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32344BD5" w14:textId="106E67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E05DE" w14:textId="02DB924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3E72C" w14:textId="31F5199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1,040.00 </w:t>
            </w:r>
          </w:p>
        </w:tc>
      </w:tr>
      <w:tr w:rsidR="004737FC" w:rsidRPr="004737FC" w14:paraId="15C8946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ACA8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8BCC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ominot</w:t>
            </w:r>
            <w:proofErr w:type="spellEnd"/>
            <w:r w:rsidRPr="004737FC">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1EBF751D" w14:textId="4B8D05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31FCAA4F" w14:textId="5EF555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E6B32" w14:textId="51C50DE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3367B" w14:textId="78D65FC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5,120.00 </w:t>
            </w:r>
          </w:p>
        </w:tc>
      </w:tr>
      <w:tr w:rsidR="004737FC" w:rsidRPr="004737FC" w14:paraId="6B5B5E3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2E53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FB9E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9CC897" w14:textId="57316B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0DC7F644" w14:textId="080BF7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F4507" w14:textId="17EAD02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7EB78" w14:textId="38AC76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73,520.00 </w:t>
            </w:r>
          </w:p>
        </w:tc>
      </w:tr>
      <w:tr w:rsidR="004737FC" w:rsidRPr="004737FC" w14:paraId="395A403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9D04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7F01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mbu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C3447A" w14:textId="027572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1326E227" w14:textId="614A8D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E9FE0" w14:textId="333EEC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82693" w14:textId="1EAD1F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1,400.00 </w:t>
            </w:r>
          </w:p>
        </w:tc>
      </w:tr>
      <w:tr w:rsidR="004737FC" w:rsidRPr="004737FC" w14:paraId="1F610DB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E25F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45AF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ig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827976" w14:textId="153B4E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637AABDC" w14:textId="677EFC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00AD5" w14:textId="7F3F19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C8D83" w14:textId="379046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45,080.00 </w:t>
            </w:r>
          </w:p>
        </w:tc>
      </w:tr>
      <w:tr w:rsidR="004737FC" w:rsidRPr="004737FC" w14:paraId="632A3D1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7EB3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8611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uk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E2B390" w14:textId="457FBA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0F51EF" w14:textId="7F91E1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7279F" w14:textId="1298F7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7EAE3" w14:textId="3599324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0,000.00 </w:t>
            </w:r>
          </w:p>
        </w:tc>
      </w:tr>
      <w:tr w:rsidR="004737FC" w:rsidRPr="004737FC" w14:paraId="10E284F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74F1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1D8C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4F85552E" w14:textId="71E85F2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4921A339" w14:textId="3A0C9B9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F8F8F" w14:textId="0CE8BB0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33038" w14:textId="3292C7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4,160.00 </w:t>
            </w:r>
          </w:p>
        </w:tc>
      </w:tr>
      <w:tr w:rsidR="004737FC" w:rsidRPr="004737FC" w14:paraId="234555D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3E4D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E5E7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76BB3067" w14:textId="1696D83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581,809.18 </w:t>
            </w:r>
          </w:p>
        </w:tc>
        <w:tc>
          <w:tcPr>
            <w:tcW w:w="0" w:type="auto"/>
            <w:tcBorders>
              <w:top w:val="nil"/>
              <w:left w:val="nil"/>
              <w:bottom w:val="single" w:sz="4" w:space="0" w:color="000000"/>
              <w:right w:val="single" w:sz="4" w:space="0" w:color="000000"/>
            </w:tcBorders>
            <w:shd w:val="clear" w:color="auto" w:fill="auto"/>
            <w:noWrap/>
            <w:vAlign w:val="bottom"/>
            <w:hideMark/>
          </w:tcPr>
          <w:p w14:paraId="063CE791" w14:textId="1F5FE4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C5ACC" w14:textId="5BFD08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43BFF" w14:textId="4D4A56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581,809.18 </w:t>
            </w:r>
          </w:p>
        </w:tc>
      </w:tr>
      <w:tr w:rsidR="004737FC" w:rsidRPr="004737FC" w14:paraId="6AF25ABF"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A4AA8"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5E0EE20D" w14:textId="774D695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1,259,037.57 </w:t>
            </w:r>
          </w:p>
        </w:tc>
        <w:tc>
          <w:tcPr>
            <w:tcW w:w="0" w:type="auto"/>
            <w:tcBorders>
              <w:top w:val="nil"/>
              <w:left w:val="nil"/>
              <w:bottom w:val="single" w:sz="4" w:space="0" w:color="000000"/>
              <w:right w:val="single" w:sz="4" w:space="0" w:color="000000"/>
            </w:tcBorders>
            <w:shd w:val="clear" w:color="D8D8D8" w:fill="D8D8D8"/>
            <w:noWrap/>
            <w:vAlign w:val="bottom"/>
            <w:hideMark/>
          </w:tcPr>
          <w:p w14:paraId="7C02F073" w14:textId="34C659F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CF62EB" w14:textId="61416365"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127DA8" w14:textId="162D201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1,259,037.57 </w:t>
            </w:r>
          </w:p>
        </w:tc>
      </w:tr>
      <w:tr w:rsidR="004737FC" w:rsidRPr="004737FC" w14:paraId="3C49D4B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0485F"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5668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BAA8F20" w14:textId="0262FE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294188CE" w14:textId="743BE8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A19EE" w14:textId="39B188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1AA29" w14:textId="17D1D8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0,680.00 </w:t>
            </w:r>
          </w:p>
        </w:tc>
      </w:tr>
      <w:tr w:rsidR="004737FC" w:rsidRPr="004737FC" w14:paraId="05445C7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2DFE0"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37B5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u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9F0F2B" w14:textId="343F76E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4615D3AA" w14:textId="29B05D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601F0" w14:textId="721E54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54495" w14:textId="7BBC185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4,280.00 </w:t>
            </w:r>
          </w:p>
        </w:tc>
      </w:tr>
      <w:tr w:rsidR="004737FC" w:rsidRPr="004737FC" w14:paraId="4DF417F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BE6C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0ED7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6AD36052" w14:textId="4D509D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23256C" w14:textId="4AC0AC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F6EFC" w14:textId="692BF82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18FB8" w14:textId="435F85C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0,000.00 </w:t>
            </w:r>
          </w:p>
        </w:tc>
      </w:tr>
      <w:tr w:rsidR="004737FC" w:rsidRPr="004737FC" w14:paraId="5A74858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81A9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13E7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09354D3F" w14:textId="475464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551,283.10 </w:t>
            </w:r>
          </w:p>
        </w:tc>
        <w:tc>
          <w:tcPr>
            <w:tcW w:w="0" w:type="auto"/>
            <w:tcBorders>
              <w:top w:val="nil"/>
              <w:left w:val="nil"/>
              <w:bottom w:val="single" w:sz="4" w:space="0" w:color="000000"/>
              <w:right w:val="single" w:sz="4" w:space="0" w:color="000000"/>
            </w:tcBorders>
            <w:shd w:val="clear" w:color="auto" w:fill="auto"/>
            <w:noWrap/>
            <w:vAlign w:val="bottom"/>
            <w:hideMark/>
          </w:tcPr>
          <w:p w14:paraId="5CE1156B" w14:textId="00D448D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F982A" w14:textId="388718A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D6B7D" w14:textId="626B24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551,283.10 </w:t>
            </w:r>
          </w:p>
        </w:tc>
      </w:tr>
      <w:tr w:rsidR="004737FC" w:rsidRPr="004737FC" w14:paraId="2C14467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2BC0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3E5F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aba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79AF2F" w14:textId="1E7E9B4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2A428D58" w14:textId="1BF230A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538C4" w14:textId="5499E59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FA233" w14:textId="78B8D66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2,074.00 </w:t>
            </w:r>
          </w:p>
        </w:tc>
      </w:tr>
      <w:tr w:rsidR="004737FC" w:rsidRPr="004737FC" w14:paraId="00CC472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0674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5E42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1D6FA210" w14:textId="6878BA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5EA9021F" w14:textId="5F3EC46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355F3" w14:textId="0FECE3D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51A54" w14:textId="74636A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28,742.00 </w:t>
            </w:r>
          </w:p>
        </w:tc>
      </w:tr>
      <w:tr w:rsidR="004737FC" w:rsidRPr="004737FC" w14:paraId="47C6E9F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347F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D890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4DFFC2B7" w14:textId="2CB2B3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67DDBE25" w14:textId="4B80C9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47F36" w14:textId="120FE74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1186E" w14:textId="4538AF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50,480.00 </w:t>
            </w:r>
          </w:p>
        </w:tc>
      </w:tr>
      <w:tr w:rsidR="004737FC" w:rsidRPr="004737FC" w14:paraId="21B92B2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9A4A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DABC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17B3AB5D" w14:textId="49FE95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62C1DFDB" w14:textId="3EFCE17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5C2EE" w14:textId="28859A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3ED4A" w14:textId="7174F7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81,800.00 </w:t>
            </w:r>
          </w:p>
        </w:tc>
      </w:tr>
      <w:tr w:rsidR="004737FC" w:rsidRPr="004737FC" w14:paraId="2D99F43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93D3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EAD8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Olut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046E4F" w14:textId="1504EED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4A08AB2F" w14:textId="2F9A7CA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C05C9" w14:textId="0D570F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6D673" w14:textId="6D5D246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5,920.00 </w:t>
            </w:r>
          </w:p>
        </w:tc>
      </w:tr>
      <w:tr w:rsidR="004737FC" w:rsidRPr="004737FC" w14:paraId="3C00171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BBA7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D317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440ECC2D" w14:textId="7D4100D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94,689.00 </w:t>
            </w:r>
          </w:p>
        </w:tc>
        <w:tc>
          <w:tcPr>
            <w:tcW w:w="0" w:type="auto"/>
            <w:tcBorders>
              <w:top w:val="nil"/>
              <w:left w:val="nil"/>
              <w:bottom w:val="single" w:sz="4" w:space="0" w:color="000000"/>
              <w:right w:val="single" w:sz="4" w:space="0" w:color="000000"/>
            </w:tcBorders>
            <w:shd w:val="clear" w:color="auto" w:fill="auto"/>
            <w:noWrap/>
            <w:vAlign w:val="bottom"/>
            <w:hideMark/>
          </w:tcPr>
          <w:p w14:paraId="06BBAFC5" w14:textId="075B98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2CEBD" w14:textId="1965E4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20F04" w14:textId="2C22DD8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94,689.00 </w:t>
            </w:r>
          </w:p>
        </w:tc>
      </w:tr>
      <w:tr w:rsidR="004737FC" w:rsidRPr="004737FC" w14:paraId="01A4E15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399F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657D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Roseller</w:t>
            </w:r>
            <w:proofErr w:type="spellEnd"/>
            <w:r w:rsidRPr="004737FC">
              <w:rPr>
                <w:rFonts w:ascii="Arial Narrow" w:eastAsia="Times New Roman" w:hAnsi="Arial Narrow"/>
                <w:i/>
                <w:iCs/>
                <w:color w:val="000000"/>
                <w:sz w:val="20"/>
                <w:szCs w:val="20"/>
              </w:rPr>
              <w:t xml:space="preserve"> Lim</w:t>
            </w:r>
          </w:p>
        </w:tc>
        <w:tc>
          <w:tcPr>
            <w:tcW w:w="0" w:type="auto"/>
            <w:tcBorders>
              <w:top w:val="nil"/>
              <w:left w:val="nil"/>
              <w:bottom w:val="single" w:sz="4" w:space="0" w:color="000000"/>
              <w:right w:val="single" w:sz="4" w:space="0" w:color="000000"/>
            </w:tcBorders>
            <w:shd w:val="clear" w:color="auto" w:fill="auto"/>
            <w:noWrap/>
            <w:vAlign w:val="bottom"/>
            <w:hideMark/>
          </w:tcPr>
          <w:p w14:paraId="4F53EAE1" w14:textId="5DE37D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6166A08A" w14:textId="19B8CF3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9B011" w14:textId="6CFD3A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43F2A" w14:textId="08900B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7,120.00 </w:t>
            </w:r>
          </w:p>
        </w:tc>
      </w:tr>
      <w:tr w:rsidR="004737FC" w:rsidRPr="004737FC" w14:paraId="48FE273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67BD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98C6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7CDBBF" w14:textId="7072B8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8,129.47 </w:t>
            </w:r>
          </w:p>
        </w:tc>
        <w:tc>
          <w:tcPr>
            <w:tcW w:w="0" w:type="auto"/>
            <w:tcBorders>
              <w:top w:val="nil"/>
              <w:left w:val="nil"/>
              <w:bottom w:val="single" w:sz="4" w:space="0" w:color="000000"/>
              <w:right w:val="single" w:sz="4" w:space="0" w:color="000000"/>
            </w:tcBorders>
            <w:shd w:val="clear" w:color="auto" w:fill="auto"/>
            <w:noWrap/>
            <w:vAlign w:val="bottom"/>
            <w:hideMark/>
          </w:tcPr>
          <w:p w14:paraId="6F06FBB6" w14:textId="7AC2216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36056" w14:textId="558416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3C0C0" w14:textId="44BDAD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8,129.47 </w:t>
            </w:r>
          </w:p>
        </w:tc>
      </w:tr>
      <w:tr w:rsidR="004737FC" w:rsidRPr="004737FC" w14:paraId="54F49DF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23F6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7C3A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5FDB0C47" w14:textId="6208A3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7172FBCC" w14:textId="5DFF494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2B28D" w14:textId="2F41FA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8A55D" w14:textId="2E2BD6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3,600.00 </w:t>
            </w:r>
          </w:p>
        </w:tc>
      </w:tr>
      <w:tr w:rsidR="004737FC" w:rsidRPr="004737FC" w14:paraId="0F9A929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E35B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FDE3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i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3D9072" w14:textId="6E5798D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51DB276D" w14:textId="3A9375F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45B69" w14:textId="7512E64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3AAAD" w14:textId="603C77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03,840.00 </w:t>
            </w:r>
          </w:p>
        </w:tc>
      </w:tr>
      <w:tr w:rsidR="004737FC" w:rsidRPr="004737FC" w14:paraId="4488422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5E3A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C284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u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113F9A" w14:textId="08963D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0CC19F56" w14:textId="71CE83B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A560B" w14:textId="26BE7F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3DFDA" w14:textId="3DDD42B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76,400.00 </w:t>
            </w:r>
          </w:p>
        </w:tc>
      </w:tr>
      <w:tr w:rsidR="004737FC" w:rsidRPr="004737FC" w14:paraId="5E76D814"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5DC6BB"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3A9DBD24" w14:textId="35709AD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506DD350" w14:textId="30AB9CF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50779C" w14:textId="7758093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096374" w14:textId="7FC1053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847,431.64 </w:t>
            </w:r>
          </w:p>
        </w:tc>
      </w:tr>
      <w:tr w:rsidR="004737FC" w:rsidRPr="004737FC" w14:paraId="38810C1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C5E4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A33B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542EF6D4" w14:textId="068E6AA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28C00CD1" w14:textId="66E3A9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873AF" w14:textId="0C4F032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ADE89" w14:textId="548F11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47,431.64 </w:t>
            </w:r>
          </w:p>
        </w:tc>
      </w:tr>
      <w:tr w:rsidR="004737FC" w:rsidRPr="004737FC" w14:paraId="7D1D28C8"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B98AD3"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6E0F8A87" w14:textId="5295352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40,494,584.80 </w:t>
            </w:r>
          </w:p>
        </w:tc>
        <w:tc>
          <w:tcPr>
            <w:tcW w:w="0" w:type="auto"/>
            <w:tcBorders>
              <w:top w:val="nil"/>
              <w:left w:val="nil"/>
              <w:bottom w:val="single" w:sz="4" w:space="0" w:color="000000"/>
              <w:right w:val="single" w:sz="4" w:space="0" w:color="000000"/>
            </w:tcBorders>
            <w:shd w:val="clear" w:color="A5A5A5" w:fill="A5A5A5"/>
            <w:noWrap/>
            <w:vAlign w:val="bottom"/>
            <w:hideMark/>
          </w:tcPr>
          <w:p w14:paraId="654260FD" w14:textId="704719B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E8FC52B" w14:textId="6FC77C11"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C8BD4BE" w14:textId="038B065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40,494,584.80 </w:t>
            </w:r>
          </w:p>
        </w:tc>
      </w:tr>
      <w:tr w:rsidR="004737FC" w:rsidRPr="004737FC" w14:paraId="5A1E721F"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27505"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73401E19" w14:textId="5659F65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4,983,593.51 </w:t>
            </w:r>
          </w:p>
        </w:tc>
        <w:tc>
          <w:tcPr>
            <w:tcW w:w="0" w:type="auto"/>
            <w:tcBorders>
              <w:top w:val="nil"/>
              <w:left w:val="nil"/>
              <w:bottom w:val="single" w:sz="4" w:space="0" w:color="000000"/>
              <w:right w:val="single" w:sz="4" w:space="0" w:color="000000"/>
            </w:tcBorders>
            <w:shd w:val="clear" w:color="D8D8D8" w:fill="D8D8D8"/>
            <w:noWrap/>
            <w:vAlign w:val="bottom"/>
            <w:hideMark/>
          </w:tcPr>
          <w:p w14:paraId="7DCFAAC0" w14:textId="5AB68D3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2D689C1" w14:textId="79D32C3C"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6F6A49" w14:textId="0FB0DE0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4,983,593.51 </w:t>
            </w:r>
          </w:p>
        </w:tc>
      </w:tr>
      <w:tr w:rsidR="004737FC" w:rsidRPr="004737FC" w14:paraId="27B54E3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CF9F5"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E1F0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58D5B0" w14:textId="6BCC0A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09,290.00 </w:t>
            </w:r>
          </w:p>
        </w:tc>
        <w:tc>
          <w:tcPr>
            <w:tcW w:w="0" w:type="auto"/>
            <w:tcBorders>
              <w:top w:val="nil"/>
              <w:left w:val="nil"/>
              <w:bottom w:val="single" w:sz="4" w:space="0" w:color="000000"/>
              <w:right w:val="single" w:sz="4" w:space="0" w:color="000000"/>
            </w:tcBorders>
            <w:shd w:val="clear" w:color="auto" w:fill="auto"/>
            <w:noWrap/>
            <w:vAlign w:val="bottom"/>
            <w:hideMark/>
          </w:tcPr>
          <w:p w14:paraId="7C0A96BA" w14:textId="241F811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55CF3" w14:textId="4A1285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BA807" w14:textId="63720E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09,290.00 </w:t>
            </w:r>
          </w:p>
        </w:tc>
      </w:tr>
      <w:tr w:rsidR="004737FC" w:rsidRPr="004737FC" w14:paraId="13CB6EA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7464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04D5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ibo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C3CEF5" w14:textId="79F64DD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49,879.31 </w:t>
            </w:r>
          </w:p>
        </w:tc>
        <w:tc>
          <w:tcPr>
            <w:tcW w:w="0" w:type="auto"/>
            <w:tcBorders>
              <w:top w:val="nil"/>
              <w:left w:val="nil"/>
              <w:bottom w:val="single" w:sz="4" w:space="0" w:color="000000"/>
              <w:right w:val="single" w:sz="4" w:space="0" w:color="000000"/>
            </w:tcBorders>
            <w:shd w:val="clear" w:color="auto" w:fill="auto"/>
            <w:noWrap/>
            <w:vAlign w:val="bottom"/>
            <w:hideMark/>
          </w:tcPr>
          <w:p w14:paraId="27E76A71" w14:textId="43D760D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B37EE" w14:textId="4C5385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D9F39" w14:textId="12F7F5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49,879.31 </w:t>
            </w:r>
          </w:p>
        </w:tc>
      </w:tr>
      <w:tr w:rsidR="004737FC" w:rsidRPr="004737FC" w14:paraId="5A95075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FC05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3EAF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litb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3988F4" w14:textId="08DAF4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23,570.00 </w:t>
            </w:r>
          </w:p>
        </w:tc>
        <w:tc>
          <w:tcPr>
            <w:tcW w:w="0" w:type="auto"/>
            <w:tcBorders>
              <w:top w:val="nil"/>
              <w:left w:val="nil"/>
              <w:bottom w:val="single" w:sz="4" w:space="0" w:color="000000"/>
              <w:right w:val="single" w:sz="4" w:space="0" w:color="000000"/>
            </w:tcBorders>
            <w:shd w:val="clear" w:color="auto" w:fill="auto"/>
            <w:noWrap/>
            <w:vAlign w:val="bottom"/>
            <w:hideMark/>
          </w:tcPr>
          <w:p w14:paraId="0847CB37" w14:textId="4BB9F0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BB6E6" w14:textId="62AF11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47F0F" w14:textId="33F25A4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23,570.00 </w:t>
            </w:r>
          </w:p>
        </w:tc>
      </w:tr>
      <w:tr w:rsidR="004737FC" w:rsidRPr="004737FC" w14:paraId="6845849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6CAF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4B74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Manolo </w:t>
            </w:r>
            <w:proofErr w:type="spellStart"/>
            <w:r w:rsidRPr="004737FC">
              <w:rPr>
                <w:rFonts w:ascii="Arial Narrow" w:eastAsia="Times New Roman" w:hAnsi="Arial Narrow"/>
                <w:i/>
                <w:iCs/>
                <w:color w:val="000000"/>
                <w:sz w:val="20"/>
                <w:szCs w:val="20"/>
              </w:rPr>
              <w:t>Fortic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57E0F5" w14:textId="03259A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5,881.62 </w:t>
            </w:r>
          </w:p>
        </w:tc>
        <w:tc>
          <w:tcPr>
            <w:tcW w:w="0" w:type="auto"/>
            <w:tcBorders>
              <w:top w:val="nil"/>
              <w:left w:val="nil"/>
              <w:bottom w:val="single" w:sz="4" w:space="0" w:color="000000"/>
              <w:right w:val="single" w:sz="4" w:space="0" w:color="000000"/>
            </w:tcBorders>
            <w:shd w:val="clear" w:color="auto" w:fill="auto"/>
            <w:noWrap/>
            <w:vAlign w:val="bottom"/>
            <w:hideMark/>
          </w:tcPr>
          <w:p w14:paraId="135DD965" w14:textId="1CEACD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9A89F" w14:textId="373771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6A6B0" w14:textId="586C98C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5,881.62 </w:t>
            </w:r>
          </w:p>
        </w:tc>
      </w:tr>
      <w:tr w:rsidR="004737FC" w:rsidRPr="004737FC" w14:paraId="2B275E4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FD9F2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E86E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um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197A66" w14:textId="0467324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360.70 </w:t>
            </w:r>
          </w:p>
        </w:tc>
        <w:tc>
          <w:tcPr>
            <w:tcW w:w="0" w:type="auto"/>
            <w:tcBorders>
              <w:top w:val="nil"/>
              <w:left w:val="nil"/>
              <w:bottom w:val="single" w:sz="4" w:space="0" w:color="000000"/>
              <w:right w:val="single" w:sz="4" w:space="0" w:color="000000"/>
            </w:tcBorders>
            <w:shd w:val="clear" w:color="auto" w:fill="auto"/>
            <w:noWrap/>
            <w:vAlign w:val="bottom"/>
            <w:hideMark/>
          </w:tcPr>
          <w:p w14:paraId="7F795CEA" w14:textId="05A95E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E703F" w14:textId="765397C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508CF" w14:textId="01EA8E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360.70 </w:t>
            </w:r>
          </w:p>
        </w:tc>
      </w:tr>
      <w:tr w:rsidR="004737FC" w:rsidRPr="004737FC" w14:paraId="0ADABE8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9A11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6BA0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lak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9AF52F" w14:textId="5A406C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05,280.00 </w:t>
            </w:r>
          </w:p>
        </w:tc>
        <w:tc>
          <w:tcPr>
            <w:tcW w:w="0" w:type="auto"/>
            <w:tcBorders>
              <w:top w:val="nil"/>
              <w:left w:val="nil"/>
              <w:bottom w:val="single" w:sz="4" w:space="0" w:color="000000"/>
              <w:right w:val="single" w:sz="4" w:space="0" w:color="000000"/>
            </w:tcBorders>
            <w:shd w:val="clear" w:color="auto" w:fill="auto"/>
            <w:noWrap/>
            <w:vAlign w:val="bottom"/>
            <w:hideMark/>
          </w:tcPr>
          <w:p w14:paraId="43BCDBB9" w14:textId="77F633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62545" w14:textId="5767DE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09279" w14:textId="1C2DF4D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05,280.00 </w:t>
            </w:r>
          </w:p>
        </w:tc>
      </w:tr>
      <w:tr w:rsidR="004737FC" w:rsidRPr="004737FC" w14:paraId="7710FEC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D26F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D130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bang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B07F1E" w14:textId="6A478D4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3C094783" w14:textId="269FC31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94D79" w14:textId="53F785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DEF7A" w14:textId="6114342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128.00 </w:t>
            </w:r>
          </w:p>
        </w:tc>
      </w:tr>
      <w:tr w:rsidR="004737FC" w:rsidRPr="004737FC" w14:paraId="57DDB76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C253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B822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Impasug-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BBB760" w14:textId="7E32B1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3176CF18" w14:textId="2E649C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390E1" w14:textId="2C524A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9D450" w14:textId="4A3427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4,602.00 </w:t>
            </w:r>
          </w:p>
        </w:tc>
      </w:tr>
      <w:tr w:rsidR="004737FC" w:rsidRPr="004737FC" w14:paraId="6DD2CFC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2CF9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32A9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nt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361FE7" w14:textId="4372767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D729F1B" w14:textId="6C8D1BF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EC5DE" w14:textId="5FC56FE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9C79E" w14:textId="7191D1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4,395.00 </w:t>
            </w:r>
          </w:p>
        </w:tc>
      </w:tr>
      <w:tr w:rsidR="004737FC" w:rsidRPr="004737FC" w14:paraId="7A27606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B325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6C3B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45CF1F58" w14:textId="24BDB2C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812,033.74 </w:t>
            </w:r>
          </w:p>
        </w:tc>
        <w:tc>
          <w:tcPr>
            <w:tcW w:w="0" w:type="auto"/>
            <w:tcBorders>
              <w:top w:val="nil"/>
              <w:left w:val="nil"/>
              <w:bottom w:val="single" w:sz="4" w:space="0" w:color="000000"/>
              <w:right w:val="single" w:sz="4" w:space="0" w:color="000000"/>
            </w:tcBorders>
            <w:shd w:val="clear" w:color="auto" w:fill="auto"/>
            <w:noWrap/>
            <w:vAlign w:val="bottom"/>
            <w:hideMark/>
          </w:tcPr>
          <w:p w14:paraId="35F240F8" w14:textId="23E682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B3474E" w14:textId="75D1759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353AD" w14:textId="2527E58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812,033.74 </w:t>
            </w:r>
          </w:p>
        </w:tc>
      </w:tr>
      <w:tr w:rsidR="004737FC" w:rsidRPr="004737FC" w14:paraId="694FFD2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9C96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1200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757A189" w14:textId="53EA7A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2,424.22 </w:t>
            </w:r>
          </w:p>
        </w:tc>
        <w:tc>
          <w:tcPr>
            <w:tcW w:w="0" w:type="auto"/>
            <w:tcBorders>
              <w:top w:val="nil"/>
              <w:left w:val="nil"/>
              <w:bottom w:val="single" w:sz="4" w:space="0" w:color="000000"/>
              <w:right w:val="single" w:sz="4" w:space="0" w:color="000000"/>
            </w:tcBorders>
            <w:shd w:val="clear" w:color="auto" w:fill="auto"/>
            <w:noWrap/>
            <w:vAlign w:val="bottom"/>
            <w:hideMark/>
          </w:tcPr>
          <w:p w14:paraId="07DCE68E" w14:textId="43708A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58AA3" w14:textId="2C2C701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459C4" w14:textId="713257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2,424.22 </w:t>
            </w:r>
          </w:p>
        </w:tc>
      </w:tr>
      <w:tr w:rsidR="004737FC" w:rsidRPr="004737FC" w14:paraId="2EAFBE5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04F8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715D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amu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3E2E0E" w14:textId="207156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6,336.00 </w:t>
            </w:r>
          </w:p>
        </w:tc>
        <w:tc>
          <w:tcPr>
            <w:tcW w:w="0" w:type="auto"/>
            <w:tcBorders>
              <w:top w:val="nil"/>
              <w:left w:val="nil"/>
              <w:bottom w:val="single" w:sz="4" w:space="0" w:color="000000"/>
              <w:right w:val="single" w:sz="4" w:space="0" w:color="000000"/>
            </w:tcBorders>
            <w:shd w:val="clear" w:color="auto" w:fill="auto"/>
            <w:noWrap/>
            <w:vAlign w:val="bottom"/>
            <w:hideMark/>
          </w:tcPr>
          <w:p w14:paraId="1A798B1B" w14:textId="19310AE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A513E" w14:textId="65ECFD4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B8779" w14:textId="6CBC658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6,336.00 </w:t>
            </w:r>
          </w:p>
        </w:tc>
      </w:tr>
      <w:tr w:rsidR="004737FC" w:rsidRPr="004737FC" w14:paraId="087B4C5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55FA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359E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angc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2D5474" w14:textId="6CD7B3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0,273.48 </w:t>
            </w:r>
          </w:p>
        </w:tc>
        <w:tc>
          <w:tcPr>
            <w:tcW w:w="0" w:type="auto"/>
            <w:tcBorders>
              <w:top w:val="nil"/>
              <w:left w:val="nil"/>
              <w:bottom w:val="single" w:sz="4" w:space="0" w:color="000000"/>
              <w:right w:val="single" w:sz="4" w:space="0" w:color="000000"/>
            </w:tcBorders>
            <w:shd w:val="clear" w:color="auto" w:fill="auto"/>
            <w:noWrap/>
            <w:vAlign w:val="bottom"/>
            <w:hideMark/>
          </w:tcPr>
          <w:p w14:paraId="480DB5F0" w14:textId="4270C34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9A32F" w14:textId="654A8E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62A99" w14:textId="1ACDB9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0,273.48 </w:t>
            </w:r>
          </w:p>
        </w:tc>
      </w:tr>
      <w:tr w:rsidR="004737FC" w:rsidRPr="004737FC" w14:paraId="30C40F8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BBEA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DF6D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6E337EC7" w14:textId="5CC52A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22,708.97 </w:t>
            </w:r>
          </w:p>
        </w:tc>
        <w:tc>
          <w:tcPr>
            <w:tcW w:w="0" w:type="auto"/>
            <w:tcBorders>
              <w:top w:val="nil"/>
              <w:left w:val="nil"/>
              <w:bottom w:val="single" w:sz="4" w:space="0" w:color="000000"/>
              <w:right w:val="single" w:sz="4" w:space="0" w:color="000000"/>
            </w:tcBorders>
            <w:shd w:val="clear" w:color="auto" w:fill="auto"/>
            <w:noWrap/>
            <w:vAlign w:val="bottom"/>
            <w:hideMark/>
          </w:tcPr>
          <w:p w14:paraId="48938EFB" w14:textId="6794800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1023B" w14:textId="6D34D14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F8379" w14:textId="076542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22,708.97 </w:t>
            </w:r>
          </w:p>
        </w:tc>
      </w:tr>
      <w:tr w:rsidR="004737FC" w:rsidRPr="004737FC" w14:paraId="447F8F5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4357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3C90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ading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D417BE" w14:textId="7169A0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A9F93B6" w14:textId="0918BF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29618" w14:textId="05D3DFF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4DC8E" w14:textId="25D718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4,395.00 </w:t>
            </w:r>
          </w:p>
        </w:tc>
      </w:tr>
      <w:tr w:rsidR="004737FC" w:rsidRPr="004737FC" w14:paraId="19ECB53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B004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59CE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5ED1E55F" w14:textId="34C324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35594D0C" w14:textId="67CAA7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D8F8A" w14:textId="0392D3F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8743A" w14:textId="1104AD4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4,645.00 </w:t>
            </w:r>
          </w:p>
        </w:tc>
      </w:tr>
      <w:tr w:rsidR="004737FC" w:rsidRPr="004737FC" w14:paraId="6E42D6E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0F83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F2BC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itao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EF23F2" w14:textId="2DBAE9B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3F42CCA9" w14:textId="25C9F7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24FC2" w14:textId="4E9406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A6937" w14:textId="65F5F7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29,300.00 </w:t>
            </w:r>
          </w:p>
        </w:tc>
      </w:tr>
      <w:tr w:rsidR="004737FC" w:rsidRPr="004737FC" w14:paraId="2AFB459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A3A0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FD7C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ram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950B70" w14:textId="6978F47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1,959.26 </w:t>
            </w:r>
          </w:p>
        </w:tc>
        <w:tc>
          <w:tcPr>
            <w:tcW w:w="0" w:type="auto"/>
            <w:tcBorders>
              <w:top w:val="nil"/>
              <w:left w:val="nil"/>
              <w:bottom w:val="single" w:sz="4" w:space="0" w:color="000000"/>
              <w:right w:val="single" w:sz="4" w:space="0" w:color="000000"/>
            </w:tcBorders>
            <w:shd w:val="clear" w:color="auto" w:fill="auto"/>
            <w:noWrap/>
            <w:vAlign w:val="bottom"/>
            <w:hideMark/>
          </w:tcPr>
          <w:p w14:paraId="0DE49923" w14:textId="765444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39834" w14:textId="30BE6F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2B71D" w14:textId="7934CB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1,959.26 </w:t>
            </w:r>
          </w:p>
        </w:tc>
      </w:tr>
      <w:tr w:rsidR="004737FC" w:rsidRPr="004737FC" w14:paraId="5CB99F3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95D7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36D2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alil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2E6F18" w14:textId="440BB28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B68B8F8" w14:textId="0D69E16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CE659" w14:textId="19699C9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DBFAB" w14:textId="7770785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4,395.00 </w:t>
            </w:r>
          </w:p>
        </w:tc>
      </w:tr>
      <w:tr w:rsidR="004737FC" w:rsidRPr="004737FC" w14:paraId="5599533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E968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1180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ngantu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828DDD" w14:textId="032431B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7,630.27 </w:t>
            </w:r>
          </w:p>
        </w:tc>
        <w:tc>
          <w:tcPr>
            <w:tcW w:w="0" w:type="auto"/>
            <w:tcBorders>
              <w:top w:val="nil"/>
              <w:left w:val="nil"/>
              <w:bottom w:val="single" w:sz="4" w:space="0" w:color="000000"/>
              <w:right w:val="single" w:sz="4" w:space="0" w:color="000000"/>
            </w:tcBorders>
            <w:shd w:val="clear" w:color="auto" w:fill="auto"/>
            <w:noWrap/>
            <w:vAlign w:val="bottom"/>
            <w:hideMark/>
          </w:tcPr>
          <w:p w14:paraId="5A895DA1" w14:textId="770EBCE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9DD8D" w14:textId="0800139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551EC" w14:textId="027E482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7,630.27 </w:t>
            </w:r>
          </w:p>
        </w:tc>
      </w:tr>
      <w:tr w:rsidR="004737FC" w:rsidRPr="004737FC" w14:paraId="1C2B57F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A056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EF30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72CE1182" w14:textId="001439A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71,105.94 </w:t>
            </w:r>
          </w:p>
        </w:tc>
        <w:tc>
          <w:tcPr>
            <w:tcW w:w="0" w:type="auto"/>
            <w:tcBorders>
              <w:top w:val="nil"/>
              <w:left w:val="nil"/>
              <w:bottom w:val="single" w:sz="4" w:space="0" w:color="000000"/>
              <w:right w:val="single" w:sz="4" w:space="0" w:color="000000"/>
            </w:tcBorders>
            <w:shd w:val="clear" w:color="auto" w:fill="auto"/>
            <w:noWrap/>
            <w:vAlign w:val="bottom"/>
            <w:hideMark/>
          </w:tcPr>
          <w:p w14:paraId="66828A61" w14:textId="07DE62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3A9A5" w14:textId="7472D6A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FE2D3" w14:textId="59D302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71,105.94 </w:t>
            </w:r>
          </w:p>
        </w:tc>
      </w:tr>
      <w:tr w:rsidR="004737FC" w:rsidRPr="004737FC" w14:paraId="202B66E9"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D98C19"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proofErr w:type="spellStart"/>
            <w:r w:rsidRPr="004737FC">
              <w:rPr>
                <w:rFonts w:ascii="Arial Narrow" w:eastAsia="Times New Roman" w:hAnsi="Arial Narrow"/>
                <w:b/>
                <w:bCs/>
                <w:color w:val="000000"/>
                <w:sz w:val="20"/>
                <w:szCs w:val="20"/>
              </w:rPr>
              <w:t>Camiguin</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5E062DD" w14:textId="3F6489D4"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633,050.67 </w:t>
            </w:r>
          </w:p>
        </w:tc>
        <w:tc>
          <w:tcPr>
            <w:tcW w:w="0" w:type="auto"/>
            <w:tcBorders>
              <w:top w:val="nil"/>
              <w:left w:val="nil"/>
              <w:bottom w:val="single" w:sz="4" w:space="0" w:color="000000"/>
              <w:right w:val="single" w:sz="4" w:space="0" w:color="000000"/>
            </w:tcBorders>
            <w:shd w:val="clear" w:color="D8D8D8" w:fill="D8D8D8"/>
            <w:noWrap/>
            <w:vAlign w:val="bottom"/>
            <w:hideMark/>
          </w:tcPr>
          <w:p w14:paraId="4C3D9293" w14:textId="750B18D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2CE685" w14:textId="6B5B3D0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946357" w14:textId="1E4D976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633,050.67 </w:t>
            </w:r>
          </w:p>
        </w:tc>
      </w:tr>
      <w:tr w:rsidR="004737FC" w:rsidRPr="004737FC" w14:paraId="1038184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7B81C"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EDE3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h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A0C2B8" w14:textId="67472F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25AF0B9" w14:textId="4053145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1C7FE" w14:textId="2D8372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22C7E" w14:textId="7CA4E2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4,395.00 </w:t>
            </w:r>
          </w:p>
        </w:tc>
      </w:tr>
      <w:tr w:rsidR="004737FC" w:rsidRPr="004737FC" w14:paraId="2876589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8C5B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600D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mbaj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AAAED1" w14:textId="6E6D726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28,898.63 </w:t>
            </w:r>
          </w:p>
        </w:tc>
        <w:tc>
          <w:tcPr>
            <w:tcW w:w="0" w:type="auto"/>
            <w:tcBorders>
              <w:top w:val="nil"/>
              <w:left w:val="nil"/>
              <w:bottom w:val="single" w:sz="4" w:space="0" w:color="000000"/>
              <w:right w:val="single" w:sz="4" w:space="0" w:color="000000"/>
            </w:tcBorders>
            <w:shd w:val="clear" w:color="auto" w:fill="auto"/>
            <w:noWrap/>
            <w:vAlign w:val="bottom"/>
            <w:hideMark/>
          </w:tcPr>
          <w:p w14:paraId="72014DAE" w14:textId="54EEC8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E1089" w14:textId="319DBA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9D2938" w14:textId="6C2C36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28,898.63 </w:t>
            </w:r>
          </w:p>
        </w:tc>
      </w:tr>
      <w:tr w:rsidR="004737FC" w:rsidRPr="004737FC" w14:paraId="77B2DDF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1FD0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4399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E296CC" w14:textId="44C8A30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50,967.04 </w:t>
            </w:r>
          </w:p>
        </w:tc>
        <w:tc>
          <w:tcPr>
            <w:tcW w:w="0" w:type="auto"/>
            <w:tcBorders>
              <w:top w:val="nil"/>
              <w:left w:val="nil"/>
              <w:bottom w:val="single" w:sz="4" w:space="0" w:color="000000"/>
              <w:right w:val="single" w:sz="4" w:space="0" w:color="000000"/>
            </w:tcBorders>
            <w:shd w:val="clear" w:color="auto" w:fill="auto"/>
            <w:noWrap/>
            <w:vAlign w:val="bottom"/>
            <w:hideMark/>
          </w:tcPr>
          <w:p w14:paraId="7CBFDF61" w14:textId="04962F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9932F" w14:textId="3A34C6C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05129" w14:textId="3BEA284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50,967.04 </w:t>
            </w:r>
          </w:p>
        </w:tc>
      </w:tr>
      <w:tr w:rsidR="004737FC" w:rsidRPr="004737FC" w14:paraId="30B5628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9755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852B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uinsili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2A1FD5" w14:textId="4690B5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F13F0B0" w14:textId="277A1F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586A0" w14:textId="6DDBB80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A772C" w14:textId="7AC281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4,395.00 </w:t>
            </w:r>
          </w:p>
        </w:tc>
      </w:tr>
      <w:tr w:rsidR="004737FC" w:rsidRPr="004737FC" w14:paraId="1DD4C5C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2A03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9A53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E40824" w14:textId="50DAF8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2195321" w14:textId="509B86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6CAD1" w14:textId="4AA072A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F85C0" w14:textId="59D2CB8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4,395.00 </w:t>
            </w:r>
          </w:p>
        </w:tc>
      </w:tr>
      <w:tr w:rsidR="004737FC" w:rsidRPr="004737FC" w14:paraId="2F380A72"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B3972B"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lastRenderedPageBreak/>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2BB117B" w14:textId="4B9FC6F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47,040,088.34 </w:t>
            </w:r>
          </w:p>
        </w:tc>
        <w:tc>
          <w:tcPr>
            <w:tcW w:w="0" w:type="auto"/>
            <w:tcBorders>
              <w:top w:val="nil"/>
              <w:left w:val="nil"/>
              <w:bottom w:val="single" w:sz="4" w:space="0" w:color="000000"/>
              <w:right w:val="single" w:sz="4" w:space="0" w:color="000000"/>
            </w:tcBorders>
            <w:shd w:val="clear" w:color="D8D8D8" w:fill="D8D8D8"/>
            <w:noWrap/>
            <w:vAlign w:val="bottom"/>
            <w:hideMark/>
          </w:tcPr>
          <w:p w14:paraId="4D9A72C0" w14:textId="7175669C"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310C23" w14:textId="07B1F1A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AB7322" w14:textId="1FBEDCB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47,040,088.34 </w:t>
            </w:r>
          </w:p>
        </w:tc>
      </w:tr>
      <w:tr w:rsidR="004737FC" w:rsidRPr="004737FC" w14:paraId="011947F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57E86"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39C9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419C2D3E" w14:textId="75A8732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647,775.13 </w:t>
            </w:r>
          </w:p>
        </w:tc>
        <w:tc>
          <w:tcPr>
            <w:tcW w:w="0" w:type="auto"/>
            <w:tcBorders>
              <w:top w:val="nil"/>
              <w:left w:val="nil"/>
              <w:bottom w:val="single" w:sz="4" w:space="0" w:color="000000"/>
              <w:right w:val="single" w:sz="4" w:space="0" w:color="000000"/>
            </w:tcBorders>
            <w:shd w:val="clear" w:color="auto" w:fill="auto"/>
            <w:noWrap/>
            <w:vAlign w:val="bottom"/>
            <w:hideMark/>
          </w:tcPr>
          <w:p w14:paraId="1F80872E" w14:textId="03FBC5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EB984" w14:textId="020587C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FD392" w14:textId="61ADF1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647,775.13 </w:t>
            </w:r>
          </w:p>
        </w:tc>
      </w:tr>
      <w:tr w:rsidR="004737FC" w:rsidRPr="004737FC" w14:paraId="7C37F24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A8CD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A2A9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12AFB16E" w14:textId="78242C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97,876.60 </w:t>
            </w:r>
          </w:p>
        </w:tc>
        <w:tc>
          <w:tcPr>
            <w:tcW w:w="0" w:type="auto"/>
            <w:tcBorders>
              <w:top w:val="nil"/>
              <w:left w:val="nil"/>
              <w:bottom w:val="single" w:sz="4" w:space="0" w:color="000000"/>
              <w:right w:val="single" w:sz="4" w:space="0" w:color="000000"/>
            </w:tcBorders>
            <w:shd w:val="clear" w:color="auto" w:fill="auto"/>
            <w:noWrap/>
            <w:vAlign w:val="bottom"/>
            <w:hideMark/>
          </w:tcPr>
          <w:p w14:paraId="793677A3" w14:textId="67D76A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8AEA3" w14:textId="5A97EA2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077F6" w14:textId="0F2521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97,876.60 </w:t>
            </w:r>
          </w:p>
        </w:tc>
      </w:tr>
      <w:tr w:rsidR="004737FC" w:rsidRPr="004737FC" w14:paraId="506BC9D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74F1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1D40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lo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B03D55" w14:textId="03D3FF7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42D9442" w14:textId="6BC6C3F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D9286" w14:textId="40832A2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B03C1" w14:textId="5C6F721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3853317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B466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7A1B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r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440FAC" w14:textId="7C29F7F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041A0EAF" w14:textId="2A9A91D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1F0D7" w14:textId="3263431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15AD3" w14:textId="0551FA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97,902.00 </w:t>
            </w:r>
          </w:p>
        </w:tc>
      </w:tr>
      <w:tr w:rsidR="004737FC" w:rsidRPr="004737FC" w14:paraId="07D3479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D028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721F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ausw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5F565B" w14:textId="63A8FB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01,519.69 </w:t>
            </w:r>
          </w:p>
        </w:tc>
        <w:tc>
          <w:tcPr>
            <w:tcW w:w="0" w:type="auto"/>
            <w:tcBorders>
              <w:top w:val="nil"/>
              <w:left w:val="nil"/>
              <w:bottom w:val="single" w:sz="4" w:space="0" w:color="000000"/>
              <w:right w:val="single" w:sz="4" w:space="0" w:color="000000"/>
            </w:tcBorders>
            <w:shd w:val="clear" w:color="auto" w:fill="auto"/>
            <w:noWrap/>
            <w:vAlign w:val="bottom"/>
            <w:hideMark/>
          </w:tcPr>
          <w:p w14:paraId="29808F11" w14:textId="525BD6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D46E2" w14:textId="760B1D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51F6B" w14:textId="05AEBA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01,519.69 </w:t>
            </w:r>
          </w:p>
        </w:tc>
      </w:tr>
      <w:tr w:rsidR="004737FC" w:rsidRPr="004737FC" w14:paraId="37A05EF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EFFA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3255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olamb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CC708B" w14:textId="3F3C87E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7E065ABC" w14:textId="4DE507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3E11F" w14:textId="62BCF2C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041CB" w14:textId="1F7A6D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58,154.75 </w:t>
            </w:r>
          </w:p>
        </w:tc>
      </w:tr>
      <w:tr w:rsidR="004737FC" w:rsidRPr="004737FC" w14:paraId="3E76B8E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68879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6A5D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ina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B4F7DC" w14:textId="39A389D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D9562BA" w14:textId="7042EC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94F10" w14:textId="23836FB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AFC51" w14:textId="485EDA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5266BAE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FDB2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7E06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i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57C879" w14:textId="492C8F6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7B29EB3" w14:textId="7BC6F11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F2394" w14:textId="384E780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4A3A2" w14:textId="18CE09E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5,780.00 </w:t>
            </w:r>
          </w:p>
        </w:tc>
      </w:tr>
      <w:tr w:rsidR="004737FC" w:rsidRPr="004737FC" w14:paraId="687DBC8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E43B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84B4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t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0C9212" w14:textId="0C9183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64CADFC" w14:textId="05D6F8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B5053" w14:textId="517500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54756" w14:textId="2A92B26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6AA3E9B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66B1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67E3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93B973" w14:textId="40F428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A3E4B98" w14:textId="4E9B62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6D665" w14:textId="3C5675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BA1CD" w14:textId="7D5C57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1,465.00 </w:t>
            </w:r>
          </w:p>
        </w:tc>
      </w:tr>
      <w:tr w:rsidR="004737FC" w:rsidRPr="004737FC" w14:paraId="0841289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ABD5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EAFF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C145CA" w14:textId="48488A6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618,702.00 </w:t>
            </w:r>
          </w:p>
        </w:tc>
        <w:tc>
          <w:tcPr>
            <w:tcW w:w="0" w:type="auto"/>
            <w:tcBorders>
              <w:top w:val="nil"/>
              <w:left w:val="nil"/>
              <w:bottom w:val="single" w:sz="4" w:space="0" w:color="000000"/>
              <w:right w:val="single" w:sz="4" w:space="0" w:color="000000"/>
            </w:tcBorders>
            <w:shd w:val="clear" w:color="auto" w:fill="auto"/>
            <w:noWrap/>
            <w:vAlign w:val="bottom"/>
            <w:hideMark/>
          </w:tcPr>
          <w:p w14:paraId="619F0C8E" w14:textId="4E8D57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189F0" w14:textId="73C87A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59AAD" w14:textId="5C5392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618,702.00 </w:t>
            </w:r>
          </w:p>
        </w:tc>
      </w:tr>
      <w:tr w:rsidR="004737FC" w:rsidRPr="004737FC" w14:paraId="6A607F7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F0E4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4C44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ap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3B31B0" w14:textId="0CE3261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76,151.38 </w:t>
            </w:r>
          </w:p>
        </w:tc>
        <w:tc>
          <w:tcPr>
            <w:tcW w:w="0" w:type="auto"/>
            <w:tcBorders>
              <w:top w:val="nil"/>
              <w:left w:val="nil"/>
              <w:bottom w:val="single" w:sz="4" w:space="0" w:color="000000"/>
              <w:right w:val="single" w:sz="4" w:space="0" w:color="000000"/>
            </w:tcBorders>
            <w:shd w:val="clear" w:color="auto" w:fill="auto"/>
            <w:noWrap/>
            <w:vAlign w:val="bottom"/>
            <w:hideMark/>
          </w:tcPr>
          <w:p w14:paraId="01EDE882" w14:textId="4CFC76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D8637" w14:textId="034700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2AE4A" w14:textId="5DFF811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76,151.38 </w:t>
            </w:r>
          </w:p>
        </w:tc>
      </w:tr>
      <w:tr w:rsidR="004737FC" w:rsidRPr="004737FC" w14:paraId="5C66628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6A55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1BB6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3A7FD648" w14:textId="49259F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037,651.79 </w:t>
            </w:r>
          </w:p>
        </w:tc>
        <w:tc>
          <w:tcPr>
            <w:tcW w:w="0" w:type="auto"/>
            <w:tcBorders>
              <w:top w:val="nil"/>
              <w:left w:val="nil"/>
              <w:bottom w:val="single" w:sz="4" w:space="0" w:color="000000"/>
              <w:right w:val="single" w:sz="4" w:space="0" w:color="000000"/>
            </w:tcBorders>
            <w:shd w:val="clear" w:color="auto" w:fill="auto"/>
            <w:noWrap/>
            <w:vAlign w:val="bottom"/>
            <w:hideMark/>
          </w:tcPr>
          <w:p w14:paraId="554C5CE6" w14:textId="4DD166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4D990" w14:textId="05CA836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B6CBE" w14:textId="435AAE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037,651.79 </w:t>
            </w:r>
          </w:p>
        </w:tc>
      </w:tr>
      <w:tr w:rsidR="004737FC" w:rsidRPr="004737FC" w14:paraId="7E6D768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FCEC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BB4E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B27E640" w14:textId="5E7DA28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37,260.00 </w:t>
            </w:r>
          </w:p>
        </w:tc>
        <w:tc>
          <w:tcPr>
            <w:tcW w:w="0" w:type="auto"/>
            <w:tcBorders>
              <w:top w:val="nil"/>
              <w:left w:val="nil"/>
              <w:bottom w:val="single" w:sz="4" w:space="0" w:color="000000"/>
              <w:right w:val="single" w:sz="4" w:space="0" w:color="000000"/>
            </w:tcBorders>
            <w:shd w:val="clear" w:color="auto" w:fill="auto"/>
            <w:noWrap/>
            <w:vAlign w:val="bottom"/>
            <w:hideMark/>
          </w:tcPr>
          <w:p w14:paraId="64B8E10A" w14:textId="6D8FCD3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E3AE4" w14:textId="0125BB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5F2C8" w14:textId="444ED7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37,260.00 </w:t>
            </w:r>
          </w:p>
        </w:tc>
      </w:tr>
      <w:tr w:rsidR="004737FC" w:rsidRPr="004737FC" w14:paraId="339257E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833F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E635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un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5708C8" w14:textId="294F64C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0F8AF42" w14:textId="17D9C82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83F34" w14:textId="5AFDE96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DB1FD" w14:textId="22FC9A5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0837830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3168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327A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Nu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D62FB9" w14:textId="65CBF4A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40F1D39A" w14:textId="100948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F9D7B" w14:textId="4030E9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925B1" w14:textId="3493215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1,465.00 </w:t>
            </w:r>
          </w:p>
        </w:tc>
      </w:tr>
      <w:tr w:rsidR="004737FC" w:rsidRPr="004737FC" w14:paraId="7E2AD1F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B3C9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0A03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ntao</w:t>
            </w:r>
            <w:proofErr w:type="spellEnd"/>
            <w:r w:rsidRPr="004737FC">
              <w:rPr>
                <w:rFonts w:ascii="Arial Narrow" w:eastAsia="Times New Roman" w:hAnsi="Arial Narrow"/>
                <w:i/>
                <w:iCs/>
                <w:color w:val="000000"/>
                <w:sz w:val="20"/>
                <w:szCs w:val="20"/>
              </w:rPr>
              <w:t xml:space="preserve"> </w:t>
            </w:r>
            <w:proofErr w:type="spellStart"/>
            <w:r w:rsidRPr="004737FC">
              <w:rPr>
                <w:rFonts w:ascii="Arial Narrow" w:eastAsia="Times New Roman" w:hAnsi="Arial Narrow"/>
                <w:i/>
                <w:iCs/>
                <w:color w:val="000000"/>
                <w:sz w:val="20"/>
                <w:szCs w:val="20"/>
              </w:rPr>
              <w:t>R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4FF1CA" w14:textId="7A74447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FFBC3F8" w14:textId="4091458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A0F61" w14:textId="13347E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CFA0B" w14:textId="25BF8F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21E4810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5D53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1426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Poona </w:t>
            </w:r>
            <w:proofErr w:type="spellStart"/>
            <w:r w:rsidRPr="004737FC">
              <w:rPr>
                <w:rFonts w:ascii="Arial Narrow" w:eastAsia="Times New Roman" w:hAnsi="Arial Narrow"/>
                <w:i/>
                <w:iCs/>
                <w:color w:val="000000"/>
                <w:sz w:val="20"/>
                <w:szCs w:val="20"/>
              </w:rPr>
              <w:t>Piag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ADFFDB" w14:textId="1826004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83D2722" w14:textId="5E0C3B1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33480" w14:textId="1C0F3B2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1C142" w14:textId="19D730E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58863ED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7ACD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F454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66423220" w14:textId="21DC79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1489D456" w14:textId="5DE618D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3B180" w14:textId="58B29F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DD2F33" w14:textId="2578B5D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76,930.00 </w:t>
            </w:r>
          </w:p>
        </w:tc>
      </w:tr>
      <w:tr w:rsidR="004737FC" w:rsidRPr="004737FC" w14:paraId="7F8116A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5671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0C4E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BED32B" w14:textId="48313B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58B7FF20" w14:textId="0698AC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34BB0" w14:textId="4F19AD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B6957" w14:textId="7DD534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1,465.00 </w:t>
            </w:r>
          </w:p>
        </w:tc>
      </w:tr>
      <w:tr w:rsidR="004737FC" w:rsidRPr="004737FC" w14:paraId="1AAC9A8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E85B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CAC4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ng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1AD240" w14:textId="30D357A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900B7A4" w14:textId="670A7E8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1F8FA" w14:textId="5D7A291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965F7" w14:textId="72C2303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0D561671"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007AD"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E235641" w14:textId="5FD13DD4"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8,970,677.02 </w:t>
            </w:r>
          </w:p>
        </w:tc>
        <w:tc>
          <w:tcPr>
            <w:tcW w:w="0" w:type="auto"/>
            <w:tcBorders>
              <w:top w:val="nil"/>
              <w:left w:val="nil"/>
              <w:bottom w:val="single" w:sz="4" w:space="0" w:color="000000"/>
              <w:right w:val="single" w:sz="4" w:space="0" w:color="000000"/>
            </w:tcBorders>
            <w:shd w:val="clear" w:color="D8D8D8" w:fill="D8D8D8"/>
            <w:noWrap/>
            <w:vAlign w:val="bottom"/>
            <w:hideMark/>
          </w:tcPr>
          <w:p w14:paraId="2CB0F6B9" w14:textId="30D5BC6C"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BF5DB78" w14:textId="132F3C7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F15047" w14:textId="4D2F2494"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8,970,677.02 </w:t>
            </w:r>
          </w:p>
        </w:tc>
      </w:tr>
      <w:tr w:rsidR="004737FC" w:rsidRPr="004737FC" w14:paraId="54EE52B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7A339"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DA80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lo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9525F0" w14:textId="5E9C7C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ADD1D8A" w14:textId="15A0920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2F732" w14:textId="7804949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21E9E" w14:textId="5AB8D6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350.00 </w:t>
            </w:r>
          </w:p>
        </w:tc>
      </w:tr>
      <w:tr w:rsidR="004737FC" w:rsidRPr="004737FC" w14:paraId="5945ED4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7F20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D9FB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lia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24CB6D" w14:textId="22CAC8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79D0B48" w14:textId="479364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6BE92" w14:textId="527FC5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9B2B7" w14:textId="7FAADDB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0986D88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C718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CB68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5543AC31" w14:textId="73E5F5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031A88C" w14:textId="5E35BC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BC70C" w14:textId="58DD001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FD613" w14:textId="36C59CE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26B915B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C603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332C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86F1916" w14:textId="7D553C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9224E50" w14:textId="364DF39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32D81" w14:textId="772E11E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56A8F" w14:textId="7BEE5A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7BA1904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3A33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A421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78671C09" w14:textId="2C90E86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6AB8CBE" w14:textId="21123F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31816" w14:textId="08DDED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FCD46" w14:textId="535A76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350.00 </w:t>
            </w:r>
          </w:p>
        </w:tc>
      </w:tr>
      <w:tr w:rsidR="004737FC" w:rsidRPr="004737FC" w14:paraId="3771E34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8BBF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F301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Lopez </w:t>
            </w:r>
            <w:proofErr w:type="spellStart"/>
            <w:r w:rsidRPr="004737FC">
              <w:rPr>
                <w:rFonts w:ascii="Arial Narrow" w:eastAsia="Times New Roman" w:hAnsi="Arial Narrow"/>
                <w:i/>
                <w:iCs/>
                <w:color w:val="000000"/>
                <w:sz w:val="20"/>
                <w:szCs w:val="20"/>
              </w:rPr>
              <w:t>Ja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A5DCC0" w14:textId="75119CD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0125831" w14:textId="4199AC5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E0A3F" w14:textId="39705A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BF770" w14:textId="41427E1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780112E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8F83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7B65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Oroquieta</w:t>
            </w:r>
            <w:proofErr w:type="spellEnd"/>
            <w:r w:rsidRPr="004737FC">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DAA14D3" w14:textId="2DE8ABD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70ED9C7F" w14:textId="135C542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996AA" w14:textId="5FA4E6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5F291" w14:textId="3924B5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148,896.38 </w:t>
            </w:r>
          </w:p>
        </w:tc>
      </w:tr>
      <w:tr w:rsidR="004737FC" w:rsidRPr="004737FC" w14:paraId="405736F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EB4C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B25F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n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DC5A7B" w14:textId="4E0C48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C88144D" w14:textId="7A7787F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F8BEF" w14:textId="265D8F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85857" w14:textId="6EB203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3C45F35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4DE0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677C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15CDE0D7" w14:textId="34B015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6375FE4" w14:textId="501D51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661C0" w14:textId="0579DD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0FE3C" w14:textId="2C468DC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43D8358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52D9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2E3A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apang</w:t>
            </w:r>
            <w:proofErr w:type="spellEnd"/>
            <w:r w:rsidRPr="004737FC">
              <w:rPr>
                <w:rFonts w:ascii="Arial Narrow" w:eastAsia="Times New Roman" w:hAnsi="Arial Narrow"/>
                <w:i/>
                <w:iCs/>
                <w:color w:val="000000"/>
                <w:sz w:val="20"/>
                <w:szCs w:val="20"/>
              </w:rPr>
              <w:t xml:space="preserve"> </w:t>
            </w:r>
            <w:proofErr w:type="spellStart"/>
            <w:r w:rsidRPr="004737FC">
              <w:rPr>
                <w:rFonts w:ascii="Arial Narrow" w:eastAsia="Times New Roman" w:hAnsi="Arial Narrow"/>
                <w:i/>
                <w:iCs/>
                <w:color w:val="000000"/>
                <w:sz w:val="20"/>
                <w:szCs w:val="20"/>
              </w:rPr>
              <w:t>Dal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E469CA" w14:textId="68A933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ABB4858" w14:textId="73E4681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32943" w14:textId="59ACDB3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2F29D" w14:textId="1DACF28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584AB98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A59A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D4A4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033883DB" w14:textId="3F90FB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A272327" w14:textId="0E167B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C6AA9" w14:textId="3846E7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4978E" w14:textId="51D28C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78F67EE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C87C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189F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lar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061301" w14:textId="659B3D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6E140492" w14:textId="06BEC2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054F2" w14:textId="435AF1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77DC9" w14:textId="68D79A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3,240.64 </w:t>
            </w:r>
          </w:p>
        </w:tc>
      </w:tr>
      <w:tr w:rsidR="004737FC" w:rsidRPr="004737FC" w14:paraId="2FA481B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ECB0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0332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Don </w:t>
            </w:r>
            <w:proofErr w:type="spellStart"/>
            <w:r w:rsidRPr="004737FC">
              <w:rPr>
                <w:rFonts w:ascii="Arial Narrow" w:eastAsia="Times New Roman" w:hAnsi="Arial Narrow"/>
                <w:i/>
                <w:iCs/>
                <w:color w:val="000000"/>
                <w:sz w:val="20"/>
                <w:szCs w:val="20"/>
              </w:rPr>
              <w:t>Victoriano</w:t>
            </w:r>
            <w:proofErr w:type="spellEnd"/>
            <w:r w:rsidRPr="004737FC">
              <w:rPr>
                <w:rFonts w:ascii="Arial Narrow" w:eastAsia="Times New Roman" w:hAnsi="Arial Narrow"/>
                <w:i/>
                <w:iCs/>
                <w:color w:val="000000"/>
                <w:sz w:val="20"/>
                <w:szCs w:val="20"/>
              </w:rPr>
              <w:t xml:space="preserve">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2766FD97" w14:textId="0D4B36E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51B5A1B" w14:textId="5110E3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C85E3" w14:textId="40EF44B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94BA0" w14:textId="7DAE20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6428DA6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1CE8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D0AF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0609FA6D" w14:textId="573FFA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47D8DB86" w14:textId="749F8F5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A78CC" w14:textId="7042757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91123" w14:textId="73F6BC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805,000.00 </w:t>
            </w:r>
          </w:p>
        </w:tc>
      </w:tr>
      <w:tr w:rsidR="004737FC" w:rsidRPr="004737FC" w14:paraId="7084B1B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04B0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B5E0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naca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331082" w14:textId="4CBFD11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F0CF62A" w14:textId="1396042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C5FCE" w14:textId="289F374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4502B" w14:textId="786DA8B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7A8210F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3726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7ECF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ngub</w:t>
            </w:r>
            <w:proofErr w:type="spellEnd"/>
            <w:r w:rsidRPr="004737FC">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7FBD2D9" w14:textId="4F5353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2D48B00" w14:textId="7FCD82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5535F" w14:textId="7AEC64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C2B37" w14:textId="71320AE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29856F4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2ED5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8E3D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78E3CD" w14:textId="539C9A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DC81AA0" w14:textId="20919B8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215DC" w14:textId="7A9FB8F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D796E" w14:textId="364D84D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7B0E3C33"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9B374"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23654BD" w14:textId="1ECA9E1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66,867,175.26 </w:t>
            </w:r>
          </w:p>
        </w:tc>
        <w:tc>
          <w:tcPr>
            <w:tcW w:w="0" w:type="auto"/>
            <w:tcBorders>
              <w:top w:val="nil"/>
              <w:left w:val="nil"/>
              <w:bottom w:val="single" w:sz="4" w:space="0" w:color="000000"/>
              <w:right w:val="single" w:sz="4" w:space="0" w:color="000000"/>
            </w:tcBorders>
            <w:shd w:val="clear" w:color="D8D8D8" w:fill="D8D8D8"/>
            <w:noWrap/>
            <w:vAlign w:val="bottom"/>
            <w:hideMark/>
          </w:tcPr>
          <w:p w14:paraId="695DAA34" w14:textId="4361B7E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577B09" w14:textId="59FE8BA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C17E28F" w14:textId="79F7201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66,867,175.26 </w:t>
            </w:r>
          </w:p>
        </w:tc>
      </w:tr>
      <w:tr w:rsidR="004737FC" w:rsidRPr="004737FC" w14:paraId="730CC27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86770"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517B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753BB433" w14:textId="03DE38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7,685,370.45 </w:t>
            </w:r>
          </w:p>
        </w:tc>
        <w:tc>
          <w:tcPr>
            <w:tcW w:w="0" w:type="auto"/>
            <w:tcBorders>
              <w:top w:val="nil"/>
              <w:left w:val="nil"/>
              <w:bottom w:val="single" w:sz="4" w:space="0" w:color="000000"/>
              <w:right w:val="single" w:sz="4" w:space="0" w:color="000000"/>
            </w:tcBorders>
            <w:shd w:val="clear" w:color="auto" w:fill="auto"/>
            <w:noWrap/>
            <w:vAlign w:val="bottom"/>
            <w:hideMark/>
          </w:tcPr>
          <w:p w14:paraId="0E7CF7E0" w14:textId="4C3506D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DFCDA" w14:textId="6BA4E0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A250A" w14:textId="0682B8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7,685,370.45 </w:t>
            </w:r>
          </w:p>
        </w:tc>
      </w:tr>
      <w:tr w:rsidR="004737FC" w:rsidRPr="004737FC" w14:paraId="3E7E507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E12B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0160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ling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0AACF6" w14:textId="2C4470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639A5B11" w14:textId="1FB48EE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48533" w14:textId="161F8D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6D031" w14:textId="0DC2285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68,780.00 </w:t>
            </w:r>
          </w:p>
        </w:tc>
      </w:tr>
      <w:tr w:rsidR="004737FC" w:rsidRPr="004737FC" w14:paraId="3359658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22AA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BAD8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ling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8BD700" w14:textId="172FADA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1C3EA20" w14:textId="577E543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9A045" w14:textId="6529DB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65E50" w14:textId="120687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8,570.00 </w:t>
            </w:r>
          </w:p>
        </w:tc>
      </w:tr>
      <w:tr w:rsidR="004737FC" w:rsidRPr="004737FC" w14:paraId="02D7241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9044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6B50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inu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9C543D" w14:textId="18CA6F5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358A1EB" w14:textId="0710EC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894A8" w14:textId="6CFAE65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BB42C" w14:textId="65B8A7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350.00 </w:t>
            </w:r>
          </w:p>
        </w:tc>
      </w:tr>
      <w:tr w:rsidR="004737FC" w:rsidRPr="004737FC" w14:paraId="31F6DCE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07C8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5BEF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ingoog</w:t>
            </w:r>
            <w:proofErr w:type="spellEnd"/>
            <w:r w:rsidRPr="004737FC">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37B6FCF" w14:textId="70EFB77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886,363.45 </w:t>
            </w:r>
          </w:p>
        </w:tc>
        <w:tc>
          <w:tcPr>
            <w:tcW w:w="0" w:type="auto"/>
            <w:tcBorders>
              <w:top w:val="nil"/>
              <w:left w:val="nil"/>
              <w:bottom w:val="single" w:sz="4" w:space="0" w:color="000000"/>
              <w:right w:val="single" w:sz="4" w:space="0" w:color="000000"/>
            </w:tcBorders>
            <w:shd w:val="clear" w:color="auto" w:fill="auto"/>
            <w:noWrap/>
            <w:vAlign w:val="bottom"/>
            <w:hideMark/>
          </w:tcPr>
          <w:p w14:paraId="017D1186" w14:textId="42389ED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5F36F" w14:textId="79F6B09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28B42F" w14:textId="73FF65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886,363.45 </w:t>
            </w:r>
          </w:p>
        </w:tc>
      </w:tr>
      <w:tr w:rsidR="004737FC" w:rsidRPr="004737FC" w14:paraId="12983FF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6932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7AF8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inogu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A4E97E" w14:textId="399AA1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79E4365" w14:textId="451C318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C2B25" w14:textId="21BFA9D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FFFC8" w14:textId="3F588E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350.00 </w:t>
            </w:r>
          </w:p>
        </w:tc>
      </w:tr>
      <w:tr w:rsidR="004737FC" w:rsidRPr="004737FC" w14:paraId="36CB6B5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AC4D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E4B5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gong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5D1D59" w14:textId="0F9113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563BC9E1" w14:textId="160C351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CA1F7" w14:textId="296BCD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E69C8" w14:textId="74E5D62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07,200.00 </w:t>
            </w:r>
          </w:p>
        </w:tc>
      </w:tr>
      <w:tr w:rsidR="004737FC" w:rsidRPr="004737FC" w14:paraId="64F69AF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0A99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7C5C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gsaysay (</w:t>
            </w:r>
            <w:proofErr w:type="spellStart"/>
            <w:r w:rsidRPr="004737FC">
              <w:rPr>
                <w:rFonts w:ascii="Arial Narrow" w:eastAsia="Times New Roman" w:hAnsi="Arial Narrow"/>
                <w:i/>
                <w:iCs/>
                <w:color w:val="000000"/>
                <w:sz w:val="20"/>
                <w:szCs w:val="20"/>
              </w:rPr>
              <w:t>Linugos</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5CC142D" w14:textId="2A13EA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112EDFDD" w14:textId="3AC1E2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EC8C6" w14:textId="550BCD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92334" w14:textId="7CE8FD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0,789.00 </w:t>
            </w:r>
          </w:p>
        </w:tc>
      </w:tr>
      <w:tr w:rsidR="004737FC" w:rsidRPr="004737FC" w14:paraId="547909D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3DBD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6508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5EBB2693" w14:textId="54183A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97,915.00 </w:t>
            </w:r>
          </w:p>
        </w:tc>
        <w:tc>
          <w:tcPr>
            <w:tcW w:w="0" w:type="auto"/>
            <w:tcBorders>
              <w:top w:val="nil"/>
              <w:left w:val="nil"/>
              <w:bottom w:val="single" w:sz="4" w:space="0" w:color="000000"/>
              <w:right w:val="single" w:sz="4" w:space="0" w:color="000000"/>
            </w:tcBorders>
            <w:shd w:val="clear" w:color="auto" w:fill="auto"/>
            <w:noWrap/>
            <w:vAlign w:val="bottom"/>
            <w:hideMark/>
          </w:tcPr>
          <w:p w14:paraId="4CC3BAB4" w14:textId="52F62D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E7B69" w14:textId="214CDE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133D3" w14:textId="226BBA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97,915.00 </w:t>
            </w:r>
          </w:p>
        </w:tc>
      </w:tr>
      <w:tr w:rsidR="004737FC" w:rsidRPr="004737FC" w14:paraId="32AE61C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B95F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4C6D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BC58ED" w14:textId="3ED5F8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5AC78DA" w14:textId="1358EDB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52DAB" w14:textId="08E50D2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5D73B" w14:textId="22F0DD0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350.00 </w:t>
            </w:r>
          </w:p>
        </w:tc>
      </w:tr>
      <w:tr w:rsidR="004737FC" w:rsidRPr="004737FC" w14:paraId="7915251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A65F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6779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ugbong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35D06B" w14:textId="4AA4788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C894B13" w14:textId="468E952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1E634" w14:textId="398BF1B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92B9D" w14:textId="237ECD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350.00 </w:t>
            </w:r>
          </w:p>
        </w:tc>
      </w:tr>
      <w:tr w:rsidR="004737FC" w:rsidRPr="004737FC" w14:paraId="67EEACF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C8E2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5CA2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lubiji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C81FAA" w14:textId="0099D6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173A822" w14:textId="51B650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5DEFE" w14:textId="41CFE2B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88A6C" w14:textId="5C7055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350.00 </w:t>
            </w:r>
          </w:p>
        </w:tc>
      </w:tr>
      <w:tr w:rsidR="004737FC" w:rsidRPr="004737FC" w14:paraId="1E6D300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DE4C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DB15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B8CEF6" w14:textId="06DD9C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99,190.00 </w:t>
            </w:r>
          </w:p>
        </w:tc>
        <w:tc>
          <w:tcPr>
            <w:tcW w:w="0" w:type="auto"/>
            <w:tcBorders>
              <w:top w:val="nil"/>
              <w:left w:val="nil"/>
              <w:bottom w:val="single" w:sz="4" w:space="0" w:color="000000"/>
              <w:right w:val="single" w:sz="4" w:space="0" w:color="000000"/>
            </w:tcBorders>
            <w:shd w:val="clear" w:color="auto" w:fill="auto"/>
            <w:noWrap/>
            <w:vAlign w:val="bottom"/>
            <w:hideMark/>
          </w:tcPr>
          <w:p w14:paraId="15E89F7E" w14:textId="5E7E8B9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B5C5F" w14:textId="0967FCE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379CF" w14:textId="102D034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99,190.00 </w:t>
            </w:r>
          </w:p>
        </w:tc>
      </w:tr>
      <w:tr w:rsidR="004737FC" w:rsidRPr="004737FC" w14:paraId="4D46F9C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7605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6E7F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7A4E58E1" w14:textId="01703D7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81,886.00 </w:t>
            </w:r>
          </w:p>
        </w:tc>
        <w:tc>
          <w:tcPr>
            <w:tcW w:w="0" w:type="auto"/>
            <w:tcBorders>
              <w:top w:val="nil"/>
              <w:left w:val="nil"/>
              <w:bottom w:val="single" w:sz="4" w:space="0" w:color="000000"/>
              <w:right w:val="single" w:sz="4" w:space="0" w:color="000000"/>
            </w:tcBorders>
            <w:shd w:val="clear" w:color="auto" w:fill="auto"/>
            <w:noWrap/>
            <w:vAlign w:val="bottom"/>
            <w:hideMark/>
          </w:tcPr>
          <w:p w14:paraId="2AB4A1A2" w14:textId="4494AB7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97AEC" w14:textId="4E1D2E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D9CFA" w14:textId="5078DA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81,886.00 </w:t>
            </w:r>
          </w:p>
        </w:tc>
      </w:tr>
      <w:tr w:rsidR="004737FC" w:rsidRPr="004737FC" w14:paraId="37D944D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99BA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4B39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itag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69F5CE" w14:textId="71FC69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39,022.68 </w:t>
            </w:r>
          </w:p>
        </w:tc>
        <w:tc>
          <w:tcPr>
            <w:tcW w:w="0" w:type="auto"/>
            <w:tcBorders>
              <w:top w:val="nil"/>
              <w:left w:val="nil"/>
              <w:bottom w:val="single" w:sz="4" w:space="0" w:color="000000"/>
              <w:right w:val="single" w:sz="4" w:space="0" w:color="000000"/>
            </w:tcBorders>
            <w:shd w:val="clear" w:color="auto" w:fill="auto"/>
            <w:noWrap/>
            <w:vAlign w:val="bottom"/>
            <w:hideMark/>
          </w:tcPr>
          <w:p w14:paraId="0207ACCB" w14:textId="361FA6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C89C3" w14:textId="27DECFB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DE983" w14:textId="70DEBD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39,022.68 </w:t>
            </w:r>
          </w:p>
        </w:tc>
      </w:tr>
      <w:tr w:rsidR="004737FC" w:rsidRPr="004737FC" w14:paraId="0887169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2CE9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B37B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In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05334E" w14:textId="0B11309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348E30A5" w14:textId="1A5465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D06C7" w14:textId="26C2A04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9DC28" w14:textId="305110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6,684,045.00 </w:t>
            </w:r>
          </w:p>
        </w:tc>
      </w:tr>
      <w:tr w:rsidR="004737FC" w:rsidRPr="004737FC" w14:paraId="5D766BF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B83B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A79C96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Jas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30ECF4" w14:textId="0CA380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17,370.36 </w:t>
            </w:r>
          </w:p>
        </w:tc>
        <w:tc>
          <w:tcPr>
            <w:tcW w:w="0" w:type="auto"/>
            <w:tcBorders>
              <w:top w:val="nil"/>
              <w:left w:val="nil"/>
              <w:bottom w:val="single" w:sz="4" w:space="0" w:color="000000"/>
              <w:right w:val="single" w:sz="4" w:space="0" w:color="000000"/>
            </w:tcBorders>
            <w:shd w:val="clear" w:color="auto" w:fill="auto"/>
            <w:noWrap/>
            <w:vAlign w:val="bottom"/>
            <w:hideMark/>
          </w:tcPr>
          <w:p w14:paraId="08FF39BD" w14:textId="56E6F4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6CD1E" w14:textId="545B2D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7E05A" w14:textId="40E381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17,370.36 </w:t>
            </w:r>
          </w:p>
        </w:tc>
      </w:tr>
      <w:tr w:rsidR="004737FC" w:rsidRPr="004737FC" w14:paraId="40E73BC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813D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DA1F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guind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FAE3BC" w14:textId="6457CD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9FF71E6" w14:textId="12CEAFD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14CC8" w14:textId="011550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B98C1" w14:textId="612185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5,350.00 </w:t>
            </w:r>
          </w:p>
        </w:tc>
      </w:tr>
      <w:tr w:rsidR="004737FC" w:rsidRPr="004737FC" w14:paraId="4A1C544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DB85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569B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B74C330" w14:textId="12D872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1970B3AC" w14:textId="1DF1997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99FE9" w14:textId="681C77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859A0" w14:textId="349F7B5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1,980.00 </w:t>
            </w:r>
          </w:p>
        </w:tc>
      </w:tr>
      <w:tr w:rsidR="004737FC" w:rsidRPr="004737FC" w14:paraId="0802E4B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AC4A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7C4E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ug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092076" w14:textId="5C178C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4C2F5391" w14:textId="01F9EFC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5AF87" w14:textId="51840D7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B9D51" w14:textId="20BBDF8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65,780.00 </w:t>
            </w:r>
          </w:p>
        </w:tc>
      </w:tr>
      <w:tr w:rsidR="004737FC" w:rsidRPr="004737FC" w14:paraId="2F12FFD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DE66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DB8A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32B2BB9C" w14:textId="4AAC09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0DD425B1" w14:textId="79CB57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6BEDC" w14:textId="226AB9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C4C34E" w14:textId="6758DC2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6,850.00 </w:t>
            </w:r>
          </w:p>
        </w:tc>
      </w:tr>
      <w:tr w:rsidR="004737FC" w:rsidRPr="004737FC" w14:paraId="5433F82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D430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23E2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Op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878F13" w14:textId="1FF8187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00,528.32 </w:t>
            </w:r>
          </w:p>
        </w:tc>
        <w:tc>
          <w:tcPr>
            <w:tcW w:w="0" w:type="auto"/>
            <w:tcBorders>
              <w:top w:val="nil"/>
              <w:left w:val="nil"/>
              <w:bottom w:val="single" w:sz="4" w:space="0" w:color="000000"/>
              <w:right w:val="single" w:sz="4" w:space="0" w:color="000000"/>
            </w:tcBorders>
            <w:shd w:val="clear" w:color="auto" w:fill="auto"/>
            <w:noWrap/>
            <w:vAlign w:val="bottom"/>
            <w:hideMark/>
          </w:tcPr>
          <w:p w14:paraId="1488A020" w14:textId="708EE0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3A565" w14:textId="57E501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CEF40" w14:textId="013E972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00,528.32 </w:t>
            </w:r>
          </w:p>
        </w:tc>
      </w:tr>
      <w:tr w:rsidR="004737FC" w:rsidRPr="004737FC" w14:paraId="17D5CEC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353E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74C3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B3BEC3" w14:textId="37BACF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21A9FE15" w14:textId="2CE1B9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52ACC" w14:textId="56F33B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78C4E" w14:textId="22A88C7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92,435.00 </w:t>
            </w:r>
          </w:p>
        </w:tc>
      </w:tr>
      <w:tr w:rsidR="004737FC" w:rsidRPr="004737FC" w14:paraId="10228F1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9CE4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C5A6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38C519FB" w14:textId="0B790E7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7C827E15" w14:textId="5471CA2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BEBE8" w14:textId="50C5FB0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5FBEB" w14:textId="471A7B5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91,000.00 </w:t>
            </w:r>
          </w:p>
        </w:tc>
      </w:tr>
      <w:tr w:rsidR="004737FC" w:rsidRPr="004737FC" w14:paraId="634CE70D"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D921B5"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5CEECBE2" w14:textId="48221E8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71,595,518.29 </w:t>
            </w:r>
          </w:p>
        </w:tc>
        <w:tc>
          <w:tcPr>
            <w:tcW w:w="0" w:type="auto"/>
            <w:tcBorders>
              <w:top w:val="nil"/>
              <w:left w:val="nil"/>
              <w:bottom w:val="single" w:sz="4" w:space="0" w:color="000000"/>
              <w:right w:val="single" w:sz="4" w:space="0" w:color="000000"/>
            </w:tcBorders>
            <w:shd w:val="clear" w:color="A5A5A5" w:fill="A5A5A5"/>
            <w:noWrap/>
            <w:vAlign w:val="bottom"/>
            <w:hideMark/>
          </w:tcPr>
          <w:p w14:paraId="5010809B" w14:textId="6234FEA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4229C8B" w14:textId="348E712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EDC38FE" w14:textId="710001B4"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71,595,518.29 </w:t>
            </w:r>
          </w:p>
        </w:tc>
      </w:tr>
      <w:tr w:rsidR="004737FC" w:rsidRPr="004737FC" w14:paraId="487BF0FB"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48C50D"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3ABC49B5" w14:textId="7D73DCBC"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8,885,067.16 </w:t>
            </w:r>
          </w:p>
        </w:tc>
        <w:tc>
          <w:tcPr>
            <w:tcW w:w="0" w:type="auto"/>
            <w:tcBorders>
              <w:top w:val="nil"/>
              <w:left w:val="nil"/>
              <w:bottom w:val="single" w:sz="4" w:space="0" w:color="000000"/>
              <w:right w:val="single" w:sz="4" w:space="0" w:color="000000"/>
            </w:tcBorders>
            <w:shd w:val="clear" w:color="D8D8D8" w:fill="D8D8D8"/>
            <w:noWrap/>
            <w:vAlign w:val="bottom"/>
            <w:hideMark/>
          </w:tcPr>
          <w:p w14:paraId="64647141" w14:textId="6DF5660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C59B5E8" w14:textId="0D81410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A489AF" w14:textId="6D2B1D2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8,885,067.16 </w:t>
            </w:r>
          </w:p>
        </w:tc>
      </w:tr>
      <w:tr w:rsidR="004737FC" w:rsidRPr="004737FC" w14:paraId="5F9684E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8AC6B"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B598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6F86E6B6" w14:textId="10D29B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254DBD65" w14:textId="6B2ABFB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7871C" w14:textId="6B16B1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71896" w14:textId="26B8C8F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9,630.00 </w:t>
            </w:r>
          </w:p>
        </w:tc>
      </w:tr>
      <w:tr w:rsidR="004737FC" w:rsidRPr="004737FC" w14:paraId="7573CB5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69AE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1F7E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ak</w:t>
            </w:r>
            <w:proofErr w:type="spellEnd"/>
            <w:r w:rsidRPr="004737FC">
              <w:rPr>
                <w:rFonts w:ascii="Arial Narrow" w:eastAsia="Times New Roman" w:hAnsi="Arial Narrow"/>
                <w:i/>
                <w:iCs/>
                <w:color w:val="000000"/>
                <w:sz w:val="20"/>
                <w:szCs w:val="20"/>
              </w:rPr>
              <w:t xml:space="preserve">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B2FF3D0" w14:textId="0243CB2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79A97AC7" w14:textId="422A87C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82D2F" w14:textId="6E11BDE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A5EE3" w14:textId="3AF3967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56,096.53 </w:t>
            </w:r>
          </w:p>
        </w:tc>
      </w:tr>
      <w:tr w:rsidR="004737FC" w:rsidRPr="004737FC" w14:paraId="1B1D719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D8FC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1B79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293BC2F1" w14:textId="67E8D59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2,799.15 </w:t>
            </w:r>
          </w:p>
        </w:tc>
        <w:tc>
          <w:tcPr>
            <w:tcW w:w="0" w:type="auto"/>
            <w:tcBorders>
              <w:top w:val="nil"/>
              <w:left w:val="nil"/>
              <w:bottom w:val="single" w:sz="4" w:space="0" w:color="000000"/>
              <w:right w:val="single" w:sz="4" w:space="0" w:color="000000"/>
            </w:tcBorders>
            <w:shd w:val="clear" w:color="auto" w:fill="auto"/>
            <w:noWrap/>
            <w:vAlign w:val="bottom"/>
            <w:hideMark/>
          </w:tcPr>
          <w:p w14:paraId="74B250CB" w14:textId="6ED40A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27341" w14:textId="191A8B7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C7A06" w14:textId="40DC908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2,799.15 </w:t>
            </w:r>
          </w:p>
        </w:tc>
      </w:tr>
      <w:tr w:rsidR="004737FC" w:rsidRPr="004737FC" w14:paraId="0692838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B686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FFF6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F59B55" w14:textId="6AD72FE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4754FD52" w14:textId="62897E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70CEE" w14:textId="5DC7895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7CDA5" w14:textId="6E7AB6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93,966.82 </w:t>
            </w:r>
          </w:p>
        </w:tc>
      </w:tr>
      <w:tr w:rsidR="004737FC" w:rsidRPr="004737FC" w14:paraId="738DCEE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DC29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FEDA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ragusan</w:t>
            </w:r>
            <w:proofErr w:type="spellEnd"/>
            <w:r w:rsidRPr="004737FC">
              <w:rPr>
                <w:rFonts w:ascii="Arial Narrow" w:eastAsia="Times New Roman" w:hAnsi="Arial Narrow"/>
                <w:i/>
                <w:iCs/>
                <w:color w:val="000000"/>
                <w:sz w:val="20"/>
                <w:szCs w:val="20"/>
              </w:rPr>
              <w:t xml:space="preserve">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0D3E1497" w14:textId="16BF00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21A8994F" w14:textId="0415B3C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E24DE" w14:textId="66A0E58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94931" w14:textId="1189D2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6,364.71 </w:t>
            </w:r>
          </w:p>
        </w:tc>
      </w:tr>
      <w:tr w:rsidR="004737FC" w:rsidRPr="004737FC" w14:paraId="2008C04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6CD7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5BAA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w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158F40" w14:textId="5BE123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45255F25" w14:textId="52F0085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FE090" w14:textId="28B221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6D125" w14:textId="042F5C3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96,370.00 </w:t>
            </w:r>
          </w:p>
        </w:tc>
      </w:tr>
      <w:tr w:rsidR="004737FC" w:rsidRPr="004737FC" w14:paraId="5CE6A1B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5023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2C81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onka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F287C5" w14:textId="5E8845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514F8EF8" w14:textId="21193C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CAA6A" w14:textId="1FFB0D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29B0B" w14:textId="5DB6BC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8,283.89 </w:t>
            </w:r>
          </w:p>
        </w:tc>
      </w:tr>
      <w:tr w:rsidR="004737FC" w:rsidRPr="004737FC" w14:paraId="1CF3143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5ECA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484F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ontev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CE6183" w14:textId="385CC8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7C7F8746" w14:textId="1743BC2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57A78" w14:textId="09793A9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8391F" w14:textId="4F8692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33,458.80 </w:t>
            </w:r>
          </w:p>
        </w:tc>
      </w:tr>
      <w:tr w:rsidR="004737FC" w:rsidRPr="004737FC" w14:paraId="6B87E1D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BA89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60B46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Nabunt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F5A8B1" w14:textId="43F6613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76553689" w14:textId="13C566E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1A145D" w14:textId="63CD6A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C1186" w14:textId="78A650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03,379.32 </w:t>
            </w:r>
          </w:p>
        </w:tc>
      </w:tr>
      <w:tr w:rsidR="004737FC" w:rsidRPr="004737FC" w14:paraId="2571D5C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ECA4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28D8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258BA944" w14:textId="6E7FC1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79E964E6" w14:textId="0C8F22C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0CB89" w14:textId="62026D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D038A" w14:textId="19D65E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79,492.94 </w:t>
            </w:r>
          </w:p>
        </w:tc>
      </w:tr>
      <w:tr w:rsidR="004737FC" w:rsidRPr="004737FC" w14:paraId="3F56D87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32FF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446E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nt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504DBA" w14:textId="4EC81A1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28C2BB8D" w14:textId="4B33239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1E80A" w14:textId="620B4C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F9CFA" w14:textId="5A4001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5,225.00 </w:t>
            </w:r>
          </w:p>
        </w:tc>
      </w:tr>
      <w:tr w:rsidR="004737FC" w:rsidRPr="004737FC" w14:paraId="44D3467C"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BA1ECD"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C3C5758" w14:textId="783C7F94"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4,328,896.85 </w:t>
            </w:r>
          </w:p>
        </w:tc>
        <w:tc>
          <w:tcPr>
            <w:tcW w:w="0" w:type="auto"/>
            <w:tcBorders>
              <w:top w:val="nil"/>
              <w:left w:val="nil"/>
              <w:bottom w:val="single" w:sz="4" w:space="0" w:color="000000"/>
              <w:right w:val="single" w:sz="4" w:space="0" w:color="000000"/>
            </w:tcBorders>
            <w:shd w:val="clear" w:color="D8D8D8" w:fill="D8D8D8"/>
            <w:noWrap/>
            <w:vAlign w:val="bottom"/>
            <w:hideMark/>
          </w:tcPr>
          <w:p w14:paraId="11EF9FA5" w14:textId="3A61C839"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CC2ACC" w14:textId="76E9196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92B43F" w14:textId="3C7C212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4,328,896.85 </w:t>
            </w:r>
          </w:p>
        </w:tc>
      </w:tr>
      <w:tr w:rsidR="004737FC" w:rsidRPr="004737FC" w14:paraId="5171C40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3CA60"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7C21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suncion (</w:t>
            </w:r>
            <w:proofErr w:type="spellStart"/>
            <w:r w:rsidRPr="004737FC">
              <w:rPr>
                <w:rFonts w:ascii="Arial Narrow" w:eastAsia="Times New Roman" w:hAnsi="Arial Narrow"/>
                <w:i/>
                <w:iCs/>
                <w:color w:val="000000"/>
                <w:sz w:val="20"/>
                <w:szCs w:val="20"/>
              </w:rPr>
              <w:t>Saug</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39D6730" w14:textId="5F21565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388C61D2" w14:textId="7EB9053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196C4" w14:textId="6E3C9CB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1E977" w14:textId="10C0A35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46,090.42 </w:t>
            </w:r>
          </w:p>
        </w:tc>
      </w:tr>
      <w:tr w:rsidR="004737FC" w:rsidRPr="004737FC" w14:paraId="43D85F3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91F3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AFA4C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Braulio E. </w:t>
            </w:r>
            <w:proofErr w:type="spellStart"/>
            <w:r w:rsidRPr="004737FC">
              <w:rPr>
                <w:rFonts w:ascii="Arial Narrow" w:eastAsia="Times New Roman" w:hAnsi="Arial Narrow"/>
                <w:i/>
                <w:iCs/>
                <w:color w:val="000000"/>
                <w:sz w:val="20"/>
                <w:szCs w:val="20"/>
              </w:rPr>
              <w:t>Duja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511C51" w14:textId="2003D0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48B827D7" w14:textId="74AE48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D49D5" w14:textId="405686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64B57" w14:textId="703B6E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25,523.95 </w:t>
            </w:r>
          </w:p>
        </w:tc>
      </w:tr>
      <w:tr w:rsidR="004737FC" w:rsidRPr="004737FC" w14:paraId="0F4D1AE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921B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00CF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99DB673" w14:textId="156BF5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526D0A08" w14:textId="47B8F38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6ADD9" w14:textId="63448C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8289D" w14:textId="39E377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0,830.18 </w:t>
            </w:r>
          </w:p>
        </w:tc>
      </w:tr>
      <w:tr w:rsidR="004737FC" w:rsidRPr="004737FC" w14:paraId="6589823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DB93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6DCF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Island Garden City of </w:t>
            </w:r>
            <w:proofErr w:type="spellStart"/>
            <w:r w:rsidRPr="004737FC">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D7470C" w14:textId="0F1569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2ACD5900" w14:textId="4A8A21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C0CF9" w14:textId="2224A6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A7A3B" w14:textId="519808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86,846.54 </w:t>
            </w:r>
          </w:p>
        </w:tc>
      </w:tr>
      <w:tr w:rsidR="004737FC" w:rsidRPr="004737FC" w14:paraId="7DF2E81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5AA4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37E3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apa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BE55A1" w14:textId="2E05AA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871,384.32 </w:t>
            </w:r>
          </w:p>
        </w:tc>
        <w:tc>
          <w:tcPr>
            <w:tcW w:w="0" w:type="auto"/>
            <w:tcBorders>
              <w:top w:val="nil"/>
              <w:left w:val="nil"/>
              <w:bottom w:val="single" w:sz="4" w:space="0" w:color="000000"/>
              <w:right w:val="single" w:sz="4" w:space="0" w:color="000000"/>
            </w:tcBorders>
            <w:shd w:val="clear" w:color="auto" w:fill="auto"/>
            <w:noWrap/>
            <w:vAlign w:val="bottom"/>
            <w:hideMark/>
          </w:tcPr>
          <w:p w14:paraId="01E7E42C" w14:textId="057F9C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927EE" w14:textId="573B5B0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D94EE" w14:textId="7FB7D52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871,384.32 </w:t>
            </w:r>
          </w:p>
        </w:tc>
      </w:tr>
      <w:tr w:rsidR="004737FC" w:rsidRPr="004737FC" w14:paraId="764EDC5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F852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4740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38C2F260" w14:textId="4D7710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29D92691" w14:textId="18873CE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94C6A" w14:textId="0711DC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539C7" w14:textId="282ED0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9,368.82 </w:t>
            </w:r>
          </w:p>
        </w:tc>
      </w:tr>
      <w:tr w:rsidR="004737FC" w:rsidRPr="004737FC" w14:paraId="1A9327D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8AA9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5FFC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City of </w:t>
            </w:r>
            <w:proofErr w:type="spellStart"/>
            <w:r w:rsidRPr="004737FC">
              <w:rPr>
                <w:rFonts w:ascii="Arial Narrow" w:eastAsia="Times New Roman" w:hAnsi="Arial Narrow"/>
                <w:i/>
                <w:iCs/>
                <w:color w:val="000000"/>
                <w:sz w:val="20"/>
                <w:szCs w:val="20"/>
              </w:rPr>
              <w:t>P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137992" w14:textId="701724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662BB9EB" w14:textId="4EA2ACC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84B15" w14:textId="34690C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52EE3" w14:textId="77FD41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918,705.15 </w:t>
            </w:r>
          </w:p>
        </w:tc>
      </w:tr>
      <w:tr w:rsidR="004737FC" w:rsidRPr="004737FC" w14:paraId="6719D0F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6C09C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F99E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A808D8E" w14:textId="25448C5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69,806.65 </w:t>
            </w:r>
          </w:p>
        </w:tc>
        <w:tc>
          <w:tcPr>
            <w:tcW w:w="0" w:type="auto"/>
            <w:tcBorders>
              <w:top w:val="nil"/>
              <w:left w:val="nil"/>
              <w:bottom w:val="single" w:sz="4" w:space="0" w:color="000000"/>
              <w:right w:val="single" w:sz="4" w:space="0" w:color="000000"/>
            </w:tcBorders>
            <w:shd w:val="clear" w:color="auto" w:fill="auto"/>
            <w:noWrap/>
            <w:vAlign w:val="bottom"/>
            <w:hideMark/>
          </w:tcPr>
          <w:p w14:paraId="30C381D7" w14:textId="67D05D7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8D551" w14:textId="572EEC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C77D2" w14:textId="75FB9D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69,806.65 </w:t>
            </w:r>
          </w:p>
        </w:tc>
      </w:tr>
      <w:tr w:rsidR="004737FC" w:rsidRPr="004737FC" w14:paraId="2A660FD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3081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9810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3A8490F" w14:textId="768C82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6A07718E" w14:textId="4BDBAC9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C3BC3" w14:textId="2603EC6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D8641" w14:textId="2AA6BF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67,487.08 </w:t>
            </w:r>
          </w:p>
        </w:tc>
      </w:tr>
      <w:tr w:rsidR="004737FC" w:rsidRPr="004737FC" w14:paraId="1471DA9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9D05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B814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59DABC62" w14:textId="745A85C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78,182.54 </w:t>
            </w:r>
          </w:p>
        </w:tc>
        <w:tc>
          <w:tcPr>
            <w:tcW w:w="0" w:type="auto"/>
            <w:tcBorders>
              <w:top w:val="nil"/>
              <w:left w:val="nil"/>
              <w:bottom w:val="single" w:sz="4" w:space="0" w:color="000000"/>
              <w:right w:val="single" w:sz="4" w:space="0" w:color="000000"/>
            </w:tcBorders>
            <w:shd w:val="clear" w:color="auto" w:fill="auto"/>
            <w:noWrap/>
            <w:vAlign w:val="bottom"/>
            <w:hideMark/>
          </w:tcPr>
          <w:p w14:paraId="3779DBA9" w14:textId="72D462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CB6FD" w14:textId="5264D6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4E486" w14:textId="74C409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78,182.54 </w:t>
            </w:r>
          </w:p>
        </w:tc>
      </w:tr>
      <w:tr w:rsidR="004737FC" w:rsidRPr="004737FC" w14:paraId="0BA9D73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B3BD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3FD1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lain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619F4B" w14:textId="6EFA04C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94,671.20 </w:t>
            </w:r>
          </w:p>
        </w:tc>
        <w:tc>
          <w:tcPr>
            <w:tcW w:w="0" w:type="auto"/>
            <w:tcBorders>
              <w:top w:val="nil"/>
              <w:left w:val="nil"/>
              <w:bottom w:val="single" w:sz="4" w:space="0" w:color="000000"/>
              <w:right w:val="single" w:sz="4" w:space="0" w:color="000000"/>
            </w:tcBorders>
            <w:shd w:val="clear" w:color="auto" w:fill="auto"/>
            <w:noWrap/>
            <w:vAlign w:val="bottom"/>
            <w:hideMark/>
          </w:tcPr>
          <w:p w14:paraId="6728D9C9" w14:textId="7362FE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7D02F" w14:textId="1D28017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A5E95" w14:textId="629A960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94,671.20 </w:t>
            </w:r>
          </w:p>
        </w:tc>
      </w:tr>
      <w:tr w:rsidR="004737FC" w:rsidRPr="004737FC" w14:paraId="51DB156A"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B0F7D3"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92013A5" w14:textId="3F15164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6,095,546.09 </w:t>
            </w:r>
          </w:p>
        </w:tc>
        <w:tc>
          <w:tcPr>
            <w:tcW w:w="0" w:type="auto"/>
            <w:tcBorders>
              <w:top w:val="nil"/>
              <w:left w:val="nil"/>
              <w:bottom w:val="single" w:sz="4" w:space="0" w:color="000000"/>
              <w:right w:val="single" w:sz="4" w:space="0" w:color="000000"/>
            </w:tcBorders>
            <w:shd w:val="clear" w:color="D8D8D8" w:fill="D8D8D8"/>
            <w:noWrap/>
            <w:vAlign w:val="bottom"/>
            <w:hideMark/>
          </w:tcPr>
          <w:p w14:paraId="3E9E9169" w14:textId="62547FE5"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3D3545" w14:textId="2336742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3186E3" w14:textId="54CE383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6,095,546.09 </w:t>
            </w:r>
          </w:p>
        </w:tc>
      </w:tr>
      <w:tr w:rsidR="004737FC" w:rsidRPr="004737FC" w14:paraId="4CF394B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16DE8"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2346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n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51F696" w14:textId="7DF274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2C6DD327" w14:textId="478866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4A3FE9" w14:textId="1047F99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27EBA" w14:textId="4FBF28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65,619.99 </w:t>
            </w:r>
          </w:p>
        </w:tc>
      </w:tr>
      <w:tr w:rsidR="004737FC" w:rsidRPr="004737FC" w14:paraId="4EB78D8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CF2B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8463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0D49E5B3" w14:textId="10D49B3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66FDCF54" w14:textId="0C004E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7B869" w14:textId="70B13E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A6763" w14:textId="0B2473F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031,039.59 </w:t>
            </w:r>
          </w:p>
        </w:tc>
      </w:tr>
      <w:tr w:rsidR="004737FC" w:rsidRPr="004737FC" w14:paraId="249000F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C6F7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E289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City of </w:t>
            </w:r>
            <w:proofErr w:type="spellStart"/>
            <w:r w:rsidRPr="004737FC">
              <w:rPr>
                <w:rFonts w:ascii="Arial Narrow" w:eastAsia="Times New Roman" w:hAnsi="Arial Narrow"/>
                <w:i/>
                <w:iCs/>
                <w:color w:val="000000"/>
                <w:sz w:val="20"/>
                <w:szCs w:val="20"/>
              </w:rPr>
              <w:t>Dig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38E1FB" w14:textId="3675608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054236F3" w14:textId="4DF4C3C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2B6CF" w14:textId="2F3611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BF553" w14:textId="3C6C24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25,845.86 </w:t>
            </w:r>
          </w:p>
        </w:tc>
      </w:tr>
      <w:tr w:rsidR="004737FC" w:rsidRPr="004737FC" w14:paraId="0A65C25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2B7E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642D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CFA3E7" w14:textId="52C537D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1ECF8E51" w14:textId="41EDA01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37226" w14:textId="2646FD4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EE28B" w14:textId="226DF2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74,842.95 </w:t>
            </w:r>
          </w:p>
        </w:tc>
      </w:tr>
      <w:tr w:rsidR="004737FC" w:rsidRPr="004737FC" w14:paraId="2976A43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C231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C2E9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ibl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D4E220" w14:textId="723FB3B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08F3BC19" w14:textId="3C0F9D2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3AFBA" w14:textId="7E45018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91F3B" w14:textId="587B55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36,420.00 </w:t>
            </w:r>
          </w:p>
        </w:tc>
      </w:tr>
      <w:tr w:rsidR="004737FC" w:rsidRPr="004737FC" w14:paraId="10D0A63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7D76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EA3E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6C335A0" w14:textId="1C4379B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32,396.30 </w:t>
            </w:r>
          </w:p>
        </w:tc>
        <w:tc>
          <w:tcPr>
            <w:tcW w:w="0" w:type="auto"/>
            <w:tcBorders>
              <w:top w:val="nil"/>
              <w:left w:val="nil"/>
              <w:bottom w:val="single" w:sz="4" w:space="0" w:color="000000"/>
              <w:right w:val="single" w:sz="4" w:space="0" w:color="000000"/>
            </w:tcBorders>
            <w:shd w:val="clear" w:color="auto" w:fill="auto"/>
            <w:noWrap/>
            <w:vAlign w:val="bottom"/>
            <w:hideMark/>
          </w:tcPr>
          <w:p w14:paraId="69ED315C" w14:textId="61B848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B8863" w14:textId="4338AA4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C225E" w14:textId="7FA431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32,396.30 </w:t>
            </w:r>
          </w:p>
        </w:tc>
      </w:tr>
      <w:tr w:rsidR="004737FC" w:rsidRPr="004737FC" w14:paraId="1C399E3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4CF3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E3EE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l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902086" w14:textId="26674A5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11,304.18 </w:t>
            </w:r>
          </w:p>
        </w:tc>
        <w:tc>
          <w:tcPr>
            <w:tcW w:w="0" w:type="auto"/>
            <w:tcBorders>
              <w:top w:val="nil"/>
              <w:left w:val="nil"/>
              <w:bottom w:val="single" w:sz="4" w:space="0" w:color="000000"/>
              <w:right w:val="single" w:sz="4" w:space="0" w:color="000000"/>
            </w:tcBorders>
            <w:shd w:val="clear" w:color="auto" w:fill="auto"/>
            <w:noWrap/>
            <w:vAlign w:val="bottom"/>
            <w:hideMark/>
          </w:tcPr>
          <w:p w14:paraId="5A3C9124" w14:textId="6331C7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8F176" w14:textId="7930C4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41E79" w14:textId="5F1878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11,304.18 </w:t>
            </w:r>
          </w:p>
        </w:tc>
      </w:tr>
      <w:tr w:rsidR="004737FC" w:rsidRPr="004737FC" w14:paraId="43CAAEC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6B7D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848A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878DA0" w14:textId="01230D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425108FE" w14:textId="4E1EC70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2D842" w14:textId="4E0F66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F299A" w14:textId="2A41C7D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17,826.07 </w:t>
            </w:r>
          </w:p>
        </w:tc>
      </w:tr>
      <w:tr w:rsidR="004737FC" w:rsidRPr="004737FC" w14:paraId="388C148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07FA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D342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d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D7A9BE" w14:textId="1E2BFD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6597C07A" w14:textId="296643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FFC17" w14:textId="380B60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6A3D2" w14:textId="2754D17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0,251.15 </w:t>
            </w:r>
          </w:p>
        </w:tc>
      </w:tr>
      <w:tr w:rsidR="004737FC" w:rsidRPr="004737FC" w14:paraId="12C524BA"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D86D7"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92ADE97" w14:textId="2399A595"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6,436,034.25 </w:t>
            </w:r>
          </w:p>
        </w:tc>
        <w:tc>
          <w:tcPr>
            <w:tcW w:w="0" w:type="auto"/>
            <w:tcBorders>
              <w:top w:val="nil"/>
              <w:left w:val="nil"/>
              <w:bottom w:val="single" w:sz="4" w:space="0" w:color="000000"/>
              <w:right w:val="single" w:sz="4" w:space="0" w:color="000000"/>
            </w:tcBorders>
            <w:shd w:val="clear" w:color="D8D8D8" w:fill="D8D8D8"/>
            <w:noWrap/>
            <w:vAlign w:val="bottom"/>
            <w:hideMark/>
          </w:tcPr>
          <w:p w14:paraId="0CAA23B2" w14:textId="2816E67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281929" w14:textId="7560A95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5A2E41" w14:textId="522A6E7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6,436,034.25 </w:t>
            </w:r>
          </w:p>
        </w:tc>
      </w:tr>
      <w:tr w:rsidR="004737FC" w:rsidRPr="004737FC" w14:paraId="6042EA7D"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1EAFD0"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244B99E7" w14:textId="2C725D44" w:rsidR="004737FC" w:rsidRPr="004737FC" w:rsidRDefault="004737FC" w:rsidP="004737FC">
            <w:pPr>
              <w:widowControl/>
              <w:spacing w:after="0" w:line="240" w:lineRule="auto"/>
              <w:contextualSpacing/>
              <w:jc w:val="right"/>
              <w:rPr>
                <w:rFonts w:ascii="Arial Narrow" w:eastAsia="Times New Roman" w:hAnsi="Arial Narrow"/>
                <w:i/>
                <w:iCs/>
                <w:color w:val="000000"/>
              </w:rPr>
            </w:pPr>
            <w:r w:rsidRPr="004737FC">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035BF682" w14:textId="66FD92C6" w:rsidR="004737FC" w:rsidRPr="004737FC" w:rsidRDefault="004737FC" w:rsidP="004737FC">
            <w:pPr>
              <w:widowControl/>
              <w:spacing w:after="0" w:line="240" w:lineRule="auto"/>
              <w:contextualSpacing/>
              <w:jc w:val="right"/>
              <w:rPr>
                <w:rFonts w:ascii="Arial Narrow" w:eastAsia="Times New Roman" w:hAnsi="Arial Narrow"/>
                <w:i/>
                <w:iCs/>
                <w:color w:val="000000"/>
              </w:rPr>
            </w:pPr>
            <w:r w:rsidRPr="004737FC">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C868E" w14:textId="2198B697" w:rsidR="004737FC" w:rsidRPr="004737FC" w:rsidRDefault="004737FC" w:rsidP="004737FC">
            <w:pPr>
              <w:widowControl/>
              <w:spacing w:after="0" w:line="240" w:lineRule="auto"/>
              <w:contextualSpacing/>
              <w:jc w:val="right"/>
              <w:rPr>
                <w:rFonts w:ascii="Arial Narrow" w:eastAsia="Times New Roman" w:hAnsi="Arial Narrow"/>
                <w:i/>
                <w:iCs/>
                <w:color w:val="000000"/>
              </w:rPr>
            </w:pPr>
            <w:r w:rsidRPr="004737FC">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2F1AB" w14:textId="5AF2254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6,442,703.84 </w:t>
            </w:r>
          </w:p>
        </w:tc>
      </w:tr>
      <w:tr w:rsidR="004737FC" w:rsidRPr="004737FC" w14:paraId="0A02FFA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A9D66"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4F95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g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3D7929" w14:textId="0B56DBA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5F5DF77A" w14:textId="471C31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BFE81" w14:textId="53145F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F6605" w14:textId="0192A7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57,148.41 </w:t>
            </w:r>
          </w:p>
        </w:tc>
      </w:tr>
      <w:tr w:rsidR="004737FC" w:rsidRPr="004737FC" w14:paraId="6226F64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5BB7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4FD3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nayb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325FE0" w14:textId="309A0D8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7394DFC0" w14:textId="319625E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8BE9D" w14:textId="16E290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55C3C" w14:textId="1A98AB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331,350.00 </w:t>
            </w:r>
          </w:p>
        </w:tc>
      </w:tr>
      <w:tr w:rsidR="004737FC" w:rsidRPr="004737FC" w14:paraId="35189DC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2C13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9F52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te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BF95AA" w14:textId="6124959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672.00 </w:t>
            </w:r>
          </w:p>
        </w:tc>
        <w:tc>
          <w:tcPr>
            <w:tcW w:w="0" w:type="auto"/>
            <w:tcBorders>
              <w:top w:val="nil"/>
              <w:left w:val="nil"/>
              <w:bottom w:val="single" w:sz="4" w:space="0" w:color="000000"/>
              <w:right w:val="single" w:sz="4" w:space="0" w:color="000000"/>
            </w:tcBorders>
            <w:shd w:val="clear" w:color="auto" w:fill="auto"/>
            <w:noWrap/>
            <w:vAlign w:val="bottom"/>
            <w:hideMark/>
          </w:tcPr>
          <w:p w14:paraId="5EDD7E30" w14:textId="72E1A6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ED2B3" w14:textId="075A0A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60001" w14:textId="40DCFBB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672.00 </w:t>
            </w:r>
          </w:p>
        </w:tc>
      </w:tr>
      <w:tr w:rsidR="004737FC" w:rsidRPr="004737FC" w14:paraId="2D0B631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A007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F890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u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5992AF" w14:textId="47D3190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7F5D310A" w14:textId="6161423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F5B4C" w14:textId="25DD16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E4674" w14:textId="01F579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030.00 </w:t>
            </w:r>
          </w:p>
        </w:tc>
      </w:tr>
      <w:tr w:rsidR="004737FC" w:rsidRPr="004737FC" w14:paraId="21C7CA1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4415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C83D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104AE75D" w14:textId="4E6B47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92,950.00 </w:t>
            </w:r>
          </w:p>
        </w:tc>
        <w:tc>
          <w:tcPr>
            <w:tcW w:w="0" w:type="auto"/>
            <w:tcBorders>
              <w:top w:val="nil"/>
              <w:left w:val="nil"/>
              <w:bottom w:val="single" w:sz="4" w:space="0" w:color="000000"/>
              <w:right w:val="single" w:sz="4" w:space="0" w:color="000000"/>
            </w:tcBorders>
            <w:shd w:val="clear" w:color="auto" w:fill="auto"/>
            <w:noWrap/>
            <w:vAlign w:val="bottom"/>
            <w:hideMark/>
          </w:tcPr>
          <w:p w14:paraId="249A91DC" w14:textId="3E41B7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A6BCE" w14:textId="39576EC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6913B" w14:textId="76BE1D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92,950.00 </w:t>
            </w:r>
          </w:p>
        </w:tc>
      </w:tr>
      <w:tr w:rsidR="004737FC" w:rsidRPr="004737FC" w14:paraId="66BB8B5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1688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4643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7BF4F235" w14:textId="2F77735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7EFCDADA" w14:textId="35D471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4EA49" w14:textId="2C2EECD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CCD8F" w14:textId="6C70EB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883,180.00 </w:t>
            </w:r>
          </w:p>
        </w:tc>
      </w:tr>
      <w:tr w:rsidR="004737FC" w:rsidRPr="004737FC" w14:paraId="6A158534"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E1CA4"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AFD9FB6" w14:textId="20A166B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2EE4E4AE" w14:textId="50BF038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25BFB4" w14:textId="4B03B01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3823B9" w14:textId="731CE2A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5,849,973.94 </w:t>
            </w:r>
          </w:p>
        </w:tc>
      </w:tr>
      <w:tr w:rsidR="004737FC" w:rsidRPr="004737FC" w14:paraId="344980E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400A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A85B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A8EFBC" w14:textId="3B49304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4E01DDEE" w14:textId="7737D0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BDD1C" w14:textId="01B4FD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4E595C" w14:textId="09D26E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91,606.38 </w:t>
            </w:r>
          </w:p>
        </w:tc>
      </w:tr>
      <w:tr w:rsidR="004737FC" w:rsidRPr="004737FC" w14:paraId="1EC272B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2686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CB68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284055C" w14:textId="40B1059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5DCE6580" w14:textId="18A795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8B97D" w14:textId="5F50B39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0D005" w14:textId="2B62B6D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37,467.56 </w:t>
            </w:r>
          </w:p>
        </w:tc>
      </w:tr>
      <w:tr w:rsidR="004737FC" w:rsidRPr="004737FC" w14:paraId="6972C48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74E7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9F45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5B30520D" w14:textId="570ECD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67C89463" w14:textId="4ABEF2C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187BD" w14:textId="74DA7A8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1151C" w14:textId="59572A3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20,900.00 </w:t>
            </w:r>
          </w:p>
        </w:tc>
      </w:tr>
      <w:tr w:rsidR="004737FC" w:rsidRPr="004737FC" w14:paraId="6445AFD5"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EB8407"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5034F7D4" w14:textId="125B474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44,829,688.00 </w:t>
            </w:r>
          </w:p>
        </w:tc>
        <w:tc>
          <w:tcPr>
            <w:tcW w:w="0" w:type="auto"/>
            <w:tcBorders>
              <w:top w:val="nil"/>
              <w:left w:val="nil"/>
              <w:bottom w:val="single" w:sz="4" w:space="0" w:color="000000"/>
              <w:right w:val="single" w:sz="4" w:space="0" w:color="000000"/>
            </w:tcBorders>
            <w:shd w:val="clear" w:color="A5A5A5" w:fill="A5A5A5"/>
            <w:noWrap/>
            <w:vAlign w:val="bottom"/>
            <w:hideMark/>
          </w:tcPr>
          <w:p w14:paraId="1B146073" w14:textId="4D29C73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7C4ECD9" w14:textId="6C770624"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8BF2F33" w14:textId="513A1AF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44,829,688.00 </w:t>
            </w:r>
          </w:p>
        </w:tc>
      </w:tr>
      <w:tr w:rsidR="004737FC" w:rsidRPr="004737FC" w14:paraId="67463AB8"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76268"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5F071C6D" w14:textId="319A54D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0,93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EDA69F9" w14:textId="68EABEE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205046" w14:textId="091FC07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B44699" w14:textId="0F1A09E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0,932,900.00 </w:t>
            </w:r>
          </w:p>
        </w:tc>
      </w:tr>
      <w:tr w:rsidR="004737FC" w:rsidRPr="004737FC" w14:paraId="7C82A54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78F9F"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D740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lam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38B292" w14:textId="2375E87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5,600.00 </w:t>
            </w:r>
          </w:p>
        </w:tc>
        <w:tc>
          <w:tcPr>
            <w:tcW w:w="0" w:type="auto"/>
            <w:tcBorders>
              <w:top w:val="nil"/>
              <w:left w:val="nil"/>
              <w:bottom w:val="single" w:sz="4" w:space="0" w:color="000000"/>
              <w:right w:val="single" w:sz="4" w:space="0" w:color="000000"/>
            </w:tcBorders>
            <w:shd w:val="clear" w:color="auto" w:fill="auto"/>
            <w:noWrap/>
            <w:vAlign w:val="bottom"/>
            <w:hideMark/>
          </w:tcPr>
          <w:p w14:paraId="76273AD7" w14:textId="5012C66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945F6" w14:textId="3AEECE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DD1F3" w14:textId="51737C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55,600.00 </w:t>
            </w:r>
          </w:p>
        </w:tc>
      </w:tr>
      <w:tr w:rsidR="004737FC" w:rsidRPr="004737FC" w14:paraId="5A15BAE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B46F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AAF731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leo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DEF3A6" w14:textId="1EBF76C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360D48" w14:textId="6A0C98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8653D" w14:textId="0849A0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0A615" w14:textId="3356622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r>
      <w:tr w:rsidR="004737FC" w:rsidRPr="004737FC" w14:paraId="2B29E35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F5EA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DD08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0AC5B1EC" w14:textId="13B27B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476D58" w14:textId="3A0B938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AB52B" w14:textId="0AF195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4F130" w14:textId="6197FA1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r>
      <w:tr w:rsidR="004737FC" w:rsidRPr="004737FC" w14:paraId="72688EE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2A01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4BAB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r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3C044F" w14:textId="16D66D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37DF303" w14:textId="553F64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0894B" w14:textId="6E7560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FCC80" w14:textId="59D8996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5,600.00 </w:t>
            </w:r>
          </w:p>
        </w:tc>
      </w:tr>
      <w:tr w:rsidR="004737FC" w:rsidRPr="004737FC" w14:paraId="6FD1158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E8DD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4D9E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nis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B880D6" w14:textId="656004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33466A" w14:textId="0D27BF3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144F2" w14:textId="38B54E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EF32D" w14:textId="33CD10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r>
      <w:tr w:rsidR="004737FC" w:rsidRPr="004737FC" w14:paraId="5C9F235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340B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5BB1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ab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282832" w14:textId="1A6944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9AC5C7" w14:textId="40963A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2454D" w14:textId="035B708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964ED" w14:textId="127E34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r>
      <w:tr w:rsidR="004737FC" w:rsidRPr="004737FC" w14:paraId="169FEED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C98A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A024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4D67167" w14:textId="6018EB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C94FD1" w14:textId="04436D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7BEC5" w14:textId="01A8241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E6E1A" w14:textId="02F0423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r>
      <w:tr w:rsidR="004737FC" w:rsidRPr="004737FC" w14:paraId="5DF0EF3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ACE2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3876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3CCE876F" w14:textId="4661CB4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5A2E8151" w14:textId="1149FF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3F204" w14:textId="1005A7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86B62" w14:textId="67D446C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00,500.00 </w:t>
            </w:r>
          </w:p>
        </w:tc>
      </w:tr>
      <w:tr w:rsidR="004737FC" w:rsidRPr="004737FC" w14:paraId="11E4370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58C2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FCF4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B089ED" w14:textId="41CF6A4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A8118F" w14:textId="45D7C4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640DC" w14:textId="75F23F7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334AD" w14:textId="5739FF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r>
      <w:tr w:rsidR="004737FC" w:rsidRPr="004737FC" w14:paraId="3247F49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FEAE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34DD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gp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4E6502" w14:textId="39B598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2485DC23" w14:textId="286E33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AFF76" w14:textId="6AF932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7160D" w14:textId="685069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5,600.00 </w:t>
            </w:r>
          </w:p>
        </w:tc>
      </w:tr>
      <w:tr w:rsidR="004737FC" w:rsidRPr="004737FC" w14:paraId="27918C4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EF38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1AED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kil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ACCF9D" w14:textId="2463CEE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22A57049" w14:textId="345B2C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1677A" w14:textId="02FBF3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B8DAF" w14:textId="71B4B4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5,600.00 </w:t>
            </w:r>
          </w:p>
        </w:tc>
      </w:tr>
      <w:tr w:rsidR="004737FC" w:rsidRPr="004737FC" w14:paraId="7F0DA1B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C036D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3EFC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tal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11944E" w14:textId="6620F7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736255" w14:textId="1B7A66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0233C" w14:textId="4A8982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46BCB" w14:textId="17CD624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r>
      <w:tr w:rsidR="004737FC" w:rsidRPr="004737FC" w14:paraId="122DA72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126C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A20C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idsaya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081C66" w14:textId="197DDF4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367867" w14:textId="0707D0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5F14B" w14:textId="15786F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6970D" w14:textId="6EEDD7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r>
      <w:tr w:rsidR="004737FC" w:rsidRPr="004737FC" w14:paraId="471D3DB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31CB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2BC7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A48BBA" w14:textId="4893B39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913363" w14:textId="4181D8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D4E7B" w14:textId="3E05A7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8A5A5" w14:textId="0D444DE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40,000.00 </w:t>
            </w:r>
          </w:p>
        </w:tc>
      </w:tr>
      <w:tr w:rsidR="004737FC" w:rsidRPr="004737FC" w14:paraId="39E62B1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4DE7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7AC6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i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4F0E6B" w14:textId="4B650B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E8EE85" w14:textId="2787FE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34162" w14:textId="087F945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FF0A5" w14:textId="6FCAC1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r>
      <w:tr w:rsidR="004737FC" w:rsidRPr="004737FC" w14:paraId="6F04AFC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0523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F1D0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ik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78E0CC" w14:textId="19499E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54AA62" w14:textId="53BF74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934E4" w14:textId="06CF2BF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EC6A6" w14:textId="467E404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r>
      <w:tr w:rsidR="004737FC" w:rsidRPr="004737FC" w14:paraId="5BCAB06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822E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F1DE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President </w:t>
            </w:r>
            <w:proofErr w:type="spellStart"/>
            <w:r w:rsidRPr="004737FC">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EC0787" w14:textId="5E30D61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E9BEC1" w14:textId="7955C0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7BD91" w14:textId="6C1E66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03A24" w14:textId="3F560E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r>
      <w:tr w:rsidR="004737FC" w:rsidRPr="004737FC" w14:paraId="1EBA2CB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DF760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0C7D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ul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C0156A" w14:textId="68CFF4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02832F" w14:textId="637BC2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F8FB3" w14:textId="43214F0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86F8A" w14:textId="572A0F9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50,000.00 </w:t>
            </w:r>
          </w:p>
        </w:tc>
      </w:tr>
      <w:tr w:rsidR="004737FC" w:rsidRPr="004737FC" w14:paraId="53E00595"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1B826"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451283F0" w14:textId="4CAF312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25C6ADF" w14:textId="0AB7084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7CE14D" w14:textId="5A518D5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DC1D36" w14:textId="7E58F5A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8,238,450.00 </w:t>
            </w:r>
          </w:p>
        </w:tc>
      </w:tr>
      <w:tr w:rsidR="004737FC" w:rsidRPr="004737FC" w14:paraId="7DD3329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315A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33A9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0D0B2A78" w14:textId="1189CDA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068E3E3" w14:textId="1AA79C0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B27F9" w14:textId="76FA36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95141" w14:textId="4D9EADF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25,000.00 </w:t>
            </w:r>
          </w:p>
        </w:tc>
      </w:tr>
      <w:tr w:rsidR="004737FC" w:rsidRPr="004737FC" w14:paraId="44AE2F0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9C62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33EE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ia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D0E602" w14:textId="0C49189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2214964C" w14:textId="2F7C47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6A499" w14:textId="42AFBF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543E4" w14:textId="1D4DC1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2,800.00 </w:t>
            </w:r>
          </w:p>
        </w:tc>
      </w:tr>
      <w:tr w:rsidR="004737FC" w:rsidRPr="004737FC" w14:paraId="18B5022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E050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43C0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asi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1ED75F" w14:textId="7C1615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839054B" w14:textId="577AF8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8CE768" w14:textId="1FB75B7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686D3" w14:textId="377588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2,800.00 </w:t>
            </w:r>
          </w:p>
        </w:tc>
      </w:tr>
      <w:tr w:rsidR="004737FC" w:rsidRPr="004737FC" w14:paraId="45A14DC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05A2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0392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it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0E6277" w14:textId="1EB1FD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6E45761" w14:textId="27C619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91083" w14:textId="3AD35D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B3732" w14:textId="78904C6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2,800.00 </w:t>
            </w:r>
          </w:p>
        </w:tc>
      </w:tr>
      <w:tr w:rsidR="004737FC" w:rsidRPr="004737FC" w14:paraId="0476C54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10E0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2FFD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lab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4F011A" w14:textId="42A9D2E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0EEA1C4A" w14:textId="519F1E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BEE31" w14:textId="4B6BF92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DA730" w14:textId="6F8C9F9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84,150.00 </w:t>
            </w:r>
          </w:p>
        </w:tc>
      </w:tr>
      <w:tr w:rsidR="004737FC" w:rsidRPr="004737FC" w14:paraId="75F9A31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BC09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81B6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275F0665" w14:textId="16B85E8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03852657" w14:textId="5494A5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C7C52" w14:textId="704C65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A2FC8" w14:textId="054BEE4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65,300.00 </w:t>
            </w:r>
          </w:p>
        </w:tc>
      </w:tr>
      <w:tr w:rsidR="004737FC" w:rsidRPr="004737FC" w14:paraId="697ED93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1922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0A70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lap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948E9C" w14:textId="0EEEE6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4A2FD30F" w14:textId="476B96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0BEDE" w14:textId="32E284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70B03" w14:textId="377A589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52,800.00 </w:t>
            </w:r>
          </w:p>
        </w:tc>
      </w:tr>
      <w:tr w:rsidR="004737FC" w:rsidRPr="004737FC" w14:paraId="4B99B30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F151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95A4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l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C9AC89" w14:textId="6EC6FC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4ECF3F1" w14:textId="25468B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714CF" w14:textId="6F6CB2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5FBC6" w14:textId="0A18D6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02,800.00 </w:t>
            </w:r>
          </w:p>
        </w:tc>
      </w:tr>
      <w:tr w:rsidR="004737FC" w:rsidRPr="004737FC" w14:paraId="54B2D784"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75908B"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53371A82" w14:textId="590E362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5,323,853.00 </w:t>
            </w:r>
          </w:p>
        </w:tc>
        <w:tc>
          <w:tcPr>
            <w:tcW w:w="0" w:type="auto"/>
            <w:tcBorders>
              <w:top w:val="nil"/>
              <w:left w:val="nil"/>
              <w:bottom w:val="single" w:sz="4" w:space="0" w:color="000000"/>
              <w:right w:val="single" w:sz="4" w:space="0" w:color="000000"/>
            </w:tcBorders>
            <w:shd w:val="clear" w:color="D8D8D8" w:fill="D8D8D8"/>
            <w:noWrap/>
            <w:vAlign w:val="bottom"/>
            <w:hideMark/>
          </w:tcPr>
          <w:p w14:paraId="0400CA4B" w14:textId="2F9606E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5D434A" w14:textId="1C66D7E9"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EB2F84" w14:textId="34B5733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5,323,853.00 </w:t>
            </w:r>
          </w:p>
        </w:tc>
      </w:tr>
      <w:tr w:rsidR="004737FC" w:rsidRPr="004737FC" w14:paraId="08C9661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2D8AA"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ED94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3A2386BD" w14:textId="4DB7AA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F4CEBB" w14:textId="087894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BE679" w14:textId="1DA10F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5AA9D" w14:textId="49FDF22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00,000.00 </w:t>
            </w:r>
          </w:p>
        </w:tc>
      </w:tr>
      <w:tr w:rsidR="004737FC" w:rsidRPr="004737FC" w14:paraId="5564BEA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ECF29"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E17F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7229F774" w14:textId="4034019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89,950.00 </w:t>
            </w:r>
          </w:p>
        </w:tc>
        <w:tc>
          <w:tcPr>
            <w:tcW w:w="0" w:type="auto"/>
            <w:tcBorders>
              <w:top w:val="nil"/>
              <w:left w:val="nil"/>
              <w:bottom w:val="single" w:sz="4" w:space="0" w:color="000000"/>
              <w:right w:val="single" w:sz="4" w:space="0" w:color="000000"/>
            </w:tcBorders>
            <w:shd w:val="clear" w:color="auto" w:fill="auto"/>
            <w:noWrap/>
            <w:vAlign w:val="bottom"/>
            <w:hideMark/>
          </w:tcPr>
          <w:p w14:paraId="4F071B18" w14:textId="5162A7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74E98" w14:textId="7D1B29E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F061E" w14:textId="54EE07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89,950.00 </w:t>
            </w:r>
          </w:p>
        </w:tc>
      </w:tr>
      <w:tr w:rsidR="004737FC" w:rsidRPr="004737FC" w14:paraId="4651C98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3BFA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C241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General Santos City (</w:t>
            </w:r>
            <w:proofErr w:type="spellStart"/>
            <w:r w:rsidRPr="004737FC">
              <w:rPr>
                <w:rFonts w:ascii="Arial Narrow" w:eastAsia="Times New Roman" w:hAnsi="Arial Narrow"/>
                <w:i/>
                <w:iCs/>
                <w:color w:val="000000"/>
                <w:sz w:val="20"/>
                <w:szCs w:val="20"/>
              </w:rPr>
              <w:t>Dadiangas</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AD23A15" w14:textId="117008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6E0B37C1" w14:textId="69995EF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6D855" w14:textId="35BA74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85FA09" w14:textId="45E5A5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31,800.00 </w:t>
            </w:r>
          </w:p>
        </w:tc>
      </w:tr>
      <w:tr w:rsidR="004737FC" w:rsidRPr="004737FC" w14:paraId="147C069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CCD3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A291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5216932C" w14:textId="1EF8B9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66,850.00 </w:t>
            </w:r>
          </w:p>
        </w:tc>
        <w:tc>
          <w:tcPr>
            <w:tcW w:w="0" w:type="auto"/>
            <w:tcBorders>
              <w:top w:val="nil"/>
              <w:left w:val="nil"/>
              <w:bottom w:val="single" w:sz="4" w:space="0" w:color="000000"/>
              <w:right w:val="single" w:sz="4" w:space="0" w:color="000000"/>
            </w:tcBorders>
            <w:shd w:val="clear" w:color="auto" w:fill="auto"/>
            <w:noWrap/>
            <w:vAlign w:val="bottom"/>
            <w:hideMark/>
          </w:tcPr>
          <w:p w14:paraId="4718CD96" w14:textId="3B9C69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3BBBA" w14:textId="71CBDBD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585F1" w14:textId="5CFBF8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66,850.00 </w:t>
            </w:r>
          </w:p>
        </w:tc>
      </w:tr>
      <w:tr w:rsidR="004737FC" w:rsidRPr="004737FC" w14:paraId="33FF143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6706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20DA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Lake </w:t>
            </w:r>
            <w:proofErr w:type="spellStart"/>
            <w:r w:rsidRPr="004737FC">
              <w:rPr>
                <w:rFonts w:ascii="Arial Narrow" w:eastAsia="Times New Roman" w:hAnsi="Arial Narrow"/>
                <w:i/>
                <w:iCs/>
                <w:color w:val="000000"/>
                <w:sz w:val="20"/>
                <w:szCs w:val="20"/>
              </w:rPr>
              <w:t>Se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33C154" w14:textId="6317F46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438C6365" w14:textId="1DF5757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DF626" w14:textId="6741C8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9158E" w14:textId="594E87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44,350.00 </w:t>
            </w:r>
          </w:p>
        </w:tc>
      </w:tr>
      <w:tr w:rsidR="004737FC" w:rsidRPr="004737FC" w14:paraId="28D05F9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7B48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5BFD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Nor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ED6D4D" w14:textId="743E0D1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38,950.00 </w:t>
            </w:r>
          </w:p>
        </w:tc>
        <w:tc>
          <w:tcPr>
            <w:tcW w:w="0" w:type="auto"/>
            <w:tcBorders>
              <w:top w:val="nil"/>
              <w:left w:val="nil"/>
              <w:bottom w:val="single" w:sz="4" w:space="0" w:color="000000"/>
              <w:right w:val="single" w:sz="4" w:space="0" w:color="000000"/>
            </w:tcBorders>
            <w:shd w:val="clear" w:color="auto" w:fill="auto"/>
            <w:noWrap/>
            <w:vAlign w:val="bottom"/>
            <w:hideMark/>
          </w:tcPr>
          <w:p w14:paraId="278706C7" w14:textId="00A2260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BD80A" w14:textId="0A5E5E4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B9FA6" w14:textId="264FCC9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38,950.00 </w:t>
            </w:r>
          </w:p>
        </w:tc>
      </w:tr>
      <w:tr w:rsidR="004737FC" w:rsidRPr="004737FC" w14:paraId="0A8945B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FC2F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6CCB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olomol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B8DD5B" w14:textId="19E189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7,300.00 </w:t>
            </w:r>
          </w:p>
        </w:tc>
        <w:tc>
          <w:tcPr>
            <w:tcW w:w="0" w:type="auto"/>
            <w:tcBorders>
              <w:top w:val="nil"/>
              <w:left w:val="nil"/>
              <w:bottom w:val="single" w:sz="4" w:space="0" w:color="000000"/>
              <w:right w:val="single" w:sz="4" w:space="0" w:color="000000"/>
            </w:tcBorders>
            <w:shd w:val="clear" w:color="auto" w:fill="auto"/>
            <w:noWrap/>
            <w:vAlign w:val="bottom"/>
            <w:hideMark/>
          </w:tcPr>
          <w:p w14:paraId="7D10A12E" w14:textId="3D15624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4599A" w14:textId="50C6C8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E0E08" w14:textId="1B1EDF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7,300.00 </w:t>
            </w:r>
          </w:p>
        </w:tc>
      </w:tr>
      <w:tr w:rsidR="004737FC" w:rsidRPr="004737FC" w14:paraId="7EB8DC9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55B0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1B63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4C784F4B" w14:textId="5FB416A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3E86DEFE" w14:textId="207B6D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57B95" w14:textId="2083D1A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2DDA4" w14:textId="1BB05E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4,650.00 </w:t>
            </w:r>
          </w:p>
        </w:tc>
      </w:tr>
      <w:tr w:rsidR="004737FC" w:rsidRPr="004737FC" w14:paraId="640445B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41E4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A0F8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uralla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73E0A0" w14:textId="605AB1A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627D47BE" w14:textId="3F28902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63A55" w14:textId="0CBC0D3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8C7D0" w14:textId="6D6CB7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42,400.00 </w:t>
            </w:r>
          </w:p>
        </w:tc>
      </w:tr>
      <w:tr w:rsidR="004737FC" w:rsidRPr="004737FC" w14:paraId="513272B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31F2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FDD77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mp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3F6C43" w14:textId="4B1F63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8290820" w14:textId="1669DB4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99FE5" w14:textId="542168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8002A" w14:textId="4A1E3AE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39,950.00 </w:t>
            </w:r>
          </w:p>
        </w:tc>
      </w:tr>
      <w:tr w:rsidR="004737FC" w:rsidRPr="004737FC" w14:paraId="09FFA79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6F2D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E728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nt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FC71C6" w14:textId="35060C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12,563.00 </w:t>
            </w:r>
          </w:p>
        </w:tc>
        <w:tc>
          <w:tcPr>
            <w:tcW w:w="0" w:type="auto"/>
            <w:tcBorders>
              <w:top w:val="nil"/>
              <w:left w:val="nil"/>
              <w:bottom w:val="single" w:sz="4" w:space="0" w:color="000000"/>
              <w:right w:val="single" w:sz="4" w:space="0" w:color="000000"/>
            </w:tcBorders>
            <w:shd w:val="clear" w:color="auto" w:fill="auto"/>
            <w:noWrap/>
            <w:vAlign w:val="bottom"/>
            <w:hideMark/>
          </w:tcPr>
          <w:p w14:paraId="63A56C67" w14:textId="455692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CA374" w14:textId="5D8D06A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77288" w14:textId="1951D4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12,563.00 </w:t>
            </w:r>
          </w:p>
        </w:tc>
      </w:tr>
      <w:tr w:rsidR="004737FC" w:rsidRPr="004737FC" w14:paraId="1BF4981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DB14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71E6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bo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F629EF" w14:textId="333EB9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4B3B1D4" w14:textId="1B17AB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A0F13" w14:textId="21DA8E2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10585" w14:textId="128268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69,350.00 </w:t>
            </w:r>
          </w:p>
        </w:tc>
      </w:tr>
      <w:tr w:rsidR="004737FC" w:rsidRPr="004737FC" w14:paraId="55750BC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AB13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CB00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297606" w14:textId="0C374B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75,740.00 </w:t>
            </w:r>
          </w:p>
        </w:tc>
        <w:tc>
          <w:tcPr>
            <w:tcW w:w="0" w:type="auto"/>
            <w:tcBorders>
              <w:top w:val="nil"/>
              <w:left w:val="nil"/>
              <w:bottom w:val="single" w:sz="4" w:space="0" w:color="000000"/>
              <w:right w:val="single" w:sz="4" w:space="0" w:color="000000"/>
            </w:tcBorders>
            <w:shd w:val="clear" w:color="auto" w:fill="auto"/>
            <w:noWrap/>
            <w:vAlign w:val="bottom"/>
            <w:hideMark/>
          </w:tcPr>
          <w:p w14:paraId="32A1A596" w14:textId="7042532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A4A6C" w14:textId="270313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616C1" w14:textId="2E5BA4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75,740.00 </w:t>
            </w:r>
          </w:p>
        </w:tc>
      </w:tr>
      <w:tr w:rsidR="004737FC" w:rsidRPr="004737FC" w14:paraId="674ED9B6"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224F8"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1860F6BE" w14:textId="715E582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9,308,985.00 </w:t>
            </w:r>
          </w:p>
        </w:tc>
        <w:tc>
          <w:tcPr>
            <w:tcW w:w="0" w:type="auto"/>
            <w:tcBorders>
              <w:top w:val="nil"/>
              <w:left w:val="nil"/>
              <w:bottom w:val="single" w:sz="4" w:space="0" w:color="000000"/>
              <w:right w:val="single" w:sz="4" w:space="0" w:color="000000"/>
            </w:tcBorders>
            <w:shd w:val="clear" w:color="D8D8D8" w:fill="D8D8D8"/>
            <w:noWrap/>
            <w:vAlign w:val="bottom"/>
            <w:hideMark/>
          </w:tcPr>
          <w:p w14:paraId="5AE696C9" w14:textId="68CA2AB9"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338CF6" w14:textId="52962DB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B3A171" w14:textId="384EBCC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9,308,985.00 </w:t>
            </w:r>
          </w:p>
        </w:tc>
      </w:tr>
      <w:tr w:rsidR="004737FC" w:rsidRPr="004737FC" w14:paraId="63A9B6A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30A3C"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C87F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olum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E83B30" w14:textId="12C5F10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33365F8" w14:textId="07DF8D6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BCA83" w14:textId="71ECF7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4E141" w14:textId="6713181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4,900.00 </w:t>
            </w:r>
          </w:p>
        </w:tc>
      </w:tr>
      <w:tr w:rsidR="004737FC" w:rsidRPr="004737FC" w14:paraId="337B070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D1791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F3F5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Is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CD1011" w14:textId="2B4BDB3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1EE5B7B" w14:textId="4BBF20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38488B" w14:textId="18DD7A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39B38" w14:textId="51FA04B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4,900.00 </w:t>
            </w:r>
          </w:p>
        </w:tc>
      </w:tr>
      <w:tr w:rsidR="004737FC" w:rsidRPr="004737FC" w14:paraId="0779C9E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9F67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0A89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mbayong</w:t>
            </w:r>
            <w:proofErr w:type="spellEnd"/>
            <w:r w:rsidRPr="004737FC">
              <w:rPr>
                <w:rFonts w:ascii="Arial Narrow" w:eastAsia="Times New Roman" w:hAnsi="Arial Narrow"/>
                <w:i/>
                <w:iCs/>
                <w:color w:val="000000"/>
                <w:sz w:val="20"/>
                <w:szCs w:val="20"/>
              </w:rPr>
              <w:t xml:space="preserve">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10508AA4" w14:textId="6438A91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CE36AA0" w14:textId="7EEA69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E6D0B" w14:textId="54479E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A0EA4" w14:textId="5E931B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4,900.00 </w:t>
            </w:r>
          </w:p>
        </w:tc>
      </w:tr>
      <w:tr w:rsidR="004737FC" w:rsidRPr="004737FC" w14:paraId="21128C0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40C0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DF8E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u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919A24" w14:textId="330F5E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CD33F15" w14:textId="48FC2AC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7C099" w14:textId="66AE50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4A1B8" w14:textId="1DA7DE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4,900.00 </w:t>
            </w:r>
          </w:p>
        </w:tc>
      </w:tr>
      <w:tr w:rsidR="004737FC" w:rsidRPr="004737FC" w14:paraId="26719CA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30BA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33CC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President </w:t>
            </w:r>
            <w:proofErr w:type="spellStart"/>
            <w:r w:rsidRPr="004737FC">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B00EE3" w14:textId="12ABE74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437FDD2" w14:textId="1A8D5D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135BC" w14:textId="34E8BB1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73BF9" w14:textId="170BC47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4,900.00 </w:t>
            </w:r>
          </w:p>
        </w:tc>
      </w:tr>
      <w:tr w:rsidR="004737FC" w:rsidRPr="004737FC" w14:paraId="228133F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3491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71D4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City of </w:t>
            </w:r>
            <w:proofErr w:type="spellStart"/>
            <w:r w:rsidRPr="004737FC">
              <w:rPr>
                <w:rFonts w:ascii="Arial Narrow" w:eastAsia="Times New Roman" w:hAnsi="Arial Narrow"/>
                <w:i/>
                <w:iCs/>
                <w:color w:val="000000"/>
                <w:sz w:val="20"/>
                <w:szCs w:val="20"/>
              </w:rPr>
              <w:t>Tacu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DB9380" w14:textId="503EE82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18B65365" w14:textId="4F43D7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A0CE3" w14:textId="634EAB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D192C" w14:textId="4C255F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85,500.00 </w:t>
            </w:r>
          </w:p>
        </w:tc>
      </w:tr>
      <w:tr w:rsidR="004737FC" w:rsidRPr="004737FC" w14:paraId="786AAEF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25BE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D4F7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5C5F57AF" w14:textId="5929386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50B3B648" w14:textId="10167B2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4BC9A" w14:textId="2528D7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42E9F" w14:textId="718607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81,550.00 </w:t>
            </w:r>
          </w:p>
        </w:tc>
      </w:tr>
      <w:tr w:rsidR="004737FC" w:rsidRPr="004737FC" w14:paraId="3362BBA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7B65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A00E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3F0FEE5" w14:textId="133BCA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F6F8FC1" w14:textId="6A3370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A9C8D" w14:textId="05248F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4CB53" w14:textId="27E61C4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4,900.00 </w:t>
            </w:r>
          </w:p>
        </w:tc>
      </w:tr>
      <w:tr w:rsidR="004737FC" w:rsidRPr="004737FC" w14:paraId="4FF52D3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660C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C252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alamans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A97E04" w14:textId="69F0B9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107,835.00 </w:t>
            </w:r>
          </w:p>
        </w:tc>
        <w:tc>
          <w:tcPr>
            <w:tcW w:w="0" w:type="auto"/>
            <w:tcBorders>
              <w:top w:val="nil"/>
              <w:left w:val="nil"/>
              <w:bottom w:val="single" w:sz="4" w:space="0" w:color="000000"/>
              <w:right w:val="single" w:sz="4" w:space="0" w:color="000000"/>
            </w:tcBorders>
            <w:shd w:val="clear" w:color="auto" w:fill="auto"/>
            <w:noWrap/>
            <w:vAlign w:val="bottom"/>
            <w:hideMark/>
          </w:tcPr>
          <w:p w14:paraId="20543240" w14:textId="4782C74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89013" w14:textId="4637AC2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C060A" w14:textId="07F33A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107,835.00 </w:t>
            </w:r>
          </w:p>
        </w:tc>
      </w:tr>
      <w:tr w:rsidR="004737FC" w:rsidRPr="004737FC" w14:paraId="56A0F0E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5823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2020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eba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4586CA" w14:textId="5DA1A7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150B398" w14:textId="70083E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6C19B" w14:textId="033C269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E4D05" w14:textId="5BA148A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4,900.00 </w:t>
            </w:r>
          </w:p>
        </w:tc>
      </w:tr>
      <w:tr w:rsidR="004737FC" w:rsidRPr="004737FC" w14:paraId="76767F8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6D6A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5FE3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li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156DC0" w14:textId="08D031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B203165" w14:textId="1EB920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3D6F2" w14:textId="1E9FE28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9C0ED" w14:textId="6CB59C5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4,900.00 </w:t>
            </w:r>
          </w:p>
        </w:tc>
      </w:tr>
      <w:tr w:rsidR="004737FC" w:rsidRPr="004737FC" w14:paraId="445494E0" w14:textId="77777777" w:rsidTr="004737FC">
        <w:trPr>
          <w:trHeight w:val="20"/>
        </w:trPr>
        <w:tc>
          <w:tcPr>
            <w:tcW w:w="0" w:type="auto"/>
            <w:tcBorders>
              <w:top w:val="nil"/>
              <w:left w:val="single" w:sz="4" w:space="0" w:color="000000"/>
              <w:bottom w:val="nil"/>
              <w:right w:val="nil"/>
            </w:tcBorders>
            <w:shd w:val="clear" w:color="auto" w:fill="auto"/>
            <w:vAlign w:val="center"/>
            <w:hideMark/>
          </w:tcPr>
          <w:p w14:paraId="3B0825D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42A1101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37F3DBF0" w14:textId="3E230F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14950E5" w14:textId="3E3D88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11857" w14:textId="0637B8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F8F74" w14:textId="07AB118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4,900.00 </w:t>
            </w:r>
          </w:p>
        </w:tc>
      </w:tr>
      <w:tr w:rsidR="004737FC" w:rsidRPr="004737FC" w14:paraId="2005E485" w14:textId="77777777" w:rsidTr="004737FC">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7BE0346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634679B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21B8C497" w14:textId="098251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485A9D89" w14:textId="25E87F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575A71F3" w14:textId="27410DC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43D267AB" w14:textId="6B3CD50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25,500.00 </w:t>
            </w:r>
          </w:p>
        </w:tc>
      </w:tr>
      <w:tr w:rsidR="004737FC" w:rsidRPr="004737FC" w14:paraId="4FA8FC02"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1C8E5F"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6B8E93FF" w14:textId="533A1DB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61,577,670.81 </w:t>
            </w:r>
          </w:p>
        </w:tc>
        <w:tc>
          <w:tcPr>
            <w:tcW w:w="0" w:type="auto"/>
            <w:tcBorders>
              <w:top w:val="nil"/>
              <w:left w:val="nil"/>
              <w:bottom w:val="single" w:sz="4" w:space="0" w:color="000000"/>
              <w:right w:val="single" w:sz="4" w:space="0" w:color="000000"/>
            </w:tcBorders>
            <w:shd w:val="clear" w:color="A5A5A5" w:fill="A5A5A5"/>
            <w:noWrap/>
            <w:vAlign w:val="bottom"/>
            <w:hideMark/>
          </w:tcPr>
          <w:p w14:paraId="57D09466" w14:textId="6510C53C"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7D9E325" w14:textId="2B6F53A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CEBF753" w14:textId="36B9A4B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64,543,270.81 </w:t>
            </w:r>
          </w:p>
        </w:tc>
      </w:tr>
      <w:tr w:rsidR="004737FC" w:rsidRPr="004737FC" w14:paraId="492EA861"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D8C214"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proofErr w:type="spellStart"/>
            <w:r w:rsidRPr="004737FC">
              <w:rPr>
                <w:rFonts w:ascii="Arial Narrow" w:eastAsia="Times New Roman" w:hAnsi="Arial Narrow"/>
                <w:b/>
                <w:bCs/>
                <w:color w:val="000000"/>
                <w:sz w:val="20"/>
                <w:szCs w:val="20"/>
              </w:rPr>
              <w:t>Agusan</w:t>
            </w:r>
            <w:proofErr w:type="spellEnd"/>
            <w:r w:rsidRPr="004737FC">
              <w:rPr>
                <w:rFonts w:ascii="Arial Narrow" w:eastAsia="Times New Roman" w:hAnsi="Arial Narrow"/>
                <w:b/>
                <w:b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69A3B94" w14:textId="607814C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8,102,941.38 </w:t>
            </w:r>
          </w:p>
        </w:tc>
        <w:tc>
          <w:tcPr>
            <w:tcW w:w="0" w:type="auto"/>
            <w:tcBorders>
              <w:top w:val="nil"/>
              <w:left w:val="nil"/>
              <w:bottom w:val="single" w:sz="4" w:space="0" w:color="000000"/>
              <w:right w:val="single" w:sz="4" w:space="0" w:color="000000"/>
            </w:tcBorders>
            <w:shd w:val="clear" w:color="D8D8D8" w:fill="D8D8D8"/>
            <w:noWrap/>
            <w:vAlign w:val="bottom"/>
            <w:hideMark/>
          </w:tcPr>
          <w:p w14:paraId="55EC6D16" w14:textId="547BF72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21DA67" w14:textId="019BDE7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C49376" w14:textId="57770DE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8,102,941.38 </w:t>
            </w:r>
          </w:p>
        </w:tc>
      </w:tr>
      <w:tr w:rsidR="004737FC" w:rsidRPr="004737FC" w14:paraId="4832CBE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E6563"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439C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2A8F3E3" w14:textId="486B459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66A12394" w14:textId="0E1A58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ED5FB" w14:textId="7B5713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3E9A1" w14:textId="60AE97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82,476.25 </w:t>
            </w:r>
          </w:p>
        </w:tc>
      </w:tr>
      <w:tr w:rsidR="004737FC" w:rsidRPr="004737FC" w14:paraId="79B74BB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4C35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7C95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642C592" w14:textId="0D9F6FC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6,845,614.00 </w:t>
            </w:r>
          </w:p>
        </w:tc>
        <w:tc>
          <w:tcPr>
            <w:tcW w:w="0" w:type="auto"/>
            <w:tcBorders>
              <w:top w:val="nil"/>
              <w:left w:val="nil"/>
              <w:bottom w:val="single" w:sz="4" w:space="0" w:color="000000"/>
              <w:right w:val="single" w:sz="4" w:space="0" w:color="000000"/>
            </w:tcBorders>
            <w:shd w:val="clear" w:color="auto" w:fill="auto"/>
            <w:noWrap/>
            <w:vAlign w:val="bottom"/>
            <w:hideMark/>
          </w:tcPr>
          <w:p w14:paraId="2AA26521" w14:textId="4A95D16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E7CD4" w14:textId="2A0F1DC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7A2B0" w14:textId="7BED3E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6,845,614.00 </w:t>
            </w:r>
          </w:p>
        </w:tc>
      </w:tr>
      <w:tr w:rsidR="004737FC" w:rsidRPr="004737FC" w14:paraId="57C7C8E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183C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189355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37D058D2" w14:textId="6E97E5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4EEC40D6" w14:textId="302F5B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035B2" w14:textId="67623C3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8D357" w14:textId="096FE4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61,423.63 </w:t>
            </w:r>
          </w:p>
        </w:tc>
      </w:tr>
      <w:tr w:rsidR="004737FC" w:rsidRPr="004737FC" w14:paraId="6EF580B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2692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9025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C1AAEA6" w14:textId="430731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66AAEC3F" w14:textId="479A53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613D7" w14:textId="024EC4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3E89D" w14:textId="2B9568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9,766.25 </w:t>
            </w:r>
          </w:p>
        </w:tc>
      </w:tr>
      <w:tr w:rsidR="004737FC" w:rsidRPr="004737FC" w14:paraId="0251D11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7DC1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483F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Ja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67EB2E" w14:textId="2D36B3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1BB629FE" w14:textId="37A115C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5A66D" w14:textId="4075BE6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E836E" w14:textId="531E859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98,800.75 </w:t>
            </w:r>
          </w:p>
        </w:tc>
      </w:tr>
      <w:tr w:rsidR="004737FC" w:rsidRPr="004737FC" w14:paraId="28C41A8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E3F0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414A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itch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A95536" w14:textId="63E5B8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2D36CCD7" w14:textId="0136A2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D0DE0" w14:textId="68CD5C2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A25F0" w14:textId="6DE66CA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25,472.50 </w:t>
            </w:r>
          </w:p>
        </w:tc>
      </w:tr>
      <w:tr w:rsidR="004737FC" w:rsidRPr="004737FC" w14:paraId="5251598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B1D5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15A1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7449E2C5" w14:textId="45CF29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518D852B" w14:textId="4621D5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AA826" w14:textId="74BC7CF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1985E" w14:textId="64E5A3E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23,850.00 </w:t>
            </w:r>
          </w:p>
        </w:tc>
      </w:tr>
      <w:tr w:rsidR="004737FC" w:rsidRPr="004737FC" w14:paraId="6DDF1FA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4C29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A3BA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Nasi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9F47DE" w14:textId="4501B66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5494CD17" w14:textId="6EB789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CC318" w14:textId="00B6CE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56476" w14:textId="271F9F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968,565.56 </w:t>
            </w:r>
          </w:p>
        </w:tc>
      </w:tr>
      <w:tr w:rsidR="004737FC" w:rsidRPr="004737FC" w14:paraId="5B36264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DAFF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48B6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6EC47469" w14:textId="3B8DEF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01B2CE5E" w14:textId="0109FF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3A71E" w14:textId="4C27A1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F01DD" w14:textId="620CDB9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8,072.44 </w:t>
            </w:r>
          </w:p>
        </w:tc>
      </w:tr>
      <w:tr w:rsidR="004737FC" w:rsidRPr="004737FC" w14:paraId="0B2BB9D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81DA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68D0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9CF499" w14:textId="2291E8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79606E1E" w14:textId="38000B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D69A4" w14:textId="6803FB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A6C0F" w14:textId="661BD3E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98,900.00 </w:t>
            </w:r>
          </w:p>
        </w:tc>
      </w:tr>
      <w:tr w:rsidR="004737FC" w:rsidRPr="004737FC" w14:paraId="23DF33BA"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8647E0"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proofErr w:type="spellStart"/>
            <w:r w:rsidRPr="004737FC">
              <w:rPr>
                <w:rFonts w:ascii="Arial Narrow" w:eastAsia="Times New Roman" w:hAnsi="Arial Narrow"/>
                <w:b/>
                <w:bCs/>
                <w:color w:val="000000"/>
                <w:sz w:val="20"/>
                <w:szCs w:val="20"/>
              </w:rPr>
              <w:t>Agusan</w:t>
            </w:r>
            <w:proofErr w:type="spellEnd"/>
            <w:r w:rsidRPr="004737FC">
              <w:rPr>
                <w:rFonts w:ascii="Arial Narrow" w:eastAsia="Times New Roman" w:hAnsi="Arial Narrow"/>
                <w:b/>
                <w:bCs/>
                <w:color w:val="000000"/>
                <w:sz w:val="20"/>
                <w:szCs w:val="20"/>
              </w:rPr>
              <w:t xml:space="preserve">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5802820" w14:textId="2EB8D76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009045F8" w14:textId="2959D70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D8F59D" w14:textId="5385021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3535C8E" w14:textId="7DB4F14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748,685.25 </w:t>
            </w:r>
          </w:p>
        </w:tc>
      </w:tr>
      <w:tr w:rsidR="004737FC" w:rsidRPr="004737FC" w14:paraId="1FFB752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02FDA"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88A6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City of </w:t>
            </w:r>
            <w:proofErr w:type="spellStart"/>
            <w:r w:rsidRPr="004737FC">
              <w:rPr>
                <w:rFonts w:ascii="Arial Narrow" w:eastAsia="Times New Roman" w:hAnsi="Arial Narrow"/>
                <w:i/>
                <w:iCs/>
                <w:color w:val="000000"/>
                <w:sz w:val="20"/>
                <w:szCs w:val="20"/>
              </w:rPr>
              <w:t>Ba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723A7C" w14:textId="6B66A2A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0A3A48D8" w14:textId="69528B9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94DDD" w14:textId="67D78E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D0C33" w14:textId="74B0C0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9,532.50 </w:t>
            </w:r>
          </w:p>
        </w:tc>
      </w:tr>
      <w:tr w:rsidR="004737FC" w:rsidRPr="004737FC" w14:paraId="665FD19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ABF8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152E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E76A46F" w14:textId="55BE549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588F36D3" w14:textId="23CE218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72A47" w14:textId="0873AEB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D8F4E" w14:textId="2C349CF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97,195.00 </w:t>
            </w:r>
          </w:p>
        </w:tc>
      </w:tr>
      <w:tr w:rsidR="004737FC" w:rsidRPr="004737FC" w14:paraId="0414D33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876F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94EF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956C353" w14:textId="7715902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70903B70" w14:textId="4B07EE0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5344B" w14:textId="1650387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3FDC8" w14:textId="558208E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22,520.25 </w:t>
            </w:r>
          </w:p>
        </w:tc>
      </w:tr>
      <w:tr w:rsidR="004737FC" w:rsidRPr="004737FC" w14:paraId="5353AD1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79A5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86EF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05F4F902" w14:textId="77A58C1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220172F5" w14:textId="7F2AB76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3E172" w14:textId="5DABEB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C8DFC" w14:textId="3388F2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943.75 </w:t>
            </w:r>
          </w:p>
        </w:tc>
      </w:tr>
      <w:tr w:rsidR="004737FC" w:rsidRPr="004737FC" w14:paraId="5FEA0DE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3CEF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735B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96392FB" w14:textId="6D19E5E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3C0A6C31" w14:textId="341C67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578CD" w14:textId="11630A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84AFB" w14:textId="6B0E02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8,831.25 </w:t>
            </w:r>
          </w:p>
        </w:tc>
      </w:tr>
      <w:tr w:rsidR="004737FC" w:rsidRPr="004737FC" w14:paraId="686AF5B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3917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0271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b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38ABA6" w14:textId="73129E7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761DB04E" w14:textId="537F62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19898" w14:textId="768A088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7F921" w14:textId="4F0EB8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8,831.25 </w:t>
            </w:r>
          </w:p>
        </w:tc>
      </w:tr>
      <w:tr w:rsidR="004737FC" w:rsidRPr="004737FC" w14:paraId="28C12A1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1B19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5EF1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la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119F37" w14:textId="38FA321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4F15EFB9" w14:textId="01A34BE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A77E2" w14:textId="260829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5CD41" w14:textId="4122845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8,831.25 </w:t>
            </w:r>
          </w:p>
        </w:tc>
      </w:tr>
      <w:tr w:rsidR="004737FC" w:rsidRPr="004737FC" w14:paraId="133E1D01"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78AC52"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17771D9" w14:textId="39652FF9"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8,979,871.94 </w:t>
            </w:r>
          </w:p>
        </w:tc>
        <w:tc>
          <w:tcPr>
            <w:tcW w:w="0" w:type="auto"/>
            <w:tcBorders>
              <w:top w:val="nil"/>
              <w:left w:val="nil"/>
              <w:bottom w:val="single" w:sz="4" w:space="0" w:color="000000"/>
              <w:right w:val="single" w:sz="4" w:space="0" w:color="000000"/>
            </w:tcBorders>
            <w:shd w:val="clear" w:color="D8D8D8" w:fill="D8D8D8"/>
            <w:noWrap/>
            <w:vAlign w:val="bottom"/>
            <w:hideMark/>
          </w:tcPr>
          <w:p w14:paraId="6E57642D" w14:textId="7D4EB1B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9AB0417" w14:textId="512EF54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C8B602" w14:textId="3B7908B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9,895,471.94 </w:t>
            </w:r>
          </w:p>
        </w:tc>
      </w:tr>
      <w:tr w:rsidR="004737FC" w:rsidRPr="004737FC" w14:paraId="3184F7A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B7100"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AEB5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02031006" w14:textId="7B3994C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4A8A5846" w14:textId="5F70CE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941B6" w14:textId="648928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AAA26" w14:textId="317EF3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3,854.63 </w:t>
            </w:r>
          </w:p>
        </w:tc>
      </w:tr>
      <w:tr w:rsidR="004737FC" w:rsidRPr="004737FC" w14:paraId="588715C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EB17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BFC1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c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53364E" w14:textId="63D0974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31572567" w14:textId="60A2107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2BCCD" w14:textId="4C76A8A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20340" w14:textId="1FCC0C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24,143.75 </w:t>
            </w:r>
          </w:p>
        </w:tc>
      </w:tr>
      <w:tr w:rsidR="004737FC" w:rsidRPr="004737FC" w14:paraId="279FD1A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B872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BBEE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3DB85DF1" w14:textId="5F45581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64F8CA34" w14:textId="37D238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21D0F" w14:textId="311C27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19F11" w14:textId="7D4C37B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2,435.00 </w:t>
            </w:r>
          </w:p>
        </w:tc>
      </w:tr>
      <w:tr w:rsidR="004737FC" w:rsidRPr="004737FC" w14:paraId="22FB25E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BBE5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1663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lave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BC4E8A" w14:textId="3957EBD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471DBAD5" w14:textId="46C2B12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547C8" w14:textId="3A0C59B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FABA9" w14:textId="6FC9690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81,299.38 </w:t>
            </w:r>
          </w:p>
        </w:tc>
      </w:tr>
      <w:tr w:rsidR="004737FC" w:rsidRPr="004737FC" w14:paraId="11BB271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ABD6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0FD2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AB6CE5" w14:textId="55FA889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B7D76D8" w14:textId="287A6B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4F44A" w14:textId="55E007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CA115" w14:textId="5469E58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25,940.00 </w:t>
            </w:r>
          </w:p>
        </w:tc>
      </w:tr>
      <w:tr w:rsidR="004737FC" w:rsidRPr="004737FC" w14:paraId="07B843B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75CA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AF89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27F09FD7" w14:textId="7E11B7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530B7CC" w14:textId="5F8885E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7EBE5" w14:textId="22ABF5A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1816A" w14:textId="648985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98,900.00 </w:t>
            </w:r>
          </w:p>
        </w:tc>
      </w:tr>
      <w:tr w:rsidR="004737FC" w:rsidRPr="004737FC" w14:paraId="1388DE4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B269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4378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716363F3" w14:textId="671ADE4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CFE51AC" w14:textId="532A5E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FF8A5" w14:textId="74211B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29E85" w14:textId="4B5E343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25,940.00 </w:t>
            </w:r>
          </w:p>
        </w:tc>
      </w:tr>
      <w:tr w:rsidR="004737FC" w:rsidRPr="004737FC" w14:paraId="289077A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3629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B1CA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Gigaqu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779AB8" w14:textId="169BFF1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7077736F" w14:textId="6CD919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46D6D" w14:textId="391E909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6AB11" w14:textId="4351DF2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2,545.63 </w:t>
            </w:r>
          </w:p>
        </w:tc>
      </w:tr>
      <w:tr w:rsidR="004737FC" w:rsidRPr="004737FC" w14:paraId="227F351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BD64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9397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in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CF515E" w14:textId="42C6B0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54715EC9" w14:textId="70C034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E247B" w14:textId="02F53E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A45E4" w14:textId="63FAD7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40,265.00 </w:t>
            </w:r>
          </w:p>
        </w:tc>
      </w:tr>
      <w:tr w:rsidR="004737FC" w:rsidRPr="004737FC" w14:paraId="2F9043B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51CF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5B0A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lim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E71750" w14:textId="3734482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6F7642AF" w14:textId="3DD799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91F9F" w14:textId="252DEC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EEDE7" w14:textId="61FB34F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06,377.70 </w:t>
            </w:r>
          </w:p>
        </w:tc>
      </w:tr>
      <w:tr w:rsidR="004737FC" w:rsidRPr="004737FC" w14:paraId="5EBDA3C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2F74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6692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90C62F2" w14:textId="192168D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04,862.50 </w:t>
            </w:r>
          </w:p>
        </w:tc>
        <w:tc>
          <w:tcPr>
            <w:tcW w:w="0" w:type="auto"/>
            <w:tcBorders>
              <w:top w:val="nil"/>
              <w:left w:val="nil"/>
              <w:bottom w:val="single" w:sz="4" w:space="0" w:color="000000"/>
              <w:right w:val="single" w:sz="4" w:space="0" w:color="000000"/>
            </w:tcBorders>
            <w:shd w:val="clear" w:color="auto" w:fill="auto"/>
            <w:noWrap/>
            <w:vAlign w:val="bottom"/>
            <w:hideMark/>
          </w:tcPr>
          <w:p w14:paraId="5B3CA1B9" w14:textId="4F5573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51ECF" w14:textId="017421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BB48F" w14:textId="2DC512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04,862.50 </w:t>
            </w:r>
          </w:p>
        </w:tc>
      </w:tr>
      <w:tr w:rsidR="004737FC" w:rsidRPr="004737FC" w14:paraId="688F1CB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0F83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E1CA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281F37D9" w14:textId="7CBA461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50AE443E" w14:textId="0CA89D4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CD225" w14:textId="5B03E6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6A430" w14:textId="1D140FE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41,025.00 </w:t>
            </w:r>
          </w:p>
        </w:tc>
      </w:tr>
      <w:tr w:rsidR="004737FC" w:rsidRPr="004737FC" w14:paraId="039CE98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E49B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FB1A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Francisco (</w:t>
            </w:r>
            <w:proofErr w:type="spellStart"/>
            <w:r w:rsidRPr="004737FC">
              <w:rPr>
                <w:rFonts w:ascii="Arial Narrow" w:eastAsia="Times New Roman" w:hAnsi="Arial Narrow"/>
                <w:i/>
                <w:iCs/>
                <w:color w:val="000000"/>
                <w:sz w:val="20"/>
                <w:szCs w:val="20"/>
              </w:rPr>
              <w:t>Anao-aon</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2FF0CEA" w14:textId="6737B6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1D9F3E28" w14:textId="222B13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05383" w14:textId="5F0EDB6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066EF" w14:textId="1659D4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15,653.75 </w:t>
            </w:r>
          </w:p>
        </w:tc>
      </w:tr>
      <w:tr w:rsidR="004737FC" w:rsidRPr="004737FC" w14:paraId="78579C2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762F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C7AC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1DF8827" w14:textId="127D86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77701CE" w14:textId="7710C7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D1A2C" w14:textId="7434F72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1D7C3" w14:textId="66BCA2B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25,940.00 </w:t>
            </w:r>
          </w:p>
        </w:tc>
      </w:tr>
      <w:tr w:rsidR="004737FC" w:rsidRPr="004737FC" w14:paraId="016CCB8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E161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1C0A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Monica (</w:t>
            </w:r>
            <w:proofErr w:type="spellStart"/>
            <w:r w:rsidRPr="004737FC">
              <w:rPr>
                <w:rFonts w:ascii="Arial Narrow" w:eastAsia="Times New Roman" w:hAnsi="Arial Narrow"/>
                <w:i/>
                <w:iCs/>
                <w:color w:val="000000"/>
                <w:sz w:val="20"/>
                <w:szCs w:val="20"/>
              </w:rPr>
              <w:t>Sapao</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5F79F48" w14:textId="431129F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57A648DF" w14:textId="19D5B2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68A4D" w14:textId="7544419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4660B" w14:textId="2797BC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06,226.30 </w:t>
            </w:r>
          </w:p>
        </w:tc>
      </w:tr>
      <w:tr w:rsidR="004737FC" w:rsidRPr="004737FC" w14:paraId="02C52F3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982B1"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7890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41D1B3" w14:textId="26E9E0C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6416A448" w14:textId="2703842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93958" w14:textId="3EB48A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9C0FC" w14:textId="64DB6EC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30,198.75 </w:t>
            </w:r>
          </w:p>
        </w:tc>
      </w:tr>
      <w:tr w:rsidR="004737FC" w:rsidRPr="004737FC" w14:paraId="0C3BB60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1C3A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C842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24561DB7" w14:textId="7687C8E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95,631.56 </w:t>
            </w:r>
          </w:p>
        </w:tc>
        <w:tc>
          <w:tcPr>
            <w:tcW w:w="0" w:type="auto"/>
            <w:tcBorders>
              <w:top w:val="nil"/>
              <w:left w:val="nil"/>
              <w:bottom w:val="single" w:sz="4" w:space="0" w:color="000000"/>
              <w:right w:val="single" w:sz="4" w:space="0" w:color="000000"/>
            </w:tcBorders>
            <w:shd w:val="clear" w:color="auto" w:fill="auto"/>
            <w:noWrap/>
            <w:vAlign w:val="bottom"/>
            <w:hideMark/>
          </w:tcPr>
          <w:p w14:paraId="16BEB7A5" w14:textId="5383DA6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7F754" w14:textId="282D5C7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828CF" w14:textId="75248FD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95,631.56 </w:t>
            </w:r>
          </w:p>
        </w:tc>
      </w:tr>
      <w:tr w:rsidR="004737FC" w:rsidRPr="004737FC" w14:paraId="4FD4AE5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3857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4C4D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3F5F9497" w14:textId="587BEFE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50D438B3" w14:textId="4412A8F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00EAE" w14:textId="25594E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01961" w14:textId="721D085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93,655.49 </w:t>
            </w:r>
          </w:p>
        </w:tc>
      </w:tr>
      <w:tr w:rsidR="004737FC" w:rsidRPr="004737FC" w14:paraId="229421F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2392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80B7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gana</w:t>
            </w:r>
            <w:proofErr w:type="spellEnd"/>
            <w:r w:rsidRPr="004737FC">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676D0D87" w14:textId="1863798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CD586" w14:textId="373BE24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4A885B95" w14:textId="0413854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E3E2A" w14:textId="1B8FDF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15,600.00 </w:t>
            </w:r>
          </w:p>
        </w:tc>
      </w:tr>
      <w:tr w:rsidR="004737FC" w:rsidRPr="004737FC" w14:paraId="41FB203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8EF6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626D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7D5581" w14:textId="61B300E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59462DAC" w14:textId="79FB4C7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30A67" w14:textId="39D3601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31957" w14:textId="6FF526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74,977.50 </w:t>
            </w:r>
          </w:p>
        </w:tc>
      </w:tr>
      <w:tr w:rsidR="004737FC" w:rsidRPr="004737FC" w14:paraId="4E1267E0"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0EE45F"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85BF1EC" w14:textId="669CD71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0,746,172.24 </w:t>
            </w:r>
          </w:p>
        </w:tc>
        <w:tc>
          <w:tcPr>
            <w:tcW w:w="0" w:type="auto"/>
            <w:tcBorders>
              <w:top w:val="nil"/>
              <w:left w:val="nil"/>
              <w:bottom w:val="single" w:sz="4" w:space="0" w:color="000000"/>
              <w:right w:val="single" w:sz="4" w:space="0" w:color="000000"/>
            </w:tcBorders>
            <w:shd w:val="clear" w:color="D8D8D8" w:fill="D8D8D8"/>
            <w:noWrap/>
            <w:vAlign w:val="bottom"/>
            <w:hideMark/>
          </w:tcPr>
          <w:p w14:paraId="4A5CA34E" w14:textId="24CB260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EF1C67E" w14:textId="5E2F3CD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58C3D6" w14:textId="72CC02E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2,796,172.24 </w:t>
            </w:r>
          </w:p>
        </w:tc>
      </w:tr>
      <w:tr w:rsidR="004737FC" w:rsidRPr="004737FC" w14:paraId="597C574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7DAB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E45E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City of </w:t>
            </w:r>
            <w:proofErr w:type="spellStart"/>
            <w:r w:rsidRPr="004737FC">
              <w:rPr>
                <w:rFonts w:ascii="Arial Narrow" w:eastAsia="Times New Roman" w:hAnsi="Arial Narrow"/>
                <w:i/>
                <w:iCs/>
                <w:color w:val="000000"/>
                <w:sz w:val="20"/>
                <w:szCs w:val="20"/>
              </w:rPr>
              <w:t>Bis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CC2A80" w14:textId="2D675B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5E872ED7" w14:textId="4C6519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CCCBE" w14:textId="67312C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75850" w14:textId="18191D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05,012.91 </w:t>
            </w:r>
          </w:p>
        </w:tc>
      </w:tr>
      <w:tr w:rsidR="004737FC" w:rsidRPr="004737FC" w14:paraId="123CB2C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E0B3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0263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gw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774739" w14:textId="426B668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2F452D6" w14:textId="7B3F8D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AC29F" w14:textId="6ABCEB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9104C" w14:textId="7323BC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98,900.00 </w:t>
            </w:r>
          </w:p>
        </w:tc>
      </w:tr>
      <w:tr w:rsidR="004737FC" w:rsidRPr="004737FC" w14:paraId="5243367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3E28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6F5A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n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7B6EAB" w14:textId="652AAAF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300,873.80 </w:t>
            </w:r>
          </w:p>
        </w:tc>
        <w:tc>
          <w:tcPr>
            <w:tcW w:w="0" w:type="auto"/>
            <w:tcBorders>
              <w:top w:val="nil"/>
              <w:left w:val="nil"/>
              <w:bottom w:val="single" w:sz="4" w:space="0" w:color="000000"/>
              <w:right w:val="single" w:sz="4" w:space="0" w:color="000000"/>
            </w:tcBorders>
            <w:shd w:val="clear" w:color="auto" w:fill="auto"/>
            <w:noWrap/>
            <w:vAlign w:val="bottom"/>
            <w:hideMark/>
          </w:tcPr>
          <w:p w14:paraId="6051963F" w14:textId="5AA3A86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DE01B" w14:textId="20EC73B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B30E5" w14:textId="6C172C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300,873.80 </w:t>
            </w:r>
          </w:p>
        </w:tc>
      </w:tr>
      <w:tr w:rsidR="004737FC" w:rsidRPr="004737FC" w14:paraId="0DACA50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E7FA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4EC0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0D9EF2C1" w14:textId="36CDBF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25D38A6A" w14:textId="581CF9C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1D61B" w14:textId="513EF6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F9C3C" w14:textId="36D2E33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53,673.19 </w:t>
            </w:r>
          </w:p>
        </w:tc>
      </w:tr>
      <w:tr w:rsidR="004737FC" w:rsidRPr="004737FC" w14:paraId="3F57EA2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419E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3296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rras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7951BA" w14:textId="20C5B39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65413492" w14:textId="54459C5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AA360" w14:textId="513813C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A67A7" w14:textId="10F7A0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6,355.00 </w:t>
            </w:r>
          </w:p>
        </w:tc>
      </w:tr>
      <w:tr w:rsidR="004737FC" w:rsidRPr="004737FC" w14:paraId="1161536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F058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3F5B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3335657D" w14:textId="3EEEF24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22832C53" w14:textId="101162F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843AC" w14:textId="687038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8D6F4" w14:textId="20701D9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48,917.08 </w:t>
            </w:r>
          </w:p>
        </w:tc>
      </w:tr>
      <w:tr w:rsidR="004737FC" w:rsidRPr="004737FC" w14:paraId="6C6BD70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A505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A19D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nu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3E11F7" w14:textId="6202C0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704407CB" w14:textId="07898B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BF97E" w14:textId="7290FB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F55A2" w14:textId="217904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57,593.13 </w:t>
            </w:r>
          </w:p>
        </w:tc>
      </w:tr>
      <w:tr w:rsidR="004737FC" w:rsidRPr="004737FC" w14:paraId="2D72407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404B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6127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i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8E1560" w14:textId="466D80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78D6DF0C" w14:textId="340D40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7C658" w14:textId="5339AA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108E5" w14:textId="3379C2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12,365.50 </w:t>
            </w:r>
          </w:p>
        </w:tc>
      </w:tr>
      <w:tr w:rsidR="004737FC" w:rsidRPr="004737FC" w14:paraId="4BB55E2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038F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597B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ing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096433" w14:textId="16C5EBF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4055DEE1" w14:textId="3F55280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43C39" w14:textId="0AB7BE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7326B" w14:textId="2B35D3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2,710.00 </w:t>
            </w:r>
          </w:p>
        </w:tc>
      </w:tr>
      <w:tr w:rsidR="004737FC" w:rsidRPr="004737FC" w14:paraId="783E8F1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9434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6B71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546B8F7A" w14:textId="16F2E9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3D6C2126" w14:textId="6C72AA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082DF" w14:textId="28AB8D2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99D92" w14:textId="53326BE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29,988.13 </w:t>
            </w:r>
          </w:p>
        </w:tc>
      </w:tr>
      <w:tr w:rsidR="004737FC" w:rsidRPr="004737FC" w14:paraId="136E596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3E2E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3D23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riha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455BB4" w14:textId="106564B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03DBF7AA" w14:textId="2D67FB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8DE1F" w14:textId="57E35B9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E08ED" w14:textId="7C6DE42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294,150.33 </w:t>
            </w:r>
          </w:p>
        </w:tc>
      </w:tr>
      <w:tr w:rsidR="004737FC" w:rsidRPr="004737FC" w14:paraId="7919C67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878DF"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1BC2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1CD2140" w14:textId="2BF284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65818DB5" w14:textId="1E0561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64387" w14:textId="224AA8F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965A9" w14:textId="329D1E6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08,576.31 </w:t>
            </w:r>
          </w:p>
        </w:tc>
      </w:tr>
      <w:tr w:rsidR="004737FC" w:rsidRPr="004737FC" w14:paraId="55CEDE1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FC60E"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DE69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3452C05" w14:textId="295C43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5FB66F84" w14:textId="37402F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E10187" w14:textId="6B5E1AF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48B6E" w14:textId="7E1EC6D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924,585.00 </w:t>
            </w:r>
          </w:p>
        </w:tc>
      </w:tr>
      <w:tr w:rsidR="004737FC" w:rsidRPr="004737FC" w14:paraId="29E83E6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BBA06"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C80E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g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3ACA9C" w14:textId="574D83D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237B733A" w14:textId="2BEA4F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04685" w14:textId="31F375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E3CF9" w14:textId="5E0948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6,355.00 </w:t>
            </w:r>
          </w:p>
        </w:tc>
      </w:tr>
      <w:tr w:rsidR="004737FC" w:rsidRPr="004737FC" w14:paraId="194D02C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EECB4"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B95D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6F90BA" w14:textId="49B6CBF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680FF793" w14:textId="5D259CA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9B199" w14:textId="6601DD7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F0356" w14:textId="0BB3AD9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82,395.00 </w:t>
            </w:r>
          </w:p>
        </w:tc>
      </w:tr>
      <w:tr w:rsidR="004737FC" w:rsidRPr="004737FC" w14:paraId="29E624C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F5339"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8898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City of </w:t>
            </w:r>
            <w:proofErr w:type="spellStart"/>
            <w:r w:rsidRPr="004737FC">
              <w:rPr>
                <w:rFonts w:ascii="Arial Narrow" w:eastAsia="Times New Roman" w:hAnsi="Arial Narrow"/>
                <w:i/>
                <w:iCs/>
                <w:color w:val="000000"/>
                <w:sz w:val="20"/>
                <w:szCs w:val="20"/>
              </w:rPr>
              <w:t>Tand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20AF07" w14:textId="0150BE3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09E74EC0" w14:textId="0B0B99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4DFDD" w14:textId="227186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CD908" w14:textId="622BEC5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13,721.86 </w:t>
            </w:r>
          </w:p>
        </w:tc>
      </w:tr>
      <w:tr w:rsidR="004737FC" w:rsidRPr="004737FC" w14:paraId="2E0786FE"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1C96F7"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4CD86AEE" w14:textId="74ED8EA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49,275,230.59 </w:t>
            </w:r>
          </w:p>
        </w:tc>
        <w:tc>
          <w:tcPr>
            <w:tcW w:w="0" w:type="auto"/>
            <w:tcBorders>
              <w:top w:val="nil"/>
              <w:left w:val="nil"/>
              <w:bottom w:val="single" w:sz="4" w:space="0" w:color="000000"/>
              <w:right w:val="single" w:sz="4" w:space="0" w:color="000000"/>
            </w:tcBorders>
            <w:shd w:val="clear" w:color="A5A5A5" w:fill="A5A5A5"/>
            <w:noWrap/>
            <w:vAlign w:val="bottom"/>
            <w:hideMark/>
          </w:tcPr>
          <w:p w14:paraId="258B0733" w14:textId="7733849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61A00817" w14:textId="45357B05"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53634F05" w14:textId="304DFF5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58,638,094.99 </w:t>
            </w:r>
          </w:p>
        </w:tc>
      </w:tr>
      <w:tr w:rsidR="004737FC" w:rsidRPr="004737FC" w14:paraId="7E362A86"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D2792A"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proofErr w:type="spellStart"/>
            <w:r w:rsidRPr="004737FC">
              <w:rPr>
                <w:rFonts w:ascii="Arial Narrow" w:eastAsia="Times New Roman" w:hAnsi="Arial Narrow"/>
                <w:b/>
                <w:bCs/>
                <w:color w:val="000000"/>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27F379F" w14:textId="14774CE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3,878,817.88 </w:t>
            </w:r>
          </w:p>
        </w:tc>
        <w:tc>
          <w:tcPr>
            <w:tcW w:w="0" w:type="auto"/>
            <w:tcBorders>
              <w:top w:val="nil"/>
              <w:left w:val="nil"/>
              <w:bottom w:val="single" w:sz="4" w:space="0" w:color="000000"/>
              <w:right w:val="single" w:sz="4" w:space="0" w:color="000000"/>
            </w:tcBorders>
            <w:shd w:val="clear" w:color="D8D8D8" w:fill="D8D8D8"/>
            <w:noWrap/>
            <w:vAlign w:val="bottom"/>
            <w:hideMark/>
          </w:tcPr>
          <w:p w14:paraId="55858FE0" w14:textId="1C43B419"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7FED584B" w14:textId="5FBB0A9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F611FDE" w14:textId="2F70A78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33,949,772.88 </w:t>
            </w:r>
          </w:p>
        </w:tc>
      </w:tr>
      <w:tr w:rsidR="004737FC" w:rsidRPr="004737FC" w14:paraId="701ECD8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A4E56"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C3C9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ngue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5D56BA" w14:textId="4919BC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6,904,372.36 </w:t>
            </w:r>
          </w:p>
        </w:tc>
        <w:tc>
          <w:tcPr>
            <w:tcW w:w="0" w:type="auto"/>
            <w:tcBorders>
              <w:top w:val="nil"/>
              <w:left w:val="nil"/>
              <w:bottom w:val="single" w:sz="4" w:space="0" w:color="000000"/>
              <w:right w:val="single" w:sz="4" w:space="0" w:color="000000"/>
            </w:tcBorders>
            <w:shd w:val="clear" w:color="auto" w:fill="auto"/>
            <w:noWrap/>
            <w:vAlign w:val="bottom"/>
            <w:hideMark/>
          </w:tcPr>
          <w:p w14:paraId="0FD510AA" w14:textId="09D0A3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CFD3B" w14:textId="7BCA8B5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BB878" w14:textId="7A6DFB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6,904,372.36 </w:t>
            </w:r>
          </w:p>
        </w:tc>
      </w:tr>
      <w:tr w:rsidR="004737FC" w:rsidRPr="004737FC" w14:paraId="62BBA86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F0476"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B160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olin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2911B7" w14:textId="16A888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6,678.24 </w:t>
            </w:r>
          </w:p>
        </w:tc>
        <w:tc>
          <w:tcPr>
            <w:tcW w:w="0" w:type="auto"/>
            <w:tcBorders>
              <w:top w:val="nil"/>
              <w:left w:val="nil"/>
              <w:bottom w:val="single" w:sz="4" w:space="0" w:color="000000"/>
              <w:right w:val="single" w:sz="4" w:space="0" w:color="000000"/>
            </w:tcBorders>
            <w:shd w:val="clear" w:color="auto" w:fill="auto"/>
            <w:noWrap/>
            <w:vAlign w:val="bottom"/>
            <w:hideMark/>
          </w:tcPr>
          <w:p w14:paraId="5F996708" w14:textId="28576B1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28EAD" w14:textId="4F84E8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8447C" w14:textId="0F2E17C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6,678.24 </w:t>
            </w:r>
          </w:p>
        </w:tc>
      </w:tr>
      <w:tr w:rsidR="004737FC" w:rsidRPr="004737FC" w14:paraId="6C7C5BC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7598B"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A730E3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F49929" w14:textId="6283A5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72,041.34 </w:t>
            </w:r>
          </w:p>
        </w:tc>
        <w:tc>
          <w:tcPr>
            <w:tcW w:w="0" w:type="auto"/>
            <w:tcBorders>
              <w:top w:val="nil"/>
              <w:left w:val="nil"/>
              <w:bottom w:val="single" w:sz="4" w:space="0" w:color="000000"/>
              <w:right w:val="single" w:sz="4" w:space="0" w:color="000000"/>
            </w:tcBorders>
            <w:shd w:val="clear" w:color="auto" w:fill="auto"/>
            <w:noWrap/>
            <w:vAlign w:val="bottom"/>
            <w:hideMark/>
          </w:tcPr>
          <w:p w14:paraId="74A4A38A" w14:textId="213E5DB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2E9AE" w14:textId="0E75A17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B9E7D" w14:textId="42069F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72,041.34 </w:t>
            </w:r>
          </w:p>
        </w:tc>
      </w:tr>
      <w:tr w:rsidR="004737FC" w:rsidRPr="004737FC" w14:paraId="36BF0FB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AA967"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1BDD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ucl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FCD0D2" w14:textId="7F505F9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3,105.56 </w:t>
            </w:r>
          </w:p>
        </w:tc>
        <w:tc>
          <w:tcPr>
            <w:tcW w:w="0" w:type="auto"/>
            <w:tcBorders>
              <w:top w:val="nil"/>
              <w:left w:val="nil"/>
              <w:bottom w:val="single" w:sz="4" w:space="0" w:color="000000"/>
              <w:right w:val="single" w:sz="4" w:space="0" w:color="000000"/>
            </w:tcBorders>
            <w:shd w:val="clear" w:color="auto" w:fill="auto"/>
            <w:noWrap/>
            <w:vAlign w:val="bottom"/>
            <w:hideMark/>
          </w:tcPr>
          <w:p w14:paraId="0CE401D4" w14:textId="47073F9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6C6F5" w14:textId="7D55C5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B6D89" w14:textId="48095BF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3,105.56 </w:t>
            </w:r>
          </w:p>
        </w:tc>
      </w:tr>
      <w:tr w:rsidR="004737FC" w:rsidRPr="004737FC" w14:paraId="3F6B62D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CB1721"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32E8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aguio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5D775D" w14:textId="421A8AF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23,588.70 </w:t>
            </w:r>
          </w:p>
        </w:tc>
        <w:tc>
          <w:tcPr>
            <w:tcW w:w="0" w:type="auto"/>
            <w:tcBorders>
              <w:top w:val="nil"/>
              <w:left w:val="nil"/>
              <w:bottom w:val="single" w:sz="4" w:space="0" w:color="000000"/>
              <w:right w:val="single" w:sz="4" w:space="0" w:color="000000"/>
            </w:tcBorders>
            <w:shd w:val="clear" w:color="auto" w:fill="auto"/>
            <w:noWrap/>
            <w:vAlign w:val="bottom"/>
            <w:hideMark/>
          </w:tcPr>
          <w:p w14:paraId="34B92811" w14:textId="64F166A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2E2A0" w14:textId="7660042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CF4C9" w14:textId="30D79E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23,588.70 </w:t>
            </w:r>
          </w:p>
        </w:tc>
      </w:tr>
      <w:tr w:rsidR="004737FC" w:rsidRPr="004737FC" w14:paraId="41CBD51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BC5BE1"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D84E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Dangl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816F28" w14:textId="0F225A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31924380" w14:textId="4839C48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4438A" w14:textId="639C48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FEE43" w14:textId="2CA93C0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7,793.72 </w:t>
            </w:r>
          </w:p>
        </w:tc>
      </w:tr>
      <w:tr w:rsidR="004737FC" w:rsidRPr="004737FC" w14:paraId="028F073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A07D4"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B264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56878E70" w14:textId="78035FD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12,826.63 </w:t>
            </w:r>
          </w:p>
        </w:tc>
        <w:tc>
          <w:tcPr>
            <w:tcW w:w="0" w:type="auto"/>
            <w:tcBorders>
              <w:top w:val="nil"/>
              <w:left w:val="nil"/>
              <w:bottom w:val="single" w:sz="4" w:space="0" w:color="000000"/>
              <w:right w:val="single" w:sz="4" w:space="0" w:color="000000"/>
            </w:tcBorders>
            <w:shd w:val="clear" w:color="auto" w:fill="auto"/>
            <w:noWrap/>
            <w:vAlign w:val="bottom"/>
            <w:hideMark/>
          </w:tcPr>
          <w:p w14:paraId="29703E13" w14:textId="3BF5200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A1B25" w14:textId="18751D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035C7" w14:textId="652E1C1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12,826.63 </w:t>
            </w:r>
          </w:p>
        </w:tc>
      </w:tr>
      <w:tr w:rsidR="004737FC" w:rsidRPr="004737FC" w14:paraId="346B6C5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4C510"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8C8D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769E8CCA" w14:textId="221B58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3B8C1EBD" w14:textId="72D22A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40E28" w14:textId="63914C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FD1AD" w14:textId="7BBCAA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02,785.90 </w:t>
            </w:r>
          </w:p>
        </w:tc>
      </w:tr>
      <w:tr w:rsidR="004737FC" w:rsidRPr="004737FC" w14:paraId="3E96137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81DCC"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BECE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cu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8D4DCA" w14:textId="1211327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21EE045E" w14:textId="289AFD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A56A6" w14:textId="4AF83B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B099A" w14:textId="2D5AB6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49,086.88 </w:t>
            </w:r>
          </w:p>
        </w:tc>
      </w:tr>
      <w:tr w:rsidR="004737FC" w:rsidRPr="004737FC" w14:paraId="75A2337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4FB92"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3CCE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gangi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37C076" w14:textId="2157C0A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75,518.08 </w:t>
            </w:r>
          </w:p>
        </w:tc>
        <w:tc>
          <w:tcPr>
            <w:tcW w:w="0" w:type="auto"/>
            <w:tcBorders>
              <w:top w:val="nil"/>
              <w:left w:val="nil"/>
              <w:bottom w:val="single" w:sz="4" w:space="0" w:color="000000"/>
              <w:right w:val="single" w:sz="4" w:space="0" w:color="000000"/>
            </w:tcBorders>
            <w:shd w:val="clear" w:color="auto" w:fill="auto"/>
            <w:noWrap/>
            <w:vAlign w:val="bottom"/>
            <w:hideMark/>
          </w:tcPr>
          <w:p w14:paraId="43DF37D9" w14:textId="175E6A9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E5686" w14:textId="5D3A667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A3296" w14:textId="0AB790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075,518.08 </w:t>
            </w:r>
          </w:p>
        </w:tc>
      </w:tr>
      <w:tr w:rsidR="004737FC" w:rsidRPr="004737FC" w14:paraId="13CDB60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C629F"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04F3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6CE36D" w14:textId="62CA88B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91,341.52 </w:t>
            </w:r>
          </w:p>
        </w:tc>
        <w:tc>
          <w:tcPr>
            <w:tcW w:w="0" w:type="auto"/>
            <w:tcBorders>
              <w:top w:val="nil"/>
              <w:left w:val="nil"/>
              <w:bottom w:val="single" w:sz="4" w:space="0" w:color="000000"/>
              <w:right w:val="single" w:sz="4" w:space="0" w:color="000000"/>
            </w:tcBorders>
            <w:shd w:val="clear" w:color="auto" w:fill="auto"/>
            <w:noWrap/>
            <w:vAlign w:val="bottom"/>
            <w:hideMark/>
          </w:tcPr>
          <w:p w14:paraId="395DA7A3" w14:textId="2C5233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4E64A" w14:textId="2224048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46338910" w14:textId="5281A83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30,341.52 </w:t>
            </w:r>
          </w:p>
        </w:tc>
      </w:tr>
      <w:tr w:rsidR="004737FC" w:rsidRPr="004737FC" w14:paraId="04218E3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D7932"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F4BA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ngid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F6335D" w14:textId="74250FA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12,843.96 </w:t>
            </w:r>
          </w:p>
        </w:tc>
        <w:tc>
          <w:tcPr>
            <w:tcW w:w="0" w:type="auto"/>
            <w:tcBorders>
              <w:top w:val="nil"/>
              <w:left w:val="nil"/>
              <w:bottom w:val="single" w:sz="4" w:space="0" w:color="000000"/>
              <w:right w:val="single" w:sz="4" w:space="0" w:color="000000"/>
            </w:tcBorders>
            <w:shd w:val="clear" w:color="auto" w:fill="auto"/>
            <w:noWrap/>
            <w:vAlign w:val="bottom"/>
            <w:hideMark/>
          </w:tcPr>
          <w:p w14:paraId="791D4DA0" w14:textId="2DE8D0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7E0F8" w14:textId="5042CD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E6F06" w14:textId="2379C2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12,843.96 </w:t>
            </w:r>
          </w:p>
        </w:tc>
      </w:tr>
      <w:tr w:rsidR="004737FC" w:rsidRPr="004737FC" w14:paraId="2E09665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9AF2C"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1E0A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icuan-Baay</w:t>
            </w:r>
            <w:proofErr w:type="spellEnd"/>
            <w:r w:rsidRPr="004737FC">
              <w:rPr>
                <w:rFonts w:ascii="Arial Narrow" w:eastAsia="Times New Roman" w:hAnsi="Arial Narrow"/>
                <w:i/>
                <w:iCs/>
                <w:color w:val="000000"/>
                <w:sz w:val="20"/>
                <w:szCs w:val="20"/>
              </w:rPr>
              <w:t xml:space="preserve"> (</w:t>
            </w:r>
            <w:proofErr w:type="spellStart"/>
            <w:r w:rsidRPr="004737FC">
              <w:rPr>
                <w:rFonts w:ascii="Arial Narrow" w:eastAsia="Times New Roman" w:hAnsi="Arial Narrow"/>
                <w:i/>
                <w:iCs/>
                <w:color w:val="000000"/>
                <w:sz w:val="20"/>
                <w:szCs w:val="20"/>
              </w:rPr>
              <w:t>Licuan</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23382CA" w14:textId="3272169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03,531.70 </w:t>
            </w:r>
          </w:p>
        </w:tc>
        <w:tc>
          <w:tcPr>
            <w:tcW w:w="0" w:type="auto"/>
            <w:tcBorders>
              <w:top w:val="nil"/>
              <w:left w:val="nil"/>
              <w:bottom w:val="single" w:sz="4" w:space="0" w:color="000000"/>
              <w:right w:val="single" w:sz="4" w:space="0" w:color="000000"/>
            </w:tcBorders>
            <w:shd w:val="clear" w:color="auto" w:fill="auto"/>
            <w:noWrap/>
            <w:vAlign w:val="bottom"/>
            <w:hideMark/>
          </w:tcPr>
          <w:p w14:paraId="2D2D545A" w14:textId="42232C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9D9C9" w14:textId="55AF9F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4CCBB" w14:textId="7502CEF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03,531.70 </w:t>
            </w:r>
          </w:p>
        </w:tc>
      </w:tr>
      <w:tr w:rsidR="004737FC" w:rsidRPr="004737FC" w14:paraId="3A6E3CC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74DBA"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DAEA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3F027E48" w14:textId="060AA1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87,315.82 </w:t>
            </w:r>
          </w:p>
        </w:tc>
        <w:tc>
          <w:tcPr>
            <w:tcW w:w="0" w:type="auto"/>
            <w:tcBorders>
              <w:top w:val="nil"/>
              <w:left w:val="nil"/>
              <w:bottom w:val="single" w:sz="4" w:space="0" w:color="000000"/>
              <w:right w:val="single" w:sz="4" w:space="0" w:color="000000"/>
            </w:tcBorders>
            <w:shd w:val="clear" w:color="auto" w:fill="auto"/>
            <w:noWrap/>
            <w:vAlign w:val="bottom"/>
            <w:hideMark/>
          </w:tcPr>
          <w:p w14:paraId="5DB377C8" w14:textId="058519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71583" w14:textId="7EA3A26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124F9" w14:textId="4B6F29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87,315.82 </w:t>
            </w:r>
          </w:p>
        </w:tc>
      </w:tr>
      <w:tr w:rsidR="004737FC" w:rsidRPr="004737FC" w14:paraId="4C1ED49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E70DD"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CAE9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21DA2D" w14:textId="60C2A6E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7ABBC098" w14:textId="1C489C1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875AB" w14:textId="3D7EC89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6CAB4" w14:textId="248A05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22,925.28 </w:t>
            </w:r>
          </w:p>
        </w:tc>
      </w:tr>
      <w:tr w:rsidR="004737FC" w:rsidRPr="004737FC" w14:paraId="0C9D868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E4F90"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F35A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4B4368" w14:textId="2FDD46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4,904.06 </w:t>
            </w:r>
          </w:p>
        </w:tc>
        <w:tc>
          <w:tcPr>
            <w:tcW w:w="0" w:type="auto"/>
            <w:tcBorders>
              <w:top w:val="nil"/>
              <w:left w:val="nil"/>
              <w:bottom w:val="single" w:sz="4" w:space="0" w:color="000000"/>
              <w:right w:val="single" w:sz="4" w:space="0" w:color="000000"/>
            </w:tcBorders>
            <w:shd w:val="clear" w:color="auto" w:fill="auto"/>
            <w:noWrap/>
            <w:vAlign w:val="bottom"/>
            <w:hideMark/>
          </w:tcPr>
          <w:p w14:paraId="0065B58A" w14:textId="5148F7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230EB" w14:textId="219EFFE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B93A4" w14:textId="34E4983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4,904.06 </w:t>
            </w:r>
          </w:p>
        </w:tc>
      </w:tr>
      <w:tr w:rsidR="004737FC" w:rsidRPr="004737FC" w14:paraId="740F428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F6E8C"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0A17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enarrub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C00DD4" w14:textId="5821614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19,167.42 </w:t>
            </w:r>
          </w:p>
        </w:tc>
        <w:tc>
          <w:tcPr>
            <w:tcW w:w="0" w:type="auto"/>
            <w:tcBorders>
              <w:top w:val="nil"/>
              <w:left w:val="nil"/>
              <w:bottom w:val="single" w:sz="4" w:space="0" w:color="000000"/>
              <w:right w:val="single" w:sz="4" w:space="0" w:color="000000"/>
            </w:tcBorders>
            <w:shd w:val="clear" w:color="auto" w:fill="auto"/>
            <w:noWrap/>
            <w:vAlign w:val="bottom"/>
            <w:hideMark/>
          </w:tcPr>
          <w:p w14:paraId="75DF5A8D" w14:textId="198230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1B994" w14:textId="452B6D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91B0A" w14:textId="496A436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19,167.42 </w:t>
            </w:r>
          </w:p>
        </w:tc>
      </w:tr>
      <w:tr w:rsidR="004737FC" w:rsidRPr="004737FC" w14:paraId="77F084A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927CB"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840E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id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DFCE6B" w14:textId="04A96E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3,270.58 </w:t>
            </w:r>
          </w:p>
        </w:tc>
        <w:tc>
          <w:tcPr>
            <w:tcW w:w="0" w:type="auto"/>
            <w:tcBorders>
              <w:top w:val="nil"/>
              <w:left w:val="nil"/>
              <w:bottom w:val="single" w:sz="4" w:space="0" w:color="000000"/>
              <w:right w:val="single" w:sz="4" w:space="0" w:color="000000"/>
            </w:tcBorders>
            <w:shd w:val="clear" w:color="auto" w:fill="auto"/>
            <w:noWrap/>
            <w:vAlign w:val="bottom"/>
            <w:hideMark/>
          </w:tcPr>
          <w:p w14:paraId="74FE9E2F" w14:textId="789E7FC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75D91" w14:textId="285C373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D847B" w14:textId="6C2E4CF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3,270.58 </w:t>
            </w:r>
          </w:p>
        </w:tc>
      </w:tr>
      <w:tr w:rsidR="004737FC" w:rsidRPr="004737FC" w14:paraId="1FA29D0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E189D"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33B5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3285F8F" w14:textId="5142591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0,755.94 </w:t>
            </w:r>
          </w:p>
        </w:tc>
        <w:tc>
          <w:tcPr>
            <w:tcW w:w="0" w:type="auto"/>
            <w:tcBorders>
              <w:top w:val="nil"/>
              <w:left w:val="nil"/>
              <w:bottom w:val="single" w:sz="4" w:space="0" w:color="000000"/>
              <w:right w:val="single" w:sz="4" w:space="0" w:color="000000"/>
            </w:tcBorders>
            <w:shd w:val="clear" w:color="auto" w:fill="auto"/>
            <w:noWrap/>
            <w:vAlign w:val="bottom"/>
            <w:hideMark/>
          </w:tcPr>
          <w:p w14:paraId="7EE6BA73" w14:textId="50276A5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BD53F" w14:textId="0BEB2AE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0BB50" w14:textId="5C2EA22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40,755.94 </w:t>
            </w:r>
          </w:p>
        </w:tc>
      </w:tr>
      <w:tr w:rsidR="004737FC" w:rsidRPr="004737FC" w14:paraId="0DD8097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F7A73"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9643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allapa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478FE4" w14:textId="28EB561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68,294.12 </w:t>
            </w:r>
          </w:p>
        </w:tc>
        <w:tc>
          <w:tcPr>
            <w:tcW w:w="0" w:type="auto"/>
            <w:tcBorders>
              <w:top w:val="nil"/>
              <w:left w:val="nil"/>
              <w:bottom w:val="single" w:sz="4" w:space="0" w:color="000000"/>
              <w:right w:val="single" w:sz="4" w:space="0" w:color="000000"/>
            </w:tcBorders>
            <w:shd w:val="clear" w:color="auto" w:fill="auto"/>
            <w:noWrap/>
            <w:vAlign w:val="bottom"/>
            <w:hideMark/>
          </w:tcPr>
          <w:p w14:paraId="7E67F0D8" w14:textId="05EFEEC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F988F" w14:textId="531BB3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C9D29" w14:textId="76D3F45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68,294.12 </w:t>
            </w:r>
          </w:p>
        </w:tc>
      </w:tr>
      <w:tr w:rsidR="004737FC" w:rsidRPr="004737FC" w14:paraId="400E2CF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0C3EC"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90CF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89321DB" w14:textId="484CC46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2F86A0AE" w14:textId="76F0D4B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F100C" w14:textId="22B962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77838" w14:textId="7DBED2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4,388.00 </w:t>
            </w:r>
          </w:p>
        </w:tc>
      </w:tr>
      <w:tr w:rsidR="004737FC" w:rsidRPr="004737FC" w14:paraId="67A4EF1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FD811"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10A4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23A4E4D8" w14:textId="46417E8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67,676.16 </w:t>
            </w:r>
          </w:p>
        </w:tc>
        <w:tc>
          <w:tcPr>
            <w:tcW w:w="0" w:type="auto"/>
            <w:tcBorders>
              <w:top w:val="nil"/>
              <w:left w:val="nil"/>
              <w:bottom w:val="single" w:sz="4" w:space="0" w:color="000000"/>
              <w:right w:val="single" w:sz="4" w:space="0" w:color="000000"/>
            </w:tcBorders>
            <w:shd w:val="clear" w:color="auto" w:fill="auto"/>
            <w:noWrap/>
            <w:vAlign w:val="bottom"/>
            <w:hideMark/>
          </w:tcPr>
          <w:p w14:paraId="07EC0737" w14:textId="107952E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04DD8D2B" w14:textId="0C4C378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D6956" w14:textId="1CD9E6C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79,631.16 </w:t>
            </w:r>
          </w:p>
        </w:tc>
      </w:tr>
      <w:tr w:rsidR="004737FC" w:rsidRPr="004737FC" w14:paraId="34DB98C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59881"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8617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366FA21E" w14:textId="7DD14C8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73AB1FDA" w14:textId="1F47D1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F1EEED" w14:textId="53539F3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7AFFA" w14:textId="36B812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80,489.87 </w:t>
            </w:r>
          </w:p>
        </w:tc>
      </w:tr>
      <w:tr w:rsidR="004737FC" w:rsidRPr="004737FC" w14:paraId="262D244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817DF5"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A148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y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81F719" w14:textId="6435EA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20F170B2" w14:textId="58F8516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D24D1" w14:textId="0F96197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A630F" w14:textId="72464DE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65,510.76 </w:t>
            </w:r>
          </w:p>
        </w:tc>
      </w:tr>
      <w:tr w:rsidR="004737FC" w:rsidRPr="004737FC" w14:paraId="6933A36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5356F"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FB4A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ine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72849B" w14:textId="2331546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11,375.10 </w:t>
            </w:r>
          </w:p>
        </w:tc>
        <w:tc>
          <w:tcPr>
            <w:tcW w:w="0" w:type="auto"/>
            <w:tcBorders>
              <w:top w:val="nil"/>
              <w:left w:val="nil"/>
              <w:bottom w:val="single" w:sz="4" w:space="0" w:color="000000"/>
              <w:right w:val="single" w:sz="4" w:space="0" w:color="000000"/>
            </w:tcBorders>
            <w:shd w:val="clear" w:color="auto" w:fill="auto"/>
            <w:noWrap/>
            <w:vAlign w:val="bottom"/>
            <w:hideMark/>
          </w:tcPr>
          <w:p w14:paraId="16562243" w14:textId="0619BCB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D2E73" w14:textId="114776C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B978A" w14:textId="19757B3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11,375.10 </w:t>
            </w:r>
          </w:p>
        </w:tc>
      </w:tr>
      <w:tr w:rsidR="004737FC" w:rsidRPr="004737FC" w14:paraId="50344F9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FB50C"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1946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u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C6335D" w14:textId="1654F6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6,288.70 </w:t>
            </w:r>
          </w:p>
        </w:tc>
        <w:tc>
          <w:tcPr>
            <w:tcW w:w="0" w:type="auto"/>
            <w:tcBorders>
              <w:top w:val="nil"/>
              <w:left w:val="nil"/>
              <w:bottom w:val="single" w:sz="4" w:space="0" w:color="000000"/>
              <w:right w:val="single" w:sz="4" w:space="0" w:color="000000"/>
            </w:tcBorders>
            <w:shd w:val="clear" w:color="auto" w:fill="auto"/>
            <w:noWrap/>
            <w:vAlign w:val="bottom"/>
            <w:hideMark/>
          </w:tcPr>
          <w:p w14:paraId="09AD66BB" w14:textId="71BE475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AD5CB" w14:textId="5646A50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8BFFC" w14:textId="295DD5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16,288.70 </w:t>
            </w:r>
          </w:p>
        </w:tc>
      </w:tr>
      <w:tr w:rsidR="004737FC" w:rsidRPr="004737FC" w14:paraId="4CB123B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DE146"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7DB4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Villavici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42EF29" w14:textId="384464D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10,941.48 </w:t>
            </w:r>
          </w:p>
        </w:tc>
        <w:tc>
          <w:tcPr>
            <w:tcW w:w="0" w:type="auto"/>
            <w:tcBorders>
              <w:top w:val="nil"/>
              <w:left w:val="nil"/>
              <w:bottom w:val="single" w:sz="4" w:space="0" w:color="000000"/>
              <w:right w:val="single" w:sz="4" w:space="0" w:color="000000"/>
            </w:tcBorders>
            <w:shd w:val="clear" w:color="auto" w:fill="auto"/>
            <w:noWrap/>
            <w:vAlign w:val="bottom"/>
            <w:hideMark/>
          </w:tcPr>
          <w:p w14:paraId="50DDB842" w14:textId="370C264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296F0" w14:textId="624A35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562A8" w14:textId="179AB6D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10,941.48 </w:t>
            </w:r>
          </w:p>
        </w:tc>
      </w:tr>
      <w:tr w:rsidR="004737FC" w:rsidRPr="004737FC" w14:paraId="021493EF"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B453DD"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proofErr w:type="spellStart"/>
            <w:r w:rsidRPr="004737FC">
              <w:rPr>
                <w:rFonts w:ascii="Arial Narrow" w:eastAsia="Times New Roman" w:hAnsi="Arial Narrow"/>
                <w:b/>
                <w:bCs/>
                <w:color w:val="000000"/>
                <w:sz w:val="20"/>
                <w:szCs w:val="20"/>
              </w:rPr>
              <w:t>Apaya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1B022618" w14:textId="2880CA4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8,424,639.26 </w:t>
            </w:r>
          </w:p>
        </w:tc>
        <w:tc>
          <w:tcPr>
            <w:tcW w:w="0" w:type="auto"/>
            <w:tcBorders>
              <w:top w:val="nil"/>
              <w:left w:val="nil"/>
              <w:bottom w:val="single" w:sz="4" w:space="0" w:color="000000"/>
              <w:right w:val="single" w:sz="4" w:space="0" w:color="000000"/>
            </w:tcBorders>
            <w:shd w:val="clear" w:color="D8D8D8" w:fill="D8D8D8"/>
            <w:noWrap/>
            <w:vAlign w:val="bottom"/>
            <w:hideMark/>
          </w:tcPr>
          <w:p w14:paraId="3C7C3445" w14:textId="3A7BC2C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3EE14D6" w14:textId="2717E0E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A1FA15" w14:textId="620F151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8,424,639.26 </w:t>
            </w:r>
          </w:p>
        </w:tc>
      </w:tr>
      <w:tr w:rsidR="004737FC" w:rsidRPr="004737FC" w14:paraId="387DA5B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BE0B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96CE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Calanasan</w:t>
            </w:r>
            <w:proofErr w:type="spellEnd"/>
            <w:r w:rsidRPr="004737FC">
              <w:rPr>
                <w:rFonts w:ascii="Arial Narrow" w:eastAsia="Times New Roman" w:hAnsi="Arial Narrow"/>
                <w:i/>
                <w:iCs/>
                <w:color w:val="000000"/>
                <w:sz w:val="20"/>
                <w:szCs w:val="20"/>
              </w:rPr>
              <w:t xml:space="preserve"> (</w:t>
            </w:r>
            <w:proofErr w:type="spellStart"/>
            <w:r w:rsidRPr="004737FC">
              <w:rPr>
                <w:rFonts w:ascii="Arial Narrow" w:eastAsia="Times New Roman" w:hAnsi="Arial Narrow"/>
                <w:i/>
                <w:iCs/>
                <w:color w:val="000000"/>
                <w:sz w:val="20"/>
                <w:szCs w:val="20"/>
              </w:rPr>
              <w:t>Bayag</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082E9C0" w14:textId="3AC5CD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38,654.26 </w:t>
            </w:r>
          </w:p>
        </w:tc>
        <w:tc>
          <w:tcPr>
            <w:tcW w:w="0" w:type="auto"/>
            <w:tcBorders>
              <w:top w:val="nil"/>
              <w:left w:val="nil"/>
              <w:bottom w:val="single" w:sz="4" w:space="0" w:color="000000"/>
              <w:right w:val="single" w:sz="4" w:space="0" w:color="000000"/>
            </w:tcBorders>
            <w:shd w:val="clear" w:color="auto" w:fill="auto"/>
            <w:noWrap/>
            <w:vAlign w:val="bottom"/>
            <w:hideMark/>
          </w:tcPr>
          <w:p w14:paraId="794E47CF" w14:textId="6334453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5C0F7" w14:textId="317090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8ABCF" w14:textId="600A1D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138,654.26 </w:t>
            </w:r>
          </w:p>
        </w:tc>
      </w:tr>
      <w:tr w:rsidR="004737FC" w:rsidRPr="004737FC" w14:paraId="36729C7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BFCF9"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4A54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03B5D0A4" w14:textId="1824AD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27,256.24 </w:t>
            </w:r>
          </w:p>
        </w:tc>
        <w:tc>
          <w:tcPr>
            <w:tcW w:w="0" w:type="auto"/>
            <w:tcBorders>
              <w:top w:val="nil"/>
              <w:left w:val="nil"/>
              <w:bottom w:val="single" w:sz="4" w:space="0" w:color="000000"/>
              <w:right w:val="single" w:sz="4" w:space="0" w:color="000000"/>
            </w:tcBorders>
            <w:shd w:val="clear" w:color="auto" w:fill="auto"/>
            <w:noWrap/>
            <w:vAlign w:val="bottom"/>
            <w:hideMark/>
          </w:tcPr>
          <w:p w14:paraId="7111E55D" w14:textId="6E1F206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90D0E" w14:textId="523A59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6BE0F" w14:textId="21976E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27,256.24 </w:t>
            </w:r>
          </w:p>
        </w:tc>
      </w:tr>
      <w:tr w:rsidR="004737FC" w:rsidRPr="004737FC" w14:paraId="35E3E98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A904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E9D7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2FDC6AC6" w14:textId="5E88B68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52,999.06 </w:t>
            </w:r>
          </w:p>
        </w:tc>
        <w:tc>
          <w:tcPr>
            <w:tcW w:w="0" w:type="auto"/>
            <w:tcBorders>
              <w:top w:val="nil"/>
              <w:left w:val="nil"/>
              <w:bottom w:val="single" w:sz="4" w:space="0" w:color="000000"/>
              <w:right w:val="single" w:sz="4" w:space="0" w:color="000000"/>
            </w:tcBorders>
            <w:shd w:val="clear" w:color="auto" w:fill="auto"/>
            <w:noWrap/>
            <w:vAlign w:val="bottom"/>
            <w:hideMark/>
          </w:tcPr>
          <w:p w14:paraId="35F907C5" w14:textId="0FC642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BE23D" w14:textId="6BA78A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3178D" w14:textId="1E2E977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52,999.06 </w:t>
            </w:r>
          </w:p>
        </w:tc>
      </w:tr>
      <w:tr w:rsidR="004737FC" w:rsidRPr="004737FC" w14:paraId="7F0EECA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2D26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DDA7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439B92" w14:textId="7993613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2,883.73 </w:t>
            </w:r>
          </w:p>
        </w:tc>
        <w:tc>
          <w:tcPr>
            <w:tcW w:w="0" w:type="auto"/>
            <w:tcBorders>
              <w:top w:val="nil"/>
              <w:left w:val="nil"/>
              <w:bottom w:val="single" w:sz="4" w:space="0" w:color="000000"/>
              <w:right w:val="single" w:sz="4" w:space="0" w:color="000000"/>
            </w:tcBorders>
            <w:shd w:val="clear" w:color="auto" w:fill="auto"/>
            <w:noWrap/>
            <w:vAlign w:val="bottom"/>
            <w:hideMark/>
          </w:tcPr>
          <w:p w14:paraId="0CB3DF53" w14:textId="46601D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B17DD" w14:textId="170402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F79A3" w14:textId="7B5C4FD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42,883.73 </w:t>
            </w:r>
          </w:p>
        </w:tc>
      </w:tr>
      <w:tr w:rsidR="004737FC" w:rsidRPr="004737FC" w14:paraId="1ED347A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A4D5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5C7C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91D76DA" w14:textId="28FA2E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861,670.26 </w:t>
            </w:r>
          </w:p>
        </w:tc>
        <w:tc>
          <w:tcPr>
            <w:tcW w:w="0" w:type="auto"/>
            <w:tcBorders>
              <w:top w:val="nil"/>
              <w:left w:val="nil"/>
              <w:bottom w:val="single" w:sz="4" w:space="0" w:color="000000"/>
              <w:right w:val="single" w:sz="4" w:space="0" w:color="000000"/>
            </w:tcBorders>
            <w:shd w:val="clear" w:color="auto" w:fill="auto"/>
            <w:noWrap/>
            <w:vAlign w:val="bottom"/>
            <w:hideMark/>
          </w:tcPr>
          <w:p w14:paraId="2A65826E" w14:textId="011924E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98BC2" w14:textId="1312AC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34422" w14:textId="3EA7FD2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861,670.26 </w:t>
            </w:r>
          </w:p>
        </w:tc>
      </w:tr>
      <w:tr w:rsidR="004737FC" w:rsidRPr="004737FC" w14:paraId="4031FC4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0C223"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484D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ud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F91AEC" w14:textId="69B8780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32,449.25 </w:t>
            </w:r>
          </w:p>
        </w:tc>
        <w:tc>
          <w:tcPr>
            <w:tcW w:w="0" w:type="auto"/>
            <w:tcBorders>
              <w:top w:val="nil"/>
              <w:left w:val="nil"/>
              <w:bottom w:val="single" w:sz="4" w:space="0" w:color="000000"/>
              <w:right w:val="single" w:sz="4" w:space="0" w:color="000000"/>
            </w:tcBorders>
            <w:shd w:val="clear" w:color="auto" w:fill="auto"/>
            <w:noWrap/>
            <w:vAlign w:val="bottom"/>
            <w:hideMark/>
          </w:tcPr>
          <w:p w14:paraId="088AC261" w14:textId="3A7892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FB36B" w14:textId="249C32F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2E1D7" w14:textId="7CEBC24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32,449.25 </w:t>
            </w:r>
          </w:p>
        </w:tc>
      </w:tr>
      <w:tr w:rsidR="004737FC" w:rsidRPr="004737FC" w14:paraId="3F53269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716D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5008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2F928952" w14:textId="3775762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68,726.46 </w:t>
            </w:r>
          </w:p>
        </w:tc>
        <w:tc>
          <w:tcPr>
            <w:tcW w:w="0" w:type="auto"/>
            <w:tcBorders>
              <w:top w:val="nil"/>
              <w:left w:val="nil"/>
              <w:bottom w:val="single" w:sz="4" w:space="0" w:color="000000"/>
              <w:right w:val="single" w:sz="4" w:space="0" w:color="000000"/>
            </w:tcBorders>
            <w:shd w:val="clear" w:color="auto" w:fill="auto"/>
            <w:noWrap/>
            <w:vAlign w:val="bottom"/>
            <w:hideMark/>
          </w:tcPr>
          <w:p w14:paraId="23AAEACE" w14:textId="514F7C7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E9668" w14:textId="0567FE6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D0F1D" w14:textId="33B3693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68,726.46 </w:t>
            </w:r>
          </w:p>
        </w:tc>
      </w:tr>
      <w:tr w:rsidR="004737FC" w:rsidRPr="004737FC" w14:paraId="43AD976B"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BF61F"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241DF4DB" w14:textId="6C8B47C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44,834,216.74 </w:t>
            </w:r>
          </w:p>
        </w:tc>
        <w:tc>
          <w:tcPr>
            <w:tcW w:w="0" w:type="auto"/>
            <w:tcBorders>
              <w:top w:val="nil"/>
              <w:left w:val="nil"/>
              <w:bottom w:val="single" w:sz="4" w:space="0" w:color="000000"/>
              <w:right w:val="single" w:sz="4" w:space="0" w:color="000000"/>
            </w:tcBorders>
            <w:shd w:val="clear" w:color="D8D8D8" w:fill="D8D8D8"/>
            <w:noWrap/>
            <w:vAlign w:val="bottom"/>
            <w:hideMark/>
          </w:tcPr>
          <w:p w14:paraId="2C47371F" w14:textId="4331C97C"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431A77A1" w14:textId="23A2200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696C2D62" w14:textId="3EB6A8B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54,126,126.14 </w:t>
            </w:r>
          </w:p>
        </w:tc>
      </w:tr>
      <w:tr w:rsidR="004737FC" w:rsidRPr="004737FC" w14:paraId="2DB5DED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6B0D2"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A570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t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B9B9BA" w14:textId="580C584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30,655.54 </w:t>
            </w:r>
          </w:p>
        </w:tc>
        <w:tc>
          <w:tcPr>
            <w:tcW w:w="0" w:type="auto"/>
            <w:tcBorders>
              <w:top w:val="nil"/>
              <w:left w:val="nil"/>
              <w:bottom w:val="single" w:sz="4" w:space="0" w:color="000000"/>
              <w:right w:val="single" w:sz="4" w:space="0" w:color="000000"/>
            </w:tcBorders>
            <w:shd w:val="clear" w:color="auto" w:fill="auto"/>
            <w:noWrap/>
            <w:vAlign w:val="bottom"/>
            <w:hideMark/>
          </w:tcPr>
          <w:p w14:paraId="1416FD06" w14:textId="36C7BBE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58ABF" w14:textId="6B7B0E5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8AABC" w14:textId="2A34309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30,655.54 </w:t>
            </w:r>
          </w:p>
        </w:tc>
      </w:tr>
      <w:tr w:rsidR="004737FC" w:rsidRPr="004737FC" w14:paraId="6D348E9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34DA7"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6CE3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2D91156E" w14:textId="7915A34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7,931,964.02 </w:t>
            </w:r>
          </w:p>
        </w:tc>
        <w:tc>
          <w:tcPr>
            <w:tcW w:w="0" w:type="auto"/>
            <w:tcBorders>
              <w:top w:val="nil"/>
              <w:left w:val="nil"/>
              <w:bottom w:val="single" w:sz="4" w:space="0" w:color="000000"/>
              <w:right w:val="single" w:sz="4" w:space="0" w:color="000000"/>
            </w:tcBorders>
            <w:shd w:val="clear" w:color="auto" w:fill="auto"/>
            <w:noWrap/>
            <w:vAlign w:val="bottom"/>
            <w:hideMark/>
          </w:tcPr>
          <w:p w14:paraId="31EFD875" w14:textId="7B70EF4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FBC85" w14:textId="2B0E68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6300271C" w14:textId="01EBF5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6,678,764.42 </w:t>
            </w:r>
          </w:p>
        </w:tc>
      </w:tr>
      <w:tr w:rsidR="004737FC" w:rsidRPr="004737FC" w14:paraId="56AD8E2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023AF"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5B3C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k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7EFD3C" w14:textId="7922EED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03,108.90 </w:t>
            </w:r>
          </w:p>
        </w:tc>
        <w:tc>
          <w:tcPr>
            <w:tcW w:w="0" w:type="auto"/>
            <w:tcBorders>
              <w:top w:val="nil"/>
              <w:left w:val="nil"/>
              <w:bottom w:val="single" w:sz="4" w:space="0" w:color="000000"/>
              <w:right w:val="single" w:sz="4" w:space="0" w:color="000000"/>
            </w:tcBorders>
            <w:shd w:val="clear" w:color="auto" w:fill="auto"/>
            <w:noWrap/>
            <w:vAlign w:val="bottom"/>
            <w:hideMark/>
          </w:tcPr>
          <w:p w14:paraId="51C5D11F" w14:textId="3673E6C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46283" w14:textId="119ED34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403AC" w14:textId="0FFCDD3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03,108.90 </w:t>
            </w:r>
          </w:p>
        </w:tc>
      </w:tr>
      <w:tr w:rsidR="004737FC" w:rsidRPr="004737FC" w14:paraId="7363D83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356B1"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1AD0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A8A303" w14:textId="3DF75EE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6,504.00 </w:t>
            </w:r>
          </w:p>
        </w:tc>
        <w:tc>
          <w:tcPr>
            <w:tcW w:w="0" w:type="auto"/>
            <w:tcBorders>
              <w:top w:val="nil"/>
              <w:left w:val="nil"/>
              <w:bottom w:val="single" w:sz="4" w:space="0" w:color="000000"/>
              <w:right w:val="single" w:sz="4" w:space="0" w:color="000000"/>
            </w:tcBorders>
            <w:shd w:val="clear" w:color="auto" w:fill="auto"/>
            <w:noWrap/>
            <w:vAlign w:val="bottom"/>
            <w:hideMark/>
          </w:tcPr>
          <w:p w14:paraId="26829B62" w14:textId="5FB33B5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FCAA7" w14:textId="5984F3D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E5084" w14:textId="3ADA71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26,504.00 </w:t>
            </w:r>
          </w:p>
        </w:tc>
      </w:tr>
      <w:tr w:rsidR="004737FC" w:rsidRPr="004737FC" w14:paraId="290E8F2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B81FD"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69B0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574141" w14:textId="695FB7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566,595.36 </w:t>
            </w:r>
          </w:p>
        </w:tc>
        <w:tc>
          <w:tcPr>
            <w:tcW w:w="0" w:type="auto"/>
            <w:tcBorders>
              <w:top w:val="nil"/>
              <w:left w:val="nil"/>
              <w:bottom w:val="single" w:sz="4" w:space="0" w:color="000000"/>
              <w:right w:val="single" w:sz="4" w:space="0" w:color="000000"/>
            </w:tcBorders>
            <w:shd w:val="clear" w:color="auto" w:fill="auto"/>
            <w:noWrap/>
            <w:vAlign w:val="bottom"/>
            <w:hideMark/>
          </w:tcPr>
          <w:p w14:paraId="446F13EF" w14:textId="037B32B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5C8FF0" w14:textId="18F439C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1E0ADB68" w14:textId="780D4F5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62,595.36 </w:t>
            </w:r>
          </w:p>
        </w:tc>
      </w:tr>
      <w:tr w:rsidR="004737FC" w:rsidRPr="004737FC" w14:paraId="36B89D1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5B0E4"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FF4B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5C4CF5AA" w14:textId="58D6B8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534,598.07 </w:t>
            </w:r>
          </w:p>
        </w:tc>
        <w:tc>
          <w:tcPr>
            <w:tcW w:w="0" w:type="auto"/>
            <w:tcBorders>
              <w:top w:val="nil"/>
              <w:left w:val="nil"/>
              <w:bottom w:val="single" w:sz="4" w:space="0" w:color="000000"/>
              <w:right w:val="single" w:sz="4" w:space="0" w:color="000000"/>
            </w:tcBorders>
            <w:shd w:val="clear" w:color="auto" w:fill="auto"/>
            <w:noWrap/>
            <w:vAlign w:val="bottom"/>
            <w:hideMark/>
          </w:tcPr>
          <w:p w14:paraId="0F795008" w14:textId="2C9794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3BFFEB25" w14:textId="7F1BFA0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63ECB2AC" w14:textId="0D60FC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908,852.07 </w:t>
            </w:r>
          </w:p>
        </w:tc>
      </w:tr>
      <w:tr w:rsidR="004737FC" w:rsidRPr="004737FC" w14:paraId="2446105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FB15B"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3D1C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ab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C320A5" w14:textId="17C6B5E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91,941.30 </w:t>
            </w:r>
          </w:p>
        </w:tc>
        <w:tc>
          <w:tcPr>
            <w:tcW w:w="0" w:type="auto"/>
            <w:tcBorders>
              <w:top w:val="nil"/>
              <w:left w:val="nil"/>
              <w:bottom w:val="single" w:sz="4" w:space="0" w:color="000000"/>
              <w:right w:val="single" w:sz="4" w:space="0" w:color="000000"/>
            </w:tcBorders>
            <w:shd w:val="clear" w:color="auto" w:fill="auto"/>
            <w:noWrap/>
            <w:vAlign w:val="bottom"/>
            <w:hideMark/>
          </w:tcPr>
          <w:p w14:paraId="2AC84EFB" w14:textId="308D74F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618AC288" w14:textId="35AD33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5C2F6" w14:textId="5A40241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625,796.30 </w:t>
            </w:r>
          </w:p>
        </w:tc>
      </w:tr>
      <w:tr w:rsidR="004737FC" w:rsidRPr="004737FC" w14:paraId="61F20EC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D52F0"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394A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BAD834" w14:textId="4293C8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69,958.46 </w:t>
            </w:r>
          </w:p>
        </w:tc>
        <w:tc>
          <w:tcPr>
            <w:tcW w:w="0" w:type="auto"/>
            <w:tcBorders>
              <w:top w:val="nil"/>
              <w:left w:val="nil"/>
              <w:bottom w:val="single" w:sz="4" w:space="0" w:color="000000"/>
              <w:right w:val="single" w:sz="4" w:space="0" w:color="000000"/>
            </w:tcBorders>
            <w:shd w:val="clear" w:color="auto" w:fill="auto"/>
            <w:noWrap/>
            <w:vAlign w:val="bottom"/>
            <w:hideMark/>
          </w:tcPr>
          <w:p w14:paraId="1C0547AB" w14:textId="4F73D8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B1981" w14:textId="333CCF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E2E0D" w14:textId="4BC7199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569,958.46 </w:t>
            </w:r>
          </w:p>
        </w:tc>
      </w:tr>
      <w:tr w:rsidR="004737FC" w:rsidRPr="004737FC" w14:paraId="746A484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EA385"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3DF02"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CF4AB0" w14:textId="6C1B17D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0770F844" w14:textId="630C849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0F045" w14:textId="5C81A6C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E36F3" w14:textId="00EF2E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62,470.12 </w:t>
            </w:r>
          </w:p>
        </w:tc>
      </w:tr>
      <w:tr w:rsidR="004737FC" w:rsidRPr="004737FC" w14:paraId="78C9DB8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2EEA9"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A856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38CF9F2" w14:textId="4A9FCE6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6,292,709.69 </w:t>
            </w:r>
          </w:p>
        </w:tc>
        <w:tc>
          <w:tcPr>
            <w:tcW w:w="0" w:type="auto"/>
            <w:tcBorders>
              <w:top w:val="nil"/>
              <w:left w:val="nil"/>
              <w:bottom w:val="single" w:sz="4" w:space="0" w:color="000000"/>
              <w:right w:val="single" w:sz="4" w:space="0" w:color="000000"/>
            </w:tcBorders>
            <w:shd w:val="clear" w:color="auto" w:fill="auto"/>
            <w:noWrap/>
            <w:vAlign w:val="bottom"/>
            <w:hideMark/>
          </w:tcPr>
          <w:p w14:paraId="225D6280" w14:textId="7278C14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89B11" w14:textId="700C498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1E1D2" w14:textId="249A476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6,292,709.69 </w:t>
            </w:r>
          </w:p>
        </w:tc>
      </w:tr>
      <w:tr w:rsidR="004737FC" w:rsidRPr="004737FC" w14:paraId="46F2E60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6A7D2"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119E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9B7B14" w14:textId="387B35D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492,977.18 </w:t>
            </w:r>
          </w:p>
        </w:tc>
        <w:tc>
          <w:tcPr>
            <w:tcW w:w="0" w:type="auto"/>
            <w:tcBorders>
              <w:top w:val="nil"/>
              <w:left w:val="nil"/>
              <w:bottom w:val="single" w:sz="4" w:space="0" w:color="000000"/>
              <w:right w:val="single" w:sz="4" w:space="0" w:color="000000"/>
            </w:tcBorders>
            <w:shd w:val="clear" w:color="auto" w:fill="auto"/>
            <w:noWrap/>
            <w:vAlign w:val="bottom"/>
            <w:hideMark/>
          </w:tcPr>
          <w:p w14:paraId="4FCD5EBE" w14:textId="1C8A5B2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88CDF" w14:textId="004DFBF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1056E" w14:textId="275E9B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492,977.18 </w:t>
            </w:r>
          </w:p>
        </w:tc>
      </w:tr>
      <w:tr w:rsidR="004737FC" w:rsidRPr="004737FC" w14:paraId="62B5B4E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085A5"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3ED9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597FCF24" w14:textId="197EAE5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83,879.08 </w:t>
            </w:r>
          </w:p>
        </w:tc>
        <w:tc>
          <w:tcPr>
            <w:tcW w:w="0" w:type="auto"/>
            <w:tcBorders>
              <w:top w:val="nil"/>
              <w:left w:val="nil"/>
              <w:bottom w:val="single" w:sz="4" w:space="0" w:color="000000"/>
              <w:right w:val="single" w:sz="4" w:space="0" w:color="000000"/>
            </w:tcBorders>
            <w:shd w:val="clear" w:color="auto" w:fill="auto"/>
            <w:noWrap/>
            <w:vAlign w:val="bottom"/>
            <w:hideMark/>
          </w:tcPr>
          <w:p w14:paraId="173A84E0" w14:textId="69ACD30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85553" w14:textId="017EAF7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E23B9" w14:textId="40DE7DF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83,879.08 </w:t>
            </w:r>
          </w:p>
        </w:tc>
      </w:tr>
      <w:tr w:rsidR="004737FC" w:rsidRPr="004737FC" w14:paraId="5BE03D1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A1EE4"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FFF4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11E0F062" w14:textId="3F08534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7D728BCE" w14:textId="693E1E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2E6A647C" w14:textId="0367C81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DAC42" w14:textId="55E1E73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119,686.28 </w:t>
            </w:r>
          </w:p>
        </w:tc>
      </w:tr>
      <w:tr w:rsidR="004737FC" w:rsidRPr="004737FC" w14:paraId="2C8AB31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5C4CC"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BAD96"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ub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2F276A" w14:textId="3165FF3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68,168.74 </w:t>
            </w:r>
          </w:p>
        </w:tc>
        <w:tc>
          <w:tcPr>
            <w:tcW w:w="0" w:type="auto"/>
            <w:tcBorders>
              <w:top w:val="nil"/>
              <w:left w:val="nil"/>
              <w:bottom w:val="single" w:sz="4" w:space="0" w:color="000000"/>
              <w:right w:val="single" w:sz="4" w:space="0" w:color="000000"/>
            </w:tcBorders>
            <w:shd w:val="clear" w:color="auto" w:fill="auto"/>
            <w:noWrap/>
            <w:vAlign w:val="bottom"/>
            <w:hideMark/>
          </w:tcPr>
          <w:p w14:paraId="4D07D1C4" w14:textId="1385D9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73840" w14:textId="726F7F5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5C63D" w14:textId="439DB6A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68,168.74 </w:t>
            </w:r>
          </w:p>
        </w:tc>
      </w:tr>
      <w:tr w:rsidR="004737FC" w:rsidRPr="004737FC" w14:paraId="11F3D2D8"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053958"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4375C374" w14:textId="3F15BF8D"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6,129,975.64 </w:t>
            </w:r>
          </w:p>
        </w:tc>
        <w:tc>
          <w:tcPr>
            <w:tcW w:w="0" w:type="auto"/>
            <w:tcBorders>
              <w:top w:val="nil"/>
              <w:left w:val="nil"/>
              <w:bottom w:val="single" w:sz="4" w:space="0" w:color="000000"/>
              <w:right w:val="single" w:sz="4" w:space="0" w:color="000000"/>
            </w:tcBorders>
            <w:shd w:val="clear" w:color="D8D8D8" w:fill="D8D8D8"/>
            <w:noWrap/>
            <w:vAlign w:val="bottom"/>
            <w:hideMark/>
          </w:tcPr>
          <w:p w14:paraId="17D814DB" w14:textId="590D4FA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A4D59F" w14:textId="35DAE05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9A41A36" w14:textId="2192CE2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6,129,975.64 </w:t>
            </w:r>
          </w:p>
        </w:tc>
      </w:tr>
      <w:tr w:rsidR="004737FC" w:rsidRPr="004737FC" w14:paraId="0E29AF8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C6409"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6969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018D1414" w14:textId="652F5C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35,480.08 </w:t>
            </w:r>
          </w:p>
        </w:tc>
        <w:tc>
          <w:tcPr>
            <w:tcW w:w="0" w:type="auto"/>
            <w:tcBorders>
              <w:top w:val="nil"/>
              <w:left w:val="nil"/>
              <w:bottom w:val="single" w:sz="4" w:space="0" w:color="000000"/>
              <w:right w:val="single" w:sz="4" w:space="0" w:color="000000"/>
            </w:tcBorders>
            <w:shd w:val="clear" w:color="auto" w:fill="auto"/>
            <w:noWrap/>
            <w:vAlign w:val="bottom"/>
            <w:hideMark/>
          </w:tcPr>
          <w:p w14:paraId="1C47ED4E" w14:textId="54AA7E3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778FF" w14:textId="1128ED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97B55" w14:textId="5B5B2C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35,480.08 </w:t>
            </w:r>
          </w:p>
        </w:tc>
      </w:tr>
      <w:tr w:rsidR="004737FC" w:rsidRPr="004737FC" w14:paraId="229A520C"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013DA"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6806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Alfonso Lista (</w:t>
            </w:r>
            <w:proofErr w:type="spellStart"/>
            <w:r w:rsidRPr="004737FC">
              <w:rPr>
                <w:rFonts w:ascii="Arial Narrow" w:eastAsia="Times New Roman" w:hAnsi="Arial Narrow"/>
                <w:i/>
                <w:iCs/>
                <w:color w:val="000000"/>
                <w:sz w:val="20"/>
                <w:szCs w:val="20"/>
              </w:rPr>
              <w:t>Potia</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CB943D7" w14:textId="7C0ACFC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4A6C6712" w14:textId="487F2FF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B00D2" w14:textId="27B8668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B459E" w14:textId="32389F7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752,371.21 </w:t>
            </w:r>
          </w:p>
        </w:tc>
      </w:tr>
      <w:tr w:rsidR="004737FC" w:rsidRPr="004737FC" w14:paraId="7F27E0D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A4C63"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12F8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68D054" w14:textId="5F53D1F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3D0D01EE" w14:textId="75F47DB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FD204" w14:textId="5CFF68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8B306" w14:textId="4C651E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52,866.13 </w:t>
            </w:r>
          </w:p>
        </w:tc>
      </w:tr>
      <w:tr w:rsidR="004737FC" w:rsidRPr="004737FC" w14:paraId="7B92C5F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87A28"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32E4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4B32C975" w14:textId="6A57119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96,172.44 </w:t>
            </w:r>
          </w:p>
        </w:tc>
        <w:tc>
          <w:tcPr>
            <w:tcW w:w="0" w:type="auto"/>
            <w:tcBorders>
              <w:top w:val="nil"/>
              <w:left w:val="nil"/>
              <w:bottom w:val="single" w:sz="4" w:space="0" w:color="000000"/>
              <w:right w:val="single" w:sz="4" w:space="0" w:color="000000"/>
            </w:tcBorders>
            <w:shd w:val="clear" w:color="auto" w:fill="auto"/>
            <w:noWrap/>
            <w:vAlign w:val="bottom"/>
            <w:hideMark/>
          </w:tcPr>
          <w:p w14:paraId="766776ED" w14:textId="30D7EA6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A51BD" w14:textId="79C9EFA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EB261" w14:textId="1E657E4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96,172.44 </w:t>
            </w:r>
          </w:p>
        </w:tc>
      </w:tr>
      <w:tr w:rsidR="004737FC" w:rsidRPr="004737FC" w14:paraId="54FCBB0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0A84F"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5BEF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7C8CAF" w14:textId="6501350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25,004.06 </w:t>
            </w:r>
          </w:p>
        </w:tc>
        <w:tc>
          <w:tcPr>
            <w:tcW w:w="0" w:type="auto"/>
            <w:tcBorders>
              <w:top w:val="nil"/>
              <w:left w:val="nil"/>
              <w:bottom w:val="single" w:sz="4" w:space="0" w:color="000000"/>
              <w:right w:val="single" w:sz="4" w:space="0" w:color="000000"/>
            </w:tcBorders>
            <w:shd w:val="clear" w:color="auto" w:fill="auto"/>
            <w:noWrap/>
            <w:vAlign w:val="bottom"/>
            <w:hideMark/>
          </w:tcPr>
          <w:p w14:paraId="322DE5D3" w14:textId="5F70264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697BC" w14:textId="46DE1D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7D719" w14:textId="01C9082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225,004.06 </w:t>
            </w:r>
          </w:p>
        </w:tc>
      </w:tr>
      <w:tr w:rsidR="004737FC" w:rsidRPr="004737FC" w14:paraId="5860874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EFE1C"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775D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C01105" w14:textId="2C990EB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2259BFD7" w14:textId="36EA58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15878" w14:textId="3C189A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BEABA" w14:textId="02C4C3D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373,004.50 </w:t>
            </w:r>
          </w:p>
        </w:tc>
      </w:tr>
      <w:tr w:rsidR="004737FC" w:rsidRPr="004737FC" w14:paraId="54159B8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2760E"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7A09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K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08D92F" w14:textId="26A08B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58,900.01 </w:t>
            </w:r>
          </w:p>
        </w:tc>
        <w:tc>
          <w:tcPr>
            <w:tcW w:w="0" w:type="auto"/>
            <w:tcBorders>
              <w:top w:val="nil"/>
              <w:left w:val="nil"/>
              <w:bottom w:val="single" w:sz="4" w:space="0" w:color="000000"/>
              <w:right w:val="single" w:sz="4" w:space="0" w:color="000000"/>
            </w:tcBorders>
            <w:shd w:val="clear" w:color="auto" w:fill="auto"/>
            <w:noWrap/>
            <w:vAlign w:val="bottom"/>
            <w:hideMark/>
          </w:tcPr>
          <w:p w14:paraId="0780C47B" w14:textId="3242DA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E6571" w14:textId="596026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69A2F" w14:textId="4B17746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858,900.01 </w:t>
            </w:r>
          </w:p>
        </w:tc>
      </w:tr>
      <w:tr w:rsidR="004737FC" w:rsidRPr="004737FC" w14:paraId="7B093EF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B983A"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BC64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gaw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C29080" w14:textId="446B215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491,620.07 </w:t>
            </w:r>
          </w:p>
        </w:tc>
        <w:tc>
          <w:tcPr>
            <w:tcW w:w="0" w:type="auto"/>
            <w:tcBorders>
              <w:top w:val="nil"/>
              <w:left w:val="nil"/>
              <w:bottom w:val="single" w:sz="4" w:space="0" w:color="000000"/>
              <w:right w:val="single" w:sz="4" w:space="0" w:color="000000"/>
            </w:tcBorders>
            <w:shd w:val="clear" w:color="auto" w:fill="auto"/>
            <w:noWrap/>
            <w:vAlign w:val="bottom"/>
            <w:hideMark/>
          </w:tcPr>
          <w:p w14:paraId="372E37E5" w14:textId="0687DDF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32B48" w14:textId="5EF04F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00986" w14:textId="6DF4964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491,620.07 </w:t>
            </w:r>
          </w:p>
        </w:tc>
      </w:tr>
      <w:tr w:rsidR="004737FC" w:rsidRPr="004737FC" w14:paraId="594F16C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0EF6F"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E323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CA41DA" w14:textId="2EB3EA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746,214.78 </w:t>
            </w:r>
          </w:p>
        </w:tc>
        <w:tc>
          <w:tcPr>
            <w:tcW w:w="0" w:type="auto"/>
            <w:tcBorders>
              <w:top w:val="nil"/>
              <w:left w:val="nil"/>
              <w:bottom w:val="single" w:sz="4" w:space="0" w:color="000000"/>
              <w:right w:val="single" w:sz="4" w:space="0" w:color="000000"/>
            </w:tcBorders>
            <w:shd w:val="clear" w:color="auto" w:fill="auto"/>
            <w:noWrap/>
            <w:vAlign w:val="bottom"/>
            <w:hideMark/>
          </w:tcPr>
          <w:p w14:paraId="2B4D0D0F" w14:textId="1265513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FAB49E" w14:textId="1B07E1C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FE5C5" w14:textId="6A4FB97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746,214.78 </w:t>
            </w:r>
          </w:p>
        </w:tc>
      </w:tr>
      <w:tr w:rsidR="004737FC" w:rsidRPr="004737FC" w14:paraId="19EF0C2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89CFD"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31B7C9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2086744F" w14:textId="2BE1C2AE"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6128C5ED" w14:textId="0629ED04"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43DFD05" w14:textId="27F26BC3"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920A68D" w14:textId="3D44F5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87,427.68 </w:t>
            </w:r>
          </w:p>
        </w:tc>
      </w:tr>
      <w:tr w:rsidR="004737FC" w:rsidRPr="004737FC" w14:paraId="366BC2E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1EDCB"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FC2C0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312977" w14:textId="45034B5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18107175" w14:textId="2C0A8F0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D43F6" w14:textId="333EB54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4FF85" w14:textId="4D3A8F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10,914.68 </w:t>
            </w:r>
          </w:p>
        </w:tc>
      </w:tr>
      <w:tr w:rsidR="004737FC" w:rsidRPr="004737FC" w14:paraId="34442F73"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182E4"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23A756A5" w14:textId="2F32BF2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7,101,915.97 </w:t>
            </w:r>
          </w:p>
        </w:tc>
        <w:tc>
          <w:tcPr>
            <w:tcW w:w="0" w:type="auto"/>
            <w:tcBorders>
              <w:top w:val="nil"/>
              <w:left w:val="nil"/>
              <w:bottom w:val="single" w:sz="4" w:space="0" w:color="000000"/>
              <w:right w:val="single" w:sz="4" w:space="0" w:color="000000"/>
            </w:tcBorders>
            <w:shd w:val="clear" w:color="D8D8D8" w:fill="D8D8D8"/>
            <w:noWrap/>
            <w:vAlign w:val="bottom"/>
            <w:hideMark/>
          </w:tcPr>
          <w:p w14:paraId="65B3CE68" w14:textId="1C5C09D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025D26" w14:textId="4A61F4B9"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BC4DD2" w14:textId="49642BB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7,101,915.97 </w:t>
            </w:r>
          </w:p>
        </w:tc>
      </w:tr>
      <w:tr w:rsidR="004737FC" w:rsidRPr="004737FC" w14:paraId="5FCFB351"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D283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DBEB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6A7DC5" w14:textId="5D704D8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4067E21B" w14:textId="4C9B56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A033E" w14:textId="341D11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B4EC5" w14:textId="1259AE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79,843.44 </w:t>
            </w:r>
          </w:p>
        </w:tc>
      </w:tr>
      <w:tr w:rsidR="004737FC" w:rsidRPr="004737FC" w14:paraId="670FDFE2"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F04B8"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4CC9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ubu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2A0DE8" w14:textId="46BBFD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4E644E94" w14:textId="7095C97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760AC" w14:textId="728B375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4AFAD" w14:textId="1648F1F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555,300.81 </w:t>
            </w:r>
          </w:p>
        </w:tc>
      </w:tr>
      <w:tr w:rsidR="004737FC" w:rsidRPr="004737FC" w14:paraId="6BBF240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CDF21"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8E2C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s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800A49" w14:textId="555D3C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773,479.63 </w:t>
            </w:r>
          </w:p>
        </w:tc>
        <w:tc>
          <w:tcPr>
            <w:tcW w:w="0" w:type="auto"/>
            <w:tcBorders>
              <w:top w:val="nil"/>
              <w:left w:val="nil"/>
              <w:bottom w:val="single" w:sz="4" w:space="0" w:color="000000"/>
              <w:right w:val="single" w:sz="4" w:space="0" w:color="000000"/>
            </w:tcBorders>
            <w:shd w:val="clear" w:color="auto" w:fill="auto"/>
            <w:noWrap/>
            <w:vAlign w:val="bottom"/>
            <w:hideMark/>
          </w:tcPr>
          <w:p w14:paraId="65177C3E" w14:textId="63AEF02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63BAD" w14:textId="1746C4A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C3DED" w14:textId="6CE1C1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773,479.63 </w:t>
            </w:r>
          </w:p>
        </w:tc>
      </w:tr>
      <w:tr w:rsidR="004737FC" w:rsidRPr="004737FC" w14:paraId="03700BE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D63E6B"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55DE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90F269" w14:textId="5E2A29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33B09185" w14:textId="474A21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B59F6" w14:textId="23B7F3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6E025" w14:textId="0F352BD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894,162.86 </w:t>
            </w:r>
          </w:p>
        </w:tc>
      </w:tr>
      <w:tr w:rsidR="004737FC" w:rsidRPr="004737FC" w14:paraId="03053A78"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66926"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CBFC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nu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D62191" w14:textId="51E85F2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30D27D36" w14:textId="221EEFD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A49AD" w14:textId="56A668B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92926" w14:textId="78C7ECA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79,732.08 </w:t>
            </w:r>
          </w:p>
        </w:tc>
      </w:tr>
      <w:tr w:rsidR="004737FC" w:rsidRPr="004737FC" w14:paraId="5CDC9D7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0C88F"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B144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ing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85E227" w14:textId="06E2458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19,922.12 </w:t>
            </w:r>
          </w:p>
        </w:tc>
        <w:tc>
          <w:tcPr>
            <w:tcW w:w="0" w:type="auto"/>
            <w:tcBorders>
              <w:top w:val="nil"/>
              <w:left w:val="nil"/>
              <w:bottom w:val="single" w:sz="4" w:space="0" w:color="000000"/>
              <w:right w:val="single" w:sz="4" w:space="0" w:color="000000"/>
            </w:tcBorders>
            <w:shd w:val="clear" w:color="auto" w:fill="auto"/>
            <w:noWrap/>
            <w:vAlign w:val="bottom"/>
            <w:hideMark/>
          </w:tcPr>
          <w:p w14:paraId="1941BD66" w14:textId="74E6F2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BB39F" w14:textId="4795D1A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68BC3" w14:textId="2C18730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19,922.12 </w:t>
            </w:r>
          </w:p>
        </w:tc>
      </w:tr>
      <w:tr w:rsidR="004737FC" w:rsidRPr="004737FC" w14:paraId="63140C4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1340C"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6801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Rizal (</w:t>
            </w:r>
            <w:proofErr w:type="spellStart"/>
            <w:r w:rsidRPr="004737FC">
              <w:rPr>
                <w:rFonts w:ascii="Arial Narrow" w:eastAsia="Times New Roman" w:hAnsi="Arial Narrow"/>
                <w:i/>
                <w:iCs/>
                <w:color w:val="000000"/>
                <w:sz w:val="20"/>
                <w:szCs w:val="20"/>
              </w:rPr>
              <w:t>Liwan</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1EC89A8" w14:textId="5600284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85,663.12 </w:t>
            </w:r>
          </w:p>
        </w:tc>
        <w:tc>
          <w:tcPr>
            <w:tcW w:w="0" w:type="auto"/>
            <w:tcBorders>
              <w:top w:val="nil"/>
              <w:left w:val="nil"/>
              <w:bottom w:val="single" w:sz="4" w:space="0" w:color="000000"/>
              <w:right w:val="single" w:sz="4" w:space="0" w:color="000000"/>
            </w:tcBorders>
            <w:shd w:val="clear" w:color="auto" w:fill="auto"/>
            <w:noWrap/>
            <w:vAlign w:val="bottom"/>
            <w:hideMark/>
          </w:tcPr>
          <w:p w14:paraId="7A69DEAD" w14:textId="196CC8C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07B39" w14:textId="06CF45E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41499" w14:textId="57C2F2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485,663.12 </w:t>
            </w:r>
          </w:p>
        </w:tc>
      </w:tr>
      <w:tr w:rsidR="004737FC" w:rsidRPr="004737FC" w14:paraId="0DA8E54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7602D" w14:textId="77777777" w:rsidR="004737FC" w:rsidRPr="004737FC" w:rsidRDefault="004737FC" w:rsidP="004737FC">
            <w:pPr>
              <w:widowControl/>
              <w:spacing w:after="0" w:line="240" w:lineRule="auto"/>
              <w:contextualSpacing/>
              <w:jc w:val="right"/>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15F2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11CC864F" w14:textId="7737CC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513,811.91 </w:t>
            </w:r>
          </w:p>
        </w:tc>
        <w:tc>
          <w:tcPr>
            <w:tcW w:w="0" w:type="auto"/>
            <w:tcBorders>
              <w:top w:val="nil"/>
              <w:left w:val="nil"/>
              <w:bottom w:val="single" w:sz="4" w:space="0" w:color="000000"/>
              <w:right w:val="single" w:sz="4" w:space="0" w:color="000000"/>
            </w:tcBorders>
            <w:shd w:val="clear" w:color="auto" w:fill="auto"/>
            <w:noWrap/>
            <w:vAlign w:val="bottom"/>
            <w:hideMark/>
          </w:tcPr>
          <w:p w14:paraId="6E493314" w14:textId="417DE1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970D1" w14:textId="2A61B3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A9C0CA" w14:textId="1E0D19F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513,811.91 </w:t>
            </w:r>
          </w:p>
        </w:tc>
      </w:tr>
      <w:tr w:rsidR="004737FC" w:rsidRPr="004737FC" w14:paraId="6A453BF7"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09D2D"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324A8CA8" w14:textId="58507B7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8,905,665.10 </w:t>
            </w:r>
          </w:p>
        </w:tc>
        <w:tc>
          <w:tcPr>
            <w:tcW w:w="0" w:type="auto"/>
            <w:tcBorders>
              <w:top w:val="nil"/>
              <w:left w:val="nil"/>
              <w:bottom w:val="single" w:sz="4" w:space="0" w:color="000000"/>
              <w:right w:val="single" w:sz="4" w:space="0" w:color="000000"/>
            </w:tcBorders>
            <w:shd w:val="clear" w:color="D8D8D8" w:fill="D8D8D8"/>
            <w:noWrap/>
            <w:vAlign w:val="bottom"/>
            <w:hideMark/>
          </w:tcPr>
          <w:p w14:paraId="7102E38B" w14:textId="5FB0D268"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E03586" w14:textId="44A39529"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720A0E" w14:textId="0977619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8,905,665.10 </w:t>
            </w:r>
          </w:p>
        </w:tc>
      </w:tr>
      <w:tr w:rsidR="004737FC" w:rsidRPr="004737FC" w14:paraId="79494A9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A6BD0"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6F8C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r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A2F1FE" w14:textId="7CA5AF6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272A4EF4" w14:textId="2F4B151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3AA87" w14:textId="110E8F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1C63F" w14:textId="0679E6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055,419.60 </w:t>
            </w:r>
          </w:p>
        </w:tc>
      </w:tr>
      <w:tr w:rsidR="004737FC" w:rsidRPr="004737FC" w14:paraId="24FF447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F7101"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EE77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o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E196BE" w14:textId="558884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582,756.76 </w:t>
            </w:r>
          </w:p>
        </w:tc>
        <w:tc>
          <w:tcPr>
            <w:tcW w:w="0" w:type="auto"/>
            <w:tcBorders>
              <w:top w:val="nil"/>
              <w:left w:val="nil"/>
              <w:bottom w:val="single" w:sz="4" w:space="0" w:color="000000"/>
              <w:right w:val="single" w:sz="4" w:space="0" w:color="000000"/>
            </w:tcBorders>
            <w:shd w:val="clear" w:color="auto" w:fill="auto"/>
            <w:noWrap/>
            <w:vAlign w:val="bottom"/>
            <w:hideMark/>
          </w:tcPr>
          <w:p w14:paraId="2A60D5CF" w14:textId="47259C9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7376B" w14:textId="1D4D8F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6002E" w14:textId="0B062D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4,582,756.76 </w:t>
            </w:r>
          </w:p>
        </w:tc>
      </w:tr>
      <w:tr w:rsidR="004737FC" w:rsidRPr="004737FC" w14:paraId="460F981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2DD6D"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5880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Naton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E01788" w14:textId="5EB836E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6CF3B5F0" w14:textId="6256CB3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7A9DA" w14:textId="7F0F374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BFF2A" w14:textId="6D9F570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38,734.00 </w:t>
            </w:r>
          </w:p>
        </w:tc>
      </w:tr>
      <w:tr w:rsidR="004737FC" w:rsidRPr="004737FC" w14:paraId="7B1220C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B2EF5"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5489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racel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CDBB2A" w14:textId="53C6D7E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47,253.68 </w:t>
            </w:r>
          </w:p>
        </w:tc>
        <w:tc>
          <w:tcPr>
            <w:tcW w:w="0" w:type="auto"/>
            <w:tcBorders>
              <w:top w:val="nil"/>
              <w:left w:val="nil"/>
              <w:bottom w:val="single" w:sz="4" w:space="0" w:color="000000"/>
              <w:right w:val="single" w:sz="4" w:space="0" w:color="000000"/>
            </w:tcBorders>
            <w:shd w:val="clear" w:color="auto" w:fill="auto"/>
            <w:noWrap/>
            <w:vAlign w:val="bottom"/>
            <w:hideMark/>
          </w:tcPr>
          <w:p w14:paraId="7B9227F3" w14:textId="231D642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3927C" w14:textId="1F27F06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7669A" w14:textId="40E948F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947,253.68 </w:t>
            </w:r>
          </w:p>
        </w:tc>
      </w:tr>
      <w:tr w:rsidR="004737FC" w:rsidRPr="004737FC" w14:paraId="5E4B3AE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07E90"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40EF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ad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3FCDFD" w14:textId="4B14A24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1CCE2C31" w14:textId="0B03CF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22001" w14:textId="0D24D0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295CA" w14:textId="17BD442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45,336.00 </w:t>
            </w:r>
          </w:p>
        </w:tc>
      </w:tr>
      <w:tr w:rsidR="004737FC" w:rsidRPr="004737FC" w14:paraId="0357086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F706F"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914D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122127" w14:textId="043D10A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34,827.73 </w:t>
            </w:r>
          </w:p>
        </w:tc>
        <w:tc>
          <w:tcPr>
            <w:tcW w:w="0" w:type="auto"/>
            <w:tcBorders>
              <w:top w:val="nil"/>
              <w:left w:val="nil"/>
              <w:bottom w:val="single" w:sz="4" w:space="0" w:color="000000"/>
              <w:right w:val="single" w:sz="4" w:space="0" w:color="000000"/>
            </w:tcBorders>
            <w:shd w:val="clear" w:color="auto" w:fill="auto"/>
            <w:noWrap/>
            <w:vAlign w:val="bottom"/>
            <w:hideMark/>
          </w:tcPr>
          <w:p w14:paraId="658E97DA" w14:textId="13AB8BB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4795D" w14:textId="6AF7B3D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09F3A" w14:textId="7A3E2E4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434,827.73 </w:t>
            </w:r>
          </w:p>
        </w:tc>
      </w:tr>
      <w:tr w:rsidR="004737FC" w:rsidRPr="004737FC" w14:paraId="6191E2F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98FA3"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8399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e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06BD88" w14:textId="0816C60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73,843.51 </w:t>
            </w:r>
          </w:p>
        </w:tc>
        <w:tc>
          <w:tcPr>
            <w:tcW w:w="0" w:type="auto"/>
            <w:tcBorders>
              <w:top w:val="nil"/>
              <w:left w:val="nil"/>
              <w:bottom w:val="single" w:sz="4" w:space="0" w:color="000000"/>
              <w:right w:val="single" w:sz="4" w:space="0" w:color="000000"/>
            </w:tcBorders>
            <w:shd w:val="clear" w:color="auto" w:fill="auto"/>
            <w:noWrap/>
            <w:vAlign w:val="bottom"/>
            <w:hideMark/>
          </w:tcPr>
          <w:p w14:paraId="64A1FC85" w14:textId="4F9594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16CBC" w14:textId="1E9DD3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529C8" w14:textId="1F8120C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973,843.51 </w:t>
            </w:r>
          </w:p>
        </w:tc>
      </w:tr>
      <w:tr w:rsidR="004737FC" w:rsidRPr="004737FC" w14:paraId="1BEDA1C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CEC55"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3411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A5ACE9" w14:textId="2EFC96E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681,632.54 </w:t>
            </w:r>
          </w:p>
        </w:tc>
        <w:tc>
          <w:tcPr>
            <w:tcW w:w="0" w:type="auto"/>
            <w:tcBorders>
              <w:top w:val="nil"/>
              <w:left w:val="nil"/>
              <w:bottom w:val="single" w:sz="4" w:space="0" w:color="000000"/>
              <w:right w:val="single" w:sz="4" w:space="0" w:color="000000"/>
            </w:tcBorders>
            <w:shd w:val="clear" w:color="auto" w:fill="auto"/>
            <w:noWrap/>
            <w:vAlign w:val="bottom"/>
            <w:hideMark/>
          </w:tcPr>
          <w:p w14:paraId="75E72309" w14:textId="2736BBD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7F98B" w14:textId="2537F89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D2B47" w14:textId="15B0B2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2,681,632.54 </w:t>
            </w:r>
          </w:p>
        </w:tc>
      </w:tr>
      <w:tr w:rsidR="004737FC" w:rsidRPr="004737FC" w14:paraId="1B4445C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6551C7"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EEF0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Sag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2487B5" w14:textId="5C60031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470,433.12 </w:t>
            </w:r>
          </w:p>
        </w:tc>
        <w:tc>
          <w:tcPr>
            <w:tcW w:w="0" w:type="auto"/>
            <w:tcBorders>
              <w:top w:val="nil"/>
              <w:left w:val="nil"/>
              <w:bottom w:val="single" w:sz="4" w:space="0" w:color="000000"/>
              <w:right w:val="single" w:sz="4" w:space="0" w:color="000000"/>
            </w:tcBorders>
            <w:shd w:val="clear" w:color="auto" w:fill="auto"/>
            <w:noWrap/>
            <w:vAlign w:val="bottom"/>
            <w:hideMark/>
          </w:tcPr>
          <w:p w14:paraId="3676EC04" w14:textId="74D7D09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93750" w14:textId="41942C8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BB415" w14:textId="30B3009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3,470,433.12 </w:t>
            </w:r>
          </w:p>
        </w:tc>
      </w:tr>
      <w:tr w:rsidR="004737FC" w:rsidRPr="004737FC" w14:paraId="05E47A3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51C6A" w14:textId="7777777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FC86E"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08E71A" w14:textId="59CAF99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75,428.16 </w:t>
            </w:r>
          </w:p>
        </w:tc>
        <w:tc>
          <w:tcPr>
            <w:tcW w:w="0" w:type="auto"/>
            <w:tcBorders>
              <w:top w:val="nil"/>
              <w:left w:val="nil"/>
              <w:bottom w:val="single" w:sz="4" w:space="0" w:color="000000"/>
              <w:right w:val="single" w:sz="4" w:space="0" w:color="000000"/>
            </w:tcBorders>
            <w:shd w:val="clear" w:color="auto" w:fill="auto"/>
            <w:noWrap/>
            <w:vAlign w:val="bottom"/>
            <w:hideMark/>
          </w:tcPr>
          <w:p w14:paraId="64967A54" w14:textId="31BD749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FE274" w14:textId="429409B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FF7958" w14:textId="4E00A37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1,675,428.16 </w:t>
            </w:r>
          </w:p>
        </w:tc>
      </w:tr>
      <w:tr w:rsidR="004737FC" w:rsidRPr="004737FC" w14:paraId="0A7F3E6E"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314B1A"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631AE3FC" w14:textId="68BD9C7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19A91596" w14:textId="299800C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6ADE992" w14:textId="74EA0C6A"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8E643DB" w14:textId="7A1A6CF5"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2,732,738.94 </w:t>
            </w:r>
          </w:p>
        </w:tc>
      </w:tr>
      <w:tr w:rsidR="004737FC" w:rsidRPr="004737FC" w14:paraId="1CD703BD"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8AB729"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3AA17863" w14:textId="3510D785"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5F94354C" w14:textId="295F8EF3"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CD7B73" w14:textId="651683F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05D8A0" w14:textId="5D7B88F4"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1,679,180.94 </w:t>
            </w:r>
          </w:p>
        </w:tc>
      </w:tr>
      <w:tr w:rsidR="004737FC" w:rsidRPr="004737FC" w14:paraId="576BA43D"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728D2"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60537"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City of </w:t>
            </w:r>
            <w:proofErr w:type="spellStart"/>
            <w:r w:rsidRPr="004737FC">
              <w:rPr>
                <w:rFonts w:ascii="Arial Narrow" w:eastAsia="Times New Roman" w:hAnsi="Arial Narrow"/>
                <w:i/>
                <w:iCs/>
                <w:color w:val="000000"/>
                <w:sz w:val="20"/>
                <w:szCs w:val="20"/>
              </w:rPr>
              <w:t>Lam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22CB72" w14:textId="3B44975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0DE3C4A9" w14:textId="36AE387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C3EC3" w14:textId="6CF2478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0C7F5" w14:textId="61DE1A1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28,750.84 </w:t>
            </w:r>
          </w:p>
        </w:tc>
      </w:tr>
      <w:tr w:rsidR="004737FC" w:rsidRPr="004737FC" w14:paraId="75FFB06F"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8AAB9"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A70FF"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Lant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9DAECA" w14:textId="2B352E5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54477883" w14:textId="37FC605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7209E" w14:textId="487D7A8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DB1DDF" w14:textId="47738DA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12,012.22 </w:t>
            </w:r>
          </w:p>
        </w:tc>
      </w:tr>
      <w:tr w:rsidR="004737FC" w:rsidRPr="004737FC" w14:paraId="5AAC410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07E71"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FB97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lu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9A491F" w14:textId="4071985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7DF3E3A7" w14:textId="7A64BD4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1831E" w14:textId="67FACEF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FDCB4" w14:textId="014A07D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69,122.92 </w:t>
            </w:r>
          </w:p>
        </w:tc>
      </w:tr>
      <w:tr w:rsidR="004737FC" w:rsidRPr="004737FC" w14:paraId="742F8B4A"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7FEDE"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9432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7461BAA1" w14:textId="6C3950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6441AABF" w14:textId="259FCFB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04FC2" w14:textId="4C6A35E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08E4F" w14:textId="703A04A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4,897.50 </w:t>
            </w:r>
          </w:p>
        </w:tc>
      </w:tr>
      <w:tr w:rsidR="004737FC" w:rsidRPr="004737FC" w14:paraId="154FC107"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F8227"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0FE2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Ungkaya</w:t>
            </w:r>
            <w:proofErr w:type="spellEnd"/>
            <w:r w:rsidRPr="004737FC">
              <w:rPr>
                <w:rFonts w:ascii="Arial Narrow" w:eastAsia="Times New Roman" w:hAnsi="Arial Narrow"/>
                <w:i/>
                <w:iCs/>
                <w:color w:val="000000"/>
                <w:sz w:val="20"/>
                <w:szCs w:val="20"/>
              </w:rPr>
              <w:t xml:space="preserve"> </w:t>
            </w:r>
            <w:proofErr w:type="spellStart"/>
            <w:r w:rsidRPr="004737FC">
              <w:rPr>
                <w:rFonts w:ascii="Arial Narrow" w:eastAsia="Times New Roman" w:hAnsi="Arial Narrow"/>
                <w:i/>
                <w:iCs/>
                <w:color w:val="000000"/>
                <w:sz w:val="20"/>
                <w:szCs w:val="20"/>
              </w:rPr>
              <w:t>P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927B19" w14:textId="4409157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1B896DFD" w14:textId="32244D1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D38CA" w14:textId="318FDB0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88417F" w14:textId="7297CF2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44,397.46 </w:t>
            </w:r>
          </w:p>
        </w:tc>
      </w:tr>
      <w:tr w:rsidR="004737FC" w:rsidRPr="004737FC" w14:paraId="0E02D230"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ACEEB4"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84E3BF8" w14:textId="233D8E86"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C5F6500" w14:textId="18DE3D51"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B2648D" w14:textId="3E2D87DF"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C84DDD" w14:textId="07AC23F0"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222,000.00 </w:t>
            </w:r>
          </w:p>
        </w:tc>
      </w:tr>
      <w:tr w:rsidR="004737FC" w:rsidRPr="004737FC" w14:paraId="1022584E"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643AC" w14:textId="77777777" w:rsidR="004737FC" w:rsidRPr="004737FC" w:rsidRDefault="004737FC" w:rsidP="004737FC">
            <w:pPr>
              <w:widowControl/>
              <w:spacing w:after="0" w:line="240" w:lineRule="auto"/>
              <w:contextualSpacing/>
              <w:rPr>
                <w:rFonts w:ascii="Arial Narrow" w:eastAsia="Times New Roman" w:hAnsi="Arial Narrow"/>
                <w:color w:val="000000"/>
                <w:sz w:val="20"/>
                <w:szCs w:val="20"/>
              </w:rPr>
            </w:pPr>
            <w:r w:rsidRPr="004737F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ED4D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0758B851" w14:textId="2B1F241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71A3BE56" w14:textId="7173AAD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9CAF3" w14:textId="774DE74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BA0B9" w14:textId="56812CB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222,000.00 </w:t>
            </w:r>
          </w:p>
        </w:tc>
      </w:tr>
      <w:tr w:rsidR="004737FC" w:rsidRPr="004737FC" w14:paraId="3818BF18"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25B97"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3FA06C9F" w14:textId="65F1802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873F585" w14:textId="3D21167E"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9E960D" w14:textId="4A00DB4C"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EF6D67" w14:textId="33E4C58B"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10,920.00 </w:t>
            </w:r>
          </w:p>
        </w:tc>
      </w:tr>
      <w:tr w:rsidR="004737FC" w:rsidRPr="004737FC" w14:paraId="29543BD5"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7DEB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750D8"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In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4543CF" w14:textId="106917A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A475822" w14:textId="5D9006A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CD475" w14:textId="5DB4F29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F90F9" w14:textId="79A23D2E"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46.00 </w:t>
            </w:r>
          </w:p>
        </w:tc>
      </w:tr>
      <w:tr w:rsidR="004737FC" w:rsidRPr="004737FC" w14:paraId="4F878739"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81E9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95F6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Jo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9D5A71" w14:textId="39DBCB65"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4DA37618" w14:textId="5D448A1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656C8" w14:textId="37AA071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BE4E4" w14:textId="590B48E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4,368.00 </w:t>
            </w:r>
          </w:p>
        </w:tc>
      </w:tr>
      <w:tr w:rsidR="004737FC" w:rsidRPr="004737FC" w14:paraId="15D71623"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B7013"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73EA0"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Maimb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5A6307" w14:textId="527EBD0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F95FAC0" w14:textId="6EBCDABD"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19793" w14:textId="783CFA5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0DE1D" w14:textId="096B5174"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46.00 </w:t>
            </w:r>
          </w:p>
        </w:tc>
      </w:tr>
      <w:tr w:rsidR="004737FC" w:rsidRPr="004737FC" w14:paraId="70027B30"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8F475"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73219"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Panglima</w:t>
            </w:r>
            <w:proofErr w:type="spellEnd"/>
            <w:r w:rsidRPr="004737FC">
              <w:rPr>
                <w:rFonts w:ascii="Arial Narrow" w:eastAsia="Times New Roman" w:hAnsi="Arial Narrow"/>
                <w:i/>
                <w:iCs/>
                <w:color w:val="000000"/>
                <w:sz w:val="20"/>
                <w:szCs w:val="20"/>
              </w:rPr>
              <w:t xml:space="preserve"> </w:t>
            </w:r>
            <w:proofErr w:type="spellStart"/>
            <w:r w:rsidRPr="004737FC">
              <w:rPr>
                <w:rFonts w:ascii="Arial Narrow" w:eastAsia="Times New Roman" w:hAnsi="Arial Narrow"/>
                <w:i/>
                <w:iCs/>
                <w:color w:val="000000"/>
                <w:sz w:val="20"/>
                <w:szCs w:val="20"/>
              </w:rPr>
              <w:t>Estino</w:t>
            </w:r>
            <w:proofErr w:type="spellEnd"/>
            <w:r w:rsidRPr="004737FC">
              <w:rPr>
                <w:rFonts w:ascii="Arial Narrow" w:eastAsia="Times New Roman" w:hAnsi="Arial Narrow"/>
                <w:i/>
                <w:iCs/>
                <w:color w:val="000000"/>
                <w:sz w:val="20"/>
                <w:szCs w:val="20"/>
              </w:rPr>
              <w:t xml:space="preserve"> (New </w:t>
            </w:r>
            <w:proofErr w:type="spellStart"/>
            <w:r w:rsidRPr="004737FC">
              <w:rPr>
                <w:rFonts w:ascii="Arial Narrow" w:eastAsia="Times New Roman" w:hAnsi="Arial Narrow"/>
                <w:i/>
                <w:iCs/>
                <w:color w:val="000000"/>
                <w:sz w:val="20"/>
                <w:szCs w:val="20"/>
              </w:rPr>
              <w:t>Panamao</w:t>
            </w:r>
            <w:proofErr w:type="spellEnd"/>
            <w:r w:rsidRPr="004737FC">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459E431" w14:textId="1368D4B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2793F010" w14:textId="5190A92A"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D5B7E" w14:textId="4B9BC26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BEE22" w14:textId="672BCF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46.00 </w:t>
            </w:r>
          </w:p>
        </w:tc>
      </w:tr>
      <w:tr w:rsidR="004737FC" w:rsidRPr="004737FC" w14:paraId="7365C4B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CC2A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4F90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71D36D3E" w14:textId="5F3344E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712D7BC" w14:textId="2F1D4C17"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B3D03" w14:textId="58F77C8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05D47" w14:textId="2434D4E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546.00 </w:t>
            </w:r>
          </w:p>
        </w:tc>
      </w:tr>
      <w:tr w:rsidR="004737FC" w:rsidRPr="004737FC" w14:paraId="743BF096"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8668A"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28FAD"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alip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0ECDFF" w14:textId="53F50323"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52016390" w14:textId="291FB776"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5606F" w14:textId="7BB72800"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142FC" w14:textId="6A568BC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1,092.00 </w:t>
            </w:r>
          </w:p>
        </w:tc>
      </w:tr>
      <w:tr w:rsidR="004737FC" w:rsidRPr="004737FC" w14:paraId="55E57434"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9944B"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AC701"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Tong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814F52" w14:textId="2CAE2B21"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36CCF473" w14:textId="0997FFB9"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ABCC3" w14:textId="409D84A8"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86EA3" w14:textId="32076BDB"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3,276.00 </w:t>
            </w:r>
          </w:p>
        </w:tc>
      </w:tr>
      <w:tr w:rsidR="004737FC" w:rsidRPr="004737FC" w14:paraId="3160815C" w14:textId="77777777" w:rsidTr="004737F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A7C056" w14:textId="77777777" w:rsidR="004737FC" w:rsidRPr="004737FC" w:rsidRDefault="004737FC" w:rsidP="004737FC">
            <w:pPr>
              <w:widowControl/>
              <w:spacing w:after="0" w:line="240" w:lineRule="auto"/>
              <w:contextualSpacing/>
              <w:rPr>
                <w:rFonts w:ascii="Arial Narrow" w:eastAsia="Times New Roman" w:hAnsi="Arial Narrow"/>
                <w:b/>
                <w:bCs/>
                <w:color w:val="000000"/>
                <w:sz w:val="20"/>
                <w:szCs w:val="20"/>
              </w:rPr>
            </w:pPr>
            <w:proofErr w:type="spellStart"/>
            <w:r w:rsidRPr="004737FC">
              <w:rPr>
                <w:rFonts w:ascii="Arial Narrow" w:eastAsia="Times New Roman" w:hAnsi="Arial Narrow"/>
                <w:b/>
                <w:bCs/>
                <w:color w:val="000000"/>
                <w:sz w:val="20"/>
                <w:szCs w:val="20"/>
              </w:rPr>
              <w:t>Tawi-tawi</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48A8E17" w14:textId="112D48B1"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3279E2F2" w14:textId="407FA197"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04288C" w14:textId="1B7F1739"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943309" w14:textId="35344C32" w:rsidR="004737FC" w:rsidRPr="004737FC" w:rsidRDefault="004737FC" w:rsidP="004737FC">
            <w:pPr>
              <w:widowControl/>
              <w:spacing w:after="0" w:line="240" w:lineRule="auto"/>
              <w:contextualSpacing/>
              <w:jc w:val="right"/>
              <w:rPr>
                <w:rFonts w:ascii="Arial Narrow" w:eastAsia="Times New Roman" w:hAnsi="Arial Narrow"/>
                <w:b/>
                <w:bCs/>
                <w:color w:val="000000"/>
                <w:sz w:val="20"/>
                <w:szCs w:val="20"/>
              </w:rPr>
            </w:pPr>
            <w:r w:rsidRPr="004737FC">
              <w:rPr>
                <w:rFonts w:ascii="Arial Narrow" w:eastAsia="Times New Roman" w:hAnsi="Arial Narrow"/>
                <w:b/>
                <w:bCs/>
                <w:color w:val="000000"/>
                <w:sz w:val="20"/>
                <w:szCs w:val="20"/>
              </w:rPr>
              <w:t xml:space="preserve"> 820,638.00 </w:t>
            </w:r>
          </w:p>
        </w:tc>
      </w:tr>
      <w:tr w:rsidR="004737FC" w:rsidRPr="004737FC" w14:paraId="5C07625B" w14:textId="77777777" w:rsidTr="004737F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F722C"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BF454" w14:textId="77777777" w:rsidR="004737FC" w:rsidRPr="004737FC" w:rsidRDefault="004737FC" w:rsidP="004737FC">
            <w:pPr>
              <w:widowControl/>
              <w:spacing w:after="0" w:line="240" w:lineRule="auto"/>
              <w:contextualSpacing/>
              <w:rPr>
                <w:rFonts w:ascii="Arial Narrow" w:eastAsia="Times New Roman" w:hAnsi="Arial Narrow"/>
                <w:i/>
                <w:iCs/>
                <w:color w:val="000000"/>
                <w:sz w:val="20"/>
                <w:szCs w:val="20"/>
              </w:rPr>
            </w:pPr>
            <w:proofErr w:type="spellStart"/>
            <w:r w:rsidRPr="004737FC">
              <w:rPr>
                <w:rFonts w:ascii="Arial Narrow" w:eastAsia="Times New Roman" w:hAnsi="Arial Narrow"/>
                <w:i/>
                <w:iCs/>
                <w:color w:val="000000"/>
                <w:sz w:val="20"/>
                <w:szCs w:val="20"/>
              </w:rPr>
              <w:t>Bo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38F50A" w14:textId="648F523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391D2ECA" w14:textId="13750EEF"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8D107" w14:textId="4E9D9402"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7C4A0" w14:textId="6D99C1DC" w:rsidR="004737FC" w:rsidRPr="004737FC" w:rsidRDefault="004737FC" w:rsidP="004737FC">
            <w:pPr>
              <w:widowControl/>
              <w:spacing w:after="0" w:line="240" w:lineRule="auto"/>
              <w:contextualSpacing/>
              <w:jc w:val="right"/>
              <w:rPr>
                <w:rFonts w:ascii="Arial Narrow" w:eastAsia="Times New Roman" w:hAnsi="Arial Narrow"/>
                <w:i/>
                <w:iCs/>
                <w:color w:val="000000"/>
                <w:sz w:val="20"/>
                <w:szCs w:val="20"/>
              </w:rPr>
            </w:pPr>
            <w:r w:rsidRPr="004737FC">
              <w:rPr>
                <w:rFonts w:ascii="Arial Narrow" w:eastAsia="Times New Roman" w:hAnsi="Arial Narrow"/>
                <w:i/>
                <w:iCs/>
                <w:color w:val="000000"/>
                <w:sz w:val="20"/>
                <w:szCs w:val="20"/>
              </w:rPr>
              <w:t xml:space="preserve">820,638.00 </w:t>
            </w:r>
          </w:p>
        </w:tc>
      </w:tr>
    </w:tbl>
    <w:p w14:paraId="00089B3D" w14:textId="58E14D8E"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62867D03" w14:textId="26AFE62F" w:rsidR="00AE192A" w:rsidRDefault="00E17909" w:rsidP="004E3EE5">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103D89ED" w14:textId="4EFB386D" w:rsidR="00DC65C9" w:rsidRPr="00DC65C9" w:rsidRDefault="00DC65C9">
      <w:pPr>
        <w:tabs>
          <w:tab w:val="left" w:pos="5387"/>
        </w:tabs>
        <w:spacing w:after="0" w:line="240" w:lineRule="auto"/>
        <w:rPr>
          <w:rFonts w:ascii="Arial" w:eastAsia="Arial" w:hAnsi="Arial" w:cs="Arial"/>
          <w:b/>
          <w:color w:val="002060"/>
          <w:sz w:val="24"/>
          <w:szCs w:val="28"/>
        </w:rPr>
      </w:pPr>
    </w:p>
    <w:p w14:paraId="5DF8FE38" w14:textId="175988F7"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6B9CCE86"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4922FF" w:rsidRPr="004922FF">
        <w:rPr>
          <w:rFonts w:ascii="Arial" w:eastAsia="Times New Roman" w:hAnsi="Arial" w:cs="Arial"/>
          <w:b/>
          <w:bCs/>
          <w:color w:val="0070C0"/>
          <w:sz w:val="24"/>
          <w:szCs w:val="24"/>
          <w:lang w:eastAsia="en-US"/>
        </w:rPr>
        <w:t>1,423,770,223.56</w:t>
      </w:r>
      <w:r w:rsidR="004922FF">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1CE6840E" w:rsidR="00DF0194" w:rsidRPr="00F9234E" w:rsidRDefault="00DF0194" w:rsidP="00DF0194">
      <w:pPr>
        <w:ind w:left="360"/>
        <w:contextualSpacing/>
        <w:jc w:val="both"/>
        <w:rPr>
          <w:rFonts w:ascii="Arial" w:eastAsia="Times New Roman" w:hAnsi="Arial" w:cs="Arial"/>
          <w:sz w:val="24"/>
          <w:szCs w:val="24"/>
          <w:lang w:val="en-US" w:eastAsia="en-US"/>
        </w:rPr>
      </w:pPr>
      <w:r w:rsidRPr="00F9234E">
        <w:rPr>
          <w:rFonts w:ascii="Arial" w:eastAsia="Times New Roman" w:hAnsi="Arial" w:cs="Arial"/>
          <w:sz w:val="24"/>
          <w:szCs w:val="24"/>
          <w:lang w:val="en-US" w:eastAsia="en-US"/>
        </w:rPr>
        <w:t xml:space="preserve">A total of </w:t>
      </w:r>
      <w:r w:rsidRPr="004922FF">
        <w:rPr>
          <w:rFonts w:ascii="Arial" w:eastAsia="Times New Roman" w:hAnsi="Arial" w:cs="Arial"/>
          <w:b/>
          <w:color w:val="0070C0"/>
          <w:sz w:val="24"/>
          <w:szCs w:val="24"/>
          <w:lang w:val="en-US" w:eastAsia="en-US"/>
        </w:rPr>
        <w:t>₱</w:t>
      </w:r>
      <w:r w:rsidR="004922FF" w:rsidRPr="004922FF">
        <w:rPr>
          <w:rFonts w:ascii="Arial" w:eastAsia="Times New Roman" w:hAnsi="Arial" w:cs="Arial"/>
          <w:b/>
          <w:bCs/>
          <w:color w:val="0070C0"/>
          <w:sz w:val="24"/>
          <w:szCs w:val="24"/>
          <w:lang w:eastAsia="en-US"/>
        </w:rPr>
        <w:t xml:space="preserve">627,545,496.23 </w:t>
      </w:r>
      <w:r w:rsidRPr="004922FF">
        <w:rPr>
          <w:rFonts w:ascii="Arial" w:eastAsia="Times New Roman" w:hAnsi="Arial" w:cs="Arial"/>
          <w:b/>
          <w:color w:val="0070C0"/>
          <w:sz w:val="24"/>
          <w:szCs w:val="24"/>
          <w:lang w:val="en-US" w:eastAsia="en-US"/>
        </w:rPr>
        <w:t>standby funds</w:t>
      </w:r>
      <w:r w:rsidRPr="004922FF">
        <w:rPr>
          <w:rFonts w:ascii="Arial" w:eastAsia="Times New Roman" w:hAnsi="Arial" w:cs="Arial"/>
          <w:color w:val="0070C0"/>
          <w:sz w:val="24"/>
          <w:szCs w:val="24"/>
          <w:lang w:val="en-US" w:eastAsia="en-US"/>
        </w:rPr>
        <w:t xml:space="preserve"> </w:t>
      </w:r>
      <w:r w:rsidRPr="00F9234E">
        <w:rPr>
          <w:rFonts w:ascii="Arial" w:eastAsia="Times New Roman" w:hAnsi="Arial" w:cs="Arial"/>
          <w:sz w:val="24"/>
          <w:szCs w:val="24"/>
          <w:lang w:val="en-US" w:eastAsia="en-US"/>
        </w:rPr>
        <w:t xml:space="preserve">in the CO and FOs. Of the said amount, </w:t>
      </w:r>
      <w:r w:rsidRPr="00F9234E">
        <w:rPr>
          <w:rFonts w:ascii="Arial" w:eastAsia="Times New Roman" w:hAnsi="Arial" w:cs="Arial"/>
          <w:b/>
          <w:sz w:val="24"/>
          <w:szCs w:val="24"/>
          <w:lang w:val="en-US" w:eastAsia="en-US"/>
        </w:rPr>
        <w:t>₱</w:t>
      </w:r>
      <w:r w:rsidR="00AD1771" w:rsidRPr="00F9234E">
        <w:rPr>
          <w:rFonts w:ascii="Arial" w:eastAsia="Times New Roman" w:hAnsi="Arial" w:cs="Arial"/>
          <w:b/>
          <w:sz w:val="24"/>
          <w:szCs w:val="24"/>
          <w:lang w:eastAsia="en-US"/>
        </w:rPr>
        <w:t>580,441,268.74</w:t>
      </w:r>
      <w:r w:rsidR="00CA5A24" w:rsidRPr="00F9234E">
        <w:rPr>
          <w:rFonts w:ascii="Arial" w:eastAsia="Times New Roman" w:hAnsi="Arial" w:cs="Arial"/>
          <w:b/>
          <w:sz w:val="24"/>
          <w:szCs w:val="24"/>
          <w:lang w:eastAsia="en-US"/>
        </w:rPr>
        <w:t xml:space="preserve"> </w:t>
      </w:r>
      <w:r w:rsidRPr="00F9234E">
        <w:rPr>
          <w:rFonts w:ascii="Arial" w:eastAsia="Times New Roman" w:hAnsi="Arial" w:cs="Arial"/>
          <w:sz w:val="24"/>
          <w:szCs w:val="24"/>
          <w:lang w:val="en-US" w:eastAsia="en-US"/>
        </w:rPr>
        <w:t xml:space="preserve">is the available </w:t>
      </w:r>
      <w:r w:rsidRPr="00F9234E">
        <w:rPr>
          <w:rFonts w:ascii="Arial" w:eastAsia="Times New Roman" w:hAnsi="Arial" w:cs="Arial"/>
          <w:b/>
          <w:sz w:val="24"/>
          <w:szCs w:val="24"/>
          <w:lang w:val="en-US" w:eastAsia="en-US"/>
        </w:rPr>
        <w:t>Quick Response Fund (QRF)</w:t>
      </w:r>
      <w:r w:rsidRPr="00F9234E">
        <w:rPr>
          <w:rFonts w:ascii="Arial" w:eastAsia="Times New Roman" w:hAnsi="Arial" w:cs="Arial"/>
          <w:sz w:val="24"/>
          <w:szCs w:val="24"/>
          <w:lang w:val="en-US" w:eastAsia="en-US"/>
        </w:rPr>
        <w:t xml:space="preserve"> in the CO.</w:t>
      </w:r>
    </w:p>
    <w:p w14:paraId="08704AF4" w14:textId="28EEFAEC" w:rsidR="00DF0194" w:rsidRPr="00172D05" w:rsidRDefault="00B8557D" w:rsidP="00B8557D">
      <w:pPr>
        <w:tabs>
          <w:tab w:val="left" w:pos="5685"/>
        </w:tabs>
        <w:ind w:left="360"/>
        <w:contextualSpacing/>
        <w:jc w:val="both"/>
        <w:rPr>
          <w:rFonts w:ascii="Arial" w:eastAsia="Times New Roman" w:hAnsi="Arial" w:cs="Arial"/>
          <w:sz w:val="28"/>
          <w:szCs w:val="28"/>
          <w:lang w:val="en-US" w:eastAsia="en-US"/>
        </w:rPr>
      </w:pPr>
      <w:r>
        <w:rPr>
          <w:rFonts w:ascii="Arial" w:eastAsia="Times New Roman" w:hAnsi="Arial" w:cs="Arial"/>
          <w:sz w:val="28"/>
          <w:szCs w:val="28"/>
          <w:lang w:val="en-US" w:eastAsia="en-US"/>
        </w:rPr>
        <w:tab/>
      </w:r>
    </w:p>
    <w:p w14:paraId="149231A5" w14:textId="310CD602" w:rsidR="00B83C13" w:rsidRDefault="00B83C13">
      <w:pPr>
        <w:widowControl/>
        <w:spacing w:after="0" w:line="240" w:lineRule="auto"/>
        <w:rPr>
          <w:rFonts w:ascii="Arial" w:eastAsia="Arial" w:hAnsi="Arial" w:cs="Arial"/>
          <w:b/>
          <w:sz w:val="24"/>
          <w:szCs w:val="24"/>
        </w:rPr>
      </w:pPr>
    </w:p>
    <w:p w14:paraId="56F82BCF" w14:textId="77B27728"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3DCC8804" w14:textId="7EFD0862" w:rsidR="000E3038" w:rsidRPr="00FC7529" w:rsidRDefault="00DF0194" w:rsidP="000E3038">
      <w:pPr>
        <w:ind w:left="360"/>
        <w:jc w:val="both"/>
        <w:rPr>
          <w:rFonts w:ascii="Arial" w:eastAsia="Arial" w:hAnsi="Arial" w:cs="Arial"/>
          <w:b/>
          <w:i/>
          <w:sz w:val="20"/>
          <w:szCs w:val="20"/>
        </w:rPr>
      </w:pPr>
      <w:r w:rsidRPr="00FC7529">
        <w:rPr>
          <w:rFonts w:ascii="Arial" w:eastAsia="Times New Roman" w:hAnsi="Arial" w:cs="Arial"/>
          <w:sz w:val="24"/>
          <w:szCs w:val="24"/>
          <w:lang w:val="en-US" w:eastAsia="en-US"/>
        </w:rPr>
        <w:t xml:space="preserve">A total of </w:t>
      </w:r>
      <w:r w:rsidR="004922FF" w:rsidRPr="004922FF">
        <w:rPr>
          <w:rFonts w:ascii="Arial" w:eastAsia="Times New Roman" w:hAnsi="Arial" w:cs="Arial"/>
          <w:b/>
          <w:bCs/>
          <w:color w:val="0070C0"/>
          <w:sz w:val="24"/>
          <w:szCs w:val="24"/>
          <w:lang w:eastAsia="en-US"/>
        </w:rPr>
        <w:t>287,965</w:t>
      </w:r>
      <w:r w:rsidR="004922FF">
        <w:rPr>
          <w:rFonts w:ascii="Arial" w:eastAsia="Times New Roman" w:hAnsi="Arial" w:cs="Arial"/>
          <w:b/>
          <w:bCs/>
          <w:color w:val="0070C0"/>
          <w:sz w:val="24"/>
          <w:szCs w:val="24"/>
          <w:lang w:eastAsia="en-US"/>
        </w:rPr>
        <w:t xml:space="preserve"> </w:t>
      </w:r>
      <w:r w:rsidRPr="003F0362">
        <w:rPr>
          <w:rFonts w:ascii="Arial" w:eastAsia="Times New Roman" w:hAnsi="Arial" w:cs="Arial"/>
          <w:b/>
          <w:color w:val="0070C0"/>
          <w:sz w:val="24"/>
          <w:szCs w:val="24"/>
          <w:lang w:val="en-US" w:eastAsia="en-US"/>
        </w:rPr>
        <w:t>family food packs (FFPs)</w:t>
      </w:r>
      <w:r w:rsidRPr="00FC7529">
        <w:rPr>
          <w:rFonts w:ascii="Arial" w:eastAsia="Times New Roman" w:hAnsi="Arial" w:cs="Arial"/>
          <w:sz w:val="24"/>
          <w:szCs w:val="24"/>
          <w:lang w:val="en-US" w:eastAsia="en-US"/>
        </w:rPr>
        <w:t xml:space="preserve"> amounting to </w:t>
      </w:r>
      <w:r w:rsidR="00B7311A" w:rsidRPr="003F0362">
        <w:rPr>
          <w:rFonts w:ascii="Arial" w:eastAsia="Times New Roman" w:hAnsi="Arial" w:cs="Arial"/>
          <w:b/>
          <w:color w:val="0070C0"/>
          <w:sz w:val="24"/>
          <w:szCs w:val="24"/>
          <w:lang w:val="en-US" w:eastAsia="en-US"/>
        </w:rPr>
        <w:t>₱</w:t>
      </w:r>
      <w:r w:rsidR="004922FF" w:rsidRPr="004922FF">
        <w:rPr>
          <w:rFonts w:ascii="Arial" w:eastAsia="Times New Roman" w:hAnsi="Arial" w:cs="Arial"/>
          <w:b/>
          <w:color w:val="0070C0"/>
          <w:sz w:val="24"/>
          <w:szCs w:val="24"/>
          <w:lang w:val="en-US" w:eastAsia="en-US"/>
        </w:rPr>
        <w:t>154,394,006.73</w:t>
      </w:r>
      <w:r w:rsidRPr="003F0362">
        <w:rPr>
          <w:rFonts w:ascii="Arial" w:eastAsia="Times New Roman" w:hAnsi="Arial" w:cs="Arial"/>
          <w:b/>
          <w:color w:val="0070C0"/>
          <w:sz w:val="24"/>
          <w:szCs w:val="24"/>
          <w:lang w:val="en-US" w:eastAsia="en-US"/>
        </w:rPr>
        <w:t>,</w:t>
      </w:r>
      <w:r w:rsidRPr="003F0362">
        <w:rPr>
          <w:rFonts w:ascii="Arial" w:eastAsia="Times New Roman" w:hAnsi="Arial" w:cs="Arial"/>
          <w:color w:val="0070C0"/>
          <w:sz w:val="24"/>
          <w:szCs w:val="24"/>
          <w:lang w:val="en-US" w:eastAsia="en-US"/>
        </w:rPr>
        <w:t xml:space="preserve"> </w:t>
      </w:r>
      <w:r w:rsidRPr="003F0362">
        <w:rPr>
          <w:rFonts w:ascii="Arial" w:eastAsia="Times New Roman" w:hAnsi="Arial" w:cs="Arial"/>
          <w:b/>
          <w:color w:val="0070C0"/>
          <w:sz w:val="24"/>
          <w:szCs w:val="24"/>
          <w:lang w:val="en-US" w:eastAsia="en-US"/>
        </w:rPr>
        <w:t>other food items</w:t>
      </w:r>
      <w:r w:rsidRPr="00FC7529">
        <w:rPr>
          <w:rFonts w:ascii="Arial" w:eastAsia="Times New Roman" w:hAnsi="Arial" w:cs="Arial"/>
          <w:sz w:val="24"/>
          <w:szCs w:val="24"/>
          <w:lang w:val="en-US" w:eastAsia="en-US"/>
        </w:rPr>
        <w:t xml:space="preserve"> amounting to </w:t>
      </w:r>
      <w:r w:rsidR="00B7311A" w:rsidRPr="003F0362">
        <w:rPr>
          <w:rFonts w:ascii="Arial" w:eastAsia="Times New Roman" w:hAnsi="Arial" w:cs="Arial"/>
          <w:b/>
          <w:color w:val="0070C0"/>
          <w:sz w:val="24"/>
          <w:szCs w:val="24"/>
          <w:lang w:val="en-US" w:eastAsia="en-US"/>
        </w:rPr>
        <w:t>₱</w:t>
      </w:r>
      <w:r w:rsidR="004922FF" w:rsidRPr="004922FF">
        <w:rPr>
          <w:rFonts w:ascii="Arial" w:eastAsia="Times New Roman" w:hAnsi="Arial" w:cs="Arial"/>
          <w:b/>
          <w:color w:val="0070C0"/>
          <w:sz w:val="24"/>
          <w:szCs w:val="24"/>
          <w:lang w:val="en-US" w:eastAsia="en-US"/>
        </w:rPr>
        <w:t>182,660,840.82</w:t>
      </w:r>
      <w:r w:rsidR="004922FF">
        <w:rPr>
          <w:rFonts w:ascii="Arial" w:eastAsia="Times New Roman" w:hAnsi="Arial" w:cs="Arial"/>
          <w:b/>
          <w:color w:val="0070C0"/>
          <w:sz w:val="24"/>
          <w:szCs w:val="24"/>
          <w:lang w:val="en-US" w:eastAsia="en-US"/>
        </w:rPr>
        <w:t xml:space="preserve"> </w:t>
      </w:r>
      <w:r w:rsidRPr="00FC7529">
        <w:rPr>
          <w:rFonts w:ascii="Arial" w:eastAsia="Times New Roman" w:hAnsi="Arial" w:cs="Arial"/>
          <w:sz w:val="24"/>
          <w:szCs w:val="24"/>
          <w:lang w:val="en-US" w:eastAsia="en-US"/>
        </w:rPr>
        <w:t xml:space="preserve">and </w:t>
      </w:r>
      <w:r w:rsidRPr="003F0362">
        <w:rPr>
          <w:rFonts w:ascii="Arial" w:eastAsia="Times New Roman" w:hAnsi="Arial" w:cs="Arial"/>
          <w:b/>
          <w:color w:val="0070C0"/>
          <w:sz w:val="24"/>
          <w:szCs w:val="24"/>
          <w:lang w:val="en-US" w:eastAsia="en-US"/>
        </w:rPr>
        <w:t xml:space="preserve">non-food items (FNIs) </w:t>
      </w:r>
      <w:r w:rsidRPr="00AA7CBC">
        <w:rPr>
          <w:rFonts w:ascii="Arial" w:eastAsia="Times New Roman" w:hAnsi="Arial" w:cs="Arial"/>
          <w:sz w:val="24"/>
          <w:szCs w:val="24"/>
          <w:lang w:val="en-US" w:eastAsia="en-US"/>
        </w:rPr>
        <w:t xml:space="preserve">amounting to </w:t>
      </w:r>
      <w:r w:rsidRPr="003F0362">
        <w:rPr>
          <w:rFonts w:ascii="Arial" w:eastAsia="Times New Roman" w:hAnsi="Arial" w:cs="Arial"/>
          <w:b/>
          <w:color w:val="0070C0"/>
          <w:sz w:val="24"/>
          <w:szCs w:val="24"/>
          <w:lang w:val="en-US" w:eastAsia="en-US"/>
        </w:rPr>
        <w:t>₱</w:t>
      </w:r>
      <w:r w:rsidR="004922FF" w:rsidRPr="004922FF">
        <w:rPr>
          <w:rFonts w:ascii="Arial" w:eastAsia="Times New Roman" w:hAnsi="Arial" w:cs="Arial"/>
          <w:b/>
          <w:bCs/>
          <w:color w:val="0070C0"/>
          <w:sz w:val="24"/>
          <w:szCs w:val="24"/>
          <w:lang w:eastAsia="en-US"/>
        </w:rPr>
        <w:t>459,169,879.78</w:t>
      </w:r>
      <w:r w:rsidR="004922FF">
        <w:rPr>
          <w:rFonts w:ascii="Arial" w:eastAsia="Times New Roman" w:hAnsi="Arial" w:cs="Arial"/>
          <w:b/>
          <w:bCs/>
          <w:color w:val="0070C0"/>
          <w:sz w:val="24"/>
          <w:szCs w:val="24"/>
          <w:lang w:eastAsia="en-US"/>
        </w:rPr>
        <w:t xml:space="preserve"> </w:t>
      </w:r>
      <w:r w:rsidRPr="00FC7529">
        <w:rPr>
          <w:rFonts w:ascii="Arial" w:eastAsia="Times New Roman" w:hAnsi="Arial" w:cs="Arial"/>
          <w:sz w:val="24"/>
          <w:szCs w:val="24"/>
          <w:lang w:val="en-US" w:eastAsia="en-US"/>
        </w:rPr>
        <w:t>are available.</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879" w:type="pct"/>
        <w:tblInd w:w="274" w:type="dxa"/>
        <w:tblLook w:val="04A0" w:firstRow="1" w:lastRow="0" w:firstColumn="1" w:lastColumn="0" w:noHBand="0" w:noVBand="1"/>
      </w:tblPr>
      <w:tblGrid>
        <w:gridCol w:w="1369"/>
        <w:gridCol w:w="1400"/>
        <w:gridCol w:w="1088"/>
        <w:gridCol w:w="1400"/>
        <w:gridCol w:w="1400"/>
        <w:gridCol w:w="1300"/>
        <w:gridCol w:w="1540"/>
      </w:tblGrid>
      <w:tr w:rsidR="009239A1" w:rsidRPr="009239A1" w14:paraId="20396B5D" w14:textId="77777777" w:rsidTr="007807F0">
        <w:trPr>
          <w:trHeight w:val="20"/>
        </w:trPr>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3FD8B81"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0DDBC8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STANDBY FUNDS</w:t>
            </w:r>
          </w:p>
        </w:tc>
        <w:tc>
          <w:tcPr>
            <w:tcW w:w="131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3596CA88"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FAMILY FOOD PACKS</w:t>
            </w:r>
          </w:p>
        </w:tc>
        <w:tc>
          <w:tcPr>
            <w:tcW w:w="73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4E4996C"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OTHER FOOD ITEMS</w:t>
            </w:r>
          </w:p>
        </w:tc>
        <w:tc>
          <w:tcPr>
            <w:tcW w:w="68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0DEB22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NON-FOOD RELIEF ITEMS</w:t>
            </w:r>
          </w:p>
        </w:tc>
        <w:tc>
          <w:tcPr>
            <w:tcW w:w="8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A656DFD"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STANDBY FUNDS &amp; STOCKPILE</w:t>
            </w:r>
          </w:p>
        </w:tc>
      </w:tr>
      <w:tr w:rsidR="009239A1" w:rsidRPr="009239A1" w14:paraId="53F20147" w14:textId="77777777" w:rsidTr="007807F0">
        <w:trPr>
          <w:trHeight w:val="20"/>
        </w:trPr>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55D895BE"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70F57462"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c>
          <w:tcPr>
            <w:tcW w:w="57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37ED60E"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QUANTITY</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3E693B5"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FBD3835"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6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9221E9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811" w:type="pct"/>
            <w:vMerge/>
            <w:tcBorders>
              <w:top w:val="single" w:sz="8" w:space="0" w:color="000000"/>
              <w:left w:val="single" w:sz="8" w:space="0" w:color="000000"/>
              <w:bottom w:val="single" w:sz="8" w:space="0" w:color="000000"/>
              <w:right w:val="single" w:sz="8" w:space="0" w:color="000000"/>
            </w:tcBorders>
            <w:vAlign w:val="center"/>
            <w:hideMark/>
          </w:tcPr>
          <w:p w14:paraId="0CFCA927"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r>
      <w:tr w:rsidR="004922FF" w:rsidRPr="009239A1" w14:paraId="2476EB84"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627DEE8" w14:textId="77777777" w:rsidR="004922FF" w:rsidRPr="009239A1" w:rsidRDefault="004922FF" w:rsidP="004922FF">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29F2327" w14:textId="434B036D" w:rsidR="004922FF" w:rsidRPr="007807F0" w:rsidRDefault="004922FF" w:rsidP="004922F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627,545,496.23</w:t>
            </w:r>
          </w:p>
        </w:tc>
        <w:tc>
          <w:tcPr>
            <w:tcW w:w="57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E1463D6" w14:textId="4012AE3C" w:rsidR="004922FF" w:rsidRPr="007807F0" w:rsidRDefault="004922FF" w:rsidP="004922F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87,965</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F46EC53" w14:textId="1CC864C0" w:rsidR="004922FF" w:rsidRPr="007807F0" w:rsidRDefault="004922FF" w:rsidP="004922F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54,394,006.73</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EE4EF0F" w14:textId="48CB35CB" w:rsidR="004922FF" w:rsidRPr="007807F0" w:rsidRDefault="004922FF" w:rsidP="004922F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82,660,840.82</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FB41A85" w14:textId="1F0BF710" w:rsidR="004922FF" w:rsidRPr="007807F0" w:rsidRDefault="004922FF" w:rsidP="004922F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59,169,879.78</w:t>
            </w:r>
          </w:p>
        </w:tc>
        <w:tc>
          <w:tcPr>
            <w:tcW w:w="8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B6A34C3" w14:textId="2E659166" w:rsidR="004922FF" w:rsidRPr="007807F0" w:rsidRDefault="004922FF" w:rsidP="004922F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423,770,223.56</w:t>
            </w:r>
          </w:p>
        </w:tc>
      </w:tr>
      <w:tr w:rsidR="004922FF" w:rsidRPr="009239A1" w14:paraId="13FF5011"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35F628" w14:textId="77777777" w:rsidR="004922FF" w:rsidRPr="009239A1" w:rsidRDefault="004922FF" w:rsidP="004922FF">
            <w:pPr>
              <w:widowControl/>
              <w:spacing w:after="0" w:line="240" w:lineRule="auto"/>
              <w:ind w:right="57"/>
              <w:contextualSpacing/>
              <w:rPr>
                <w:rFonts w:ascii="Arial Narrow" w:eastAsia="Times New Roman" w:hAnsi="Arial Narrow"/>
                <w:color w:val="000000"/>
                <w:sz w:val="18"/>
                <w:szCs w:val="18"/>
              </w:rPr>
            </w:pPr>
            <w:r w:rsidRPr="009239A1">
              <w:rPr>
                <w:rFonts w:ascii="Arial Narrow" w:eastAsia="Times New Roman" w:hAnsi="Arial Narrow"/>
                <w:color w:val="000000"/>
                <w:sz w:val="18"/>
                <w:szCs w:val="18"/>
              </w:rPr>
              <w:t>Central Office</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10FC9" w14:textId="36F7FBA1"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0,441,268.74</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374ECB" w14:textId="72F2B7DD"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D66646" w14:textId="4AC54767"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1E672E" w14:textId="7B211288"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69267B" w14:textId="70616C0A"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5FD32" w14:textId="51208E1C"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0,441,268.74</w:t>
            </w:r>
          </w:p>
        </w:tc>
      </w:tr>
      <w:tr w:rsidR="004922FF" w:rsidRPr="009239A1" w14:paraId="39B4EB6B"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AF5B0A" w14:textId="77777777" w:rsidR="004922FF" w:rsidRPr="009239A1" w:rsidRDefault="009F0CEF" w:rsidP="004922FF">
            <w:pPr>
              <w:widowControl/>
              <w:spacing w:after="0" w:line="240" w:lineRule="auto"/>
              <w:ind w:right="57"/>
              <w:contextualSpacing/>
              <w:rPr>
                <w:rFonts w:ascii="Arial Narrow" w:eastAsia="Times New Roman" w:hAnsi="Arial Narrow"/>
                <w:color w:val="000000"/>
                <w:sz w:val="18"/>
                <w:szCs w:val="18"/>
              </w:rPr>
            </w:pPr>
            <w:hyperlink r:id="rId10" w:anchor="RANGE!gid=387878143" w:tgtFrame="_blank" w:history="1">
              <w:r w:rsidR="004922FF" w:rsidRPr="009239A1">
                <w:rPr>
                  <w:rFonts w:ascii="Arial Narrow" w:eastAsia="Times New Roman" w:hAnsi="Arial Narrow"/>
                  <w:color w:val="000000"/>
                  <w:sz w:val="18"/>
                  <w:szCs w:val="18"/>
                </w:rPr>
                <w:t>NRLMB - NRO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477AF" w14:textId="26C22F60"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04160" w14:textId="568D05C9"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82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C8E0AF" w14:textId="2B1756A7"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116,605.7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606721" w14:textId="4F8EC2EF"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2,119,032.71</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611064" w14:textId="51268AFF"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5,651,100.8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E9708" w14:textId="324742F5"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1,886,739.33</w:t>
            </w:r>
          </w:p>
        </w:tc>
      </w:tr>
      <w:tr w:rsidR="004922FF" w:rsidRPr="009239A1" w14:paraId="4FF604D2"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B835B8" w14:textId="77777777" w:rsidR="004922FF" w:rsidRPr="009239A1" w:rsidRDefault="009F0CEF" w:rsidP="004922FF">
            <w:pPr>
              <w:widowControl/>
              <w:spacing w:after="0" w:line="240" w:lineRule="auto"/>
              <w:ind w:right="57"/>
              <w:contextualSpacing/>
              <w:rPr>
                <w:rFonts w:ascii="Arial Narrow" w:eastAsia="Times New Roman" w:hAnsi="Arial Narrow"/>
                <w:color w:val="000000"/>
                <w:sz w:val="18"/>
                <w:szCs w:val="18"/>
              </w:rPr>
            </w:pPr>
            <w:hyperlink r:id="rId11" w:anchor="RANGE!gid=710460737" w:tgtFrame="_blank" w:history="1">
              <w:r w:rsidR="004922FF" w:rsidRPr="009239A1">
                <w:rPr>
                  <w:rFonts w:ascii="Arial Narrow" w:eastAsia="Times New Roman" w:hAnsi="Arial Narrow"/>
                  <w:color w:val="000000"/>
                  <w:sz w:val="18"/>
                  <w:szCs w:val="18"/>
                </w:rPr>
                <w:t>NRLMB - VDR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1C97A" w14:textId="2BF9099B"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CB546A" w14:textId="6ABD5F33"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94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725388" w14:textId="7E605ECC"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71,97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B46E5" w14:textId="6F3ECE1F"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379,065.0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DBABC3" w14:textId="766B818F"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05,876.5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59393F" w14:textId="2A0C8ED0"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456,916.58</w:t>
            </w:r>
          </w:p>
        </w:tc>
      </w:tr>
      <w:tr w:rsidR="004922FF" w:rsidRPr="009239A1" w14:paraId="3128E2DB"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23CB73" w14:textId="77777777" w:rsidR="004922FF" w:rsidRPr="009239A1" w:rsidRDefault="009F0CEF" w:rsidP="004922FF">
            <w:pPr>
              <w:widowControl/>
              <w:spacing w:after="0" w:line="240" w:lineRule="auto"/>
              <w:ind w:right="57"/>
              <w:contextualSpacing/>
              <w:rPr>
                <w:rFonts w:ascii="Arial Narrow" w:eastAsia="Times New Roman" w:hAnsi="Arial Narrow"/>
                <w:color w:val="000000"/>
                <w:sz w:val="18"/>
                <w:szCs w:val="18"/>
              </w:rPr>
            </w:pPr>
            <w:hyperlink r:id="rId12" w:anchor="RANGE!gid=664323784" w:tgtFrame="_blank" w:history="1">
              <w:r w:rsidR="004922FF" w:rsidRPr="009239A1">
                <w:rPr>
                  <w:rFonts w:ascii="Arial Narrow" w:eastAsia="Times New Roman" w:hAnsi="Arial Narrow"/>
                  <w:color w:val="000000"/>
                  <w:sz w:val="18"/>
                  <w:szCs w:val="18"/>
                </w:rPr>
                <w:t>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40C87A" w14:textId="38DAE605"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7D805" w14:textId="4C3A180F"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50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720A4" w14:textId="521D7B60"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121,53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7C11E9" w14:textId="7FE6E8CA"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72,577.2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C80BC9" w14:textId="61B39C00"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940,477.1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78E653" w14:textId="0BAF75BD"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535,319.51</w:t>
            </w:r>
          </w:p>
        </w:tc>
      </w:tr>
      <w:tr w:rsidR="004922FF" w:rsidRPr="009239A1" w14:paraId="5CFA5D46"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93CA32" w14:textId="77777777" w:rsidR="004922FF" w:rsidRPr="009239A1" w:rsidRDefault="009F0CEF" w:rsidP="004922FF">
            <w:pPr>
              <w:widowControl/>
              <w:spacing w:after="0" w:line="240" w:lineRule="auto"/>
              <w:ind w:right="57"/>
              <w:contextualSpacing/>
              <w:rPr>
                <w:rFonts w:ascii="Arial Narrow" w:eastAsia="Times New Roman" w:hAnsi="Arial Narrow"/>
                <w:color w:val="000000"/>
                <w:sz w:val="18"/>
                <w:szCs w:val="18"/>
              </w:rPr>
            </w:pPr>
            <w:hyperlink r:id="rId13" w:anchor="RANGE!gid=2023893154" w:tgtFrame="_blank" w:history="1">
              <w:r w:rsidR="004922FF" w:rsidRPr="009239A1">
                <w:rPr>
                  <w:rFonts w:ascii="Arial Narrow" w:eastAsia="Times New Roman" w:hAnsi="Arial Narrow"/>
                  <w:color w:val="000000"/>
                  <w:sz w:val="18"/>
                  <w:szCs w:val="18"/>
                </w:rPr>
                <w:t>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C0A374" w14:textId="0FD908B6"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11,059.6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4B50F7" w14:textId="0C3BF267"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67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DD392" w14:textId="0CAFD90C"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686,802.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5A5897" w14:textId="47775D11"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917,254.5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0561E8" w14:textId="5A6F2400"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799,962.8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8A054E" w14:textId="438E8FA3"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715,079.04</w:t>
            </w:r>
          </w:p>
        </w:tc>
      </w:tr>
      <w:tr w:rsidR="004922FF" w:rsidRPr="009239A1" w14:paraId="743A3610"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D91B67" w14:textId="77777777" w:rsidR="004922FF" w:rsidRPr="009239A1" w:rsidRDefault="009F0CEF" w:rsidP="004922FF">
            <w:pPr>
              <w:widowControl/>
              <w:spacing w:after="0" w:line="240" w:lineRule="auto"/>
              <w:ind w:right="57"/>
              <w:contextualSpacing/>
              <w:rPr>
                <w:rFonts w:ascii="Arial Narrow" w:eastAsia="Times New Roman" w:hAnsi="Arial Narrow"/>
                <w:color w:val="000000"/>
                <w:sz w:val="18"/>
                <w:szCs w:val="18"/>
              </w:rPr>
            </w:pPr>
            <w:hyperlink r:id="rId14" w:anchor="RANGE!gid=679074030" w:tgtFrame="_blank" w:history="1">
              <w:r w:rsidR="004922FF" w:rsidRPr="009239A1">
                <w:rPr>
                  <w:rFonts w:ascii="Arial Narrow" w:eastAsia="Times New Roman" w:hAnsi="Arial Narrow"/>
                  <w:color w:val="000000"/>
                  <w:sz w:val="18"/>
                  <w:szCs w:val="18"/>
                </w:rPr>
                <w:t>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FCF126" w14:textId="7C2EF68C"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BF128" w14:textId="372F57AF"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28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1F67C5" w14:textId="721FF15D"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319,273.9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DCBB0C" w14:textId="6FCD8661"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38,716.3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0083F7" w14:textId="07A9E86C"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577,368.2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D374F2" w14:textId="499108EB"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535,358.53</w:t>
            </w:r>
          </w:p>
        </w:tc>
      </w:tr>
      <w:tr w:rsidR="004922FF" w:rsidRPr="009239A1" w14:paraId="3D7C1B73"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38EEF5" w14:textId="77777777" w:rsidR="004922FF" w:rsidRPr="009239A1" w:rsidRDefault="009F0CEF" w:rsidP="004922FF">
            <w:pPr>
              <w:widowControl/>
              <w:spacing w:after="0" w:line="240" w:lineRule="auto"/>
              <w:ind w:right="57"/>
              <w:contextualSpacing/>
              <w:rPr>
                <w:rFonts w:ascii="Arial Narrow" w:eastAsia="Times New Roman" w:hAnsi="Arial Narrow"/>
                <w:color w:val="000000"/>
                <w:sz w:val="18"/>
                <w:szCs w:val="18"/>
              </w:rPr>
            </w:pPr>
            <w:hyperlink r:id="rId15" w:anchor="RANGE!gid=1424388716" w:tgtFrame="_blank" w:history="1">
              <w:r w:rsidR="004922FF" w:rsidRPr="009239A1">
                <w:rPr>
                  <w:rFonts w:ascii="Arial Narrow" w:eastAsia="Times New Roman" w:hAnsi="Arial Narrow"/>
                  <w:color w:val="000000"/>
                  <w:sz w:val="18"/>
                  <w:szCs w:val="18"/>
                </w:rPr>
                <w:t>CALABARZON</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34239E" w14:textId="6F0B996E"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40,44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472C8E" w14:textId="38A69398"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1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851A5A" w14:textId="6242A41D"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59,056.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0D592" w14:textId="33DC7AA9"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086,737.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1E2B03" w14:textId="239137D9"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089,038.4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4FE4A" w14:textId="5CA60D2C"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975,271.48</w:t>
            </w:r>
          </w:p>
        </w:tc>
      </w:tr>
      <w:tr w:rsidR="004922FF" w:rsidRPr="009239A1" w14:paraId="001FA606"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35D7F4" w14:textId="77777777" w:rsidR="004922FF" w:rsidRPr="009239A1" w:rsidRDefault="009F0CEF" w:rsidP="004922FF">
            <w:pPr>
              <w:widowControl/>
              <w:spacing w:after="0" w:line="240" w:lineRule="auto"/>
              <w:ind w:right="57"/>
              <w:contextualSpacing/>
              <w:rPr>
                <w:rFonts w:ascii="Arial Narrow" w:eastAsia="Times New Roman" w:hAnsi="Arial Narrow"/>
                <w:color w:val="000000"/>
                <w:sz w:val="18"/>
                <w:szCs w:val="18"/>
              </w:rPr>
            </w:pPr>
            <w:hyperlink r:id="rId16" w:anchor="RANGE!gid=526409641" w:tgtFrame="_blank" w:history="1">
              <w:r w:rsidR="004922FF" w:rsidRPr="009239A1">
                <w:rPr>
                  <w:rFonts w:ascii="Arial Narrow" w:eastAsia="Times New Roman" w:hAnsi="Arial Narrow"/>
                  <w:color w:val="000000"/>
                  <w:sz w:val="18"/>
                  <w:szCs w:val="18"/>
                </w:rPr>
                <w:t>MIMAROP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AA974F" w14:textId="5DEA4797"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7BB294" w14:textId="67EDEA8C"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99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E9B6E" w14:textId="574F1F73"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052,579.6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1D7F43" w14:textId="04F02E8A"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7FEEF" w14:textId="6E9F1411"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129,284.6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EC0F9C" w14:textId="74C1472D"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646,536.26</w:t>
            </w:r>
          </w:p>
        </w:tc>
      </w:tr>
      <w:tr w:rsidR="004922FF" w:rsidRPr="009239A1" w14:paraId="379D2645"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30D931" w14:textId="77777777" w:rsidR="004922FF" w:rsidRPr="009239A1" w:rsidRDefault="009F0CEF" w:rsidP="004922FF">
            <w:pPr>
              <w:widowControl/>
              <w:spacing w:after="0" w:line="240" w:lineRule="auto"/>
              <w:ind w:right="57"/>
              <w:contextualSpacing/>
              <w:rPr>
                <w:rFonts w:ascii="Arial Narrow" w:eastAsia="Times New Roman" w:hAnsi="Arial Narrow"/>
                <w:color w:val="000000"/>
                <w:sz w:val="18"/>
                <w:szCs w:val="18"/>
              </w:rPr>
            </w:pPr>
            <w:hyperlink r:id="rId17" w:anchor="RANGE!gid=991474912" w:tgtFrame="_blank" w:history="1">
              <w:r w:rsidR="004922FF" w:rsidRPr="009239A1">
                <w:rPr>
                  <w:rFonts w:ascii="Arial Narrow" w:eastAsia="Times New Roman" w:hAnsi="Arial Narrow"/>
                  <w:color w:val="000000"/>
                  <w:sz w:val="18"/>
                  <w:szCs w:val="18"/>
                </w:rPr>
                <w:t>V</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0922AA" w14:textId="334F332F"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83B144" w14:textId="321AF892"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09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3471EB" w14:textId="66AFBEC8"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009,627.1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0313B8" w14:textId="77A06059"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678,934.4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186165" w14:textId="4D50D966"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800,618.4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D3A94" w14:textId="6EF1A90A"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8,489,179.95</w:t>
            </w:r>
          </w:p>
        </w:tc>
      </w:tr>
      <w:tr w:rsidR="004922FF" w:rsidRPr="009239A1" w14:paraId="36A95ABD"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2D1EB20" w14:textId="77777777" w:rsidR="004922FF" w:rsidRPr="009239A1" w:rsidRDefault="009F0CEF" w:rsidP="004922FF">
            <w:pPr>
              <w:widowControl/>
              <w:spacing w:after="0" w:line="240" w:lineRule="auto"/>
              <w:ind w:right="57"/>
              <w:contextualSpacing/>
              <w:rPr>
                <w:rFonts w:ascii="Arial Narrow" w:eastAsia="Times New Roman" w:hAnsi="Arial Narrow"/>
                <w:color w:val="000000"/>
                <w:sz w:val="18"/>
                <w:szCs w:val="18"/>
              </w:rPr>
            </w:pPr>
            <w:hyperlink r:id="rId18" w:anchor="RANGE!gid=1347618722" w:tgtFrame="_blank" w:history="1">
              <w:r w:rsidR="004922FF" w:rsidRPr="009239A1">
                <w:rPr>
                  <w:rFonts w:ascii="Arial Narrow" w:eastAsia="Times New Roman" w:hAnsi="Arial Narrow"/>
                  <w:color w:val="000000"/>
                  <w:sz w:val="18"/>
                  <w:szCs w:val="18"/>
                </w:rPr>
                <w:t>V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35FE18" w14:textId="310A6BDF"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01,336.4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1C5E5" w14:textId="5BC087BA"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83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F1C09A" w14:textId="6B947D6B"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415,144.5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6A8B0" w14:textId="1AFFC09F"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784,506.6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32527C" w14:textId="2AEF32EC"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18,430.6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934421" w14:textId="3EB17FC6"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719,418.31</w:t>
            </w:r>
          </w:p>
        </w:tc>
      </w:tr>
      <w:tr w:rsidR="004922FF" w:rsidRPr="009239A1" w14:paraId="5392B2D4"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0AD9B5" w14:textId="77777777" w:rsidR="004922FF" w:rsidRPr="009239A1" w:rsidRDefault="009F0CEF" w:rsidP="004922FF">
            <w:pPr>
              <w:widowControl/>
              <w:spacing w:after="0" w:line="240" w:lineRule="auto"/>
              <w:ind w:right="57"/>
              <w:contextualSpacing/>
              <w:rPr>
                <w:rFonts w:ascii="Arial Narrow" w:eastAsia="Times New Roman" w:hAnsi="Arial Narrow"/>
                <w:color w:val="000000"/>
                <w:sz w:val="18"/>
                <w:szCs w:val="18"/>
              </w:rPr>
            </w:pPr>
            <w:hyperlink r:id="rId19" w:anchor="RANGE!gid=805910130" w:tgtFrame="_blank" w:history="1">
              <w:r w:rsidR="004922FF" w:rsidRPr="009239A1">
                <w:rPr>
                  <w:rFonts w:ascii="Arial Narrow" w:eastAsia="Times New Roman" w:hAnsi="Arial Narrow"/>
                  <w:color w:val="000000"/>
                  <w:sz w:val="18"/>
                  <w:szCs w:val="18"/>
                </w:rPr>
                <w:t>V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4EAE73" w14:textId="4EBC7C43"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87465F" w14:textId="58BFA41C"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59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A3871F" w14:textId="0191E23C"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486,57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839D95" w14:textId="396659CD"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955,342.33</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1377F" w14:textId="7656E003"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AB8DC" w14:textId="1A668439"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740,076.38</w:t>
            </w:r>
          </w:p>
        </w:tc>
      </w:tr>
      <w:tr w:rsidR="004922FF" w:rsidRPr="009239A1" w14:paraId="6237AD99"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E33FDD" w14:textId="77777777" w:rsidR="004922FF" w:rsidRPr="009239A1" w:rsidRDefault="009F0CEF" w:rsidP="004922FF">
            <w:pPr>
              <w:widowControl/>
              <w:spacing w:after="0" w:line="240" w:lineRule="auto"/>
              <w:ind w:right="57"/>
              <w:contextualSpacing/>
              <w:rPr>
                <w:rFonts w:ascii="Arial Narrow" w:eastAsia="Times New Roman" w:hAnsi="Arial Narrow"/>
                <w:color w:val="000000"/>
                <w:sz w:val="18"/>
                <w:szCs w:val="18"/>
              </w:rPr>
            </w:pPr>
            <w:hyperlink r:id="rId20" w:anchor="RANGE!gid=835182041" w:tgtFrame="_blank" w:history="1">
              <w:r w:rsidR="004922FF" w:rsidRPr="009239A1">
                <w:rPr>
                  <w:rFonts w:ascii="Arial Narrow" w:eastAsia="Times New Roman" w:hAnsi="Arial Narrow"/>
                  <w:color w:val="000000"/>
                  <w:sz w:val="18"/>
                  <w:szCs w:val="18"/>
                </w:rPr>
                <w:t>V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15DAC0" w14:textId="7EDFC785"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75CCF2" w14:textId="23ED0D61"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23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44278B" w14:textId="6BC6C6F7"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37,509.2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DF237" w14:textId="017A9619"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23,582.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31DEFA" w14:textId="71F4B2ED"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537,613.6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44031A" w14:textId="1BA0EB54"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2,183,705.73</w:t>
            </w:r>
          </w:p>
        </w:tc>
      </w:tr>
      <w:tr w:rsidR="004922FF" w:rsidRPr="009239A1" w14:paraId="67921E01"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0BA66B" w14:textId="77777777" w:rsidR="004922FF" w:rsidRPr="009239A1" w:rsidRDefault="009F0CEF" w:rsidP="004922FF">
            <w:pPr>
              <w:widowControl/>
              <w:spacing w:after="0" w:line="240" w:lineRule="auto"/>
              <w:ind w:right="57"/>
              <w:contextualSpacing/>
              <w:rPr>
                <w:rFonts w:ascii="Arial Narrow" w:eastAsia="Times New Roman" w:hAnsi="Arial Narrow"/>
                <w:color w:val="000000"/>
                <w:sz w:val="18"/>
                <w:szCs w:val="18"/>
              </w:rPr>
            </w:pPr>
            <w:hyperlink r:id="rId21" w:anchor="RANGE!gid=802224948" w:tgtFrame="_blank" w:history="1">
              <w:r w:rsidR="004922FF" w:rsidRPr="009239A1">
                <w:rPr>
                  <w:rFonts w:ascii="Arial Narrow" w:eastAsia="Times New Roman" w:hAnsi="Arial Narrow"/>
                  <w:color w:val="000000"/>
                  <w:sz w:val="18"/>
                  <w:szCs w:val="18"/>
                </w:rPr>
                <w:t>I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FC1690" w14:textId="0A96ACDA"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FA54EC" w14:textId="16D37630"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38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98CDED" w14:textId="7947BE19"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91,522.6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210863" w14:textId="601B6817"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18,241.5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BB195" w14:textId="249D3373"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23,949.6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E85F05" w14:textId="4558A12F"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533,713.81</w:t>
            </w:r>
          </w:p>
        </w:tc>
      </w:tr>
      <w:tr w:rsidR="004922FF" w:rsidRPr="009239A1" w14:paraId="2D13CCB8"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95E85F" w14:textId="77777777" w:rsidR="004922FF" w:rsidRPr="009239A1" w:rsidRDefault="009F0CEF" w:rsidP="004922FF">
            <w:pPr>
              <w:widowControl/>
              <w:spacing w:after="0" w:line="240" w:lineRule="auto"/>
              <w:ind w:right="57"/>
              <w:contextualSpacing/>
              <w:rPr>
                <w:rFonts w:ascii="Arial Narrow" w:eastAsia="Times New Roman" w:hAnsi="Arial Narrow"/>
                <w:color w:val="000000"/>
                <w:sz w:val="18"/>
                <w:szCs w:val="18"/>
              </w:rPr>
            </w:pPr>
            <w:hyperlink r:id="rId22" w:anchor="RANGE!gid=934859144" w:tgtFrame="_blank" w:history="1">
              <w:r w:rsidR="004922FF" w:rsidRPr="009239A1">
                <w:rPr>
                  <w:rFonts w:ascii="Arial Narrow" w:eastAsia="Times New Roman" w:hAnsi="Arial Narrow"/>
                  <w:color w:val="000000"/>
                  <w:sz w:val="18"/>
                  <w:szCs w:val="18"/>
                </w:rPr>
                <w:t>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0086CF" w14:textId="67C32803"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8,559.9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40AE9B" w14:textId="4EF82A26"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69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775072" w14:textId="3DCC96B8"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53,131.7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55DA9D" w14:textId="73664B6F"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844,029.3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09186" w14:textId="6DA9EBEE"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15,359.73</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CBAF5F" w14:textId="1443CFC0"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8,651,080.79</w:t>
            </w:r>
          </w:p>
        </w:tc>
      </w:tr>
      <w:tr w:rsidR="004922FF" w:rsidRPr="009239A1" w14:paraId="6BBA1969"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A17666" w14:textId="77777777" w:rsidR="004922FF" w:rsidRPr="009239A1" w:rsidRDefault="009F0CEF" w:rsidP="004922FF">
            <w:pPr>
              <w:widowControl/>
              <w:spacing w:after="0" w:line="240" w:lineRule="auto"/>
              <w:ind w:right="57"/>
              <w:contextualSpacing/>
              <w:rPr>
                <w:rFonts w:ascii="Arial Narrow" w:eastAsia="Times New Roman" w:hAnsi="Arial Narrow"/>
                <w:color w:val="000000"/>
                <w:sz w:val="18"/>
                <w:szCs w:val="18"/>
              </w:rPr>
            </w:pPr>
            <w:hyperlink r:id="rId23" w:anchor="RANGE!gid=1629368963" w:tgtFrame="_blank" w:history="1">
              <w:r w:rsidR="004922FF" w:rsidRPr="009239A1">
                <w:rPr>
                  <w:rFonts w:ascii="Arial Narrow" w:eastAsia="Times New Roman" w:hAnsi="Arial Narrow"/>
                  <w:color w:val="000000"/>
                  <w:sz w:val="18"/>
                  <w:szCs w:val="18"/>
                </w:rPr>
                <w:t>X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4812CE" w14:textId="0C8E8ED7"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06241A" w14:textId="30CF71AD"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85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A3ED48" w14:textId="7E252430"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12,99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2DC50" w14:textId="449549B5"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182,867.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ADE3F" w14:textId="6C41FB57"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531,491.3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0D1A63" w14:textId="49E68809"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927,348.30</w:t>
            </w:r>
          </w:p>
        </w:tc>
      </w:tr>
      <w:tr w:rsidR="004922FF" w:rsidRPr="009239A1" w14:paraId="3E0F1E22"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6DBBFE" w14:textId="77777777" w:rsidR="004922FF" w:rsidRPr="009239A1" w:rsidRDefault="009F0CEF" w:rsidP="004922FF">
            <w:pPr>
              <w:widowControl/>
              <w:spacing w:after="0" w:line="240" w:lineRule="auto"/>
              <w:ind w:right="57"/>
              <w:contextualSpacing/>
              <w:rPr>
                <w:rFonts w:ascii="Arial Narrow" w:eastAsia="Times New Roman" w:hAnsi="Arial Narrow"/>
                <w:color w:val="000000"/>
                <w:sz w:val="18"/>
                <w:szCs w:val="18"/>
              </w:rPr>
            </w:pPr>
            <w:hyperlink r:id="rId24" w:anchor="RANGE!gid=315813862" w:tgtFrame="_blank" w:history="1">
              <w:r w:rsidR="004922FF" w:rsidRPr="009239A1">
                <w:rPr>
                  <w:rFonts w:ascii="Arial Narrow" w:eastAsia="Times New Roman" w:hAnsi="Arial Narrow"/>
                  <w:color w:val="000000"/>
                  <w:sz w:val="18"/>
                  <w:szCs w:val="18"/>
                </w:rPr>
                <w:t>X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D1DA03" w14:textId="3B42B233"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A57DA7" w14:textId="0BE0B42A"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61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26454" w14:textId="48146C75"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45,70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FE3AC" w14:textId="39E9EB52"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84,608.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AE32AC" w14:textId="2B8AAFBA"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607,080.1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DACD9F" w14:textId="25BF68FC"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638,358.82</w:t>
            </w:r>
          </w:p>
        </w:tc>
      </w:tr>
      <w:tr w:rsidR="004922FF" w:rsidRPr="009239A1" w14:paraId="15452C9B"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03E23B" w14:textId="77777777" w:rsidR="004922FF" w:rsidRPr="009239A1" w:rsidRDefault="009F0CEF" w:rsidP="004922FF">
            <w:pPr>
              <w:widowControl/>
              <w:spacing w:after="0" w:line="240" w:lineRule="auto"/>
              <w:ind w:right="57"/>
              <w:contextualSpacing/>
              <w:rPr>
                <w:rFonts w:ascii="Arial Narrow" w:eastAsia="Times New Roman" w:hAnsi="Arial Narrow"/>
                <w:color w:val="000000"/>
                <w:sz w:val="18"/>
                <w:szCs w:val="18"/>
              </w:rPr>
            </w:pPr>
            <w:hyperlink r:id="rId25" w:anchor="RANGE!gid=836647330" w:tgtFrame="_blank" w:history="1">
              <w:r w:rsidR="004922FF" w:rsidRPr="009239A1">
                <w:rPr>
                  <w:rFonts w:ascii="Arial Narrow" w:eastAsia="Times New Roman" w:hAnsi="Arial Narrow"/>
                  <w:color w:val="000000"/>
                  <w:sz w:val="18"/>
                  <w:szCs w:val="18"/>
                </w:rPr>
                <w:t>CARAG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0AD024" w14:textId="0A2857CA"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DFE5B1" w14:textId="087DCE32"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05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7BB7BB" w14:textId="30FF54D6"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100,813.0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4414C" w14:textId="464FECCA"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70,317.3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89DB92" w14:textId="2B52E000"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648,257.1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95D82" w14:textId="27D3B490"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519,387.53</w:t>
            </w:r>
          </w:p>
        </w:tc>
      </w:tr>
      <w:tr w:rsidR="004922FF" w:rsidRPr="009239A1" w14:paraId="193309C5"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CCEAC3" w14:textId="77777777" w:rsidR="004922FF" w:rsidRPr="009239A1" w:rsidRDefault="009F0CEF" w:rsidP="004922FF">
            <w:pPr>
              <w:widowControl/>
              <w:spacing w:after="0" w:line="240" w:lineRule="auto"/>
              <w:ind w:right="57"/>
              <w:contextualSpacing/>
              <w:rPr>
                <w:rFonts w:ascii="Arial Narrow" w:eastAsia="Times New Roman" w:hAnsi="Arial Narrow"/>
                <w:color w:val="000000"/>
                <w:sz w:val="18"/>
                <w:szCs w:val="18"/>
              </w:rPr>
            </w:pPr>
            <w:hyperlink r:id="rId26" w:anchor="RANGE!gid=522761621" w:tgtFrame="_blank" w:history="1">
              <w:r w:rsidR="004922FF" w:rsidRPr="009239A1">
                <w:rPr>
                  <w:rFonts w:ascii="Arial Narrow" w:eastAsia="Times New Roman" w:hAnsi="Arial Narrow"/>
                  <w:color w:val="000000"/>
                  <w:sz w:val="18"/>
                  <w:szCs w:val="18"/>
                </w:rPr>
                <w:t>NC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56F402" w14:textId="6C19C0F9"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2,563.3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DBE145" w14:textId="1448578C"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5DE72A" w14:textId="32B8AADB"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79FA97" w14:textId="40EDCFB8"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F65DF" w14:textId="7474A4BF"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3EEF6" w14:textId="0DAD8ED1"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326,223.71</w:t>
            </w:r>
          </w:p>
        </w:tc>
      </w:tr>
      <w:tr w:rsidR="004922FF" w:rsidRPr="009239A1" w14:paraId="1E147C08"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0A7919" w14:textId="77777777" w:rsidR="004922FF" w:rsidRPr="009239A1" w:rsidRDefault="009F0CEF" w:rsidP="004922FF">
            <w:pPr>
              <w:widowControl/>
              <w:spacing w:after="0" w:line="240" w:lineRule="auto"/>
              <w:ind w:right="57"/>
              <w:contextualSpacing/>
              <w:rPr>
                <w:rFonts w:ascii="Arial Narrow" w:eastAsia="Times New Roman" w:hAnsi="Arial Narrow"/>
                <w:color w:val="000000"/>
                <w:sz w:val="18"/>
                <w:szCs w:val="18"/>
              </w:rPr>
            </w:pPr>
            <w:hyperlink r:id="rId27" w:anchor="RANGE!gid=2108079193" w:tgtFrame="_blank" w:history="1">
              <w:r w:rsidR="004922FF" w:rsidRPr="009239A1">
                <w:rPr>
                  <w:rFonts w:ascii="Arial Narrow" w:eastAsia="Times New Roman" w:hAnsi="Arial Narrow"/>
                  <w:color w:val="000000"/>
                  <w:sz w:val="18"/>
                  <w:szCs w:val="18"/>
                </w:rPr>
                <w:t>CA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D48633" w14:textId="52B93E2F"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23,563.1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D55B9" w14:textId="617B9682"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11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3E9C82" w14:textId="77DEFA8E"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84,399.3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06FC45" w14:textId="4F01153C"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75,816.3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8C31F" w14:textId="32E24E26"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765,461.9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327739" w14:textId="6BA97E86" w:rsidR="004922FF" w:rsidRPr="007807F0" w:rsidRDefault="004922FF" w:rsidP="004922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849,240.76</w:t>
            </w:r>
          </w:p>
        </w:tc>
      </w:tr>
    </w:tbl>
    <w:p w14:paraId="5DB19E5A" w14:textId="4596680F" w:rsidR="002A2C5B" w:rsidRPr="008C088D" w:rsidRDefault="00C24BA1" w:rsidP="00BD5756">
      <w:pPr>
        <w:spacing w:after="0" w:line="240" w:lineRule="auto"/>
        <w:ind w:firstLine="284"/>
        <w:contextualSpacing/>
        <w:rPr>
          <w:rFonts w:ascii="Arial" w:eastAsia="Arial" w:hAnsi="Arial" w:cs="Arial"/>
          <w:i/>
          <w:sz w:val="16"/>
          <w:szCs w:val="16"/>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4922FF">
        <w:rPr>
          <w:rFonts w:ascii="Arial" w:eastAsia="Arial" w:hAnsi="Arial" w:cs="Arial"/>
          <w:i/>
          <w:sz w:val="16"/>
          <w:szCs w:val="16"/>
        </w:rPr>
        <w:t>20</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08CB7A1B" w14:textId="77777777" w:rsidR="0071657B" w:rsidRDefault="0071657B">
      <w:pPr>
        <w:spacing w:after="0" w:line="240" w:lineRule="auto"/>
        <w:contextualSpacing/>
        <w:rPr>
          <w:rFonts w:ascii="Arial" w:eastAsia="Arial" w:hAnsi="Arial" w:cs="Arial"/>
          <w:b/>
          <w:color w:val="002060"/>
          <w:sz w:val="28"/>
          <w:szCs w:val="28"/>
        </w:rPr>
      </w:pPr>
    </w:p>
    <w:p w14:paraId="6C8A2DB5" w14:textId="451319A4"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687A7733" w:rsidR="002A2C5B" w:rsidRDefault="00D5248D"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0</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w:t>
            </w:r>
            <w:proofErr w:type="spellStart"/>
            <w:r>
              <w:rPr>
                <w:rFonts w:ascii="Arial" w:eastAsia="Arial" w:hAnsi="Arial" w:cs="Arial"/>
                <w:sz w:val="20"/>
                <w:szCs w:val="19"/>
              </w:rPr>
              <w:t>OpCen</w:t>
            </w:r>
            <w:proofErr w:type="spellEnd"/>
            <w:r>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032939F7" w:rsidR="002A2C5B" w:rsidRDefault="00D5248D"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0</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6540D8DC" w14:textId="77777777" w:rsidR="0071657B" w:rsidRDefault="0071657B">
      <w:pPr>
        <w:widowControl/>
        <w:spacing w:after="0" w:line="240" w:lineRule="auto"/>
        <w:contextualSpacing/>
        <w:rPr>
          <w:rFonts w:ascii="Arial" w:eastAsia="Arial" w:hAnsi="Arial" w:cs="Arial"/>
          <w:b/>
          <w:sz w:val="24"/>
          <w:szCs w:val="24"/>
        </w:rPr>
      </w:pPr>
    </w:p>
    <w:p w14:paraId="0F93FA38" w14:textId="77777777" w:rsidR="009F0CEF" w:rsidRDefault="009F0CEF">
      <w:pPr>
        <w:widowControl/>
        <w:spacing w:after="0" w:line="240" w:lineRule="auto"/>
        <w:rPr>
          <w:rFonts w:ascii="Arial" w:eastAsia="Arial" w:hAnsi="Arial" w:cs="Arial"/>
          <w:b/>
          <w:sz w:val="24"/>
          <w:szCs w:val="24"/>
        </w:rPr>
      </w:pPr>
      <w:r>
        <w:rPr>
          <w:rFonts w:ascii="Arial" w:eastAsia="Arial" w:hAnsi="Arial" w:cs="Arial"/>
          <w:b/>
          <w:sz w:val="24"/>
          <w:szCs w:val="24"/>
        </w:rPr>
        <w:br w:type="page"/>
      </w:r>
    </w:p>
    <w:p w14:paraId="228F212C" w14:textId="41E8806F"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2079D4B3" w:rsidR="002A2C5B" w:rsidRPr="00631247" w:rsidRDefault="00D5248D" w:rsidP="00B5495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0</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 xml:space="preserve">Las </w:t>
                  </w:r>
                  <w:proofErr w:type="spellStart"/>
                  <w:r w:rsidRPr="00631247">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proofErr w:type="spellStart"/>
                  <w:r w:rsidRPr="00631247">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 xml:space="preserve">DSWD Field Office NCR facilitates the provision of family food packs (FFPs) as augmentation to the individuals affected by the lockdown of </w:t>
            </w:r>
            <w:proofErr w:type="spellStart"/>
            <w:r w:rsidRPr="00631247">
              <w:rPr>
                <w:rFonts w:ascii="Arial" w:hAnsi="Arial" w:cs="Arial"/>
                <w:sz w:val="20"/>
                <w:szCs w:val="20"/>
              </w:rPr>
              <w:t>Hospicio</w:t>
            </w:r>
            <w:proofErr w:type="spellEnd"/>
            <w:r w:rsidRPr="00631247">
              <w:rPr>
                <w:rFonts w:ascii="Arial" w:hAnsi="Arial" w:cs="Arial"/>
                <w:sz w:val="20"/>
                <w:szCs w:val="20"/>
              </w:rPr>
              <w:t xml:space="preserve">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311A751A" w:rsidR="002A2C5B" w:rsidRPr="00F91BA4" w:rsidRDefault="0068581E" w:rsidP="00FD29D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Pr>
                <w:rFonts w:ascii="Arial" w:eastAsia="Arial" w:hAnsi="Arial" w:cs="Arial"/>
                <w:sz w:val="20"/>
                <w:szCs w:val="20"/>
              </w:rPr>
              <w:t>20</w:t>
            </w:r>
            <w:r w:rsidR="00FD29D0" w:rsidRPr="00F91BA4">
              <w:rPr>
                <w:rFonts w:ascii="Arial" w:eastAsia="Arial" w:hAnsi="Arial" w:cs="Arial"/>
                <w:sz w:val="20"/>
                <w:szCs w:val="20"/>
              </w:rPr>
              <w:t xml:space="preserve"> </w:t>
            </w:r>
            <w:r w:rsidR="00EE1AFA" w:rsidRPr="00F91BA4">
              <w:rPr>
                <w:rFonts w:ascii="Arial" w:eastAsia="Arial" w:hAnsi="Arial" w:cs="Arial"/>
                <w:sz w:val="20"/>
                <w:szCs w:val="20"/>
              </w:rPr>
              <w:t>August</w:t>
            </w:r>
            <w:r w:rsidR="002A7D6A" w:rsidRPr="00F91BA4">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16FA32" w14:textId="50E5BA5D" w:rsidR="00FD29D0" w:rsidRPr="00F91BA4" w:rsidRDefault="00FD29D0" w:rsidP="00FD29D0">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 xml:space="preserve">DSWD-FO CAR prepositioned 5,000 FFPs in the Province of </w:t>
            </w:r>
            <w:proofErr w:type="spellStart"/>
            <w:r w:rsidRPr="00F91BA4">
              <w:rPr>
                <w:rFonts w:ascii="Arial" w:eastAsia="Arial" w:hAnsi="Arial" w:cs="Arial"/>
                <w:sz w:val="20"/>
                <w:szCs w:val="19"/>
              </w:rPr>
              <w:t>Apayao</w:t>
            </w:r>
            <w:proofErr w:type="spellEnd"/>
            <w:r w:rsidRPr="00F91BA4">
              <w:rPr>
                <w:rFonts w:ascii="Arial" w:eastAsia="Arial" w:hAnsi="Arial" w:cs="Arial"/>
                <w:sz w:val="20"/>
                <w:szCs w:val="19"/>
              </w:rPr>
              <w:t xml:space="preserve"> in preparation for the discovery of the COVID 19 Delta variant delivered by NRLMB.</w:t>
            </w:r>
          </w:p>
          <w:p w14:paraId="182B6392" w14:textId="568F3A51" w:rsidR="00FD29D0" w:rsidRPr="00F91BA4" w:rsidRDefault="00FD29D0" w:rsidP="00FD29D0">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 xml:space="preserve">DSWD-FO CAR prepositioned 2,430 FFPs in the province of </w:t>
            </w:r>
            <w:proofErr w:type="spellStart"/>
            <w:r w:rsidRPr="00F91BA4">
              <w:rPr>
                <w:rFonts w:ascii="Arial" w:eastAsia="Arial" w:hAnsi="Arial" w:cs="Arial"/>
                <w:sz w:val="20"/>
                <w:szCs w:val="19"/>
              </w:rPr>
              <w:t>Abra</w:t>
            </w:r>
            <w:proofErr w:type="spellEnd"/>
            <w:r w:rsidRPr="00F91BA4">
              <w:rPr>
                <w:rFonts w:ascii="Arial" w:eastAsia="Arial" w:hAnsi="Arial" w:cs="Arial"/>
                <w:sz w:val="20"/>
                <w:szCs w:val="19"/>
              </w:rPr>
              <w:t xml:space="preserve"> in coordination with DPWH and OCD. </w:t>
            </w:r>
          </w:p>
          <w:p w14:paraId="091C03B2" w14:textId="774E2CBB" w:rsidR="002A2C5B" w:rsidRPr="00F91BA4" w:rsidRDefault="002A7D6A" w:rsidP="00EE1AF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A total of 11,</w:t>
            </w:r>
            <w:r w:rsidR="00EE1AFA" w:rsidRPr="00F91BA4">
              <w:rPr>
                <w:rFonts w:ascii="Arial" w:eastAsia="Arial" w:hAnsi="Arial" w:cs="Arial"/>
                <w:sz w:val="20"/>
                <w:szCs w:val="19"/>
              </w:rPr>
              <w:t>698</w:t>
            </w:r>
            <w:r w:rsidRPr="00F91BA4">
              <w:rPr>
                <w:rFonts w:ascii="Arial" w:eastAsia="Arial" w:hAnsi="Arial" w:cs="Arial"/>
                <w:sz w:val="20"/>
                <w:szCs w:val="19"/>
              </w:rPr>
              <w:t xml:space="preserve"> FFPs amounting to ₱</w:t>
            </w:r>
            <w:r w:rsidR="00EE1AFA" w:rsidRPr="00F91BA4">
              <w:rPr>
                <w:rFonts w:ascii="Arial" w:eastAsia="Arial" w:hAnsi="Arial" w:cs="Arial"/>
                <w:sz w:val="20"/>
                <w:szCs w:val="19"/>
              </w:rPr>
              <w:t xml:space="preserve">6,003,311.90 </w:t>
            </w:r>
            <w:r w:rsidRPr="00F91BA4">
              <w:rPr>
                <w:rFonts w:ascii="Arial" w:eastAsia="Arial" w:hAnsi="Arial" w:cs="Arial"/>
                <w:sz w:val="20"/>
                <w:szCs w:val="19"/>
              </w:rPr>
              <w:t>and 117 Hygiene Kits amounting to ₱172,399.50 were provided to the Locally Stranded Individuals (LSIs) in CAR.</w:t>
            </w:r>
          </w:p>
          <w:p w14:paraId="65117803"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On-going prepositioning of Food and Non-food Items to the provinces</w:t>
            </w:r>
          </w:p>
          <w:p w14:paraId="342007A8"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is in close coordination with DRMB and NRLMB for disaster operation concerns such as technical assistance, guidance, and facilitation of logistical needs.</w:t>
            </w:r>
          </w:p>
          <w:p w14:paraId="04D74981" w14:textId="77777777" w:rsidR="002A2C5B" w:rsidRPr="00F91BA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F91BA4" w:rsidRPr="00F91BA4" w14:paraId="656B84D3" w14:textId="77777777">
              <w:tc>
                <w:tcPr>
                  <w:tcW w:w="1370" w:type="pct"/>
                  <w:shd w:val="clear" w:color="auto" w:fill="D9D9D9" w:themeFill="background1" w:themeFillShade="D9"/>
                  <w:vAlign w:val="center"/>
                </w:tcPr>
                <w:p w14:paraId="522B7B0E"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F91BA4" w:rsidRDefault="002A7D6A">
                  <w:pPr>
                    <w:widowControl/>
                    <w:spacing w:after="0" w:line="240" w:lineRule="auto"/>
                    <w:ind w:right="57"/>
                    <w:contextualSpacing/>
                    <w:jc w:val="center"/>
                    <w:rPr>
                      <w:rFonts w:ascii="Arial" w:eastAsia="Arial" w:hAnsi="Arial" w:cs="Arial"/>
                      <w:b/>
                      <w:sz w:val="16"/>
                      <w:szCs w:val="16"/>
                    </w:rPr>
                  </w:pPr>
                  <w:r w:rsidRPr="00F91BA4">
                    <w:rPr>
                      <w:rFonts w:ascii="Arial" w:eastAsia="Arial" w:hAnsi="Arial" w:cs="Arial"/>
                      <w:b/>
                      <w:sz w:val="16"/>
                      <w:szCs w:val="16"/>
                    </w:rPr>
                    <w:t>TOTAL AMOUNT PAID (</w:t>
                  </w:r>
                  <w:proofErr w:type="spellStart"/>
                  <w:r w:rsidRPr="00F91BA4">
                    <w:rPr>
                      <w:rFonts w:ascii="Arial" w:eastAsia="Arial" w:hAnsi="Arial" w:cs="Arial"/>
                      <w:b/>
                      <w:sz w:val="16"/>
                      <w:szCs w:val="16"/>
                    </w:rPr>
                    <w:t>PhP</w:t>
                  </w:r>
                  <w:proofErr w:type="spellEnd"/>
                  <w:r w:rsidRPr="00F91BA4">
                    <w:rPr>
                      <w:rFonts w:ascii="Arial" w:eastAsia="Arial" w:hAnsi="Arial" w:cs="Arial"/>
                      <w:b/>
                      <w:sz w:val="16"/>
                      <w:szCs w:val="16"/>
                    </w:rPr>
                    <w:t>)</w:t>
                  </w:r>
                </w:p>
              </w:tc>
            </w:tr>
            <w:tr w:rsidR="00F91BA4" w:rsidRPr="00F91BA4" w14:paraId="1223ED61" w14:textId="77777777">
              <w:tc>
                <w:tcPr>
                  <w:tcW w:w="5000" w:type="pct"/>
                  <w:gridSpan w:val="3"/>
                  <w:shd w:val="clear" w:color="auto" w:fill="EAF1DD" w:themeFill="accent3" w:themeFillTint="33"/>
                  <w:vAlign w:val="center"/>
                </w:tcPr>
                <w:p w14:paraId="68D36DB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FIRST TRANCHE</w:t>
                  </w:r>
                </w:p>
              </w:tc>
            </w:tr>
            <w:tr w:rsidR="00F91BA4" w:rsidRPr="00F91BA4" w14:paraId="6ECC1C27" w14:textId="77777777">
              <w:tc>
                <w:tcPr>
                  <w:tcW w:w="1370" w:type="pct"/>
                </w:tcPr>
                <w:p w14:paraId="0756600F"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7AFCD4F"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345,309</w:t>
                  </w:r>
                </w:p>
              </w:tc>
              <w:tc>
                <w:tcPr>
                  <w:tcW w:w="1710" w:type="pct"/>
                </w:tcPr>
                <w:p w14:paraId="4E640978"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1,895,361,350.00</w:t>
                  </w:r>
                </w:p>
              </w:tc>
            </w:tr>
            <w:tr w:rsidR="00F91BA4" w:rsidRPr="00F91BA4" w14:paraId="27B24FB3" w14:textId="77777777">
              <w:tc>
                <w:tcPr>
                  <w:tcW w:w="1370" w:type="pct"/>
                </w:tcPr>
                <w:p w14:paraId="27610306"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4FBDC496"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73,009</w:t>
                  </w:r>
                </w:p>
              </w:tc>
              <w:tc>
                <w:tcPr>
                  <w:tcW w:w="1710" w:type="pct"/>
                </w:tcPr>
                <w:p w14:paraId="3E2B8C4E"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302,987,350.00</w:t>
                  </w:r>
                </w:p>
              </w:tc>
            </w:tr>
            <w:tr w:rsidR="00F91BA4" w:rsidRPr="00F91BA4" w14:paraId="1864E802" w14:textId="77777777">
              <w:tc>
                <w:tcPr>
                  <w:tcW w:w="5000" w:type="pct"/>
                  <w:gridSpan w:val="3"/>
                  <w:shd w:val="clear" w:color="auto" w:fill="EAF1DD" w:themeFill="accent3" w:themeFillTint="33"/>
                  <w:vAlign w:val="center"/>
                </w:tcPr>
                <w:p w14:paraId="7EA844D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SECOND TRANCHE</w:t>
                  </w:r>
                </w:p>
              </w:tc>
            </w:tr>
            <w:tr w:rsidR="00F91BA4" w:rsidRPr="00F91BA4" w14:paraId="379FB482" w14:textId="77777777">
              <w:tc>
                <w:tcPr>
                  <w:tcW w:w="1370" w:type="pct"/>
                </w:tcPr>
                <w:p w14:paraId="722565B9"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FBC519C"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96,944</w:t>
                  </w:r>
                </w:p>
              </w:tc>
              <w:tc>
                <w:tcPr>
                  <w:tcW w:w="1710" w:type="pct"/>
                </w:tcPr>
                <w:p w14:paraId="16939AA0"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33,192,000.00</w:t>
                  </w:r>
                </w:p>
              </w:tc>
            </w:tr>
            <w:tr w:rsidR="00F91BA4" w:rsidRPr="00F91BA4" w14:paraId="2C674960" w14:textId="77777777">
              <w:tc>
                <w:tcPr>
                  <w:tcW w:w="1370" w:type="pct"/>
                </w:tcPr>
                <w:p w14:paraId="04DCA48A"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1FA0F649"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13,597</w:t>
                  </w:r>
                </w:p>
              </w:tc>
              <w:tc>
                <w:tcPr>
                  <w:tcW w:w="1710" w:type="pct"/>
                </w:tcPr>
                <w:p w14:paraId="7D15122D"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6,427,550.00</w:t>
                  </w:r>
                </w:p>
              </w:tc>
            </w:tr>
          </w:tbl>
          <w:p w14:paraId="1176B9A0"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145FCAB2" w14:textId="77777777" w:rsidR="009F0CEF" w:rsidRDefault="009F0CEF">
      <w:pPr>
        <w:widowControl/>
        <w:spacing w:after="0" w:line="240" w:lineRule="auto"/>
        <w:rPr>
          <w:rFonts w:ascii="Arial" w:eastAsia="Arial" w:hAnsi="Arial" w:cs="Arial"/>
          <w:b/>
          <w:sz w:val="24"/>
          <w:szCs w:val="24"/>
        </w:rPr>
      </w:pPr>
      <w:r>
        <w:rPr>
          <w:rFonts w:ascii="Arial" w:eastAsia="Arial" w:hAnsi="Arial" w:cs="Arial"/>
          <w:b/>
          <w:sz w:val="24"/>
          <w:szCs w:val="24"/>
        </w:rPr>
        <w:br w:type="page"/>
      </w:r>
    </w:p>
    <w:p w14:paraId="4E792646" w14:textId="3AF2EC4B"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6D32116C" w:rsidR="002A2C5B" w:rsidRPr="007416EF" w:rsidRDefault="008945EA"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1</w:t>
            </w:r>
            <w:r w:rsidR="0068581E">
              <w:rPr>
                <w:rFonts w:ascii="Arial" w:eastAsia="Arial" w:hAnsi="Arial" w:cs="Arial"/>
                <w:color w:val="0070C0"/>
                <w:sz w:val="20"/>
                <w:szCs w:val="20"/>
              </w:rPr>
              <w:t>9</w:t>
            </w:r>
            <w:r w:rsidR="000D7A28" w:rsidRPr="00F9692E">
              <w:rPr>
                <w:rFonts w:ascii="Arial" w:eastAsia="Arial" w:hAnsi="Arial" w:cs="Arial"/>
                <w:color w:val="0070C0"/>
                <w:sz w:val="20"/>
                <w:szCs w:val="20"/>
              </w:rPr>
              <w:t xml:space="preserve"> August</w:t>
            </w:r>
            <w:r w:rsidR="002A7D6A" w:rsidRPr="00F9692E">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29775E7E" w:rsidR="002A2C5B" w:rsidRPr="00B55FA1" w:rsidRDefault="00A76B9A">
            <w:pPr>
              <w:pStyle w:val="ListParagraph"/>
              <w:numPr>
                <w:ilvl w:val="0"/>
                <w:numId w:val="6"/>
              </w:numPr>
              <w:spacing w:after="0" w:line="240" w:lineRule="auto"/>
              <w:jc w:val="both"/>
              <w:rPr>
                <w:rFonts w:ascii="Arial" w:eastAsia="Arial" w:hAnsi="Arial" w:cs="Arial"/>
                <w:color w:val="0070C0"/>
                <w:sz w:val="20"/>
                <w:szCs w:val="19"/>
              </w:rPr>
            </w:pPr>
            <w:r w:rsidRPr="00B55FA1">
              <w:rPr>
                <w:rFonts w:ascii="Arial" w:eastAsia="Arial" w:hAnsi="Arial" w:cs="Arial"/>
                <w:color w:val="0070C0"/>
                <w:sz w:val="20"/>
                <w:szCs w:val="19"/>
              </w:rPr>
              <w:t>A total of</w:t>
            </w:r>
            <w:r w:rsidR="00B340EC" w:rsidRPr="00B55FA1">
              <w:rPr>
                <w:rFonts w:ascii="Arial" w:eastAsia="Arial" w:hAnsi="Arial" w:cs="Arial"/>
                <w:color w:val="0070C0"/>
                <w:sz w:val="20"/>
                <w:szCs w:val="19"/>
              </w:rPr>
              <w:t xml:space="preserve"> </w:t>
            </w:r>
            <w:r w:rsidR="00A07B25" w:rsidRPr="00B55FA1">
              <w:rPr>
                <w:rFonts w:ascii="Arial" w:eastAsia="Arial" w:hAnsi="Arial" w:cs="Arial"/>
                <w:b/>
                <w:bCs/>
                <w:color w:val="0070C0"/>
                <w:sz w:val="20"/>
                <w:szCs w:val="19"/>
              </w:rPr>
              <w:t>4</w:t>
            </w:r>
            <w:r w:rsidR="0068581E">
              <w:rPr>
                <w:rFonts w:ascii="Arial" w:eastAsia="Arial" w:hAnsi="Arial" w:cs="Arial"/>
                <w:b/>
                <w:bCs/>
                <w:color w:val="0070C0"/>
                <w:sz w:val="20"/>
                <w:szCs w:val="19"/>
              </w:rPr>
              <w:t>3</w:t>
            </w:r>
            <w:r w:rsidR="00B16230" w:rsidRPr="00B55FA1">
              <w:rPr>
                <w:rFonts w:ascii="Arial" w:eastAsia="Arial" w:hAnsi="Arial" w:cs="Arial"/>
                <w:b/>
                <w:bCs/>
                <w:color w:val="0070C0"/>
                <w:sz w:val="20"/>
                <w:szCs w:val="19"/>
              </w:rPr>
              <w:t xml:space="preserve"> </w:t>
            </w:r>
            <w:r w:rsidR="003D6CDF" w:rsidRPr="00B55FA1">
              <w:rPr>
                <w:rFonts w:ascii="Arial" w:eastAsia="Arial" w:hAnsi="Arial" w:cs="Arial"/>
                <w:b/>
                <w:bCs/>
                <w:color w:val="0070C0"/>
                <w:sz w:val="20"/>
                <w:szCs w:val="19"/>
              </w:rPr>
              <w:t>personnel</w:t>
            </w:r>
            <w:r w:rsidR="002A7D6A" w:rsidRPr="00B55FA1">
              <w:rPr>
                <w:rFonts w:ascii="Arial" w:eastAsia="Arial" w:hAnsi="Arial" w:cs="Arial"/>
                <w:color w:val="0070C0"/>
                <w:sz w:val="20"/>
                <w:szCs w:val="19"/>
              </w:rPr>
              <w:t xml:space="preserve"> </w:t>
            </w:r>
            <w:proofErr w:type="gramStart"/>
            <w:r w:rsidR="000B6A17" w:rsidRPr="00B55FA1">
              <w:rPr>
                <w:rFonts w:ascii="Arial" w:eastAsia="Arial" w:hAnsi="Arial" w:cs="Arial"/>
                <w:color w:val="0070C0"/>
                <w:sz w:val="20"/>
                <w:szCs w:val="19"/>
              </w:rPr>
              <w:t>are</w:t>
            </w:r>
            <w:proofErr w:type="gramEnd"/>
            <w:r w:rsidR="002A7D6A" w:rsidRPr="00B55FA1">
              <w:rPr>
                <w:rFonts w:ascii="Arial" w:eastAsia="Arial" w:hAnsi="Arial" w:cs="Arial"/>
                <w:color w:val="0070C0"/>
                <w:sz w:val="20"/>
                <w:szCs w:val="19"/>
              </w:rPr>
              <w:t xml:space="preserve"> on duty/deployed region-wide to conduct response operation and to monitor and execute SAP implementation in the Region.</w:t>
            </w:r>
          </w:p>
          <w:p w14:paraId="0C3AC71B" w14:textId="611B9130" w:rsidR="002A2C5B" w:rsidRPr="007416EF" w:rsidRDefault="002A7D6A" w:rsidP="00A22E92">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7416EF" w:rsidRDefault="00C12F0C">
            <w:pPr>
              <w:spacing w:after="0" w:line="240" w:lineRule="auto"/>
              <w:jc w:val="both"/>
              <w:rPr>
                <w:rFonts w:ascii="Arial" w:eastAsia="Arial" w:hAnsi="Arial" w:cs="Arial"/>
                <w:sz w:val="20"/>
                <w:szCs w:val="19"/>
              </w:rPr>
            </w:pPr>
          </w:p>
          <w:p w14:paraId="45F51393" w14:textId="77777777" w:rsidR="002A2C5B" w:rsidRPr="007416EF" w:rsidRDefault="002A7D6A">
            <w:pPr>
              <w:spacing w:after="0" w:line="240" w:lineRule="auto"/>
              <w:contextualSpacing/>
              <w:jc w:val="both"/>
              <w:rPr>
                <w:rFonts w:ascii="Arial" w:eastAsia="Arial" w:hAnsi="Arial" w:cs="Arial"/>
                <w:b/>
                <w:sz w:val="20"/>
                <w:szCs w:val="19"/>
              </w:rPr>
            </w:pPr>
            <w:r w:rsidRPr="007416EF">
              <w:rPr>
                <w:rFonts w:ascii="Arial" w:eastAsia="Arial" w:hAnsi="Arial" w:cs="Arial"/>
                <w:b/>
                <w:sz w:val="20"/>
                <w:szCs w:val="19"/>
              </w:rPr>
              <w:t>Social Amelioration Program (SAP)</w:t>
            </w:r>
          </w:p>
          <w:p w14:paraId="4FE69913" w14:textId="77777777" w:rsidR="0095693D" w:rsidRPr="007416EF" w:rsidRDefault="0095693D" w:rsidP="0095693D">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of </w:t>
            </w:r>
            <w:r w:rsidRPr="007416EF">
              <w:rPr>
                <w:rFonts w:ascii="Arial" w:eastAsia="Arial" w:hAnsi="Arial" w:cs="Arial"/>
                <w:b/>
                <w:sz w:val="20"/>
                <w:szCs w:val="19"/>
              </w:rPr>
              <w:t>₱</w:t>
            </w:r>
            <w:r w:rsidRPr="007416EF">
              <w:rPr>
                <w:rFonts w:ascii="Arial" w:eastAsia="Arial" w:hAnsi="Arial" w:cs="Arial"/>
                <w:b/>
                <w:sz w:val="20"/>
                <w:szCs w:val="19"/>
                <w:lang w:val="en-US"/>
              </w:rPr>
              <w:t xml:space="preserve">4,269,230,500.00 </w:t>
            </w:r>
            <w:r w:rsidRPr="007416EF">
              <w:rPr>
                <w:rFonts w:ascii="Arial" w:eastAsia="Arial" w:hAnsi="Arial" w:cs="Arial"/>
                <w:sz w:val="20"/>
                <w:szCs w:val="19"/>
              </w:rPr>
              <w:t xml:space="preserve">was paid to </w:t>
            </w:r>
            <w:r w:rsidRPr="007416EF">
              <w:rPr>
                <w:rFonts w:ascii="Arial" w:eastAsia="Arial" w:hAnsi="Arial" w:cs="Arial"/>
                <w:b/>
                <w:bCs/>
                <w:sz w:val="20"/>
                <w:szCs w:val="19"/>
                <w:lang w:val="en-US"/>
              </w:rPr>
              <w:t>776,211 beneficiaries</w:t>
            </w:r>
            <w:r w:rsidRPr="007416EF">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7416EF" w:rsidRDefault="00450EDE" w:rsidP="000D7A28">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of </w:t>
            </w:r>
            <w:r w:rsidR="000D7A28" w:rsidRPr="007416EF">
              <w:rPr>
                <w:rFonts w:ascii="Arial" w:eastAsia="Arial" w:hAnsi="Arial" w:cs="Arial"/>
                <w:b/>
                <w:sz w:val="20"/>
                <w:szCs w:val="19"/>
              </w:rPr>
              <w:t xml:space="preserve">12,121 </w:t>
            </w:r>
            <w:r w:rsidRPr="007416EF">
              <w:rPr>
                <w:rFonts w:ascii="Arial" w:eastAsia="Arial" w:hAnsi="Arial" w:cs="Arial"/>
                <w:b/>
                <w:sz w:val="20"/>
                <w:szCs w:val="19"/>
              </w:rPr>
              <w:t>Non-</w:t>
            </w:r>
            <w:proofErr w:type="spellStart"/>
            <w:r w:rsidRPr="007416EF">
              <w:rPr>
                <w:rFonts w:ascii="Arial" w:eastAsia="Arial" w:hAnsi="Arial" w:cs="Arial"/>
                <w:b/>
                <w:sz w:val="20"/>
                <w:szCs w:val="19"/>
              </w:rPr>
              <w:t>Pantawid</w:t>
            </w:r>
            <w:proofErr w:type="spellEnd"/>
            <w:r w:rsidRPr="007416EF">
              <w:rPr>
                <w:rFonts w:ascii="Arial" w:eastAsia="Arial" w:hAnsi="Arial" w:cs="Arial"/>
                <w:b/>
                <w:sz w:val="20"/>
                <w:szCs w:val="19"/>
              </w:rPr>
              <w:t xml:space="preserve"> </w:t>
            </w:r>
            <w:proofErr w:type="spellStart"/>
            <w:r w:rsidRPr="007416EF">
              <w:rPr>
                <w:rFonts w:ascii="Arial" w:eastAsia="Arial" w:hAnsi="Arial" w:cs="Arial"/>
                <w:b/>
                <w:sz w:val="20"/>
                <w:szCs w:val="19"/>
              </w:rPr>
              <w:t>Pamilya</w:t>
            </w:r>
            <w:proofErr w:type="spellEnd"/>
            <w:r w:rsidRPr="007416EF">
              <w:rPr>
                <w:rFonts w:ascii="Arial" w:eastAsia="Arial" w:hAnsi="Arial" w:cs="Arial"/>
                <w:b/>
                <w:sz w:val="20"/>
                <w:szCs w:val="19"/>
              </w:rPr>
              <w:t xml:space="preserve"> beneficiaries</w:t>
            </w:r>
            <w:r w:rsidRPr="007416EF">
              <w:rPr>
                <w:rFonts w:ascii="Arial" w:eastAsia="Arial" w:hAnsi="Arial" w:cs="Arial"/>
                <w:sz w:val="20"/>
                <w:szCs w:val="19"/>
              </w:rPr>
              <w:t xml:space="preserve"> in Pangasinan were paid amounting to </w:t>
            </w:r>
            <w:r w:rsidRPr="007416EF">
              <w:rPr>
                <w:rFonts w:ascii="Arial" w:eastAsia="Arial" w:hAnsi="Arial" w:cs="Arial"/>
                <w:b/>
                <w:sz w:val="20"/>
                <w:szCs w:val="19"/>
              </w:rPr>
              <w:t>₱</w:t>
            </w:r>
            <w:r w:rsidR="000D7A28" w:rsidRPr="007416EF">
              <w:rPr>
                <w:rFonts w:ascii="Arial" w:eastAsia="Arial" w:hAnsi="Arial" w:cs="Arial"/>
                <w:b/>
                <w:sz w:val="20"/>
                <w:szCs w:val="19"/>
              </w:rPr>
              <w:t xml:space="preserve">70,020,500.00 </w:t>
            </w:r>
            <w:r w:rsidRPr="007416EF">
              <w:rPr>
                <w:rFonts w:ascii="Arial" w:eastAsia="Arial" w:hAnsi="Arial" w:cs="Arial"/>
                <w:sz w:val="20"/>
                <w:szCs w:val="19"/>
              </w:rPr>
              <w:t xml:space="preserve">for the reprocessed refund from the Financial Service Providers (FSPs) of </w:t>
            </w:r>
            <w:proofErr w:type="spellStart"/>
            <w:r w:rsidRPr="007416EF">
              <w:rPr>
                <w:rFonts w:ascii="Arial" w:eastAsia="Arial" w:hAnsi="Arial" w:cs="Arial"/>
                <w:sz w:val="20"/>
                <w:szCs w:val="19"/>
              </w:rPr>
              <w:t>Bayanihan</w:t>
            </w:r>
            <w:proofErr w:type="spellEnd"/>
            <w:r w:rsidRPr="007416EF">
              <w:rPr>
                <w:rFonts w:ascii="Arial" w:eastAsia="Arial" w:hAnsi="Arial" w:cs="Arial"/>
                <w:sz w:val="20"/>
                <w:szCs w:val="19"/>
              </w:rPr>
              <w:t xml:space="preserve"> SAP 2.</w:t>
            </w:r>
          </w:p>
          <w:p w14:paraId="2F63CFA2"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amount of </w:t>
            </w:r>
            <w:r w:rsidRPr="007416EF">
              <w:rPr>
                <w:rFonts w:ascii="Arial" w:eastAsia="Arial" w:hAnsi="Arial" w:cs="Arial"/>
                <w:b/>
                <w:bCs/>
                <w:sz w:val="20"/>
                <w:szCs w:val="19"/>
              </w:rPr>
              <w:t>₱513,724,350.00</w:t>
            </w:r>
            <w:r w:rsidRPr="007416EF">
              <w:rPr>
                <w:rFonts w:ascii="Arial" w:eastAsia="Arial" w:hAnsi="Arial" w:cs="Arial"/>
                <w:sz w:val="20"/>
                <w:szCs w:val="19"/>
              </w:rPr>
              <w:t xml:space="preserve"> were paid through direct payout and cash cards to </w:t>
            </w:r>
            <w:r w:rsidRPr="007416EF">
              <w:rPr>
                <w:rFonts w:ascii="Arial" w:eastAsia="Arial" w:hAnsi="Arial" w:cs="Arial"/>
                <w:b/>
                <w:bCs/>
                <w:sz w:val="20"/>
                <w:szCs w:val="19"/>
              </w:rPr>
              <w:t>123,789</w:t>
            </w:r>
            <w:r w:rsidRPr="007416EF">
              <w:rPr>
                <w:rFonts w:ascii="Arial" w:eastAsia="Arial" w:hAnsi="Arial" w:cs="Arial"/>
                <w:sz w:val="20"/>
                <w:szCs w:val="19"/>
              </w:rPr>
              <w:t xml:space="preserve"> </w:t>
            </w:r>
            <w:r w:rsidRPr="007416EF">
              <w:rPr>
                <w:rFonts w:ascii="Arial" w:eastAsia="Arial" w:hAnsi="Arial" w:cs="Arial"/>
                <w:b/>
                <w:sz w:val="20"/>
                <w:szCs w:val="19"/>
              </w:rPr>
              <w:t>4Ps beneficiaries</w:t>
            </w:r>
            <w:r w:rsidRPr="007416EF">
              <w:rPr>
                <w:rFonts w:ascii="Arial" w:eastAsia="Arial" w:hAnsi="Arial" w:cs="Arial"/>
                <w:sz w:val="20"/>
                <w:szCs w:val="19"/>
              </w:rPr>
              <w:t xml:space="preserve"> while a total amount of </w:t>
            </w:r>
            <w:r w:rsidRPr="007416EF">
              <w:rPr>
                <w:rFonts w:ascii="Arial" w:eastAsia="Arial" w:hAnsi="Arial" w:cs="Arial"/>
                <w:b/>
                <w:sz w:val="20"/>
                <w:szCs w:val="19"/>
              </w:rPr>
              <w:t>₱</w:t>
            </w:r>
            <w:r w:rsidRPr="007416EF">
              <w:rPr>
                <w:rFonts w:ascii="Arial" w:eastAsia="Arial" w:hAnsi="Arial" w:cs="Arial"/>
                <w:b/>
                <w:sz w:val="20"/>
                <w:szCs w:val="19"/>
                <w:lang w:val="en-US"/>
              </w:rPr>
              <w:t xml:space="preserve">2,259,823,500.00 </w:t>
            </w:r>
            <w:r w:rsidRPr="007416EF">
              <w:rPr>
                <w:rFonts w:ascii="Arial" w:eastAsia="Arial" w:hAnsi="Arial" w:cs="Arial"/>
                <w:sz w:val="20"/>
                <w:szCs w:val="19"/>
              </w:rPr>
              <w:t xml:space="preserve">were paid through financial service providers (FSPs) to </w:t>
            </w:r>
            <w:r w:rsidRPr="007416EF">
              <w:rPr>
                <w:rFonts w:ascii="Arial" w:eastAsia="Arial" w:hAnsi="Arial" w:cs="Arial"/>
                <w:b/>
                <w:sz w:val="20"/>
                <w:szCs w:val="19"/>
                <w:lang w:val="en-US"/>
              </w:rPr>
              <w:t xml:space="preserve">410,877 </w:t>
            </w:r>
            <w:r w:rsidRPr="007416EF">
              <w:rPr>
                <w:rFonts w:ascii="Arial" w:eastAsia="Arial" w:hAnsi="Arial" w:cs="Arial"/>
                <w:b/>
                <w:sz w:val="20"/>
                <w:szCs w:val="19"/>
              </w:rPr>
              <w:t>non-4Ps beneficiaries</w:t>
            </w:r>
            <w:r w:rsidRPr="007416EF">
              <w:rPr>
                <w:rFonts w:ascii="Arial" w:eastAsia="Arial" w:hAnsi="Arial" w:cs="Arial"/>
                <w:sz w:val="20"/>
                <w:szCs w:val="19"/>
              </w:rPr>
              <w:t xml:space="preserve"> in Pangasinan for the second tranche implementation.</w:t>
            </w:r>
          </w:p>
          <w:p w14:paraId="2321502C"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A total amount of</w:t>
            </w:r>
            <w:r w:rsidRPr="007416EF">
              <w:rPr>
                <w:rFonts w:ascii="Arial" w:eastAsia="Arial" w:hAnsi="Arial" w:cs="Arial"/>
                <w:b/>
                <w:sz w:val="20"/>
                <w:szCs w:val="19"/>
              </w:rPr>
              <w:t xml:space="preserve"> ₱262,333,500.00 </w:t>
            </w:r>
            <w:r w:rsidRPr="007416EF">
              <w:rPr>
                <w:rFonts w:ascii="Arial" w:eastAsia="Arial" w:hAnsi="Arial" w:cs="Arial"/>
                <w:sz w:val="20"/>
                <w:szCs w:val="19"/>
              </w:rPr>
              <w:t xml:space="preserve">was paid to </w:t>
            </w:r>
            <w:r w:rsidRPr="007416EF">
              <w:rPr>
                <w:rFonts w:ascii="Arial" w:eastAsia="Arial" w:hAnsi="Arial" w:cs="Arial"/>
                <w:b/>
                <w:sz w:val="20"/>
                <w:szCs w:val="19"/>
              </w:rPr>
              <w:t>47,697 waitlisted beneficiaries</w:t>
            </w:r>
            <w:r w:rsidRPr="007416EF">
              <w:rPr>
                <w:rFonts w:ascii="Arial" w:eastAsia="Arial" w:hAnsi="Arial" w:cs="Arial"/>
                <w:sz w:val="20"/>
                <w:szCs w:val="19"/>
              </w:rPr>
              <w:t xml:space="preserve"> in the Region.</w:t>
            </w:r>
          </w:p>
          <w:p w14:paraId="500D650D" w14:textId="25F2600B"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amount of </w:t>
            </w:r>
            <w:r w:rsidRPr="007416EF">
              <w:rPr>
                <w:rFonts w:ascii="Arial" w:eastAsia="Arial" w:hAnsi="Arial" w:cs="Arial"/>
                <w:b/>
                <w:sz w:val="20"/>
                <w:szCs w:val="19"/>
              </w:rPr>
              <w:t>₱</w:t>
            </w:r>
            <w:r w:rsidRPr="007416EF">
              <w:rPr>
                <w:rFonts w:ascii="Arial" w:eastAsia="Arial" w:hAnsi="Arial" w:cs="Arial"/>
                <w:b/>
                <w:sz w:val="20"/>
                <w:szCs w:val="19"/>
                <w:lang w:val="en-US"/>
              </w:rPr>
              <w:t xml:space="preserve">15,130,500.00 </w:t>
            </w:r>
            <w:r w:rsidRPr="007416EF">
              <w:rPr>
                <w:rFonts w:ascii="Arial" w:eastAsia="Arial" w:hAnsi="Arial" w:cs="Arial"/>
                <w:sz w:val="20"/>
                <w:szCs w:val="19"/>
              </w:rPr>
              <w:t xml:space="preserve">was paid to </w:t>
            </w:r>
            <w:r w:rsidRPr="007416EF">
              <w:rPr>
                <w:rFonts w:ascii="Arial" w:eastAsia="Arial" w:hAnsi="Arial" w:cs="Arial"/>
                <w:b/>
                <w:sz w:val="20"/>
                <w:szCs w:val="19"/>
              </w:rPr>
              <w:t xml:space="preserve">1,887 </w:t>
            </w:r>
            <w:r w:rsidRPr="007416EF">
              <w:rPr>
                <w:rFonts w:ascii="Arial" w:eastAsia="Arial" w:hAnsi="Arial" w:cs="Arial"/>
                <w:b/>
                <w:bCs/>
                <w:sz w:val="20"/>
                <w:szCs w:val="19"/>
              </w:rPr>
              <w:t>TNVS/PUV drivers</w:t>
            </w:r>
            <w:r w:rsidRPr="007416EF">
              <w:rPr>
                <w:rFonts w:ascii="Arial" w:eastAsia="Arial" w:hAnsi="Arial" w:cs="Arial"/>
                <w:sz w:val="20"/>
                <w:szCs w:val="19"/>
              </w:rPr>
              <w:t xml:space="preserve"> in the Region.</w:t>
            </w:r>
          </w:p>
          <w:p w14:paraId="2CEA7EFD"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6DC97B0F" w:rsidR="002A2C5B" w:rsidRPr="0068581E" w:rsidRDefault="00830EB1" w:rsidP="00C531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68581E">
              <w:rPr>
                <w:rFonts w:ascii="Arial" w:eastAsia="Arial" w:hAnsi="Arial" w:cs="Arial"/>
                <w:sz w:val="20"/>
                <w:szCs w:val="20"/>
              </w:rPr>
              <w:t>18 August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F99487E" w:rsidR="00DA0EB9" w:rsidRPr="0068581E" w:rsidRDefault="00DA0EB9" w:rsidP="00830EB1">
            <w:pPr>
              <w:pStyle w:val="ListParagraph"/>
              <w:numPr>
                <w:ilvl w:val="0"/>
                <w:numId w:val="3"/>
              </w:numPr>
              <w:spacing w:after="0" w:line="240" w:lineRule="auto"/>
              <w:ind w:right="57"/>
              <w:jc w:val="both"/>
              <w:rPr>
                <w:rFonts w:ascii="Arial" w:eastAsia="Arial" w:hAnsi="Arial" w:cs="Arial"/>
                <w:sz w:val="20"/>
                <w:szCs w:val="19"/>
                <w:lang w:bidi="en-US"/>
              </w:rPr>
            </w:pPr>
            <w:r w:rsidRPr="0068581E">
              <w:rPr>
                <w:rFonts w:ascii="Arial" w:eastAsia="Arial" w:hAnsi="Arial" w:cs="Arial"/>
                <w:sz w:val="20"/>
                <w:szCs w:val="19"/>
                <w:lang w:bidi="en-US"/>
              </w:rPr>
              <w:t xml:space="preserve">DSWD-FO II continuously provides augmentation support through Assistance to Individuals in Crisis Situation (AICS). A total of </w:t>
            </w:r>
            <w:r w:rsidR="007D5181" w:rsidRPr="0068581E">
              <w:rPr>
                <w:rFonts w:ascii="Arial" w:eastAsia="Arial" w:hAnsi="Arial" w:cs="Arial"/>
                <w:b/>
                <w:sz w:val="20"/>
                <w:szCs w:val="19"/>
                <w:lang w:bidi="en-US"/>
              </w:rPr>
              <w:t>3</w:t>
            </w:r>
            <w:r w:rsidR="00830EB1" w:rsidRPr="0068581E">
              <w:rPr>
                <w:rFonts w:ascii="Arial" w:eastAsia="Arial" w:hAnsi="Arial" w:cs="Arial"/>
                <w:b/>
                <w:sz w:val="20"/>
                <w:szCs w:val="19"/>
                <w:lang w:bidi="en-US"/>
              </w:rPr>
              <w:t>32</w:t>
            </w:r>
            <w:r w:rsidR="007D5181" w:rsidRPr="0068581E">
              <w:rPr>
                <w:rFonts w:ascii="Arial" w:eastAsia="Arial" w:hAnsi="Arial" w:cs="Arial"/>
                <w:b/>
                <w:sz w:val="20"/>
                <w:szCs w:val="19"/>
                <w:lang w:bidi="en-US"/>
              </w:rPr>
              <w:t>,</w:t>
            </w:r>
            <w:r w:rsidR="00830EB1" w:rsidRPr="0068581E">
              <w:rPr>
                <w:rFonts w:ascii="Arial" w:eastAsia="Arial" w:hAnsi="Arial" w:cs="Arial"/>
                <w:b/>
                <w:sz w:val="20"/>
                <w:szCs w:val="19"/>
                <w:lang w:bidi="en-US"/>
              </w:rPr>
              <w:t>485</w:t>
            </w:r>
            <w:r w:rsidR="00C5313A" w:rsidRPr="0068581E">
              <w:rPr>
                <w:rFonts w:ascii="Arial" w:eastAsia="Arial" w:hAnsi="Arial" w:cs="Arial"/>
                <w:b/>
                <w:sz w:val="20"/>
                <w:szCs w:val="19"/>
                <w:lang w:bidi="en-US"/>
              </w:rPr>
              <w:t xml:space="preserve"> </w:t>
            </w:r>
            <w:r w:rsidRPr="0068581E">
              <w:rPr>
                <w:rFonts w:ascii="Arial" w:eastAsia="Arial" w:hAnsi="Arial" w:cs="Arial"/>
                <w:b/>
                <w:sz w:val="20"/>
                <w:szCs w:val="19"/>
                <w:lang w:bidi="en-US"/>
              </w:rPr>
              <w:t>clients</w:t>
            </w:r>
            <w:r w:rsidRPr="0068581E">
              <w:rPr>
                <w:rFonts w:ascii="Arial" w:eastAsia="Arial" w:hAnsi="Arial" w:cs="Arial"/>
                <w:sz w:val="20"/>
                <w:szCs w:val="19"/>
                <w:lang w:bidi="en-US"/>
              </w:rPr>
              <w:t xml:space="preserve"> were served and provided with assistance amountin</w:t>
            </w:r>
            <w:r w:rsidR="00B72A4F" w:rsidRPr="0068581E">
              <w:rPr>
                <w:rFonts w:ascii="Arial" w:eastAsia="Arial" w:hAnsi="Arial" w:cs="Arial"/>
                <w:sz w:val="20"/>
                <w:szCs w:val="19"/>
                <w:lang w:bidi="en-US"/>
              </w:rPr>
              <w:t>g to</w:t>
            </w:r>
            <w:r w:rsidR="00DB0B37" w:rsidRPr="0068581E">
              <w:rPr>
                <w:rFonts w:ascii="Arial" w:eastAsia="Arial" w:hAnsi="Arial" w:cs="Arial"/>
                <w:sz w:val="20"/>
                <w:szCs w:val="19"/>
                <w:lang w:bidi="en-US"/>
              </w:rPr>
              <w:t xml:space="preserve"> </w:t>
            </w:r>
            <w:r w:rsidR="00830EB1" w:rsidRPr="0068581E">
              <w:rPr>
                <w:rFonts w:ascii="Arial" w:eastAsia="Arial" w:hAnsi="Arial" w:cs="Arial"/>
                <w:b/>
                <w:sz w:val="20"/>
                <w:szCs w:val="19"/>
                <w:lang w:bidi="en-US"/>
              </w:rPr>
              <w:t xml:space="preserve">₱1,060,730,081.27 </w:t>
            </w:r>
            <w:r w:rsidRPr="0068581E">
              <w:rPr>
                <w:rFonts w:ascii="Arial" w:eastAsia="Arial" w:hAnsi="Arial" w:cs="Arial"/>
                <w:sz w:val="20"/>
                <w:szCs w:val="19"/>
                <w:lang w:bidi="en-US"/>
              </w:rPr>
              <w:t>through medical assistance, burial assistance, food assistance, and other AICS services</w:t>
            </w:r>
            <w:r w:rsidR="00833F1B" w:rsidRPr="0068581E">
              <w:rPr>
                <w:rFonts w:ascii="Arial" w:eastAsia="Arial" w:hAnsi="Arial" w:cs="Arial"/>
                <w:sz w:val="20"/>
                <w:szCs w:val="19"/>
                <w:lang w:bidi="en-US"/>
              </w:rPr>
              <w:t>.</w:t>
            </w:r>
          </w:p>
          <w:p w14:paraId="44501617" w14:textId="333F10EB" w:rsidR="002A2C5B" w:rsidRPr="0068581E" w:rsidRDefault="002A7D6A" w:rsidP="00B62DE3">
            <w:pPr>
              <w:pStyle w:val="ListParagraph"/>
              <w:numPr>
                <w:ilvl w:val="0"/>
                <w:numId w:val="3"/>
              </w:numPr>
              <w:spacing w:after="0" w:line="240" w:lineRule="auto"/>
              <w:ind w:right="57"/>
              <w:jc w:val="both"/>
              <w:rPr>
                <w:rFonts w:ascii="Arial" w:eastAsia="Arial" w:hAnsi="Arial" w:cs="Arial"/>
                <w:sz w:val="20"/>
                <w:szCs w:val="19"/>
                <w:lang w:bidi="en-US"/>
              </w:rPr>
            </w:pPr>
            <w:r w:rsidRPr="0068581E">
              <w:rPr>
                <w:rFonts w:ascii="Arial" w:eastAsia="Arial" w:hAnsi="Arial" w:cs="Arial"/>
                <w:sz w:val="20"/>
                <w:szCs w:val="19"/>
                <w:lang w:bidi="en-US"/>
              </w:rPr>
              <w:t xml:space="preserve">DSWD-FO II </w:t>
            </w:r>
            <w:r w:rsidR="00E66B29" w:rsidRPr="0068581E">
              <w:rPr>
                <w:rFonts w:ascii="Arial" w:eastAsia="Arial" w:hAnsi="Arial" w:cs="Arial"/>
                <w:sz w:val="20"/>
                <w:szCs w:val="19"/>
                <w:lang w:bidi="en-US"/>
              </w:rPr>
              <w:t xml:space="preserve">facilitated the </w:t>
            </w:r>
            <w:r w:rsidR="00E66B29" w:rsidRPr="0068581E">
              <w:rPr>
                <w:rFonts w:ascii="Arial" w:eastAsia="Arial" w:hAnsi="Arial" w:cs="Arial"/>
                <w:b/>
                <w:sz w:val="20"/>
                <w:szCs w:val="19"/>
                <w:lang w:bidi="en-US"/>
              </w:rPr>
              <w:t>LAG Payout</w:t>
            </w:r>
            <w:r w:rsidR="00E66B29" w:rsidRPr="0068581E">
              <w:rPr>
                <w:rFonts w:ascii="Arial" w:eastAsia="Arial" w:hAnsi="Arial" w:cs="Arial"/>
                <w:sz w:val="20"/>
                <w:szCs w:val="19"/>
                <w:lang w:bidi="en-US"/>
              </w:rPr>
              <w:t xml:space="preserve"> and at p</w:t>
            </w:r>
            <w:r w:rsidR="000E0A30" w:rsidRPr="0068581E">
              <w:rPr>
                <w:rFonts w:ascii="Arial" w:eastAsia="Arial" w:hAnsi="Arial" w:cs="Arial"/>
                <w:sz w:val="20"/>
                <w:szCs w:val="19"/>
                <w:lang w:bidi="en-US"/>
              </w:rPr>
              <w:t xml:space="preserve">resent, an aggregate amount of </w:t>
            </w:r>
            <w:r w:rsidR="00B62DE3" w:rsidRPr="0068581E">
              <w:rPr>
                <w:rFonts w:ascii="Arial" w:eastAsia="Arial" w:hAnsi="Arial" w:cs="Arial"/>
                <w:b/>
                <w:sz w:val="20"/>
                <w:szCs w:val="19"/>
                <w:lang w:bidi="en-US"/>
              </w:rPr>
              <w:t xml:space="preserve">₱50,075,565 </w:t>
            </w:r>
            <w:r w:rsidR="00E66B29" w:rsidRPr="0068581E">
              <w:rPr>
                <w:rFonts w:ascii="Arial" w:eastAsia="Arial" w:hAnsi="Arial" w:cs="Arial"/>
                <w:sz w:val="20"/>
                <w:szCs w:val="19"/>
                <w:lang w:bidi="en-US"/>
              </w:rPr>
              <w:t xml:space="preserve">from the DSWD LAG Funds and </w:t>
            </w:r>
            <w:r w:rsidR="00B62DE3" w:rsidRPr="0068581E">
              <w:rPr>
                <w:rFonts w:ascii="Arial" w:eastAsia="Arial" w:hAnsi="Arial" w:cs="Arial"/>
                <w:b/>
                <w:sz w:val="20"/>
                <w:szCs w:val="19"/>
                <w:lang w:bidi="en-US"/>
              </w:rPr>
              <w:t>₱65,609,050</w:t>
            </w:r>
            <w:r w:rsidR="000E0A30" w:rsidRPr="0068581E">
              <w:rPr>
                <w:rFonts w:ascii="Arial" w:eastAsia="Arial" w:hAnsi="Arial" w:cs="Arial"/>
                <w:b/>
                <w:sz w:val="20"/>
                <w:szCs w:val="19"/>
                <w:lang w:bidi="en-US"/>
              </w:rPr>
              <w:t xml:space="preserve"> </w:t>
            </w:r>
            <w:r w:rsidR="00E66B29" w:rsidRPr="0068581E">
              <w:rPr>
                <w:rFonts w:ascii="Arial" w:eastAsia="Arial" w:hAnsi="Arial" w:cs="Arial"/>
                <w:sz w:val="20"/>
                <w:szCs w:val="19"/>
                <w:lang w:bidi="en-US"/>
              </w:rPr>
              <w:t>from the For Later Release (FLR) Fund of Office of the President was disb</w:t>
            </w:r>
            <w:r w:rsidR="000E0A30" w:rsidRPr="0068581E">
              <w:rPr>
                <w:rFonts w:ascii="Arial" w:eastAsia="Arial" w:hAnsi="Arial" w:cs="Arial"/>
                <w:sz w:val="20"/>
                <w:szCs w:val="19"/>
                <w:lang w:bidi="en-US"/>
              </w:rPr>
              <w:t xml:space="preserve">ursed to </w:t>
            </w:r>
            <w:r w:rsidR="00B62DE3" w:rsidRPr="0068581E">
              <w:rPr>
                <w:rFonts w:ascii="Arial" w:eastAsia="Arial" w:hAnsi="Arial" w:cs="Arial"/>
                <w:b/>
                <w:sz w:val="20"/>
                <w:szCs w:val="19"/>
                <w:lang w:bidi="en-US"/>
              </w:rPr>
              <w:t>5,517</w:t>
            </w:r>
            <w:r w:rsidR="000E0A30" w:rsidRPr="0068581E">
              <w:rPr>
                <w:rFonts w:ascii="Arial" w:eastAsia="Arial" w:hAnsi="Arial" w:cs="Arial"/>
                <w:sz w:val="20"/>
                <w:szCs w:val="19"/>
                <w:lang w:bidi="en-US"/>
              </w:rPr>
              <w:t xml:space="preserve"> </w:t>
            </w:r>
            <w:r w:rsidR="00E66B29" w:rsidRPr="0068581E">
              <w:rPr>
                <w:rFonts w:ascii="Arial" w:eastAsia="Arial" w:hAnsi="Arial" w:cs="Arial"/>
                <w:sz w:val="20"/>
                <w:szCs w:val="19"/>
                <w:lang w:bidi="en-US"/>
              </w:rPr>
              <w:t xml:space="preserve">beneficiaries to </w:t>
            </w:r>
            <w:r w:rsidR="00B62DE3" w:rsidRPr="0068581E">
              <w:rPr>
                <w:rFonts w:ascii="Arial" w:eastAsia="Arial" w:hAnsi="Arial" w:cs="Arial"/>
                <w:b/>
                <w:sz w:val="20"/>
                <w:szCs w:val="19"/>
                <w:lang w:bidi="en-US"/>
              </w:rPr>
              <w:t>6,529</w:t>
            </w:r>
            <w:r w:rsidR="000E0A30" w:rsidRPr="0068581E">
              <w:rPr>
                <w:rFonts w:ascii="Arial" w:eastAsia="Arial" w:hAnsi="Arial" w:cs="Arial"/>
                <w:sz w:val="20"/>
                <w:szCs w:val="19"/>
                <w:lang w:bidi="en-US"/>
              </w:rPr>
              <w:t xml:space="preserve"> </w:t>
            </w:r>
            <w:r w:rsidR="00E66B29" w:rsidRPr="0068581E">
              <w:rPr>
                <w:rFonts w:ascii="Arial" w:eastAsia="Arial" w:hAnsi="Arial" w:cs="Arial"/>
                <w:sz w:val="20"/>
                <w:szCs w:val="19"/>
                <w:lang w:bidi="en-US"/>
              </w:rPr>
              <w:t>beneficiaries.</w:t>
            </w:r>
          </w:p>
          <w:p w14:paraId="4F6C5210" w14:textId="0544A087" w:rsidR="002A2C5B" w:rsidRPr="0068581E"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68581E">
              <w:rPr>
                <w:rFonts w:ascii="Arial" w:eastAsia="Arial" w:hAnsi="Arial" w:cs="Arial"/>
                <w:sz w:val="20"/>
                <w:szCs w:val="19"/>
                <w:lang w:bidi="en-US"/>
              </w:rPr>
              <w:t>DSWD-FO II ensures provision of augmentation support to LGUs, stakeholders and partners.</w:t>
            </w:r>
          </w:p>
          <w:p w14:paraId="34CEFEEF" w14:textId="77777777" w:rsidR="001A5A90" w:rsidRPr="0068581E"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68581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68581E">
              <w:rPr>
                <w:rFonts w:ascii="Arial" w:eastAsia="Arial" w:hAnsi="Arial" w:cs="Arial"/>
                <w:b/>
                <w:sz w:val="20"/>
                <w:szCs w:val="19"/>
              </w:rPr>
              <w:t>Social Amelioration Program (SAP)</w:t>
            </w:r>
          </w:p>
          <w:p w14:paraId="1896BD15" w14:textId="49ABE957" w:rsidR="000A3089" w:rsidRPr="0068581E"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68581E">
              <w:rPr>
                <w:rFonts w:ascii="Arial" w:eastAsia="Arial" w:hAnsi="Arial" w:cs="Arial"/>
                <w:sz w:val="20"/>
                <w:szCs w:val="19"/>
                <w:lang w:bidi="en-US"/>
              </w:rPr>
              <w:t xml:space="preserve">The implementation of SAP-Waitlisted under the </w:t>
            </w:r>
            <w:proofErr w:type="spellStart"/>
            <w:r w:rsidRPr="0068581E">
              <w:rPr>
                <w:rFonts w:ascii="Arial" w:eastAsia="Arial" w:hAnsi="Arial" w:cs="Arial"/>
                <w:sz w:val="20"/>
                <w:szCs w:val="19"/>
                <w:lang w:bidi="en-US"/>
              </w:rPr>
              <w:t>Bayanihan</w:t>
            </w:r>
            <w:proofErr w:type="spellEnd"/>
            <w:r w:rsidRPr="0068581E">
              <w:rPr>
                <w:rFonts w:ascii="Arial" w:eastAsia="Arial" w:hAnsi="Arial" w:cs="Arial"/>
                <w:sz w:val="20"/>
                <w:szCs w:val="19"/>
                <w:lang w:bidi="en-US"/>
              </w:rPr>
              <w:t xml:space="preserve"> 1 has already concluded. DSWD-FO II was able to disburse an aggregate amount of ₱275,924,000.00 to 50,168 beneficiaries for the B1 waitlisted/left-out (combination of STARPAY service provider and SDO).</w:t>
            </w:r>
          </w:p>
          <w:p w14:paraId="50CF5543" w14:textId="5A4B241A" w:rsidR="002A2C5B" w:rsidRPr="0068581E"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68581E">
              <w:rPr>
                <w:rFonts w:ascii="Arial" w:eastAsia="Arial" w:hAnsi="Arial" w:cs="Arial"/>
                <w:sz w:val="20"/>
                <w:szCs w:val="19"/>
                <w:lang w:bidi="en-US"/>
              </w:rPr>
              <w:t xml:space="preserve">DSWD-FO II conducted payout to </w:t>
            </w:r>
            <w:r w:rsidRPr="0068581E">
              <w:rPr>
                <w:rFonts w:ascii="Arial" w:eastAsia="Arial" w:hAnsi="Arial" w:cs="Arial"/>
                <w:b/>
                <w:sz w:val="20"/>
                <w:szCs w:val="19"/>
                <w:lang w:bidi="en-US"/>
              </w:rPr>
              <w:t>19,554 beneficiaries</w:t>
            </w:r>
            <w:r w:rsidRPr="0068581E">
              <w:rPr>
                <w:rFonts w:ascii="Arial" w:eastAsia="Arial" w:hAnsi="Arial" w:cs="Arial"/>
                <w:sz w:val="20"/>
                <w:szCs w:val="19"/>
                <w:lang w:bidi="en-US"/>
              </w:rPr>
              <w:t xml:space="preserve"> of the </w:t>
            </w:r>
            <w:proofErr w:type="spellStart"/>
            <w:r w:rsidRPr="0068581E">
              <w:rPr>
                <w:rFonts w:ascii="Arial" w:eastAsia="Arial" w:hAnsi="Arial" w:cs="Arial"/>
                <w:sz w:val="20"/>
                <w:szCs w:val="19"/>
                <w:lang w:bidi="en-US"/>
              </w:rPr>
              <w:t>Bayanihan</w:t>
            </w:r>
            <w:proofErr w:type="spellEnd"/>
            <w:r w:rsidRPr="0068581E">
              <w:rPr>
                <w:rFonts w:ascii="Arial" w:eastAsia="Arial" w:hAnsi="Arial" w:cs="Arial"/>
                <w:sz w:val="20"/>
                <w:szCs w:val="19"/>
                <w:lang w:bidi="en-US"/>
              </w:rPr>
              <w:t xml:space="preserve"> 2 with a total amount of</w:t>
            </w:r>
            <w:r w:rsidRPr="0068581E">
              <w:t xml:space="preserve"> </w:t>
            </w:r>
            <w:r w:rsidRPr="0068581E">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15B393DE"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lastRenderedPageBreak/>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w:t>
                  </w:r>
                  <w:proofErr w:type="spellStart"/>
                  <w:r w:rsidRPr="00213C63">
                    <w:rPr>
                      <w:rFonts w:ascii="Arial" w:eastAsia="Arial" w:hAnsi="Arial" w:cs="Arial"/>
                      <w:b/>
                      <w:sz w:val="16"/>
                      <w:szCs w:val="16"/>
                    </w:rPr>
                    <w:t>PhP</w:t>
                  </w:r>
                  <w:proofErr w:type="spellEnd"/>
                  <w:r w:rsidRPr="00213C63">
                    <w:rPr>
                      <w:rFonts w:ascii="Arial" w:eastAsia="Arial" w:hAnsi="Arial" w:cs="Arial"/>
                      <w:b/>
                      <w:sz w:val="16"/>
                      <w:szCs w:val="16"/>
                    </w:rPr>
                    <w:t>)</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28 May</w:t>
                  </w:r>
                  <w:proofErr w:type="gramEnd"/>
                  <w:r w:rsidRPr="00213C63">
                    <w:rPr>
                      <w:rFonts w:ascii="Arial" w:eastAsia="Arial" w:hAnsi="Arial" w:cs="Arial"/>
                      <w:bCs/>
                      <w:sz w:val="16"/>
                      <w:szCs w:val="16"/>
                    </w:rPr>
                    <w:t xml:space="preserve">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0 September</w:t>
                  </w:r>
                  <w:proofErr w:type="gramEnd"/>
                  <w:r w:rsidRPr="00213C63">
                    <w:rPr>
                      <w:rFonts w:ascii="Arial" w:eastAsia="Arial" w:hAnsi="Arial" w:cs="Arial"/>
                      <w:bCs/>
                      <w:sz w:val="16"/>
                      <w:szCs w:val="16"/>
                    </w:rPr>
                    <w:t xml:space="preserve">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5 November</w:t>
                  </w:r>
                  <w:proofErr w:type="gramEnd"/>
                  <w:r w:rsidRPr="00213C63">
                    <w:rPr>
                      <w:rFonts w:ascii="Arial" w:eastAsia="Arial" w:hAnsi="Arial" w:cs="Arial"/>
                      <w:bCs/>
                      <w:sz w:val="16"/>
                      <w:szCs w:val="16"/>
                    </w:rPr>
                    <w:t xml:space="preserve">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5 November</w:t>
                  </w:r>
                  <w:proofErr w:type="gramEnd"/>
                  <w:r w:rsidRPr="00213C63">
                    <w:rPr>
                      <w:rFonts w:ascii="Arial" w:eastAsia="Arial" w:hAnsi="Arial" w:cs="Arial"/>
                      <w:bCs/>
                      <w:sz w:val="16"/>
                      <w:szCs w:val="16"/>
                    </w:rPr>
                    <w:t xml:space="preserve">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26 November</w:t>
                  </w:r>
                  <w:proofErr w:type="gramEnd"/>
                  <w:r w:rsidRPr="00213C63">
                    <w:rPr>
                      <w:rFonts w:ascii="Arial" w:eastAsia="Arial" w:hAnsi="Arial" w:cs="Arial"/>
                      <w:bCs/>
                      <w:sz w:val="16"/>
                      <w:szCs w:val="16"/>
                    </w:rPr>
                    <w:t xml:space="preserve">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9 October</w:t>
                  </w:r>
                  <w:proofErr w:type="gramEnd"/>
                  <w:r w:rsidRPr="00213C63">
                    <w:rPr>
                      <w:rFonts w:ascii="Arial" w:eastAsia="Arial" w:hAnsi="Arial" w:cs="Arial"/>
                      <w:bCs/>
                      <w:sz w:val="16"/>
                      <w:szCs w:val="16"/>
                    </w:rPr>
                    <w:t xml:space="preserve">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9 October</w:t>
                  </w:r>
                  <w:proofErr w:type="gramEnd"/>
                  <w:r w:rsidRPr="00213C63">
                    <w:rPr>
                      <w:rFonts w:ascii="Arial" w:eastAsia="Arial" w:hAnsi="Arial" w:cs="Arial"/>
                      <w:bCs/>
                      <w:sz w:val="16"/>
                      <w:szCs w:val="16"/>
                    </w:rPr>
                    <w:t xml:space="preserve">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66A79745" w:rsidR="002A2C5B" w:rsidRPr="007410B7" w:rsidRDefault="006E6C1D"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9692E">
              <w:rPr>
                <w:rFonts w:ascii="Arial" w:eastAsia="Arial" w:hAnsi="Arial" w:cs="Arial"/>
                <w:sz w:val="20"/>
                <w:szCs w:val="20"/>
              </w:rPr>
              <w:t>16</w:t>
            </w:r>
            <w:r w:rsidR="003A1078" w:rsidRPr="00F9692E">
              <w:rPr>
                <w:rFonts w:ascii="Arial" w:eastAsia="Arial" w:hAnsi="Arial" w:cs="Arial"/>
                <w:sz w:val="20"/>
                <w:szCs w:val="20"/>
              </w:rPr>
              <w:t xml:space="preserve"> August</w:t>
            </w:r>
            <w:r w:rsidR="002A7D6A" w:rsidRPr="00F9692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7410B7" w:rsidRDefault="005479BA"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Pr="007410B7">
              <w:t xml:space="preserve"> </w:t>
            </w:r>
            <w:r w:rsidRPr="007410B7">
              <w:rPr>
                <w:rFonts w:ascii="Arial" w:eastAsia="Arial" w:hAnsi="Arial" w:cs="Arial"/>
                <w:sz w:val="20"/>
                <w:szCs w:val="20"/>
              </w:rPr>
              <w:t xml:space="preserve">DRMD </w:t>
            </w:r>
            <w:r w:rsidR="003A1078" w:rsidRPr="007410B7">
              <w:rPr>
                <w:rFonts w:ascii="Arial" w:eastAsia="Arial" w:hAnsi="Arial" w:cs="Arial"/>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202A5A6" w14:textId="7238E23F" w:rsidR="00540B2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00540B28" w:rsidRPr="007410B7">
              <w:rPr>
                <w:rFonts w:ascii="Arial" w:eastAsia="Arial" w:hAnsi="Arial" w:cs="Arial"/>
                <w:sz w:val="20"/>
                <w:szCs w:val="20"/>
              </w:rPr>
              <w:t xml:space="preserve"> </w:t>
            </w:r>
            <w:r w:rsidRPr="007410B7">
              <w:rPr>
                <w:rFonts w:ascii="Arial" w:eastAsia="Arial" w:hAnsi="Arial" w:cs="Arial"/>
                <w:sz w:val="20"/>
                <w:szCs w:val="20"/>
              </w:rPr>
              <w:t>through the Occupational Safety and Health (OSH) Committee coordinated with the Office of Civil Defense (OCD) IV-A and Department of Health – Center for Health Development (DOH-CHD) IV-A for the allocation of 650 vaccines for FO staff that have not yet receive COVID-19 doses of vaccines.</w:t>
            </w:r>
          </w:p>
          <w:p w14:paraId="60CA7453" w14:textId="093075DE" w:rsidR="00540B28" w:rsidRPr="007410B7" w:rsidRDefault="00540B2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w:t>
            </w:r>
            <w:r w:rsidR="003A1078" w:rsidRPr="007410B7">
              <w:rPr>
                <w:rFonts w:ascii="Arial" w:eastAsia="Arial" w:hAnsi="Arial" w:cs="Arial"/>
                <w:sz w:val="20"/>
                <w:szCs w:val="20"/>
              </w:rPr>
              <w:t>DRMD convened the members of Regional MANCOM on 06 August 2021 to discuss the operational strategies of the Field Office in to identify critical humanitarian needs and gaps due to arising COVID-19 cases.</w:t>
            </w:r>
          </w:p>
          <w:p w14:paraId="4A103DDD" w14:textId="352BDC38"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w:t>
            </w:r>
            <w:r w:rsidRPr="007410B7">
              <w:t xml:space="preserve"> </w:t>
            </w:r>
            <w:r w:rsidRPr="007410B7">
              <w:rPr>
                <w:rFonts w:ascii="Arial" w:eastAsia="Arial" w:hAnsi="Arial" w:cs="Arial"/>
                <w:sz w:val="20"/>
                <w:szCs w:val="20"/>
              </w:rPr>
              <w:t>together with the Planning and Policy Division (PPD) attended the COVID-19 Regional Recovery Plan meeting presided by the National Economic Development Authority (NEDA) IV-A on 06 August 2021. Concerned Regional Line Agencies (RLAs) presented the status/updates of their agency’s COVID-19 initiatives and interventions to their respective Sectoral Committees. Also, the Secretariat presented to the members of the Committee the consolidated sector issues, challenges and interventions identified by the RLAs and LGUs. The LGUs also prepared their Local Economy Restart Plan, which served as inputs to the RRP.</w:t>
            </w:r>
          </w:p>
          <w:p w14:paraId="444B2B9B" w14:textId="3399D695" w:rsidR="003A1078" w:rsidRPr="00F9692E" w:rsidRDefault="00C03049"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w:t>
            </w:r>
            <w:r w:rsidR="003A1078" w:rsidRPr="00F9692E">
              <w:rPr>
                <w:rFonts w:ascii="Arial" w:eastAsia="Arial" w:hAnsi="Arial" w:cs="Arial"/>
                <w:sz w:val="20"/>
                <w:szCs w:val="20"/>
              </w:rPr>
              <w:t>repres</w:t>
            </w:r>
            <w:r w:rsidR="006E6C1D" w:rsidRPr="00F9692E">
              <w:rPr>
                <w:rFonts w:ascii="Arial" w:eastAsia="Arial" w:hAnsi="Arial" w:cs="Arial"/>
                <w:sz w:val="20"/>
                <w:szCs w:val="20"/>
              </w:rPr>
              <w:t>ented the Field Office in the 17</w:t>
            </w:r>
            <w:r w:rsidR="003A1078" w:rsidRPr="00F9692E">
              <w:rPr>
                <w:rFonts w:ascii="Arial" w:eastAsia="Arial" w:hAnsi="Arial" w:cs="Arial"/>
                <w:sz w:val="20"/>
                <w:szCs w:val="20"/>
              </w:rPr>
              <w:t>th Regional Task Forc</w:t>
            </w:r>
            <w:r w:rsidR="006E6C1D" w:rsidRPr="00F9692E">
              <w:rPr>
                <w:rFonts w:ascii="Arial" w:eastAsia="Arial" w:hAnsi="Arial" w:cs="Arial"/>
                <w:sz w:val="20"/>
                <w:szCs w:val="20"/>
              </w:rPr>
              <w:t>e (RTF) Against COVID-19 last 12</w:t>
            </w:r>
            <w:r w:rsidR="003A1078" w:rsidRPr="00F9692E">
              <w:rPr>
                <w:rFonts w:ascii="Arial" w:eastAsia="Arial" w:hAnsi="Arial" w:cs="Arial"/>
                <w:sz w:val="20"/>
                <w:szCs w:val="20"/>
              </w:rPr>
              <w:t xml:space="preserve"> August 2021. The meeting served as a venue to discuss areas of collaboration and complementation of response efforts of the RLAs and LGUs in response to the surge of COVID-19 cases and implementation of stricter community quarantine.</w:t>
            </w:r>
          </w:p>
          <w:p w14:paraId="28077026" w14:textId="3677CF11" w:rsidR="005479BA" w:rsidRPr="00F9692E" w:rsidRDefault="003A1078"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DSWD-FO CALABARZON DRMD convened a coordinating meeting to discuss the implementation of relief distribution plan to LGUs with surge of COVID-19 Cases, reported Delta Variant and LGUs implementing localized lock-down.</w:t>
            </w:r>
          </w:p>
          <w:p w14:paraId="5F5F7259" w14:textId="74B41D95" w:rsidR="002A2C5B" w:rsidRPr="00F9692E" w:rsidRDefault="002A7D6A" w:rsidP="00E42AE9">
            <w:pPr>
              <w:pStyle w:val="ListParagraph"/>
              <w:numPr>
                <w:ilvl w:val="0"/>
                <w:numId w:val="8"/>
              </w:numPr>
              <w:spacing w:after="0" w:line="240" w:lineRule="auto"/>
              <w:jc w:val="both"/>
              <w:rPr>
                <w:rFonts w:ascii="Arial" w:eastAsia="Arial" w:hAnsi="Arial" w:cs="Arial"/>
                <w:sz w:val="20"/>
                <w:szCs w:val="20"/>
              </w:rPr>
            </w:pPr>
            <w:r w:rsidRPr="00F9692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3CDFDBD5" w14:textId="241C091F"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lastRenderedPageBreak/>
              <w:t xml:space="preserve">DSWD-FO CALABARZON coordinated with the Department of the Interior and Local Government (DILG) for </w:t>
            </w:r>
            <w:r w:rsidR="00E42AE9" w:rsidRPr="00F9692E">
              <w:rPr>
                <w:rFonts w:ascii="Arial" w:eastAsia="Arial" w:hAnsi="Arial" w:cs="Arial"/>
                <w:sz w:val="20"/>
                <w:szCs w:val="20"/>
              </w:rPr>
              <w:t xml:space="preserve">the </w:t>
            </w:r>
            <w:r w:rsidRPr="00F9692E">
              <w:rPr>
                <w:rFonts w:ascii="Arial" w:eastAsia="Arial" w:hAnsi="Arial" w:cs="Arial"/>
                <w:sz w:val="20"/>
                <w:szCs w:val="20"/>
              </w:rPr>
              <w:t>inventory of LGUs that have implemented localized lockdown due to surge of COVID-19 cases.</w:t>
            </w:r>
          </w:p>
          <w:p w14:paraId="405531EE" w14:textId="7184B1C5"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coordinated with the Philippine National Police – Special Action Force (PNP-SAF) for the assessment of their request for 300 </w:t>
            </w:r>
            <w:r w:rsidR="00E42AE9" w:rsidRPr="00F9692E">
              <w:rPr>
                <w:rFonts w:ascii="Arial" w:eastAsia="Arial" w:hAnsi="Arial" w:cs="Arial"/>
                <w:sz w:val="20"/>
                <w:szCs w:val="20"/>
              </w:rPr>
              <w:t>FFPs</w:t>
            </w:r>
            <w:r w:rsidRPr="00F9692E">
              <w:rPr>
                <w:rFonts w:ascii="Arial" w:eastAsia="Arial" w:hAnsi="Arial" w:cs="Arial"/>
                <w:sz w:val="20"/>
                <w:szCs w:val="20"/>
              </w:rPr>
              <w:t xml:space="preserve"> to support the PNP</w:t>
            </w:r>
            <w:r w:rsidR="00E42AE9" w:rsidRPr="00F9692E">
              <w:rPr>
                <w:rFonts w:ascii="Arial" w:eastAsia="Arial" w:hAnsi="Arial" w:cs="Arial"/>
                <w:sz w:val="20"/>
                <w:szCs w:val="20"/>
              </w:rPr>
              <w:t>’</w:t>
            </w:r>
            <w:r w:rsidRPr="00F9692E">
              <w:rPr>
                <w:rFonts w:ascii="Arial" w:eastAsia="Arial" w:hAnsi="Arial" w:cs="Arial"/>
                <w:sz w:val="20"/>
                <w:szCs w:val="20"/>
              </w:rPr>
              <w:t xml:space="preserve">s </w:t>
            </w:r>
            <w:proofErr w:type="spellStart"/>
            <w:r w:rsidRPr="00F9692E">
              <w:rPr>
                <w:rFonts w:ascii="Arial" w:eastAsia="Arial" w:hAnsi="Arial" w:cs="Arial"/>
                <w:sz w:val="20"/>
                <w:szCs w:val="20"/>
              </w:rPr>
              <w:t>BARANGAYanihan</w:t>
            </w:r>
            <w:proofErr w:type="spellEnd"/>
            <w:r w:rsidRPr="00F9692E">
              <w:rPr>
                <w:rFonts w:ascii="Arial" w:eastAsia="Arial" w:hAnsi="Arial" w:cs="Arial"/>
                <w:sz w:val="20"/>
                <w:szCs w:val="20"/>
              </w:rPr>
              <w:t xml:space="preserve"> in Antipolo City. The program aims </w:t>
            </w:r>
            <w:r w:rsidR="00E42AE9" w:rsidRPr="00F9692E">
              <w:rPr>
                <w:rFonts w:ascii="Arial" w:eastAsia="Arial" w:hAnsi="Arial" w:cs="Arial"/>
                <w:sz w:val="20"/>
                <w:szCs w:val="20"/>
              </w:rPr>
              <w:t xml:space="preserve">to </w:t>
            </w:r>
            <w:r w:rsidRPr="00F9692E">
              <w:rPr>
                <w:rFonts w:ascii="Arial" w:eastAsia="Arial" w:hAnsi="Arial" w:cs="Arial"/>
                <w:sz w:val="20"/>
                <w:szCs w:val="20"/>
              </w:rPr>
              <w:t xml:space="preserve">support families residing in the rural areas of the City whose livelihood and economic activities were affected by the strict quarantine being implemented. </w:t>
            </w:r>
          </w:p>
          <w:p w14:paraId="05E4102A" w14:textId="6EC3AA55"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DSWD-FO CALABARZON DRMD convened a planning meeting for the development of the FO</w:t>
            </w:r>
            <w:r w:rsidR="00E42AE9" w:rsidRPr="00F9692E">
              <w:rPr>
                <w:rFonts w:ascii="Arial" w:eastAsia="Arial" w:hAnsi="Arial" w:cs="Arial"/>
                <w:sz w:val="20"/>
                <w:szCs w:val="20"/>
              </w:rPr>
              <w:t>’</w:t>
            </w:r>
            <w:r w:rsidRPr="00F9692E">
              <w:rPr>
                <w:rFonts w:ascii="Arial" w:eastAsia="Arial" w:hAnsi="Arial" w:cs="Arial"/>
                <w:sz w:val="20"/>
                <w:szCs w:val="20"/>
              </w:rPr>
              <w:t>s IMPLAN and allocation plan for LGUs with reported surge of COVID-19 cases and with reported delta variant.</w:t>
            </w:r>
          </w:p>
          <w:p w14:paraId="32B526C4" w14:textId="4C8D979F"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mobilized </w:t>
            </w:r>
            <w:r w:rsidR="00005443" w:rsidRPr="00F9692E">
              <w:rPr>
                <w:rFonts w:ascii="Arial" w:eastAsia="Arial" w:hAnsi="Arial" w:cs="Arial"/>
                <w:sz w:val="20"/>
                <w:szCs w:val="20"/>
              </w:rPr>
              <w:t>seven (</w:t>
            </w:r>
            <w:r w:rsidRPr="00F9692E">
              <w:rPr>
                <w:rFonts w:ascii="Arial" w:eastAsia="Arial" w:hAnsi="Arial" w:cs="Arial"/>
                <w:sz w:val="20"/>
                <w:szCs w:val="20"/>
              </w:rPr>
              <w:t>7</w:t>
            </w:r>
            <w:r w:rsidR="00005443" w:rsidRPr="00F9692E">
              <w:rPr>
                <w:rFonts w:ascii="Arial" w:eastAsia="Arial" w:hAnsi="Arial" w:cs="Arial"/>
                <w:sz w:val="20"/>
                <w:szCs w:val="20"/>
              </w:rPr>
              <w:t>)</w:t>
            </w:r>
            <w:r w:rsidRPr="00F9692E">
              <w:rPr>
                <w:rFonts w:ascii="Arial" w:eastAsia="Arial" w:hAnsi="Arial" w:cs="Arial"/>
                <w:sz w:val="20"/>
                <w:szCs w:val="20"/>
              </w:rPr>
              <w:t xml:space="preserve"> community volunteers for the production of </w:t>
            </w:r>
            <w:r w:rsidR="00E42AE9" w:rsidRPr="00F9692E">
              <w:rPr>
                <w:rFonts w:ascii="Arial" w:eastAsia="Arial" w:hAnsi="Arial" w:cs="Arial"/>
                <w:sz w:val="20"/>
                <w:szCs w:val="20"/>
              </w:rPr>
              <w:t>FFPs at DSWD-</w:t>
            </w:r>
            <w:r w:rsidRPr="00F9692E">
              <w:rPr>
                <w:rFonts w:ascii="Arial" w:eastAsia="Arial" w:hAnsi="Arial" w:cs="Arial"/>
                <w:sz w:val="20"/>
                <w:szCs w:val="20"/>
              </w:rPr>
              <w:t xml:space="preserve">FO </w:t>
            </w:r>
            <w:r w:rsidR="00E42AE9" w:rsidRPr="00F9692E">
              <w:rPr>
                <w:rFonts w:ascii="Arial" w:eastAsia="Arial" w:hAnsi="Arial" w:cs="Arial"/>
                <w:sz w:val="20"/>
                <w:szCs w:val="20"/>
              </w:rPr>
              <w:t xml:space="preserve">CALABARZON </w:t>
            </w:r>
            <w:r w:rsidRPr="00F9692E">
              <w:rPr>
                <w:rFonts w:ascii="Arial" w:eastAsia="Arial" w:hAnsi="Arial" w:cs="Arial"/>
                <w:sz w:val="20"/>
                <w:szCs w:val="20"/>
              </w:rPr>
              <w:t>warehouse in Gen. Mariano Alvarez, Cavite.</w:t>
            </w:r>
          </w:p>
          <w:p w14:paraId="4340DE80" w14:textId="77777777" w:rsidR="002A2C5B" w:rsidRPr="00F9692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F9692E">
              <w:rPr>
                <w:rFonts w:ascii="Arial" w:eastAsia="Arial" w:hAnsi="Arial" w:cs="Arial"/>
                <w:sz w:val="20"/>
                <w:szCs w:val="20"/>
              </w:rPr>
              <w:t xml:space="preserve">The Crisis Intervention Section has provided a total amount of grants worth </w:t>
            </w:r>
            <w:r w:rsidRPr="00F9692E">
              <w:rPr>
                <w:rFonts w:ascii="Arial" w:eastAsia="Arial" w:hAnsi="Arial" w:cs="Arial"/>
                <w:b/>
                <w:bCs/>
                <w:sz w:val="20"/>
                <w:szCs w:val="20"/>
              </w:rPr>
              <w:t>₱217,679,878.58</w:t>
            </w:r>
            <w:r w:rsidRPr="00F9692E">
              <w:rPr>
                <w:rFonts w:ascii="Arial" w:eastAsia="Arial" w:hAnsi="Arial" w:cs="Arial"/>
                <w:sz w:val="20"/>
                <w:szCs w:val="20"/>
              </w:rPr>
              <w:t xml:space="preserve"> to </w:t>
            </w:r>
            <w:r w:rsidRPr="00F9692E">
              <w:rPr>
                <w:rFonts w:ascii="Arial" w:eastAsia="Arial" w:hAnsi="Arial" w:cs="Arial"/>
                <w:b/>
                <w:bCs/>
                <w:sz w:val="20"/>
                <w:szCs w:val="20"/>
              </w:rPr>
              <w:t xml:space="preserve">80,200 clients </w:t>
            </w:r>
            <w:r w:rsidRPr="00F9692E">
              <w:rPr>
                <w:rFonts w:ascii="Arial" w:eastAsia="Arial" w:hAnsi="Arial" w:cs="Arial"/>
                <w:bCs/>
                <w:sz w:val="20"/>
                <w:szCs w:val="20"/>
              </w:rPr>
              <w:t>as of 08 January 2021.</w:t>
            </w:r>
          </w:p>
          <w:p w14:paraId="4BACBF3F" w14:textId="787EF69D" w:rsidR="00394056" w:rsidRPr="00F9692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F9692E">
              <w:rPr>
                <w:rFonts w:ascii="Arial" w:eastAsia="Arial" w:hAnsi="Arial" w:cs="Arial"/>
                <w:sz w:val="20"/>
                <w:szCs w:val="20"/>
              </w:rPr>
              <w:t xml:space="preserve">The Sustainable Livelihood Program (SLP) has provided </w:t>
            </w:r>
            <w:r w:rsidRPr="00F9692E">
              <w:rPr>
                <w:rFonts w:ascii="Arial" w:eastAsia="Arial" w:hAnsi="Arial" w:cs="Arial"/>
                <w:b/>
                <w:bCs/>
                <w:sz w:val="20"/>
                <w:szCs w:val="20"/>
              </w:rPr>
              <w:t>₱23,869,000.00</w:t>
            </w:r>
            <w:r w:rsidRPr="00F9692E">
              <w:rPr>
                <w:rFonts w:ascii="Arial" w:eastAsia="Arial" w:hAnsi="Arial" w:cs="Arial"/>
                <w:sz w:val="20"/>
                <w:szCs w:val="20"/>
              </w:rPr>
              <w:t xml:space="preserve"> to </w:t>
            </w:r>
            <w:r w:rsidRPr="00F9692E">
              <w:rPr>
                <w:rFonts w:ascii="Arial" w:eastAsia="Arial" w:hAnsi="Arial" w:cs="Arial"/>
                <w:b/>
                <w:bCs/>
                <w:sz w:val="20"/>
                <w:szCs w:val="20"/>
              </w:rPr>
              <w:t>1,538 beneficiaries</w:t>
            </w:r>
            <w:r w:rsidRPr="00F9692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7410B7" w:rsidRDefault="00633EEB" w:rsidP="003A1078">
            <w:pPr>
              <w:spacing w:after="0" w:line="240" w:lineRule="auto"/>
              <w:ind w:right="57"/>
              <w:jc w:val="both"/>
              <w:rPr>
                <w:rFonts w:ascii="Arial" w:eastAsia="Arial" w:hAnsi="Arial" w:cs="Arial"/>
                <w:sz w:val="20"/>
                <w:szCs w:val="20"/>
              </w:rPr>
            </w:pPr>
          </w:p>
          <w:p w14:paraId="1A454E4A" w14:textId="77777777" w:rsidR="002A2C5B" w:rsidRPr="007410B7" w:rsidRDefault="002A7D6A" w:rsidP="003A1078">
            <w:pPr>
              <w:spacing w:after="0" w:line="240" w:lineRule="auto"/>
              <w:ind w:right="57"/>
              <w:contextualSpacing/>
              <w:jc w:val="both"/>
              <w:rPr>
                <w:rFonts w:ascii="Arial" w:eastAsia="Arial" w:hAnsi="Arial" w:cs="Arial"/>
                <w:b/>
                <w:sz w:val="20"/>
                <w:szCs w:val="20"/>
              </w:rPr>
            </w:pPr>
            <w:r w:rsidRPr="007410B7">
              <w:rPr>
                <w:rFonts w:ascii="Arial" w:eastAsia="Arial" w:hAnsi="Arial" w:cs="Arial"/>
                <w:b/>
                <w:sz w:val="20"/>
                <w:szCs w:val="20"/>
              </w:rPr>
              <w:t>Social Amelioration Program (SAP)</w:t>
            </w:r>
          </w:p>
          <w:p w14:paraId="6FD93124"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 xml:space="preserve">For the SAP – ESP </w:t>
            </w:r>
            <w:proofErr w:type="spellStart"/>
            <w:r w:rsidRPr="007410B7">
              <w:rPr>
                <w:rFonts w:ascii="Arial" w:eastAsia="Arial" w:hAnsi="Arial" w:cs="Arial"/>
                <w:sz w:val="20"/>
                <w:szCs w:val="20"/>
              </w:rPr>
              <w:t>Bayanihan</w:t>
            </w:r>
            <w:proofErr w:type="spellEnd"/>
            <w:r w:rsidRPr="007410B7">
              <w:rPr>
                <w:rFonts w:ascii="Arial" w:eastAsia="Arial" w:hAnsi="Arial" w:cs="Arial"/>
                <w:sz w:val="20"/>
                <w:szCs w:val="20"/>
              </w:rPr>
              <w:t xml:space="preserve"> 2 implementation, DSWD-FO CALABARZON provided assistance amounting to ₱11,202,250.00 for beneficiaries under granular lockdown, while it has disbursed ₱866,807,500.00 for additional families.</w:t>
            </w:r>
          </w:p>
          <w:p w14:paraId="7A3F1E1F"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56441175"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lastRenderedPageBreak/>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6636E61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5277BA1F" w:rsidR="002A2C5B" w:rsidRPr="00F9692E" w:rsidRDefault="0095693D"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9692E">
              <w:rPr>
                <w:rFonts w:ascii="Arial" w:eastAsia="Arial" w:hAnsi="Arial" w:cs="Arial"/>
                <w:sz w:val="20"/>
                <w:szCs w:val="20"/>
              </w:rPr>
              <w:t>1</w:t>
            </w:r>
            <w:r w:rsidR="00C70B4F" w:rsidRPr="00F9692E">
              <w:rPr>
                <w:rFonts w:ascii="Arial" w:eastAsia="Arial" w:hAnsi="Arial" w:cs="Arial"/>
                <w:sz w:val="20"/>
                <w:szCs w:val="20"/>
              </w:rPr>
              <w:t>6</w:t>
            </w:r>
            <w:r w:rsidR="00555EBE" w:rsidRPr="00F9692E">
              <w:rPr>
                <w:rFonts w:ascii="Arial" w:eastAsia="Arial" w:hAnsi="Arial" w:cs="Arial"/>
                <w:sz w:val="20"/>
                <w:szCs w:val="20"/>
              </w:rPr>
              <w:t xml:space="preserve"> August</w:t>
            </w:r>
            <w:r w:rsidR="002A7D6A" w:rsidRPr="00F9692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BAD0663" w:rsidR="0095693D" w:rsidRPr="00F9692E" w:rsidRDefault="0095693D" w:rsidP="0095693D">
            <w:pPr>
              <w:pStyle w:val="ListParagraph"/>
              <w:numPr>
                <w:ilvl w:val="0"/>
                <w:numId w:val="5"/>
              </w:numPr>
              <w:spacing w:after="0" w:line="240" w:lineRule="auto"/>
              <w:jc w:val="both"/>
              <w:rPr>
                <w:rFonts w:ascii="Arial" w:eastAsia="Times New Roman" w:hAnsi="Arial" w:cs="Arial"/>
                <w:sz w:val="20"/>
                <w:szCs w:val="20"/>
              </w:rPr>
            </w:pPr>
            <w:r w:rsidRPr="00F9692E">
              <w:rPr>
                <w:rFonts w:ascii="Arial" w:eastAsia="Times New Roman" w:hAnsi="Arial" w:cs="Arial"/>
                <w:sz w:val="20"/>
                <w:szCs w:val="20"/>
              </w:rPr>
              <w:t xml:space="preserve">DSWD-FO VI provided </w:t>
            </w:r>
            <w:r w:rsidRPr="00F9692E">
              <w:rPr>
                <w:rFonts w:ascii="Arial" w:eastAsia="Times New Roman" w:hAnsi="Arial" w:cs="Arial"/>
                <w:b/>
                <w:sz w:val="20"/>
                <w:szCs w:val="20"/>
              </w:rPr>
              <w:t>₱</w:t>
            </w:r>
            <w:r w:rsidR="00FD29D0" w:rsidRPr="00F9692E">
              <w:rPr>
                <w:rFonts w:ascii="Arial" w:eastAsia="Times New Roman" w:hAnsi="Arial" w:cs="Arial"/>
                <w:b/>
                <w:sz w:val="20"/>
                <w:szCs w:val="20"/>
              </w:rPr>
              <w:t xml:space="preserve">742,037,219.23 </w:t>
            </w:r>
            <w:r w:rsidRPr="00F9692E">
              <w:rPr>
                <w:rFonts w:ascii="Arial" w:eastAsia="Times New Roman" w:hAnsi="Arial" w:cs="Arial"/>
                <w:sz w:val="20"/>
                <w:szCs w:val="20"/>
              </w:rPr>
              <w:t>worth of assistance to</w:t>
            </w:r>
            <w:r w:rsidRPr="00F9692E">
              <w:t xml:space="preserve"> </w:t>
            </w:r>
            <w:r w:rsidR="00FD29D0" w:rsidRPr="00F9692E">
              <w:rPr>
                <w:rFonts w:ascii="Arial" w:eastAsia="Times New Roman" w:hAnsi="Arial" w:cs="Arial"/>
                <w:b/>
                <w:sz w:val="20"/>
                <w:szCs w:val="20"/>
              </w:rPr>
              <w:t xml:space="preserve">197,812 </w:t>
            </w:r>
            <w:r w:rsidRPr="00F9692E">
              <w:rPr>
                <w:rFonts w:ascii="Arial" w:eastAsia="Times New Roman" w:hAnsi="Arial" w:cs="Arial"/>
                <w:b/>
                <w:sz w:val="20"/>
                <w:szCs w:val="20"/>
              </w:rPr>
              <w:t>individuals</w:t>
            </w:r>
            <w:r w:rsidRPr="00F9692E">
              <w:rPr>
                <w:rFonts w:ascii="Arial" w:eastAsia="Times New Roman" w:hAnsi="Arial" w:cs="Arial"/>
                <w:sz w:val="20"/>
                <w:szCs w:val="20"/>
              </w:rPr>
              <w:t xml:space="preserve"> through </w:t>
            </w:r>
            <w:r w:rsidRPr="00F9692E">
              <w:rPr>
                <w:rFonts w:ascii="Arial" w:eastAsia="Times New Roman" w:hAnsi="Arial" w:cs="Arial"/>
                <w:b/>
                <w:sz w:val="20"/>
                <w:szCs w:val="20"/>
              </w:rPr>
              <w:t>Assistance to Individuals in Crisis Situation (AICS</w:t>
            </w:r>
            <w:r w:rsidRPr="00F9692E">
              <w:rPr>
                <w:rFonts w:ascii="Arial" w:eastAsia="Times New Roman" w:hAnsi="Arial" w:cs="Arial"/>
                <w:sz w:val="20"/>
                <w:szCs w:val="20"/>
              </w:rPr>
              <w:t>) from March 9, 2020 to June 30, 2021.</w:t>
            </w:r>
          </w:p>
          <w:p w14:paraId="065F7FC4" w14:textId="6229D5CA" w:rsidR="007B5473" w:rsidRPr="00F9692E" w:rsidRDefault="007B5473" w:rsidP="007B5473">
            <w:pPr>
              <w:pStyle w:val="ListParagraph"/>
              <w:numPr>
                <w:ilvl w:val="0"/>
                <w:numId w:val="5"/>
              </w:numPr>
              <w:spacing w:after="0" w:line="240" w:lineRule="auto"/>
              <w:jc w:val="both"/>
              <w:rPr>
                <w:rFonts w:ascii="Arial" w:eastAsia="Times New Roman" w:hAnsi="Arial" w:cs="Arial"/>
                <w:sz w:val="20"/>
                <w:szCs w:val="20"/>
              </w:rPr>
            </w:pPr>
            <w:r w:rsidRPr="00F9692E">
              <w:rPr>
                <w:rFonts w:ascii="Arial" w:eastAsia="Times New Roman" w:hAnsi="Arial" w:cs="Arial"/>
                <w:sz w:val="20"/>
                <w:szCs w:val="20"/>
              </w:rPr>
              <w:t xml:space="preserve">DSWD-FO VI conducted </w:t>
            </w:r>
            <w:r w:rsidR="00502BF5" w:rsidRPr="00F9692E">
              <w:rPr>
                <w:rFonts w:ascii="Arial" w:eastAsia="Times New Roman" w:hAnsi="Arial" w:cs="Arial"/>
                <w:sz w:val="20"/>
                <w:szCs w:val="20"/>
              </w:rPr>
              <w:t>radio</w:t>
            </w:r>
            <w:r w:rsidRPr="00F9692E">
              <w:rPr>
                <w:rFonts w:ascii="Arial" w:eastAsia="Times New Roman" w:hAnsi="Arial" w:cs="Arial"/>
                <w:sz w:val="20"/>
                <w:szCs w:val="20"/>
              </w:rPr>
              <w:t xml:space="preserve"> interview</w:t>
            </w:r>
            <w:r w:rsidR="00502BF5" w:rsidRPr="00F9692E">
              <w:rPr>
                <w:rFonts w:ascii="Arial" w:eastAsia="Times New Roman" w:hAnsi="Arial" w:cs="Arial"/>
                <w:sz w:val="20"/>
                <w:szCs w:val="20"/>
              </w:rPr>
              <w:t>s</w:t>
            </w:r>
            <w:r w:rsidRPr="00F9692E">
              <w:rPr>
                <w:rFonts w:ascii="Arial" w:eastAsia="Times New Roman" w:hAnsi="Arial" w:cs="Arial"/>
                <w:sz w:val="20"/>
                <w:szCs w:val="20"/>
              </w:rPr>
              <w:t xml:space="preserve"> and posted </w:t>
            </w:r>
            <w:r w:rsidR="0095693D" w:rsidRPr="00F9692E">
              <w:rPr>
                <w:rFonts w:ascii="Arial" w:eastAsia="Times New Roman" w:hAnsi="Arial" w:cs="Arial"/>
                <w:sz w:val="20"/>
                <w:szCs w:val="20"/>
              </w:rPr>
              <w:t xml:space="preserve">updates and </w:t>
            </w:r>
            <w:r w:rsidRPr="00F9692E">
              <w:rPr>
                <w:rFonts w:ascii="Arial" w:eastAsia="Times New Roman" w:hAnsi="Arial" w:cs="Arial"/>
                <w:sz w:val="20"/>
                <w:szCs w:val="20"/>
              </w:rPr>
              <w:t>photo stories on Special AICS as response to ECQ.</w:t>
            </w:r>
          </w:p>
          <w:p w14:paraId="09E87826" w14:textId="3E2AF128" w:rsidR="00C41A58" w:rsidRPr="00F9692E" w:rsidRDefault="002A7D6A" w:rsidP="00555EBE">
            <w:pPr>
              <w:pStyle w:val="ListParagraph"/>
              <w:numPr>
                <w:ilvl w:val="0"/>
                <w:numId w:val="5"/>
              </w:numPr>
              <w:spacing w:after="0" w:line="240" w:lineRule="auto"/>
              <w:jc w:val="both"/>
              <w:rPr>
                <w:rFonts w:ascii="Arial" w:eastAsia="Times New Roman" w:hAnsi="Arial" w:cs="Arial"/>
                <w:sz w:val="20"/>
                <w:szCs w:val="20"/>
              </w:rPr>
            </w:pPr>
            <w:r w:rsidRPr="00F9692E">
              <w:rPr>
                <w:rFonts w:ascii="Arial" w:eastAsia="Times New Roman" w:hAnsi="Arial" w:cs="Arial"/>
                <w:sz w:val="20"/>
                <w:szCs w:val="20"/>
              </w:rPr>
              <w:t>DSWD-FO VI is continuously repacking FFPs at the DSWD Regional Warehouse.</w:t>
            </w:r>
          </w:p>
          <w:p w14:paraId="1891C63F" w14:textId="77777777" w:rsidR="0071657B" w:rsidRPr="00F9692E" w:rsidRDefault="0071657B" w:rsidP="00555EBE">
            <w:pPr>
              <w:pStyle w:val="ListParagraph"/>
              <w:spacing w:after="0" w:line="240" w:lineRule="auto"/>
              <w:ind w:left="360"/>
              <w:jc w:val="both"/>
              <w:rPr>
                <w:rFonts w:ascii="Arial" w:eastAsia="Times New Roman" w:hAnsi="Arial" w:cs="Arial"/>
                <w:sz w:val="20"/>
                <w:szCs w:val="20"/>
              </w:rPr>
            </w:pPr>
          </w:p>
          <w:p w14:paraId="51663B65" w14:textId="2E7998D2" w:rsidR="002A2C5B" w:rsidRPr="00F9692E" w:rsidRDefault="002A7D6A">
            <w:pPr>
              <w:widowControl/>
              <w:shd w:val="clear" w:color="auto" w:fill="FFFFFF"/>
              <w:spacing w:after="0" w:line="240" w:lineRule="auto"/>
              <w:contextualSpacing/>
              <w:jc w:val="both"/>
              <w:rPr>
                <w:rFonts w:ascii="Arial" w:eastAsia="Times New Roman" w:hAnsi="Arial" w:cs="Arial"/>
                <w:sz w:val="20"/>
                <w:szCs w:val="20"/>
              </w:rPr>
            </w:pPr>
            <w:r w:rsidRPr="00F9692E">
              <w:rPr>
                <w:rFonts w:ascii="Arial" w:eastAsia="Times New Roman" w:hAnsi="Arial" w:cs="Arial"/>
                <w:b/>
                <w:bCs/>
                <w:sz w:val="20"/>
                <w:szCs w:val="20"/>
              </w:rPr>
              <w:t>Social Amelioration Program (SAP)</w:t>
            </w:r>
          </w:p>
          <w:p w14:paraId="5A01781E" w14:textId="77777777" w:rsidR="002A2C5B" w:rsidRPr="00F9692E" w:rsidRDefault="002A7D6A">
            <w:pPr>
              <w:pStyle w:val="ListParagraph"/>
              <w:numPr>
                <w:ilvl w:val="0"/>
                <w:numId w:val="5"/>
              </w:numPr>
              <w:spacing w:after="0" w:line="240" w:lineRule="auto"/>
              <w:jc w:val="both"/>
              <w:rPr>
                <w:rFonts w:eastAsia="Times New Roman"/>
              </w:rPr>
            </w:pPr>
            <w:r w:rsidRPr="00F9692E">
              <w:rPr>
                <w:rFonts w:ascii="Arial" w:eastAsia="Times New Roman" w:hAnsi="Arial" w:cs="Arial"/>
                <w:sz w:val="20"/>
                <w:szCs w:val="20"/>
              </w:rPr>
              <w:t xml:space="preserve">To date, a total of </w:t>
            </w:r>
            <w:r w:rsidRPr="00F9692E">
              <w:rPr>
                <w:rFonts w:ascii="Arial" w:eastAsia="Times New Roman" w:hAnsi="Arial" w:cs="Arial"/>
                <w:b/>
                <w:sz w:val="20"/>
                <w:szCs w:val="20"/>
              </w:rPr>
              <w:t>₱1,496,509,500.00</w:t>
            </w:r>
            <w:r w:rsidRPr="00F9692E">
              <w:rPr>
                <w:rFonts w:ascii="Arial" w:eastAsia="Times New Roman" w:hAnsi="Arial" w:cs="Arial"/>
                <w:sz w:val="20"/>
                <w:szCs w:val="20"/>
              </w:rPr>
              <w:t xml:space="preserve"> was provided to </w:t>
            </w:r>
            <w:r w:rsidRPr="00F9692E">
              <w:rPr>
                <w:rFonts w:ascii="Arial" w:eastAsia="Times New Roman" w:hAnsi="Arial" w:cs="Arial"/>
                <w:b/>
                <w:sz w:val="20"/>
                <w:szCs w:val="20"/>
              </w:rPr>
              <w:t>321,830 4Ps beneficiaries</w:t>
            </w:r>
            <w:r w:rsidRPr="00F9692E">
              <w:rPr>
                <w:rFonts w:ascii="Arial" w:eastAsia="Times New Roman" w:hAnsi="Arial" w:cs="Arial"/>
                <w:sz w:val="20"/>
                <w:szCs w:val="20"/>
              </w:rPr>
              <w:t xml:space="preserve"> and </w:t>
            </w:r>
            <w:r w:rsidRPr="00F9692E">
              <w:rPr>
                <w:rFonts w:ascii="Arial" w:eastAsia="Times New Roman" w:hAnsi="Arial" w:cs="Arial"/>
                <w:b/>
                <w:sz w:val="20"/>
                <w:szCs w:val="20"/>
              </w:rPr>
              <w:t>₱6,788,214,000.00</w:t>
            </w:r>
            <w:r w:rsidRPr="00F9692E">
              <w:rPr>
                <w:rFonts w:ascii="Arial" w:eastAsia="Times New Roman" w:hAnsi="Arial" w:cs="Arial"/>
                <w:sz w:val="20"/>
                <w:szCs w:val="20"/>
              </w:rPr>
              <w:t xml:space="preserve"> was provided to </w:t>
            </w:r>
            <w:r w:rsidRPr="00F9692E">
              <w:rPr>
                <w:rFonts w:ascii="Arial" w:eastAsia="Times New Roman" w:hAnsi="Arial" w:cs="Arial"/>
                <w:b/>
                <w:sz w:val="20"/>
                <w:szCs w:val="20"/>
              </w:rPr>
              <w:t>1,131,369 non-4Ps beneficiaries</w:t>
            </w:r>
            <w:r w:rsidRPr="00F9692E">
              <w:rPr>
                <w:rFonts w:ascii="Arial" w:eastAsia="Times New Roman" w:hAnsi="Arial" w:cs="Arial"/>
                <w:sz w:val="20"/>
                <w:szCs w:val="20"/>
              </w:rPr>
              <w:t xml:space="preserve"> for the first tranche.</w:t>
            </w:r>
          </w:p>
          <w:p w14:paraId="056A07D2" w14:textId="77777777" w:rsidR="002A2C5B" w:rsidRPr="00F9692E" w:rsidRDefault="002A7D6A">
            <w:pPr>
              <w:pStyle w:val="ListParagraph"/>
              <w:numPr>
                <w:ilvl w:val="0"/>
                <w:numId w:val="5"/>
              </w:numPr>
              <w:spacing w:after="0" w:line="240" w:lineRule="auto"/>
              <w:jc w:val="both"/>
              <w:rPr>
                <w:rFonts w:eastAsia="Times New Roman"/>
              </w:rPr>
            </w:pPr>
            <w:r w:rsidRPr="00F9692E">
              <w:rPr>
                <w:rFonts w:ascii="Arial" w:eastAsia="Times New Roman" w:hAnsi="Arial" w:cs="Arial"/>
                <w:sz w:val="20"/>
                <w:szCs w:val="20"/>
              </w:rPr>
              <w:t xml:space="preserve">DSWD-FO VI has served </w:t>
            </w:r>
            <w:r w:rsidRPr="00F9692E">
              <w:rPr>
                <w:rFonts w:ascii="Arial" w:eastAsia="Times New Roman" w:hAnsi="Arial" w:cs="Arial"/>
                <w:b/>
                <w:sz w:val="20"/>
                <w:szCs w:val="20"/>
              </w:rPr>
              <w:t>103,608 4Ps beneficiaries</w:t>
            </w:r>
            <w:r w:rsidRPr="00F9692E">
              <w:rPr>
                <w:rFonts w:ascii="Arial" w:eastAsia="Times New Roman" w:hAnsi="Arial" w:cs="Arial"/>
                <w:sz w:val="20"/>
                <w:szCs w:val="20"/>
              </w:rPr>
              <w:t xml:space="preserve"> amounting to </w:t>
            </w:r>
            <w:r w:rsidRPr="00F9692E">
              <w:rPr>
                <w:rFonts w:ascii="Arial" w:eastAsia="Times New Roman" w:hAnsi="Arial" w:cs="Arial"/>
                <w:b/>
                <w:sz w:val="20"/>
                <w:szCs w:val="20"/>
              </w:rPr>
              <w:t>₱481,777,200.00</w:t>
            </w:r>
            <w:r w:rsidRPr="00F9692E">
              <w:rPr>
                <w:rFonts w:ascii="Arial" w:eastAsia="Times New Roman" w:hAnsi="Arial" w:cs="Arial"/>
                <w:sz w:val="20"/>
                <w:szCs w:val="20"/>
              </w:rPr>
              <w:t xml:space="preserve"> and </w:t>
            </w:r>
            <w:r w:rsidRPr="00F9692E">
              <w:rPr>
                <w:rFonts w:ascii="Arial" w:eastAsia="Times New Roman" w:hAnsi="Arial" w:cs="Arial"/>
                <w:b/>
                <w:sz w:val="20"/>
                <w:szCs w:val="20"/>
              </w:rPr>
              <w:t>437,403 non-4Ps beneficiaries</w:t>
            </w:r>
            <w:r w:rsidRPr="00F9692E">
              <w:rPr>
                <w:rFonts w:ascii="Arial" w:eastAsia="Times New Roman" w:hAnsi="Arial" w:cs="Arial"/>
                <w:sz w:val="20"/>
                <w:szCs w:val="20"/>
              </w:rPr>
              <w:t xml:space="preserve"> amounting to </w:t>
            </w:r>
            <w:r w:rsidRPr="00F9692E">
              <w:rPr>
                <w:rFonts w:ascii="Arial" w:eastAsia="Times New Roman" w:hAnsi="Arial" w:cs="Arial"/>
                <w:b/>
                <w:sz w:val="20"/>
                <w:szCs w:val="20"/>
              </w:rPr>
              <w:t xml:space="preserve">₱2,624,418,000.00 </w:t>
            </w:r>
            <w:r w:rsidRPr="00F9692E">
              <w:rPr>
                <w:rFonts w:ascii="Arial" w:eastAsia="Times New Roman" w:hAnsi="Arial" w:cs="Arial"/>
                <w:sz w:val="20"/>
                <w:szCs w:val="20"/>
              </w:rPr>
              <w:t xml:space="preserve">for the second tranche, and </w:t>
            </w:r>
            <w:r w:rsidRPr="00F9692E">
              <w:rPr>
                <w:rFonts w:ascii="Arial" w:eastAsia="Times New Roman" w:hAnsi="Arial" w:cs="Arial"/>
                <w:b/>
                <w:sz w:val="20"/>
                <w:szCs w:val="20"/>
              </w:rPr>
              <w:t>190,738 left-out/waitlisted</w:t>
            </w:r>
            <w:r w:rsidRPr="00F9692E">
              <w:rPr>
                <w:rFonts w:ascii="Arial" w:eastAsia="Times New Roman" w:hAnsi="Arial" w:cs="Arial"/>
                <w:sz w:val="20"/>
                <w:szCs w:val="20"/>
              </w:rPr>
              <w:t xml:space="preserve"> beneficiaries amounting to </w:t>
            </w:r>
            <w:r w:rsidRPr="00F9692E">
              <w:rPr>
                <w:rFonts w:ascii="Arial" w:eastAsia="Times New Roman" w:hAnsi="Arial" w:cs="Arial"/>
                <w:b/>
                <w:bCs/>
                <w:sz w:val="20"/>
                <w:szCs w:val="20"/>
              </w:rPr>
              <w:t>₱1,144,428,000.00.</w:t>
            </w:r>
          </w:p>
          <w:p w14:paraId="4FBAAC80" w14:textId="77777777" w:rsidR="002A2C5B" w:rsidRPr="00F9692E" w:rsidRDefault="002A7D6A">
            <w:pPr>
              <w:pStyle w:val="ListParagraph"/>
              <w:numPr>
                <w:ilvl w:val="0"/>
                <w:numId w:val="5"/>
              </w:numPr>
              <w:spacing w:after="0" w:line="240" w:lineRule="auto"/>
              <w:jc w:val="both"/>
              <w:rPr>
                <w:rFonts w:eastAsia="Times New Roman"/>
              </w:rPr>
            </w:pPr>
            <w:r w:rsidRPr="00F9692E">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 xml:space="preserve">The Social Amelioration Program is over with the expiry of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lastRenderedPageBreak/>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626D656F" w14:textId="77777777" w:rsidR="0071657B" w:rsidRDefault="0071657B">
      <w:pPr>
        <w:spacing w:after="0" w:line="240" w:lineRule="auto"/>
        <w:contextualSpacing/>
        <w:rPr>
          <w:rFonts w:ascii="Arial" w:eastAsia="Arial" w:hAnsi="Arial" w:cs="Arial"/>
          <w:b/>
          <w:sz w:val="24"/>
          <w:szCs w:val="24"/>
        </w:rPr>
      </w:pPr>
    </w:p>
    <w:p w14:paraId="00AA8284" w14:textId="2B6F2865"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324EE55A" w:rsidR="002A2C5B" w:rsidRPr="00241CF2" w:rsidRDefault="00631994"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5D5DB9">
              <w:rPr>
                <w:rFonts w:ascii="Arial" w:eastAsia="Arial" w:hAnsi="Arial" w:cs="Arial"/>
                <w:sz w:val="20"/>
                <w:szCs w:val="20"/>
              </w:rPr>
              <w:t>2</w:t>
            </w:r>
            <w:r>
              <w:rPr>
                <w:rFonts w:ascii="Arial" w:eastAsia="Arial" w:hAnsi="Arial" w:cs="Arial"/>
                <w:sz w:val="20"/>
                <w:szCs w:val="20"/>
              </w:rPr>
              <w:t xml:space="preserve">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w:t>
            </w:r>
            <w:proofErr w:type="spellStart"/>
            <w:r w:rsidRPr="00241CF2">
              <w:rPr>
                <w:rFonts w:ascii="Arial" w:eastAsia="Arial" w:hAnsi="Arial" w:cs="Arial"/>
                <w:sz w:val="20"/>
                <w:szCs w:val="19"/>
              </w:rPr>
              <w:t>Bayanihan</w:t>
            </w:r>
            <w:proofErr w:type="spellEnd"/>
            <w:r w:rsidRPr="00241CF2">
              <w:rPr>
                <w:rFonts w:ascii="Arial" w:eastAsia="Arial" w:hAnsi="Arial" w:cs="Arial"/>
                <w:sz w:val="20"/>
                <w:szCs w:val="19"/>
              </w:rPr>
              <w:t xml:space="preserve">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w:t>
            </w:r>
            <w:proofErr w:type="spellStart"/>
            <w:r w:rsidRPr="00241CF2">
              <w:rPr>
                <w:rFonts w:ascii="Arial" w:eastAsia="Arial" w:hAnsi="Arial" w:cs="Arial"/>
                <w:sz w:val="20"/>
                <w:szCs w:val="19"/>
              </w:rPr>
              <w:t>Bayanihan</w:t>
            </w:r>
            <w:proofErr w:type="spellEnd"/>
            <w:r w:rsidRPr="00241CF2">
              <w:rPr>
                <w:rFonts w:ascii="Arial" w:eastAsia="Arial" w:hAnsi="Arial" w:cs="Arial"/>
                <w:sz w:val="20"/>
                <w:szCs w:val="19"/>
              </w:rPr>
              <w:t xml:space="preserve">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proofErr w:type="spellStart"/>
            <w:r w:rsidRPr="00E04E49">
              <w:rPr>
                <w:rFonts w:ascii="Arial" w:eastAsia="Arial" w:hAnsi="Arial" w:cs="Arial"/>
                <w:sz w:val="20"/>
                <w:szCs w:val="19"/>
              </w:rPr>
              <w:t>S</w:t>
            </w:r>
            <w:r w:rsidR="00AE002B" w:rsidRPr="00E04E49">
              <w:rPr>
                <w:rFonts w:ascii="Arial" w:eastAsia="Arial" w:hAnsi="Arial" w:cs="Arial"/>
                <w:sz w:val="20"/>
                <w:szCs w:val="19"/>
              </w:rPr>
              <w:t>iay</w:t>
            </w:r>
            <w:proofErr w:type="spellEnd"/>
            <w:r w:rsidR="00AE002B" w:rsidRPr="00E04E49">
              <w:rPr>
                <w:rFonts w:ascii="Arial" w:eastAsia="Arial" w:hAnsi="Arial" w:cs="Arial"/>
                <w:sz w:val="20"/>
                <w:szCs w:val="19"/>
              </w:rPr>
              <w:t>,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DFC9124" w14:textId="77777777" w:rsidR="00120C75" w:rsidRPr="00AE192A" w:rsidRDefault="00120C75"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22359A9F" w14:textId="77777777" w:rsidR="00AE192A" w:rsidRDefault="00AE192A">
      <w:pPr>
        <w:spacing w:after="0" w:line="240" w:lineRule="auto"/>
        <w:contextualSpacing/>
        <w:rPr>
          <w:rFonts w:ascii="Arial" w:eastAsia="Arial" w:hAnsi="Arial" w:cs="Arial"/>
          <w:b/>
          <w:sz w:val="24"/>
          <w:szCs w:val="24"/>
        </w:rPr>
      </w:pPr>
    </w:p>
    <w:p w14:paraId="40843365" w14:textId="77777777" w:rsidR="009F0CEF" w:rsidRDefault="009F0CEF">
      <w:pPr>
        <w:widowControl/>
        <w:spacing w:after="0" w:line="240" w:lineRule="auto"/>
        <w:rPr>
          <w:rFonts w:ascii="Arial" w:eastAsia="Arial" w:hAnsi="Arial" w:cs="Arial"/>
          <w:b/>
          <w:sz w:val="24"/>
          <w:szCs w:val="24"/>
        </w:rPr>
      </w:pPr>
      <w:r>
        <w:rPr>
          <w:rFonts w:ascii="Arial" w:eastAsia="Arial" w:hAnsi="Arial" w:cs="Arial"/>
          <w:b/>
          <w:sz w:val="24"/>
          <w:szCs w:val="24"/>
        </w:rPr>
        <w:br w:type="page"/>
      </w:r>
    </w:p>
    <w:p w14:paraId="73FB3871" w14:textId="39EFD326"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05F5D6B8" w:rsidR="002A2C5B" w:rsidRDefault="008110AE"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3</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provided 5,000 FFPs amounting to ₱2,805,000.00 to Region XII, 3,000 FFPs amounting to ₱2,035,718.08 to </w:t>
            </w:r>
            <w:proofErr w:type="spellStart"/>
            <w:r>
              <w:rPr>
                <w:rFonts w:ascii="Arial" w:eastAsia="Arial" w:hAnsi="Arial" w:cs="Arial"/>
                <w:sz w:val="20"/>
                <w:szCs w:val="19"/>
              </w:rPr>
              <w:t>Caraga</w:t>
            </w:r>
            <w:proofErr w:type="spellEnd"/>
            <w:r>
              <w:rPr>
                <w:rFonts w:ascii="Arial" w:eastAsia="Arial" w:hAnsi="Arial" w:cs="Arial"/>
                <w:sz w:val="20"/>
                <w:szCs w:val="19"/>
              </w:rPr>
              <w:t xml:space="preserve">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67D9D69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13749F9A"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8110AE">
              <w:rPr>
                <w:rFonts w:ascii="Arial" w:eastAsia="Arial" w:hAnsi="Arial" w:cs="Arial"/>
                <w:sz w:val="20"/>
                <w:szCs w:val="19"/>
              </w:rPr>
              <w:t>13</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24C50408" w14:textId="2FCB63E8" w:rsidR="008E5E36" w:rsidRDefault="008E5E36">
      <w:pPr>
        <w:widowControl/>
        <w:spacing w:after="0" w:line="240" w:lineRule="auto"/>
        <w:rPr>
          <w:rFonts w:ascii="Arial" w:eastAsia="Arial" w:hAnsi="Arial" w:cs="Arial"/>
          <w:b/>
          <w:sz w:val="24"/>
          <w:szCs w:val="24"/>
        </w:rPr>
      </w:pPr>
    </w:p>
    <w:p w14:paraId="3E847883" w14:textId="242E7180"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proofErr w:type="spellStart"/>
            <w:r w:rsidR="003A1078" w:rsidRPr="0065572F">
              <w:rPr>
                <w:rFonts w:ascii="Arial" w:eastAsia="Arial" w:hAnsi="Arial" w:cs="Arial"/>
                <w:bCs/>
                <w:sz w:val="20"/>
                <w:szCs w:val="20"/>
              </w:rPr>
              <w:t>s</w:t>
            </w:r>
            <w:proofErr w:type="spellEnd"/>
            <w:r w:rsidR="003A1078" w:rsidRPr="0065572F">
              <w:rPr>
                <w:rFonts w:ascii="Arial" w:eastAsia="Arial" w:hAnsi="Arial" w:cs="Arial"/>
                <w:bCs/>
                <w:sz w:val="20"/>
                <w:szCs w:val="20"/>
              </w:rPr>
              <w:t xml:space="preserve">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w:t>
            </w:r>
            <w:proofErr w:type="spellStart"/>
            <w:r w:rsidRPr="0065572F">
              <w:rPr>
                <w:rFonts w:ascii="Arial" w:eastAsia="Arial" w:hAnsi="Arial" w:cs="Arial"/>
                <w:bCs/>
                <w:sz w:val="20"/>
                <w:szCs w:val="20"/>
              </w:rPr>
              <w:t>Bayanihan</w:t>
            </w:r>
            <w:proofErr w:type="spellEnd"/>
            <w:r w:rsidRPr="0065572F">
              <w:rPr>
                <w:rFonts w:ascii="Arial" w:eastAsia="Arial" w:hAnsi="Arial" w:cs="Arial"/>
                <w:bCs/>
                <w:sz w:val="20"/>
                <w:szCs w:val="20"/>
              </w:rPr>
              <w:t xml:space="preserve"> 2 implementation </w:t>
            </w:r>
            <w:r w:rsidRPr="0065572F">
              <w:rPr>
                <w:rFonts w:ascii="Arial" w:eastAsia="Arial" w:hAnsi="Arial" w:cs="Arial"/>
                <w:bCs/>
                <w:sz w:val="20"/>
                <w:szCs w:val="20"/>
                <w:lang w:val="en-US"/>
              </w:rPr>
              <w:t>a</w:t>
            </w:r>
            <w:proofErr w:type="spellStart"/>
            <w:r w:rsidRPr="0065572F">
              <w:rPr>
                <w:rFonts w:ascii="Arial" w:eastAsia="Arial" w:hAnsi="Arial" w:cs="Arial"/>
                <w:bCs/>
                <w:sz w:val="20"/>
                <w:szCs w:val="20"/>
              </w:rPr>
              <w:t>s</w:t>
            </w:r>
            <w:proofErr w:type="spellEnd"/>
            <w:r w:rsidRPr="0065572F">
              <w:rPr>
                <w:rFonts w:ascii="Arial" w:eastAsia="Arial" w:hAnsi="Arial" w:cs="Arial"/>
                <w:bCs/>
                <w:sz w:val="20"/>
                <w:szCs w:val="20"/>
              </w:rPr>
              <w:t xml:space="preserve">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 xml:space="preserve">DSWD-FO XII released 310 family food packs to LGU of </w:t>
            </w:r>
            <w:proofErr w:type="spellStart"/>
            <w:r w:rsidRPr="00241CF2">
              <w:rPr>
                <w:rFonts w:ascii="Arial" w:eastAsia="Arial" w:hAnsi="Arial" w:cs="Arial"/>
                <w:sz w:val="20"/>
                <w:szCs w:val="19"/>
              </w:rPr>
              <w:t>Polomolok</w:t>
            </w:r>
            <w:proofErr w:type="spellEnd"/>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 xml:space="preserve">DSWD-FO XII released 500 family food packs to LGU of </w:t>
            </w:r>
            <w:proofErr w:type="spellStart"/>
            <w:r w:rsidRPr="00241CF2">
              <w:rPr>
                <w:rFonts w:ascii="Arial" w:eastAsia="Arial" w:hAnsi="Arial" w:cs="Arial"/>
                <w:sz w:val="20"/>
                <w:szCs w:val="19"/>
              </w:rPr>
              <w:t>Tupi</w:t>
            </w:r>
            <w:proofErr w:type="spellEnd"/>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 xml:space="preserve">DSWD-FO XII released 883 family food packs to LGU of </w:t>
            </w:r>
            <w:proofErr w:type="spellStart"/>
            <w:r w:rsidRPr="00241CF2">
              <w:rPr>
                <w:rFonts w:ascii="Arial" w:eastAsia="Arial" w:hAnsi="Arial" w:cs="Arial"/>
                <w:sz w:val="20"/>
                <w:szCs w:val="19"/>
              </w:rPr>
              <w:t>Kalamansig</w:t>
            </w:r>
            <w:proofErr w:type="spellEnd"/>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DSWD-FO </w:t>
            </w:r>
            <w:proofErr w:type="spellStart"/>
            <w:r w:rsidRPr="00F91BA4">
              <w:rPr>
                <w:rFonts w:ascii="Arial" w:eastAsia="Arial" w:hAnsi="Arial" w:cs="Arial"/>
                <w:sz w:val="20"/>
                <w:szCs w:val="19"/>
              </w:rPr>
              <w:t>Caraga</w:t>
            </w:r>
            <w:proofErr w:type="spellEnd"/>
            <w:r w:rsidRPr="00F91BA4">
              <w:rPr>
                <w:rFonts w:ascii="Arial" w:eastAsia="Arial" w:hAnsi="Arial" w:cs="Arial"/>
                <w:sz w:val="20"/>
                <w:szCs w:val="19"/>
              </w:rPr>
              <w:t xml:space="preserve">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lastRenderedPageBreak/>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To date, a cumulative total of 2,086 out of 23,987 beneficiaries or 8.70% were paid under </w:t>
            </w:r>
            <w:proofErr w:type="spellStart"/>
            <w:r w:rsidRPr="00F91BA4">
              <w:rPr>
                <w:rFonts w:ascii="Arial" w:eastAsia="Arial" w:hAnsi="Arial" w:cs="Arial"/>
                <w:sz w:val="20"/>
                <w:szCs w:val="19"/>
              </w:rPr>
              <w:t>Bayanihan</w:t>
            </w:r>
            <w:proofErr w:type="spellEnd"/>
            <w:r w:rsidRPr="00F91BA4">
              <w:rPr>
                <w:rFonts w:ascii="Arial" w:eastAsia="Arial" w:hAnsi="Arial" w:cs="Arial"/>
                <w:sz w:val="20"/>
                <w:szCs w:val="19"/>
              </w:rPr>
              <w:t xml:space="preserve">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DSWD-FO </w:t>
            </w:r>
            <w:proofErr w:type="spellStart"/>
            <w:r w:rsidRPr="00F91BA4">
              <w:rPr>
                <w:rFonts w:ascii="Arial" w:eastAsia="Arial" w:hAnsi="Arial" w:cs="Arial"/>
                <w:sz w:val="20"/>
                <w:szCs w:val="19"/>
              </w:rPr>
              <w:t>Caraga</w:t>
            </w:r>
            <w:proofErr w:type="spellEnd"/>
            <w:r w:rsidRPr="00F91BA4">
              <w:rPr>
                <w:rFonts w:ascii="Arial" w:eastAsia="Arial" w:hAnsi="Arial" w:cs="Arial"/>
                <w:sz w:val="20"/>
                <w:szCs w:val="19"/>
              </w:rPr>
              <w:t xml:space="preserve"> also facilitated the transfer of funds last 17 December 2020 to </w:t>
            </w:r>
            <w:proofErr w:type="spellStart"/>
            <w:r w:rsidRPr="00F91BA4">
              <w:rPr>
                <w:rFonts w:ascii="Arial" w:eastAsia="Arial" w:hAnsi="Arial" w:cs="Arial"/>
                <w:sz w:val="20"/>
                <w:szCs w:val="19"/>
              </w:rPr>
              <w:t>Bislig</w:t>
            </w:r>
            <w:proofErr w:type="spellEnd"/>
            <w:r w:rsidRPr="00F91BA4">
              <w:rPr>
                <w:rFonts w:ascii="Arial" w:eastAsia="Arial" w:hAnsi="Arial" w:cs="Arial"/>
                <w:sz w:val="20"/>
                <w:szCs w:val="19"/>
              </w:rPr>
              <w:t xml:space="preserve"> City, Surigao Del Sur with the amount of ₱10,090,000.00 for 2,018 Non-</w:t>
            </w:r>
            <w:proofErr w:type="spellStart"/>
            <w:r w:rsidRPr="00F91BA4">
              <w:rPr>
                <w:rFonts w:ascii="Arial" w:eastAsia="Arial" w:hAnsi="Arial" w:cs="Arial"/>
                <w:sz w:val="20"/>
                <w:szCs w:val="19"/>
              </w:rPr>
              <w:t>Pantawid</w:t>
            </w:r>
            <w:proofErr w:type="spellEnd"/>
            <w:r w:rsidRPr="00F91BA4">
              <w:rPr>
                <w:rFonts w:ascii="Arial" w:eastAsia="Arial" w:hAnsi="Arial" w:cs="Arial"/>
                <w:sz w:val="20"/>
                <w:szCs w:val="19"/>
              </w:rPr>
              <w:t xml:space="preserve"> additional beneficiaries and ₱43,325,000.00 for 8,665 target Non-</w:t>
            </w:r>
            <w:proofErr w:type="spellStart"/>
            <w:r w:rsidRPr="00F91BA4">
              <w:rPr>
                <w:rFonts w:ascii="Arial" w:eastAsia="Arial" w:hAnsi="Arial" w:cs="Arial"/>
                <w:sz w:val="20"/>
                <w:szCs w:val="19"/>
              </w:rPr>
              <w:t>Pantawid</w:t>
            </w:r>
            <w:proofErr w:type="spellEnd"/>
            <w:r w:rsidRPr="00F91BA4">
              <w:rPr>
                <w:rFonts w:ascii="Arial" w:eastAsia="Arial" w:hAnsi="Arial" w:cs="Arial"/>
                <w:sz w:val="20"/>
                <w:szCs w:val="19"/>
              </w:rPr>
              <w:t xml:space="preserve"> beneficiaries under lockdown.</w:t>
            </w:r>
          </w:p>
        </w:tc>
      </w:tr>
    </w:tbl>
    <w:p w14:paraId="0C8705A9" w14:textId="77777777" w:rsidR="008330AB" w:rsidRDefault="008330AB" w:rsidP="008330AB">
      <w:pPr>
        <w:spacing w:after="0" w:line="240" w:lineRule="auto"/>
        <w:contextualSpacing/>
        <w:rPr>
          <w:rFonts w:ascii="Arial" w:eastAsia="Arial" w:hAnsi="Arial" w:cs="Arial"/>
          <w:b/>
          <w:i/>
          <w:sz w:val="20"/>
          <w:szCs w:val="20"/>
        </w:rPr>
      </w:pPr>
    </w:p>
    <w:p w14:paraId="3388788E" w14:textId="3F1E67F5" w:rsidR="002A2C5B" w:rsidRDefault="002A7D6A" w:rsidP="008330AB">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1C757AC" w14:textId="73D56128"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77C3EC20" w14:textId="77777777" w:rsidR="00AD5EEF" w:rsidRPr="003360E2" w:rsidRDefault="00AD5EEF"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21D774B0"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6EF761FF" w14:textId="77777777" w:rsidR="00EA664C" w:rsidRDefault="00EA664C" w:rsidP="00F91BA4">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4C04865A" w14:textId="76FC8C00" w:rsidR="00EF5242" w:rsidRDefault="005566E0" w:rsidP="00F91BA4">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6D8E67A" w14:textId="1F530BE8" w:rsidR="00D5248D" w:rsidRDefault="00D5248D" w:rsidP="00F91BA4">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77FF6609" w14:textId="77777777" w:rsidR="00F2644B" w:rsidRDefault="00F2644B" w:rsidP="00F91BA4">
            <w:pPr>
              <w:widowControl/>
              <w:spacing w:after="0" w:line="240" w:lineRule="auto"/>
              <w:contextualSpacing/>
              <w:rPr>
                <w:rFonts w:ascii="Arial" w:eastAsia="Arial" w:hAnsi="Arial" w:cs="Arial"/>
                <w:b/>
                <w:sz w:val="24"/>
                <w:szCs w:val="24"/>
              </w:rPr>
            </w:pPr>
          </w:p>
          <w:p w14:paraId="724434BB" w14:textId="77777777" w:rsidR="00F2644B" w:rsidRDefault="00F2644B" w:rsidP="00F91BA4">
            <w:pPr>
              <w:widowControl/>
              <w:spacing w:after="0" w:line="240" w:lineRule="auto"/>
              <w:contextualSpacing/>
              <w:rPr>
                <w:rFonts w:ascii="Arial" w:eastAsia="Arial" w:hAnsi="Arial" w:cs="Arial"/>
                <w:b/>
                <w:sz w:val="24"/>
                <w:szCs w:val="24"/>
              </w:rPr>
            </w:pPr>
          </w:p>
          <w:p w14:paraId="5D94C697" w14:textId="61A44BCB" w:rsidR="00F2644B" w:rsidRPr="00F2644B" w:rsidRDefault="00F2644B" w:rsidP="00D5248D">
            <w:pPr>
              <w:widowControl/>
              <w:spacing w:after="0" w:line="240" w:lineRule="auto"/>
              <w:contextualSpacing/>
              <w:rPr>
                <w:rFonts w:ascii="Arial" w:eastAsia="Arial" w:hAnsi="Arial" w:cs="Arial"/>
                <w:sz w:val="24"/>
                <w:szCs w:val="24"/>
              </w:rPr>
            </w:pP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40824A08" w:rsidR="00EB4E4A" w:rsidRPr="00EB4E4A" w:rsidRDefault="00B55FA1">
            <w:pPr>
              <w:widowControl/>
              <w:spacing w:after="0" w:line="240" w:lineRule="auto"/>
              <w:rPr>
                <w:rFonts w:ascii="Arial" w:hAnsi="Arial" w:cs="Arial"/>
                <w:b/>
                <w:sz w:val="24"/>
                <w:szCs w:val="24"/>
              </w:rPr>
            </w:pPr>
            <w:r>
              <w:rPr>
                <w:rFonts w:ascii="Arial" w:hAnsi="Arial" w:cs="Arial"/>
                <w:b/>
                <w:sz w:val="24"/>
                <w:szCs w:val="24"/>
              </w:rPr>
              <w:t>MARC LEO L. BUTAC</w:t>
            </w:r>
          </w:p>
        </w:tc>
      </w:tr>
    </w:tbl>
    <w:p w14:paraId="5CBF776B" w14:textId="3CEB1D60" w:rsidR="00A34E92" w:rsidRPr="00CD0B10" w:rsidRDefault="00A34E92" w:rsidP="00CD0B10">
      <w:pPr>
        <w:spacing w:after="0" w:line="240" w:lineRule="auto"/>
        <w:contextualSpacing/>
        <w:rPr>
          <w:rFonts w:ascii="Arial" w:eastAsia="Arial" w:hAnsi="Arial" w:cs="Arial"/>
          <w:b/>
          <w:color w:val="002060"/>
          <w:sz w:val="28"/>
          <w:szCs w:val="28"/>
        </w:rPr>
      </w:pPr>
    </w:p>
    <w:sectPr w:rsidR="00A34E92" w:rsidRPr="00CD0B10"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AA86F2" w14:textId="77777777" w:rsidR="00FA6E85" w:rsidRDefault="00FA6E85">
      <w:pPr>
        <w:spacing w:line="240" w:lineRule="auto"/>
      </w:pPr>
      <w:r>
        <w:separator/>
      </w:r>
    </w:p>
  </w:endnote>
  <w:endnote w:type="continuationSeparator" w:id="0">
    <w:p w14:paraId="794558A5" w14:textId="77777777" w:rsidR="00FA6E85" w:rsidRDefault="00FA6E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9F0CEF" w:rsidRDefault="009F0CEF">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9F0CEF" w:rsidRDefault="009F0CEF">
    <w:pPr>
      <w:pBdr>
        <w:bottom w:val="single" w:sz="6" w:space="1" w:color="000000"/>
      </w:pBdr>
      <w:tabs>
        <w:tab w:val="left" w:pos="2371"/>
        <w:tab w:val="center" w:pos="5233"/>
      </w:tabs>
      <w:spacing w:after="0" w:line="240" w:lineRule="auto"/>
      <w:jc w:val="right"/>
      <w:rPr>
        <w:sz w:val="16"/>
        <w:szCs w:val="16"/>
      </w:rPr>
    </w:pPr>
  </w:p>
  <w:p w14:paraId="30A432AD" w14:textId="5896B30A" w:rsidR="009F0CEF" w:rsidRDefault="009F0CEF" w:rsidP="00B85B5F">
    <w:pPr>
      <w:spacing w:after="0" w:line="240" w:lineRule="auto"/>
      <w:ind w:left="720" w:hanging="720"/>
      <w:jc w:val="right"/>
      <w:rPr>
        <w:rFonts w:ascii="Arial" w:eastAsia="Arial" w:hAnsi="Arial" w:cs="Arial"/>
        <w:sz w:val="14"/>
        <w:szCs w:val="14"/>
      </w:rPr>
    </w:pPr>
    <w:bookmarkStart w:id="2" w:name="_heading=h.3znysh7" w:colFirst="0" w:colLast="0"/>
    <w:bookmarkEnd w:id="2"/>
    <w:r>
      <w:rPr>
        <w:rFonts w:ascii="Arial" w:eastAsia="Arial" w:hAnsi="Arial" w:cs="Arial"/>
        <w:sz w:val="14"/>
        <w:szCs w:val="14"/>
      </w:rPr>
      <w:t xml:space="preserve">DSWD DROMIC Report #776 </w:t>
    </w:r>
    <w:r w:rsidRPr="00172D05">
      <w:rPr>
        <w:rFonts w:ascii="Arial" w:eastAsia="Arial" w:hAnsi="Arial" w:cs="Arial"/>
        <w:sz w:val="14"/>
        <w:szCs w:val="14"/>
      </w:rPr>
      <w:t>on the Corona</w:t>
    </w:r>
    <w:r>
      <w:rPr>
        <w:rFonts w:ascii="Arial" w:eastAsia="Arial" w:hAnsi="Arial" w:cs="Arial"/>
        <w:sz w:val="14"/>
        <w:szCs w:val="14"/>
      </w:rPr>
      <w:t>virus Disease (COVID19) as of 20 August</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6</w:t>
    </w:r>
    <w:r>
      <w:rPr>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9F0CEF" w:rsidRDefault="009F0CEF">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75364C" w14:textId="77777777" w:rsidR="00FA6E85" w:rsidRDefault="00FA6E85">
      <w:pPr>
        <w:spacing w:after="0" w:line="240" w:lineRule="auto"/>
      </w:pPr>
      <w:r>
        <w:separator/>
      </w:r>
    </w:p>
  </w:footnote>
  <w:footnote w:type="continuationSeparator" w:id="0">
    <w:p w14:paraId="31A92A6B" w14:textId="77777777" w:rsidR="00FA6E85" w:rsidRDefault="00FA6E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9F0CEF" w:rsidRDefault="009F0CEF">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9F0CEF" w:rsidRDefault="009F0CEF">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9F0CEF" w:rsidRDefault="009F0CEF" w:rsidP="008F698C">
    <w:pPr>
      <w:pBdr>
        <w:bottom w:val="single" w:sz="6" w:space="1" w:color="000000"/>
      </w:pBdr>
      <w:tabs>
        <w:tab w:val="center" w:pos="4680"/>
        <w:tab w:val="right" w:pos="9360"/>
      </w:tabs>
      <w:spacing w:after="0" w:line="240" w:lineRule="auto"/>
      <w:rPr>
        <w:sz w:val="10"/>
      </w:rPr>
    </w:pPr>
  </w:p>
  <w:p w14:paraId="6BA9FC90" w14:textId="77777777" w:rsidR="009F0CEF" w:rsidRDefault="009F0CEF">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9F0CEF" w:rsidRDefault="009F0CEF">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
  </w:num>
  <w:num w:numId="4">
    <w:abstractNumId w:val="19"/>
  </w:num>
  <w:num w:numId="5">
    <w:abstractNumId w:val="16"/>
  </w:num>
  <w:num w:numId="6">
    <w:abstractNumId w:val="13"/>
  </w:num>
  <w:num w:numId="7">
    <w:abstractNumId w:val="0"/>
  </w:num>
  <w:num w:numId="8">
    <w:abstractNumId w:val="21"/>
  </w:num>
  <w:num w:numId="9">
    <w:abstractNumId w:val="14"/>
  </w:num>
  <w:num w:numId="10">
    <w:abstractNumId w:val="9"/>
  </w:num>
  <w:num w:numId="11">
    <w:abstractNumId w:val="20"/>
  </w:num>
  <w:num w:numId="12">
    <w:abstractNumId w:val="2"/>
  </w:num>
  <w:num w:numId="13">
    <w:abstractNumId w:val="10"/>
  </w:num>
  <w:num w:numId="14">
    <w:abstractNumId w:val="15"/>
  </w:num>
  <w:num w:numId="15">
    <w:abstractNumId w:val="12"/>
  </w:num>
  <w:num w:numId="16">
    <w:abstractNumId w:val="22"/>
  </w:num>
  <w:num w:numId="17">
    <w:abstractNumId w:val="3"/>
  </w:num>
  <w:num w:numId="18">
    <w:abstractNumId w:val="18"/>
  </w:num>
  <w:num w:numId="19">
    <w:abstractNumId w:val="23"/>
  </w:num>
  <w:num w:numId="20">
    <w:abstractNumId w:val="4"/>
  </w:num>
  <w:num w:numId="21">
    <w:abstractNumId w:val="8"/>
  </w:num>
  <w:num w:numId="22">
    <w:abstractNumId w:val="5"/>
  </w:num>
  <w:num w:numId="23">
    <w:abstractNumId w:val="6"/>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13C6"/>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332"/>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03B"/>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xlsx" TargetMode="External"/><Relationship Id="rId18" Type="http://schemas.openxmlformats.org/officeDocument/2006/relationships/hyperlink" Target="file:///C:\Users\mjgrafanan.ENTDSWD\Downloads\SSF.xlsx" TargetMode="External"/><Relationship Id="rId26" Type="http://schemas.openxmlformats.org/officeDocument/2006/relationships/hyperlink" Target="file:///C:\Users\mjgrafanan.ENTDSWD\Downloads\SSF.xlsx" TargetMode="External"/><Relationship Id="rId3" Type="http://schemas.openxmlformats.org/officeDocument/2006/relationships/customXml" Target="../customXml/item3.xml"/><Relationship Id="rId21" Type="http://schemas.openxmlformats.org/officeDocument/2006/relationships/hyperlink" Target="file:///C:\Users\mjgrafanan.ENTDSWD\Downloads\SSF.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ENTDSWD\Downloads\SSF.xlsx" TargetMode="External"/><Relationship Id="rId17" Type="http://schemas.openxmlformats.org/officeDocument/2006/relationships/hyperlink" Target="file:///C:\Users\mjgrafanan.ENTDSWD\Downloads\SSF.xlsx" TargetMode="External"/><Relationship Id="rId25" Type="http://schemas.openxmlformats.org/officeDocument/2006/relationships/hyperlink" Target="file:///C:\Users\mjgrafanan.ENTDSWD\Downloads\SSF.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ENTDSWD\Downloads\SSF.xlsx" TargetMode="External"/><Relationship Id="rId20" Type="http://schemas.openxmlformats.org/officeDocument/2006/relationships/hyperlink" Target="file:///C:\Users\mjgrafanan.ENTDSWD\Downloads\SSF.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xlsx" TargetMode="External"/><Relationship Id="rId24" Type="http://schemas.openxmlformats.org/officeDocument/2006/relationships/hyperlink" Target="file:///C:\Users\mjgrafanan.ENTDSWD\Downloads\SSF.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ENTDSWD\Downloads\SSF.xlsx" TargetMode="External"/><Relationship Id="rId23" Type="http://schemas.openxmlformats.org/officeDocument/2006/relationships/hyperlink" Target="file:///C:\Users\mjgrafanan.ENTDSWD\Downloads\SSF.xlsx" TargetMode="External"/><Relationship Id="rId28" Type="http://schemas.openxmlformats.org/officeDocument/2006/relationships/header" Target="header1.xml"/><Relationship Id="rId10" Type="http://schemas.openxmlformats.org/officeDocument/2006/relationships/hyperlink" Target="file:///C:\Users\mjgrafanan.ENTDSWD\Downloads\SSF.xlsx" TargetMode="External"/><Relationship Id="rId19" Type="http://schemas.openxmlformats.org/officeDocument/2006/relationships/hyperlink" Target="file:///C:\Users\mjgrafanan.ENTDSWD\Downloads\SSF.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xlsx" TargetMode="External"/><Relationship Id="rId22" Type="http://schemas.openxmlformats.org/officeDocument/2006/relationships/hyperlink" Target="file:///C:\Users\mjgrafanan.ENTDSWD\Downloads\SSF.xlsx" TargetMode="External"/><Relationship Id="rId27" Type="http://schemas.openxmlformats.org/officeDocument/2006/relationships/hyperlink" Target="file:///C:\Users\mjgrafanan.ENTDSWD\Downloads\SSF.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D59C481D-9600-4DA9-86AC-050CE26DD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4</TotalTime>
  <Pages>1</Pages>
  <Words>14896</Words>
  <Characters>84910</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c Leo L. Butac</cp:lastModifiedBy>
  <cp:revision>140</cp:revision>
  <dcterms:created xsi:type="dcterms:W3CDTF">2021-08-13T08:36:00Z</dcterms:created>
  <dcterms:modified xsi:type="dcterms:W3CDTF">2021-08-20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